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01D01" w14:textId="645EFE1F" w:rsidR="00D642E6" w:rsidRPr="00912AE4" w:rsidRDefault="00000000" w:rsidP="00000B5A">
      <w:r>
        <w:rPr>
          <w:noProof/>
        </w:rPr>
        <w:object w:dxaOrig="1440" w:dyaOrig="1440" w14:anchorId="4D6CAE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0" type="#_x0000_t75" style="position:absolute;margin-left:0;margin-top:7.9pt;width:90pt;height:90pt;z-index:251656704;mso-wrap-edited:f;mso-position-horizontal:center;mso-position-horizontal-relative:margin;mso-position-vertical-relative:text" wrapcoords="-225 0 -225 21471 21600 21471 21600 0 -225 0" o:allowincell="f" o:allowoverlap="f">
            <v:imagedata r:id="rId8" o:title=""/>
            <w10:wrap type="through" anchorx="margin"/>
          </v:shape>
          <o:OLEObject Type="Embed" ProgID="MSPhotoEd.3" ShapeID="_x0000_s2060" DrawAspect="Content" ObjectID="_1736686087" r:id="rId9"/>
        </w:object>
      </w:r>
    </w:p>
    <w:p w14:paraId="6305987C" w14:textId="77777777" w:rsidR="00D642E6" w:rsidRPr="00912AE4" w:rsidRDefault="00D642E6" w:rsidP="00000B5A"/>
    <w:p w14:paraId="68B7C72E" w14:textId="77777777" w:rsidR="00D642E6" w:rsidRPr="00912AE4" w:rsidRDefault="00D642E6" w:rsidP="00000B5A"/>
    <w:p w14:paraId="6D610C65" w14:textId="77777777" w:rsidR="00D642E6" w:rsidRPr="00912AE4" w:rsidRDefault="00D642E6" w:rsidP="00000B5A">
      <w:pPr>
        <w:rPr>
          <w:sz w:val="36"/>
          <w:szCs w:val="36"/>
        </w:rPr>
      </w:pPr>
    </w:p>
    <w:p w14:paraId="3F2572FB" w14:textId="77777777" w:rsidR="00D642E6" w:rsidRPr="00912AE4" w:rsidRDefault="00D642E6" w:rsidP="00000B5A">
      <w:pPr>
        <w:rPr>
          <w:sz w:val="36"/>
          <w:szCs w:val="36"/>
        </w:rPr>
      </w:pPr>
      <w:r w:rsidRPr="00912AE4">
        <w:rPr>
          <w:sz w:val="36"/>
          <w:szCs w:val="36"/>
        </w:rPr>
        <w:t xml:space="preserve">                      </w:t>
      </w:r>
      <w:r w:rsidR="006453E3" w:rsidRPr="00912AE4">
        <w:rPr>
          <w:rFonts w:hint="eastAsia"/>
          <w:sz w:val="36"/>
          <w:szCs w:val="36"/>
        </w:rPr>
        <w:t xml:space="preserve">      </w:t>
      </w:r>
    </w:p>
    <w:p w14:paraId="1AB8DD6E" w14:textId="77777777" w:rsidR="00D642E6" w:rsidRPr="00912AE4" w:rsidRDefault="00D642E6" w:rsidP="00000B5A">
      <w:pPr>
        <w:jc w:val="center"/>
        <w:rPr>
          <w:sz w:val="40"/>
          <w:szCs w:val="40"/>
        </w:rPr>
      </w:pPr>
      <w:r w:rsidRPr="00912AE4">
        <w:rPr>
          <w:sz w:val="40"/>
          <w:szCs w:val="40"/>
        </w:rPr>
        <w:t>國立高雄大學</w:t>
      </w:r>
      <w:r w:rsidR="002135B3" w:rsidRPr="00912AE4">
        <w:rPr>
          <w:sz w:val="40"/>
          <w:szCs w:val="40"/>
        </w:rPr>
        <w:t>資訊</w:t>
      </w:r>
      <w:r w:rsidRPr="00912AE4">
        <w:rPr>
          <w:sz w:val="40"/>
          <w:szCs w:val="40"/>
        </w:rPr>
        <w:t>工程學系</w:t>
      </w:r>
    </w:p>
    <w:p w14:paraId="41137B0F" w14:textId="77777777" w:rsidR="00D642E6" w:rsidRPr="00912AE4" w:rsidRDefault="00D642E6" w:rsidP="00000B5A">
      <w:pPr>
        <w:jc w:val="center"/>
        <w:rPr>
          <w:sz w:val="40"/>
          <w:szCs w:val="40"/>
        </w:rPr>
      </w:pPr>
      <w:r w:rsidRPr="00912AE4">
        <w:rPr>
          <w:sz w:val="40"/>
          <w:szCs w:val="40"/>
        </w:rPr>
        <w:t>碩士論文</w:t>
      </w:r>
    </w:p>
    <w:p w14:paraId="2364CDD6" w14:textId="77777777" w:rsidR="00D642E6" w:rsidRPr="00912AE4" w:rsidRDefault="00D642E6" w:rsidP="00000B5A"/>
    <w:p w14:paraId="6D3946FB" w14:textId="77777777" w:rsidR="00426780" w:rsidRPr="00912AE4" w:rsidRDefault="00426780" w:rsidP="00000B5A"/>
    <w:p w14:paraId="49650CE2" w14:textId="77777777" w:rsidR="00D642E6" w:rsidRPr="00912AE4" w:rsidRDefault="00D642E6" w:rsidP="00000B5A"/>
    <w:p w14:paraId="44AC2420" w14:textId="77777777" w:rsidR="00426780" w:rsidRPr="00912AE4" w:rsidRDefault="00426780" w:rsidP="00000B5A"/>
    <w:p w14:paraId="1AF2BA4A" w14:textId="77777777" w:rsidR="00426780" w:rsidRPr="00912AE4" w:rsidRDefault="00426780" w:rsidP="00000B5A"/>
    <w:p w14:paraId="6CE17A7A" w14:textId="77777777" w:rsidR="00D642E6" w:rsidRPr="00912AE4" w:rsidRDefault="00D642E6" w:rsidP="00000B5A"/>
    <w:p w14:paraId="2124931B" w14:textId="5CB7FF1F" w:rsidR="00064D4D" w:rsidRPr="00912AE4" w:rsidRDefault="00CA3390" w:rsidP="00594962">
      <w:pPr>
        <w:jc w:val="center"/>
        <w:rPr>
          <w:kern w:val="0"/>
          <w:sz w:val="36"/>
          <w:szCs w:val="36"/>
          <w:lang w:val="zh-TW"/>
        </w:rPr>
      </w:pPr>
      <w:r w:rsidRPr="00CA3390">
        <w:rPr>
          <w:rFonts w:hint="eastAsia"/>
          <w:kern w:val="0"/>
          <w:sz w:val="36"/>
          <w:szCs w:val="36"/>
          <w:lang w:val="zh-TW"/>
        </w:rPr>
        <w:t>應用元強化學習於雲端應用服務快速在線異常檢測</w:t>
      </w:r>
    </w:p>
    <w:p w14:paraId="2465DAE9" w14:textId="04DAF57C" w:rsidR="00064D4D" w:rsidRPr="00912AE4" w:rsidRDefault="00CA3390" w:rsidP="00064D4D">
      <w:pPr>
        <w:jc w:val="center"/>
      </w:pPr>
      <w:r w:rsidRPr="00CA3390">
        <w:rPr>
          <w:sz w:val="36"/>
          <w:szCs w:val="36"/>
        </w:rPr>
        <w:t>Applying Meta-Reinforcement Learning to Cloud Application Services for Fast Online Anomaly Detection</w:t>
      </w:r>
    </w:p>
    <w:tbl>
      <w:tblPr>
        <w:tblW w:w="0" w:type="auto"/>
        <w:tblInd w:w="2268" w:type="dxa"/>
        <w:tblLook w:val="01E0" w:firstRow="1" w:lastRow="1" w:firstColumn="1" w:lastColumn="1" w:noHBand="0" w:noVBand="0"/>
      </w:tblPr>
      <w:tblGrid>
        <w:gridCol w:w="2268"/>
        <w:gridCol w:w="2592"/>
      </w:tblGrid>
      <w:tr w:rsidR="002C1462" w:rsidRPr="00912AE4" w14:paraId="7B418B52" w14:textId="77777777" w:rsidTr="00064D4D">
        <w:tc>
          <w:tcPr>
            <w:tcW w:w="2268" w:type="dxa"/>
          </w:tcPr>
          <w:p w14:paraId="728BEC24" w14:textId="77777777" w:rsidR="002C1462" w:rsidRPr="00912AE4" w:rsidRDefault="002C1462" w:rsidP="00000B5A">
            <w:pPr>
              <w:rPr>
                <w:sz w:val="36"/>
                <w:szCs w:val="36"/>
              </w:rPr>
            </w:pPr>
            <w:r w:rsidRPr="00912AE4">
              <w:rPr>
                <w:sz w:val="36"/>
                <w:szCs w:val="36"/>
              </w:rPr>
              <w:t>研</w:t>
            </w:r>
            <w:r w:rsidR="00041D49" w:rsidRPr="00912AE4">
              <w:rPr>
                <w:sz w:val="36"/>
                <w:szCs w:val="36"/>
              </w:rPr>
              <w:t xml:space="preserve"> </w:t>
            </w:r>
            <w:r w:rsidRPr="00912AE4">
              <w:rPr>
                <w:sz w:val="36"/>
                <w:szCs w:val="36"/>
              </w:rPr>
              <w:t>究</w:t>
            </w:r>
            <w:r w:rsidR="00041D49" w:rsidRPr="00912AE4">
              <w:rPr>
                <w:sz w:val="36"/>
                <w:szCs w:val="36"/>
              </w:rPr>
              <w:t xml:space="preserve"> </w:t>
            </w:r>
            <w:r w:rsidRPr="00912AE4">
              <w:rPr>
                <w:sz w:val="36"/>
                <w:szCs w:val="36"/>
              </w:rPr>
              <w:t>生：</w:t>
            </w:r>
          </w:p>
        </w:tc>
        <w:tc>
          <w:tcPr>
            <w:tcW w:w="2592" w:type="dxa"/>
          </w:tcPr>
          <w:p w14:paraId="7CEF1690" w14:textId="3161C480" w:rsidR="002C1462" w:rsidRPr="00912AE4" w:rsidRDefault="004B59AC" w:rsidP="00000B5A">
            <w:pPr>
              <w:rPr>
                <w:sz w:val="36"/>
                <w:szCs w:val="36"/>
              </w:rPr>
            </w:pPr>
            <w:r>
              <w:rPr>
                <w:rFonts w:hint="eastAsia"/>
                <w:sz w:val="36"/>
                <w:szCs w:val="36"/>
              </w:rPr>
              <w:t>陳冠儒</w:t>
            </w:r>
          </w:p>
        </w:tc>
      </w:tr>
      <w:tr w:rsidR="002C1462" w:rsidRPr="00912AE4" w14:paraId="1D636E7A" w14:textId="77777777" w:rsidTr="00064D4D">
        <w:tc>
          <w:tcPr>
            <w:tcW w:w="2268" w:type="dxa"/>
          </w:tcPr>
          <w:p w14:paraId="1C8AB01E" w14:textId="77777777" w:rsidR="002C1462" w:rsidRPr="00912AE4" w:rsidRDefault="002C1462" w:rsidP="00000B5A">
            <w:pPr>
              <w:rPr>
                <w:sz w:val="36"/>
                <w:szCs w:val="36"/>
              </w:rPr>
            </w:pPr>
            <w:r w:rsidRPr="00912AE4">
              <w:rPr>
                <w:sz w:val="36"/>
                <w:szCs w:val="36"/>
              </w:rPr>
              <w:t>指導教授：</w:t>
            </w:r>
          </w:p>
        </w:tc>
        <w:tc>
          <w:tcPr>
            <w:tcW w:w="2592" w:type="dxa"/>
          </w:tcPr>
          <w:p w14:paraId="0F9334F6" w14:textId="77777777" w:rsidR="002C1462" w:rsidRPr="00912AE4" w:rsidRDefault="002135B3" w:rsidP="00000B5A">
            <w:pPr>
              <w:rPr>
                <w:sz w:val="36"/>
                <w:szCs w:val="36"/>
              </w:rPr>
            </w:pPr>
            <w:r w:rsidRPr="00912AE4">
              <w:rPr>
                <w:sz w:val="36"/>
                <w:szCs w:val="36"/>
              </w:rPr>
              <w:t>張保榮</w:t>
            </w:r>
            <w:r w:rsidR="002C1462" w:rsidRPr="00912AE4">
              <w:rPr>
                <w:sz w:val="36"/>
                <w:szCs w:val="36"/>
              </w:rPr>
              <w:t xml:space="preserve"> </w:t>
            </w:r>
            <w:r w:rsidRPr="00912AE4">
              <w:rPr>
                <w:sz w:val="36"/>
                <w:szCs w:val="36"/>
              </w:rPr>
              <w:t>教授</w:t>
            </w:r>
          </w:p>
        </w:tc>
      </w:tr>
    </w:tbl>
    <w:p w14:paraId="0A91FF23" w14:textId="77777777" w:rsidR="00D642E6" w:rsidRPr="00912AE4" w:rsidRDefault="00D642E6" w:rsidP="00000B5A">
      <w:pPr>
        <w:jc w:val="center"/>
        <w:rPr>
          <w:sz w:val="36"/>
          <w:szCs w:val="36"/>
        </w:rPr>
      </w:pPr>
    </w:p>
    <w:p w14:paraId="1DF599C3" w14:textId="52F2FD64" w:rsidR="00817775" w:rsidRPr="00912AE4" w:rsidRDefault="00D642E6" w:rsidP="00000B5A">
      <w:pPr>
        <w:jc w:val="center"/>
        <w:sectPr w:rsidR="00817775" w:rsidRPr="00912AE4">
          <w:footerReference w:type="even" r:id="rId10"/>
          <w:footerReference w:type="default" r:id="rId11"/>
          <w:pgSz w:w="11906" w:h="16838"/>
          <w:pgMar w:top="1440" w:right="1800" w:bottom="1440" w:left="1800" w:header="851" w:footer="992" w:gutter="0"/>
          <w:cols w:space="425"/>
          <w:docGrid w:type="lines" w:linePitch="360"/>
        </w:sectPr>
      </w:pPr>
      <w:r w:rsidRPr="00912AE4">
        <w:rPr>
          <w:sz w:val="36"/>
          <w:szCs w:val="36"/>
        </w:rPr>
        <w:t>中華民國</w:t>
      </w:r>
      <w:r w:rsidR="00AB680E" w:rsidRPr="00912AE4">
        <w:rPr>
          <w:sz w:val="36"/>
          <w:szCs w:val="36"/>
        </w:rPr>
        <w:t>一百</w:t>
      </w:r>
      <w:r w:rsidR="00AB680E" w:rsidRPr="00912AE4">
        <w:rPr>
          <w:rFonts w:hint="eastAsia"/>
          <w:sz w:val="36"/>
          <w:szCs w:val="36"/>
        </w:rPr>
        <w:t>一十</w:t>
      </w:r>
      <w:r w:rsidR="004B59AC">
        <w:rPr>
          <w:rFonts w:hint="eastAsia"/>
          <w:sz w:val="36"/>
          <w:szCs w:val="36"/>
        </w:rPr>
        <w:t>二</w:t>
      </w:r>
      <w:r w:rsidR="00AB680E" w:rsidRPr="00912AE4">
        <w:rPr>
          <w:sz w:val="36"/>
          <w:szCs w:val="36"/>
        </w:rPr>
        <w:t>年</w:t>
      </w:r>
      <w:r w:rsidR="004B59AC">
        <w:rPr>
          <w:rFonts w:hint="eastAsia"/>
          <w:sz w:val="36"/>
          <w:szCs w:val="36"/>
        </w:rPr>
        <w:t>一</w:t>
      </w:r>
      <w:r w:rsidR="00AB680E" w:rsidRPr="00912AE4">
        <w:rPr>
          <w:sz w:val="36"/>
          <w:szCs w:val="36"/>
        </w:rPr>
        <w:t>月</w:t>
      </w:r>
    </w:p>
    <w:p w14:paraId="362218AE" w14:textId="21C98E8C" w:rsidR="00AA3E65" w:rsidRPr="00912AE4" w:rsidRDefault="007C6E74" w:rsidP="00C16E46">
      <w:pPr>
        <w:jc w:val="center"/>
      </w:pPr>
      <w:r w:rsidRPr="007C6E74">
        <w:rPr>
          <w:rFonts w:hint="eastAsia"/>
          <w:b/>
          <w:bCs/>
          <w:kern w:val="0"/>
          <w:sz w:val="36"/>
          <w:szCs w:val="36"/>
          <w:lang w:val="zh-TW"/>
        </w:rPr>
        <w:lastRenderedPageBreak/>
        <w:t>應用元強化學習於雲端應用服務快速在線異常檢測</w:t>
      </w:r>
    </w:p>
    <w:p w14:paraId="55198A13" w14:textId="77777777" w:rsidR="00AA3E65" w:rsidRPr="00912AE4" w:rsidRDefault="00AA3E65" w:rsidP="00000B5A">
      <w:pPr>
        <w:pStyle w:val="ad"/>
        <w:spacing w:line="240" w:lineRule="auto"/>
        <w:rPr>
          <w:rFonts w:cs="Times New Roman"/>
        </w:rPr>
      </w:pPr>
      <w:r w:rsidRPr="00912AE4">
        <w:rPr>
          <w:rFonts w:cs="Times New Roman"/>
        </w:rPr>
        <w:t>指導教授：</w:t>
      </w:r>
      <w:r w:rsidR="002135B3" w:rsidRPr="00912AE4">
        <w:rPr>
          <w:rFonts w:cs="Times New Roman"/>
        </w:rPr>
        <w:t>張保榮</w:t>
      </w:r>
      <w:r w:rsidRPr="00912AE4">
        <w:rPr>
          <w:rFonts w:cs="Times New Roman"/>
        </w:rPr>
        <w:t xml:space="preserve"> </w:t>
      </w:r>
      <w:r w:rsidR="002135B3" w:rsidRPr="00912AE4">
        <w:rPr>
          <w:rFonts w:cs="Times New Roman"/>
        </w:rPr>
        <w:t>教授</w:t>
      </w:r>
    </w:p>
    <w:p w14:paraId="4FD2E3F3" w14:textId="77777777" w:rsidR="00AA3E65" w:rsidRPr="00912AE4" w:rsidRDefault="002135B3" w:rsidP="00000B5A">
      <w:pPr>
        <w:pStyle w:val="ad"/>
        <w:spacing w:line="240" w:lineRule="auto"/>
        <w:rPr>
          <w:rFonts w:cs="Times New Roman"/>
        </w:rPr>
      </w:pPr>
      <w:r w:rsidRPr="00912AE4">
        <w:rPr>
          <w:rFonts w:cs="Times New Roman"/>
        </w:rPr>
        <w:t>國立高雄大學資訊</w:t>
      </w:r>
      <w:r w:rsidR="00AA3E65" w:rsidRPr="00912AE4">
        <w:rPr>
          <w:rFonts w:cs="Times New Roman"/>
        </w:rPr>
        <w:t>工程學系</w:t>
      </w:r>
    </w:p>
    <w:p w14:paraId="687FD471" w14:textId="77777777" w:rsidR="00AA3E65" w:rsidRPr="00912AE4" w:rsidRDefault="00AA3E65" w:rsidP="00000B5A"/>
    <w:p w14:paraId="0B05D3DD" w14:textId="77777777" w:rsidR="00307A0A" w:rsidRPr="00912AE4" w:rsidRDefault="00307A0A" w:rsidP="00000B5A"/>
    <w:p w14:paraId="799D6C78" w14:textId="676D2F71" w:rsidR="00AA3E65" w:rsidRPr="00912AE4" w:rsidRDefault="00EC22D5" w:rsidP="00000B5A">
      <w:pPr>
        <w:pStyle w:val="ad"/>
        <w:spacing w:line="240" w:lineRule="auto"/>
        <w:rPr>
          <w:rFonts w:cs="Times New Roman"/>
        </w:rPr>
      </w:pPr>
      <w:r w:rsidRPr="00912AE4">
        <w:rPr>
          <w:rFonts w:cs="Times New Roman"/>
        </w:rPr>
        <w:t>研究生</w:t>
      </w:r>
      <w:r w:rsidR="00AA3E65" w:rsidRPr="00912AE4">
        <w:rPr>
          <w:rFonts w:cs="Times New Roman"/>
        </w:rPr>
        <w:t>：</w:t>
      </w:r>
      <w:r w:rsidR="00E5063F">
        <w:rPr>
          <w:rFonts w:cs="Times New Roman" w:hint="eastAsia"/>
        </w:rPr>
        <w:t>陳冠儒</w:t>
      </w:r>
    </w:p>
    <w:p w14:paraId="275737B9" w14:textId="77777777" w:rsidR="00AA3E65" w:rsidRPr="00912AE4" w:rsidRDefault="002135B3" w:rsidP="00527AE7">
      <w:pPr>
        <w:pStyle w:val="ad"/>
        <w:spacing w:line="240" w:lineRule="auto"/>
        <w:rPr>
          <w:rFonts w:cs="Times New Roman"/>
        </w:rPr>
      </w:pPr>
      <w:r w:rsidRPr="00912AE4">
        <w:rPr>
          <w:rFonts w:cs="Times New Roman"/>
        </w:rPr>
        <w:t>國立高雄大學資訊</w:t>
      </w:r>
      <w:r w:rsidR="00AA3E65" w:rsidRPr="00912AE4">
        <w:rPr>
          <w:rFonts w:cs="Times New Roman"/>
        </w:rPr>
        <w:t>工程學系碩士班</w:t>
      </w:r>
    </w:p>
    <w:p w14:paraId="58017F0F" w14:textId="77777777" w:rsidR="00AA3E65" w:rsidRPr="00912AE4" w:rsidRDefault="00AA3E65" w:rsidP="0022392B">
      <w:pPr>
        <w:pStyle w:val="ae"/>
      </w:pPr>
      <w:bookmarkStart w:id="0" w:name="_Toc125058067"/>
      <w:r w:rsidRPr="00912AE4">
        <w:t>摘要</w:t>
      </w:r>
      <w:bookmarkEnd w:id="0"/>
    </w:p>
    <w:p w14:paraId="43579E34" w14:textId="62544FE0" w:rsidR="00977391" w:rsidRDefault="00385550" w:rsidP="004B5294">
      <w:pPr>
        <w:spacing w:line="360" w:lineRule="auto"/>
        <w:ind w:firstLineChars="200" w:firstLine="480"/>
        <w:jc w:val="both"/>
      </w:pPr>
      <w:r w:rsidRPr="00385550">
        <w:rPr>
          <w:rFonts w:hint="eastAsia"/>
        </w:rPr>
        <w:t>雲端運算與網路服務已成為現在科技服務的主流，</w:t>
      </w:r>
      <w:r w:rsidR="00B22134">
        <w:rPr>
          <w:rFonts w:hint="eastAsia"/>
        </w:rPr>
        <w:t>劇增</w:t>
      </w:r>
      <w:r w:rsidRPr="00385550">
        <w:rPr>
          <w:rFonts w:hint="eastAsia"/>
        </w:rPr>
        <w:t>的用戶對雲端負載增加壓力，導致資料中心發生</w:t>
      </w:r>
      <w:r w:rsidR="00E3416D">
        <w:rPr>
          <w:rFonts w:hint="eastAsia"/>
        </w:rPr>
        <w:t>非預期故障</w:t>
      </w:r>
      <w:r w:rsidRPr="00385550">
        <w:rPr>
          <w:rFonts w:hint="eastAsia"/>
        </w:rPr>
        <w:t>。雖然已有監測工具即時檢測，但大多是以被動式方法判定故障。檢測雲端服務的異常並不容易，使用者的行為會隨時變動，導致故障檢測模型在短時間內失去作用。因此，檢測模型除了具備準確性，也需要快速適應當下的資料分佈。</w:t>
      </w:r>
      <w:r w:rsidR="004B5294" w:rsidRPr="004A03E0">
        <w:rPr>
          <w:rFonts w:hint="eastAsia"/>
        </w:rPr>
        <w:t>本研究</w:t>
      </w:r>
      <w:r>
        <w:rPr>
          <w:rFonts w:hint="eastAsia"/>
        </w:rPr>
        <w:t>使用</w:t>
      </w:r>
      <w:r w:rsidR="006938C8">
        <w:rPr>
          <w:rFonts w:hint="eastAsia"/>
        </w:rPr>
        <w:t>深度強化學習</w:t>
      </w:r>
      <w:r>
        <w:rPr>
          <w:rFonts w:hint="eastAsia"/>
        </w:rPr>
        <w:t>結合</w:t>
      </w:r>
      <w:r w:rsidR="00553EA5">
        <w:rPr>
          <w:rFonts w:hint="eastAsia"/>
        </w:rPr>
        <w:t>模型無關的元學習</w:t>
      </w:r>
      <w:r>
        <w:rPr>
          <w:rFonts w:hint="eastAsia"/>
        </w:rPr>
        <w:t>訓練框架生成在線預測模型，對伺服器資源使用率之時間序列進行異常檢測。</w:t>
      </w:r>
      <w:r w:rsidR="00340620">
        <w:rPr>
          <w:rFonts w:hint="eastAsia"/>
        </w:rPr>
        <w:t>模型無關的元學習</w:t>
      </w:r>
      <w:r w:rsidR="002F0C96" w:rsidRPr="002F0C96">
        <w:rPr>
          <w:rFonts w:hint="eastAsia"/>
        </w:rPr>
        <w:t>建立多個子任務學習不同異常行為間的隱含表徵。每個子任務包含一個強化學習環境與一個代理者</w:t>
      </w:r>
      <w:r w:rsidR="004123B2">
        <w:rPr>
          <w:rFonts w:hint="eastAsia"/>
        </w:rPr>
        <w:t>執行決策</w:t>
      </w:r>
      <w:r w:rsidR="002F0C96" w:rsidRPr="002F0C96">
        <w:rPr>
          <w:rFonts w:hint="eastAsia"/>
        </w:rPr>
        <w:t>，最終損失透過</w:t>
      </w:r>
      <w:r w:rsidR="00692745">
        <w:rPr>
          <w:rFonts w:hint="eastAsia"/>
        </w:rPr>
        <w:t>置信區域策略優化方法</w:t>
      </w:r>
      <w:r w:rsidR="002F0C96" w:rsidRPr="002F0C96">
        <w:rPr>
          <w:rFonts w:hint="eastAsia"/>
        </w:rPr>
        <w:t>優化並更新參數得到一個初始模型。</w:t>
      </w:r>
      <w:r w:rsidR="00F753A9">
        <w:rPr>
          <w:rFonts w:hint="eastAsia"/>
        </w:rPr>
        <w:t>在最終佈署時，我們</w:t>
      </w:r>
      <w:r w:rsidR="00B02743">
        <w:rPr>
          <w:rFonts w:hint="eastAsia"/>
        </w:rPr>
        <w:t>加入目標裝置的資料進行</w:t>
      </w:r>
      <w:r w:rsidR="009A2C08">
        <w:rPr>
          <w:rFonts w:hint="eastAsia"/>
        </w:rPr>
        <w:t>少次數的梯度</w:t>
      </w:r>
      <w:r w:rsidR="002F0C96" w:rsidRPr="002F0C96">
        <w:rPr>
          <w:rFonts w:hint="eastAsia"/>
        </w:rPr>
        <w:t>更新</w:t>
      </w:r>
      <w:r w:rsidR="00B02743">
        <w:rPr>
          <w:rFonts w:hint="eastAsia"/>
        </w:rPr>
        <w:t>微調模型參數，</w:t>
      </w:r>
      <w:r w:rsidR="002F0C96" w:rsidRPr="002F0C96">
        <w:rPr>
          <w:rFonts w:hint="eastAsia"/>
        </w:rPr>
        <w:t>即可快速適應當前的</w:t>
      </w:r>
      <w:r w:rsidR="009A2C08">
        <w:rPr>
          <w:rFonts w:hint="eastAsia"/>
        </w:rPr>
        <w:t>資料</w:t>
      </w:r>
      <w:r w:rsidR="002F0C96" w:rsidRPr="002F0C96">
        <w:rPr>
          <w:rFonts w:hint="eastAsia"/>
        </w:rPr>
        <w:t>，減少管理人員更新模型參數的額外成本。</w:t>
      </w:r>
      <w:r w:rsidR="00CE3957">
        <w:rPr>
          <w:rFonts w:hint="eastAsia"/>
        </w:rPr>
        <w:t>本方法</w:t>
      </w:r>
      <w:r w:rsidR="00E23ECA">
        <w:rPr>
          <w:rFonts w:hint="eastAsia"/>
        </w:rPr>
        <w:t>在</w:t>
      </w:r>
      <w:r w:rsidR="007D262B">
        <w:rPr>
          <w:rFonts w:hint="eastAsia"/>
        </w:rPr>
        <w:t>準確度方面提升了</w:t>
      </w:r>
      <w:r w:rsidR="007D262B">
        <w:rPr>
          <w:rFonts w:hint="eastAsia"/>
        </w:rPr>
        <w:t>1.4</w:t>
      </w:r>
      <w:r w:rsidR="007D262B">
        <w:rPr>
          <w:rFonts w:hint="eastAsia"/>
        </w:rPr>
        <w:t>倍，並且減少了</w:t>
      </w:r>
      <w:r w:rsidR="007D262B">
        <w:rPr>
          <w:rFonts w:hint="eastAsia"/>
        </w:rPr>
        <w:t>4</w:t>
      </w:r>
      <w:r w:rsidR="007D262B">
        <w:rPr>
          <w:rFonts w:hint="eastAsia"/>
        </w:rPr>
        <w:t>倍的模型佈署時間。</w:t>
      </w:r>
    </w:p>
    <w:p w14:paraId="24DD362A" w14:textId="77777777" w:rsidR="00EB077F" w:rsidRPr="007D262B" w:rsidRDefault="00EB077F" w:rsidP="00D56712">
      <w:pPr>
        <w:spacing w:line="360" w:lineRule="auto"/>
        <w:ind w:firstLineChars="200" w:firstLine="480"/>
        <w:jc w:val="both"/>
      </w:pPr>
    </w:p>
    <w:p w14:paraId="5573B948" w14:textId="2FFF16E5" w:rsidR="00750559" w:rsidRPr="00912AE4" w:rsidRDefault="00AA3E65" w:rsidP="00677954">
      <w:pPr>
        <w:pStyle w:val="af"/>
        <w:ind w:left="992" w:hangingChars="413" w:hanging="992"/>
        <w:sectPr w:rsidR="00750559" w:rsidRPr="00912AE4" w:rsidSect="003E0AFD">
          <w:headerReference w:type="even" r:id="rId12"/>
          <w:headerReference w:type="default" r:id="rId13"/>
          <w:footerReference w:type="default" r:id="rId14"/>
          <w:headerReference w:type="first" r:id="rId15"/>
          <w:pgSz w:w="11906" w:h="16838" w:code="9"/>
          <w:pgMar w:top="1440" w:right="1797" w:bottom="1440" w:left="1797" w:header="851" w:footer="992" w:gutter="0"/>
          <w:pgNumType w:fmt="lowerRoman" w:start="1"/>
          <w:cols w:space="425"/>
          <w:docGrid w:type="lines" w:linePitch="360"/>
        </w:sectPr>
      </w:pPr>
      <w:r w:rsidRPr="00912AE4">
        <w:t>關鍵字：</w:t>
      </w:r>
      <w:r w:rsidR="00E3416D">
        <w:rPr>
          <w:rFonts w:hint="eastAsia"/>
        </w:rPr>
        <w:t>雲端運算</w:t>
      </w:r>
      <w:r w:rsidR="00EB077F" w:rsidRPr="00912AE4">
        <w:rPr>
          <w:rFonts w:hint="eastAsia"/>
        </w:rPr>
        <w:t>、</w:t>
      </w:r>
      <w:r w:rsidR="00E3416D" w:rsidRPr="00E3416D">
        <w:rPr>
          <w:rFonts w:hint="eastAsia"/>
        </w:rPr>
        <w:t>非預期故障</w:t>
      </w:r>
      <w:r w:rsidR="00EB077F" w:rsidRPr="00912AE4">
        <w:rPr>
          <w:rFonts w:hint="eastAsia"/>
        </w:rPr>
        <w:t>、</w:t>
      </w:r>
      <w:r w:rsidR="006938C8">
        <w:rPr>
          <w:rFonts w:hint="eastAsia"/>
        </w:rPr>
        <w:t>深度強化學習</w:t>
      </w:r>
      <w:r w:rsidR="004C3483" w:rsidRPr="00912AE4">
        <w:rPr>
          <w:rFonts w:hint="eastAsia"/>
        </w:rPr>
        <w:t>、</w:t>
      </w:r>
      <w:r w:rsidR="00553EA5">
        <w:rPr>
          <w:rFonts w:hint="eastAsia"/>
        </w:rPr>
        <w:t>元學習</w:t>
      </w:r>
      <w:r w:rsidR="00EB077F" w:rsidRPr="00912AE4">
        <w:rPr>
          <w:rFonts w:hint="eastAsia"/>
        </w:rPr>
        <w:t>、</w:t>
      </w:r>
      <w:r w:rsidR="00553EA5">
        <w:rPr>
          <w:rFonts w:hint="eastAsia"/>
        </w:rPr>
        <w:t>模型無關的元學習</w:t>
      </w:r>
      <w:r w:rsidR="00E3416D">
        <w:rPr>
          <w:rFonts w:hint="eastAsia"/>
        </w:rPr>
        <w:t>、</w:t>
      </w:r>
      <w:r w:rsidR="008341FC">
        <w:rPr>
          <w:rFonts w:hint="eastAsia"/>
        </w:rPr>
        <w:t>置信區域策略優化</w:t>
      </w:r>
      <w:r w:rsidR="00EB077F" w:rsidRPr="00912AE4">
        <w:rPr>
          <w:rFonts w:hint="eastAsia"/>
        </w:rPr>
        <w:t>。</w:t>
      </w:r>
    </w:p>
    <w:p w14:paraId="69D8AA18" w14:textId="77777777" w:rsidR="005178EF" w:rsidRDefault="005178EF" w:rsidP="00000B5A">
      <w:pPr>
        <w:pStyle w:val="ad"/>
        <w:spacing w:line="240" w:lineRule="auto"/>
        <w:rPr>
          <w:rFonts w:cs="Times New Roman"/>
          <w:b/>
          <w:sz w:val="36"/>
          <w:szCs w:val="36"/>
        </w:rPr>
      </w:pPr>
      <w:r w:rsidRPr="005178EF">
        <w:rPr>
          <w:rFonts w:cs="Times New Roman"/>
          <w:b/>
          <w:sz w:val="36"/>
          <w:szCs w:val="36"/>
        </w:rPr>
        <w:lastRenderedPageBreak/>
        <w:t>Applying Meta-Reinforcement Learning to Cloud Application Services for Fast Online Anomaly Detection</w:t>
      </w:r>
    </w:p>
    <w:p w14:paraId="036100D4" w14:textId="0F8E86DE" w:rsidR="005F2CB1" w:rsidRPr="00912AE4" w:rsidRDefault="005F2CB1" w:rsidP="00000B5A">
      <w:pPr>
        <w:pStyle w:val="ad"/>
        <w:spacing w:line="240" w:lineRule="auto"/>
        <w:rPr>
          <w:rFonts w:cs="Times New Roman"/>
        </w:rPr>
      </w:pPr>
      <w:r w:rsidRPr="00912AE4">
        <w:rPr>
          <w:rFonts w:cs="Times New Roman"/>
        </w:rPr>
        <w:t xml:space="preserve">Advisor: Dr. </w:t>
      </w:r>
      <w:r w:rsidR="0098688F" w:rsidRPr="00912AE4">
        <w:rPr>
          <w:rFonts w:cs="Times New Roman"/>
        </w:rPr>
        <w:t>Bao-Rong Chang</w:t>
      </w:r>
    </w:p>
    <w:p w14:paraId="3B698887" w14:textId="77777777" w:rsidR="005F2CB1" w:rsidRPr="00912AE4" w:rsidRDefault="00B54394" w:rsidP="00000B5A">
      <w:pPr>
        <w:pStyle w:val="ad"/>
        <w:spacing w:line="240" w:lineRule="auto"/>
        <w:rPr>
          <w:rFonts w:cs="Times New Roman"/>
        </w:rPr>
      </w:pPr>
      <w:r w:rsidRPr="00912AE4">
        <w:rPr>
          <w:rFonts w:cs="Times New Roman"/>
        </w:rPr>
        <w:t>Department of Computer Science and Information Engineering</w:t>
      </w:r>
    </w:p>
    <w:p w14:paraId="5AA76FC5" w14:textId="77777777" w:rsidR="005F2CB1" w:rsidRPr="00912AE4" w:rsidRDefault="005F2CB1" w:rsidP="00000B5A">
      <w:pPr>
        <w:pStyle w:val="ad"/>
        <w:spacing w:line="240" w:lineRule="auto"/>
        <w:rPr>
          <w:rFonts w:cs="Times New Roman"/>
        </w:rPr>
      </w:pPr>
      <w:r w:rsidRPr="00912AE4">
        <w:rPr>
          <w:rFonts w:cs="Times New Roman"/>
        </w:rPr>
        <w:t>National University of Kaohsiung</w:t>
      </w:r>
    </w:p>
    <w:p w14:paraId="5F041174" w14:textId="77777777" w:rsidR="00307A0A" w:rsidRPr="00912AE4" w:rsidRDefault="00307A0A" w:rsidP="00000B5A"/>
    <w:p w14:paraId="3A1E6888" w14:textId="0B6DD3FE" w:rsidR="005F2CB1" w:rsidRPr="00912AE4" w:rsidRDefault="005F2CB1" w:rsidP="005E4D7B">
      <w:pPr>
        <w:pStyle w:val="ad"/>
        <w:spacing w:line="240" w:lineRule="auto"/>
        <w:rPr>
          <w:rFonts w:cs="Times New Roman"/>
        </w:rPr>
      </w:pPr>
      <w:r w:rsidRPr="00912AE4">
        <w:rPr>
          <w:rFonts w:cs="Times New Roman"/>
        </w:rPr>
        <w:t xml:space="preserve">Student: </w:t>
      </w:r>
      <w:r w:rsidR="00195E8B">
        <w:rPr>
          <w:rFonts w:cs="Times New Roman"/>
        </w:rPr>
        <w:t>Guan-Ru Chen</w:t>
      </w:r>
    </w:p>
    <w:p w14:paraId="3B9CF7A2" w14:textId="77777777" w:rsidR="005F2CB1" w:rsidRPr="00912AE4" w:rsidRDefault="00B54394" w:rsidP="00000B5A">
      <w:pPr>
        <w:pStyle w:val="ad"/>
        <w:spacing w:line="240" w:lineRule="auto"/>
        <w:rPr>
          <w:rFonts w:cs="Times New Roman"/>
        </w:rPr>
      </w:pPr>
      <w:r w:rsidRPr="00912AE4">
        <w:rPr>
          <w:rFonts w:cs="Times New Roman"/>
        </w:rPr>
        <w:t>Department of Computer Science and Information Engineering</w:t>
      </w:r>
    </w:p>
    <w:p w14:paraId="0FD4CD9B" w14:textId="77777777" w:rsidR="005F2CB1" w:rsidRPr="00912AE4" w:rsidRDefault="005F2CB1" w:rsidP="00000B5A">
      <w:pPr>
        <w:pStyle w:val="ad"/>
        <w:spacing w:line="240" w:lineRule="auto"/>
        <w:rPr>
          <w:rFonts w:cs="Times New Roman"/>
        </w:rPr>
      </w:pPr>
      <w:r w:rsidRPr="00912AE4">
        <w:rPr>
          <w:rFonts w:cs="Times New Roman"/>
        </w:rPr>
        <w:t>National University of Kaohsiung</w:t>
      </w:r>
    </w:p>
    <w:p w14:paraId="71E07F48" w14:textId="77777777" w:rsidR="005F2CB1" w:rsidRPr="00912AE4" w:rsidRDefault="005F2CB1" w:rsidP="00000B5A"/>
    <w:p w14:paraId="4C7FF467" w14:textId="77777777" w:rsidR="005F2CB1" w:rsidRPr="00912AE4" w:rsidRDefault="005F2CB1" w:rsidP="0022392B">
      <w:pPr>
        <w:pStyle w:val="ae"/>
      </w:pPr>
      <w:bookmarkStart w:id="1" w:name="_Toc291375731"/>
      <w:bookmarkStart w:id="2" w:name="_Toc294594881"/>
      <w:bookmarkStart w:id="3" w:name="_Toc294595090"/>
      <w:bookmarkStart w:id="4" w:name="_Toc326198826"/>
      <w:bookmarkStart w:id="5" w:name="_Toc328073181"/>
      <w:bookmarkStart w:id="6" w:name="_Toc328076567"/>
      <w:bookmarkStart w:id="7" w:name="_Toc328095811"/>
      <w:bookmarkStart w:id="8" w:name="_Toc328097781"/>
      <w:bookmarkStart w:id="9" w:name="_Toc328098406"/>
      <w:bookmarkStart w:id="10" w:name="_Toc395153743"/>
      <w:bookmarkStart w:id="11" w:name="_Toc523013641"/>
      <w:bookmarkStart w:id="12" w:name="_Toc524265573"/>
      <w:bookmarkStart w:id="13" w:name="_Toc125058068"/>
      <w:r w:rsidRPr="00912AE4">
        <w:t>ABSTRACT</w:t>
      </w:r>
      <w:bookmarkEnd w:id="1"/>
      <w:bookmarkEnd w:id="2"/>
      <w:bookmarkEnd w:id="3"/>
      <w:bookmarkEnd w:id="4"/>
      <w:bookmarkEnd w:id="5"/>
      <w:bookmarkEnd w:id="6"/>
      <w:bookmarkEnd w:id="7"/>
      <w:bookmarkEnd w:id="8"/>
      <w:bookmarkEnd w:id="9"/>
      <w:bookmarkEnd w:id="10"/>
      <w:bookmarkEnd w:id="11"/>
      <w:bookmarkEnd w:id="12"/>
      <w:bookmarkEnd w:id="13"/>
    </w:p>
    <w:p w14:paraId="3A0497B4" w14:textId="71978630" w:rsidR="0098688F" w:rsidRPr="008936CC" w:rsidRDefault="003D0421" w:rsidP="007668C0">
      <w:pPr>
        <w:pStyle w:val="ac"/>
        <w:spacing w:line="240" w:lineRule="auto"/>
        <w:ind w:firstLineChars="200"/>
        <w:jc w:val="both"/>
        <w:rPr>
          <w:rFonts w:cs="Times New Roman"/>
          <w:szCs w:val="24"/>
          <w:highlight w:val="yellow"/>
          <w:lang w:val="en"/>
        </w:rPr>
      </w:pPr>
      <w:r w:rsidRPr="003D0421">
        <w:rPr>
          <w:rFonts w:cs="Times New Roman"/>
          <w:szCs w:val="24"/>
          <w:lang w:val="en"/>
        </w:rPr>
        <w:t xml:space="preserve">Cloud computing and network services have become </w:t>
      </w:r>
      <w:r w:rsidR="00FB6C61">
        <w:rPr>
          <w:rFonts w:cs="Times New Roman"/>
          <w:szCs w:val="24"/>
          <w:lang w:val="en"/>
        </w:rPr>
        <w:t>mainstream</w:t>
      </w:r>
      <w:r w:rsidRPr="003D0421">
        <w:rPr>
          <w:rFonts w:cs="Times New Roman"/>
          <w:szCs w:val="24"/>
          <w:lang w:val="en"/>
        </w:rPr>
        <w:t xml:space="preserve"> science and technology services. As more users put more pressure on </w:t>
      </w:r>
      <w:r w:rsidR="00FB6C61">
        <w:rPr>
          <w:rFonts w:cs="Times New Roman"/>
          <w:szCs w:val="24"/>
          <w:lang w:val="en"/>
        </w:rPr>
        <w:t xml:space="preserve">the </w:t>
      </w:r>
      <w:r w:rsidRPr="003D0421">
        <w:rPr>
          <w:rFonts w:cs="Times New Roman"/>
          <w:szCs w:val="24"/>
          <w:lang w:val="en"/>
        </w:rPr>
        <w:t xml:space="preserve">cloud load, unexpected failures occur in the data center. Although there are monitoring tools for real-time detection, most of them use passive methods to determine faults. It is not easy to detect the anomaly of cloud services, and the user's behavior will change at any time, leading to the failure detection model losing its function </w:t>
      </w:r>
      <w:r w:rsidR="00FB6C61">
        <w:rPr>
          <w:rFonts w:cs="Times New Roman"/>
          <w:szCs w:val="24"/>
          <w:lang w:val="en"/>
        </w:rPr>
        <w:t>quickly</w:t>
      </w:r>
      <w:r w:rsidRPr="003D0421">
        <w:rPr>
          <w:rFonts w:cs="Times New Roman"/>
          <w:szCs w:val="24"/>
          <w:lang w:val="en"/>
        </w:rPr>
        <w:t xml:space="preserve">. Therefore, in addition to accuracy, the detection model </w:t>
      </w:r>
      <w:r w:rsidR="00FB6C61">
        <w:rPr>
          <w:rFonts w:cs="Times New Roman"/>
          <w:szCs w:val="24"/>
          <w:lang w:val="en"/>
        </w:rPr>
        <w:t>must</w:t>
      </w:r>
      <w:r w:rsidRPr="003D0421">
        <w:rPr>
          <w:rFonts w:cs="Times New Roman"/>
          <w:szCs w:val="24"/>
          <w:lang w:val="en"/>
        </w:rPr>
        <w:t xml:space="preserve"> quickly adapt to the current data distribution. In this study, we use Deep </w:t>
      </w:r>
      <w:r w:rsidR="00183D84" w:rsidRPr="00183D84">
        <w:rPr>
          <w:rFonts w:cs="Times New Roman"/>
          <w:szCs w:val="24"/>
          <w:lang w:val="en"/>
        </w:rPr>
        <w:t xml:space="preserve">Reinforcement </w:t>
      </w:r>
      <w:r w:rsidRPr="003D0421">
        <w:rPr>
          <w:rFonts w:cs="Times New Roman"/>
          <w:szCs w:val="24"/>
          <w:lang w:val="en"/>
        </w:rPr>
        <w:t xml:space="preserve">Learning combined with </w:t>
      </w:r>
      <w:r w:rsidR="005178EF">
        <w:rPr>
          <w:rFonts w:cs="Times New Roman"/>
          <w:szCs w:val="24"/>
          <w:lang w:val="en"/>
        </w:rPr>
        <w:t xml:space="preserve">the </w:t>
      </w:r>
      <w:r w:rsidRPr="003D0421">
        <w:rPr>
          <w:rFonts w:cs="Times New Roman"/>
          <w:szCs w:val="24"/>
          <w:lang w:val="en"/>
        </w:rPr>
        <w:t>Model Diagnostic Meta</w:t>
      </w:r>
      <w:r w:rsidR="005178EF">
        <w:rPr>
          <w:rFonts w:cs="Times New Roman"/>
          <w:szCs w:val="24"/>
          <w:lang w:val="en"/>
        </w:rPr>
        <w:t>-</w:t>
      </w:r>
      <w:r w:rsidRPr="003D0421">
        <w:rPr>
          <w:rFonts w:cs="Times New Roman"/>
          <w:szCs w:val="24"/>
          <w:lang w:val="en"/>
        </w:rPr>
        <w:t>Learning (MAML) training framework to generate an online prediction model to detect exceptions in the time series of server resource utilization. The MAML algorithm builds multiple subtasks to learn the implicit representation of different abnormal behaviors. Each subtask contains a reinforcement learning environment and an agent to execute decisions. The final loss is optimized by Trust Region Policy Optimization (TRPO)</w:t>
      </w:r>
      <w:r w:rsidR="0017304D">
        <w:rPr>
          <w:rFonts w:cs="Times New Roman"/>
          <w:szCs w:val="24"/>
          <w:lang w:val="en"/>
        </w:rPr>
        <w:t>,</w:t>
      </w:r>
      <w:r w:rsidRPr="003D0421">
        <w:rPr>
          <w:rFonts w:cs="Times New Roman"/>
          <w:szCs w:val="24"/>
          <w:lang w:val="en"/>
        </w:rPr>
        <w:t xml:space="preserve"> and the parameters are updated to obtain an initial model. </w:t>
      </w:r>
      <w:r w:rsidR="0017304D" w:rsidRPr="0017304D">
        <w:rPr>
          <w:rFonts w:cs="Times New Roman"/>
          <w:szCs w:val="24"/>
          <w:lang w:val="en"/>
        </w:rPr>
        <w:t>In the final deployment, we add the data of the target device to update the model parameters by gradient a few times, which can quickly adapt to the current data and reduce the extra cost for managers to update the model parameters. This method improves the accuracy by 1.4 times and reduces the model deployment time by 4 times.</w:t>
      </w:r>
    </w:p>
    <w:p w14:paraId="5D3C9B59" w14:textId="7F261068" w:rsidR="0022392B" w:rsidRPr="00912AE4" w:rsidRDefault="005F2CB1" w:rsidP="00677954">
      <w:pPr>
        <w:pStyle w:val="af"/>
        <w:ind w:left="1417" w:hangingChars="590" w:hanging="1417"/>
        <w:jc w:val="both"/>
        <w:rPr>
          <w:rStyle w:val="hps"/>
          <w:lang w:val="en"/>
        </w:rPr>
      </w:pPr>
      <w:r w:rsidRPr="00AD2C07">
        <w:t xml:space="preserve">Keywords: </w:t>
      </w:r>
      <w:r w:rsidR="003D0421" w:rsidRPr="003D0421">
        <w:t>Cloud Computing, Unexpected Failures, Deep Reinforcement Learning, Meta Learning, MAML, TRPO</w:t>
      </w:r>
      <w:r w:rsidR="003D0421">
        <w:rPr>
          <w:rFonts w:hint="eastAsia"/>
        </w:rPr>
        <w:t xml:space="preserve">. </w:t>
      </w:r>
    </w:p>
    <w:p w14:paraId="79207FB1" w14:textId="77777777" w:rsidR="003E0AFD" w:rsidRPr="00912AE4" w:rsidRDefault="003E0AFD" w:rsidP="0022392B">
      <w:pPr>
        <w:pStyle w:val="af"/>
        <w:jc w:val="center"/>
        <w:outlineLvl w:val="0"/>
        <w:sectPr w:rsidR="003E0AFD" w:rsidRPr="00912AE4" w:rsidSect="003E0AFD">
          <w:headerReference w:type="even" r:id="rId16"/>
          <w:headerReference w:type="default" r:id="rId17"/>
          <w:footerReference w:type="default" r:id="rId18"/>
          <w:headerReference w:type="first" r:id="rId19"/>
          <w:pgSz w:w="11906" w:h="16838" w:code="9"/>
          <w:pgMar w:top="1440" w:right="1797" w:bottom="1440" w:left="1797" w:header="851" w:footer="992" w:gutter="0"/>
          <w:pgNumType w:fmt="lowerRoman"/>
          <w:cols w:space="425"/>
          <w:docGrid w:type="lines" w:linePitch="360"/>
        </w:sectPr>
      </w:pPr>
    </w:p>
    <w:p w14:paraId="6ECFABC0" w14:textId="77777777" w:rsidR="00817775" w:rsidRPr="00912AE4" w:rsidRDefault="003E0AFD" w:rsidP="0022392B">
      <w:pPr>
        <w:pStyle w:val="1"/>
      </w:pPr>
      <w:bookmarkStart w:id="14" w:name="_Toc291375732"/>
      <w:bookmarkStart w:id="15" w:name="_Toc294594882"/>
      <w:bookmarkStart w:id="16" w:name="_Toc294595091"/>
      <w:bookmarkStart w:id="17" w:name="_Toc326198827"/>
      <w:bookmarkStart w:id="18" w:name="_Toc328073182"/>
      <w:bookmarkStart w:id="19" w:name="_Toc328076568"/>
      <w:bookmarkStart w:id="20" w:name="_Toc328095812"/>
      <w:bookmarkStart w:id="21" w:name="_Toc328097782"/>
      <w:bookmarkStart w:id="22" w:name="_Toc328098407"/>
      <w:bookmarkStart w:id="23" w:name="_Toc395153744"/>
      <w:bookmarkStart w:id="24" w:name="_Toc523013642"/>
      <w:bookmarkStart w:id="25" w:name="_Toc524265574"/>
      <w:bookmarkStart w:id="26" w:name="_Toc125058069"/>
      <w:r w:rsidRPr="00912AE4">
        <w:lastRenderedPageBreak/>
        <w:t>誌謝</w:t>
      </w:r>
      <w:bookmarkEnd w:id="14"/>
      <w:bookmarkEnd w:id="15"/>
      <w:bookmarkEnd w:id="16"/>
      <w:bookmarkEnd w:id="17"/>
      <w:bookmarkEnd w:id="18"/>
      <w:bookmarkEnd w:id="19"/>
      <w:bookmarkEnd w:id="20"/>
      <w:bookmarkEnd w:id="21"/>
      <w:bookmarkEnd w:id="22"/>
      <w:bookmarkEnd w:id="23"/>
      <w:bookmarkEnd w:id="24"/>
      <w:bookmarkEnd w:id="25"/>
      <w:bookmarkEnd w:id="26"/>
    </w:p>
    <w:p w14:paraId="04FA1120" w14:textId="58106F8E" w:rsidR="008B1924" w:rsidRDefault="008B1924" w:rsidP="00510BFF">
      <w:pPr>
        <w:spacing w:line="360" w:lineRule="auto"/>
        <w:ind w:firstLine="480"/>
        <w:jc w:val="both"/>
      </w:pPr>
      <w:r>
        <w:rPr>
          <w:rFonts w:hint="eastAsia"/>
        </w:rPr>
        <w:t>感謝張老師在</w:t>
      </w:r>
      <w:r w:rsidR="00E25EB5">
        <w:rPr>
          <w:rFonts w:hint="eastAsia"/>
        </w:rPr>
        <w:t>兩年期間給我的紮實訓練</w:t>
      </w:r>
      <w:r w:rsidR="000B25AA">
        <w:rPr>
          <w:rFonts w:hint="eastAsia"/>
        </w:rPr>
        <w:t>。首先</w:t>
      </w:r>
      <w:r w:rsidR="00A43CB3">
        <w:rPr>
          <w:rFonts w:hint="eastAsia"/>
        </w:rPr>
        <w:t>，</w:t>
      </w:r>
      <w:r w:rsidR="004960D7">
        <w:rPr>
          <w:rFonts w:hint="eastAsia"/>
        </w:rPr>
        <w:t>每年申請計畫時</w:t>
      </w:r>
      <w:r w:rsidR="008A52CA">
        <w:rPr>
          <w:rFonts w:hint="eastAsia"/>
        </w:rPr>
        <w:t>，老師會以過去的經驗引導</w:t>
      </w:r>
      <w:r w:rsidR="004960D7">
        <w:rPr>
          <w:rFonts w:hint="eastAsia"/>
        </w:rPr>
        <w:t>我</w:t>
      </w:r>
      <w:r w:rsidR="008A52CA">
        <w:rPr>
          <w:rFonts w:hint="eastAsia"/>
        </w:rPr>
        <w:t>加強內容的呈現，提高計畫通過的機會。再來，每年都會任命我為其中一堂課的助教，藉由安排課程、準備實驗以及</w:t>
      </w:r>
      <w:r w:rsidR="006E0CA8">
        <w:rPr>
          <w:rFonts w:hint="eastAsia"/>
        </w:rPr>
        <w:t>課程教學方式訓練我們處理事情的能力和</w:t>
      </w:r>
      <w:r w:rsidR="000E29C1">
        <w:rPr>
          <w:rFonts w:hint="eastAsia"/>
        </w:rPr>
        <w:t>紮根</w:t>
      </w:r>
      <w:r w:rsidR="006E0CA8">
        <w:rPr>
          <w:rFonts w:hint="eastAsia"/>
        </w:rPr>
        <w:t>基礎知識。</w:t>
      </w:r>
      <w:r w:rsidR="000E29C1">
        <w:rPr>
          <w:rFonts w:hint="eastAsia"/>
        </w:rPr>
        <w:t>相信</w:t>
      </w:r>
      <w:r w:rsidR="006E0CA8">
        <w:rPr>
          <w:rFonts w:hint="eastAsia"/>
        </w:rPr>
        <w:t>這些技能在未來職場上一定受用。</w:t>
      </w:r>
    </w:p>
    <w:p w14:paraId="0F8728D4" w14:textId="5FF995F0" w:rsidR="007915A0" w:rsidRDefault="00510BFF" w:rsidP="00510BFF">
      <w:pPr>
        <w:spacing w:line="360" w:lineRule="auto"/>
        <w:ind w:firstLine="480"/>
        <w:jc w:val="both"/>
      </w:pPr>
      <w:r>
        <w:rPr>
          <w:rFonts w:hint="eastAsia"/>
        </w:rPr>
        <w:t>在畢業之際，</w:t>
      </w:r>
      <w:r w:rsidR="007915A0" w:rsidRPr="005C2725">
        <w:rPr>
          <w:rFonts w:hint="eastAsia"/>
        </w:rPr>
        <w:t>要感謝的是在我研究所的學長</w:t>
      </w:r>
      <w:r>
        <w:rPr>
          <w:rFonts w:hint="eastAsia"/>
        </w:rPr>
        <w:t>姐</w:t>
      </w:r>
      <w:r w:rsidR="007915A0">
        <w:rPr>
          <w:rFonts w:hint="eastAsia"/>
        </w:rPr>
        <w:t>們</w:t>
      </w:r>
      <w:r w:rsidR="007915A0" w:rsidRPr="005E15CE">
        <w:rPr>
          <w:rFonts w:hint="eastAsia"/>
        </w:rPr>
        <w:t>郁傑、炯霖</w:t>
      </w:r>
      <w:r>
        <w:rPr>
          <w:rFonts w:hint="eastAsia"/>
        </w:rPr>
        <w:t>、函霖</w:t>
      </w:r>
      <w:r w:rsidR="007915A0">
        <w:rPr>
          <w:rFonts w:hint="eastAsia"/>
        </w:rPr>
        <w:t>，</w:t>
      </w:r>
      <w:r>
        <w:rPr>
          <w:rFonts w:hint="eastAsia"/>
        </w:rPr>
        <w:t>在我初來乍到時不厭煩的教我電腦裝修與課業知識，讓我能在短時間內適應研究所的生活。也感謝學弟翔宇、易儒、富洋能夠接替我的工作，讓我能在撰寫論文期間無後顧之憂。</w:t>
      </w:r>
      <w:r w:rsidR="001C2560">
        <w:rPr>
          <w:rFonts w:hint="eastAsia"/>
        </w:rPr>
        <w:t>再來，我由衷的感謝和我從大學到研究所共同打拼的同學佳衛，</w:t>
      </w:r>
      <w:r w:rsidR="00744ACB">
        <w:rPr>
          <w:rFonts w:hint="eastAsia"/>
        </w:rPr>
        <w:t>有你的管理實驗室帳務與報帳工作，讓我很放心處理我份內的事情。當我們忙碌到深夜時你也可以陪我打屁聊天，有事情時你也會主動詢問幫忙和提供建議，很感謝這三年有你在的研究所生活。</w:t>
      </w:r>
    </w:p>
    <w:p w14:paraId="309BCCD2" w14:textId="6FFA9D80" w:rsidR="00744ACB" w:rsidRPr="005C2725" w:rsidRDefault="00744ACB" w:rsidP="00510BFF">
      <w:pPr>
        <w:spacing w:line="360" w:lineRule="auto"/>
        <w:ind w:firstLine="480"/>
        <w:jc w:val="both"/>
      </w:pPr>
      <w:r>
        <w:rPr>
          <w:rFonts w:hint="eastAsia"/>
        </w:rPr>
        <w:t>最後，很感謝讀研究所期間家裡的支持，</w:t>
      </w:r>
      <w:r w:rsidR="000910C2">
        <w:rPr>
          <w:rFonts w:hint="eastAsia"/>
        </w:rPr>
        <w:t>不會限制我</w:t>
      </w:r>
      <w:r w:rsidR="004016DC">
        <w:rPr>
          <w:rFonts w:hint="eastAsia"/>
        </w:rPr>
        <w:t>的選擇。當我</w:t>
      </w:r>
      <w:r>
        <w:rPr>
          <w:rFonts w:hint="eastAsia"/>
        </w:rPr>
        <w:t>壓力大時和你們聊天讓我身心得到釋放</w:t>
      </w:r>
      <w:r w:rsidR="004016DC">
        <w:rPr>
          <w:rFonts w:hint="eastAsia"/>
        </w:rPr>
        <w:t>，周末回家時也讓我好好充電與鼓勵。</w:t>
      </w:r>
      <w:r>
        <w:rPr>
          <w:rFonts w:hint="eastAsia"/>
        </w:rPr>
        <w:t>有</w:t>
      </w:r>
      <w:r w:rsidR="00995D35">
        <w:rPr>
          <w:rFonts w:hint="eastAsia"/>
        </w:rPr>
        <w:t>了</w:t>
      </w:r>
      <w:r>
        <w:rPr>
          <w:rFonts w:hint="eastAsia"/>
        </w:rPr>
        <w:t>你們的支持</w:t>
      </w:r>
      <w:r w:rsidR="00995D35">
        <w:rPr>
          <w:rFonts w:hint="eastAsia"/>
        </w:rPr>
        <w:t>，才會有今天</w:t>
      </w:r>
      <w:r w:rsidR="004016DC">
        <w:rPr>
          <w:rFonts w:hint="eastAsia"/>
        </w:rPr>
        <w:t>順利畢業</w:t>
      </w:r>
      <w:r w:rsidR="00995D35">
        <w:rPr>
          <w:rFonts w:hint="eastAsia"/>
        </w:rPr>
        <w:t>的我</w:t>
      </w:r>
      <w:r w:rsidR="004016DC">
        <w:rPr>
          <w:rFonts w:hint="eastAsia"/>
        </w:rPr>
        <w:t>。</w:t>
      </w:r>
    </w:p>
    <w:p w14:paraId="70AD9C31" w14:textId="77777777" w:rsidR="00C67D37" w:rsidRPr="00912AE4" w:rsidRDefault="00C67D37" w:rsidP="00964C7B">
      <w:pPr>
        <w:pStyle w:val="af0"/>
        <w:ind w:firstLine="0"/>
        <w:jc w:val="both"/>
        <w:rPr>
          <w:rFonts w:cs="Times New Roman"/>
        </w:rPr>
      </w:pPr>
    </w:p>
    <w:p w14:paraId="4F4E04C0" w14:textId="77777777" w:rsidR="002E44B5" w:rsidRPr="00912AE4" w:rsidRDefault="00C67D37" w:rsidP="002E44B5">
      <w:pPr>
        <w:pStyle w:val="af0"/>
        <w:ind w:firstLine="0"/>
        <w:jc w:val="center"/>
        <w:outlineLvl w:val="0"/>
        <w:rPr>
          <w:rFonts w:cs="Times New Roman"/>
          <w:b/>
          <w:sz w:val="36"/>
          <w:szCs w:val="32"/>
        </w:rPr>
      </w:pPr>
      <w:r w:rsidRPr="00912AE4">
        <w:rPr>
          <w:rFonts w:cs="Times New Roman"/>
        </w:rPr>
        <w:br w:type="page"/>
      </w:r>
      <w:bookmarkStart w:id="27" w:name="_Toc125058070"/>
      <w:r w:rsidR="00B30808">
        <w:rPr>
          <w:rFonts w:cs="Times New Roman" w:hint="eastAsia"/>
          <w:b/>
          <w:sz w:val="36"/>
          <w:szCs w:val="32"/>
        </w:rPr>
        <w:lastRenderedPageBreak/>
        <w:t>Di</w:t>
      </w:r>
      <w:r w:rsidR="00B30808">
        <w:rPr>
          <w:rFonts w:cs="Times New Roman"/>
          <w:b/>
          <w:sz w:val="36"/>
          <w:szCs w:val="32"/>
        </w:rPr>
        <w:t>rectory</w:t>
      </w:r>
      <w:bookmarkEnd w:id="27"/>
    </w:p>
    <w:p w14:paraId="57B1468C" w14:textId="7F8024DE" w:rsidR="008448C4" w:rsidRDefault="003116E9">
      <w:pPr>
        <w:pStyle w:val="11"/>
        <w:tabs>
          <w:tab w:val="right" w:leader="dot" w:pos="8302"/>
        </w:tabs>
        <w:rPr>
          <w:rFonts w:asciiTheme="minorHAnsi" w:eastAsiaTheme="minorEastAsia" w:hAnsiTheme="minorHAnsi" w:cstheme="minorBidi"/>
          <w:noProof/>
          <w:szCs w:val="22"/>
        </w:rPr>
      </w:pPr>
      <w:r w:rsidRPr="00912AE4">
        <w:fldChar w:fldCharType="begin"/>
      </w:r>
      <w:r w:rsidRPr="00912AE4">
        <w:instrText xml:space="preserve"> TOC \o "1-5" \h \z \u </w:instrText>
      </w:r>
      <w:r w:rsidRPr="00912AE4">
        <w:fldChar w:fldCharType="separate"/>
      </w:r>
      <w:hyperlink w:anchor="_Toc125058067" w:history="1">
        <w:r w:rsidR="008448C4" w:rsidRPr="005772E4">
          <w:rPr>
            <w:rStyle w:val="a9"/>
            <w:noProof/>
          </w:rPr>
          <w:t>1</w:t>
        </w:r>
        <w:r w:rsidR="008448C4" w:rsidRPr="005772E4">
          <w:rPr>
            <w:rStyle w:val="a9"/>
            <w:rFonts w:hint="eastAsia"/>
            <w:noProof/>
          </w:rPr>
          <w:t xml:space="preserve"> </w:t>
        </w:r>
        <w:r w:rsidR="008448C4" w:rsidRPr="005772E4">
          <w:rPr>
            <w:rStyle w:val="a9"/>
            <w:rFonts w:hint="eastAsia"/>
            <w:noProof/>
          </w:rPr>
          <w:t>摘要</w:t>
        </w:r>
        <w:r w:rsidR="008448C4">
          <w:rPr>
            <w:noProof/>
            <w:webHidden/>
          </w:rPr>
          <w:tab/>
        </w:r>
        <w:r w:rsidR="008448C4">
          <w:rPr>
            <w:noProof/>
            <w:webHidden/>
          </w:rPr>
          <w:fldChar w:fldCharType="begin"/>
        </w:r>
        <w:r w:rsidR="008448C4">
          <w:rPr>
            <w:noProof/>
            <w:webHidden/>
          </w:rPr>
          <w:instrText xml:space="preserve"> PAGEREF _Toc125058067 \h </w:instrText>
        </w:r>
        <w:r w:rsidR="008448C4">
          <w:rPr>
            <w:noProof/>
            <w:webHidden/>
          </w:rPr>
        </w:r>
        <w:r w:rsidR="008448C4">
          <w:rPr>
            <w:noProof/>
            <w:webHidden/>
          </w:rPr>
          <w:fldChar w:fldCharType="separate"/>
        </w:r>
        <w:r w:rsidR="00530355">
          <w:rPr>
            <w:noProof/>
            <w:webHidden/>
          </w:rPr>
          <w:t>i</w:t>
        </w:r>
        <w:r w:rsidR="008448C4">
          <w:rPr>
            <w:noProof/>
            <w:webHidden/>
          </w:rPr>
          <w:fldChar w:fldCharType="end"/>
        </w:r>
      </w:hyperlink>
    </w:p>
    <w:p w14:paraId="46EC4D1D" w14:textId="3B7A7080" w:rsidR="008448C4" w:rsidRDefault="00000000">
      <w:pPr>
        <w:pStyle w:val="11"/>
        <w:tabs>
          <w:tab w:val="right" w:leader="dot" w:pos="8302"/>
        </w:tabs>
        <w:rPr>
          <w:rFonts w:asciiTheme="minorHAnsi" w:eastAsiaTheme="minorEastAsia" w:hAnsiTheme="minorHAnsi" w:cstheme="minorBidi"/>
          <w:noProof/>
          <w:szCs w:val="22"/>
        </w:rPr>
      </w:pPr>
      <w:hyperlink w:anchor="_Toc125058068" w:history="1">
        <w:r w:rsidR="008448C4" w:rsidRPr="005772E4">
          <w:rPr>
            <w:rStyle w:val="a9"/>
            <w:noProof/>
          </w:rPr>
          <w:t>2 ABSTRACT</w:t>
        </w:r>
        <w:r w:rsidR="008448C4">
          <w:rPr>
            <w:noProof/>
            <w:webHidden/>
          </w:rPr>
          <w:tab/>
        </w:r>
        <w:r w:rsidR="008448C4">
          <w:rPr>
            <w:noProof/>
            <w:webHidden/>
          </w:rPr>
          <w:fldChar w:fldCharType="begin"/>
        </w:r>
        <w:r w:rsidR="008448C4">
          <w:rPr>
            <w:noProof/>
            <w:webHidden/>
          </w:rPr>
          <w:instrText xml:space="preserve"> PAGEREF _Toc125058068 \h </w:instrText>
        </w:r>
        <w:r w:rsidR="008448C4">
          <w:rPr>
            <w:noProof/>
            <w:webHidden/>
          </w:rPr>
        </w:r>
        <w:r w:rsidR="008448C4">
          <w:rPr>
            <w:noProof/>
            <w:webHidden/>
          </w:rPr>
          <w:fldChar w:fldCharType="separate"/>
        </w:r>
        <w:r w:rsidR="00530355">
          <w:rPr>
            <w:noProof/>
            <w:webHidden/>
          </w:rPr>
          <w:t>ii</w:t>
        </w:r>
        <w:r w:rsidR="008448C4">
          <w:rPr>
            <w:noProof/>
            <w:webHidden/>
          </w:rPr>
          <w:fldChar w:fldCharType="end"/>
        </w:r>
      </w:hyperlink>
    </w:p>
    <w:p w14:paraId="72572CB8" w14:textId="5EDB71FC" w:rsidR="008448C4" w:rsidRDefault="00000000">
      <w:pPr>
        <w:pStyle w:val="11"/>
        <w:tabs>
          <w:tab w:val="right" w:leader="dot" w:pos="8302"/>
        </w:tabs>
        <w:rPr>
          <w:rFonts w:asciiTheme="minorHAnsi" w:eastAsiaTheme="minorEastAsia" w:hAnsiTheme="minorHAnsi" w:cstheme="minorBidi"/>
          <w:noProof/>
          <w:szCs w:val="22"/>
        </w:rPr>
      </w:pPr>
      <w:hyperlink w:anchor="_Toc125058069" w:history="1">
        <w:r w:rsidR="008448C4" w:rsidRPr="005772E4">
          <w:rPr>
            <w:rStyle w:val="a9"/>
            <w:noProof/>
          </w:rPr>
          <w:t>3</w:t>
        </w:r>
        <w:r w:rsidR="008448C4" w:rsidRPr="005772E4">
          <w:rPr>
            <w:rStyle w:val="a9"/>
            <w:rFonts w:hint="eastAsia"/>
            <w:noProof/>
          </w:rPr>
          <w:t xml:space="preserve"> </w:t>
        </w:r>
        <w:r w:rsidR="008448C4" w:rsidRPr="005772E4">
          <w:rPr>
            <w:rStyle w:val="a9"/>
            <w:rFonts w:hint="eastAsia"/>
            <w:noProof/>
          </w:rPr>
          <w:t>誌謝</w:t>
        </w:r>
        <w:r w:rsidR="008448C4">
          <w:rPr>
            <w:noProof/>
            <w:webHidden/>
          </w:rPr>
          <w:tab/>
        </w:r>
        <w:r w:rsidR="008448C4">
          <w:rPr>
            <w:noProof/>
            <w:webHidden/>
          </w:rPr>
          <w:fldChar w:fldCharType="begin"/>
        </w:r>
        <w:r w:rsidR="008448C4">
          <w:rPr>
            <w:noProof/>
            <w:webHidden/>
          </w:rPr>
          <w:instrText xml:space="preserve"> PAGEREF _Toc125058069 \h </w:instrText>
        </w:r>
        <w:r w:rsidR="008448C4">
          <w:rPr>
            <w:noProof/>
            <w:webHidden/>
          </w:rPr>
        </w:r>
        <w:r w:rsidR="008448C4">
          <w:rPr>
            <w:noProof/>
            <w:webHidden/>
          </w:rPr>
          <w:fldChar w:fldCharType="separate"/>
        </w:r>
        <w:r w:rsidR="00530355">
          <w:rPr>
            <w:noProof/>
            <w:webHidden/>
          </w:rPr>
          <w:t>iii</w:t>
        </w:r>
        <w:r w:rsidR="008448C4">
          <w:rPr>
            <w:noProof/>
            <w:webHidden/>
          </w:rPr>
          <w:fldChar w:fldCharType="end"/>
        </w:r>
      </w:hyperlink>
    </w:p>
    <w:p w14:paraId="155B9139" w14:textId="4B06EF54" w:rsidR="008448C4" w:rsidRDefault="00000000">
      <w:pPr>
        <w:pStyle w:val="11"/>
        <w:tabs>
          <w:tab w:val="right" w:leader="dot" w:pos="8302"/>
        </w:tabs>
        <w:rPr>
          <w:rFonts w:asciiTheme="minorHAnsi" w:eastAsiaTheme="minorEastAsia" w:hAnsiTheme="minorHAnsi" w:cstheme="minorBidi"/>
          <w:noProof/>
          <w:szCs w:val="22"/>
        </w:rPr>
      </w:pPr>
      <w:hyperlink w:anchor="_Toc125058070" w:history="1">
        <w:r w:rsidR="008448C4" w:rsidRPr="005772E4">
          <w:rPr>
            <w:rStyle w:val="a9"/>
            <w:b/>
            <w:noProof/>
          </w:rPr>
          <w:t>Directory</w:t>
        </w:r>
        <w:r w:rsidR="008448C4">
          <w:rPr>
            <w:noProof/>
            <w:webHidden/>
          </w:rPr>
          <w:tab/>
        </w:r>
        <w:r w:rsidR="008448C4">
          <w:rPr>
            <w:noProof/>
            <w:webHidden/>
          </w:rPr>
          <w:fldChar w:fldCharType="begin"/>
        </w:r>
        <w:r w:rsidR="008448C4">
          <w:rPr>
            <w:noProof/>
            <w:webHidden/>
          </w:rPr>
          <w:instrText xml:space="preserve"> PAGEREF _Toc125058070 \h </w:instrText>
        </w:r>
        <w:r w:rsidR="008448C4">
          <w:rPr>
            <w:noProof/>
            <w:webHidden/>
          </w:rPr>
        </w:r>
        <w:r w:rsidR="008448C4">
          <w:rPr>
            <w:noProof/>
            <w:webHidden/>
          </w:rPr>
          <w:fldChar w:fldCharType="separate"/>
        </w:r>
        <w:r w:rsidR="00530355">
          <w:rPr>
            <w:noProof/>
            <w:webHidden/>
          </w:rPr>
          <w:t>iv</w:t>
        </w:r>
        <w:r w:rsidR="008448C4">
          <w:rPr>
            <w:noProof/>
            <w:webHidden/>
          </w:rPr>
          <w:fldChar w:fldCharType="end"/>
        </w:r>
      </w:hyperlink>
    </w:p>
    <w:p w14:paraId="74DEED47" w14:textId="10391E9E" w:rsidR="008448C4" w:rsidRDefault="00000000">
      <w:pPr>
        <w:pStyle w:val="11"/>
        <w:tabs>
          <w:tab w:val="right" w:leader="dot" w:pos="8302"/>
        </w:tabs>
        <w:rPr>
          <w:rFonts w:asciiTheme="minorHAnsi" w:eastAsiaTheme="minorEastAsia" w:hAnsiTheme="minorHAnsi" w:cstheme="minorBidi"/>
          <w:noProof/>
          <w:szCs w:val="22"/>
        </w:rPr>
      </w:pPr>
      <w:hyperlink w:anchor="_Toc125058071" w:history="1">
        <w:r w:rsidR="008448C4" w:rsidRPr="005772E4">
          <w:rPr>
            <w:rStyle w:val="a9"/>
            <w:b/>
            <w:noProof/>
          </w:rPr>
          <w:t>List of Tables</w:t>
        </w:r>
        <w:r w:rsidR="008448C4">
          <w:rPr>
            <w:noProof/>
            <w:webHidden/>
          </w:rPr>
          <w:tab/>
        </w:r>
        <w:r w:rsidR="008448C4">
          <w:rPr>
            <w:noProof/>
            <w:webHidden/>
          </w:rPr>
          <w:fldChar w:fldCharType="begin"/>
        </w:r>
        <w:r w:rsidR="008448C4">
          <w:rPr>
            <w:noProof/>
            <w:webHidden/>
          </w:rPr>
          <w:instrText xml:space="preserve"> PAGEREF _Toc125058071 \h </w:instrText>
        </w:r>
        <w:r w:rsidR="008448C4">
          <w:rPr>
            <w:noProof/>
            <w:webHidden/>
          </w:rPr>
        </w:r>
        <w:r w:rsidR="008448C4">
          <w:rPr>
            <w:noProof/>
            <w:webHidden/>
          </w:rPr>
          <w:fldChar w:fldCharType="separate"/>
        </w:r>
        <w:r w:rsidR="00530355">
          <w:rPr>
            <w:noProof/>
            <w:webHidden/>
          </w:rPr>
          <w:t>vi</w:t>
        </w:r>
        <w:r w:rsidR="008448C4">
          <w:rPr>
            <w:noProof/>
            <w:webHidden/>
          </w:rPr>
          <w:fldChar w:fldCharType="end"/>
        </w:r>
      </w:hyperlink>
    </w:p>
    <w:p w14:paraId="2741B820" w14:textId="25C0E6C7" w:rsidR="008448C4" w:rsidRDefault="00000000">
      <w:pPr>
        <w:pStyle w:val="11"/>
        <w:tabs>
          <w:tab w:val="right" w:leader="dot" w:pos="8302"/>
        </w:tabs>
        <w:rPr>
          <w:rFonts w:asciiTheme="minorHAnsi" w:eastAsiaTheme="minorEastAsia" w:hAnsiTheme="minorHAnsi" w:cstheme="minorBidi"/>
          <w:noProof/>
          <w:szCs w:val="22"/>
        </w:rPr>
      </w:pPr>
      <w:hyperlink w:anchor="_Toc125058072" w:history="1">
        <w:r w:rsidR="008448C4" w:rsidRPr="005772E4">
          <w:rPr>
            <w:rStyle w:val="a9"/>
            <w:b/>
            <w:noProof/>
          </w:rPr>
          <w:t>List of Figures</w:t>
        </w:r>
        <w:r w:rsidR="008448C4">
          <w:rPr>
            <w:noProof/>
            <w:webHidden/>
          </w:rPr>
          <w:tab/>
        </w:r>
        <w:r w:rsidR="008448C4">
          <w:rPr>
            <w:noProof/>
            <w:webHidden/>
          </w:rPr>
          <w:fldChar w:fldCharType="begin"/>
        </w:r>
        <w:r w:rsidR="008448C4">
          <w:rPr>
            <w:noProof/>
            <w:webHidden/>
          </w:rPr>
          <w:instrText xml:space="preserve"> PAGEREF _Toc125058072 \h </w:instrText>
        </w:r>
        <w:r w:rsidR="008448C4">
          <w:rPr>
            <w:noProof/>
            <w:webHidden/>
          </w:rPr>
        </w:r>
        <w:r w:rsidR="008448C4">
          <w:rPr>
            <w:noProof/>
            <w:webHidden/>
          </w:rPr>
          <w:fldChar w:fldCharType="separate"/>
        </w:r>
        <w:r w:rsidR="00530355">
          <w:rPr>
            <w:noProof/>
            <w:webHidden/>
          </w:rPr>
          <w:t>vii</w:t>
        </w:r>
        <w:r w:rsidR="008448C4">
          <w:rPr>
            <w:noProof/>
            <w:webHidden/>
          </w:rPr>
          <w:fldChar w:fldCharType="end"/>
        </w:r>
      </w:hyperlink>
    </w:p>
    <w:p w14:paraId="1F417CDE" w14:textId="71D6BBA6" w:rsidR="008448C4" w:rsidRDefault="00000000">
      <w:pPr>
        <w:pStyle w:val="11"/>
        <w:tabs>
          <w:tab w:val="right" w:leader="dot" w:pos="8302"/>
        </w:tabs>
        <w:rPr>
          <w:rFonts w:asciiTheme="minorHAnsi" w:eastAsiaTheme="minorEastAsia" w:hAnsiTheme="minorHAnsi" w:cstheme="minorBidi"/>
          <w:noProof/>
          <w:szCs w:val="22"/>
        </w:rPr>
      </w:pPr>
      <w:hyperlink w:anchor="_Toc125058073" w:history="1">
        <w:r w:rsidR="008448C4" w:rsidRPr="005772E4">
          <w:rPr>
            <w:rStyle w:val="a9"/>
            <w:noProof/>
          </w:rPr>
          <w:t>Chapter 1. Introduction</w:t>
        </w:r>
        <w:r w:rsidR="008448C4">
          <w:rPr>
            <w:noProof/>
            <w:webHidden/>
          </w:rPr>
          <w:tab/>
        </w:r>
        <w:r w:rsidR="008448C4">
          <w:rPr>
            <w:noProof/>
            <w:webHidden/>
          </w:rPr>
          <w:fldChar w:fldCharType="begin"/>
        </w:r>
        <w:r w:rsidR="008448C4">
          <w:rPr>
            <w:noProof/>
            <w:webHidden/>
          </w:rPr>
          <w:instrText xml:space="preserve"> PAGEREF _Toc125058073 \h </w:instrText>
        </w:r>
        <w:r w:rsidR="008448C4">
          <w:rPr>
            <w:noProof/>
            <w:webHidden/>
          </w:rPr>
        </w:r>
        <w:r w:rsidR="008448C4">
          <w:rPr>
            <w:noProof/>
            <w:webHidden/>
          </w:rPr>
          <w:fldChar w:fldCharType="separate"/>
        </w:r>
        <w:r w:rsidR="00530355">
          <w:rPr>
            <w:noProof/>
            <w:webHidden/>
          </w:rPr>
          <w:t>1</w:t>
        </w:r>
        <w:r w:rsidR="008448C4">
          <w:rPr>
            <w:noProof/>
            <w:webHidden/>
          </w:rPr>
          <w:fldChar w:fldCharType="end"/>
        </w:r>
      </w:hyperlink>
    </w:p>
    <w:p w14:paraId="2E6010F0" w14:textId="04E48A53" w:rsidR="008448C4" w:rsidRDefault="00000000">
      <w:pPr>
        <w:pStyle w:val="11"/>
        <w:tabs>
          <w:tab w:val="right" w:leader="dot" w:pos="8302"/>
        </w:tabs>
        <w:rPr>
          <w:rFonts w:asciiTheme="minorHAnsi" w:eastAsiaTheme="minorEastAsia" w:hAnsiTheme="minorHAnsi" w:cstheme="minorBidi"/>
          <w:noProof/>
          <w:szCs w:val="22"/>
        </w:rPr>
      </w:pPr>
      <w:hyperlink w:anchor="_Toc125058074" w:history="1">
        <w:r w:rsidR="008448C4" w:rsidRPr="005772E4">
          <w:rPr>
            <w:rStyle w:val="a9"/>
            <w:noProof/>
          </w:rPr>
          <w:t>Chapter 2. Related Work</w:t>
        </w:r>
        <w:r w:rsidR="008448C4">
          <w:rPr>
            <w:noProof/>
            <w:webHidden/>
          </w:rPr>
          <w:tab/>
        </w:r>
        <w:r w:rsidR="008448C4">
          <w:rPr>
            <w:noProof/>
            <w:webHidden/>
          </w:rPr>
          <w:fldChar w:fldCharType="begin"/>
        </w:r>
        <w:r w:rsidR="008448C4">
          <w:rPr>
            <w:noProof/>
            <w:webHidden/>
          </w:rPr>
          <w:instrText xml:space="preserve"> PAGEREF _Toc125058074 \h </w:instrText>
        </w:r>
        <w:r w:rsidR="008448C4">
          <w:rPr>
            <w:noProof/>
            <w:webHidden/>
          </w:rPr>
        </w:r>
        <w:r w:rsidR="008448C4">
          <w:rPr>
            <w:noProof/>
            <w:webHidden/>
          </w:rPr>
          <w:fldChar w:fldCharType="separate"/>
        </w:r>
        <w:r w:rsidR="00530355">
          <w:rPr>
            <w:noProof/>
            <w:webHidden/>
          </w:rPr>
          <w:t>3</w:t>
        </w:r>
        <w:r w:rsidR="008448C4">
          <w:rPr>
            <w:noProof/>
            <w:webHidden/>
          </w:rPr>
          <w:fldChar w:fldCharType="end"/>
        </w:r>
      </w:hyperlink>
    </w:p>
    <w:p w14:paraId="36769B2F" w14:textId="346F32CF" w:rsidR="008448C4" w:rsidRDefault="00000000">
      <w:pPr>
        <w:pStyle w:val="21"/>
        <w:rPr>
          <w:rFonts w:asciiTheme="minorHAnsi" w:eastAsiaTheme="minorEastAsia" w:hAnsiTheme="minorHAnsi" w:cstheme="minorBidi"/>
          <w:noProof/>
          <w:szCs w:val="22"/>
        </w:rPr>
      </w:pPr>
      <w:hyperlink w:anchor="_Toc125058075" w:history="1">
        <w:r w:rsidR="008448C4" w:rsidRPr="005772E4">
          <w:rPr>
            <w:rStyle w:val="a9"/>
            <w:noProof/>
          </w:rPr>
          <w:t>2.1 Literature review</w:t>
        </w:r>
        <w:r w:rsidR="008448C4">
          <w:rPr>
            <w:noProof/>
            <w:webHidden/>
          </w:rPr>
          <w:tab/>
        </w:r>
        <w:r w:rsidR="008448C4">
          <w:rPr>
            <w:noProof/>
            <w:webHidden/>
          </w:rPr>
          <w:fldChar w:fldCharType="begin"/>
        </w:r>
        <w:r w:rsidR="008448C4">
          <w:rPr>
            <w:noProof/>
            <w:webHidden/>
          </w:rPr>
          <w:instrText xml:space="preserve"> PAGEREF _Toc125058075 \h </w:instrText>
        </w:r>
        <w:r w:rsidR="008448C4">
          <w:rPr>
            <w:noProof/>
            <w:webHidden/>
          </w:rPr>
        </w:r>
        <w:r w:rsidR="008448C4">
          <w:rPr>
            <w:noProof/>
            <w:webHidden/>
          </w:rPr>
          <w:fldChar w:fldCharType="separate"/>
        </w:r>
        <w:r w:rsidR="00530355">
          <w:rPr>
            <w:noProof/>
            <w:webHidden/>
          </w:rPr>
          <w:t>3</w:t>
        </w:r>
        <w:r w:rsidR="008448C4">
          <w:rPr>
            <w:noProof/>
            <w:webHidden/>
          </w:rPr>
          <w:fldChar w:fldCharType="end"/>
        </w:r>
      </w:hyperlink>
    </w:p>
    <w:p w14:paraId="7F2C254C" w14:textId="0E3C7737" w:rsidR="008448C4" w:rsidRDefault="00000000">
      <w:pPr>
        <w:pStyle w:val="21"/>
        <w:rPr>
          <w:rFonts w:asciiTheme="minorHAnsi" w:eastAsiaTheme="minorEastAsia" w:hAnsiTheme="minorHAnsi" w:cstheme="minorBidi"/>
          <w:noProof/>
          <w:szCs w:val="22"/>
        </w:rPr>
      </w:pPr>
      <w:hyperlink w:anchor="_Toc125058076" w:history="1">
        <w:r w:rsidR="008448C4" w:rsidRPr="005772E4">
          <w:rPr>
            <w:rStyle w:val="a9"/>
            <w:noProof/>
          </w:rPr>
          <w:t>2.2 CUDA</w:t>
        </w:r>
        <w:r w:rsidR="008448C4">
          <w:rPr>
            <w:noProof/>
            <w:webHidden/>
          </w:rPr>
          <w:tab/>
        </w:r>
        <w:r w:rsidR="008448C4">
          <w:rPr>
            <w:noProof/>
            <w:webHidden/>
          </w:rPr>
          <w:fldChar w:fldCharType="begin"/>
        </w:r>
        <w:r w:rsidR="008448C4">
          <w:rPr>
            <w:noProof/>
            <w:webHidden/>
          </w:rPr>
          <w:instrText xml:space="preserve"> PAGEREF _Toc125058076 \h </w:instrText>
        </w:r>
        <w:r w:rsidR="008448C4">
          <w:rPr>
            <w:noProof/>
            <w:webHidden/>
          </w:rPr>
        </w:r>
        <w:r w:rsidR="008448C4">
          <w:rPr>
            <w:noProof/>
            <w:webHidden/>
          </w:rPr>
          <w:fldChar w:fldCharType="separate"/>
        </w:r>
        <w:r w:rsidR="00530355">
          <w:rPr>
            <w:noProof/>
            <w:webHidden/>
          </w:rPr>
          <w:t>4</w:t>
        </w:r>
        <w:r w:rsidR="008448C4">
          <w:rPr>
            <w:noProof/>
            <w:webHidden/>
          </w:rPr>
          <w:fldChar w:fldCharType="end"/>
        </w:r>
      </w:hyperlink>
    </w:p>
    <w:p w14:paraId="5B9FE2E6" w14:textId="26560761" w:rsidR="008448C4" w:rsidRDefault="00000000">
      <w:pPr>
        <w:pStyle w:val="21"/>
        <w:rPr>
          <w:rFonts w:asciiTheme="minorHAnsi" w:eastAsiaTheme="minorEastAsia" w:hAnsiTheme="minorHAnsi" w:cstheme="minorBidi"/>
          <w:noProof/>
          <w:szCs w:val="22"/>
        </w:rPr>
      </w:pPr>
      <w:hyperlink w:anchor="_Toc125058077" w:history="1">
        <w:r w:rsidR="008448C4" w:rsidRPr="005772E4">
          <w:rPr>
            <w:rStyle w:val="a9"/>
            <w:noProof/>
          </w:rPr>
          <w:t>2.2 Anaconda</w:t>
        </w:r>
        <w:r w:rsidR="008448C4">
          <w:rPr>
            <w:noProof/>
            <w:webHidden/>
          </w:rPr>
          <w:tab/>
        </w:r>
        <w:r w:rsidR="008448C4">
          <w:rPr>
            <w:noProof/>
            <w:webHidden/>
          </w:rPr>
          <w:fldChar w:fldCharType="begin"/>
        </w:r>
        <w:r w:rsidR="008448C4">
          <w:rPr>
            <w:noProof/>
            <w:webHidden/>
          </w:rPr>
          <w:instrText xml:space="preserve"> PAGEREF _Toc125058077 \h </w:instrText>
        </w:r>
        <w:r w:rsidR="008448C4">
          <w:rPr>
            <w:noProof/>
            <w:webHidden/>
          </w:rPr>
        </w:r>
        <w:r w:rsidR="008448C4">
          <w:rPr>
            <w:noProof/>
            <w:webHidden/>
          </w:rPr>
          <w:fldChar w:fldCharType="separate"/>
        </w:r>
        <w:r w:rsidR="00530355">
          <w:rPr>
            <w:noProof/>
            <w:webHidden/>
          </w:rPr>
          <w:t>4</w:t>
        </w:r>
        <w:r w:rsidR="008448C4">
          <w:rPr>
            <w:noProof/>
            <w:webHidden/>
          </w:rPr>
          <w:fldChar w:fldCharType="end"/>
        </w:r>
      </w:hyperlink>
    </w:p>
    <w:p w14:paraId="1FD06900" w14:textId="5640D6EB" w:rsidR="008448C4" w:rsidRDefault="00000000">
      <w:pPr>
        <w:pStyle w:val="21"/>
        <w:rPr>
          <w:rFonts w:asciiTheme="minorHAnsi" w:eastAsiaTheme="minorEastAsia" w:hAnsiTheme="minorHAnsi" w:cstheme="minorBidi"/>
          <w:noProof/>
          <w:szCs w:val="22"/>
        </w:rPr>
      </w:pPr>
      <w:hyperlink w:anchor="_Toc125058078" w:history="1">
        <w:r w:rsidR="008448C4" w:rsidRPr="005772E4">
          <w:rPr>
            <w:rStyle w:val="a9"/>
            <w:noProof/>
          </w:rPr>
          <w:t>2.3 Pytorch</w:t>
        </w:r>
        <w:r w:rsidR="008448C4">
          <w:rPr>
            <w:noProof/>
            <w:webHidden/>
          </w:rPr>
          <w:tab/>
        </w:r>
        <w:r w:rsidR="008448C4">
          <w:rPr>
            <w:noProof/>
            <w:webHidden/>
          </w:rPr>
          <w:fldChar w:fldCharType="begin"/>
        </w:r>
        <w:r w:rsidR="008448C4">
          <w:rPr>
            <w:noProof/>
            <w:webHidden/>
          </w:rPr>
          <w:instrText xml:space="preserve"> PAGEREF _Toc125058078 \h </w:instrText>
        </w:r>
        <w:r w:rsidR="008448C4">
          <w:rPr>
            <w:noProof/>
            <w:webHidden/>
          </w:rPr>
        </w:r>
        <w:r w:rsidR="008448C4">
          <w:rPr>
            <w:noProof/>
            <w:webHidden/>
          </w:rPr>
          <w:fldChar w:fldCharType="separate"/>
        </w:r>
        <w:r w:rsidR="00530355">
          <w:rPr>
            <w:noProof/>
            <w:webHidden/>
          </w:rPr>
          <w:t>6</w:t>
        </w:r>
        <w:r w:rsidR="008448C4">
          <w:rPr>
            <w:noProof/>
            <w:webHidden/>
          </w:rPr>
          <w:fldChar w:fldCharType="end"/>
        </w:r>
      </w:hyperlink>
    </w:p>
    <w:p w14:paraId="1958D781" w14:textId="5E0E46C3" w:rsidR="008448C4" w:rsidRDefault="00000000">
      <w:pPr>
        <w:pStyle w:val="21"/>
        <w:rPr>
          <w:rFonts w:asciiTheme="minorHAnsi" w:eastAsiaTheme="minorEastAsia" w:hAnsiTheme="minorHAnsi" w:cstheme="minorBidi"/>
          <w:noProof/>
          <w:szCs w:val="22"/>
        </w:rPr>
      </w:pPr>
      <w:hyperlink w:anchor="_Toc125058079" w:history="1">
        <w:r w:rsidR="008448C4" w:rsidRPr="005772E4">
          <w:rPr>
            <w:rStyle w:val="a9"/>
            <w:noProof/>
          </w:rPr>
          <w:t>2.4 learn2learn</w:t>
        </w:r>
        <w:r w:rsidR="008448C4">
          <w:rPr>
            <w:noProof/>
            <w:webHidden/>
          </w:rPr>
          <w:tab/>
        </w:r>
        <w:r w:rsidR="008448C4">
          <w:rPr>
            <w:noProof/>
            <w:webHidden/>
          </w:rPr>
          <w:fldChar w:fldCharType="begin"/>
        </w:r>
        <w:r w:rsidR="008448C4">
          <w:rPr>
            <w:noProof/>
            <w:webHidden/>
          </w:rPr>
          <w:instrText xml:space="preserve"> PAGEREF _Toc125058079 \h </w:instrText>
        </w:r>
        <w:r w:rsidR="008448C4">
          <w:rPr>
            <w:noProof/>
            <w:webHidden/>
          </w:rPr>
        </w:r>
        <w:r w:rsidR="008448C4">
          <w:rPr>
            <w:noProof/>
            <w:webHidden/>
          </w:rPr>
          <w:fldChar w:fldCharType="separate"/>
        </w:r>
        <w:r w:rsidR="00530355">
          <w:rPr>
            <w:noProof/>
            <w:webHidden/>
          </w:rPr>
          <w:t>6</w:t>
        </w:r>
        <w:r w:rsidR="008448C4">
          <w:rPr>
            <w:noProof/>
            <w:webHidden/>
          </w:rPr>
          <w:fldChar w:fldCharType="end"/>
        </w:r>
      </w:hyperlink>
    </w:p>
    <w:p w14:paraId="005033AD" w14:textId="58F5173B" w:rsidR="008448C4" w:rsidRDefault="00000000">
      <w:pPr>
        <w:pStyle w:val="21"/>
        <w:rPr>
          <w:rFonts w:asciiTheme="minorHAnsi" w:eastAsiaTheme="minorEastAsia" w:hAnsiTheme="minorHAnsi" w:cstheme="minorBidi"/>
          <w:noProof/>
          <w:szCs w:val="22"/>
        </w:rPr>
      </w:pPr>
      <w:hyperlink w:anchor="_Toc125058080" w:history="1">
        <w:r w:rsidR="008448C4" w:rsidRPr="005772E4">
          <w:rPr>
            <w:rStyle w:val="a9"/>
            <w:noProof/>
          </w:rPr>
          <w:t>2.5 Time Series Anomaly Detection</w:t>
        </w:r>
        <w:r w:rsidR="008448C4">
          <w:rPr>
            <w:noProof/>
            <w:webHidden/>
          </w:rPr>
          <w:tab/>
        </w:r>
        <w:r w:rsidR="008448C4">
          <w:rPr>
            <w:noProof/>
            <w:webHidden/>
          </w:rPr>
          <w:fldChar w:fldCharType="begin"/>
        </w:r>
        <w:r w:rsidR="008448C4">
          <w:rPr>
            <w:noProof/>
            <w:webHidden/>
          </w:rPr>
          <w:instrText xml:space="preserve"> PAGEREF _Toc125058080 \h </w:instrText>
        </w:r>
        <w:r w:rsidR="008448C4">
          <w:rPr>
            <w:noProof/>
            <w:webHidden/>
          </w:rPr>
        </w:r>
        <w:r w:rsidR="008448C4">
          <w:rPr>
            <w:noProof/>
            <w:webHidden/>
          </w:rPr>
          <w:fldChar w:fldCharType="separate"/>
        </w:r>
        <w:r w:rsidR="00530355">
          <w:rPr>
            <w:noProof/>
            <w:webHidden/>
          </w:rPr>
          <w:t>6</w:t>
        </w:r>
        <w:r w:rsidR="008448C4">
          <w:rPr>
            <w:noProof/>
            <w:webHidden/>
          </w:rPr>
          <w:fldChar w:fldCharType="end"/>
        </w:r>
      </w:hyperlink>
    </w:p>
    <w:p w14:paraId="1FDB3616" w14:textId="1E0D4694" w:rsidR="008448C4" w:rsidRDefault="00000000">
      <w:pPr>
        <w:pStyle w:val="31"/>
        <w:tabs>
          <w:tab w:val="right" w:leader="dot" w:pos="8302"/>
        </w:tabs>
        <w:rPr>
          <w:rFonts w:asciiTheme="minorHAnsi" w:eastAsiaTheme="minorEastAsia" w:hAnsiTheme="minorHAnsi" w:cstheme="minorBidi"/>
          <w:noProof/>
          <w:szCs w:val="22"/>
        </w:rPr>
      </w:pPr>
      <w:hyperlink w:anchor="_Toc125058081" w:history="1">
        <w:r w:rsidR="008448C4" w:rsidRPr="005772E4">
          <w:rPr>
            <w:rStyle w:val="a9"/>
            <w:b/>
            <w:noProof/>
          </w:rPr>
          <w:t>(1)</w:t>
        </w:r>
        <w:r w:rsidR="008448C4" w:rsidRPr="005772E4">
          <w:rPr>
            <w:rStyle w:val="a9"/>
            <w:rFonts w:ascii="Calibri" w:hAnsi="Calibri"/>
            <w:b/>
            <w:noProof/>
          </w:rPr>
          <w:t xml:space="preserve"> </w:t>
        </w:r>
        <w:r w:rsidR="008448C4" w:rsidRPr="005772E4">
          <w:rPr>
            <w:rStyle w:val="a9"/>
            <w:b/>
            <w:noProof/>
          </w:rPr>
          <w:t>Traditional statistical methods</w:t>
        </w:r>
        <w:r w:rsidR="008448C4">
          <w:rPr>
            <w:noProof/>
            <w:webHidden/>
          </w:rPr>
          <w:tab/>
        </w:r>
        <w:r w:rsidR="008448C4">
          <w:rPr>
            <w:noProof/>
            <w:webHidden/>
          </w:rPr>
          <w:fldChar w:fldCharType="begin"/>
        </w:r>
        <w:r w:rsidR="008448C4">
          <w:rPr>
            <w:noProof/>
            <w:webHidden/>
          </w:rPr>
          <w:instrText xml:space="preserve"> PAGEREF _Toc125058081 \h </w:instrText>
        </w:r>
        <w:r w:rsidR="008448C4">
          <w:rPr>
            <w:noProof/>
            <w:webHidden/>
          </w:rPr>
        </w:r>
        <w:r w:rsidR="008448C4">
          <w:rPr>
            <w:noProof/>
            <w:webHidden/>
          </w:rPr>
          <w:fldChar w:fldCharType="separate"/>
        </w:r>
        <w:r w:rsidR="00530355">
          <w:rPr>
            <w:noProof/>
            <w:webHidden/>
          </w:rPr>
          <w:t>7</w:t>
        </w:r>
        <w:r w:rsidR="008448C4">
          <w:rPr>
            <w:noProof/>
            <w:webHidden/>
          </w:rPr>
          <w:fldChar w:fldCharType="end"/>
        </w:r>
      </w:hyperlink>
    </w:p>
    <w:p w14:paraId="37B6B359" w14:textId="44922010" w:rsidR="008448C4" w:rsidRDefault="00000000">
      <w:pPr>
        <w:pStyle w:val="31"/>
        <w:tabs>
          <w:tab w:val="right" w:leader="dot" w:pos="8302"/>
        </w:tabs>
        <w:rPr>
          <w:rFonts w:asciiTheme="minorHAnsi" w:eastAsiaTheme="minorEastAsia" w:hAnsiTheme="minorHAnsi" w:cstheme="minorBidi"/>
          <w:noProof/>
          <w:szCs w:val="22"/>
        </w:rPr>
      </w:pPr>
      <w:hyperlink w:anchor="_Toc125058082" w:history="1">
        <w:r w:rsidR="008448C4" w:rsidRPr="005772E4">
          <w:rPr>
            <w:rStyle w:val="a9"/>
            <w:b/>
            <w:noProof/>
          </w:rPr>
          <w:t>(2)</w:t>
        </w:r>
        <w:r w:rsidR="008448C4" w:rsidRPr="005772E4">
          <w:rPr>
            <w:rStyle w:val="a9"/>
            <w:rFonts w:ascii="Calibri" w:hAnsi="Calibri"/>
            <w:b/>
            <w:noProof/>
          </w:rPr>
          <w:t xml:space="preserve"> </w:t>
        </w:r>
        <w:r w:rsidR="008448C4" w:rsidRPr="005772E4">
          <w:rPr>
            <w:rStyle w:val="a9"/>
            <w:b/>
            <w:noProof/>
          </w:rPr>
          <w:t>Supervised learning methods</w:t>
        </w:r>
        <w:r w:rsidR="008448C4">
          <w:rPr>
            <w:noProof/>
            <w:webHidden/>
          </w:rPr>
          <w:tab/>
        </w:r>
        <w:r w:rsidR="008448C4">
          <w:rPr>
            <w:noProof/>
            <w:webHidden/>
          </w:rPr>
          <w:fldChar w:fldCharType="begin"/>
        </w:r>
        <w:r w:rsidR="008448C4">
          <w:rPr>
            <w:noProof/>
            <w:webHidden/>
          </w:rPr>
          <w:instrText xml:space="preserve"> PAGEREF _Toc125058082 \h </w:instrText>
        </w:r>
        <w:r w:rsidR="008448C4">
          <w:rPr>
            <w:noProof/>
            <w:webHidden/>
          </w:rPr>
        </w:r>
        <w:r w:rsidR="008448C4">
          <w:rPr>
            <w:noProof/>
            <w:webHidden/>
          </w:rPr>
          <w:fldChar w:fldCharType="separate"/>
        </w:r>
        <w:r w:rsidR="00530355">
          <w:rPr>
            <w:noProof/>
            <w:webHidden/>
          </w:rPr>
          <w:t>7</w:t>
        </w:r>
        <w:r w:rsidR="008448C4">
          <w:rPr>
            <w:noProof/>
            <w:webHidden/>
          </w:rPr>
          <w:fldChar w:fldCharType="end"/>
        </w:r>
      </w:hyperlink>
    </w:p>
    <w:p w14:paraId="770B3EE3" w14:textId="4DD1BF68" w:rsidR="008448C4" w:rsidRDefault="00000000">
      <w:pPr>
        <w:pStyle w:val="31"/>
        <w:tabs>
          <w:tab w:val="right" w:leader="dot" w:pos="8302"/>
        </w:tabs>
        <w:rPr>
          <w:rFonts w:asciiTheme="minorHAnsi" w:eastAsiaTheme="minorEastAsia" w:hAnsiTheme="minorHAnsi" w:cstheme="minorBidi"/>
          <w:noProof/>
          <w:szCs w:val="22"/>
        </w:rPr>
      </w:pPr>
      <w:hyperlink w:anchor="_Toc125058083" w:history="1">
        <w:r w:rsidR="008448C4" w:rsidRPr="005772E4">
          <w:rPr>
            <w:rStyle w:val="a9"/>
            <w:b/>
            <w:noProof/>
          </w:rPr>
          <w:t>(3)</w:t>
        </w:r>
        <w:r w:rsidR="008448C4" w:rsidRPr="005772E4">
          <w:rPr>
            <w:rStyle w:val="a9"/>
            <w:rFonts w:ascii="Calibri" w:hAnsi="Calibri"/>
            <w:b/>
            <w:noProof/>
          </w:rPr>
          <w:t xml:space="preserve"> </w:t>
        </w:r>
        <w:r w:rsidR="008448C4" w:rsidRPr="005772E4">
          <w:rPr>
            <w:rStyle w:val="a9"/>
            <w:b/>
            <w:noProof/>
          </w:rPr>
          <w:t>Semi-supervised learning method</w:t>
        </w:r>
        <w:r w:rsidR="008448C4">
          <w:rPr>
            <w:noProof/>
            <w:webHidden/>
          </w:rPr>
          <w:tab/>
        </w:r>
        <w:r w:rsidR="008448C4">
          <w:rPr>
            <w:noProof/>
            <w:webHidden/>
          </w:rPr>
          <w:fldChar w:fldCharType="begin"/>
        </w:r>
        <w:r w:rsidR="008448C4">
          <w:rPr>
            <w:noProof/>
            <w:webHidden/>
          </w:rPr>
          <w:instrText xml:space="preserve"> PAGEREF _Toc125058083 \h </w:instrText>
        </w:r>
        <w:r w:rsidR="008448C4">
          <w:rPr>
            <w:noProof/>
            <w:webHidden/>
          </w:rPr>
        </w:r>
        <w:r w:rsidR="008448C4">
          <w:rPr>
            <w:noProof/>
            <w:webHidden/>
          </w:rPr>
          <w:fldChar w:fldCharType="separate"/>
        </w:r>
        <w:r w:rsidR="00530355">
          <w:rPr>
            <w:noProof/>
            <w:webHidden/>
          </w:rPr>
          <w:t>7</w:t>
        </w:r>
        <w:r w:rsidR="008448C4">
          <w:rPr>
            <w:noProof/>
            <w:webHidden/>
          </w:rPr>
          <w:fldChar w:fldCharType="end"/>
        </w:r>
      </w:hyperlink>
    </w:p>
    <w:p w14:paraId="05787757" w14:textId="2068BDA9" w:rsidR="008448C4" w:rsidRDefault="00000000">
      <w:pPr>
        <w:pStyle w:val="21"/>
        <w:rPr>
          <w:rFonts w:asciiTheme="minorHAnsi" w:eastAsiaTheme="minorEastAsia" w:hAnsiTheme="minorHAnsi" w:cstheme="minorBidi"/>
          <w:noProof/>
          <w:szCs w:val="22"/>
        </w:rPr>
      </w:pPr>
      <w:hyperlink w:anchor="_Toc125058084" w:history="1">
        <w:r w:rsidR="008448C4" w:rsidRPr="005772E4">
          <w:rPr>
            <w:rStyle w:val="a9"/>
            <w:noProof/>
          </w:rPr>
          <w:t>2.6 Reinforcement Learning</w:t>
        </w:r>
        <w:r w:rsidR="008448C4">
          <w:rPr>
            <w:noProof/>
            <w:webHidden/>
          </w:rPr>
          <w:tab/>
        </w:r>
        <w:r w:rsidR="008448C4">
          <w:rPr>
            <w:noProof/>
            <w:webHidden/>
          </w:rPr>
          <w:fldChar w:fldCharType="begin"/>
        </w:r>
        <w:r w:rsidR="008448C4">
          <w:rPr>
            <w:noProof/>
            <w:webHidden/>
          </w:rPr>
          <w:instrText xml:space="preserve"> PAGEREF _Toc125058084 \h </w:instrText>
        </w:r>
        <w:r w:rsidR="008448C4">
          <w:rPr>
            <w:noProof/>
            <w:webHidden/>
          </w:rPr>
        </w:r>
        <w:r w:rsidR="008448C4">
          <w:rPr>
            <w:noProof/>
            <w:webHidden/>
          </w:rPr>
          <w:fldChar w:fldCharType="separate"/>
        </w:r>
        <w:r w:rsidR="00530355">
          <w:rPr>
            <w:noProof/>
            <w:webHidden/>
          </w:rPr>
          <w:t>8</w:t>
        </w:r>
        <w:r w:rsidR="008448C4">
          <w:rPr>
            <w:noProof/>
            <w:webHidden/>
          </w:rPr>
          <w:fldChar w:fldCharType="end"/>
        </w:r>
      </w:hyperlink>
    </w:p>
    <w:p w14:paraId="7986F53B" w14:textId="6A483167" w:rsidR="008448C4" w:rsidRDefault="00000000">
      <w:pPr>
        <w:pStyle w:val="21"/>
        <w:rPr>
          <w:rFonts w:asciiTheme="minorHAnsi" w:eastAsiaTheme="minorEastAsia" w:hAnsiTheme="minorHAnsi" w:cstheme="minorBidi"/>
          <w:noProof/>
          <w:szCs w:val="22"/>
        </w:rPr>
      </w:pPr>
      <w:hyperlink w:anchor="_Toc125058085" w:history="1">
        <w:r w:rsidR="008448C4" w:rsidRPr="005772E4">
          <w:rPr>
            <w:rStyle w:val="a9"/>
            <w:noProof/>
          </w:rPr>
          <w:t>2.7 Meta-Learning</w:t>
        </w:r>
        <w:r w:rsidR="008448C4">
          <w:rPr>
            <w:noProof/>
            <w:webHidden/>
          </w:rPr>
          <w:tab/>
        </w:r>
        <w:r w:rsidR="008448C4">
          <w:rPr>
            <w:noProof/>
            <w:webHidden/>
          </w:rPr>
          <w:fldChar w:fldCharType="begin"/>
        </w:r>
        <w:r w:rsidR="008448C4">
          <w:rPr>
            <w:noProof/>
            <w:webHidden/>
          </w:rPr>
          <w:instrText xml:space="preserve"> PAGEREF _Toc125058085 \h </w:instrText>
        </w:r>
        <w:r w:rsidR="008448C4">
          <w:rPr>
            <w:noProof/>
            <w:webHidden/>
          </w:rPr>
        </w:r>
        <w:r w:rsidR="008448C4">
          <w:rPr>
            <w:noProof/>
            <w:webHidden/>
          </w:rPr>
          <w:fldChar w:fldCharType="separate"/>
        </w:r>
        <w:r w:rsidR="00530355">
          <w:rPr>
            <w:noProof/>
            <w:webHidden/>
          </w:rPr>
          <w:t>9</w:t>
        </w:r>
        <w:r w:rsidR="008448C4">
          <w:rPr>
            <w:noProof/>
            <w:webHidden/>
          </w:rPr>
          <w:fldChar w:fldCharType="end"/>
        </w:r>
      </w:hyperlink>
    </w:p>
    <w:p w14:paraId="497AD437" w14:textId="77E8D2CC" w:rsidR="008448C4" w:rsidRDefault="00000000">
      <w:pPr>
        <w:pStyle w:val="21"/>
        <w:rPr>
          <w:rFonts w:asciiTheme="minorHAnsi" w:eastAsiaTheme="minorEastAsia" w:hAnsiTheme="minorHAnsi" w:cstheme="minorBidi"/>
          <w:noProof/>
          <w:szCs w:val="22"/>
        </w:rPr>
      </w:pPr>
      <w:hyperlink w:anchor="_Toc125058086" w:history="1">
        <w:r w:rsidR="008448C4" w:rsidRPr="005772E4">
          <w:rPr>
            <w:rStyle w:val="a9"/>
            <w:noProof/>
          </w:rPr>
          <w:t>2.8 Model-Agnostic Meta-Learning(MAML)</w:t>
        </w:r>
        <w:r w:rsidR="008448C4">
          <w:rPr>
            <w:noProof/>
            <w:webHidden/>
          </w:rPr>
          <w:tab/>
        </w:r>
        <w:r w:rsidR="008448C4">
          <w:rPr>
            <w:noProof/>
            <w:webHidden/>
          </w:rPr>
          <w:fldChar w:fldCharType="begin"/>
        </w:r>
        <w:r w:rsidR="008448C4">
          <w:rPr>
            <w:noProof/>
            <w:webHidden/>
          </w:rPr>
          <w:instrText xml:space="preserve"> PAGEREF _Toc125058086 \h </w:instrText>
        </w:r>
        <w:r w:rsidR="008448C4">
          <w:rPr>
            <w:noProof/>
            <w:webHidden/>
          </w:rPr>
        </w:r>
        <w:r w:rsidR="008448C4">
          <w:rPr>
            <w:noProof/>
            <w:webHidden/>
          </w:rPr>
          <w:fldChar w:fldCharType="separate"/>
        </w:r>
        <w:r w:rsidR="00530355">
          <w:rPr>
            <w:noProof/>
            <w:webHidden/>
          </w:rPr>
          <w:t>10</w:t>
        </w:r>
        <w:r w:rsidR="008448C4">
          <w:rPr>
            <w:noProof/>
            <w:webHidden/>
          </w:rPr>
          <w:fldChar w:fldCharType="end"/>
        </w:r>
      </w:hyperlink>
    </w:p>
    <w:p w14:paraId="082C1E85" w14:textId="26BACE78" w:rsidR="008448C4" w:rsidRDefault="00000000">
      <w:pPr>
        <w:pStyle w:val="11"/>
        <w:tabs>
          <w:tab w:val="right" w:leader="dot" w:pos="8302"/>
        </w:tabs>
        <w:rPr>
          <w:rFonts w:asciiTheme="minorHAnsi" w:eastAsiaTheme="minorEastAsia" w:hAnsiTheme="minorHAnsi" w:cstheme="minorBidi"/>
          <w:noProof/>
          <w:szCs w:val="22"/>
        </w:rPr>
      </w:pPr>
      <w:hyperlink w:anchor="_Toc125058087" w:history="1">
        <w:r w:rsidR="008448C4" w:rsidRPr="005772E4">
          <w:rPr>
            <w:rStyle w:val="a9"/>
            <w:noProof/>
          </w:rPr>
          <w:t xml:space="preserve">Chapter 3. </w:t>
        </w:r>
        <w:r w:rsidR="008448C4" w:rsidRPr="005772E4">
          <w:rPr>
            <w:rStyle w:val="a9"/>
            <w:noProof/>
            <w:lang w:val="en"/>
          </w:rPr>
          <w:t>Research Method</w:t>
        </w:r>
        <w:r w:rsidR="008448C4">
          <w:rPr>
            <w:noProof/>
            <w:webHidden/>
          </w:rPr>
          <w:tab/>
        </w:r>
        <w:r w:rsidR="008448C4">
          <w:rPr>
            <w:noProof/>
            <w:webHidden/>
          </w:rPr>
          <w:fldChar w:fldCharType="begin"/>
        </w:r>
        <w:r w:rsidR="008448C4">
          <w:rPr>
            <w:noProof/>
            <w:webHidden/>
          </w:rPr>
          <w:instrText xml:space="preserve"> PAGEREF _Toc125058087 \h </w:instrText>
        </w:r>
        <w:r w:rsidR="008448C4">
          <w:rPr>
            <w:noProof/>
            <w:webHidden/>
          </w:rPr>
        </w:r>
        <w:r w:rsidR="008448C4">
          <w:rPr>
            <w:noProof/>
            <w:webHidden/>
          </w:rPr>
          <w:fldChar w:fldCharType="separate"/>
        </w:r>
        <w:r w:rsidR="00530355">
          <w:rPr>
            <w:noProof/>
            <w:webHidden/>
          </w:rPr>
          <w:t>11</w:t>
        </w:r>
        <w:r w:rsidR="008448C4">
          <w:rPr>
            <w:noProof/>
            <w:webHidden/>
          </w:rPr>
          <w:fldChar w:fldCharType="end"/>
        </w:r>
      </w:hyperlink>
    </w:p>
    <w:p w14:paraId="1F9B944F" w14:textId="0ACDD43D" w:rsidR="008448C4" w:rsidRDefault="00000000">
      <w:pPr>
        <w:pStyle w:val="21"/>
        <w:rPr>
          <w:rFonts w:asciiTheme="minorHAnsi" w:eastAsiaTheme="minorEastAsia" w:hAnsiTheme="minorHAnsi" w:cstheme="minorBidi"/>
          <w:noProof/>
          <w:szCs w:val="22"/>
        </w:rPr>
      </w:pPr>
      <w:hyperlink w:anchor="_Toc125058088" w:history="1">
        <w:r w:rsidR="008448C4" w:rsidRPr="005772E4">
          <w:rPr>
            <w:rStyle w:val="a9"/>
            <w:noProof/>
            <w:lang w:val="en"/>
          </w:rPr>
          <w:t>3.1 System Abnormal State Analysis</w:t>
        </w:r>
        <w:r w:rsidR="008448C4">
          <w:rPr>
            <w:noProof/>
            <w:webHidden/>
          </w:rPr>
          <w:tab/>
        </w:r>
        <w:r w:rsidR="008448C4">
          <w:rPr>
            <w:noProof/>
            <w:webHidden/>
          </w:rPr>
          <w:fldChar w:fldCharType="begin"/>
        </w:r>
        <w:r w:rsidR="008448C4">
          <w:rPr>
            <w:noProof/>
            <w:webHidden/>
          </w:rPr>
          <w:instrText xml:space="preserve"> PAGEREF _Toc125058088 \h </w:instrText>
        </w:r>
        <w:r w:rsidR="008448C4">
          <w:rPr>
            <w:noProof/>
            <w:webHidden/>
          </w:rPr>
        </w:r>
        <w:r w:rsidR="008448C4">
          <w:rPr>
            <w:noProof/>
            <w:webHidden/>
          </w:rPr>
          <w:fldChar w:fldCharType="separate"/>
        </w:r>
        <w:r w:rsidR="00530355">
          <w:rPr>
            <w:noProof/>
            <w:webHidden/>
          </w:rPr>
          <w:t>12</w:t>
        </w:r>
        <w:r w:rsidR="008448C4">
          <w:rPr>
            <w:noProof/>
            <w:webHidden/>
          </w:rPr>
          <w:fldChar w:fldCharType="end"/>
        </w:r>
      </w:hyperlink>
    </w:p>
    <w:p w14:paraId="2E9552D2" w14:textId="4ACAC8A8" w:rsidR="008448C4" w:rsidRDefault="00000000">
      <w:pPr>
        <w:pStyle w:val="21"/>
        <w:rPr>
          <w:rFonts w:asciiTheme="minorHAnsi" w:eastAsiaTheme="minorEastAsia" w:hAnsiTheme="minorHAnsi" w:cstheme="minorBidi"/>
          <w:noProof/>
          <w:szCs w:val="22"/>
        </w:rPr>
      </w:pPr>
      <w:hyperlink w:anchor="_Toc125058089" w:history="1">
        <w:r w:rsidR="008448C4" w:rsidRPr="005772E4">
          <w:rPr>
            <w:rStyle w:val="a9"/>
            <w:noProof/>
            <w:lang w:val="en"/>
          </w:rPr>
          <w:t>3.2 Abnormal data labeling</w:t>
        </w:r>
        <w:r w:rsidR="008448C4">
          <w:rPr>
            <w:noProof/>
            <w:webHidden/>
          </w:rPr>
          <w:tab/>
        </w:r>
        <w:r w:rsidR="008448C4">
          <w:rPr>
            <w:noProof/>
            <w:webHidden/>
          </w:rPr>
          <w:fldChar w:fldCharType="begin"/>
        </w:r>
        <w:r w:rsidR="008448C4">
          <w:rPr>
            <w:noProof/>
            <w:webHidden/>
          </w:rPr>
          <w:instrText xml:space="preserve"> PAGEREF _Toc125058089 \h </w:instrText>
        </w:r>
        <w:r w:rsidR="008448C4">
          <w:rPr>
            <w:noProof/>
            <w:webHidden/>
          </w:rPr>
        </w:r>
        <w:r w:rsidR="008448C4">
          <w:rPr>
            <w:noProof/>
            <w:webHidden/>
          </w:rPr>
          <w:fldChar w:fldCharType="separate"/>
        </w:r>
        <w:r w:rsidR="00530355">
          <w:rPr>
            <w:noProof/>
            <w:webHidden/>
          </w:rPr>
          <w:t>14</w:t>
        </w:r>
        <w:r w:rsidR="008448C4">
          <w:rPr>
            <w:noProof/>
            <w:webHidden/>
          </w:rPr>
          <w:fldChar w:fldCharType="end"/>
        </w:r>
      </w:hyperlink>
    </w:p>
    <w:p w14:paraId="31971E01" w14:textId="450C03D0" w:rsidR="008448C4" w:rsidRDefault="00000000">
      <w:pPr>
        <w:pStyle w:val="21"/>
        <w:rPr>
          <w:rFonts w:asciiTheme="minorHAnsi" w:eastAsiaTheme="minorEastAsia" w:hAnsiTheme="minorHAnsi" w:cstheme="minorBidi"/>
          <w:noProof/>
          <w:szCs w:val="22"/>
        </w:rPr>
      </w:pPr>
      <w:hyperlink w:anchor="_Toc125058090" w:history="1">
        <w:r w:rsidR="008448C4" w:rsidRPr="005772E4">
          <w:rPr>
            <w:rStyle w:val="a9"/>
            <w:noProof/>
            <w:lang w:val="en"/>
          </w:rPr>
          <w:t xml:space="preserve">3.3 </w:t>
        </w:r>
        <w:r w:rsidR="008448C4" w:rsidRPr="005772E4">
          <w:rPr>
            <w:rStyle w:val="a9"/>
            <w:noProof/>
            <w:shd w:val="clear" w:color="auto" w:fill="FFFFFF"/>
          </w:rPr>
          <w:t>Meta feature extraction</w:t>
        </w:r>
        <w:r w:rsidR="008448C4">
          <w:rPr>
            <w:noProof/>
            <w:webHidden/>
          </w:rPr>
          <w:tab/>
        </w:r>
        <w:r w:rsidR="008448C4">
          <w:rPr>
            <w:noProof/>
            <w:webHidden/>
          </w:rPr>
          <w:fldChar w:fldCharType="begin"/>
        </w:r>
        <w:r w:rsidR="008448C4">
          <w:rPr>
            <w:noProof/>
            <w:webHidden/>
          </w:rPr>
          <w:instrText xml:space="preserve"> PAGEREF _Toc125058090 \h </w:instrText>
        </w:r>
        <w:r w:rsidR="008448C4">
          <w:rPr>
            <w:noProof/>
            <w:webHidden/>
          </w:rPr>
        </w:r>
        <w:r w:rsidR="008448C4">
          <w:rPr>
            <w:noProof/>
            <w:webHidden/>
          </w:rPr>
          <w:fldChar w:fldCharType="separate"/>
        </w:r>
        <w:r w:rsidR="00530355">
          <w:rPr>
            <w:noProof/>
            <w:webHidden/>
          </w:rPr>
          <w:t>16</w:t>
        </w:r>
        <w:r w:rsidR="008448C4">
          <w:rPr>
            <w:noProof/>
            <w:webHidden/>
          </w:rPr>
          <w:fldChar w:fldCharType="end"/>
        </w:r>
      </w:hyperlink>
    </w:p>
    <w:p w14:paraId="0D66CC6E" w14:textId="5263E546" w:rsidR="008448C4" w:rsidRDefault="00000000">
      <w:pPr>
        <w:pStyle w:val="21"/>
        <w:rPr>
          <w:rFonts w:asciiTheme="minorHAnsi" w:eastAsiaTheme="minorEastAsia" w:hAnsiTheme="minorHAnsi" w:cstheme="minorBidi"/>
          <w:noProof/>
          <w:szCs w:val="22"/>
        </w:rPr>
      </w:pPr>
      <w:hyperlink w:anchor="_Toc125058091" w:history="1">
        <w:r w:rsidR="008448C4" w:rsidRPr="005772E4">
          <w:rPr>
            <w:rStyle w:val="a9"/>
            <w:noProof/>
            <w:lang w:val="en"/>
          </w:rPr>
          <w:t xml:space="preserve">3.4 </w:t>
        </w:r>
        <w:r w:rsidR="008448C4" w:rsidRPr="005772E4">
          <w:rPr>
            <w:rStyle w:val="a9"/>
            <w:noProof/>
            <w:shd w:val="clear" w:color="auto" w:fill="FFFFFF"/>
          </w:rPr>
          <w:t>Build a deep learning training environment</w:t>
        </w:r>
        <w:r w:rsidR="008448C4">
          <w:rPr>
            <w:noProof/>
            <w:webHidden/>
          </w:rPr>
          <w:tab/>
        </w:r>
        <w:r w:rsidR="008448C4">
          <w:rPr>
            <w:noProof/>
            <w:webHidden/>
          </w:rPr>
          <w:fldChar w:fldCharType="begin"/>
        </w:r>
        <w:r w:rsidR="008448C4">
          <w:rPr>
            <w:noProof/>
            <w:webHidden/>
          </w:rPr>
          <w:instrText xml:space="preserve"> PAGEREF _Toc125058091 \h </w:instrText>
        </w:r>
        <w:r w:rsidR="008448C4">
          <w:rPr>
            <w:noProof/>
            <w:webHidden/>
          </w:rPr>
        </w:r>
        <w:r w:rsidR="008448C4">
          <w:rPr>
            <w:noProof/>
            <w:webHidden/>
          </w:rPr>
          <w:fldChar w:fldCharType="separate"/>
        </w:r>
        <w:r w:rsidR="00530355">
          <w:rPr>
            <w:noProof/>
            <w:webHidden/>
          </w:rPr>
          <w:t>17</w:t>
        </w:r>
        <w:r w:rsidR="008448C4">
          <w:rPr>
            <w:noProof/>
            <w:webHidden/>
          </w:rPr>
          <w:fldChar w:fldCharType="end"/>
        </w:r>
      </w:hyperlink>
    </w:p>
    <w:p w14:paraId="3BBD570D" w14:textId="356E8B91" w:rsidR="008448C4" w:rsidRDefault="00000000">
      <w:pPr>
        <w:pStyle w:val="21"/>
        <w:rPr>
          <w:rFonts w:asciiTheme="minorHAnsi" w:eastAsiaTheme="minorEastAsia" w:hAnsiTheme="minorHAnsi" w:cstheme="minorBidi"/>
          <w:noProof/>
          <w:szCs w:val="22"/>
        </w:rPr>
      </w:pPr>
      <w:hyperlink w:anchor="_Toc125058092" w:history="1">
        <w:r w:rsidR="008448C4" w:rsidRPr="005772E4">
          <w:rPr>
            <w:rStyle w:val="a9"/>
            <w:noProof/>
            <w:lang w:val="en"/>
          </w:rPr>
          <w:t>3.5</w:t>
        </w:r>
        <w:r w:rsidR="008448C4" w:rsidRPr="005772E4">
          <w:rPr>
            <w:rStyle w:val="a9"/>
            <w:noProof/>
          </w:rPr>
          <w:t xml:space="preserve"> </w:t>
        </w:r>
        <w:r w:rsidR="008448C4" w:rsidRPr="005772E4">
          <w:rPr>
            <w:rStyle w:val="a9"/>
            <w:noProof/>
            <w:lang w:val="en"/>
          </w:rPr>
          <w:t>Create meta-reinforcement learning tasks</w:t>
        </w:r>
        <w:r w:rsidR="008448C4">
          <w:rPr>
            <w:noProof/>
            <w:webHidden/>
          </w:rPr>
          <w:tab/>
        </w:r>
        <w:r w:rsidR="008448C4">
          <w:rPr>
            <w:noProof/>
            <w:webHidden/>
          </w:rPr>
          <w:fldChar w:fldCharType="begin"/>
        </w:r>
        <w:r w:rsidR="008448C4">
          <w:rPr>
            <w:noProof/>
            <w:webHidden/>
          </w:rPr>
          <w:instrText xml:space="preserve"> PAGEREF _Toc125058092 \h </w:instrText>
        </w:r>
        <w:r w:rsidR="008448C4">
          <w:rPr>
            <w:noProof/>
            <w:webHidden/>
          </w:rPr>
        </w:r>
        <w:r w:rsidR="008448C4">
          <w:rPr>
            <w:noProof/>
            <w:webHidden/>
          </w:rPr>
          <w:fldChar w:fldCharType="separate"/>
        </w:r>
        <w:r w:rsidR="00530355">
          <w:rPr>
            <w:noProof/>
            <w:webHidden/>
          </w:rPr>
          <w:t>18</w:t>
        </w:r>
        <w:r w:rsidR="008448C4">
          <w:rPr>
            <w:noProof/>
            <w:webHidden/>
          </w:rPr>
          <w:fldChar w:fldCharType="end"/>
        </w:r>
      </w:hyperlink>
    </w:p>
    <w:p w14:paraId="69C16550" w14:textId="5C4C550F" w:rsidR="008448C4" w:rsidRDefault="00000000">
      <w:pPr>
        <w:pStyle w:val="21"/>
        <w:rPr>
          <w:rFonts w:asciiTheme="minorHAnsi" w:eastAsiaTheme="minorEastAsia" w:hAnsiTheme="minorHAnsi" w:cstheme="minorBidi"/>
          <w:noProof/>
          <w:szCs w:val="22"/>
        </w:rPr>
      </w:pPr>
      <w:hyperlink w:anchor="_Toc125058093" w:history="1">
        <w:r w:rsidR="008448C4" w:rsidRPr="005772E4">
          <w:rPr>
            <w:rStyle w:val="a9"/>
            <w:noProof/>
            <w:lang w:val="en"/>
          </w:rPr>
          <w:t xml:space="preserve">3.6 </w:t>
        </w:r>
        <w:r w:rsidR="008448C4" w:rsidRPr="005772E4">
          <w:rPr>
            <w:rStyle w:val="a9"/>
            <w:noProof/>
            <w:kern w:val="0"/>
          </w:rPr>
          <w:t>Create MAML Algorithms</w:t>
        </w:r>
        <w:r w:rsidR="008448C4">
          <w:rPr>
            <w:noProof/>
            <w:webHidden/>
          </w:rPr>
          <w:tab/>
        </w:r>
        <w:r w:rsidR="008448C4">
          <w:rPr>
            <w:noProof/>
            <w:webHidden/>
          </w:rPr>
          <w:fldChar w:fldCharType="begin"/>
        </w:r>
        <w:r w:rsidR="008448C4">
          <w:rPr>
            <w:noProof/>
            <w:webHidden/>
          </w:rPr>
          <w:instrText xml:space="preserve"> PAGEREF _Toc125058093 \h </w:instrText>
        </w:r>
        <w:r w:rsidR="008448C4">
          <w:rPr>
            <w:noProof/>
            <w:webHidden/>
          </w:rPr>
        </w:r>
        <w:r w:rsidR="008448C4">
          <w:rPr>
            <w:noProof/>
            <w:webHidden/>
          </w:rPr>
          <w:fldChar w:fldCharType="separate"/>
        </w:r>
        <w:r w:rsidR="00530355">
          <w:rPr>
            <w:noProof/>
            <w:webHidden/>
          </w:rPr>
          <w:t>20</w:t>
        </w:r>
        <w:r w:rsidR="008448C4">
          <w:rPr>
            <w:noProof/>
            <w:webHidden/>
          </w:rPr>
          <w:fldChar w:fldCharType="end"/>
        </w:r>
      </w:hyperlink>
    </w:p>
    <w:p w14:paraId="3B5894DD" w14:textId="6AC03D24" w:rsidR="008448C4" w:rsidRDefault="00000000">
      <w:pPr>
        <w:pStyle w:val="21"/>
        <w:rPr>
          <w:rFonts w:asciiTheme="minorHAnsi" w:eastAsiaTheme="minorEastAsia" w:hAnsiTheme="minorHAnsi" w:cstheme="minorBidi"/>
          <w:noProof/>
          <w:szCs w:val="22"/>
        </w:rPr>
      </w:pPr>
      <w:hyperlink w:anchor="_Toc125058094" w:history="1">
        <w:r w:rsidR="008448C4" w:rsidRPr="005772E4">
          <w:rPr>
            <w:rStyle w:val="a9"/>
            <w:noProof/>
            <w:lang w:val="en"/>
          </w:rPr>
          <w:t xml:space="preserve">3.7 </w:t>
        </w:r>
        <w:r w:rsidR="008448C4" w:rsidRPr="005772E4">
          <w:rPr>
            <w:rStyle w:val="a9"/>
            <w:noProof/>
            <w:kern w:val="0"/>
          </w:rPr>
          <w:t>Training the Meta Reinforcement Model</w:t>
        </w:r>
        <w:r w:rsidR="008448C4">
          <w:rPr>
            <w:noProof/>
            <w:webHidden/>
          </w:rPr>
          <w:tab/>
        </w:r>
        <w:r w:rsidR="008448C4">
          <w:rPr>
            <w:noProof/>
            <w:webHidden/>
          </w:rPr>
          <w:fldChar w:fldCharType="begin"/>
        </w:r>
        <w:r w:rsidR="008448C4">
          <w:rPr>
            <w:noProof/>
            <w:webHidden/>
          </w:rPr>
          <w:instrText xml:space="preserve"> PAGEREF _Toc125058094 \h </w:instrText>
        </w:r>
        <w:r w:rsidR="008448C4">
          <w:rPr>
            <w:noProof/>
            <w:webHidden/>
          </w:rPr>
        </w:r>
        <w:r w:rsidR="008448C4">
          <w:rPr>
            <w:noProof/>
            <w:webHidden/>
          </w:rPr>
          <w:fldChar w:fldCharType="separate"/>
        </w:r>
        <w:r w:rsidR="00530355">
          <w:rPr>
            <w:noProof/>
            <w:webHidden/>
          </w:rPr>
          <w:t>21</w:t>
        </w:r>
        <w:r w:rsidR="008448C4">
          <w:rPr>
            <w:noProof/>
            <w:webHidden/>
          </w:rPr>
          <w:fldChar w:fldCharType="end"/>
        </w:r>
      </w:hyperlink>
    </w:p>
    <w:p w14:paraId="5053C437" w14:textId="67CC6ABB" w:rsidR="008448C4" w:rsidRDefault="00000000">
      <w:pPr>
        <w:pStyle w:val="21"/>
        <w:rPr>
          <w:rFonts w:asciiTheme="minorHAnsi" w:eastAsiaTheme="minorEastAsia" w:hAnsiTheme="minorHAnsi" w:cstheme="minorBidi"/>
          <w:noProof/>
          <w:szCs w:val="22"/>
        </w:rPr>
      </w:pPr>
      <w:hyperlink w:anchor="_Toc125058095" w:history="1">
        <w:r w:rsidR="008448C4" w:rsidRPr="005772E4">
          <w:rPr>
            <w:rStyle w:val="a9"/>
            <w:noProof/>
            <w:lang w:val="en"/>
          </w:rPr>
          <w:t>3.8 Policy Network Evaluation</w:t>
        </w:r>
        <w:r w:rsidR="008448C4">
          <w:rPr>
            <w:noProof/>
            <w:webHidden/>
          </w:rPr>
          <w:tab/>
        </w:r>
        <w:r w:rsidR="008448C4">
          <w:rPr>
            <w:noProof/>
            <w:webHidden/>
          </w:rPr>
          <w:fldChar w:fldCharType="begin"/>
        </w:r>
        <w:r w:rsidR="008448C4">
          <w:rPr>
            <w:noProof/>
            <w:webHidden/>
          </w:rPr>
          <w:instrText xml:space="preserve"> PAGEREF _Toc125058095 \h </w:instrText>
        </w:r>
        <w:r w:rsidR="008448C4">
          <w:rPr>
            <w:noProof/>
            <w:webHidden/>
          </w:rPr>
        </w:r>
        <w:r w:rsidR="008448C4">
          <w:rPr>
            <w:noProof/>
            <w:webHidden/>
          </w:rPr>
          <w:fldChar w:fldCharType="separate"/>
        </w:r>
        <w:r w:rsidR="00530355">
          <w:rPr>
            <w:noProof/>
            <w:webHidden/>
          </w:rPr>
          <w:t>22</w:t>
        </w:r>
        <w:r w:rsidR="008448C4">
          <w:rPr>
            <w:noProof/>
            <w:webHidden/>
          </w:rPr>
          <w:fldChar w:fldCharType="end"/>
        </w:r>
      </w:hyperlink>
    </w:p>
    <w:p w14:paraId="389B5B55" w14:textId="0B5A2989" w:rsidR="008448C4" w:rsidRDefault="00000000">
      <w:pPr>
        <w:pStyle w:val="21"/>
        <w:rPr>
          <w:rFonts w:asciiTheme="minorHAnsi" w:eastAsiaTheme="minorEastAsia" w:hAnsiTheme="minorHAnsi" w:cstheme="minorBidi"/>
          <w:noProof/>
          <w:szCs w:val="22"/>
        </w:rPr>
      </w:pPr>
      <w:hyperlink w:anchor="_Toc125058096" w:history="1">
        <w:r w:rsidR="008448C4" w:rsidRPr="005772E4">
          <w:rPr>
            <w:rStyle w:val="a9"/>
            <w:noProof/>
            <w:lang w:val="en"/>
          </w:rPr>
          <w:t xml:space="preserve">3.9 </w:t>
        </w:r>
        <w:r w:rsidR="008448C4" w:rsidRPr="005772E4">
          <w:rPr>
            <w:rStyle w:val="a9"/>
            <w:noProof/>
          </w:rPr>
          <w:t>Deploy the model to perform online prediction</w:t>
        </w:r>
        <w:r w:rsidR="008448C4">
          <w:rPr>
            <w:noProof/>
            <w:webHidden/>
          </w:rPr>
          <w:tab/>
        </w:r>
        <w:r w:rsidR="008448C4">
          <w:rPr>
            <w:noProof/>
            <w:webHidden/>
          </w:rPr>
          <w:fldChar w:fldCharType="begin"/>
        </w:r>
        <w:r w:rsidR="008448C4">
          <w:rPr>
            <w:noProof/>
            <w:webHidden/>
          </w:rPr>
          <w:instrText xml:space="preserve"> PAGEREF _Toc125058096 \h </w:instrText>
        </w:r>
        <w:r w:rsidR="008448C4">
          <w:rPr>
            <w:noProof/>
            <w:webHidden/>
          </w:rPr>
        </w:r>
        <w:r w:rsidR="008448C4">
          <w:rPr>
            <w:noProof/>
            <w:webHidden/>
          </w:rPr>
          <w:fldChar w:fldCharType="separate"/>
        </w:r>
        <w:r w:rsidR="00530355">
          <w:rPr>
            <w:noProof/>
            <w:webHidden/>
          </w:rPr>
          <w:t>23</w:t>
        </w:r>
        <w:r w:rsidR="008448C4">
          <w:rPr>
            <w:noProof/>
            <w:webHidden/>
          </w:rPr>
          <w:fldChar w:fldCharType="end"/>
        </w:r>
      </w:hyperlink>
    </w:p>
    <w:p w14:paraId="3B0B8E31" w14:textId="74E02F3B" w:rsidR="008448C4" w:rsidRDefault="00000000">
      <w:pPr>
        <w:pStyle w:val="11"/>
        <w:tabs>
          <w:tab w:val="right" w:leader="dot" w:pos="8302"/>
        </w:tabs>
        <w:rPr>
          <w:rFonts w:asciiTheme="minorHAnsi" w:eastAsiaTheme="minorEastAsia" w:hAnsiTheme="minorHAnsi" w:cstheme="minorBidi"/>
          <w:noProof/>
          <w:szCs w:val="22"/>
        </w:rPr>
      </w:pPr>
      <w:hyperlink w:anchor="_Toc125058097" w:history="1">
        <w:r w:rsidR="008448C4" w:rsidRPr="005772E4">
          <w:rPr>
            <w:rStyle w:val="a9"/>
            <w:noProof/>
          </w:rPr>
          <w:t xml:space="preserve">Chapter 4. </w:t>
        </w:r>
        <w:r w:rsidR="008448C4" w:rsidRPr="005772E4">
          <w:rPr>
            <w:rStyle w:val="a9"/>
            <w:noProof/>
            <w:lang w:val="en"/>
          </w:rPr>
          <w:t>Experimental Results and Discussion</w:t>
        </w:r>
        <w:r w:rsidR="008448C4">
          <w:rPr>
            <w:noProof/>
            <w:webHidden/>
          </w:rPr>
          <w:tab/>
        </w:r>
        <w:r w:rsidR="008448C4">
          <w:rPr>
            <w:noProof/>
            <w:webHidden/>
          </w:rPr>
          <w:fldChar w:fldCharType="begin"/>
        </w:r>
        <w:r w:rsidR="008448C4">
          <w:rPr>
            <w:noProof/>
            <w:webHidden/>
          </w:rPr>
          <w:instrText xml:space="preserve"> PAGEREF _Toc125058097 \h </w:instrText>
        </w:r>
        <w:r w:rsidR="008448C4">
          <w:rPr>
            <w:noProof/>
            <w:webHidden/>
          </w:rPr>
        </w:r>
        <w:r w:rsidR="008448C4">
          <w:rPr>
            <w:noProof/>
            <w:webHidden/>
          </w:rPr>
          <w:fldChar w:fldCharType="separate"/>
        </w:r>
        <w:r w:rsidR="00530355">
          <w:rPr>
            <w:noProof/>
            <w:webHidden/>
          </w:rPr>
          <w:t>25</w:t>
        </w:r>
        <w:r w:rsidR="008448C4">
          <w:rPr>
            <w:noProof/>
            <w:webHidden/>
          </w:rPr>
          <w:fldChar w:fldCharType="end"/>
        </w:r>
      </w:hyperlink>
    </w:p>
    <w:p w14:paraId="455ABE20" w14:textId="04ED610A" w:rsidR="008448C4" w:rsidRDefault="00000000">
      <w:pPr>
        <w:pStyle w:val="21"/>
        <w:rPr>
          <w:rFonts w:asciiTheme="minorHAnsi" w:eastAsiaTheme="minorEastAsia" w:hAnsiTheme="minorHAnsi" w:cstheme="minorBidi"/>
          <w:noProof/>
          <w:szCs w:val="22"/>
        </w:rPr>
      </w:pPr>
      <w:hyperlink w:anchor="_Toc125058098" w:history="1">
        <w:r w:rsidR="008448C4" w:rsidRPr="005772E4">
          <w:rPr>
            <w:rStyle w:val="a9"/>
            <w:noProof/>
            <w:lang w:val="en"/>
          </w:rPr>
          <w:t>4.1 Experimental environment</w:t>
        </w:r>
        <w:r w:rsidR="008448C4">
          <w:rPr>
            <w:noProof/>
            <w:webHidden/>
          </w:rPr>
          <w:tab/>
        </w:r>
        <w:r w:rsidR="008448C4">
          <w:rPr>
            <w:noProof/>
            <w:webHidden/>
          </w:rPr>
          <w:fldChar w:fldCharType="begin"/>
        </w:r>
        <w:r w:rsidR="008448C4">
          <w:rPr>
            <w:noProof/>
            <w:webHidden/>
          </w:rPr>
          <w:instrText xml:space="preserve"> PAGEREF _Toc125058098 \h </w:instrText>
        </w:r>
        <w:r w:rsidR="008448C4">
          <w:rPr>
            <w:noProof/>
            <w:webHidden/>
          </w:rPr>
        </w:r>
        <w:r w:rsidR="008448C4">
          <w:rPr>
            <w:noProof/>
            <w:webHidden/>
          </w:rPr>
          <w:fldChar w:fldCharType="separate"/>
        </w:r>
        <w:r w:rsidR="00530355">
          <w:rPr>
            <w:noProof/>
            <w:webHidden/>
          </w:rPr>
          <w:t>25</w:t>
        </w:r>
        <w:r w:rsidR="008448C4">
          <w:rPr>
            <w:noProof/>
            <w:webHidden/>
          </w:rPr>
          <w:fldChar w:fldCharType="end"/>
        </w:r>
      </w:hyperlink>
    </w:p>
    <w:p w14:paraId="453CA0AD" w14:textId="07B2E064" w:rsidR="008448C4" w:rsidRDefault="00000000">
      <w:pPr>
        <w:pStyle w:val="21"/>
        <w:rPr>
          <w:rFonts w:asciiTheme="minorHAnsi" w:eastAsiaTheme="minorEastAsia" w:hAnsiTheme="minorHAnsi" w:cstheme="minorBidi"/>
          <w:noProof/>
          <w:szCs w:val="22"/>
        </w:rPr>
      </w:pPr>
      <w:hyperlink w:anchor="_Toc125058099" w:history="1">
        <w:r w:rsidR="008448C4" w:rsidRPr="005772E4">
          <w:rPr>
            <w:rStyle w:val="a9"/>
            <w:noProof/>
            <w:lang w:val="en"/>
          </w:rPr>
          <w:t>4.2 Experimental design</w:t>
        </w:r>
        <w:r w:rsidR="008448C4">
          <w:rPr>
            <w:noProof/>
            <w:webHidden/>
          </w:rPr>
          <w:tab/>
        </w:r>
        <w:r w:rsidR="008448C4">
          <w:rPr>
            <w:noProof/>
            <w:webHidden/>
          </w:rPr>
          <w:fldChar w:fldCharType="begin"/>
        </w:r>
        <w:r w:rsidR="008448C4">
          <w:rPr>
            <w:noProof/>
            <w:webHidden/>
          </w:rPr>
          <w:instrText xml:space="preserve"> PAGEREF _Toc125058099 \h </w:instrText>
        </w:r>
        <w:r w:rsidR="008448C4">
          <w:rPr>
            <w:noProof/>
            <w:webHidden/>
          </w:rPr>
        </w:r>
        <w:r w:rsidR="008448C4">
          <w:rPr>
            <w:noProof/>
            <w:webHidden/>
          </w:rPr>
          <w:fldChar w:fldCharType="separate"/>
        </w:r>
        <w:r w:rsidR="00530355">
          <w:rPr>
            <w:noProof/>
            <w:webHidden/>
          </w:rPr>
          <w:t>26</w:t>
        </w:r>
        <w:r w:rsidR="008448C4">
          <w:rPr>
            <w:noProof/>
            <w:webHidden/>
          </w:rPr>
          <w:fldChar w:fldCharType="end"/>
        </w:r>
      </w:hyperlink>
    </w:p>
    <w:p w14:paraId="41ECD887" w14:textId="4D5EE87A" w:rsidR="008448C4" w:rsidRDefault="00000000">
      <w:pPr>
        <w:pStyle w:val="21"/>
        <w:rPr>
          <w:rFonts w:asciiTheme="minorHAnsi" w:eastAsiaTheme="minorEastAsia" w:hAnsiTheme="minorHAnsi" w:cstheme="minorBidi"/>
          <w:noProof/>
          <w:szCs w:val="22"/>
        </w:rPr>
      </w:pPr>
      <w:hyperlink w:anchor="_Toc125058100" w:history="1">
        <w:r w:rsidR="008448C4" w:rsidRPr="005772E4">
          <w:rPr>
            <w:rStyle w:val="a9"/>
            <w:noProof/>
            <w:lang w:val="en"/>
          </w:rPr>
          <w:t>4.3 Experimental results</w:t>
        </w:r>
        <w:r w:rsidR="008448C4">
          <w:rPr>
            <w:noProof/>
            <w:webHidden/>
          </w:rPr>
          <w:tab/>
        </w:r>
        <w:r w:rsidR="008448C4">
          <w:rPr>
            <w:noProof/>
            <w:webHidden/>
          </w:rPr>
          <w:fldChar w:fldCharType="begin"/>
        </w:r>
        <w:r w:rsidR="008448C4">
          <w:rPr>
            <w:noProof/>
            <w:webHidden/>
          </w:rPr>
          <w:instrText xml:space="preserve"> PAGEREF _Toc125058100 \h </w:instrText>
        </w:r>
        <w:r w:rsidR="008448C4">
          <w:rPr>
            <w:noProof/>
            <w:webHidden/>
          </w:rPr>
        </w:r>
        <w:r w:rsidR="008448C4">
          <w:rPr>
            <w:noProof/>
            <w:webHidden/>
          </w:rPr>
          <w:fldChar w:fldCharType="separate"/>
        </w:r>
        <w:r w:rsidR="00530355">
          <w:rPr>
            <w:noProof/>
            <w:webHidden/>
          </w:rPr>
          <w:t>27</w:t>
        </w:r>
        <w:r w:rsidR="008448C4">
          <w:rPr>
            <w:noProof/>
            <w:webHidden/>
          </w:rPr>
          <w:fldChar w:fldCharType="end"/>
        </w:r>
      </w:hyperlink>
    </w:p>
    <w:p w14:paraId="363B780E" w14:textId="0053D4E0" w:rsidR="008448C4" w:rsidRDefault="00000000">
      <w:pPr>
        <w:pStyle w:val="31"/>
        <w:tabs>
          <w:tab w:val="right" w:leader="dot" w:pos="8302"/>
        </w:tabs>
        <w:rPr>
          <w:rFonts w:asciiTheme="minorHAnsi" w:eastAsiaTheme="minorEastAsia" w:hAnsiTheme="minorHAnsi" w:cstheme="minorBidi"/>
          <w:noProof/>
          <w:szCs w:val="22"/>
        </w:rPr>
      </w:pPr>
      <w:hyperlink w:anchor="_Toc125058101" w:history="1">
        <w:r w:rsidR="008448C4" w:rsidRPr="005772E4">
          <w:rPr>
            <w:rStyle w:val="a9"/>
            <w:b/>
            <w:noProof/>
          </w:rPr>
          <w:t>4.3.1 Experiment 1</w:t>
        </w:r>
        <w:r w:rsidR="008448C4">
          <w:rPr>
            <w:noProof/>
            <w:webHidden/>
          </w:rPr>
          <w:tab/>
        </w:r>
        <w:r w:rsidR="008448C4">
          <w:rPr>
            <w:noProof/>
            <w:webHidden/>
          </w:rPr>
          <w:fldChar w:fldCharType="begin"/>
        </w:r>
        <w:r w:rsidR="008448C4">
          <w:rPr>
            <w:noProof/>
            <w:webHidden/>
          </w:rPr>
          <w:instrText xml:space="preserve"> PAGEREF _Toc125058101 \h </w:instrText>
        </w:r>
        <w:r w:rsidR="008448C4">
          <w:rPr>
            <w:noProof/>
            <w:webHidden/>
          </w:rPr>
        </w:r>
        <w:r w:rsidR="008448C4">
          <w:rPr>
            <w:noProof/>
            <w:webHidden/>
          </w:rPr>
          <w:fldChar w:fldCharType="separate"/>
        </w:r>
        <w:r w:rsidR="00530355">
          <w:rPr>
            <w:noProof/>
            <w:webHidden/>
          </w:rPr>
          <w:t>27</w:t>
        </w:r>
        <w:r w:rsidR="008448C4">
          <w:rPr>
            <w:noProof/>
            <w:webHidden/>
          </w:rPr>
          <w:fldChar w:fldCharType="end"/>
        </w:r>
      </w:hyperlink>
    </w:p>
    <w:p w14:paraId="22796FBA" w14:textId="2C5DCE5E" w:rsidR="008448C4" w:rsidRDefault="00000000">
      <w:pPr>
        <w:pStyle w:val="31"/>
        <w:tabs>
          <w:tab w:val="right" w:leader="dot" w:pos="8302"/>
        </w:tabs>
        <w:rPr>
          <w:rFonts w:asciiTheme="minorHAnsi" w:eastAsiaTheme="minorEastAsia" w:hAnsiTheme="minorHAnsi" w:cstheme="minorBidi"/>
          <w:noProof/>
          <w:szCs w:val="22"/>
        </w:rPr>
      </w:pPr>
      <w:hyperlink w:anchor="_Toc125058102" w:history="1">
        <w:r w:rsidR="008448C4" w:rsidRPr="005772E4">
          <w:rPr>
            <w:rStyle w:val="a9"/>
            <w:b/>
            <w:noProof/>
          </w:rPr>
          <w:t>4.3.2 Experiment 2</w:t>
        </w:r>
        <w:r w:rsidR="008448C4">
          <w:rPr>
            <w:noProof/>
            <w:webHidden/>
          </w:rPr>
          <w:tab/>
        </w:r>
        <w:r w:rsidR="008448C4">
          <w:rPr>
            <w:noProof/>
            <w:webHidden/>
          </w:rPr>
          <w:fldChar w:fldCharType="begin"/>
        </w:r>
        <w:r w:rsidR="008448C4">
          <w:rPr>
            <w:noProof/>
            <w:webHidden/>
          </w:rPr>
          <w:instrText xml:space="preserve"> PAGEREF _Toc125058102 \h </w:instrText>
        </w:r>
        <w:r w:rsidR="008448C4">
          <w:rPr>
            <w:noProof/>
            <w:webHidden/>
          </w:rPr>
        </w:r>
        <w:r w:rsidR="008448C4">
          <w:rPr>
            <w:noProof/>
            <w:webHidden/>
          </w:rPr>
          <w:fldChar w:fldCharType="separate"/>
        </w:r>
        <w:r w:rsidR="00530355">
          <w:rPr>
            <w:noProof/>
            <w:webHidden/>
          </w:rPr>
          <w:t>27</w:t>
        </w:r>
        <w:r w:rsidR="008448C4">
          <w:rPr>
            <w:noProof/>
            <w:webHidden/>
          </w:rPr>
          <w:fldChar w:fldCharType="end"/>
        </w:r>
      </w:hyperlink>
    </w:p>
    <w:p w14:paraId="27C006B7" w14:textId="3A4F624F" w:rsidR="008448C4" w:rsidRDefault="00000000">
      <w:pPr>
        <w:pStyle w:val="31"/>
        <w:tabs>
          <w:tab w:val="right" w:leader="dot" w:pos="8302"/>
        </w:tabs>
        <w:rPr>
          <w:rFonts w:asciiTheme="minorHAnsi" w:eastAsiaTheme="minorEastAsia" w:hAnsiTheme="minorHAnsi" w:cstheme="minorBidi"/>
          <w:noProof/>
          <w:szCs w:val="22"/>
        </w:rPr>
      </w:pPr>
      <w:hyperlink w:anchor="_Toc125058103" w:history="1">
        <w:r w:rsidR="008448C4" w:rsidRPr="005772E4">
          <w:rPr>
            <w:rStyle w:val="a9"/>
            <w:b/>
            <w:noProof/>
          </w:rPr>
          <w:t>4.3.2 Experiment 3</w:t>
        </w:r>
        <w:r w:rsidR="008448C4">
          <w:rPr>
            <w:noProof/>
            <w:webHidden/>
          </w:rPr>
          <w:tab/>
        </w:r>
        <w:r w:rsidR="008448C4">
          <w:rPr>
            <w:noProof/>
            <w:webHidden/>
          </w:rPr>
          <w:fldChar w:fldCharType="begin"/>
        </w:r>
        <w:r w:rsidR="008448C4">
          <w:rPr>
            <w:noProof/>
            <w:webHidden/>
          </w:rPr>
          <w:instrText xml:space="preserve"> PAGEREF _Toc125058103 \h </w:instrText>
        </w:r>
        <w:r w:rsidR="008448C4">
          <w:rPr>
            <w:noProof/>
            <w:webHidden/>
          </w:rPr>
        </w:r>
        <w:r w:rsidR="008448C4">
          <w:rPr>
            <w:noProof/>
            <w:webHidden/>
          </w:rPr>
          <w:fldChar w:fldCharType="separate"/>
        </w:r>
        <w:r w:rsidR="00530355">
          <w:rPr>
            <w:noProof/>
            <w:webHidden/>
          </w:rPr>
          <w:t>28</w:t>
        </w:r>
        <w:r w:rsidR="008448C4">
          <w:rPr>
            <w:noProof/>
            <w:webHidden/>
          </w:rPr>
          <w:fldChar w:fldCharType="end"/>
        </w:r>
      </w:hyperlink>
    </w:p>
    <w:p w14:paraId="0CCE73A6" w14:textId="1F1B1F7B" w:rsidR="008448C4" w:rsidRDefault="00000000">
      <w:pPr>
        <w:pStyle w:val="21"/>
        <w:rPr>
          <w:rFonts w:asciiTheme="minorHAnsi" w:eastAsiaTheme="minorEastAsia" w:hAnsiTheme="minorHAnsi" w:cstheme="minorBidi"/>
          <w:noProof/>
          <w:szCs w:val="22"/>
        </w:rPr>
      </w:pPr>
      <w:hyperlink w:anchor="_Toc125058104" w:history="1">
        <w:r w:rsidR="008448C4" w:rsidRPr="005772E4">
          <w:rPr>
            <w:rStyle w:val="a9"/>
            <w:b/>
            <w:noProof/>
          </w:rPr>
          <w:t>4.4 Discussion</w:t>
        </w:r>
        <w:r w:rsidR="008448C4">
          <w:rPr>
            <w:noProof/>
            <w:webHidden/>
          </w:rPr>
          <w:tab/>
        </w:r>
        <w:r w:rsidR="008448C4">
          <w:rPr>
            <w:noProof/>
            <w:webHidden/>
          </w:rPr>
          <w:fldChar w:fldCharType="begin"/>
        </w:r>
        <w:r w:rsidR="008448C4">
          <w:rPr>
            <w:noProof/>
            <w:webHidden/>
          </w:rPr>
          <w:instrText xml:space="preserve"> PAGEREF _Toc125058104 \h </w:instrText>
        </w:r>
        <w:r w:rsidR="008448C4">
          <w:rPr>
            <w:noProof/>
            <w:webHidden/>
          </w:rPr>
        </w:r>
        <w:r w:rsidR="008448C4">
          <w:rPr>
            <w:noProof/>
            <w:webHidden/>
          </w:rPr>
          <w:fldChar w:fldCharType="separate"/>
        </w:r>
        <w:r w:rsidR="00530355">
          <w:rPr>
            <w:noProof/>
            <w:webHidden/>
          </w:rPr>
          <w:t>28</w:t>
        </w:r>
        <w:r w:rsidR="008448C4">
          <w:rPr>
            <w:noProof/>
            <w:webHidden/>
          </w:rPr>
          <w:fldChar w:fldCharType="end"/>
        </w:r>
      </w:hyperlink>
    </w:p>
    <w:p w14:paraId="6737609F" w14:textId="27ED23F2" w:rsidR="008448C4" w:rsidRDefault="00000000">
      <w:pPr>
        <w:pStyle w:val="11"/>
        <w:tabs>
          <w:tab w:val="right" w:leader="dot" w:pos="8302"/>
        </w:tabs>
        <w:rPr>
          <w:rFonts w:asciiTheme="minorHAnsi" w:eastAsiaTheme="minorEastAsia" w:hAnsiTheme="minorHAnsi" w:cstheme="minorBidi"/>
          <w:noProof/>
          <w:szCs w:val="22"/>
        </w:rPr>
      </w:pPr>
      <w:hyperlink w:anchor="_Toc125058105" w:history="1">
        <w:r w:rsidR="008448C4" w:rsidRPr="005772E4">
          <w:rPr>
            <w:rStyle w:val="a9"/>
            <w:noProof/>
          </w:rPr>
          <w:t>Chapter 5. Conclusion</w:t>
        </w:r>
        <w:r w:rsidR="008448C4">
          <w:rPr>
            <w:noProof/>
            <w:webHidden/>
          </w:rPr>
          <w:tab/>
        </w:r>
        <w:r w:rsidR="008448C4">
          <w:rPr>
            <w:noProof/>
            <w:webHidden/>
          </w:rPr>
          <w:fldChar w:fldCharType="begin"/>
        </w:r>
        <w:r w:rsidR="008448C4">
          <w:rPr>
            <w:noProof/>
            <w:webHidden/>
          </w:rPr>
          <w:instrText xml:space="preserve"> PAGEREF _Toc125058105 \h </w:instrText>
        </w:r>
        <w:r w:rsidR="008448C4">
          <w:rPr>
            <w:noProof/>
            <w:webHidden/>
          </w:rPr>
        </w:r>
        <w:r w:rsidR="008448C4">
          <w:rPr>
            <w:noProof/>
            <w:webHidden/>
          </w:rPr>
          <w:fldChar w:fldCharType="separate"/>
        </w:r>
        <w:r w:rsidR="00530355">
          <w:rPr>
            <w:noProof/>
            <w:webHidden/>
          </w:rPr>
          <w:t>30</w:t>
        </w:r>
        <w:r w:rsidR="008448C4">
          <w:rPr>
            <w:noProof/>
            <w:webHidden/>
          </w:rPr>
          <w:fldChar w:fldCharType="end"/>
        </w:r>
      </w:hyperlink>
    </w:p>
    <w:p w14:paraId="5282B23D" w14:textId="4F3FC2D2" w:rsidR="008448C4" w:rsidRDefault="00000000">
      <w:pPr>
        <w:pStyle w:val="11"/>
        <w:tabs>
          <w:tab w:val="right" w:leader="dot" w:pos="8302"/>
        </w:tabs>
        <w:rPr>
          <w:rFonts w:asciiTheme="minorHAnsi" w:eastAsiaTheme="minorEastAsia" w:hAnsiTheme="minorHAnsi" w:cstheme="minorBidi"/>
          <w:noProof/>
          <w:szCs w:val="22"/>
        </w:rPr>
      </w:pPr>
      <w:hyperlink w:anchor="_Toc125058106" w:history="1">
        <w:r w:rsidR="008448C4" w:rsidRPr="005772E4">
          <w:rPr>
            <w:rStyle w:val="a9"/>
            <w:noProof/>
          </w:rPr>
          <w:t>References</w:t>
        </w:r>
        <w:r w:rsidR="008448C4">
          <w:rPr>
            <w:noProof/>
            <w:webHidden/>
          </w:rPr>
          <w:tab/>
        </w:r>
        <w:r w:rsidR="008448C4">
          <w:rPr>
            <w:noProof/>
            <w:webHidden/>
          </w:rPr>
          <w:fldChar w:fldCharType="begin"/>
        </w:r>
        <w:r w:rsidR="008448C4">
          <w:rPr>
            <w:noProof/>
            <w:webHidden/>
          </w:rPr>
          <w:instrText xml:space="preserve"> PAGEREF _Toc125058106 \h </w:instrText>
        </w:r>
        <w:r w:rsidR="008448C4">
          <w:rPr>
            <w:noProof/>
            <w:webHidden/>
          </w:rPr>
        </w:r>
        <w:r w:rsidR="008448C4">
          <w:rPr>
            <w:noProof/>
            <w:webHidden/>
          </w:rPr>
          <w:fldChar w:fldCharType="separate"/>
        </w:r>
        <w:r w:rsidR="00530355">
          <w:rPr>
            <w:noProof/>
            <w:webHidden/>
          </w:rPr>
          <w:t>31</w:t>
        </w:r>
        <w:r w:rsidR="008448C4">
          <w:rPr>
            <w:noProof/>
            <w:webHidden/>
          </w:rPr>
          <w:fldChar w:fldCharType="end"/>
        </w:r>
      </w:hyperlink>
    </w:p>
    <w:p w14:paraId="6AC85C9D" w14:textId="7AFCBF60" w:rsidR="002E44B5" w:rsidRPr="00912AE4" w:rsidRDefault="003116E9" w:rsidP="002E44B5">
      <w:pPr>
        <w:pStyle w:val="af0"/>
        <w:ind w:firstLine="0"/>
        <w:jc w:val="center"/>
        <w:rPr>
          <w:rFonts w:cs="Times New Roman"/>
        </w:rPr>
      </w:pPr>
      <w:r w:rsidRPr="00912AE4">
        <w:rPr>
          <w:rFonts w:cs="Times New Roman"/>
        </w:rPr>
        <w:fldChar w:fldCharType="end"/>
      </w:r>
    </w:p>
    <w:p w14:paraId="2395E527" w14:textId="77777777" w:rsidR="002E44B5" w:rsidRPr="00912AE4" w:rsidRDefault="002E44B5" w:rsidP="002E44B5">
      <w:pPr>
        <w:pStyle w:val="af0"/>
        <w:ind w:firstLine="0"/>
        <w:jc w:val="center"/>
        <w:outlineLvl w:val="0"/>
        <w:rPr>
          <w:rFonts w:cs="Times New Roman"/>
          <w:b/>
          <w:sz w:val="36"/>
          <w:szCs w:val="32"/>
        </w:rPr>
      </w:pPr>
      <w:r w:rsidRPr="00912AE4">
        <w:rPr>
          <w:rFonts w:cs="Times New Roman"/>
        </w:rPr>
        <w:br w:type="page"/>
      </w:r>
      <w:bookmarkStart w:id="28" w:name="_Toc125058071"/>
      <w:r w:rsidR="00B30808">
        <w:rPr>
          <w:rFonts w:cs="Times New Roman" w:hint="eastAsia"/>
          <w:b/>
          <w:sz w:val="36"/>
          <w:szCs w:val="32"/>
        </w:rPr>
        <w:lastRenderedPageBreak/>
        <w:t>Li</w:t>
      </w:r>
      <w:r w:rsidR="00B30808">
        <w:rPr>
          <w:rFonts w:cs="Times New Roman"/>
          <w:b/>
          <w:sz w:val="36"/>
          <w:szCs w:val="32"/>
        </w:rPr>
        <w:t xml:space="preserve">st of </w:t>
      </w:r>
      <w:r w:rsidR="00B30808">
        <w:rPr>
          <w:rFonts w:cs="Times New Roman" w:hint="eastAsia"/>
          <w:b/>
          <w:sz w:val="36"/>
          <w:szCs w:val="32"/>
        </w:rPr>
        <w:t>Ta</w:t>
      </w:r>
      <w:r w:rsidR="00B30808">
        <w:rPr>
          <w:rFonts w:cs="Times New Roman"/>
          <w:b/>
          <w:sz w:val="36"/>
          <w:szCs w:val="32"/>
        </w:rPr>
        <w:t>bles</w:t>
      </w:r>
      <w:bookmarkEnd w:id="28"/>
    </w:p>
    <w:p w14:paraId="38081B59" w14:textId="0AD98899" w:rsidR="008448C4" w:rsidRDefault="002E44B5">
      <w:pPr>
        <w:pStyle w:val="af4"/>
        <w:tabs>
          <w:tab w:val="right" w:leader="dot" w:pos="8302"/>
        </w:tabs>
        <w:ind w:left="720" w:right="240" w:hanging="480"/>
        <w:rPr>
          <w:rFonts w:asciiTheme="minorHAnsi" w:eastAsiaTheme="minorEastAsia" w:hAnsiTheme="minorHAnsi" w:cstheme="minorBidi"/>
          <w:noProof/>
          <w:szCs w:val="22"/>
        </w:rPr>
      </w:pPr>
      <w:r w:rsidRPr="00912AE4">
        <w:fldChar w:fldCharType="begin"/>
      </w:r>
      <w:r w:rsidRPr="00912AE4">
        <w:instrText xml:space="preserve"> TOC \h \z \c "Table" </w:instrText>
      </w:r>
      <w:r w:rsidRPr="00912AE4">
        <w:fldChar w:fldCharType="separate"/>
      </w:r>
      <w:hyperlink w:anchor="_Toc125058107" w:history="1">
        <w:r w:rsidR="008448C4" w:rsidRPr="00BB576B">
          <w:rPr>
            <w:rStyle w:val="a9"/>
            <w:noProof/>
          </w:rPr>
          <w:t>Table 1. Open-source packages version</w:t>
        </w:r>
        <w:r w:rsidR="008448C4">
          <w:rPr>
            <w:noProof/>
            <w:webHidden/>
          </w:rPr>
          <w:tab/>
        </w:r>
        <w:r w:rsidR="008448C4">
          <w:rPr>
            <w:noProof/>
            <w:webHidden/>
          </w:rPr>
          <w:fldChar w:fldCharType="begin"/>
        </w:r>
        <w:r w:rsidR="008448C4">
          <w:rPr>
            <w:noProof/>
            <w:webHidden/>
          </w:rPr>
          <w:instrText xml:space="preserve"> PAGEREF _Toc125058107 \h </w:instrText>
        </w:r>
        <w:r w:rsidR="008448C4">
          <w:rPr>
            <w:noProof/>
            <w:webHidden/>
          </w:rPr>
        </w:r>
        <w:r w:rsidR="008448C4">
          <w:rPr>
            <w:noProof/>
            <w:webHidden/>
          </w:rPr>
          <w:fldChar w:fldCharType="separate"/>
        </w:r>
        <w:r w:rsidR="00530355">
          <w:rPr>
            <w:noProof/>
            <w:webHidden/>
          </w:rPr>
          <w:t>18</w:t>
        </w:r>
        <w:r w:rsidR="008448C4">
          <w:rPr>
            <w:noProof/>
            <w:webHidden/>
          </w:rPr>
          <w:fldChar w:fldCharType="end"/>
        </w:r>
      </w:hyperlink>
    </w:p>
    <w:p w14:paraId="2A0E0A1D" w14:textId="58060B84"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08" w:history="1">
        <w:r w:rsidR="008448C4" w:rsidRPr="00BB576B">
          <w:rPr>
            <w:rStyle w:val="a9"/>
            <w:noProof/>
          </w:rPr>
          <w:t>Table 2. MAML hyperparameter settings</w:t>
        </w:r>
        <w:r w:rsidR="008448C4">
          <w:rPr>
            <w:noProof/>
            <w:webHidden/>
          </w:rPr>
          <w:tab/>
        </w:r>
        <w:r w:rsidR="008448C4">
          <w:rPr>
            <w:noProof/>
            <w:webHidden/>
          </w:rPr>
          <w:fldChar w:fldCharType="begin"/>
        </w:r>
        <w:r w:rsidR="008448C4">
          <w:rPr>
            <w:noProof/>
            <w:webHidden/>
          </w:rPr>
          <w:instrText xml:space="preserve"> PAGEREF _Toc125058108 \h </w:instrText>
        </w:r>
        <w:r w:rsidR="008448C4">
          <w:rPr>
            <w:noProof/>
            <w:webHidden/>
          </w:rPr>
        </w:r>
        <w:r w:rsidR="008448C4">
          <w:rPr>
            <w:noProof/>
            <w:webHidden/>
          </w:rPr>
          <w:fldChar w:fldCharType="separate"/>
        </w:r>
        <w:r w:rsidR="00530355">
          <w:rPr>
            <w:noProof/>
            <w:webHidden/>
          </w:rPr>
          <w:t>21</w:t>
        </w:r>
        <w:r w:rsidR="008448C4">
          <w:rPr>
            <w:noProof/>
            <w:webHidden/>
          </w:rPr>
          <w:fldChar w:fldCharType="end"/>
        </w:r>
      </w:hyperlink>
    </w:p>
    <w:p w14:paraId="77A6B9C6" w14:textId="16D1D186"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09" w:history="1">
        <w:r w:rsidR="008448C4" w:rsidRPr="00BB576B">
          <w:rPr>
            <w:rStyle w:val="a9"/>
            <w:noProof/>
          </w:rPr>
          <w:t>Table 3. Open-source package</w:t>
        </w:r>
        <w:r w:rsidR="008448C4">
          <w:rPr>
            <w:noProof/>
            <w:webHidden/>
          </w:rPr>
          <w:tab/>
        </w:r>
        <w:r w:rsidR="008448C4">
          <w:rPr>
            <w:noProof/>
            <w:webHidden/>
          </w:rPr>
          <w:fldChar w:fldCharType="begin"/>
        </w:r>
        <w:r w:rsidR="008448C4">
          <w:rPr>
            <w:noProof/>
            <w:webHidden/>
          </w:rPr>
          <w:instrText xml:space="preserve"> PAGEREF _Toc125058109 \h </w:instrText>
        </w:r>
        <w:r w:rsidR="008448C4">
          <w:rPr>
            <w:noProof/>
            <w:webHidden/>
          </w:rPr>
        </w:r>
        <w:r w:rsidR="008448C4">
          <w:rPr>
            <w:noProof/>
            <w:webHidden/>
          </w:rPr>
          <w:fldChar w:fldCharType="separate"/>
        </w:r>
        <w:r w:rsidR="00530355">
          <w:rPr>
            <w:noProof/>
            <w:webHidden/>
          </w:rPr>
          <w:t>25</w:t>
        </w:r>
        <w:r w:rsidR="008448C4">
          <w:rPr>
            <w:noProof/>
            <w:webHidden/>
          </w:rPr>
          <w:fldChar w:fldCharType="end"/>
        </w:r>
      </w:hyperlink>
    </w:p>
    <w:p w14:paraId="5231C675" w14:textId="155689F7"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10" w:history="1">
        <w:r w:rsidR="008448C4" w:rsidRPr="00BB576B">
          <w:rPr>
            <w:rStyle w:val="a9"/>
            <w:noProof/>
          </w:rPr>
          <w:t>Table 4. Adaptive time</w:t>
        </w:r>
        <w:r w:rsidR="008448C4">
          <w:rPr>
            <w:noProof/>
            <w:webHidden/>
          </w:rPr>
          <w:tab/>
        </w:r>
        <w:r w:rsidR="008448C4">
          <w:rPr>
            <w:noProof/>
            <w:webHidden/>
          </w:rPr>
          <w:fldChar w:fldCharType="begin"/>
        </w:r>
        <w:r w:rsidR="008448C4">
          <w:rPr>
            <w:noProof/>
            <w:webHidden/>
          </w:rPr>
          <w:instrText xml:space="preserve"> PAGEREF _Toc125058110 \h </w:instrText>
        </w:r>
        <w:r w:rsidR="008448C4">
          <w:rPr>
            <w:noProof/>
            <w:webHidden/>
          </w:rPr>
        </w:r>
        <w:r w:rsidR="008448C4">
          <w:rPr>
            <w:noProof/>
            <w:webHidden/>
          </w:rPr>
          <w:fldChar w:fldCharType="separate"/>
        </w:r>
        <w:r w:rsidR="00530355">
          <w:rPr>
            <w:noProof/>
            <w:webHidden/>
          </w:rPr>
          <w:t>28</w:t>
        </w:r>
        <w:r w:rsidR="008448C4">
          <w:rPr>
            <w:noProof/>
            <w:webHidden/>
          </w:rPr>
          <w:fldChar w:fldCharType="end"/>
        </w:r>
      </w:hyperlink>
    </w:p>
    <w:p w14:paraId="5A975523" w14:textId="383C90BD"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11" w:history="1">
        <w:r w:rsidR="008448C4" w:rsidRPr="00BB576B">
          <w:rPr>
            <w:rStyle w:val="a9"/>
            <w:noProof/>
          </w:rPr>
          <w:t>Table 5. Compare Model Performance</w:t>
        </w:r>
        <w:r w:rsidR="008448C4">
          <w:rPr>
            <w:noProof/>
            <w:webHidden/>
          </w:rPr>
          <w:tab/>
        </w:r>
        <w:r w:rsidR="008448C4">
          <w:rPr>
            <w:noProof/>
            <w:webHidden/>
          </w:rPr>
          <w:fldChar w:fldCharType="begin"/>
        </w:r>
        <w:r w:rsidR="008448C4">
          <w:rPr>
            <w:noProof/>
            <w:webHidden/>
          </w:rPr>
          <w:instrText xml:space="preserve"> PAGEREF _Toc125058111 \h </w:instrText>
        </w:r>
        <w:r w:rsidR="008448C4">
          <w:rPr>
            <w:noProof/>
            <w:webHidden/>
          </w:rPr>
        </w:r>
        <w:r w:rsidR="008448C4">
          <w:rPr>
            <w:noProof/>
            <w:webHidden/>
          </w:rPr>
          <w:fldChar w:fldCharType="separate"/>
        </w:r>
        <w:r w:rsidR="00530355">
          <w:rPr>
            <w:noProof/>
            <w:webHidden/>
          </w:rPr>
          <w:t>28</w:t>
        </w:r>
        <w:r w:rsidR="008448C4">
          <w:rPr>
            <w:noProof/>
            <w:webHidden/>
          </w:rPr>
          <w:fldChar w:fldCharType="end"/>
        </w:r>
      </w:hyperlink>
    </w:p>
    <w:p w14:paraId="513A8879" w14:textId="7AAA095C" w:rsidR="002E44B5" w:rsidRPr="00912AE4" w:rsidRDefault="002E44B5" w:rsidP="002E44B5">
      <w:pPr>
        <w:pStyle w:val="af0"/>
        <w:ind w:firstLine="0"/>
        <w:jc w:val="center"/>
        <w:rPr>
          <w:rFonts w:cs="Times New Roman"/>
        </w:rPr>
      </w:pPr>
      <w:r w:rsidRPr="00912AE4">
        <w:rPr>
          <w:rFonts w:cs="Times New Roman"/>
        </w:rPr>
        <w:fldChar w:fldCharType="end"/>
      </w:r>
    </w:p>
    <w:p w14:paraId="4D926598" w14:textId="77777777" w:rsidR="002E44B5" w:rsidRPr="00912AE4" w:rsidRDefault="002E44B5" w:rsidP="002E44B5">
      <w:pPr>
        <w:pStyle w:val="af0"/>
        <w:ind w:firstLine="0"/>
        <w:jc w:val="center"/>
        <w:outlineLvl w:val="0"/>
        <w:rPr>
          <w:rFonts w:cs="Times New Roman"/>
          <w:b/>
          <w:sz w:val="36"/>
          <w:szCs w:val="32"/>
        </w:rPr>
      </w:pPr>
      <w:r w:rsidRPr="00912AE4">
        <w:rPr>
          <w:rFonts w:cs="Times New Roman"/>
        </w:rPr>
        <w:br w:type="page"/>
      </w:r>
      <w:bookmarkStart w:id="29" w:name="_Toc125058072"/>
      <w:r w:rsidR="00B30808">
        <w:rPr>
          <w:rFonts w:cs="Times New Roman" w:hint="eastAsia"/>
          <w:b/>
          <w:sz w:val="36"/>
          <w:szCs w:val="32"/>
        </w:rPr>
        <w:lastRenderedPageBreak/>
        <w:t>L</w:t>
      </w:r>
      <w:r w:rsidR="00B30808">
        <w:rPr>
          <w:rFonts w:cs="Times New Roman"/>
          <w:b/>
          <w:sz w:val="36"/>
          <w:szCs w:val="32"/>
        </w:rPr>
        <w:t>ist of Figures</w:t>
      </w:r>
      <w:bookmarkEnd w:id="29"/>
    </w:p>
    <w:p w14:paraId="6786E43C" w14:textId="608EADCB" w:rsidR="008448C4" w:rsidRDefault="006917FB">
      <w:pPr>
        <w:pStyle w:val="af4"/>
        <w:tabs>
          <w:tab w:val="right" w:leader="dot" w:pos="8302"/>
        </w:tabs>
        <w:ind w:left="720" w:right="240" w:hanging="480"/>
        <w:rPr>
          <w:rFonts w:asciiTheme="minorHAnsi" w:eastAsiaTheme="minorEastAsia" w:hAnsiTheme="minorHAnsi" w:cstheme="minorBidi"/>
          <w:noProof/>
          <w:szCs w:val="22"/>
        </w:rPr>
      </w:pPr>
      <w:r w:rsidRPr="00912AE4">
        <w:fldChar w:fldCharType="begin"/>
      </w:r>
      <w:r w:rsidRPr="00912AE4">
        <w:instrText xml:space="preserve"> TOC \h \z \c "Figure" </w:instrText>
      </w:r>
      <w:r w:rsidRPr="00912AE4">
        <w:fldChar w:fldCharType="separate"/>
      </w:r>
      <w:hyperlink w:anchor="_Toc125058112" w:history="1">
        <w:r w:rsidR="008448C4" w:rsidRPr="00EC79C0">
          <w:rPr>
            <w:rStyle w:val="a9"/>
            <w:noProof/>
          </w:rPr>
          <w:t>Figure 1. Conda virtual environment management</w:t>
        </w:r>
        <w:r w:rsidR="008448C4">
          <w:rPr>
            <w:noProof/>
            <w:webHidden/>
          </w:rPr>
          <w:tab/>
        </w:r>
        <w:r w:rsidR="008448C4">
          <w:rPr>
            <w:noProof/>
            <w:webHidden/>
          </w:rPr>
          <w:fldChar w:fldCharType="begin"/>
        </w:r>
        <w:r w:rsidR="008448C4">
          <w:rPr>
            <w:noProof/>
            <w:webHidden/>
          </w:rPr>
          <w:instrText xml:space="preserve"> PAGEREF _Toc125058112 \h </w:instrText>
        </w:r>
        <w:r w:rsidR="008448C4">
          <w:rPr>
            <w:noProof/>
            <w:webHidden/>
          </w:rPr>
        </w:r>
        <w:r w:rsidR="008448C4">
          <w:rPr>
            <w:noProof/>
            <w:webHidden/>
          </w:rPr>
          <w:fldChar w:fldCharType="separate"/>
        </w:r>
        <w:r w:rsidR="00530355">
          <w:rPr>
            <w:noProof/>
            <w:webHidden/>
          </w:rPr>
          <w:t>5</w:t>
        </w:r>
        <w:r w:rsidR="008448C4">
          <w:rPr>
            <w:noProof/>
            <w:webHidden/>
          </w:rPr>
          <w:fldChar w:fldCharType="end"/>
        </w:r>
      </w:hyperlink>
    </w:p>
    <w:p w14:paraId="3CEEC231" w14:textId="241F3562"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13" w:history="1">
        <w:r w:rsidR="008448C4" w:rsidRPr="00EC79C0">
          <w:rPr>
            <w:rStyle w:val="a9"/>
            <w:noProof/>
          </w:rPr>
          <w:t>Figure 2. Visual Studio Code</w:t>
        </w:r>
        <w:r w:rsidR="008448C4">
          <w:rPr>
            <w:noProof/>
            <w:webHidden/>
          </w:rPr>
          <w:tab/>
        </w:r>
        <w:r w:rsidR="008448C4">
          <w:rPr>
            <w:noProof/>
            <w:webHidden/>
          </w:rPr>
          <w:fldChar w:fldCharType="begin"/>
        </w:r>
        <w:r w:rsidR="008448C4">
          <w:rPr>
            <w:noProof/>
            <w:webHidden/>
          </w:rPr>
          <w:instrText xml:space="preserve"> PAGEREF _Toc125058113 \h </w:instrText>
        </w:r>
        <w:r w:rsidR="008448C4">
          <w:rPr>
            <w:noProof/>
            <w:webHidden/>
          </w:rPr>
        </w:r>
        <w:r w:rsidR="008448C4">
          <w:rPr>
            <w:noProof/>
            <w:webHidden/>
          </w:rPr>
          <w:fldChar w:fldCharType="separate"/>
        </w:r>
        <w:r w:rsidR="00530355">
          <w:rPr>
            <w:noProof/>
            <w:webHidden/>
          </w:rPr>
          <w:t>5</w:t>
        </w:r>
        <w:r w:rsidR="008448C4">
          <w:rPr>
            <w:noProof/>
            <w:webHidden/>
          </w:rPr>
          <w:fldChar w:fldCharType="end"/>
        </w:r>
      </w:hyperlink>
    </w:p>
    <w:p w14:paraId="2E9C96F6" w14:textId="793643D4"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14" w:history="1">
        <w:r w:rsidR="008448C4" w:rsidRPr="00EC79C0">
          <w:rPr>
            <w:rStyle w:val="a9"/>
            <w:noProof/>
          </w:rPr>
          <w:t>Figure 3. Autoencoder architecture</w:t>
        </w:r>
        <w:r w:rsidR="008448C4">
          <w:rPr>
            <w:noProof/>
            <w:webHidden/>
          </w:rPr>
          <w:tab/>
        </w:r>
        <w:r w:rsidR="008448C4">
          <w:rPr>
            <w:noProof/>
            <w:webHidden/>
          </w:rPr>
          <w:fldChar w:fldCharType="begin"/>
        </w:r>
        <w:r w:rsidR="008448C4">
          <w:rPr>
            <w:noProof/>
            <w:webHidden/>
          </w:rPr>
          <w:instrText xml:space="preserve"> PAGEREF _Toc125058114 \h </w:instrText>
        </w:r>
        <w:r w:rsidR="008448C4">
          <w:rPr>
            <w:noProof/>
            <w:webHidden/>
          </w:rPr>
        </w:r>
        <w:r w:rsidR="008448C4">
          <w:rPr>
            <w:noProof/>
            <w:webHidden/>
          </w:rPr>
          <w:fldChar w:fldCharType="separate"/>
        </w:r>
        <w:r w:rsidR="00530355">
          <w:rPr>
            <w:noProof/>
            <w:webHidden/>
          </w:rPr>
          <w:t>8</w:t>
        </w:r>
        <w:r w:rsidR="008448C4">
          <w:rPr>
            <w:noProof/>
            <w:webHidden/>
          </w:rPr>
          <w:fldChar w:fldCharType="end"/>
        </w:r>
      </w:hyperlink>
    </w:p>
    <w:p w14:paraId="485827F2" w14:textId="54B743F9"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15" w:history="1">
        <w:r w:rsidR="008448C4" w:rsidRPr="00EC79C0">
          <w:rPr>
            <w:rStyle w:val="a9"/>
            <w:noProof/>
          </w:rPr>
          <w:t>Figure 4. Reinforcement Learning</w:t>
        </w:r>
        <w:r w:rsidR="008448C4">
          <w:rPr>
            <w:noProof/>
            <w:webHidden/>
          </w:rPr>
          <w:tab/>
        </w:r>
        <w:r w:rsidR="008448C4">
          <w:rPr>
            <w:noProof/>
            <w:webHidden/>
          </w:rPr>
          <w:fldChar w:fldCharType="begin"/>
        </w:r>
        <w:r w:rsidR="008448C4">
          <w:rPr>
            <w:noProof/>
            <w:webHidden/>
          </w:rPr>
          <w:instrText xml:space="preserve"> PAGEREF _Toc125058115 \h </w:instrText>
        </w:r>
        <w:r w:rsidR="008448C4">
          <w:rPr>
            <w:noProof/>
            <w:webHidden/>
          </w:rPr>
        </w:r>
        <w:r w:rsidR="008448C4">
          <w:rPr>
            <w:noProof/>
            <w:webHidden/>
          </w:rPr>
          <w:fldChar w:fldCharType="separate"/>
        </w:r>
        <w:r w:rsidR="00530355">
          <w:rPr>
            <w:noProof/>
            <w:webHidden/>
          </w:rPr>
          <w:t>9</w:t>
        </w:r>
        <w:r w:rsidR="008448C4">
          <w:rPr>
            <w:noProof/>
            <w:webHidden/>
          </w:rPr>
          <w:fldChar w:fldCharType="end"/>
        </w:r>
      </w:hyperlink>
    </w:p>
    <w:p w14:paraId="79013AD0" w14:textId="3DB6DD76"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16" w:history="1">
        <w:r w:rsidR="008448C4" w:rsidRPr="00EC79C0">
          <w:rPr>
            <w:rStyle w:val="a9"/>
            <w:noProof/>
          </w:rPr>
          <w:t>Figure 5. Model-Agnostic Meta-Learning (MAML) algorithm flow</w:t>
        </w:r>
        <w:r w:rsidR="008448C4">
          <w:rPr>
            <w:noProof/>
            <w:webHidden/>
          </w:rPr>
          <w:tab/>
        </w:r>
        <w:r w:rsidR="008448C4">
          <w:rPr>
            <w:noProof/>
            <w:webHidden/>
          </w:rPr>
          <w:fldChar w:fldCharType="begin"/>
        </w:r>
        <w:r w:rsidR="008448C4">
          <w:rPr>
            <w:noProof/>
            <w:webHidden/>
          </w:rPr>
          <w:instrText xml:space="preserve"> PAGEREF _Toc125058116 \h </w:instrText>
        </w:r>
        <w:r w:rsidR="008448C4">
          <w:rPr>
            <w:noProof/>
            <w:webHidden/>
          </w:rPr>
        </w:r>
        <w:r w:rsidR="008448C4">
          <w:rPr>
            <w:noProof/>
            <w:webHidden/>
          </w:rPr>
          <w:fldChar w:fldCharType="separate"/>
        </w:r>
        <w:r w:rsidR="00530355">
          <w:rPr>
            <w:noProof/>
            <w:webHidden/>
          </w:rPr>
          <w:t>10</w:t>
        </w:r>
        <w:r w:rsidR="008448C4">
          <w:rPr>
            <w:noProof/>
            <w:webHidden/>
          </w:rPr>
          <w:fldChar w:fldCharType="end"/>
        </w:r>
      </w:hyperlink>
    </w:p>
    <w:p w14:paraId="3F3A3DD7" w14:textId="546892BB"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17" w:history="1">
        <w:r w:rsidR="008448C4" w:rsidRPr="00EC79C0">
          <w:rPr>
            <w:rStyle w:val="a9"/>
            <w:noProof/>
          </w:rPr>
          <w:t>Figure 6. Flow chart of Meta-RL anomaly detection system</w:t>
        </w:r>
        <w:r w:rsidR="008448C4">
          <w:rPr>
            <w:noProof/>
            <w:webHidden/>
          </w:rPr>
          <w:tab/>
        </w:r>
        <w:r w:rsidR="008448C4">
          <w:rPr>
            <w:noProof/>
            <w:webHidden/>
          </w:rPr>
          <w:fldChar w:fldCharType="begin"/>
        </w:r>
        <w:r w:rsidR="008448C4">
          <w:rPr>
            <w:noProof/>
            <w:webHidden/>
          </w:rPr>
          <w:instrText xml:space="preserve"> PAGEREF _Toc125058117 \h </w:instrText>
        </w:r>
        <w:r w:rsidR="008448C4">
          <w:rPr>
            <w:noProof/>
            <w:webHidden/>
          </w:rPr>
        </w:r>
        <w:r w:rsidR="008448C4">
          <w:rPr>
            <w:noProof/>
            <w:webHidden/>
          </w:rPr>
          <w:fldChar w:fldCharType="separate"/>
        </w:r>
        <w:r w:rsidR="00530355">
          <w:rPr>
            <w:noProof/>
            <w:webHidden/>
          </w:rPr>
          <w:t>11</w:t>
        </w:r>
        <w:r w:rsidR="008448C4">
          <w:rPr>
            <w:noProof/>
            <w:webHidden/>
          </w:rPr>
          <w:fldChar w:fldCharType="end"/>
        </w:r>
      </w:hyperlink>
    </w:p>
    <w:p w14:paraId="386339BF" w14:textId="712A8C4C"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18" w:history="1">
        <w:r w:rsidR="008448C4" w:rsidRPr="00EC79C0">
          <w:rPr>
            <w:rStyle w:val="a9"/>
            <w:noProof/>
          </w:rPr>
          <w:t>Figure 7. Resource usage plot</w:t>
        </w:r>
        <w:r w:rsidR="008448C4">
          <w:rPr>
            <w:noProof/>
            <w:webHidden/>
          </w:rPr>
          <w:tab/>
        </w:r>
        <w:r w:rsidR="008448C4">
          <w:rPr>
            <w:noProof/>
            <w:webHidden/>
          </w:rPr>
          <w:fldChar w:fldCharType="begin"/>
        </w:r>
        <w:r w:rsidR="008448C4">
          <w:rPr>
            <w:noProof/>
            <w:webHidden/>
          </w:rPr>
          <w:instrText xml:space="preserve"> PAGEREF _Toc125058118 \h </w:instrText>
        </w:r>
        <w:r w:rsidR="008448C4">
          <w:rPr>
            <w:noProof/>
            <w:webHidden/>
          </w:rPr>
        </w:r>
        <w:r w:rsidR="008448C4">
          <w:rPr>
            <w:noProof/>
            <w:webHidden/>
          </w:rPr>
          <w:fldChar w:fldCharType="separate"/>
        </w:r>
        <w:r w:rsidR="00530355">
          <w:rPr>
            <w:noProof/>
            <w:webHidden/>
          </w:rPr>
          <w:t>13</w:t>
        </w:r>
        <w:r w:rsidR="008448C4">
          <w:rPr>
            <w:noProof/>
            <w:webHidden/>
          </w:rPr>
          <w:fldChar w:fldCharType="end"/>
        </w:r>
      </w:hyperlink>
    </w:p>
    <w:p w14:paraId="51AB29A8" w14:textId="49BFFD69"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19" w:history="1">
        <w:r w:rsidR="008448C4" w:rsidRPr="00EC79C0">
          <w:rPr>
            <w:rStyle w:val="a9"/>
            <w:noProof/>
          </w:rPr>
          <w:t>Figure 8. Disk queue and usage plot</w:t>
        </w:r>
        <w:r w:rsidR="008448C4">
          <w:rPr>
            <w:noProof/>
            <w:webHidden/>
          </w:rPr>
          <w:tab/>
        </w:r>
        <w:r w:rsidR="008448C4">
          <w:rPr>
            <w:noProof/>
            <w:webHidden/>
          </w:rPr>
          <w:fldChar w:fldCharType="begin"/>
        </w:r>
        <w:r w:rsidR="008448C4">
          <w:rPr>
            <w:noProof/>
            <w:webHidden/>
          </w:rPr>
          <w:instrText xml:space="preserve"> PAGEREF _Toc125058119 \h </w:instrText>
        </w:r>
        <w:r w:rsidR="008448C4">
          <w:rPr>
            <w:noProof/>
            <w:webHidden/>
          </w:rPr>
        </w:r>
        <w:r w:rsidR="008448C4">
          <w:rPr>
            <w:noProof/>
            <w:webHidden/>
          </w:rPr>
          <w:fldChar w:fldCharType="separate"/>
        </w:r>
        <w:r w:rsidR="00530355">
          <w:rPr>
            <w:noProof/>
            <w:webHidden/>
          </w:rPr>
          <w:t>14</w:t>
        </w:r>
        <w:r w:rsidR="008448C4">
          <w:rPr>
            <w:noProof/>
            <w:webHidden/>
          </w:rPr>
          <w:fldChar w:fldCharType="end"/>
        </w:r>
      </w:hyperlink>
    </w:p>
    <w:p w14:paraId="2E69E0A2" w14:textId="1A8A031C"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20" w:history="1">
        <w:r w:rsidR="008448C4" w:rsidRPr="00EC79C0">
          <w:rPr>
            <w:rStyle w:val="a9"/>
            <w:noProof/>
          </w:rPr>
          <w:t>Figure 9. X-app resource usage and exception time stamp</w:t>
        </w:r>
        <w:r w:rsidR="008448C4">
          <w:rPr>
            <w:noProof/>
            <w:webHidden/>
          </w:rPr>
          <w:tab/>
        </w:r>
        <w:r w:rsidR="008448C4">
          <w:rPr>
            <w:noProof/>
            <w:webHidden/>
          </w:rPr>
          <w:fldChar w:fldCharType="begin"/>
        </w:r>
        <w:r w:rsidR="008448C4">
          <w:rPr>
            <w:noProof/>
            <w:webHidden/>
          </w:rPr>
          <w:instrText xml:space="preserve"> PAGEREF _Toc125058120 \h </w:instrText>
        </w:r>
        <w:r w:rsidR="008448C4">
          <w:rPr>
            <w:noProof/>
            <w:webHidden/>
          </w:rPr>
        </w:r>
        <w:r w:rsidR="008448C4">
          <w:rPr>
            <w:noProof/>
            <w:webHidden/>
          </w:rPr>
          <w:fldChar w:fldCharType="separate"/>
        </w:r>
        <w:r w:rsidR="00530355">
          <w:rPr>
            <w:noProof/>
            <w:webHidden/>
          </w:rPr>
          <w:t>14</w:t>
        </w:r>
        <w:r w:rsidR="008448C4">
          <w:rPr>
            <w:noProof/>
            <w:webHidden/>
          </w:rPr>
          <w:fldChar w:fldCharType="end"/>
        </w:r>
      </w:hyperlink>
    </w:p>
    <w:p w14:paraId="2EDB6F15" w14:textId="6CF67A27"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21" w:history="1">
        <w:r w:rsidR="008448C4" w:rsidRPr="00EC79C0">
          <w:rPr>
            <w:rStyle w:val="a9"/>
            <w:noProof/>
          </w:rPr>
          <w:t>Figure 10. Influence plot of mean drift [6]</w:t>
        </w:r>
        <w:r w:rsidR="008448C4">
          <w:rPr>
            <w:noProof/>
            <w:webHidden/>
          </w:rPr>
          <w:tab/>
        </w:r>
        <w:r w:rsidR="008448C4">
          <w:rPr>
            <w:noProof/>
            <w:webHidden/>
          </w:rPr>
          <w:fldChar w:fldCharType="begin"/>
        </w:r>
        <w:r w:rsidR="008448C4">
          <w:rPr>
            <w:noProof/>
            <w:webHidden/>
          </w:rPr>
          <w:instrText xml:space="preserve"> PAGEREF _Toc125058121 \h </w:instrText>
        </w:r>
        <w:r w:rsidR="008448C4">
          <w:rPr>
            <w:noProof/>
            <w:webHidden/>
          </w:rPr>
        </w:r>
        <w:r w:rsidR="008448C4">
          <w:rPr>
            <w:noProof/>
            <w:webHidden/>
          </w:rPr>
          <w:fldChar w:fldCharType="separate"/>
        </w:r>
        <w:r w:rsidR="00530355">
          <w:rPr>
            <w:noProof/>
            <w:webHidden/>
          </w:rPr>
          <w:t>15</w:t>
        </w:r>
        <w:r w:rsidR="008448C4">
          <w:rPr>
            <w:noProof/>
            <w:webHidden/>
          </w:rPr>
          <w:fldChar w:fldCharType="end"/>
        </w:r>
      </w:hyperlink>
    </w:p>
    <w:p w14:paraId="3341565E" w14:textId="4431A329"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22" w:history="1">
        <w:r w:rsidR="008448C4" w:rsidRPr="00EC79C0">
          <w:rPr>
            <w:rStyle w:val="a9"/>
            <w:noProof/>
          </w:rPr>
          <w:t>Figure 11. Labeling method of exception window</w:t>
        </w:r>
        <w:r w:rsidR="008448C4">
          <w:rPr>
            <w:noProof/>
            <w:webHidden/>
          </w:rPr>
          <w:tab/>
        </w:r>
        <w:r w:rsidR="008448C4">
          <w:rPr>
            <w:noProof/>
            <w:webHidden/>
          </w:rPr>
          <w:fldChar w:fldCharType="begin"/>
        </w:r>
        <w:r w:rsidR="008448C4">
          <w:rPr>
            <w:noProof/>
            <w:webHidden/>
          </w:rPr>
          <w:instrText xml:space="preserve"> PAGEREF _Toc125058122 \h </w:instrText>
        </w:r>
        <w:r w:rsidR="008448C4">
          <w:rPr>
            <w:noProof/>
            <w:webHidden/>
          </w:rPr>
        </w:r>
        <w:r w:rsidR="008448C4">
          <w:rPr>
            <w:noProof/>
            <w:webHidden/>
          </w:rPr>
          <w:fldChar w:fldCharType="separate"/>
        </w:r>
        <w:r w:rsidR="00530355">
          <w:rPr>
            <w:noProof/>
            <w:webHidden/>
          </w:rPr>
          <w:t>16</w:t>
        </w:r>
        <w:r w:rsidR="008448C4">
          <w:rPr>
            <w:noProof/>
            <w:webHidden/>
          </w:rPr>
          <w:fldChar w:fldCharType="end"/>
        </w:r>
      </w:hyperlink>
    </w:p>
    <w:p w14:paraId="6C9B108A" w14:textId="0D97FB8E"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23" w:history="1">
        <w:r w:rsidR="008448C4" w:rsidRPr="00EC79C0">
          <w:rPr>
            <w:rStyle w:val="a9"/>
            <w:noProof/>
          </w:rPr>
          <w:t>Figure 12. TSFEL statistical domain characteristics</w:t>
        </w:r>
        <w:r w:rsidR="008448C4">
          <w:rPr>
            <w:noProof/>
            <w:webHidden/>
          </w:rPr>
          <w:tab/>
        </w:r>
        <w:r w:rsidR="008448C4">
          <w:rPr>
            <w:noProof/>
            <w:webHidden/>
          </w:rPr>
          <w:fldChar w:fldCharType="begin"/>
        </w:r>
        <w:r w:rsidR="008448C4">
          <w:rPr>
            <w:noProof/>
            <w:webHidden/>
          </w:rPr>
          <w:instrText xml:space="preserve"> PAGEREF _Toc125058123 \h </w:instrText>
        </w:r>
        <w:r w:rsidR="008448C4">
          <w:rPr>
            <w:noProof/>
            <w:webHidden/>
          </w:rPr>
        </w:r>
        <w:r w:rsidR="008448C4">
          <w:rPr>
            <w:noProof/>
            <w:webHidden/>
          </w:rPr>
          <w:fldChar w:fldCharType="separate"/>
        </w:r>
        <w:r w:rsidR="00530355">
          <w:rPr>
            <w:noProof/>
            <w:webHidden/>
          </w:rPr>
          <w:t>17</w:t>
        </w:r>
        <w:r w:rsidR="008448C4">
          <w:rPr>
            <w:noProof/>
            <w:webHidden/>
          </w:rPr>
          <w:fldChar w:fldCharType="end"/>
        </w:r>
      </w:hyperlink>
    </w:p>
    <w:p w14:paraId="13D66769" w14:textId="25BCEB76"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24" w:history="1">
        <w:r w:rsidR="008448C4" w:rsidRPr="00EC79C0">
          <w:rPr>
            <w:rStyle w:val="a9"/>
            <w:noProof/>
          </w:rPr>
          <w:t>Figure 13. Reinforcement Learning Flowchart</w:t>
        </w:r>
        <w:r w:rsidR="008448C4">
          <w:rPr>
            <w:noProof/>
            <w:webHidden/>
          </w:rPr>
          <w:tab/>
        </w:r>
        <w:r w:rsidR="008448C4">
          <w:rPr>
            <w:noProof/>
            <w:webHidden/>
          </w:rPr>
          <w:fldChar w:fldCharType="begin"/>
        </w:r>
        <w:r w:rsidR="008448C4">
          <w:rPr>
            <w:noProof/>
            <w:webHidden/>
          </w:rPr>
          <w:instrText xml:space="preserve"> PAGEREF _Toc125058124 \h </w:instrText>
        </w:r>
        <w:r w:rsidR="008448C4">
          <w:rPr>
            <w:noProof/>
            <w:webHidden/>
          </w:rPr>
        </w:r>
        <w:r w:rsidR="008448C4">
          <w:rPr>
            <w:noProof/>
            <w:webHidden/>
          </w:rPr>
          <w:fldChar w:fldCharType="separate"/>
        </w:r>
        <w:r w:rsidR="00530355">
          <w:rPr>
            <w:noProof/>
            <w:webHidden/>
          </w:rPr>
          <w:t>19</w:t>
        </w:r>
        <w:r w:rsidR="008448C4">
          <w:rPr>
            <w:noProof/>
            <w:webHidden/>
          </w:rPr>
          <w:fldChar w:fldCharType="end"/>
        </w:r>
      </w:hyperlink>
    </w:p>
    <w:p w14:paraId="2349E291" w14:textId="6CCD01BA"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25" w:history="1">
        <w:r w:rsidR="008448C4" w:rsidRPr="00EC79C0">
          <w:rPr>
            <w:rStyle w:val="a9"/>
            <w:noProof/>
          </w:rPr>
          <w:t>Figure 14. MAML-RL training flow chart</w:t>
        </w:r>
        <w:r w:rsidR="008448C4">
          <w:rPr>
            <w:noProof/>
            <w:webHidden/>
          </w:rPr>
          <w:tab/>
        </w:r>
        <w:r w:rsidR="008448C4">
          <w:rPr>
            <w:noProof/>
            <w:webHidden/>
          </w:rPr>
          <w:fldChar w:fldCharType="begin"/>
        </w:r>
        <w:r w:rsidR="008448C4">
          <w:rPr>
            <w:noProof/>
            <w:webHidden/>
          </w:rPr>
          <w:instrText xml:space="preserve"> PAGEREF _Toc125058125 \h </w:instrText>
        </w:r>
        <w:r w:rsidR="008448C4">
          <w:rPr>
            <w:noProof/>
            <w:webHidden/>
          </w:rPr>
        </w:r>
        <w:r w:rsidR="008448C4">
          <w:rPr>
            <w:noProof/>
            <w:webHidden/>
          </w:rPr>
          <w:fldChar w:fldCharType="separate"/>
        </w:r>
        <w:r w:rsidR="00530355">
          <w:rPr>
            <w:noProof/>
            <w:webHidden/>
          </w:rPr>
          <w:t>20</w:t>
        </w:r>
        <w:r w:rsidR="008448C4">
          <w:rPr>
            <w:noProof/>
            <w:webHidden/>
          </w:rPr>
          <w:fldChar w:fldCharType="end"/>
        </w:r>
      </w:hyperlink>
    </w:p>
    <w:p w14:paraId="648589B9" w14:textId="0C5251D3"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26" w:history="1">
        <w:r w:rsidR="008448C4" w:rsidRPr="00EC79C0">
          <w:rPr>
            <w:rStyle w:val="a9"/>
            <w:noProof/>
          </w:rPr>
          <w:t>Figure 15. Meta Reinforcement Learning Training</w:t>
        </w:r>
        <w:r w:rsidR="008448C4">
          <w:rPr>
            <w:noProof/>
            <w:webHidden/>
          </w:rPr>
          <w:tab/>
        </w:r>
        <w:r w:rsidR="008448C4">
          <w:rPr>
            <w:noProof/>
            <w:webHidden/>
          </w:rPr>
          <w:fldChar w:fldCharType="begin"/>
        </w:r>
        <w:r w:rsidR="008448C4">
          <w:rPr>
            <w:noProof/>
            <w:webHidden/>
          </w:rPr>
          <w:instrText xml:space="preserve"> PAGEREF _Toc125058126 \h </w:instrText>
        </w:r>
        <w:r w:rsidR="008448C4">
          <w:rPr>
            <w:noProof/>
            <w:webHidden/>
          </w:rPr>
        </w:r>
        <w:r w:rsidR="008448C4">
          <w:rPr>
            <w:noProof/>
            <w:webHidden/>
          </w:rPr>
          <w:fldChar w:fldCharType="separate"/>
        </w:r>
        <w:r w:rsidR="00530355">
          <w:rPr>
            <w:noProof/>
            <w:webHidden/>
          </w:rPr>
          <w:t>21</w:t>
        </w:r>
        <w:r w:rsidR="008448C4">
          <w:rPr>
            <w:noProof/>
            <w:webHidden/>
          </w:rPr>
          <w:fldChar w:fldCharType="end"/>
        </w:r>
      </w:hyperlink>
    </w:p>
    <w:p w14:paraId="72016F1F" w14:textId="720DAC67"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27" w:history="1">
        <w:r w:rsidR="008448C4" w:rsidRPr="00EC79C0">
          <w:rPr>
            <w:rStyle w:val="a9"/>
            <w:noProof/>
          </w:rPr>
          <w:t>Figure 16. Tensorboard observes the training process</w:t>
        </w:r>
        <w:r w:rsidR="008448C4">
          <w:rPr>
            <w:noProof/>
            <w:webHidden/>
          </w:rPr>
          <w:tab/>
        </w:r>
        <w:r w:rsidR="008448C4">
          <w:rPr>
            <w:noProof/>
            <w:webHidden/>
          </w:rPr>
          <w:fldChar w:fldCharType="begin"/>
        </w:r>
        <w:r w:rsidR="008448C4">
          <w:rPr>
            <w:noProof/>
            <w:webHidden/>
          </w:rPr>
          <w:instrText xml:space="preserve"> PAGEREF _Toc125058127 \h </w:instrText>
        </w:r>
        <w:r w:rsidR="008448C4">
          <w:rPr>
            <w:noProof/>
            <w:webHidden/>
          </w:rPr>
        </w:r>
        <w:r w:rsidR="008448C4">
          <w:rPr>
            <w:noProof/>
            <w:webHidden/>
          </w:rPr>
          <w:fldChar w:fldCharType="separate"/>
        </w:r>
        <w:r w:rsidR="00530355">
          <w:rPr>
            <w:noProof/>
            <w:webHidden/>
          </w:rPr>
          <w:t>22</w:t>
        </w:r>
        <w:r w:rsidR="008448C4">
          <w:rPr>
            <w:noProof/>
            <w:webHidden/>
          </w:rPr>
          <w:fldChar w:fldCharType="end"/>
        </w:r>
      </w:hyperlink>
    </w:p>
    <w:p w14:paraId="3C10EE33" w14:textId="26B65868"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28" w:history="1">
        <w:r w:rsidR="008448C4" w:rsidRPr="00EC79C0">
          <w:rPr>
            <w:rStyle w:val="a9"/>
            <w:noProof/>
          </w:rPr>
          <w:t>Figure 17. Reward trend of reinforcement learning training process</w:t>
        </w:r>
        <w:r w:rsidR="008448C4">
          <w:rPr>
            <w:noProof/>
            <w:webHidden/>
          </w:rPr>
          <w:tab/>
        </w:r>
        <w:r w:rsidR="008448C4">
          <w:rPr>
            <w:noProof/>
            <w:webHidden/>
          </w:rPr>
          <w:fldChar w:fldCharType="begin"/>
        </w:r>
        <w:r w:rsidR="008448C4">
          <w:rPr>
            <w:noProof/>
            <w:webHidden/>
          </w:rPr>
          <w:instrText xml:space="preserve"> PAGEREF _Toc125058128 \h </w:instrText>
        </w:r>
        <w:r w:rsidR="008448C4">
          <w:rPr>
            <w:noProof/>
            <w:webHidden/>
          </w:rPr>
        </w:r>
        <w:r w:rsidR="008448C4">
          <w:rPr>
            <w:noProof/>
            <w:webHidden/>
          </w:rPr>
          <w:fldChar w:fldCharType="separate"/>
        </w:r>
        <w:r w:rsidR="00530355">
          <w:rPr>
            <w:noProof/>
            <w:webHidden/>
          </w:rPr>
          <w:t>22</w:t>
        </w:r>
        <w:r w:rsidR="008448C4">
          <w:rPr>
            <w:noProof/>
            <w:webHidden/>
          </w:rPr>
          <w:fldChar w:fldCharType="end"/>
        </w:r>
      </w:hyperlink>
    </w:p>
    <w:p w14:paraId="708EF0C4" w14:textId="59133090"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29" w:history="1">
        <w:r w:rsidR="008448C4" w:rsidRPr="00EC79C0">
          <w:rPr>
            <w:rStyle w:val="a9"/>
            <w:noProof/>
          </w:rPr>
          <w:t>Figure 18. Online detection architecture in the data center</w:t>
        </w:r>
        <w:r w:rsidR="008448C4">
          <w:rPr>
            <w:noProof/>
            <w:webHidden/>
          </w:rPr>
          <w:tab/>
        </w:r>
        <w:r w:rsidR="008448C4">
          <w:rPr>
            <w:noProof/>
            <w:webHidden/>
          </w:rPr>
          <w:fldChar w:fldCharType="begin"/>
        </w:r>
        <w:r w:rsidR="008448C4">
          <w:rPr>
            <w:noProof/>
            <w:webHidden/>
          </w:rPr>
          <w:instrText xml:space="preserve"> PAGEREF _Toc125058129 \h </w:instrText>
        </w:r>
        <w:r w:rsidR="008448C4">
          <w:rPr>
            <w:noProof/>
            <w:webHidden/>
          </w:rPr>
        </w:r>
        <w:r w:rsidR="008448C4">
          <w:rPr>
            <w:noProof/>
            <w:webHidden/>
          </w:rPr>
          <w:fldChar w:fldCharType="separate"/>
        </w:r>
        <w:r w:rsidR="00530355">
          <w:rPr>
            <w:noProof/>
            <w:webHidden/>
          </w:rPr>
          <w:t>24</w:t>
        </w:r>
        <w:r w:rsidR="008448C4">
          <w:rPr>
            <w:noProof/>
            <w:webHidden/>
          </w:rPr>
          <w:fldChar w:fldCharType="end"/>
        </w:r>
      </w:hyperlink>
    </w:p>
    <w:p w14:paraId="36B79207" w14:textId="7DF62980"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30" w:history="1">
        <w:r w:rsidR="008448C4" w:rsidRPr="00EC79C0">
          <w:rPr>
            <w:rStyle w:val="a9"/>
            <w:noProof/>
          </w:rPr>
          <w:t>Figure 19. CPU resource usage line chart</w:t>
        </w:r>
        <w:r w:rsidR="008448C4">
          <w:rPr>
            <w:noProof/>
            <w:webHidden/>
          </w:rPr>
          <w:tab/>
        </w:r>
        <w:r w:rsidR="008448C4">
          <w:rPr>
            <w:noProof/>
            <w:webHidden/>
          </w:rPr>
          <w:fldChar w:fldCharType="begin"/>
        </w:r>
        <w:r w:rsidR="008448C4">
          <w:rPr>
            <w:noProof/>
            <w:webHidden/>
          </w:rPr>
          <w:instrText xml:space="preserve"> PAGEREF _Toc125058130 \h </w:instrText>
        </w:r>
        <w:r w:rsidR="008448C4">
          <w:rPr>
            <w:noProof/>
            <w:webHidden/>
          </w:rPr>
        </w:r>
        <w:r w:rsidR="008448C4">
          <w:rPr>
            <w:noProof/>
            <w:webHidden/>
          </w:rPr>
          <w:fldChar w:fldCharType="separate"/>
        </w:r>
        <w:r w:rsidR="00530355">
          <w:rPr>
            <w:noProof/>
            <w:webHidden/>
          </w:rPr>
          <w:t>26</w:t>
        </w:r>
        <w:r w:rsidR="008448C4">
          <w:rPr>
            <w:noProof/>
            <w:webHidden/>
          </w:rPr>
          <w:fldChar w:fldCharType="end"/>
        </w:r>
      </w:hyperlink>
    </w:p>
    <w:p w14:paraId="3B69F614" w14:textId="74A26472" w:rsidR="008448C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5058131" w:history="1">
        <w:r w:rsidR="008448C4" w:rsidRPr="00EC79C0">
          <w:rPr>
            <w:rStyle w:val="a9"/>
            <w:noProof/>
          </w:rPr>
          <w:t>Figure 20. Reward curves under different adaptation steps</w:t>
        </w:r>
        <w:r w:rsidR="008448C4">
          <w:rPr>
            <w:noProof/>
            <w:webHidden/>
          </w:rPr>
          <w:tab/>
        </w:r>
        <w:r w:rsidR="008448C4">
          <w:rPr>
            <w:noProof/>
            <w:webHidden/>
          </w:rPr>
          <w:fldChar w:fldCharType="begin"/>
        </w:r>
        <w:r w:rsidR="008448C4">
          <w:rPr>
            <w:noProof/>
            <w:webHidden/>
          </w:rPr>
          <w:instrText xml:space="preserve"> PAGEREF _Toc125058131 \h </w:instrText>
        </w:r>
        <w:r w:rsidR="008448C4">
          <w:rPr>
            <w:noProof/>
            <w:webHidden/>
          </w:rPr>
        </w:r>
        <w:r w:rsidR="008448C4">
          <w:rPr>
            <w:noProof/>
            <w:webHidden/>
          </w:rPr>
          <w:fldChar w:fldCharType="separate"/>
        </w:r>
        <w:r w:rsidR="00530355">
          <w:rPr>
            <w:noProof/>
            <w:webHidden/>
          </w:rPr>
          <w:t>27</w:t>
        </w:r>
        <w:r w:rsidR="008448C4">
          <w:rPr>
            <w:noProof/>
            <w:webHidden/>
          </w:rPr>
          <w:fldChar w:fldCharType="end"/>
        </w:r>
      </w:hyperlink>
    </w:p>
    <w:p w14:paraId="548D376E" w14:textId="6B122771" w:rsidR="00C67D37" w:rsidRPr="00912AE4" w:rsidRDefault="006917FB" w:rsidP="00B1213F">
      <w:pPr>
        <w:pStyle w:val="af4"/>
        <w:tabs>
          <w:tab w:val="right" w:leader="dot" w:pos="8302"/>
        </w:tabs>
        <w:ind w:left="720" w:right="240" w:hanging="480"/>
      </w:pPr>
      <w:r w:rsidRPr="00912AE4">
        <w:fldChar w:fldCharType="end"/>
      </w:r>
    </w:p>
    <w:p w14:paraId="4894646E" w14:textId="77777777" w:rsidR="00C67D37" w:rsidRPr="00912AE4" w:rsidRDefault="00C67D37" w:rsidP="00C67D37">
      <w:pPr>
        <w:pStyle w:val="af0"/>
        <w:ind w:firstLine="0"/>
        <w:jc w:val="center"/>
        <w:rPr>
          <w:rFonts w:cs="Times New Roman"/>
        </w:rPr>
        <w:sectPr w:rsidR="00C67D37" w:rsidRPr="00912AE4" w:rsidSect="003E0AFD">
          <w:pgSz w:w="11906" w:h="16838" w:code="9"/>
          <w:pgMar w:top="1440" w:right="1797" w:bottom="1440" w:left="1797" w:header="851" w:footer="992" w:gutter="0"/>
          <w:pgNumType w:fmt="lowerRoman"/>
          <w:cols w:space="425"/>
          <w:docGrid w:type="lines" w:linePitch="360"/>
        </w:sectPr>
      </w:pPr>
    </w:p>
    <w:p w14:paraId="7FDDB842" w14:textId="77777777" w:rsidR="00FD107B" w:rsidRPr="00912AE4" w:rsidRDefault="00381E3A" w:rsidP="0022392B">
      <w:pPr>
        <w:pStyle w:val="1"/>
        <w:numPr>
          <w:ilvl w:val="0"/>
          <w:numId w:val="0"/>
        </w:numPr>
      </w:pPr>
      <w:bookmarkStart w:id="30" w:name="_Toc395153748"/>
      <w:bookmarkStart w:id="31" w:name="_Toc523013644"/>
      <w:bookmarkStart w:id="32" w:name="_Toc524265578"/>
      <w:bookmarkStart w:id="33" w:name="_Toc125058073"/>
      <w:bookmarkStart w:id="34" w:name="_Toc267873340"/>
      <w:r w:rsidRPr="00912AE4">
        <w:lastRenderedPageBreak/>
        <w:t>Chapter 1. Introduction</w:t>
      </w:r>
      <w:bookmarkEnd w:id="30"/>
      <w:bookmarkEnd w:id="31"/>
      <w:bookmarkEnd w:id="32"/>
      <w:bookmarkEnd w:id="33"/>
    </w:p>
    <w:bookmarkEnd w:id="34"/>
    <w:p w14:paraId="70781F33" w14:textId="4554331F" w:rsidR="00B75ECB" w:rsidRPr="00B75ECB" w:rsidRDefault="00614170" w:rsidP="00B75ECB">
      <w:pPr>
        <w:spacing w:line="360" w:lineRule="auto"/>
        <w:ind w:firstLine="480"/>
        <w:jc w:val="both"/>
      </w:pPr>
      <w:r w:rsidRPr="00614170">
        <w:t xml:space="preserve">Cloud computing technology integrates </w:t>
      </w:r>
      <w:r w:rsidR="0043243D">
        <w:t>many</w:t>
      </w:r>
      <w:r w:rsidRPr="00614170">
        <w:t xml:space="preserve"> computing resources</w:t>
      </w:r>
      <w:r w:rsidR="0043243D">
        <w:t>,</w:t>
      </w:r>
      <w:r w:rsidRPr="00614170">
        <w:t xml:space="preserve"> virtualizes them, and has become a medium for providing services for applications. Users can obtain on-demand computing through the Internet. Resource integration management reduces maintenance costs, integrates multiple heterogeneous systems</w:t>
      </w:r>
      <w:r w:rsidR="00AB383A">
        <w:t>,</w:t>
      </w:r>
      <w:r w:rsidRPr="00614170">
        <w:t xml:space="preserve"> and provides powerful computing support for </w:t>
      </w:r>
      <w:r w:rsidR="00AB383A">
        <w:t>particular</w:t>
      </w:r>
      <w:r w:rsidRPr="00614170">
        <w:t xml:space="preserve"> tasks. As the complexity of the cluster increases, there is always a problem when a crash or downtime occurs. </w:t>
      </w:r>
      <w:r w:rsidR="00670331" w:rsidRPr="00670331">
        <w:t>The data center monitors the running status of several servers around the clock, including the logs of processors, memories, disks</w:t>
      </w:r>
      <w:r w:rsidR="00670331">
        <w:t>,</w:t>
      </w:r>
      <w:r w:rsidR="00670331" w:rsidRPr="00670331">
        <w:t xml:space="preserve"> and network devices, and issues warnings when abnormal conditions occur.</w:t>
      </w:r>
      <w:r w:rsidRPr="00614170">
        <w:t xml:space="preserve"> However, the dynamic nature of cloud services makes failures </w:t>
      </w:r>
      <w:r w:rsidR="00AB383A">
        <w:t>challenging</w:t>
      </w:r>
      <w:r w:rsidRPr="00614170">
        <w:t xml:space="preserve"> to predict, and many normal behaviors are constantly being redefined. A proactive approach is needed to reduce the impact of failures.</w:t>
      </w:r>
    </w:p>
    <w:p w14:paraId="00C7745F" w14:textId="1D6A0DBF" w:rsidR="008627FD" w:rsidRDefault="008627FD" w:rsidP="00B75ECB">
      <w:pPr>
        <w:spacing w:line="360" w:lineRule="auto"/>
        <w:ind w:firstLine="480"/>
        <w:jc w:val="both"/>
      </w:pPr>
      <w:r w:rsidRPr="008627FD">
        <w:t xml:space="preserve">Deep learning has achieved good results in many </w:t>
      </w:r>
      <w:r w:rsidR="00A34CD7">
        <w:t>domain</w:t>
      </w:r>
      <w:r w:rsidR="00670331">
        <w:t>s</w:t>
      </w:r>
      <w:r w:rsidRPr="008627FD">
        <w:t xml:space="preserve">, but it requires a lot of </w:t>
      </w:r>
      <w:r w:rsidR="00617A5C">
        <w:t>staffing</w:t>
      </w:r>
      <w:r w:rsidRPr="008627FD">
        <w:t xml:space="preserve"> to generate labeled data for training to maintain accuracy. When the data distribution changes, the model will fail. Among them, </w:t>
      </w:r>
      <w:r w:rsidR="00617A5C">
        <w:t xml:space="preserve">time series anomaly detection </w:t>
      </w:r>
      <w:r w:rsidRPr="008627FD">
        <w:t xml:space="preserve">is a big challenge. First, outlier samples are infrequent, often leading to </w:t>
      </w:r>
      <w:r w:rsidR="006B7F05">
        <w:t xml:space="preserve">class </w:t>
      </w:r>
      <w:r w:rsidRPr="008627FD">
        <w:t>imbalance, and second, continuous anomalies often occur</w:t>
      </w:r>
      <w:r w:rsidR="006B7F05">
        <w:t>, making anomalous patterns</w:t>
      </w:r>
      <w:r w:rsidRPr="008627FD">
        <w:t xml:space="preserve"> </w:t>
      </w:r>
      <w:r w:rsidR="009327B9">
        <w:t>challenging</w:t>
      </w:r>
      <w:r w:rsidRPr="008627FD">
        <w:t xml:space="preserve"> to discern. In the resource usage sequence of the cloud server system, it can be known that when the user behavior changes, the data distribution changes, making the model unable to adapt immediately. If a high-risk application </w:t>
      </w:r>
      <w:r w:rsidR="00A70675">
        <w:t>runs</w:t>
      </w:r>
      <w:r w:rsidRPr="008627FD">
        <w:t>, a failure can have a large impact.</w:t>
      </w:r>
    </w:p>
    <w:p w14:paraId="5B0ECBD1" w14:textId="25E7D57A" w:rsidR="008627FD" w:rsidRDefault="008627FD" w:rsidP="00B75ECB">
      <w:pPr>
        <w:spacing w:line="360" w:lineRule="auto"/>
        <w:ind w:firstLine="480"/>
        <w:jc w:val="both"/>
      </w:pPr>
      <w:r w:rsidRPr="008627FD">
        <w:t xml:space="preserve">In recent years, the rapid development of reinforcement learning algorithms has </w:t>
      </w:r>
      <w:r w:rsidR="00A85BFF">
        <w:t>dramatical</w:t>
      </w:r>
      <w:r w:rsidRPr="008627FD">
        <w:t xml:space="preserve">ly improved the problem of difficult identification of abnormal patterns. Deep reinforcement learning can learn through interaction with the environment and </w:t>
      </w:r>
      <w:r w:rsidRPr="008627FD">
        <w:lastRenderedPageBreak/>
        <w:t xml:space="preserve">adjust model parameters through experience to form an optimal strategy. However, reinforcement learning is strongly dependent on the environment. When the environment changes, the previous optimal strategy will also be invalid, and it will be </w:t>
      </w:r>
      <w:r w:rsidR="0029358D">
        <w:t>challenging</w:t>
      </w:r>
      <w:r w:rsidRPr="008627FD">
        <w:t xml:space="preserve"> to adapt to the complex environment changes in the cloud. For this problem, we incorporate Meta</w:t>
      </w:r>
      <w:r w:rsidR="00F842B5">
        <w:t>-</w:t>
      </w:r>
      <w:r w:rsidRPr="008627FD">
        <w:t>Learning. The Meta</w:t>
      </w:r>
      <w:r w:rsidR="003F02C3">
        <w:t>-</w:t>
      </w:r>
      <w:r w:rsidRPr="008627FD">
        <w:t xml:space="preserve">Learning algorithm is dedicated to the rapid learning of a small number of samples, using past experience to </w:t>
      </w:r>
      <w:r w:rsidR="00F842B5">
        <w:t>quickly and accurately learn</w:t>
      </w:r>
      <w:r w:rsidRPr="008627FD">
        <w:t xml:space="preserve"> </w:t>
      </w:r>
      <w:r w:rsidR="00181AC8">
        <w:t xml:space="preserve">a </w:t>
      </w:r>
      <w:r w:rsidRPr="008627FD">
        <w:t xml:space="preserve">new and small </w:t>
      </w:r>
      <w:r w:rsidR="00181AC8">
        <w:t xml:space="preserve">amount of </w:t>
      </w:r>
      <w:r w:rsidRPr="008627FD">
        <w:t>data. MAML (Model-Agnostic Meta-Learning) is one of the algorithms of Meta</w:t>
      </w:r>
      <w:r w:rsidR="008A5DD6">
        <w:t>-</w:t>
      </w:r>
      <w:r w:rsidRPr="008627FD">
        <w:t xml:space="preserve">Learning. It is characterized in that it has nothing to do with the model and focuses on learning the common representation between various tasks. We study the application of this algorithm to </w:t>
      </w:r>
      <w:r w:rsidR="004279E0">
        <w:t>adapt to abnormal patterns to solve the above problems quickly</w:t>
      </w:r>
      <w:r w:rsidRPr="008627FD">
        <w:t>.</w:t>
      </w:r>
    </w:p>
    <w:p w14:paraId="5FE0B687" w14:textId="46129E80" w:rsidR="007B3104" w:rsidRDefault="008627FD" w:rsidP="008627FD">
      <w:pPr>
        <w:spacing w:line="360" w:lineRule="auto"/>
        <w:ind w:firstLineChars="200" w:firstLine="480"/>
        <w:jc w:val="both"/>
      </w:pPr>
      <w:r w:rsidRPr="008627FD">
        <w:t xml:space="preserve">The research object of this paper is </w:t>
      </w:r>
      <w:r w:rsidR="007E5D7A">
        <w:t>company-A</w:t>
      </w:r>
      <w:r w:rsidR="004279E0">
        <w:t>'s cloud application service, which</w:t>
      </w:r>
      <w:r w:rsidRPr="008627FD">
        <w:t xml:space="preserve"> includes the joint operation and maintenance of multiple virtual hosts. The company uses Zabbix Server to monitor the values of various services and sets a warning to notify the administrator. However, this solution can only notify devices with high usage rates and cannot reflect the overall failure and the actual cause of the abnormality. Therefore, this study first analyzes Zabbix Server monitoring data, uses sliding windows to generate time series data and abnormal </w:t>
      </w:r>
      <w:r w:rsidR="005D5BC3">
        <w:t>labels</w:t>
      </w:r>
      <w:r w:rsidRPr="008627FD">
        <w:t xml:space="preserve">, and uses TSFEL and PyOD </w:t>
      </w:r>
      <w:r w:rsidR="005D5BC3">
        <w:t xml:space="preserve">python </w:t>
      </w:r>
      <w:r w:rsidRPr="008627FD">
        <w:t>packages to extract transferable meta-features. Next, we use the MAML-RL algorithm to generate different subtasks for training during the training phase and record the policy loss and network parameters. In the outer loop, we use TRPO (Trust Region Policy Optimization) to find the optimal strategy to maximize the reward of the decision to generate an initial model. Finally, an online prediction model is quickly obtained by using the target data set for small-step training.</w:t>
      </w:r>
    </w:p>
    <w:p w14:paraId="29D15A0A" w14:textId="77777777" w:rsidR="007B3104" w:rsidRDefault="007B3104">
      <w:pPr>
        <w:widowControl/>
      </w:pPr>
      <w:r>
        <w:br w:type="page"/>
      </w:r>
    </w:p>
    <w:p w14:paraId="4AC74949" w14:textId="77777777" w:rsidR="0074071B" w:rsidRPr="00912AE4" w:rsidRDefault="00381E3A" w:rsidP="00F02379">
      <w:pPr>
        <w:pStyle w:val="1"/>
        <w:numPr>
          <w:ilvl w:val="0"/>
          <w:numId w:val="0"/>
        </w:numPr>
      </w:pPr>
      <w:bookmarkStart w:id="35" w:name="_Toc291375739"/>
      <w:bookmarkStart w:id="36" w:name="_Toc294594887"/>
      <w:bookmarkStart w:id="37" w:name="_Toc294595096"/>
      <w:bookmarkStart w:id="38" w:name="_Toc326198832"/>
      <w:bookmarkStart w:id="39" w:name="_Ref328073085"/>
      <w:bookmarkStart w:id="40" w:name="_Ref328073112"/>
      <w:bookmarkStart w:id="41" w:name="_Toc395153749"/>
      <w:bookmarkStart w:id="42" w:name="_Toc523013645"/>
      <w:bookmarkStart w:id="43" w:name="_Toc524265579"/>
      <w:bookmarkStart w:id="44" w:name="_Toc125058074"/>
      <w:r w:rsidRPr="00912AE4">
        <w:lastRenderedPageBreak/>
        <w:t>Chapter 2.</w:t>
      </w:r>
      <w:r w:rsidR="00FD107B" w:rsidRPr="00912AE4">
        <w:t xml:space="preserve"> </w:t>
      </w:r>
      <w:bookmarkEnd w:id="35"/>
      <w:bookmarkEnd w:id="36"/>
      <w:bookmarkEnd w:id="37"/>
      <w:r w:rsidR="004C3483" w:rsidRPr="00912AE4">
        <w:t>Related Work</w:t>
      </w:r>
      <w:bookmarkEnd w:id="38"/>
      <w:bookmarkEnd w:id="39"/>
      <w:bookmarkEnd w:id="40"/>
      <w:bookmarkEnd w:id="41"/>
      <w:bookmarkEnd w:id="42"/>
      <w:bookmarkEnd w:id="43"/>
      <w:bookmarkEnd w:id="44"/>
    </w:p>
    <w:p w14:paraId="5A53531B" w14:textId="77777777" w:rsidR="007B01C4" w:rsidRPr="00912AE4" w:rsidRDefault="007B01C4" w:rsidP="007B01C4">
      <w:pPr>
        <w:pStyle w:val="2"/>
      </w:pPr>
      <w:bookmarkStart w:id="45" w:name="_Toc125058075"/>
      <w:r w:rsidRPr="00912AE4">
        <w:t xml:space="preserve">2.1 </w:t>
      </w:r>
      <w:r w:rsidR="004C3483" w:rsidRPr="00912AE4">
        <w:t>Literature review</w:t>
      </w:r>
      <w:bookmarkEnd w:id="45"/>
    </w:p>
    <w:p w14:paraId="1054F2A7" w14:textId="1C27F733" w:rsidR="001F6305" w:rsidRDefault="008627FD" w:rsidP="001F6305">
      <w:pPr>
        <w:pStyle w:val="a0"/>
        <w:ind w:firstLineChars="200" w:firstLine="480"/>
        <w:jc w:val="both"/>
        <w:rPr>
          <w:color w:val="000000" w:themeColor="text1"/>
        </w:rPr>
      </w:pPr>
      <w:r w:rsidRPr="008627FD">
        <w:rPr>
          <w:color w:val="000000" w:themeColor="text1"/>
        </w:rPr>
        <w:t xml:space="preserve">The increase in the scale of the cluster system leads to a sharp increase in the failure rate. </w:t>
      </w:r>
      <w:r w:rsidR="00181AC8">
        <w:rPr>
          <w:color w:val="000000" w:themeColor="text1"/>
        </w:rPr>
        <w:t>The operating cost can be significantly reduced if the machine can alert before the failure</w:t>
      </w:r>
      <w:r w:rsidRPr="008627FD">
        <w:rPr>
          <w:color w:val="000000" w:themeColor="text1"/>
        </w:rPr>
        <w:t xml:space="preserve"> </w:t>
      </w:r>
      <w:r w:rsidR="008211F0">
        <w:rPr>
          <w:color w:val="000000" w:themeColor="text1"/>
        </w:rPr>
        <w:fldChar w:fldCharType="begin"/>
      </w:r>
      <w:r w:rsidR="008211F0">
        <w:rPr>
          <w:color w:val="000000" w:themeColor="text1"/>
        </w:rPr>
        <w:instrText xml:space="preserve"> </w:instrText>
      </w:r>
      <w:r w:rsidR="008211F0">
        <w:rPr>
          <w:rFonts w:hint="eastAsia"/>
          <w:color w:val="000000" w:themeColor="text1"/>
        </w:rPr>
        <w:instrText>REF _Ref123342031 \r \h</w:instrText>
      </w:r>
      <w:r w:rsidR="008211F0">
        <w:rPr>
          <w:color w:val="000000" w:themeColor="text1"/>
        </w:rPr>
        <w:instrText xml:space="preserve"> </w:instrText>
      </w:r>
      <w:r w:rsidR="008211F0">
        <w:rPr>
          <w:color w:val="000000" w:themeColor="text1"/>
        </w:rPr>
      </w:r>
      <w:r w:rsidR="008211F0">
        <w:rPr>
          <w:color w:val="000000" w:themeColor="text1"/>
        </w:rPr>
        <w:fldChar w:fldCharType="separate"/>
      </w:r>
      <w:r w:rsidR="00530355">
        <w:rPr>
          <w:color w:val="000000" w:themeColor="text1"/>
        </w:rPr>
        <w:t>[22]</w:t>
      </w:r>
      <w:r w:rsidR="008211F0">
        <w:rPr>
          <w:color w:val="000000" w:themeColor="text1"/>
        </w:rPr>
        <w:fldChar w:fldCharType="end"/>
      </w:r>
      <w:r w:rsidR="006F17C0">
        <w:rPr>
          <w:rFonts w:hint="eastAsia"/>
          <w:color w:val="000000" w:themeColor="text1"/>
        </w:rPr>
        <w:t>.</w:t>
      </w:r>
      <w:r w:rsidR="006F17C0">
        <w:rPr>
          <w:color w:val="000000" w:themeColor="text1"/>
        </w:rPr>
        <w:t xml:space="preserve"> </w:t>
      </w:r>
      <w:r w:rsidRPr="008627FD">
        <w:rPr>
          <w:color w:val="000000" w:themeColor="text1"/>
        </w:rPr>
        <w:t xml:space="preserve">Current research is divided into time series forecasting, anomaly detection, </w:t>
      </w:r>
      <w:r w:rsidR="002C5BBB">
        <w:rPr>
          <w:color w:val="000000" w:themeColor="text1"/>
        </w:rPr>
        <w:t xml:space="preserve">and </w:t>
      </w:r>
      <w:r w:rsidRPr="008627FD">
        <w:rPr>
          <w:color w:val="000000" w:themeColor="text1"/>
        </w:rPr>
        <w:t xml:space="preserve">log analysis methods </w:t>
      </w:r>
      <w:r w:rsidR="0076601D">
        <w:rPr>
          <w:color w:val="000000" w:themeColor="text1"/>
        </w:rPr>
        <w:fldChar w:fldCharType="begin"/>
      </w:r>
      <w:r w:rsidR="0076601D">
        <w:rPr>
          <w:color w:val="000000" w:themeColor="text1"/>
        </w:rPr>
        <w:instrText xml:space="preserve"> </w:instrText>
      </w:r>
      <w:r w:rsidR="0076601D">
        <w:rPr>
          <w:rFonts w:hint="eastAsia"/>
          <w:color w:val="000000" w:themeColor="text1"/>
        </w:rPr>
        <w:instrText>REF _Ref123342083 \r \h</w:instrText>
      </w:r>
      <w:r w:rsidR="0076601D">
        <w:rPr>
          <w:color w:val="000000" w:themeColor="text1"/>
        </w:rPr>
        <w:instrText xml:space="preserve"> </w:instrText>
      </w:r>
      <w:r w:rsidR="0076601D">
        <w:rPr>
          <w:color w:val="000000" w:themeColor="text1"/>
        </w:rPr>
      </w:r>
      <w:r w:rsidR="0076601D">
        <w:rPr>
          <w:color w:val="000000" w:themeColor="text1"/>
        </w:rPr>
        <w:fldChar w:fldCharType="separate"/>
      </w:r>
      <w:r w:rsidR="00530355">
        <w:rPr>
          <w:color w:val="000000" w:themeColor="text1"/>
        </w:rPr>
        <w:t>[23]</w:t>
      </w:r>
      <w:r w:rsidR="0076601D">
        <w:rPr>
          <w:color w:val="000000" w:themeColor="text1"/>
        </w:rPr>
        <w:fldChar w:fldCharType="end"/>
      </w:r>
      <w:r w:rsidR="002C5BBB">
        <w:rPr>
          <w:color w:val="000000" w:themeColor="text1"/>
        </w:rPr>
        <w:t>.</w:t>
      </w:r>
      <w:r w:rsidR="006F17C0">
        <w:rPr>
          <w:color w:val="000000" w:themeColor="text1"/>
        </w:rPr>
        <w:t xml:space="preserve"> </w:t>
      </w:r>
      <w:r w:rsidR="006F17C0" w:rsidRPr="006F17C0">
        <w:rPr>
          <w:color w:val="000000" w:themeColor="text1"/>
        </w:rPr>
        <w:t>Many of them use the server's resource usage (CPU, RAM...etc</w:t>
      </w:r>
      <w:r w:rsidR="00CA64EF">
        <w:rPr>
          <w:color w:val="000000" w:themeColor="text1"/>
        </w:rPr>
        <w:t>.</w:t>
      </w:r>
      <w:r w:rsidR="006F17C0" w:rsidRPr="006F17C0">
        <w:rPr>
          <w:color w:val="000000" w:themeColor="text1"/>
        </w:rPr>
        <w:t xml:space="preserve">) as the </w:t>
      </w:r>
      <w:r w:rsidR="002C5BBB">
        <w:rPr>
          <w:color w:val="000000" w:themeColor="text1"/>
        </w:rPr>
        <w:t>primary</w:t>
      </w:r>
      <w:r w:rsidR="006F17C0" w:rsidRPr="006F17C0">
        <w:rPr>
          <w:color w:val="000000" w:themeColor="text1"/>
        </w:rPr>
        <w:t xml:space="preserve"> goal. The </w:t>
      </w:r>
      <w:r w:rsidR="002C5BBB">
        <w:rPr>
          <w:color w:val="000000" w:themeColor="text1"/>
        </w:rPr>
        <w:t>standard</w:t>
      </w:r>
      <w:r w:rsidR="006F17C0" w:rsidRPr="006F17C0">
        <w:rPr>
          <w:color w:val="000000" w:themeColor="text1"/>
        </w:rPr>
        <w:t xml:space="preserve"> approach of using historical data to train a model offline can fail in dynamic environments where the definition of normal behavior undergoes concept drift over time </w:t>
      </w:r>
      <w:r w:rsidR="0007537F">
        <w:rPr>
          <w:color w:val="000000" w:themeColor="text1"/>
        </w:rPr>
        <w:fldChar w:fldCharType="begin"/>
      </w:r>
      <w:r w:rsidR="0007537F">
        <w:rPr>
          <w:color w:val="000000" w:themeColor="text1"/>
        </w:rPr>
        <w:instrText xml:space="preserve"> </w:instrText>
      </w:r>
      <w:r w:rsidR="0007537F">
        <w:rPr>
          <w:rFonts w:hint="eastAsia"/>
          <w:color w:val="000000" w:themeColor="text1"/>
        </w:rPr>
        <w:instrText>REF _Ref122830340 \r \h</w:instrText>
      </w:r>
      <w:r w:rsidR="0007537F">
        <w:rPr>
          <w:color w:val="000000" w:themeColor="text1"/>
        </w:rPr>
        <w:instrText xml:space="preserve"> </w:instrText>
      </w:r>
      <w:r w:rsidR="0007537F">
        <w:rPr>
          <w:color w:val="000000" w:themeColor="text1"/>
        </w:rPr>
      </w:r>
      <w:r w:rsidR="0007537F">
        <w:rPr>
          <w:color w:val="000000" w:themeColor="text1"/>
        </w:rPr>
        <w:fldChar w:fldCharType="separate"/>
      </w:r>
      <w:r w:rsidR="00530355">
        <w:rPr>
          <w:color w:val="000000" w:themeColor="text1"/>
        </w:rPr>
        <w:t>[6]</w:t>
      </w:r>
      <w:r w:rsidR="0007537F">
        <w:rPr>
          <w:color w:val="000000" w:themeColor="text1"/>
        </w:rPr>
        <w:fldChar w:fldCharType="end"/>
      </w:r>
      <w:r w:rsidR="00353B03">
        <w:rPr>
          <w:color w:val="000000" w:themeColor="text1"/>
        </w:rPr>
        <w:t xml:space="preserve"> </w:t>
      </w:r>
      <w:r w:rsidR="002C5BBB">
        <w:rPr>
          <w:color w:val="000000" w:themeColor="text1"/>
        </w:rPr>
        <w:t xml:space="preserve">and </w:t>
      </w:r>
      <w:r w:rsidR="00353B03">
        <w:rPr>
          <w:color w:val="000000" w:themeColor="text1"/>
        </w:rPr>
        <w:t>m</w:t>
      </w:r>
      <w:r w:rsidR="006F17C0" w:rsidRPr="006F17C0">
        <w:rPr>
          <w:color w:val="000000" w:themeColor="text1"/>
        </w:rPr>
        <w:t xml:space="preserve">ay invalidate the model. Therefore, </w:t>
      </w:r>
      <w:r w:rsidR="002C5BBB">
        <w:rPr>
          <w:color w:val="000000" w:themeColor="text1"/>
        </w:rPr>
        <w:t>an important topic is how to effectively and long-term adapt to complex time series</w:t>
      </w:r>
      <w:r w:rsidR="006F17C0" w:rsidRPr="006F17C0">
        <w:rPr>
          <w:color w:val="000000" w:themeColor="text1"/>
        </w:rPr>
        <w:t>.</w:t>
      </w:r>
    </w:p>
    <w:p w14:paraId="28278CE5" w14:textId="53498DC0" w:rsidR="001F6305" w:rsidRDefault="00B33C23" w:rsidP="001F6305">
      <w:pPr>
        <w:pStyle w:val="a0"/>
        <w:ind w:firstLineChars="200" w:firstLine="480"/>
        <w:jc w:val="both"/>
      </w:pPr>
      <w:r w:rsidRPr="00B33C23">
        <w:rPr>
          <w:color w:val="000000" w:themeColor="text1"/>
        </w:rPr>
        <w:t xml:space="preserve">Reinforcement learning has achieved good results in the field of control. Some studies have integrated reinforcement learning into time series anomaly detection. It can be found that compared with general methods, the accuracy has </w:t>
      </w:r>
      <w:r w:rsidR="002C5BBB">
        <w:rPr>
          <w:color w:val="000000" w:themeColor="text1"/>
        </w:rPr>
        <w:t>leaped</w:t>
      </w:r>
      <w:r w:rsidRPr="00B33C23">
        <w:rPr>
          <w:color w:val="000000" w:themeColor="text1"/>
        </w:rPr>
        <w:t xml:space="preserve"> forward. </w:t>
      </w:r>
      <w:r w:rsidR="003C599A">
        <w:rPr>
          <w:color w:val="000000" w:themeColor="text1"/>
        </w:rPr>
        <w:fldChar w:fldCharType="begin"/>
      </w:r>
      <w:r w:rsidR="003C599A">
        <w:rPr>
          <w:color w:val="000000" w:themeColor="text1"/>
        </w:rPr>
        <w:instrText xml:space="preserve"> </w:instrText>
      </w:r>
      <w:r w:rsidR="003C599A">
        <w:rPr>
          <w:rFonts w:hint="eastAsia"/>
          <w:color w:val="000000" w:themeColor="text1"/>
        </w:rPr>
        <w:instrText>REF _Ref122890459 \r \h</w:instrText>
      </w:r>
      <w:r w:rsidR="003C599A">
        <w:rPr>
          <w:color w:val="000000" w:themeColor="text1"/>
        </w:rPr>
        <w:instrText xml:space="preserve"> </w:instrText>
      </w:r>
      <w:r w:rsidR="003C599A">
        <w:rPr>
          <w:color w:val="000000" w:themeColor="text1"/>
        </w:rPr>
      </w:r>
      <w:r w:rsidR="003C599A">
        <w:rPr>
          <w:color w:val="000000" w:themeColor="text1"/>
        </w:rPr>
        <w:fldChar w:fldCharType="separate"/>
      </w:r>
      <w:r w:rsidR="00530355">
        <w:rPr>
          <w:color w:val="000000" w:themeColor="text1"/>
        </w:rPr>
        <w:t>[2]</w:t>
      </w:r>
      <w:r w:rsidR="003C599A">
        <w:rPr>
          <w:color w:val="000000" w:themeColor="text1"/>
        </w:rPr>
        <w:fldChar w:fldCharType="end"/>
      </w:r>
      <w:r>
        <w:rPr>
          <w:rFonts w:hint="eastAsia"/>
          <w:color w:val="000000" w:themeColor="text1"/>
        </w:rPr>
        <w:t xml:space="preserve"> </w:t>
      </w:r>
      <w:r w:rsidRPr="00B33C23">
        <w:rPr>
          <w:color w:val="000000" w:themeColor="text1"/>
        </w:rPr>
        <w:t xml:space="preserve">It is confirmed that reinforcement learning has a certain level of ability to identify abnormalities in time series, but online adaptability is still an important issue. Meta-learning has the advantages of few-shot learning and excellent adaptability and has strong potential in anomaly detection. Therefore, some studies have used the MAML method for anomaly detection with </w:t>
      </w:r>
      <w:r w:rsidR="002150D3">
        <w:rPr>
          <w:color w:val="000000" w:themeColor="text1"/>
        </w:rPr>
        <w:t>small</w:t>
      </w:r>
      <w:r w:rsidRPr="00B33C23">
        <w:rPr>
          <w:color w:val="000000" w:themeColor="text1"/>
        </w:rPr>
        <w:t xml:space="preserve"> data. </w:t>
      </w:r>
      <w:r w:rsidR="001B14FC">
        <w:rPr>
          <w:color w:val="000000" w:themeColor="text1"/>
        </w:rPr>
        <w:fldChar w:fldCharType="begin"/>
      </w:r>
      <w:r w:rsidR="001B14FC">
        <w:rPr>
          <w:color w:val="000000" w:themeColor="text1"/>
        </w:rPr>
        <w:instrText xml:space="preserve"> </w:instrText>
      </w:r>
      <w:r w:rsidR="001B14FC">
        <w:rPr>
          <w:rFonts w:hint="eastAsia"/>
          <w:color w:val="000000" w:themeColor="text1"/>
        </w:rPr>
        <w:instrText>REF _Ref123343017 \r \h</w:instrText>
      </w:r>
      <w:r w:rsidR="001B14FC">
        <w:rPr>
          <w:color w:val="000000" w:themeColor="text1"/>
        </w:rPr>
        <w:instrText xml:space="preserve"> </w:instrText>
      </w:r>
      <w:r w:rsidR="001B14FC">
        <w:rPr>
          <w:color w:val="000000" w:themeColor="text1"/>
        </w:rPr>
      </w:r>
      <w:r w:rsidR="001B14FC">
        <w:rPr>
          <w:color w:val="000000" w:themeColor="text1"/>
        </w:rPr>
        <w:fldChar w:fldCharType="separate"/>
      </w:r>
      <w:r w:rsidR="00530355">
        <w:rPr>
          <w:color w:val="000000" w:themeColor="text1"/>
        </w:rPr>
        <w:t>[24]</w:t>
      </w:r>
      <w:r w:rsidR="001B14FC">
        <w:rPr>
          <w:color w:val="000000" w:themeColor="text1"/>
        </w:rPr>
        <w:fldChar w:fldCharType="end"/>
      </w:r>
      <w:r>
        <w:rPr>
          <w:rFonts w:hint="eastAsia"/>
          <w:color w:val="000000" w:themeColor="text1"/>
        </w:rPr>
        <w:t>,</w:t>
      </w:r>
      <w:r>
        <w:rPr>
          <w:color w:val="000000" w:themeColor="text1"/>
        </w:rPr>
        <w:t xml:space="preserve"> </w:t>
      </w:r>
      <w:r w:rsidRPr="00B33C23">
        <w:rPr>
          <w:color w:val="000000" w:themeColor="text1"/>
        </w:rPr>
        <w:t>It is also confirmed that Few-shot learning using meta-policies is significantly better than other learning frameworks.</w:t>
      </w:r>
      <w:r>
        <w:rPr>
          <w:rFonts w:hint="eastAsia"/>
          <w:color w:val="000000" w:themeColor="text1"/>
        </w:rPr>
        <w:t xml:space="preserve"> </w:t>
      </w:r>
      <w:r w:rsidR="001F6305">
        <w:rPr>
          <w:rFonts w:hint="eastAsia"/>
          <w:color w:val="000000" w:themeColor="text1"/>
        </w:rPr>
        <w:t>Me</w:t>
      </w:r>
      <w:r w:rsidR="001F6305">
        <w:rPr>
          <w:color w:val="000000" w:themeColor="text1"/>
        </w:rPr>
        <w:t>ta-ADD</w:t>
      </w:r>
      <w:r w:rsidR="008A0C05">
        <w:rPr>
          <w:color w:val="000000" w:themeColor="text1"/>
        </w:rPr>
        <w:fldChar w:fldCharType="begin"/>
      </w:r>
      <w:r w:rsidR="008A0C05">
        <w:rPr>
          <w:color w:val="000000" w:themeColor="text1"/>
        </w:rPr>
        <w:instrText xml:space="preserve"> REF _Ref122889830 \r \h </w:instrText>
      </w:r>
      <w:r w:rsidR="008A0C05">
        <w:rPr>
          <w:color w:val="000000" w:themeColor="text1"/>
        </w:rPr>
      </w:r>
      <w:r w:rsidR="008A0C05">
        <w:rPr>
          <w:color w:val="000000" w:themeColor="text1"/>
        </w:rPr>
        <w:fldChar w:fldCharType="separate"/>
      </w:r>
      <w:r w:rsidR="00530355">
        <w:rPr>
          <w:color w:val="000000" w:themeColor="text1"/>
        </w:rPr>
        <w:t>[3]</w:t>
      </w:r>
      <w:r w:rsidR="008A0C05">
        <w:rPr>
          <w:color w:val="000000" w:themeColor="text1"/>
        </w:rPr>
        <w:fldChar w:fldCharType="end"/>
      </w:r>
      <w:r w:rsidRPr="00B33C23">
        <w:t xml:space="preserve"> </w:t>
      </w:r>
      <w:r w:rsidRPr="00B33C23">
        <w:rPr>
          <w:color w:val="000000" w:themeColor="text1"/>
        </w:rPr>
        <w:t xml:space="preserve">proves the transferability of meta-strategy and meta-features in anomaly detection and also adds an active learning method to improve the </w:t>
      </w:r>
      <w:r w:rsidR="002150D3">
        <w:rPr>
          <w:color w:val="000000" w:themeColor="text1"/>
        </w:rPr>
        <w:t>model's accuracy</w:t>
      </w:r>
      <w:r w:rsidRPr="00B33C23">
        <w:rPr>
          <w:color w:val="000000" w:themeColor="text1"/>
        </w:rPr>
        <w:t>.</w:t>
      </w:r>
    </w:p>
    <w:p w14:paraId="68302D41" w14:textId="77777777" w:rsidR="00124F37" w:rsidRPr="00912AE4" w:rsidRDefault="00124F37" w:rsidP="00124F37">
      <w:pPr>
        <w:pStyle w:val="a0"/>
        <w:jc w:val="both"/>
      </w:pPr>
    </w:p>
    <w:p w14:paraId="1B450E80" w14:textId="00724191" w:rsidR="00811AAE" w:rsidRPr="00912AE4" w:rsidRDefault="00105CAA" w:rsidP="00811AAE">
      <w:pPr>
        <w:pStyle w:val="2"/>
      </w:pPr>
      <w:bookmarkStart w:id="46" w:name="_Toc395153750"/>
      <w:bookmarkStart w:id="47" w:name="_Toc523013646"/>
      <w:bookmarkStart w:id="48" w:name="_Toc524265580"/>
      <w:bookmarkStart w:id="49" w:name="_Toc125058076"/>
      <w:r w:rsidRPr="00912AE4">
        <w:t>2.</w:t>
      </w:r>
      <w:r w:rsidRPr="00912AE4">
        <w:rPr>
          <w:rFonts w:hint="eastAsia"/>
        </w:rPr>
        <w:t>2</w:t>
      </w:r>
      <w:r w:rsidR="00811AAE" w:rsidRPr="00912AE4">
        <w:t xml:space="preserve"> </w:t>
      </w:r>
      <w:bookmarkEnd w:id="46"/>
      <w:bookmarkEnd w:id="47"/>
      <w:bookmarkEnd w:id="48"/>
      <w:r w:rsidR="00696775">
        <w:rPr>
          <w:rFonts w:hint="eastAsia"/>
        </w:rPr>
        <w:t>CUDA</w:t>
      </w:r>
      <w:bookmarkEnd w:id="49"/>
    </w:p>
    <w:p w14:paraId="00B1C184" w14:textId="0ED40694" w:rsidR="00815BAE" w:rsidRDefault="00F91A59" w:rsidP="00105F54">
      <w:pPr>
        <w:spacing w:line="360" w:lineRule="auto"/>
        <w:ind w:firstLineChars="200" w:firstLine="480"/>
        <w:jc w:val="both"/>
      </w:pPr>
      <w:r w:rsidRPr="00F91A59">
        <w:rPr>
          <w:rFonts w:hint="eastAsia"/>
        </w:rPr>
        <w:t>CUDA</w:t>
      </w:r>
      <w:r>
        <w:fldChar w:fldCharType="begin"/>
      </w:r>
      <w:r>
        <w:instrText xml:space="preserve"> </w:instrText>
      </w:r>
      <w:r>
        <w:rPr>
          <w:rFonts w:hint="eastAsia"/>
        </w:rPr>
        <w:instrText>REF _Ref123344691 \r \h</w:instrText>
      </w:r>
      <w:r>
        <w:instrText xml:space="preserve"> </w:instrText>
      </w:r>
      <w:r>
        <w:fldChar w:fldCharType="separate"/>
      </w:r>
      <w:r w:rsidR="00530355">
        <w:t>[25]</w:t>
      </w:r>
      <w:r>
        <w:fldChar w:fldCharType="end"/>
      </w:r>
      <w:r w:rsidR="00B33C23" w:rsidRPr="00B33C23">
        <w:t xml:space="preserve"> is the </w:t>
      </w:r>
      <w:r w:rsidR="002150D3">
        <w:t>Compute Unified Device Architecture abbreviation</w:t>
      </w:r>
      <w:r w:rsidR="00B33C23" w:rsidRPr="00B33C23">
        <w:t xml:space="preserve"> launched by NVIDIA in 2006. Acceleration can be performed with current consumer graphics cards and professional graphics cards. Deep learning uses a large number of tensor operations in the training of neural networks. </w:t>
      </w:r>
      <w:r w:rsidR="008372EE">
        <w:t>The training time can be significantly reduced if parallel computing technologies such as CUDA are used for acceleration</w:t>
      </w:r>
      <w:r w:rsidR="00B33C23" w:rsidRPr="00B33C23">
        <w:t xml:space="preserve">. </w:t>
      </w:r>
      <w:r w:rsidR="008372EE">
        <w:t>Currently</w:t>
      </w:r>
      <w:r w:rsidR="00B33C23" w:rsidRPr="00B33C23">
        <w:t>, mainstream deep learning frameworks such as Tensorflow and Pytorch also use CUDA in large numbers.</w:t>
      </w:r>
    </w:p>
    <w:p w14:paraId="3E599116" w14:textId="76647D9C" w:rsidR="00124F37" w:rsidRDefault="00124F37" w:rsidP="00124F37"/>
    <w:p w14:paraId="45E2C766" w14:textId="646F0A98" w:rsidR="006D5001" w:rsidRPr="00912AE4" w:rsidRDefault="006D5001" w:rsidP="006D5001">
      <w:pPr>
        <w:pStyle w:val="2"/>
      </w:pPr>
      <w:bookmarkStart w:id="50" w:name="_Toc125058077"/>
      <w:r w:rsidRPr="00912AE4">
        <w:t>2.</w:t>
      </w:r>
      <w:r w:rsidRPr="00912AE4">
        <w:rPr>
          <w:rFonts w:hint="eastAsia"/>
        </w:rPr>
        <w:t>2</w:t>
      </w:r>
      <w:r w:rsidRPr="00912AE4">
        <w:t xml:space="preserve"> </w:t>
      </w:r>
      <w:r>
        <w:rPr>
          <w:rFonts w:hint="eastAsia"/>
        </w:rPr>
        <w:t>An</w:t>
      </w:r>
      <w:r>
        <w:t>aconda</w:t>
      </w:r>
      <w:bookmarkEnd w:id="50"/>
    </w:p>
    <w:p w14:paraId="28087F34" w14:textId="72D67141" w:rsidR="006D5001" w:rsidRDefault="00E85292" w:rsidP="006D5001">
      <w:pPr>
        <w:spacing w:line="360" w:lineRule="auto"/>
        <w:ind w:firstLineChars="200" w:firstLine="480"/>
        <w:jc w:val="both"/>
      </w:pPr>
      <w:r w:rsidRPr="00E85292">
        <w:t xml:space="preserve">Anaconda is a popular </w:t>
      </w:r>
      <w:r w:rsidR="00AE0BC4">
        <w:t>Python data science development platform and</w:t>
      </w:r>
      <w:r w:rsidR="009D1F3C">
        <w:t xml:space="preserve"> an open-</w:t>
      </w:r>
      <w:r w:rsidRPr="00E85292">
        <w:t>source and user-friendly platform. Anaconda currently includes more than 8,000 open</w:t>
      </w:r>
      <w:r w:rsidR="00533249">
        <w:t>-</w:t>
      </w:r>
      <w:r w:rsidRPr="00E85292">
        <w:t>source data science suites and machine learning libraries and is also compatible with Windows, Linux</w:t>
      </w:r>
      <w:r w:rsidR="00533249">
        <w:t>,</w:t>
      </w:r>
      <w:r w:rsidRPr="00E85292">
        <w:t xml:space="preserve"> and other operating systems. </w:t>
      </w:r>
      <w:r w:rsidR="00533249">
        <w:t>Conda, as an open</w:t>
      </w:r>
      <w:r w:rsidR="00AE0BC4">
        <w:t>-</w:t>
      </w:r>
      <w:r w:rsidR="00533249">
        <w:t>source package management tool, can not only be used to install additional basic packages but also</w:t>
      </w:r>
      <w:r w:rsidRPr="00E85292">
        <w:t xml:space="preserve"> as a virtual environment management function so that users can isolate different environments to perform experiments, as shown in </w:t>
      </w:r>
      <w:r w:rsidR="000E2034">
        <w:fldChar w:fldCharType="begin"/>
      </w:r>
      <w:r w:rsidR="000E2034">
        <w:instrText xml:space="preserve"> </w:instrText>
      </w:r>
      <w:r w:rsidR="000E2034">
        <w:rPr>
          <w:rFonts w:hint="eastAsia"/>
        </w:rPr>
        <w:instrText>REF _Ref123540278 \h</w:instrText>
      </w:r>
      <w:r w:rsidR="000E2034">
        <w:instrText xml:space="preserve"> </w:instrText>
      </w:r>
      <w:r w:rsidR="000E2034">
        <w:fldChar w:fldCharType="separate"/>
      </w:r>
      <w:r w:rsidR="00530355">
        <w:t xml:space="preserve">Figure </w:t>
      </w:r>
      <w:r w:rsidR="00530355">
        <w:rPr>
          <w:noProof/>
        </w:rPr>
        <w:t>1</w:t>
      </w:r>
      <w:r w:rsidR="000E2034">
        <w:fldChar w:fldCharType="end"/>
      </w:r>
      <w:r w:rsidR="00BA1622">
        <w:rPr>
          <w:rFonts w:hint="eastAsia"/>
        </w:rPr>
        <w:t>.</w:t>
      </w:r>
    </w:p>
    <w:p w14:paraId="52E82979" w14:textId="77777777" w:rsidR="00DC1D96" w:rsidRDefault="00DC1D96" w:rsidP="00F92BF8">
      <w:pPr>
        <w:keepNext/>
        <w:spacing w:line="360" w:lineRule="auto"/>
        <w:ind w:firstLineChars="200" w:firstLine="480"/>
        <w:jc w:val="center"/>
      </w:pPr>
      <w:r w:rsidRPr="00DC1D96">
        <w:rPr>
          <w:noProof/>
        </w:rPr>
        <w:drawing>
          <wp:inline distT="0" distB="0" distL="0" distR="0" wp14:anchorId="1B6042DF" wp14:editId="00B7EB2D">
            <wp:extent cx="5488769" cy="2891641"/>
            <wp:effectExtent l="0" t="0" r="0" b="4445"/>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97219" cy="2896093"/>
                    </a:xfrm>
                    <a:prstGeom prst="rect">
                      <a:avLst/>
                    </a:prstGeom>
                  </pic:spPr>
                </pic:pic>
              </a:graphicData>
            </a:graphic>
          </wp:inline>
        </w:drawing>
      </w:r>
    </w:p>
    <w:p w14:paraId="610EA720" w14:textId="288AC488" w:rsidR="00DC1D96" w:rsidRDefault="00DC1D96" w:rsidP="00DC1D96">
      <w:pPr>
        <w:pStyle w:val="af2"/>
        <w:jc w:val="center"/>
      </w:pPr>
      <w:bookmarkStart w:id="51" w:name="_Ref123540278"/>
      <w:bookmarkStart w:id="52" w:name="_Toc125058112"/>
      <w:r>
        <w:t xml:space="preserve">Figure </w:t>
      </w:r>
      <w:fldSimple w:instr=" SEQ Figure \* ARABIC ">
        <w:r w:rsidR="00530355">
          <w:rPr>
            <w:noProof/>
          </w:rPr>
          <w:t>1</w:t>
        </w:r>
      </w:fldSimple>
      <w:bookmarkEnd w:id="51"/>
      <w:r>
        <w:rPr>
          <w:rFonts w:hint="eastAsia"/>
        </w:rPr>
        <w:t xml:space="preserve">. </w:t>
      </w:r>
      <w:r w:rsidR="006230F7" w:rsidRPr="006230F7">
        <w:t>Conda virtual environment management</w:t>
      </w:r>
      <w:bookmarkEnd w:id="52"/>
    </w:p>
    <w:p w14:paraId="74892F2B" w14:textId="4DE38DD0" w:rsidR="00AF4BA7" w:rsidRDefault="00AF4BA7" w:rsidP="00AF4BA7"/>
    <w:p w14:paraId="2DC454E2" w14:textId="29B1FD52" w:rsidR="00AF4BA7" w:rsidRPr="00AF4BA7" w:rsidRDefault="00AF4BA7" w:rsidP="00792595">
      <w:pPr>
        <w:spacing w:line="360" w:lineRule="auto"/>
        <w:jc w:val="both"/>
      </w:pPr>
      <w:r>
        <w:rPr>
          <w:rFonts w:hint="eastAsia"/>
        </w:rPr>
        <w:t xml:space="preserve">    </w:t>
      </w:r>
      <w:r w:rsidR="004D1227" w:rsidRPr="004D1227">
        <w:t xml:space="preserve">In addition to package management, the platform can </w:t>
      </w:r>
      <w:r w:rsidR="00533249">
        <w:t>start an external IDE and</w:t>
      </w:r>
      <w:r w:rsidR="004D1227" w:rsidRPr="004D1227">
        <w:t xml:space="preserve"> allow the direct use of a custom virtual environment in the editor. Common code editors such as Jupyter Notebook, Jupyter Lab, and Visual Studio Code are all supported, as shown in </w:t>
      </w:r>
      <w:r w:rsidR="004D1227">
        <w:fldChar w:fldCharType="begin"/>
      </w:r>
      <w:r w:rsidR="004D1227">
        <w:instrText xml:space="preserve"> </w:instrText>
      </w:r>
      <w:r w:rsidR="004D1227">
        <w:rPr>
          <w:rFonts w:hint="eastAsia"/>
        </w:rPr>
        <w:instrText>REF _Ref123542151 \h</w:instrText>
      </w:r>
      <w:r w:rsidR="004D1227">
        <w:instrText xml:space="preserve"> </w:instrText>
      </w:r>
      <w:r w:rsidR="00533249">
        <w:instrText xml:space="preserve"> \* MERGEFORMAT </w:instrText>
      </w:r>
      <w:r w:rsidR="004D1227">
        <w:fldChar w:fldCharType="separate"/>
      </w:r>
      <w:r w:rsidR="00530355">
        <w:t xml:space="preserve">Figure </w:t>
      </w:r>
      <w:r w:rsidR="00530355">
        <w:rPr>
          <w:noProof/>
        </w:rPr>
        <w:t>2</w:t>
      </w:r>
      <w:r w:rsidR="004D1227">
        <w:fldChar w:fldCharType="end"/>
      </w:r>
      <w:r w:rsidR="004D1227">
        <w:t xml:space="preserve">. </w:t>
      </w:r>
    </w:p>
    <w:p w14:paraId="1F1F602D" w14:textId="721F3E98" w:rsidR="00F92BF8" w:rsidRDefault="00670331" w:rsidP="00F92BF8">
      <w:pPr>
        <w:keepNext/>
        <w:jc w:val="center"/>
      </w:pPr>
      <w:r w:rsidRPr="00670331">
        <w:rPr>
          <w:noProof/>
        </w:rPr>
        <w:drawing>
          <wp:inline distT="0" distB="0" distL="0" distR="0" wp14:anchorId="33B14F08" wp14:editId="7E92C794">
            <wp:extent cx="5916817" cy="3236026"/>
            <wp:effectExtent l="0" t="0" r="8255" b="254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27409" cy="3241819"/>
                    </a:xfrm>
                    <a:prstGeom prst="rect">
                      <a:avLst/>
                    </a:prstGeom>
                  </pic:spPr>
                </pic:pic>
              </a:graphicData>
            </a:graphic>
          </wp:inline>
        </w:drawing>
      </w:r>
    </w:p>
    <w:p w14:paraId="0833CA41" w14:textId="3A401F82" w:rsidR="006D5001" w:rsidRDefault="00F92BF8" w:rsidP="00F92BF8">
      <w:pPr>
        <w:pStyle w:val="af2"/>
        <w:jc w:val="center"/>
      </w:pPr>
      <w:bookmarkStart w:id="53" w:name="_Ref123542151"/>
      <w:bookmarkStart w:id="54" w:name="_Toc125058113"/>
      <w:r>
        <w:t xml:space="preserve">Figure </w:t>
      </w:r>
      <w:fldSimple w:instr=" SEQ Figure \* ARABIC ">
        <w:r w:rsidR="00530355">
          <w:rPr>
            <w:noProof/>
          </w:rPr>
          <w:t>2</w:t>
        </w:r>
      </w:fldSimple>
      <w:bookmarkEnd w:id="53"/>
      <w:r>
        <w:rPr>
          <w:rFonts w:hint="eastAsia"/>
        </w:rPr>
        <w:t xml:space="preserve">. </w:t>
      </w:r>
      <w:r w:rsidR="00704AD1" w:rsidRPr="00D40BC1">
        <w:t>Visual Studio Code</w:t>
      </w:r>
      <w:bookmarkEnd w:id="54"/>
    </w:p>
    <w:p w14:paraId="685A70A5" w14:textId="77777777" w:rsidR="009B035F" w:rsidRPr="009B035F" w:rsidRDefault="009B035F" w:rsidP="009B035F"/>
    <w:p w14:paraId="0D1FD250" w14:textId="3758855D" w:rsidR="007A3500" w:rsidRPr="00815BAE" w:rsidRDefault="00226F6C" w:rsidP="007A3500">
      <w:pPr>
        <w:pStyle w:val="2"/>
      </w:pPr>
      <w:bookmarkStart w:id="55" w:name="_Toc395153751"/>
      <w:bookmarkStart w:id="56" w:name="_Toc523013647"/>
      <w:bookmarkStart w:id="57" w:name="_Toc524265581"/>
      <w:bookmarkStart w:id="58" w:name="_Toc125058078"/>
      <w:r w:rsidRPr="00912AE4">
        <w:t>2.</w:t>
      </w:r>
      <w:r w:rsidR="00105CAA" w:rsidRPr="00912AE4">
        <w:rPr>
          <w:rFonts w:hint="eastAsia"/>
        </w:rPr>
        <w:t>3</w:t>
      </w:r>
      <w:r w:rsidRPr="00912AE4">
        <w:t xml:space="preserve"> </w:t>
      </w:r>
      <w:bookmarkEnd w:id="55"/>
      <w:bookmarkEnd w:id="56"/>
      <w:bookmarkEnd w:id="57"/>
      <w:r w:rsidR="006D70AF" w:rsidRPr="006D70AF">
        <w:rPr>
          <w:color w:val="000000" w:themeColor="text1"/>
        </w:rPr>
        <w:t>Pytorch</w:t>
      </w:r>
      <w:bookmarkEnd w:id="58"/>
    </w:p>
    <w:p w14:paraId="18D3F36C" w14:textId="62A909B5" w:rsidR="00F02D5B" w:rsidRDefault="00F44E44" w:rsidP="00A41855">
      <w:pPr>
        <w:pStyle w:val="a0"/>
        <w:ind w:firstLineChars="200" w:firstLine="480"/>
        <w:jc w:val="both"/>
      </w:pPr>
      <w:r w:rsidRPr="00F44E44">
        <w:t>In early 2017, another set of deep learning framework</w:t>
      </w:r>
      <w:r w:rsidR="00533249">
        <w:t>s,</w:t>
      </w:r>
      <w:r w:rsidRPr="00F44E44">
        <w:t xml:space="preserve"> PyTorch</w:t>
      </w:r>
      <w:r w:rsidR="00533249">
        <w:t>,</w:t>
      </w:r>
      <w:r w:rsidRPr="00F44E44">
        <w:t xml:space="preserve"> based on Torch</w:t>
      </w:r>
      <w:r w:rsidR="00533249">
        <w:t>,</w:t>
      </w:r>
      <w:r w:rsidRPr="00F44E44">
        <w:t xml:space="preserve"> was open</w:t>
      </w:r>
      <w:r w:rsidR="00533249">
        <w:t>-</w:t>
      </w:r>
      <w:r w:rsidRPr="00F44E44">
        <w:t xml:space="preserve">sourced by Facebook. However, the deep learning framework in the past was more complex and </w:t>
      </w:r>
      <w:r w:rsidR="00533249">
        <w:t>challenging</w:t>
      </w:r>
      <w:r w:rsidRPr="00F44E44">
        <w:t xml:space="preserve"> for beginners to adapt. Therefore, in 2017, PyTorch, led by Adam Paszke, Sam Gross and Soumith Chintala, and many Facebook researchers, appeared in the public eye. Pytorch is a Python-first deep learning framework. It is designed for the language feature of Python, so when you use it, you will find that it supports Python very well and can be combined with </w:t>
      </w:r>
      <w:r w:rsidR="00533249">
        <w:t>various</w:t>
      </w:r>
      <w:r w:rsidRPr="00F44E44">
        <w:t xml:space="preserve"> Libraries.</w:t>
      </w:r>
    </w:p>
    <w:p w14:paraId="162E3E18" w14:textId="77777777" w:rsidR="00124F37" w:rsidRPr="00912AE4" w:rsidRDefault="00124F37" w:rsidP="008C4902">
      <w:pPr>
        <w:pStyle w:val="a0"/>
        <w:ind w:firstLineChars="200" w:firstLine="480"/>
        <w:jc w:val="both"/>
      </w:pPr>
    </w:p>
    <w:p w14:paraId="0710D99E" w14:textId="2BEB3E82" w:rsidR="00811AAE" w:rsidRPr="00912AE4" w:rsidRDefault="007841FC" w:rsidP="00811AAE">
      <w:pPr>
        <w:pStyle w:val="2"/>
      </w:pPr>
      <w:bookmarkStart w:id="59" w:name="_Toc395153752"/>
      <w:bookmarkStart w:id="60" w:name="_Toc523013648"/>
      <w:bookmarkStart w:id="61" w:name="_Toc524265582"/>
      <w:bookmarkStart w:id="62" w:name="_Toc125058079"/>
      <w:r w:rsidRPr="00912AE4">
        <w:t>2.</w:t>
      </w:r>
      <w:r w:rsidR="00105CAA" w:rsidRPr="00912AE4">
        <w:rPr>
          <w:rFonts w:hint="eastAsia"/>
        </w:rPr>
        <w:t>4</w:t>
      </w:r>
      <w:r w:rsidRPr="00912AE4">
        <w:t xml:space="preserve"> </w:t>
      </w:r>
      <w:bookmarkEnd w:id="59"/>
      <w:bookmarkEnd w:id="60"/>
      <w:bookmarkEnd w:id="61"/>
      <w:r w:rsidR="002C4AA2" w:rsidRPr="002C4AA2">
        <w:t>learn2learn</w:t>
      </w:r>
      <w:bookmarkEnd w:id="62"/>
    </w:p>
    <w:p w14:paraId="2C792D09" w14:textId="5EF18E9F" w:rsidR="00823333" w:rsidRDefault="00481214" w:rsidP="007021C3">
      <w:pPr>
        <w:pStyle w:val="a0"/>
        <w:ind w:firstLineChars="200" w:firstLine="480"/>
        <w:jc w:val="both"/>
        <w:rPr>
          <w:noProof/>
        </w:rPr>
      </w:pPr>
      <w:r w:rsidRPr="00481214">
        <w:rPr>
          <w:noProof/>
        </w:rPr>
        <w:t>learn2learn</w:t>
      </w:r>
      <w:r>
        <w:rPr>
          <w:noProof/>
        </w:rPr>
        <w:fldChar w:fldCharType="begin"/>
      </w:r>
      <w:r>
        <w:rPr>
          <w:noProof/>
        </w:rPr>
        <w:instrText xml:space="preserve"> REF _Ref123253469 \r \h </w:instrText>
      </w:r>
      <w:r>
        <w:rPr>
          <w:noProof/>
        </w:rPr>
      </w:r>
      <w:r>
        <w:rPr>
          <w:noProof/>
        </w:rPr>
        <w:fldChar w:fldCharType="separate"/>
      </w:r>
      <w:r w:rsidR="00530355">
        <w:rPr>
          <w:noProof/>
        </w:rPr>
        <w:t>[9]</w:t>
      </w:r>
      <w:r>
        <w:rPr>
          <w:noProof/>
        </w:rPr>
        <w:fldChar w:fldCharType="end"/>
      </w:r>
      <w:r w:rsidR="00E37B3B" w:rsidRPr="00E37B3B">
        <w:rPr>
          <w:noProof/>
        </w:rPr>
        <w:t xml:space="preserve"> is a Python library for meta-learning research. Its bottom layer uses the PyTorch framework as a neural network operation and is compatible with extension functions based on the PyTorch framework</w:t>
      </w:r>
      <w:r w:rsidR="00533249">
        <w:rPr>
          <w:noProof/>
        </w:rPr>
        <w:t>,</w:t>
      </w:r>
      <w:r w:rsidR="00E37B3B" w:rsidRPr="00E37B3B">
        <w:rPr>
          <w:noProof/>
        </w:rPr>
        <w:t xml:space="preserve"> such as torchvision, torchaudio, torchtext, and cherry. This library also provides functions such as data sets, meta-learning algorithms</w:t>
      </w:r>
      <w:r w:rsidR="007F7AA1">
        <w:rPr>
          <w:noProof/>
        </w:rPr>
        <w:t>,</w:t>
      </w:r>
      <w:r w:rsidR="00E37B3B" w:rsidRPr="00E37B3B">
        <w:rPr>
          <w:noProof/>
        </w:rPr>
        <w:t xml:space="preserve"> and optimizers for some famous few-shot tasks. </w:t>
      </w:r>
      <w:r w:rsidR="008E19C1">
        <w:rPr>
          <w:noProof/>
        </w:rPr>
        <w:t>S</w:t>
      </w:r>
      <w:r w:rsidR="007F7AA1">
        <w:rPr>
          <w:noProof/>
        </w:rPr>
        <w:t>tudies provide</w:t>
      </w:r>
      <w:r w:rsidR="00E37B3B" w:rsidRPr="00E37B3B">
        <w:rPr>
          <w:noProof/>
        </w:rPr>
        <w:t xml:space="preserve"> meta-learning algorithms for vision, text, and reinforcement learning.</w:t>
      </w:r>
    </w:p>
    <w:p w14:paraId="3FC1734F" w14:textId="77777777" w:rsidR="00124F37" w:rsidRPr="00481214" w:rsidRDefault="00124F37" w:rsidP="007021C3">
      <w:pPr>
        <w:pStyle w:val="a0"/>
        <w:ind w:firstLineChars="200" w:firstLine="480"/>
        <w:jc w:val="both"/>
        <w:rPr>
          <w:noProof/>
        </w:rPr>
      </w:pPr>
    </w:p>
    <w:p w14:paraId="7B716AA6" w14:textId="135EF5C4" w:rsidR="00811AAE" w:rsidRDefault="00105CAA" w:rsidP="00811AAE">
      <w:pPr>
        <w:pStyle w:val="2"/>
      </w:pPr>
      <w:bookmarkStart w:id="63" w:name="_Toc395153753"/>
      <w:bookmarkStart w:id="64" w:name="_Toc523013649"/>
      <w:bookmarkStart w:id="65" w:name="_Toc524265583"/>
      <w:bookmarkStart w:id="66" w:name="_Toc125058080"/>
      <w:r w:rsidRPr="00912AE4">
        <w:t>2.</w:t>
      </w:r>
      <w:r w:rsidRPr="00912AE4">
        <w:rPr>
          <w:rFonts w:hint="eastAsia"/>
        </w:rPr>
        <w:t>5</w:t>
      </w:r>
      <w:r w:rsidR="00811AAE" w:rsidRPr="00912AE4">
        <w:t xml:space="preserve"> </w:t>
      </w:r>
      <w:bookmarkEnd w:id="63"/>
      <w:bookmarkEnd w:id="64"/>
      <w:bookmarkEnd w:id="65"/>
      <w:r w:rsidR="00CC24FD">
        <w:rPr>
          <w:rFonts w:hint="eastAsia"/>
        </w:rPr>
        <w:t>Ti</w:t>
      </w:r>
      <w:r w:rsidR="00CC24FD">
        <w:t>me Series Anomaly Detection</w:t>
      </w:r>
      <w:bookmarkEnd w:id="66"/>
    </w:p>
    <w:p w14:paraId="3D070DC3" w14:textId="3DCE2F2B" w:rsidR="00F17CD2" w:rsidRDefault="00E37B3B" w:rsidP="00EF07BD">
      <w:pPr>
        <w:pStyle w:val="af2"/>
        <w:spacing w:line="360" w:lineRule="auto"/>
        <w:ind w:firstLineChars="200" w:firstLine="480"/>
        <w:jc w:val="both"/>
        <w:rPr>
          <w:szCs w:val="24"/>
        </w:rPr>
      </w:pPr>
      <w:r w:rsidRPr="00E37B3B">
        <w:rPr>
          <w:szCs w:val="24"/>
        </w:rPr>
        <w:t xml:space="preserve">Time series is a series of data within a fixed time interval, usually a continuous value. According to the number of variables, it can be divided into univariate time series and multivariate time series </w:t>
      </w:r>
      <w:r w:rsidR="00820719">
        <w:rPr>
          <w:szCs w:val="24"/>
        </w:rPr>
        <w:fldChar w:fldCharType="begin"/>
      </w:r>
      <w:r w:rsidR="00820719">
        <w:rPr>
          <w:szCs w:val="24"/>
        </w:rPr>
        <w:instrText xml:space="preserve"> </w:instrText>
      </w:r>
      <w:r w:rsidR="00820719">
        <w:rPr>
          <w:rFonts w:hint="eastAsia"/>
          <w:szCs w:val="24"/>
        </w:rPr>
        <w:instrText>REF _Ref123472748 \r \h</w:instrText>
      </w:r>
      <w:r w:rsidR="00820719">
        <w:rPr>
          <w:szCs w:val="24"/>
        </w:rPr>
        <w:instrText xml:space="preserve"> </w:instrText>
      </w:r>
      <w:r w:rsidR="00820719">
        <w:rPr>
          <w:szCs w:val="24"/>
        </w:rPr>
      </w:r>
      <w:r w:rsidR="00820719">
        <w:rPr>
          <w:szCs w:val="24"/>
        </w:rPr>
        <w:fldChar w:fldCharType="separate"/>
      </w:r>
      <w:r w:rsidR="00530355">
        <w:rPr>
          <w:szCs w:val="24"/>
        </w:rPr>
        <w:t>[26]</w:t>
      </w:r>
      <w:r w:rsidR="00820719">
        <w:rPr>
          <w:szCs w:val="24"/>
        </w:rPr>
        <w:fldChar w:fldCharType="end"/>
      </w:r>
      <w:r>
        <w:rPr>
          <w:szCs w:val="24"/>
        </w:rPr>
        <w:t>.</w:t>
      </w:r>
      <w:r>
        <w:rPr>
          <w:rFonts w:hint="eastAsia"/>
          <w:szCs w:val="24"/>
        </w:rPr>
        <w:t xml:space="preserve"> </w:t>
      </w:r>
      <w:r w:rsidRPr="00E37B3B">
        <w:rPr>
          <w:szCs w:val="24"/>
        </w:rPr>
        <w:t xml:space="preserve">Time series anomaly detection is to identify potential anomalies in a sequence. However, the anomalies of time series are complex and changeable, and sometimes a series of complex continuous time anomalies appear, which makes detection algorithms difficult to identify.  Therefore, anomaly detection in time series is </w:t>
      </w:r>
      <w:r w:rsidR="007F7AA1">
        <w:rPr>
          <w:szCs w:val="24"/>
        </w:rPr>
        <w:t>challenging</w:t>
      </w:r>
      <w:r w:rsidRPr="00E37B3B">
        <w:rPr>
          <w:szCs w:val="24"/>
        </w:rPr>
        <w:t>, and a huge price will be paid if the prediction is inaccurate.  There are many methods used to detect anomalies today. Below we give examples and illustrate the advantages and disadvantages of the methods.</w:t>
      </w:r>
    </w:p>
    <w:p w14:paraId="38B54CA5" w14:textId="77777777" w:rsidR="00E37B3B" w:rsidRPr="00E37B3B" w:rsidRDefault="00E37B3B" w:rsidP="00E37B3B"/>
    <w:p w14:paraId="266AF27C" w14:textId="47DE80E0" w:rsidR="00B569D2" w:rsidRPr="00B569D2" w:rsidRDefault="006A3730" w:rsidP="006A3730">
      <w:pPr>
        <w:spacing w:line="360" w:lineRule="auto"/>
        <w:outlineLvl w:val="2"/>
        <w:rPr>
          <w:b/>
          <w:sz w:val="28"/>
          <w:szCs w:val="28"/>
        </w:rPr>
      </w:pPr>
      <w:bookmarkStart w:id="67" w:name="_Toc125058081"/>
      <w:r w:rsidRPr="00690126">
        <w:rPr>
          <w:rFonts w:hint="eastAsia"/>
          <w:b/>
          <w:sz w:val="28"/>
          <w:szCs w:val="28"/>
        </w:rPr>
        <w:t>(1)</w:t>
      </w:r>
      <w:r w:rsidRPr="00690126">
        <w:rPr>
          <w:rFonts w:ascii="Calibri" w:hAnsi="Calibri" w:hint="eastAsia"/>
          <w:b/>
          <w:sz w:val="28"/>
          <w:szCs w:val="28"/>
        </w:rPr>
        <w:t xml:space="preserve"> </w:t>
      </w:r>
      <w:r w:rsidR="00E37B3B" w:rsidRPr="00E37B3B">
        <w:rPr>
          <w:b/>
          <w:sz w:val="28"/>
          <w:szCs w:val="28"/>
        </w:rPr>
        <w:t>Traditional statistical methods</w:t>
      </w:r>
      <w:bookmarkEnd w:id="67"/>
    </w:p>
    <w:p w14:paraId="24E0A443" w14:textId="3390B359" w:rsidR="001D2787" w:rsidRDefault="00E37B3B" w:rsidP="00B569D2">
      <w:pPr>
        <w:pStyle w:val="af2"/>
        <w:spacing w:line="360" w:lineRule="auto"/>
        <w:ind w:firstLineChars="200" w:firstLine="480"/>
        <w:jc w:val="both"/>
        <w:rPr>
          <w:szCs w:val="24"/>
        </w:rPr>
      </w:pPr>
      <w:r w:rsidRPr="00E37B3B">
        <w:rPr>
          <w:szCs w:val="24"/>
        </w:rPr>
        <w:t xml:space="preserve">Anomaly detection based on statistics is the earliest method used. It assumes that the target data is </w:t>
      </w:r>
      <w:r w:rsidR="006677DC">
        <w:rPr>
          <w:szCs w:val="24"/>
        </w:rPr>
        <w:t>typic</w:t>
      </w:r>
      <w:r w:rsidRPr="00E37B3B">
        <w:rPr>
          <w:szCs w:val="24"/>
        </w:rPr>
        <w:t xml:space="preserve">ally distributed. When the observed data exceeds three times the standard deviation, it is judged as abnormal. This method is simple and intuitive but fails when the data are not normally distributed. Furthermore, if the data contains high-dimensional data points, this method cannot identify </w:t>
      </w:r>
      <w:r w:rsidR="008E19C1">
        <w:rPr>
          <w:szCs w:val="24"/>
        </w:rPr>
        <w:t>primari</w:t>
      </w:r>
      <w:r w:rsidRPr="00E37B3B">
        <w:rPr>
          <w:szCs w:val="24"/>
        </w:rPr>
        <w:t>ly spatial anomalies.</w:t>
      </w:r>
    </w:p>
    <w:p w14:paraId="590A68E4" w14:textId="5A270BFB" w:rsidR="00124F37" w:rsidRDefault="00124F37" w:rsidP="00124F37"/>
    <w:p w14:paraId="4EA4E9E1" w14:textId="437F68A6" w:rsidR="00B569D2" w:rsidRPr="00B569D2" w:rsidRDefault="00B569D2" w:rsidP="00AF6A95">
      <w:pPr>
        <w:tabs>
          <w:tab w:val="left" w:pos="1701"/>
        </w:tabs>
        <w:spacing w:line="360" w:lineRule="auto"/>
        <w:outlineLvl w:val="2"/>
        <w:rPr>
          <w:b/>
          <w:sz w:val="28"/>
          <w:szCs w:val="28"/>
        </w:rPr>
      </w:pPr>
      <w:bookmarkStart w:id="68" w:name="_Toc125058082"/>
      <w:r w:rsidRPr="00690126">
        <w:rPr>
          <w:rFonts w:hint="eastAsia"/>
          <w:b/>
          <w:sz w:val="28"/>
          <w:szCs w:val="28"/>
        </w:rPr>
        <w:t>(</w:t>
      </w:r>
      <w:r>
        <w:rPr>
          <w:rFonts w:hint="eastAsia"/>
          <w:b/>
          <w:sz w:val="28"/>
          <w:szCs w:val="28"/>
        </w:rPr>
        <w:t>2</w:t>
      </w:r>
      <w:r w:rsidRPr="00690126">
        <w:rPr>
          <w:rFonts w:hint="eastAsia"/>
          <w:b/>
          <w:sz w:val="28"/>
          <w:szCs w:val="28"/>
        </w:rPr>
        <w:t>)</w:t>
      </w:r>
      <w:r w:rsidRPr="00690126">
        <w:rPr>
          <w:rFonts w:ascii="Calibri" w:hAnsi="Calibri" w:hint="eastAsia"/>
          <w:b/>
          <w:sz w:val="28"/>
          <w:szCs w:val="28"/>
        </w:rPr>
        <w:t xml:space="preserve"> </w:t>
      </w:r>
      <w:r w:rsidR="00E37B3B">
        <w:rPr>
          <w:rFonts w:hint="eastAsia"/>
          <w:b/>
          <w:sz w:val="28"/>
          <w:szCs w:val="28"/>
        </w:rPr>
        <w:t>S</w:t>
      </w:r>
      <w:r w:rsidR="00E37B3B" w:rsidRPr="00E37B3B">
        <w:rPr>
          <w:b/>
          <w:sz w:val="28"/>
          <w:szCs w:val="28"/>
        </w:rPr>
        <w:t>upervised learning methods</w:t>
      </w:r>
      <w:bookmarkEnd w:id="68"/>
    </w:p>
    <w:p w14:paraId="2AB8BBB8" w14:textId="2B4C922E" w:rsidR="0095443A" w:rsidRDefault="00902A4E" w:rsidP="0095443A">
      <w:pPr>
        <w:pStyle w:val="af2"/>
        <w:spacing w:line="360" w:lineRule="auto"/>
        <w:ind w:firstLineChars="200" w:firstLine="480"/>
        <w:jc w:val="both"/>
        <w:rPr>
          <w:szCs w:val="24"/>
        </w:rPr>
      </w:pPr>
      <w:r w:rsidRPr="00902A4E">
        <w:rPr>
          <w:szCs w:val="24"/>
        </w:rPr>
        <w:t xml:space="preserve">In recent years, deep learning has achieved good results in different tasks. In anomaly detection, features are usually extracted from sequences to identify anomalies, and binary or multi-category classifications are performed on anomalies. Supervised learning </w:t>
      </w:r>
      <w:r w:rsidR="000E1521">
        <w:rPr>
          <w:szCs w:val="24"/>
        </w:rPr>
        <w:t>must</w:t>
      </w:r>
      <w:r w:rsidRPr="00902A4E">
        <w:rPr>
          <w:szCs w:val="24"/>
        </w:rPr>
        <w:t xml:space="preserve"> rely on a large amount of labeled data to train the model. However, </w:t>
      </w:r>
      <w:r w:rsidR="00554F00">
        <w:rPr>
          <w:szCs w:val="24"/>
        </w:rPr>
        <w:t>obtaining enough data and labels in the real world is complex</w:t>
      </w:r>
      <w:r w:rsidRPr="00902A4E">
        <w:rPr>
          <w:szCs w:val="24"/>
        </w:rPr>
        <w:t xml:space="preserve">. Furthermore, the proportion of abnormal </w:t>
      </w:r>
      <w:r w:rsidR="00554F00">
        <w:rPr>
          <w:szCs w:val="24"/>
        </w:rPr>
        <w:t>and normal data categories is seriously unbalanced, leading</w:t>
      </w:r>
      <w:r w:rsidRPr="00902A4E">
        <w:rPr>
          <w:szCs w:val="24"/>
        </w:rPr>
        <w:t xml:space="preserve"> to poor performance of the trained classifier.</w:t>
      </w:r>
    </w:p>
    <w:p w14:paraId="7BABF934" w14:textId="77777777" w:rsidR="00766BFD" w:rsidRPr="00766BFD" w:rsidRDefault="00766BFD" w:rsidP="00766BFD"/>
    <w:p w14:paraId="58DB8249" w14:textId="5BEFC29E" w:rsidR="00766BFD" w:rsidRPr="00B569D2" w:rsidRDefault="00766BFD" w:rsidP="00766BFD">
      <w:pPr>
        <w:tabs>
          <w:tab w:val="left" w:pos="1701"/>
        </w:tabs>
        <w:spacing w:line="360" w:lineRule="auto"/>
        <w:outlineLvl w:val="2"/>
        <w:rPr>
          <w:b/>
          <w:sz w:val="28"/>
          <w:szCs w:val="28"/>
        </w:rPr>
      </w:pPr>
      <w:bookmarkStart w:id="69" w:name="_Toc125058083"/>
      <w:r w:rsidRPr="00690126">
        <w:rPr>
          <w:rFonts w:hint="eastAsia"/>
          <w:b/>
          <w:sz w:val="28"/>
          <w:szCs w:val="28"/>
        </w:rPr>
        <w:t>(</w:t>
      </w:r>
      <w:r>
        <w:rPr>
          <w:rFonts w:hint="eastAsia"/>
          <w:b/>
          <w:sz w:val="28"/>
          <w:szCs w:val="28"/>
        </w:rPr>
        <w:t>3</w:t>
      </w:r>
      <w:r w:rsidRPr="00690126">
        <w:rPr>
          <w:rFonts w:hint="eastAsia"/>
          <w:b/>
          <w:sz w:val="28"/>
          <w:szCs w:val="28"/>
        </w:rPr>
        <w:t>)</w:t>
      </w:r>
      <w:r w:rsidRPr="00690126">
        <w:rPr>
          <w:rFonts w:ascii="Calibri" w:hAnsi="Calibri" w:hint="eastAsia"/>
          <w:b/>
          <w:sz w:val="28"/>
          <w:szCs w:val="28"/>
        </w:rPr>
        <w:t xml:space="preserve"> </w:t>
      </w:r>
      <w:r w:rsidR="00E37B3B">
        <w:rPr>
          <w:rFonts w:hint="eastAsia"/>
          <w:b/>
          <w:sz w:val="28"/>
          <w:szCs w:val="28"/>
        </w:rPr>
        <w:t>S</w:t>
      </w:r>
      <w:r w:rsidR="00E37B3B" w:rsidRPr="00E37B3B">
        <w:rPr>
          <w:b/>
          <w:sz w:val="28"/>
          <w:szCs w:val="28"/>
        </w:rPr>
        <w:t>emi-supervised learning method</w:t>
      </w:r>
      <w:bookmarkEnd w:id="69"/>
    </w:p>
    <w:p w14:paraId="78221417" w14:textId="3C9DFB04" w:rsidR="00766BFD" w:rsidRDefault="00F45AAE" w:rsidP="00766BFD">
      <w:pPr>
        <w:pStyle w:val="af2"/>
        <w:spacing w:line="360" w:lineRule="auto"/>
        <w:ind w:firstLineChars="200" w:firstLine="480"/>
        <w:jc w:val="both"/>
        <w:rPr>
          <w:szCs w:val="24"/>
        </w:rPr>
      </w:pPr>
      <w:r w:rsidRPr="00F45AAE">
        <w:rPr>
          <w:szCs w:val="24"/>
        </w:rPr>
        <w:t xml:space="preserve">Based on the autoencoder method, which includes a symmetrical network structure and a hidden vector structure, the model learns the target data distribution by restoring the input, as shown in </w:t>
      </w:r>
      <w:r w:rsidR="008501C3">
        <w:rPr>
          <w:szCs w:val="24"/>
        </w:rPr>
        <w:fldChar w:fldCharType="begin"/>
      </w:r>
      <w:r w:rsidR="008501C3">
        <w:rPr>
          <w:szCs w:val="24"/>
        </w:rPr>
        <w:instrText xml:space="preserve"> </w:instrText>
      </w:r>
      <w:r w:rsidR="008501C3">
        <w:rPr>
          <w:rFonts w:hint="eastAsia"/>
          <w:szCs w:val="24"/>
        </w:rPr>
        <w:instrText>REF _Ref123519116 \h</w:instrText>
      </w:r>
      <w:r w:rsidR="008501C3">
        <w:rPr>
          <w:szCs w:val="24"/>
        </w:rPr>
        <w:instrText xml:space="preserve"> </w:instrText>
      </w:r>
      <w:r w:rsidR="008501C3">
        <w:rPr>
          <w:szCs w:val="24"/>
        </w:rPr>
      </w:r>
      <w:r w:rsidR="008501C3">
        <w:rPr>
          <w:szCs w:val="24"/>
        </w:rPr>
        <w:fldChar w:fldCharType="separate"/>
      </w:r>
      <w:r w:rsidR="00530355">
        <w:t xml:space="preserve">Figure </w:t>
      </w:r>
      <w:r w:rsidR="00530355">
        <w:rPr>
          <w:noProof/>
        </w:rPr>
        <w:t>3</w:t>
      </w:r>
      <w:r w:rsidR="008501C3">
        <w:rPr>
          <w:szCs w:val="24"/>
        </w:rPr>
        <w:fldChar w:fldCharType="end"/>
      </w:r>
      <w:r>
        <w:rPr>
          <w:rFonts w:hint="eastAsia"/>
          <w:szCs w:val="24"/>
        </w:rPr>
        <w:t xml:space="preserve">. </w:t>
      </w:r>
      <w:r w:rsidR="00F728DB" w:rsidRPr="00F728DB">
        <w:rPr>
          <w:szCs w:val="24"/>
        </w:rPr>
        <w:t xml:space="preserve">Since </w:t>
      </w:r>
      <w:r w:rsidR="000E1521">
        <w:rPr>
          <w:szCs w:val="24"/>
        </w:rPr>
        <w:t>the scarcity of positive samples often limits anomaly detection</w:t>
      </w:r>
      <w:r w:rsidR="00F728DB" w:rsidRPr="00F728DB">
        <w:rPr>
          <w:szCs w:val="24"/>
        </w:rPr>
        <w:t xml:space="preserve">, autoencoders can use model features to learn normal data distributions and determine those with </w:t>
      </w:r>
      <w:r w:rsidR="000E1521">
        <w:rPr>
          <w:szCs w:val="24"/>
        </w:rPr>
        <w:t>significant</w:t>
      </w:r>
      <w:r w:rsidR="00F728DB" w:rsidRPr="00F728DB">
        <w:rPr>
          <w:szCs w:val="24"/>
        </w:rPr>
        <w:t xml:space="preserve"> restoration errors as anomalies.  This method has achieved great success in some fields</w:t>
      </w:r>
      <w:r w:rsidR="008E19C1">
        <w:rPr>
          <w:szCs w:val="24"/>
        </w:rPr>
        <w:t xml:space="preserve"> bu</w:t>
      </w:r>
      <w:r w:rsidR="00F728DB" w:rsidRPr="00F728DB">
        <w:rPr>
          <w:szCs w:val="24"/>
        </w:rPr>
        <w:t xml:space="preserve">t will fail in </w:t>
      </w:r>
      <w:r w:rsidR="000E1521">
        <w:rPr>
          <w:szCs w:val="24"/>
        </w:rPr>
        <w:t>cloud facility maintenance due to rapid environmental changes</w:t>
      </w:r>
      <w:r w:rsidR="00F728DB" w:rsidRPr="00F728DB">
        <w:rPr>
          <w:szCs w:val="24"/>
        </w:rPr>
        <w:t>.</w:t>
      </w:r>
    </w:p>
    <w:p w14:paraId="2FC3363D" w14:textId="77777777" w:rsidR="004D1586" w:rsidRDefault="004D1586" w:rsidP="004D1586">
      <w:pPr>
        <w:keepNext/>
        <w:jc w:val="center"/>
      </w:pPr>
      <w:r>
        <w:rPr>
          <w:noProof/>
        </w:rPr>
        <w:drawing>
          <wp:inline distT="0" distB="0" distL="0" distR="0" wp14:anchorId="2D948691" wp14:editId="785C422D">
            <wp:extent cx="5006477" cy="3522965"/>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19106" cy="3531852"/>
                    </a:xfrm>
                    <a:prstGeom prst="rect">
                      <a:avLst/>
                    </a:prstGeom>
                    <a:noFill/>
                    <a:ln>
                      <a:noFill/>
                    </a:ln>
                  </pic:spPr>
                </pic:pic>
              </a:graphicData>
            </a:graphic>
          </wp:inline>
        </w:drawing>
      </w:r>
    </w:p>
    <w:p w14:paraId="36EFB926" w14:textId="45947140" w:rsidR="004D1586" w:rsidRPr="004D1586" w:rsidRDefault="004D1586" w:rsidP="004D1586">
      <w:pPr>
        <w:pStyle w:val="af2"/>
        <w:jc w:val="center"/>
      </w:pPr>
      <w:bookmarkStart w:id="70" w:name="_Ref123519116"/>
      <w:bookmarkStart w:id="71" w:name="_Toc125058114"/>
      <w:r>
        <w:t xml:space="preserve">Figure </w:t>
      </w:r>
      <w:fldSimple w:instr=" SEQ Figure \* ARABIC ">
        <w:r w:rsidR="00530355">
          <w:rPr>
            <w:noProof/>
          </w:rPr>
          <w:t>3</w:t>
        </w:r>
      </w:fldSimple>
      <w:bookmarkEnd w:id="70"/>
      <w:r>
        <w:rPr>
          <w:rFonts w:hint="eastAsia"/>
        </w:rPr>
        <w:t xml:space="preserve">. </w:t>
      </w:r>
      <w:r w:rsidR="00B17AAD">
        <w:rPr>
          <w:rFonts w:hint="eastAsia"/>
        </w:rPr>
        <w:t>Au</w:t>
      </w:r>
      <w:r w:rsidR="00B17AAD">
        <w:t>toencoder</w:t>
      </w:r>
      <w:r w:rsidR="000A686E">
        <w:t xml:space="preserve"> </w:t>
      </w:r>
      <w:r w:rsidR="000A686E" w:rsidRPr="000A686E">
        <w:t>architecture</w:t>
      </w:r>
      <w:bookmarkEnd w:id="71"/>
    </w:p>
    <w:p w14:paraId="27038F80" w14:textId="77777777" w:rsidR="00B569D2" w:rsidRPr="00774766" w:rsidRDefault="00B569D2" w:rsidP="00124F37"/>
    <w:p w14:paraId="7F66E8C3" w14:textId="01D17B3C" w:rsidR="00811AAE" w:rsidRPr="00912AE4" w:rsidRDefault="00811AAE" w:rsidP="00811AAE">
      <w:pPr>
        <w:pStyle w:val="2"/>
      </w:pPr>
      <w:bookmarkStart w:id="72" w:name="_Toc395153754"/>
      <w:bookmarkStart w:id="73" w:name="_Toc523013650"/>
      <w:bookmarkStart w:id="74" w:name="_Toc524265584"/>
      <w:bookmarkStart w:id="75" w:name="_Toc125058084"/>
      <w:r w:rsidRPr="00912AE4">
        <w:t>2.</w:t>
      </w:r>
      <w:r w:rsidR="00105CAA" w:rsidRPr="00912AE4">
        <w:rPr>
          <w:rFonts w:hint="eastAsia"/>
        </w:rPr>
        <w:t>6</w:t>
      </w:r>
      <w:r w:rsidRPr="00912AE4">
        <w:t xml:space="preserve"> </w:t>
      </w:r>
      <w:bookmarkEnd w:id="72"/>
      <w:bookmarkEnd w:id="73"/>
      <w:bookmarkEnd w:id="74"/>
      <w:r w:rsidR="00877644" w:rsidRPr="00877644">
        <w:t xml:space="preserve">Reinforcement </w:t>
      </w:r>
      <w:r w:rsidR="00877644">
        <w:rPr>
          <w:rFonts w:hint="eastAsia"/>
        </w:rPr>
        <w:t>L</w:t>
      </w:r>
      <w:r w:rsidR="00877644" w:rsidRPr="00877644">
        <w:t>earning</w:t>
      </w:r>
      <w:bookmarkEnd w:id="75"/>
    </w:p>
    <w:p w14:paraId="14F0F3DB" w14:textId="27FE7844" w:rsidR="002D5E2D" w:rsidRDefault="00FD4B13" w:rsidP="005233FE">
      <w:pPr>
        <w:pStyle w:val="a0"/>
        <w:ind w:firstLineChars="200" w:firstLine="480"/>
        <w:jc w:val="both"/>
      </w:pPr>
      <w:r w:rsidRPr="00FD4B13">
        <w:rPr>
          <w:noProof/>
        </w:rPr>
        <w:t xml:space="preserve">Reinforcement learning is an algorithm that can modify an agent's policy by interacting with the environment. Anomaly detection in time series formulates this problem as a Markov decision process (MDP), which consists of a loop of </w:t>
      </w:r>
      <w:r w:rsidR="000E1521">
        <w:rPr>
          <w:noProof/>
        </w:rPr>
        <w:t xml:space="preserve">a </w:t>
      </w:r>
      <w:r w:rsidRPr="00FD4B13">
        <w:rPr>
          <w:noProof/>
        </w:rPr>
        <w:t>policy network, feedback, and environment state, as shown in</w:t>
      </w:r>
      <w:r>
        <w:rPr>
          <w:noProof/>
        </w:rPr>
        <w:t xml:space="preserve"> </w:t>
      </w:r>
      <w:r w:rsidR="00D9428B">
        <w:rPr>
          <w:noProof/>
        </w:rPr>
        <w:fldChar w:fldCharType="begin"/>
      </w:r>
      <w:r w:rsidR="00D9428B">
        <w:rPr>
          <w:noProof/>
        </w:rPr>
        <w:instrText xml:space="preserve"> </w:instrText>
      </w:r>
      <w:r w:rsidR="00D9428B">
        <w:rPr>
          <w:rFonts w:hint="eastAsia"/>
          <w:noProof/>
        </w:rPr>
        <w:instrText>REF _Ref123473575 \h</w:instrText>
      </w:r>
      <w:r w:rsidR="00D9428B">
        <w:rPr>
          <w:noProof/>
        </w:rPr>
        <w:instrText xml:space="preserve"> </w:instrText>
      </w:r>
      <w:r w:rsidR="00D9428B">
        <w:rPr>
          <w:noProof/>
        </w:rPr>
      </w:r>
      <w:r w:rsidR="00D9428B">
        <w:rPr>
          <w:noProof/>
        </w:rPr>
        <w:fldChar w:fldCharType="separate"/>
      </w:r>
      <w:r w:rsidR="00530355">
        <w:t xml:space="preserve">Figure </w:t>
      </w:r>
      <w:r w:rsidR="00530355">
        <w:rPr>
          <w:noProof/>
        </w:rPr>
        <w:t>4</w:t>
      </w:r>
      <w:r w:rsidR="00D9428B">
        <w:rPr>
          <w:noProof/>
        </w:rPr>
        <w:fldChar w:fldCharType="end"/>
      </w:r>
      <w:r>
        <w:rPr>
          <w:noProof/>
        </w:rPr>
        <w:t>.</w:t>
      </w:r>
      <w:r>
        <w:rPr>
          <w:rFonts w:hint="eastAsia"/>
          <w:noProof/>
        </w:rPr>
        <w:t xml:space="preserve"> </w:t>
      </w:r>
      <w:r w:rsidRPr="00FD4B13">
        <w:rPr>
          <w:noProof/>
        </w:rPr>
        <w:t>The agent must maximize reward by learning a control policy. Its self-improvement property solves the problem that the sequence does not have a clear normal pattern.  However, the excessive dependence of reinforcement learning on the environment leads to the need to re-simulate the process tens of thousands of times when updating the model, which increases the difficulty.</w:t>
      </w:r>
    </w:p>
    <w:p w14:paraId="5065A31B" w14:textId="77777777" w:rsidR="009D096B" w:rsidRDefault="009D096B" w:rsidP="009D096B">
      <w:pPr>
        <w:keepNext/>
      </w:pPr>
      <w:r>
        <w:rPr>
          <w:noProof/>
        </w:rPr>
        <w:drawing>
          <wp:inline distT="0" distB="0" distL="0" distR="0" wp14:anchorId="521D71F5" wp14:editId="2A5422A4">
            <wp:extent cx="5278120" cy="3249295"/>
            <wp:effectExtent l="0" t="0" r="0" b="8255"/>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8120" cy="3249295"/>
                    </a:xfrm>
                    <a:prstGeom prst="rect">
                      <a:avLst/>
                    </a:prstGeom>
                    <a:noFill/>
                    <a:ln>
                      <a:noFill/>
                    </a:ln>
                  </pic:spPr>
                </pic:pic>
              </a:graphicData>
            </a:graphic>
          </wp:inline>
        </w:drawing>
      </w:r>
    </w:p>
    <w:p w14:paraId="7AC7DF10" w14:textId="54824086" w:rsidR="00124F37" w:rsidRDefault="009D096B" w:rsidP="009D096B">
      <w:pPr>
        <w:pStyle w:val="af2"/>
        <w:jc w:val="center"/>
      </w:pPr>
      <w:bookmarkStart w:id="76" w:name="_Ref123473575"/>
      <w:bookmarkStart w:id="77" w:name="_Toc125058115"/>
      <w:r>
        <w:t xml:space="preserve">Figure </w:t>
      </w:r>
      <w:fldSimple w:instr=" SEQ Figure \* ARABIC ">
        <w:r w:rsidR="00530355">
          <w:rPr>
            <w:noProof/>
          </w:rPr>
          <w:t>4</w:t>
        </w:r>
      </w:fldSimple>
      <w:bookmarkEnd w:id="76"/>
      <w:r>
        <w:rPr>
          <w:rFonts w:hint="eastAsia"/>
        </w:rPr>
        <w:t xml:space="preserve">. </w:t>
      </w:r>
      <w:r w:rsidRPr="009D096B">
        <w:t>Reinforcement Learning</w:t>
      </w:r>
      <w:bookmarkEnd w:id="77"/>
    </w:p>
    <w:p w14:paraId="43F026A3" w14:textId="77777777" w:rsidR="000E1521" w:rsidRPr="000E1521" w:rsidRDefault="000E1521" w:rsidP="000E1521"/>
    <w:p w14:paraId="60C56617" w14:textId="106AC605" w:rsidR="00811AAE" w:rsidRPr="00912AE4" w:rsidRDefault="00105CAA" w:rsidP="00811AAE">
      <w:pPr>
        <w:pStyle w:val="2"/>
      </w:pPr>
      <w:bookmarkStart w:id="78" w:name="_Toc395153755"/>
      <w:bookmarkStart w:id="79" w:name="_Toc523013651"/>
      <w:bookmarkStart w:id="80" w:name="_Toc524265585"/>
      <w:bookmarkStart w:id="81" w:name="_Toc125058085"/>
      <w:r w:rsidRPr="00912AE4">
        <w:t>2.</w:t>
      </w:r>
      <w:r w:rsidRPr="00912AE4">
        <w:rPr>
          <w:rFonts w:hint="eastAsia"/>
        </w:rPr>
        <w:t>7</w:t>
      </w:r>
      <w:r w:rsidR="00811AAE" w:rsidRPr="00912AE4">
        <w:t xml:space="preserve"> </w:t>
      </w:r>
      <w:bookmarkEnd w:id="78"/>
      <w:bookmarkEnd w:id="79"/>
      <w:bookmarkEnd w:id="80"/>
      <w:r w:rsidR="00D90591">
        <w:t>Meta</w:t>
      </w:r>
      <w:r w:rsidR="00234738">
        <w:t>-</w:t>
      </w:r>
      <w:r w:rsidR="00D90591">
        <w:t>Learning</w:t>
      </w:r>
      <w:bookmarkEnd w:id="81"/>
    </w:p>
    <w:p w14:paraId="1213AB0E" w14:textId="1745FF8C" w:rsidR="00124F37" w:rsidRDefault="00604143" w:rsidP="00AB260A">
      <w:pPr>
        <w:pStyle w:val="a0"/>
        <w:ind w:firstLineChars="200" w:firstLine="480"/>
        <w:jc w:val="both"/>
      </w:pPr>
      <w:r w:rsidRPr="00604143">
        <w:t xml:space="preserve">The biggest problem with deep learning is the demand for data volume, which requires </w:t>
      </w:r>
      <w:r w:rsidR="00234738">
        <w:t>many</w:t>
      </w:r>
      <w:r w:rsidRPr="00604143">
        <w:t xml:space="preserve"> samples to learn to identify several objects to simulate human learning ability</w:t>
      </w:r>
      <w:r w:rsidR="00234738">
        <w:t>. I</w:t>
      </w:r>
      <w:r w:rsidRPr="00604143">
        <w:t xml:space="preserve">t is difficult to obtain an accurate model </w:t>
      </w:r>
      <w:r w:rsidR="00234738">
        <w:t>with</w:t>
      </w:r>
      <w:r w:rsidRPr="00604143">
        <w:t xml:space="preserve"> limited resources.  Meta-learning is a technique that has developed rapidly in recent times.  It hopes to give the model the ability to </w:t>
      </w:r>
      <w:r w:rsidR="00091E8C">
        <w:t>“</w:t>
      </w:r>
      <w:r w:rsidRPr="00604143">
        <w:t>learn how to learn</w:t>
      </w:r>
      <w:r w:rsidR="00091E8C">
        <w:t>”</w:t>
      </w:r>
      <w:r w:rsidRPr="00604143">
        <w:t xml:space="preserve"> and quickly learn new tasks from experience.  Human beings have </w:t>
      </w:r>
      <w:r w:rsidR="00234738">
        <w:t xml:space="preserve">had </w:t>
      </w:r>
      <w:r w:rsidRPr="00604143">
        <w:t>many advantages since birth</w:t>
      </w:r>
      <w:r w:rsidR="00234738">
        <w:t>;</w:t>
      </w:r>
      <w:r w:rsidRPr="00604143">
        <w:t xml:space="preserve"> they only need to see an object a few times to tell the difference. Therefore, compared to machines, </w:t>
      </w:r>
      <w:r w:rsidR="001F3195">
        <w:rPr>
          <w:rFonts w:ascii="標楷體" w:hAnsi="標楷體" w:hint="eastAsia"/>
        </w:rPr>
        <w:t>「</w:t>
      </w:r>
      <w:r w:rsidR="001F3195" w:rsidRPr="00604143">
        <w:t>Task</w:t>
      </w:r>
      <w:r w:rsidR="001F3195">
        <w:rPr>
          <w:rFonts w:ascii="標楷體" w:hAnsi="標楷體" w:hint="eastAsia"/>
        </w:rPr>
        <w:t xml:space="preserve">」 </w:t>
      </w:r>
      <w:r w:rsidRPr="00604143">
        <w:t xml:space="preserve">is the </w:t>
      </w:r>
      <w:r w:rsidR="00947851">
        <w:t>central</w:t>
      </w:r>
      <w:r w:rsidRPr="00604143">
        <w:t xml:space="preserve"> core of this algorithm. Meta-learning can learn through the classification experience of different tasks and quickly adapt to new tasks through prior knowledge. The </w:t>
      </w:r>
      <w:r w:rsidR="00947851">
        <w:t>following</w:t>
      </w:r>
      <w:r w:rsidRPr="00604143">
        <w:t xml:space="preserve"> section will introduce the classic algorithm Model-Agnostic Meta-Learning (MAML) from meta-learning, which is also the </w:t>
      </w:r>
      <w:r w:rsidR="00947851">
        <w:t>primary</w:t>
      </w:r>
      <w:r w:rsidRPr="00604143">
        <w:t xml:space="preserve"> training framework used in this study.</w:t>
      </w:r>
    </w:p>
    <w:p w14:paraId="65AA9145" w14:textId="77777777" w:rsidR="00604143" w:rsidRPr="00AB260A" w:rsidRDefault="00604143" w:rsidP="00AB260A">
      <w:pPr>
        <w:pStyle w:val="a0"/>
        <w:ind w:firstLineChars="200" w:firstLine="480"/>
        <w:jc w:val="both"/>
      </w:pPr>
    </w:p>
    <w:p w14:paraId="1795EAF7" w14:textId="7C6DE305" w:rsidR="00811AAE" w:rsidRPr="00912AE4" w:rsidRDefault="00105CAA" w:rsidP="00ED6453">
      <w:pPr>
        <w:pStyle w:val="2"/>
      </w:pPr>
      <w:bookmarkStart w:id="82" w:name="_Toc523013652"/>
      <w:bookmarkStart w:id="83" w:name="_Toc524265586"/>
      <w:bookmarkStart w:id="84" w:name="_Toc125058086"/>
      <w:r w:rsidRPr="00912AE4">
        <w:rPr>
          <w:rFonts w:hint="eastAsia"/>
        </w:rPr>
        <w:t>2.8</w:t>
      </w:r>
      <w:r w:rsidR="00ED6453" w:rsidRPr="00912AE4">
        <w:rPr>
          <w:rFonts w:hint="eastAsia"/>
        </w:rPr>
        <w:t xml:space="preserve"> </w:t>
      </w:r>
      <w:bookmarkEnd w:id="82"/>
      <w:bookmarkEnd w:id="83"/>
      <w:r w:rsidR="00D90591" w:rsidRPr="006E298A">
        <w:rPr>
          <w:color w:val="000000" w:themeColor="text1"/>
        </w:rPr>
        <w:t>Model-Agnostic Meta-Learning</w:t>
      </w:r>
      <w:r w:rsidR="002F59C7">
        <w:rPr>
          <w:color w:val="000000" w:themeColor="text1"/>
        </w:rPr>
        <w:t>(MAML)</w:t>
      </w:r>
      <w:bookmarkEnd w:id="84"/>
    </w:p>
    <w:p w14:paraId="57154DBD" w14:textId="7E1428FF" w:rsidR="00FA334F" w:rsidRDefault="00FA334F" w:rsidP="00AA184E">
      <w:pPr>
        <w:pStyle w:val="a0"/>
        <w:ind w:firstLineChars="200" w:firstLine="480"/>
        <w:jc w:val="both"/>
      </w:pPr>
      <w:r w:rsidRPr="00FA334F">
        <w:t>Model-Agnostic Meta-Learning (MAML)</w:t>
      </w:r>
      <w:r w:rsidRPr="00FA334F">
        <w:rPr>
          <w:color w:val="000000" w:themeColor="text1"/>
        </w:rPr>
        <w:t xml:space="preserve"> </w:t>
      </w:r>
      <w:r>
        <w:rPr>
          <w:color w:val="000000" w:themeColor="text1"/>
        </w:rPr>
        <w:fldChar w:fldCharType="begin"/>
      </w:r>
      <w:r>
        <w:rPr>
          <w:color w:val="000000" w:themeColor="text1"/>
        </w:rPr>
        <w:instrText xml:space="preserve"> REF _Ref122824361 \r \h </w:instrText>
      </w:r>
      <w:r>
        <w:rPr>
          <w:color w:val="000000" w:themeColor="text1"/>
        </w:rPr>
      </w:r>
      <w:r>
        <w:rPr>
          <w:color w:val="000000" w:themeColor="text1"/>
        </w:rPr>
        <w:fldChar w:fldCharType="separate"/>
      </w:r>
      <w:r w:rsidR="00530355">
        <w:rPr>
          <w:color w:val="000000" w:themeColor="text1"/>
        </w:rPr>
        <w:t>[5]</w:t>
      </w:r>
      <w:r>
        <w:rPr>
          <w:color w:val="000000" w:themeColor="text1"/>
        </w:rPr>
        <w:fldChar w:fldCharType="end"/>
      </w:r>
      <w:r>
        <w:rPr>
          <w:rFonts w:hint="eastAsia"/>
          <w:color w:val="000000" w:themeColor="text1"/>
        </w:rPr>
        <w:t xml:space="preserve"> </w:t>
      </w:r>
      <w:r w:rsidRPr="00FA334F">
        <w:t>is a classic algorithm because it has nothing to do with the model</w:t>
      </w:r>
      <w:r w:rsidR="006374DB">
        <w:t>. I</w:t>
      </w:r>
      <w:r w:rsidRPr="00FA334F">
        <w:t xml:space="preserve">t can be regarded as a framework for the model to learn by itself. Therefore, it is often used to join other deep learning models, and even reinforcement learning can be seamlessly embedded in it. MAML performs classification training through multiple small subtasks and generates an initial model that can </w:t>
      </w:r>
      <w:r w:rsidR="006C4390">
        <w:t>quickly adapt</w:t>
      </w:r>
      <w:r w:rsidRPr="00FA334F">
        <w:t xml:space="preserve"> to new tasks, as shown in </w:t>
      </w:r>
      <w:r>
        <w:rPr>
          <w:color w:val="000000" w:themeColor="text1"/>
        </w:rPr>
        <w:fldChar w:fldCharType="begin"/>
      </w:r>
      <w:r>
        <w:rPr>
          <w:color w:val="000000" w:themeColor="text1"/>
        </w:rPr>
        <w:instrText xml:space="preserve"> </w:instrText>
      </w:r>
      <w:r>
        <w:rPr>
          <w:rFonts w:hint="eastAsia"/>
          <w:color w:val="000000" w:themeColor="text1"/>
        </w:rPr>
        <w:instrText>REF _Ref123474512 \h</w:instrText>
      </w:r>
      <w:r>
        <w:rPr>
          <w:color w:val="000000" w:themeColor="text1"/>
        </w:rPr>
        <w:instrText xml:space="preserve"> </w:instrText>
      </w:r>
      <w:r>
        <w:rPr>
          <w:color w:val="000000" w:themeColor="text1"/>
        </w:rPr>
      </w:r>
      <w:r>
        <w:rPr>
          <w:color w:val="000000" w:themeColor="text1"/>
        </w:rPr>
        <w:fldChar w:fldCharType="separate"/>
      </w:r>
      <w:r w:rsidR="00530355">
        <w:t xml:space="preserve">Figure </w:t>
      </w:r>
      <w:r w:rsidR="00530355">
        <w:rPr>
          <w:noProof/>
        </w:rPr>
        <w:t>5</w:t>
      </w:r>
      <w:r>
        <w:rPr>
          <w:color w:val="000000" w:themeColor="text1"/>
        </w:rPr>
        <w:fldChar w:fldCharType="end"/>
      </w:r>
      <w:r>
        <w:rPr>
          <w:rFonts w:hint="eastAsia"/>
          <w:color w:val="000000" w:themeColor="text1"/>
        </w:rPr>
        <w:t xml:space="preserve">. </w:t>
      </w:r>
      <w:r w:rsidRPr="00FA334F">
        <w:t>Because of its fast adaptability and model-independent advantages, we apply it to the cloud application anomaly detection system. In addition to having the self-correction ability of reinforcement learning, it can quickly adapt when the cloud environment changes rapidly.</w:t>
      </w:r>
    </w:p>
    <w:p w14:paraId="67E3F3EF" w14:textId="77777777" w:rsidR="001F4766" w:rsidRDefault="001F4766" w:rsidP="00AA184E">
      <w:pPr>
        <w:pStyle w:val="a0"/>
        <w:keepNext/>
        <w:jc w:val="both"/>
      </w:pPr>
      <w:r>
        <w:rPr>
          <w:noProof/>
        </w:rPr>
        <w:drawing>
          <wp:inline distT="0" distB="0" distL="0" distR="0" wp14:anchorId="060FB507" wp14:editId="11C3B2FB">
            <wp:extent cx="5278120" cy="1123950"/>
            <wp:effectExtent l="0" t="0" r="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78120" cy="1123950"/>
                    </a:xfrm>
                    <a:prstGeom prst="rect">
                      <a:avLst/>
                    </a:prstGeom>
                    <a:noFill/>
                    <a:ln>
                      <a:noFill/>
                    </a:ln>
                  </pic:spPr>
                </pic:pic>
              </a:graphicData>
            </a:graphic>
          </wp:inline>
        </w:drawing>
      </w:r>
    </w:p>
    <w:p w14:paraId="6D10F2F3" w14:textId="5901B29A" w:rsidR="001F4766" w:rsidRDefault="001F4766" w:rsidP="00AA184E">
      <w:pPr>
        <w:pStyle w:val="af2"/>
        <w:spacing w:line="360" w:lineRule="auto"/>
        <w:jc w:val="center"/>
        <w:rPr>
          <w:color w:val="000000" w:themeColor="text1"/>
        </w:rPr>
      </w:pPr>
      <w:bookmarkStart w:id="85" w:name="_Ref123474512"/>
      <w:bookmarkStart w:id="86" w:name="_Toc125058116"/>
      <w:r>
        <w:t xml:space="preserve">Figure </w:t>
      </w:r>
      <w:fldSimple w:instr=" SEQ Figure \* ARABIC ">
        <w:r w:rsidR="00530355">
          <w:rPr>
            <w:noProof/>
          </w:rPr>
          <w:t>5</w:t>
        </w:r>
      </w:fldSimple>
      <w:bookmarkEnd w:id="85"/>
      <w:r>
        <w:rPr>
          <w:rFonts w:hint="eastAsia"/>
        </w:rPr>
        <w:t xml:space="preserve">. </w:t>
      </w:r>
      <w:r w:rsidR="007078CE" w:rsidRPr="007078CE">
        <w:rPr>
          <w:color w:val="000000" w:themeColor="text1"/>
        </w:rPr>
        <w:t>Model-Agnostic Meta-Learning (MAML) algorithm flow</w:t>
      </w:r>
      <w:bookmarkEnd w:id="86"/>
    </w:p>
    <w:p w14:paraId="5F191B4E" w14:textId="38AE2148" w:rsidR="00A73454" w:rsidRDefault="00A73454" w:rsidP="00AA184E">
      <w:pPr>
        <w:widowControl/>
        <w:spacing w:line="360" w:lineRule="auto"/>
      </w:pPr>
      <w:r>
        <w:br w:type="page"/>
      </w:r>
    </w:p>
    <w:p w14:paraId="255309E8" w14:textId="77777777" w:rsidR="00594962" w:rsidRPr="00912AE4" w:rsidRDefault="00DC4CA1" w:rsidP="00594962">
      <w:pPr>
        <w:pStyle w:val="1"/>
        <w:numPr>
          <w:ilvl w:val="0"/>
          <w:numId w:val="0"/>
        </w:numPr>
        <w:rPr>
          <w:lang w:val="en"/>
        </w:rPr>
      </w:pPr>
      <w:bookmarkStart w:id="87" w:name="_Toc291375742"/>
      <w:bookmarkStart w:id="88" w:name="_Toc294594902"/>
      <w:bookmarkStart w:id="89" w:name="_Toc294595102"/>
      <w:bookmarkStart w:id="90" w:name="_Toc326198843"/>
      <w:bookmarkStart w:id="91" w:name="_Toc395153756"/>
      <w:bookmarkStart w:id="92" w:name="_Toc523013655"/>
      <w:bookmarkStart w:id="93" w:name="_Toc524265589"/>
      <w:bookmarkStart w:id="94" w:name="_Toc125058087"/>
      <w:r w:rsidRPr="00912AE4">
        <w:t>Chapter 3.</w:t>
      </w:r>
      <w:r w:rsidR="00FD107B" w:rsidRPr="00912AE4">
        <w:t xml:space="preserve"> </w:t>
      </w:r>
      <w:bookmarkEnd w:id="87"/>
      <w:bookmarkEnd w:id="88"/>
      <w:bookmarkEnd w:id="89"/>
      <w:r w:rsidRPr="00912AE4">
        <w:rPr>
          <w:rStyle w:val="shorttext"/>
          <w:lang w:val="en"/>
        </w:rPr>
        <w:t>Research Method</w:t>
      </w:r>
      <w:bookmarkEnd w:id="90"/>
      <w:bookmarkEnd w:id="91"/>
      <w:bookmarkEnd w:id="92"/>
      <w:bookmarkEnd w:id="93"/>
      <w:bookmarkEnd w:id="94"/>
    </w:p>
    <w:p w14:paraId="4231BFA7" w14:textId="47BFCBD1" w:rsidR="00BC3329" w:rsidRPr="00EE2887" w:rsidRDefault="00BC3329" w:rsidP="00AA184E">
      <w:pPr>
        <w:widowControl/>
        <w:spacing w:after="60" w:line="360" w:lineRule="auto"/>
        <w:ind w:firstLineChars="200" w:firstLine="480"/>
        <w:jc w:val="both"/>
        <w:rPr>
          <w:kern w:val="0"/>
        </w:rPr>
      </w:pPr>
      <w:r w:rsidRPr="00BC3329">
        <w:rPr>
          <w:kern w:val="0"/>
        </w:rPr>
        <w:t xml:space="preserve">In this study, </w:t>
      </w:r>
      <w:r w:rsidR="000B2711">
        <w:rPr>
          <w:kern w:val="0"/>
        </w:rPr>
        <w:t xml:space="preserve">we </w:t>
      </w:r>
      <w:r w:rsidR="000B2711" w:rsidRPr="00BC3329">
        <w:rPr>
          <w:kern w:val="0"/>
        </w:rPr>
        <w:t>combin</w:t>
      </w:r>
      <w:r w:rsidR="000B2711">
        <w:rPr>
          <w:kern w:val="0"/>
        </w:rPr>
        <w:t>e</w:t>
      </w:r>
      <w:r w:rsidR="007547BC">
        <w:rPr>
          <w:kern w:val="0"/>
        </w:rPr>
        <w:t>d</w:t>
      </w:r>
      <w:r w:rsidR="000B2711">
        <w:rPr>
          <w:kern w:val="0"/>
        </w:rPr>
        <w:t xml:space="preserve"> </w:t>
      </w:r>
      <w:r w:rsidR="000B2711" w:rsidRPr="00BC3329">
        <w:rPr>
          <w:kern w:val="0"/>
        </w:rPr>
        <w:t xml:space="preserve">the cluster of </w:t>
      </w:r>
      <w:r w:rsidR="000B2711">
        <w:rPr>
          <w:kern w:val="0"/>
        </w:rPr>
        <w:t>company-A</w:t>
      </w:r>
      <w:r w:rsidR="000B2711" w:rsidRPr="00BC3329">
        <w:rPr>
          <w:kern w:val="0"/>
        </w:rPr>
        <w:t xml:space="preserve"> </w:t>
      </w:r>
      <w:r w:rsidR="000B2711">
        <w:rPr>
          <w:kern w:val="0"/>
        </w:rPr>
        <w:t xml:space="preserve">and </w:t>
      </w:r>
      <w:r w:rsidR="000B2711" w:rsidRPr="00BC3329">
        <w:rPr>
          <w:kern w:val="0"/>
        </w:rPr>
        <w:t xml:space="preserve">established </w:t>
      </w:r>
      <w:r w:rsidRPr="00BC3329">
        <w:rPr>
          <w:kern w:val="0"/>
        </w:rPr>
        <w:t>an anomaly detection system</w:t>
      </w:r>
      <w:r w:rsidR="007547BC">
        <w:rPr>
          <w:kern w:val="0"/>
        </w:rPr>
        <w:t>.</w:t>
      </w:r>
      <w:r w:rsidRPr="00BC3329">
        <w:rPr>
          <w:kern w:val="0"/>
        </w:rPr>
        <w:t xml:space="preserve"> The cluster uses Hadoop and Spark frameworks</w:t>
      </w:r>
      <w:r w:rsidR="006C4390">
        <w:rPr>
          <w:kern w:val="0"/>
        </w:rPr>
        <w:t>;</w:t>
      </w:r>
      <w:r w:rsidRPr="00BC3329">
        <w:rPr>
          <w:kern w:val="0"/>
        </w:rPr>
        <w:t xml:space="preserve"> the data sources are all streaming data captured through HDFS. This system first extracts past hardware resource usage data for sliding window marking, uses PyOD and TSFEL to extract </w:t>
      </w:r>
      <w:r w:rsidR="006C4390">
        <w:rPr>
          <w:kern w:val="0"/>
        </w:rPr>
        <w:t>essential</w:t>
      </w:r>
      <w:r w:rsidRPr="00BC3329">
        <w:rPr>
          <w:kern w:val="0"/>
        </w:rPr>
        <w:t xml:space="preserve"> features of the sequence, and then conducts Meta-Reinforcement Learning training and testing to obtain an initial model. </w:t>
      </w:r>
      <w:r w:rsidR="006C4390">
        <w:rPr>
          <w:kern w:val="0"/>
        </w:rPr>
        <w:t>We update the small step size parameters for the detection object</w:t>
      </w:r>
      <w:r w:rsidRPr="00BC3329">
        <w:rPr>
          <w:kern w:val="0"/>
        </w:rPr>
        <w:t xml:space="preserve"> and deploy them to the cluster. Finally, the alarm system will ask whether there is any abnormality in the prediction results of the model at any time. When the system finds </w:t>
      </w:r>
      <w:r w:rsidR="006C4390">
        <w:rPr>
          <w:kern w:val="0"/>
        </w:rPr>
        <w:t>an impending failure, it will immediately notify the management personnel to deal with it</w:t>
      </w:r>
      <w:r w:rsidRPr="00BC3329">
        <w:rPr>
          <w:kern w:val="0"/>
        </w:rPr>
        <w:t xml:space="preserve"> to reduce unexpected accidents</w:t>
      </w:r>
      <w:r w:rsidR="00EF0173">
        <w:rPr>
          <w:kern w:val="0"/>
        </w:rPr>
        <w:t xml:space="preserve">, </w:t>
      </w:r>
      <w:r w:rsidR="006C4390">
        <w:rPr>
          <w:kern w:val="0"/>
        </w:rPr>
        <w:t>as</w:t>
      </w:r>
      <w:r w:rsidRPr="00BC3329">
        <w:rPr>
          <w:kern w:val="0"/>
        </w:rPr>
        <w:t xml:space="preserve"> shown in </w:t>
      </w:r>
      <w:r>
        <w:rPr>
          <w:kern w:val="0"/>
        </w:rPr>
        <w:fldChar w:fldCharType="begin"/>
      </w:r>
      <w:r>
        <w:rPr>
          <w:kern w:val="0"/>
        </w:rPr>
        <w:instrText xml:space="preserve"> </w:instrText>
      </w:r>
      <w:r>
        <w:rPr>
          <w:rFonts w:hint="eastAsia"/>
          <w:kern w:val="0"/>
        </w:rPr>
        <w:instrText>REF _Ref123241774 \h</w:instrText>
      </w:r>
      <w:r>
        <w:rPr>
          <w:kern w:val="0"/>
        </w:rPr>
        <w:instrText xml:space="preserve"> </w:instrText>
      </w:r>
      <w:r>
        <w:rPr>
          <w:kern w:val="0"/>
        </w:rPr>
      </w:r>
      <w:r>
        <w:rPr>
          <w:kern w:val="0"/>
        </w:rPr>
        <w:fldChar w:fldCharType="separate"/>
      </w:r>
      <w:r w:rsidR="00530355">
        <w:t xml:space="preserve">Figure </w:t>
      </w:r>
      <w:r w:rsidR="00530355">
        <w:rPr>
          <w:noProof/>
        </w:rPr>
        <w:t>6</w:t>
      </w:r>
      <w:r>
        <w:rPr>
          <w:kern w:val="0"/>
        </w:rPr>
        <w:fldChar w:fldCharType="end"/>
      </w:r>
      <w:r>
        <w:rPr>
          <w:rFonts w:hint="eastAsia"/>
          <w:kern w:val="0"/>
        </w:rPr>
        <w:t xml:space="preserve">. </w:t>
      </w:r>
    </w:p>
    <w:p w14:paraId="5B815DC8" w14:textId="6CD0FFEC" w:rsidR="00211AC3" w:rsidRDefault="001930F8" w:rsidP="00AA184E">
      <w:pPr>
        <w:pStyle w:val="a0"/>
        <w:jc w:val="center"/>
      </w:pPr>
      <w:r>
        <w:rPr>
          <w:noProof/>
        </w:rPr>
        <w:drawing>
          <wp:inline distT="0" distB="0" distL="0" distR="0" wp14:anchorId="4F07DCF2" wp14:editId="02AE9ABE">
            <wp:extent cx="4841271" cy="3583193"/>
            <wp:effectExtent l="0" t="0" r="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47182" cy="3587568"/>
                    </a:xfrm>
                    <a:prstGeom prst="rect">
                      <a:avLst/>
                    </a:prstGeom>
                    <a:noFill/>
                    <a:ln>
                      <a:noFill/>
                    </a:ln>
                  </pic:spPr>
                </pic:pic>
              </a:graphicData>
            </a:graphic>
          </wp:inline>
        </w:drawing>
      </w:r>
    </w:p>
    <w:p w14:paraId="0CF7B7AC" w14:textId="3E351D3A" w:rsidR="009D34EA" w:rsidRDefault="009D34EA" w:rsidP="00AA184E">
      <w:pPr>
        <w:pStyle w:val="a0"/>
        <w:keepNext/>
        <w:jc w:val="center"/>
      </w:pPr>
      <w:bookmarkStart w:id="95" w:name="_Ref123241774"/>
      <w:bookmarkStart w:id="96" w:name="_Toc125058117"/>
      <w:r>
        <w:t xml:space="preserve">Figure </w:t>
      </w:r>
      <w:fldSimple w:instr=" SEQ Figure \* ARABIC ">
        <w:r w:rsidR="00530355">
          <w:rPr>
            <w:noProof/>
          </w:rPr>
          <w:t>6</w:t>
        </w:r>
      </w:fldSimple>
      <w:bookmarkEnd w:id="95"/>
      <w:r>
        <w:t xml:space="preserve">. </w:t>
      </w:r>
      <w:r w:rsidR="0026554C" w:rsidRPr="0026554C">
        <w:t xml:space="preserve">Flow chart of </w:t>
      </w:r>
      <w:r w:rsidR="00EA0BD8">
        <w:t>Meta-RL</w:t>
      </w:r>
      <w:r w:rsidR="00EA0BD8" w:rsidRPr="00EA0BD8">
        <w:t xml:space="preserve"> </w:t>
      </w:r>
      <w:r w:rsidR="00EA0BD8" w:rsidRPr="0026554C">
        <w:t>anomaly detection</w:t>
      </w:r>
      <w:r w:rsidR="00EC1C56">
        <w:t xml:space="preserve"> system</w:t>
      </w:r>
      <w:bookmarkEnd w:id="96"/>
    </w:p>
    <w:p w14:paraId="164DF82F" w14:textId="77777777" w:rsidR="00124F37" w:rsidRPr="00840A81" w:rsidRDefault="00124F37" w:rsidP="00124F37"/>
    <w:p w14:paraId="4836ED7A" w14:textId="26CC1AF8" w:rsidR="00840A81" w:rsidRPr="00912AE4" w:rsidRDefault="00840A81" w:rsidP="00840A81">
      <w:pPr>
        <w:pStyle w:val="2"/>
        <w:rPr>
          <w:lang w:val="en"/>
        </w:rPr>
      </w:pPr>
      <w:bookmarkStart w:id="97" w:name="_Toc125058088"/>
      <w:r w:rsidRPr="00912AE4">
        <w:rPr>
          <w:lang w:val="en"/>
        </w:rPr>
        <w:t xml:space="preserve">3.1 </w:t>
      </w:r>
      <w:r w:rsidR="00BC1F48" w:rsidRPr="00BC1F48">
        <w:rPr>
          <w:lang w:val="en"/>
        </w:rPr>
        <w:t>System Abnormal State Analysis</w:t>
      </w:r>
      <w:bookmarkEnd w:id="97"/>
    </w:p>
    <w:p w14:paraId="718BC004" w14:textId="76E4E18C" w:rsidR="00CF2CF1" w:rsidRDefault="00CF2CF1" w:rsidP="00074D72">
      <w:pPr>
        <w:pStyle w:val="a0"/>
        <w:ind w:firstLineChars="200" w:firstLine="480"/>
        <w:jc w:val="both"/>
      </w:pPr>
      <w:bookmarkStart w:id="98" w:name="_Toc395153757"/>
      <w:bookmarkStart w:id="99" w:name="_Toc523013656"/>
      <w:bookmarkStart w:id="100" w:name="_Toc524265590"/>
      <w:r w:rsidRPr="00CF2CF1">
        <w:t xml:space="preserve">The object of this research is the cluster used by </w:t>
      </w:r>
      <w:r w:rsidR="007E5D7A">
        <w:t>company-A</w:t>
      </w:r>
      <w:r w:rsidRPr="00CF2CF1">
        <w:t xml:space="preserve"> for the upload, search</w:t>
      </w:r>
      <w:r w:rsidR="0051564D">
        <w:t>,</w:t>
      </w:r>
      <w:r w:rsidRPr="00CF2CF1">
        <w:t xml:space="preserve"> and calculation of semiconductor packaging and testing production line data. The cluster uses the Zabbix Server tool to monitor various values in the cluster. Zabbix Server is a server monitoring tool that can monitor the utilization rate of various services and resources in the data center and write the monitoring data into CSV files for storage in real</w:t>
      </w:r>
      <w:r w:rsidR="00E542C4">
        <w:t>-</w:t>
      </w:r>
      <w:r w:rsidRPr="00CF2CF1">
        <w:t xml:space="preserve">time. </w:t>
      </w:r>
      <w:r w:rsidR="0051564D">
        <w:t>First,</w:t>
      </w:r>
      <w:r w:rsidRPr="00CF2CF1">
        <w:t xml:space="preserve"> observe the resource usage data of </w:t>
      </w:r>
      <w:r w:rsidR="007E5D7A">
        <w:rPr>
          <w:rFonts w:hint="eastAsia"/>
        </w:rPr>
        <w:t>company-A</w:t>
      </w:r>
      <w:r w:rsidRPr="00CF2CF1">
        <w:t xml:space="preserve"> </w:t>
      </w:r>
      <w:r w:rsidR="00807165">
        <w:t>X-app</w:t>
      </w:r>
      <w:r w:rsidRPr="00CF2CF1">
        <w:t xml:space="preserve"> service from 2021/2/8 to 2021/3/10. </w:t>
      </w:r>
      <w:r w:rsidR="00807165">
        <w:t>X-app</w:t>
      </w:r>
      <w:r w:rsidRPr="00CF2CF1">
        <w:t xml:space="preserve"> is a</w:t>
      </w:r>
      <w:r w:rsidR="00E542C4">
        <w:t>n essent</w:t>
      </w:r>
      <w:r w:rsidR="0051564D">
        <w:t>ial</w:t>
      </w:r>
      <w:r w:rsidRPr="00CF2CF1">
        <w:t xml:space="preserve"> service on the semiconductor production line. This application combines the computing resources of multiple hosts. We found that the memory of the application service will switch once when the utilization rate reaches the peak, and the CPU usage will also reach the peak immediately after the switch. After the switch, the memory will maintain an upward trend for about 20 days, as shown in </w:t>
      </w:r>
      <w:r>
        <w:fldChar w:fldCharType="begin"/>
      </w:r>
      <w:r>
        <w:instrText xml:space="preserve"> </w:instrText>
      </w:r>
      <w:r>
        <w:rPr>
          <w:rFonts w:hint="eastAsia"/>
        </w:rPr>
        <w:instrText>REF _Ref123242288 \h</w:instrText>
      </w:r>
      <w:r>
        <w:instrText xml:space="preserve"> </w:instrText>
      </w:r>
      <w:r>
        <w:fldChar w:fldCharType="separate"/>
      </w:r>
      <w:r w:rsidR="00530355">
        <w:t xml:space="preserve">Figure </w:t>
      </w:r>
      <w:r w:rsidR="00530355">
        <w:rPr>
          <w:noProof/>
        </w:rPr>
        <w:t>7</w:t>
      </w:r>
      <w:r>
        <w:fldChar w:fldCharType="end"/>
      </w:r>
      <w:r>
        <w:rPr>
          <w:rFonts w:hint="eastAsia"/>
        </w:rPr>
        <w:t xml:space="preserve"> </w:t>
      </w:r>
      <w:r w:rsidRPr="00CF2CF1">
        <w:t>(a), (b)</w:t>
      </w:r>
      <w:r>
        <w:rPr>
          <w:rFonts w:hint="eastAsia"/>
        </w:rPr>
        <w:t xml:space="preserve">. </w:t>
      </w:r>
    </w:p>
    <w:tbl>
      <w:tblPr>
        <w:tblStyle w:val="af6"/>
        <w:tblW w:w="949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tblGrid>
      <w:tr w:rsidR="006361C9" w14:paraId="0A02BE5C" w14:textId="77777777" w:rsidTr="00BE7C1D">
        <w:trPr>
          <w:jc w:val="center"/>
        </w:trPr>
        <w:tc>
          <w:tcPr>
            <w:tcW w:w="9493" w:type="dxa"/>
            <w:vAlign w:val="center"/>
          </w:tcPr>
          <w:p w14:paraId="41C4D646" w14:textId="66E6DEE6" w:rsidR="006361C9" w:rsidRDefault="00064EDD" w:rsidP="004F7D8D">
            <w:pPr>
              <w:pStyle w:val="13"/>
              <w:pBdr>
                <w:top w:val="none" w:sz="0" w:space="0" w:color="auto"/>
                <w:left w:val="none" w:sz="0" w:space="0" w:color="auto"/>
                <w:bottom w:val="none" w:sz="0" w:space="0" w:color="auto"/>
                <w:right w:val="none" w:sz="0" w:space="0" w:color="auto"/>
                <w:between w:val="none" w:sz="0" w:space="0" w:color="auto"/>
              </w:pBdr>
              <w:spacing w:line="360" w:lineRule="auto"/>
              <w:jc w:val="center"/>
              <w:rPr>
                <w:rFonts w:ascii="Times New Roman" w:eastAsia="標楷體" w:hAnsi="Times New Roman" w:cs="Times New Roman"/>
                <w:color w:val="auto"/>
                <w:sz w:val="24"/>
                <w:szCs w:val="24"/>
              </w:rPr>
            </w:pPr>
            <w:r>
              <w:rPr>
                <w:noProof/>
              </w:rPr>
              <w:drawing>
                <wp:inline distT="0" distB="0" distL="0" distR="0" wp14:anchorId="53F899E3" wp14:editId="09218B3A">
                  <wp:extent cx="5278120" cy="3274695"/>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78120" cy="3274695"/>
                          </a:xfrm>
                          <a:prstGeom prst="rect">
                            <a:avLst/>
                          </a:prstGeom>
                          <a:noFill/>
                          <a:ln>
                            <a:noFill/>
                          </a:ln>
                        </pic:spPr>
                      </pic:pic>
                    </a:graphicData>
                  </a:graphic>
                </wp:inline>
              </w:drawing>
            </w:r>
          </w:p>
          <w:p w14:paraId="375D1BDD" w14:textId="08342B2C" w:rsidR="006361C9" w:rsidRDefault="00525B61" w:rsidP="004F7D8D">
            <w:pPr>
              <w:pStyle w:val="13"/>
              <w:pBdr>
                <w:top w:val="none" w:sz="0" w:space="0" w:color="auto"/>
                <w:left w:val="none" w:sz="0" w:space="0" w:color="auto"/>
                <w:bottom w:val="none" w:sz="0" w:space="0" w:color="auto"/>
                <w:right w:val="none" w:sz="0" w:space="0" w:color="auto"/>
                <w:between w:val="none" w:sz="0" w:space="0" w:color="auto"/>
              </w:pBdr>
              <w:spacing w:line="360" w:lineRule="auto"/>
              <w:ind w:left="360"/>
              <w:jc w:val="center"/>
              <w:rPr>
                <w:rFonts w:ascii="Times New Roman" w:eastAsia="標楷體" w:hAnsi="Times New Roman" w:cs="Times New Roman"/>
                <w:color w:val="auto"/>
                <w:sz w:val="24"/>
                <w:szCs w:val="24"/>
              </w:rPr>
            </w:pPr>
            <w:r w:rsidRPr="00525B61">
              <w:rPr>
                <w:rFonts w:ascii="Times New Roman" w:eastAsia="標楷體" w:hAnsi="Times New Roman" w:cs="Times New Roman" w:hint="eastAsia"/>
                <w:color w:val="auto"/>
                <w:sz w:val="24"/>
                <w:szCs w:val="24"/>
              </w:rPr>
              <w:t>(a</w:t>
            </w:r>
            <w:r>
              <w:rPr>
                <w:rFonts w:ascii="Times New Roman" w:eastAsia="標楷體" w:hAnsi="Times New Roman" w:cs="Times New Roman" w:hint="eastAsia"/>
                <w:color w:val="auto"/>
                <w:sz w:val="24"/>
                <w:szCs w:val="24"/>
              </w:rPr>
              <w:t xml:space="preserve">) </w:t>
            </w:r>
            <w:r w:rsidR="00802654">
              <w:rPr>
                <w:rFonts w:ascii="Times New Roman" w:eastAsia="標楷體" w:hAnsi="Times New Roman" w:cs="Times New Roman"/>
                <w:color w:val="auto"/>
                <w:sz w:val="24"/>
                <w:szCs w:val="24"/>
              </w:rPr>
              <w:t>CPU usage plot</w:t>
            </w:r>
          </w:p>
        </w:tc>
      </w:tr>
      <w:tr w:rsidR="006361C9" w14:paraId="514B7780" w14:textId="77777777" w:rsidTr="00BE7C1D">
        <w:trPr>
          <w:jc w:val="center"/>
        </w:trPr>
        <w:tc>
          <w:tcPr>
            <w:tcW w:w="9493" w:type="dxa"/>
            <w:vAlign w:val="center"/>
          </w:tcPr>
          <w:p w14:paraId="264D976E" w14:textId="1F09FD05" w:rsidR="006361C9" w:rsidRDefault="00064EDD" w:rsidP="004F7D8D">
            <w:pPr>
              <w:pStyle w:val="13"/>
              <w:pBdr>
                <w:top w:val="none" w:sz="0" w:space="0" w:color="auto"/>
                <w:left w:val="none" w:sz="0" w:space="0" w:color="auto"/>
                <w:bottom w:val="none" w:sz="0" w:space="0" w:color="auto"/>
                <w:right w:val="none" w:sz="0" w:space="0" w:color="auto"/>
                <w:between w:val="none" w:sz="0" w:space="0" w:color="auto"/>
              </w:pBdr>
              <w:spacing w:line="360" w:lineRule="auto"/>
              <w:jc w:val="center"/>
              <w:rPr>
                <w:rFonts w:ascii="Times New Roman" w:eastAsia="標楷體" w:hAnsi="Times New Roman" w:cs="Times New Roman"/>
                <w:color w:val="auto"/>
                <w:sz w:val="24"/>
                <w:szCs w:val="24"/>
              </w:rPr>
            </w:pPr>
            <w:r>
              <w:rPr>
                <w:noProof/>
              </w:rPr>
              <w:drawing>
                <wp:inline distT="0" distB="0" distL="0" distR="0" wp14:anchorId="5C9B396A" wp14:editId="75145566">
                  <wp:extent cx="5441521" cy="3345959"/>
                  <wp:effectExtent l="0" t="0" r="6985"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48352" cy="3350159"/>
                          </a:xfrm>
                          <a:prstGeom prst="rect">
                            <a:avLst/>
                          </a:prstGeom>
                          <a:noFill/>
                          <a:ln>
                            <a:noFill/>
                          </a:ln>
                        </pic:spPr>
                      </pic:pic>
                    </a:graphicData>
                  </a:graphic>
                </wp:inline>
              </w:drawing>
            </w:r>
          </w:p>
          <w:p w14:paraId="09B71FCB" w14:textId="78F189A5" w:rsidR="006361C9" w:rsidRDefault="006361C9" w:rsidP="004F7D8D">
            <w:pPr>
              <w:pStyle w:val="13"/>
              <w:keepNext/>
              <w:pBdr>
                <w:top w:val="none" w:sz="0" w:space="0" w:color="auto"/>
                <w:left w:val="none" w:sz="0" w:space="0" w:color="auto"/>
                <w:bottom w:val="none" w:sz="0" w:space="0" w:color="auto"/>
                <w:right w:val="none" w:sz="0" w:space="0" w:color="auto"/>
                <w:between w:val="none" w:sz="0" w:space="0" w:color="auto"/>
              </w:pBdr>
              <w:spacing w:line="360" w:lineRule="auto"/>
              <w:jc w:val="center"/>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w:t>
            </w:r>
            <w:r>
              <w:rPr>
                <w:rFonts w:ascii="Times New Roman" w:eastAsia="標楷體" w:hAnsi="Times New Roman" w:cs="Times New Roman"/>
                <w:color w:val="auto"/>
                <w:sz w:val="24"/>
                <w:szCs w:val="24"/>
              </w:rPr>
              <w:t>b)</w:t>
            </w:r>
            <w:r w:rsidR="00525B61">
              <w:rPr>
                <w:rFonts w:ascii="Times New Roman" w:eastAsia="標楷體" w:hAnsi="Times New Roman" w:cs="Times New Roman" w:hint="eastAsia"/>
                <w:color w:val="auto"/>
                <w:sz w:val="24"/>
                <w:szCs w:val="24"/>
              </w:rPr>
              <w:t xml:space="preserve"> </w:t>
            </w:r>
            <w:r w:rsidR="00802654">
              <w:rPr>
                <w:rFonts w:ascii="Times New Roman" w:eastAsia="標楷體" w:hAnsi="Times New Roman" w:cs="Times New Roman"/>
                <w:color w:val="auto"/>
                <w:sz w:val="24"/>
                <w:szCs w:val="24"/>
              </w:rPr>
              <w:t>Memory usage plot</w:t>
            </w:r>
          </w:p>
        </w:tc>
      </w:tr>
    </w:tbl>
    <w:p w14:paraId="6C28A7E4" w14:textId="312AC290" w:rsidR="00124F37" w:rsidRDefault="006361C9" w:rsidP="004F7D8D">
      <w:pPr>
        <w:pStyle w:val="af2"/>
        <w:spacing w:line="360" w:lineRule="auto"/>
        <w:jc w:val="center"/>
      </w:pPr>
      <w:bookmarkStart w:id="101" w:name="_Ref123242288"/>
      <w:bookmarkStart w:id="102" w:name="_Toc125058118"/>
      <w:r>
        <w:t xml:space="preserve">Figure </w:t>
      </w:r>
      <w:fldSimple w:instr=" SEQ Figure \* ARABIC ">
        <w:r w:rsidR="00530355">
          <w:rPr>
            <w:noProof/>
          </w:rPr>
          <w:t>7</w:t>
        </w:r>
      </w:fldSimple>
      <w:bookmarkEnd w:id="101"/>
      <w:r>
        <w:rPr>
          <w:rFonts w:hint="eastAsia"/>
        </w:rPr>
        <w:t xml:space="preserve">. </w:t>
      </w:r>
      <w:r w:rsidRPr="006361C9">
        <w:t>Resource usage plot</w:t>
      </w:r>
      <w:bookmarkEnd w:id="102"/>
    </w:p>
    <w:p w14:paraId="6EBDB848" w14:textId="58FBDE09" w:rsidR="00124F37" w:rsidRDefault="00124F37" w:rsidP="00124F37"/>
    <w:p w14:paraId="64F2EEFD" w14:textId="752C14D2" w:rsidR="002E18C0" w:rsidRDefault="005C50A5" w:rsidP="00792595">
      <w:pPr>
        <w:spacing w:line="360" w:lineRule="auto"/>
        <w:jc w:val="both"/>
      </w:pPr>
      <w:r>
        <w:rPr>
          <w:rFonts w:hint="eastAsia"/>
        </w:rPr>
        <w:t xml:space="preserve">    </w:t>
      </w:r>
      <w:r w:rsidRPr="005C50A5">
        <w:t xml:space="preserve">The length of the </w:t>
      </w:r>
      <w:r w:rsidR="00E37BC3">
        <w:rPr>
          <w:rFonts w:hint="eastAsia"/>
        </w:rPr>
        <w:t>d</w:t>
      </w:r>
      <w:r w:rsidRPr="005C50A5">
        <w:t xml:space="preserve">isk </w:t>
      </w:r>
      <w:r w:rsidR="00C03B56">
        <w:t>q</w:t>
      </w:r>
      <w:r w:rsidRPr="005C50A5">
        <w:t xml:space="preserve">ueue is also an important indicator. When the </w:t>
      </w:r>
      <w:r w:rsidR="007B3BFD">
        <w:t>disk queue length is greater than 2, it means that the hard disk has too many tasks waiting to be processed</w:t>
      </w:r>
      <w:r w:rsidRPr="005C50A5">
        <w:t xml:space="preserve">. When the CPU usage of the </w:t>
      </w:r>
      <w:r w:rsidR="00BB25F7">
        <w:t>X</w:t>
      </w:r>
      <w:r w:rsidR="00A024A3">
        <w:t>-app</w:t>
      </w:r>
      <w:r w:rsidRPr="005C50A5">
        <w:t xml:space="preserve"> service is high and low, there is a long disk queue length, as shown in </w:t>
      </w:r>
      <w:r>
        <w:fldChar w:fldCharType="begin"/>
      </w:r>
      <w:r>
        <w:instrText xml:space="preserve"> </w:instrText>
      </w:r>
      <w:r>
        <w:rPr>
          <w:rFonts w:hint="eastAsia"/>
        </w:rPr>
        <w:instrText>REF _Ref123247468 \h</w:instrText>
      </w:r>
      <w:r>
        <w:instrText xml:space="preserve"> </w:instrText>
      </w:r>
      <w:r w:rsidR="00BC1F48">
        <w:instrText xml:space="preserve"> \* MERGEFORMAT </w:instrText>
      </w:r>
      <w:r>
        <w:fldChar w:fldCharType="separate"/>
      </w:r>
      <w:r w:rsidR="00530355">
        <w:t>Figure 8</w:t>
      </w:r>
      <w:r>
        <w:fldChar w:fldCharType="end"/>
      </w:r>
      <w:r>
        <w:rPr>
          <w:rFonts w:hint="eastAsia"/>
        </w:rPr>
        <w:t xml:space="preserve">. </w:t>
      </w:r>
      <w:r w:rsidRPr="005C50A5">
        <w:t xml:space="preserve">Therefore, it can be seen that it is </w:t>
      </w:r>
      <w:r w:rsidR="007B3BFD">
        <w:t>challenging</w:t>
      </w:r>
      <w:r w:rsidRPr="005C50A5">
        <w:t xml:space="preserve"> to use thresholds to judge abnormalities in complex trends.</w:t>
      </w:r>
    </w:p>
    <w:p w14:paraId="31A649DB" w14:textId="1433BEA4" w:rsidR="00BA4C92" w:rsidRDefault="001738FD" w:rsidP="001738FD">
      <w:pPr>
        <w:keepNext/>
        <w:jc w:val="center"/>
      </w:pPr>
      <w:r>
        <w:rPr>
          <w:noProof/>
        </w:rPr>
        <w:drawing>
          <wp:inline distT="0" distB="0" distL="0" distR="0" wp14:anchorId="339B1BDF" wp14:editId="2D2D849A">
            <wp:extent cx="5278120" cy="3221990"/>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78120" cy="3221990"/>
                    </a:xfrm>
                    <a:prstGeom prst="rect">
                      <a:avLst/>
                    </a:prstGeom>
                    <a:noFill/>
                    <a:ln>
                      <a:noFill/>
                    </a:ln>
                  </pic:spPr>
                </pic:pic>
              </a:graphicData>
            </a:graphic>
          </wp:inline>
        </w:drawing>
      </w:r>
    </w:p>
    <w:p w14:paraId="5E6894D4" w14:textId="37B5359F" w:rsidR="00BA4C92" w:rsidRDefault="00BA4C92" w:rsidP="004F7D8D">
      <w:pPr>
        <w:pStyle w:val="af2"/>
        <w:spacing w:line="360" w:lineRule="auto"/>
        <w:jc w:val="center"/>
        <w:rPr>
          <w:szCs w:val="24"/>
        </w:rPr>
      </w:pPr>
      <w:bookmarkStart w:id="103" w:name="_Ref123247468"/>
      <w:bookmarkStart w:id="104" w:name="_Toc125058119"/>
      <w:r>
        <w:t xml:space="preserve">Figure </w:t>
      </w:r>
      <w:fldSimple w:instr=" SEQ Figure \* ARABIC ">
        <w:r w:rsidR="00530355">
          <w:rPr>
            <w:noProof/>
          </w:rPr>
          <w:t>8</w:t>
        </w:r>
      </w:fldSimple>
      <w:bookmarkEnd w:id="103"/>
      <w:r>
        <w:t xml:space="preserve">. </w:t>
      </w:r>
      <w:r>
        <w:rPr>
          <w:szCs w:val="24"/>
        </w:rPr>
        <w:t>Disk queue and usage plot</w:t>
      </w:r>
      <w:bookmarkEnd w:id="104"/>
    </w:p>
    <w:p w14:paraId="0FB2A1F8" w14:textId="77777777" w:rsidR="005E182F" w:rsidRPr="005E182F" w:rsidRDefault="005E182F" w:rsidP="005E182F"/>
    <w:p w14:paraId="7F539611" w14:textId="672D1402" w:rsidR="000D2EFF" w:rsidRPr="000D2EFF" w:rsidRDefault="000D2EFF" w:rsidP="000D2EFF">
      <w:pPr>
        <w:pStyle w:val="2"/>
        <w:rPr>
          <w:lang w:val="en"/>
        </w:rPr>
      </w:pPr>
      <w:bookmarkStart w:id="105" w:name="_Toc125058089"/>
      <w:r w:rsidRPr="00912AE4">
        <w:rPr>
          <w:lang w:val="en"/>
        </w:rPr>
        <w:t>3.</w:t>
      </w:r>
      <w:r w:rsidRPr="00912AE4">
        <w:rPr>
          <w:rFonts w:hint="eastAsia"/>
          <w:lang w:val="en"/>
        </w:rPr>
        <w:t>2</w:t>
      </w:r>
      <w:r w:rsidRPr="00912AE4">
        <w:rPr>
          <w:lang w:val="en"/>
        </w:rPr>
        <w:t xml:space="preserve"> </w:t>
      </w:r>
      <w:r w:rsidR="00BC1F48">
        <w:rPr>
          <w:rFonts w:hint="eastAsia"/>
          <w:lang w:val="en"/>
        </w:rPr>
        <w:t>A</w:t>
      </w:r>
      <w:r w:rsidR="00BC1F48" w:rsidRPr="00BC1F48">
        <w:rPr>
          <w:lang w:val="en"/>
        </w:rPr>
        <w:t xml:space="preserve">bnormal data </w:t>
      </w:r>
      <w:r w:rsidR="00BC1F48">
        <w:rPr>
          <w:rFonts w:hint="eastAsia"/>
          <w:lang w:val="en"/>
        </w:rPr>
        <w:t>l</w:t>
      </w:r>
      <w:r w:rsidR="00BC1F48">
        <w:rPr>
          <w:lang w:val="en"/>
        </w:rPr>
        <w:t>abeling</w:t>
      </w:r>
      <w:bookmarkEnd w:id="105"/>
    </w:p>
    <w:bookmarkEnd w:id="98"/>
    <w:bookmarkEnd w:id="99"/>
    <w:bookmarkEnd w:id="100"/>
    <w:p w14:paraId="7B8398C0" w14:textId="4AC5893B" w:rsidR="005E182F" w:rsidRDefault="002E3380" w:rsidP="00792595">
      <w:pPr>
        <w:spacing w:line="360" w:lineRule="auto"/>
        <w:ind w:firstLineChars="200" w:firstLine="480"/>
        <w:jc w:val="both"/>
      </w:pPr>
      <w:r w:rsidRPr="002E3380">
        <w:t xml:space="preserve">The data set is to receive data every </w:t>
      </w:r>
      <w:r w:rsidR="007456C6">
        <w:rPr>
          <w:rFonts w:hint="eastAsia"/>
        </w:rPr>
        <w:t xml:space="preserve">3 </w:t>
      </w:r>
      <w:r w:rsidRPr="002E3380">
        <w:t xml:space="preserve">minutes. </w:t>
      </w:r>
      <w:r w:rsidR="007B3BFD">
        <w:t>I</w:t>
      </w:r>
      <w:r w:rsidRPr="002E3380">
        <w:t xml:space="preserve">t includes information such as CPU, Memory, Disk Queue, and virtual machines of different numbers (codenamed </w:t>
      </w:r>
      <w:r w:rsidR="00935E18">
        <w:t>VM1</w:t>
      </w:r>
      <w:r w:rsidRPr="002E3380">
        <w:t xml:space="preserve">, </w:t>
      </w:r>
      <w:r w:rsidR="00935E18">
        <w:t>VM2</w:t>
      </w:r>
      <w:r w:rsidRPr="002E3380">
        <w:t xml:space="preserve">, </w:t>
      </w:r>
      <w:r w:rsidR="00935E18">
        <w:t>VM3</w:t>
      </w:r>
      <w:r w:rsidRPr="002E3380">
        <w:t xml:space="preserve">, </w:t>
      </w:r>
      <w:r w:rsidR="00935E18">
        <w:t>VM4</w:t>
      </w:r>
      <w:r w:rsidRPr="002E3380">
        <w:t xml:space="preserve">...etc.). We mainly observe the </w:t>
      </w:r>
      <w:r w:rsidR="007B3BFD">
        <w:t>system's CPU and Memory usage data</w:t>
      </w:r>
      <w:r w:rsidRPr="002E3380">
        <w:t xml:space="preserve"> as the main features, as shown in </w:t>
      </w:r>
      <w:r>
        <w:fldChar w:fldCharType="begin"/>
      </w:r>
      <w:r>
        <w:instrText xml:space="preserve"> REF _Ref123244276 \h </w:instrText>
      </w:r>
      <w:r>
        <w:fldChar w:fldCharType="separate"/>
      </w:r>
      <w:r w:rsidR="00530355">
        <w:t xml:space="preserve">Figure </w:t>
      </w:r>
      <w:r w:rsidR="00530355">
        <w:rPr>
          <w:noProof/>
        </w:rPr>
        <w:t>9</w:t>
      </w:r>
      <w:r>
        <w:fldChar w:fldCharType="end"/>
      </w:r>
      <w:r>
        <w:t xml:space="preserve">. </w:t>
      </w:r>
    </w:p>
    <w:p w14:paraId="59BAB82A" w14:textId="77777777" w:rsidR="00BF1FF5" w:rsidRDefault="005E182F" w:rsidP="00BF1FF5">
      <w:pPr>
        <w:keepNext/>
        <w:jc w:val="center"/>
      </w:pPr>
      <w:r>
        <w:rPr>
          <w:noProof/>
        </w:rPr>
        <w:drawing>
          <wp:inline distT="0" distB="0" distL="0" distR="0" wp14:anchorId="3D8275E9" wp14:editId="7E70ECE2">
            <wp:extent cx="5333226" cy="2414261"/>
            <wp:effectExtent l="0" t="0" r="1270" b="5715"/>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9">
                      <a:extLst>
                        <a:ext uri="{28A0092B-C50C-407E-A947-70E740481C1C}">
                          <a14:useLocalDpi xmlns:a14="http://schemas.microsoft.com/office/drawing/2010/main" val="0"/>
                        </a:ext>
                      </a:extLst>
                    </a:blip>
                    <a:srcRect l="8934" t="7705" r="9521"/>
                    <a:stretch/>
                  </pic:blipFill>
                  <pic:spPr bwMode="auto">
                    <a:xfrm>
                      <a:off x="0" y="0"/>
                      <a:ext cx="5333226" cy="2414261"/>
                    </a:xfrm>
                    <a:prstGeom prst="rect">
                      <a:avLst/>
                    </a:prstGeom>
                    <a:noFill/>
                    <a:ln>
                      <a:noFill/>
                    </a:ln>
                    <a:extLst>
                      <a:ext uri="{53640926-AAD7-44D8-BBD7-CCE9431645EC}">
                        <a14:shadowObscured xmlns:a14="http://schemas.microsoft.com/office/drawing/2010/main"/>
                      </a:ext>
                    </a:extLst>
                  </pic:spPr>
                </pic:pic>
              </a:graphicData>
            </a:graphic>
          </wp:inline>
        </w:drawing>
      </w:r>
    </w:p>
    <w:p w14:paraId="0287FC75" w14:textId="702B63C1" w:rsidR="005E182F" w:rsidRDefault="00BF1FF5" w:rsidP="00BF1FF5">
      <w:pPr>
        <w:pStyle w:val="af2"/>
        <w:jc w:val="center"/>
      </w:pPr>
      <w:bookmarkStart w:id="106" w:name="_Ref123244276"/>
      <w:bookmarkStart w:id="107" w:name="_Toc125058120"/>
      <w:r>
        <w:t xml:space="preserve">Figure </w:t>
      </w:r>
      <w:fldSimple w:instr=" SEQ Figure \* ARABIC ">
        <w:r w:rsidR="00530355">
          <w:rPr>
            <w:noProof/>
          </w:rPr>
          <w:t>9</w:t>
        </w:r>
      </w:fldSimple>
      <w:bookmarkEnd w:id="106"/>
      <w:r>
        <w:rPr>
          <w:rFonts w:hint="eastAsia"/>
        </w:rPr>
        <w:t xml:space="preserve">. </w:t>
      </w:r>
      <w:r w:rsidR="00BB25F7">
        <w:t>X</w:t>
      </w:r>
      <w:r w:rsidR="00B64B6B">
        <w:t>-app</w:t>
      </w:r>
      <w:r w:rsidR="00CF5C33" w:rsidRPr="00CF5C33">
        <w:t xml:space="preserve"> resource usage and exception time stamp</w:t>
      </w:r>
      <w:bookmarkEnd w:id="107"/>
    </w:p>
    <w:p w14:paraId="58A6AF83" w14:textId="77777777" w:rsidR="005E182F" w:rsidRPr="00614534" w:rsidRDefault="005E182F" w:rsidP="005E182F"/>
    <w:p w14:paraId="6C5ECBFB" w14:textId="284C058B" w:rsidR="00CF5C33" w:rsidRDefault="007B3BFD" w:rsidP="005F306B">
      <w:pPr>
        <w:spacing w:line="360" w:lineRule="auto"/>
        <w:ind w:firstLineChars="200" w:firstLine="480"/>
        <w:jc w:val="both"/>
      </w:pPr>
      <w:r>
        <w:t>A window marks the real abnormal time</w:t>
      </w:r>
      <w:r w:rsidR="00CF5C33" w:rsidRPr="00CF5C33">
        <w:t xml:space="preserve"> with a fixed width, and we use the local normalization method</w:t>
      </w:r>
      <w:r w:rsidR="00CF5C33">
        <w:fldChar w:fldCharType="begin"/>
      </w:r>
      <w:r w:rsidR="00CF5C33">
        <w:instrText xml:space="preserve"> </w:instrText>
      </w:r>
      <w:r w:rsidR="00CF5C33">
        <w:rPr>
          <w:rFonts w:hint="eastAsia"/>
        </w:rPr>
        <w:instrText>REF _Ref122830340 \r \h</w:instrText>
      </w:r>
      <w:r w:rsidR="00CF5C33">
        <w:instrText xml:space="preserve"> </w:instrText>
      </w:r>
      <w:r w:rsidR="00CF5C33">
        <w:fldChar w:fldCharType="separate"/>
      </w:r>
      <w:r w:rsidR="00530355">
        <w:t>[6]</w:t>
      </w:r>
      <w:r w:rsidR="00CF5C33">
        <w:fldChar w:fldCharType="end"/>
      </w:r>
      <w:r w:rsidR="00CF5C33" w:rsidRPr="00CF5C33">
        <w:t xml:space="preserve"> for the data in the sliding window to show sudden data changes, as shown</w:t>
      </w:r>
      <w:r w:rsidR="00CF5C33">
        <w:t xml:space="preserve"> in </w:t>
      </w:r>
      <w:r w:rsidR="00CF5C33">
        <w:fldChar w:fldCharType="begin"/>
      </w:r>
      <w:r w:rsidR="00CF5C33">
        <w:instrText xml:space="preserve"> REF _Ref123614781 \h </w:instrText>
      </w:r>
      <w:r w:rsidR="00CF5C33">
        <w:fldChar w:fldCharType="separate"/>
      </w:r>
      <w:r w:rsidR="00530355">
        <w:t xml:space="preserve">Figure </w:t>
      </w:r>
      <w:r w:rsidR="00530355">
        <w:rPr>
          <w:noProof/>
        </w:rPr>
        <w:t>10</w:t>
      </w:r>
      <w:r w:rsidR="00CF5C33">
        <w:fldChar w:fldCharType="end"/>
      </w:r>
      <w:r w:rsidR="00CF5C33" w:rsidRPr="00CF5C33">
        <w:t>.</w:t>
      </w:r>
    </w:p>
    <w:p w14:paraId="3CF4E0E1" w14:textId="77777777" w:rsidR="0017413F" w:rsidRDefault="005E182F" w:rsidP="0017413F">
      <w:pPr>
        <w:keepNext/>
        <w:ind w:leftChars="-1" w:hangingChars="1" w:hanging="2"/>
        <w:jc w:val="center"/>
      </w:pPr>
      <w:r w:rsidRPr="003F206A">
        <w:rPr>
          <w:noProof/>
        </w:rPr>
        <w:drawing>
          <wp:inline distT="0" distB="0" distL="0" distR="0" wp14:anchorId="780792B3" wp14:editId="33F9CE0E">
            <wp:extent cx="5142016" cy="2157819"/>
            <wp:effectExtent l="0" t="0" r="1905"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191423" cy="2178552"/>
                    </a:xfrm>
                    <a:prstGeom prst="rect">
                      <a:avLst/>
                    </a:prstGeom>
                  </pic:spPr>
                </pic:pic>
              </a:graphicData>
            </a:graphic>
          </wp:inline>
        </w:drawing>
      </w:r>
    </w:p>
    <w:p w14:paraId="0335C406" w14:textId="73F55EA3" w:rsidR="005E182F" w:rsidRDefault="0017413F" w:rsidP="0017413F">
      <w:pPr>
        <w:pStyle w:val="af2"/>
        <w:jc w:val="center"/>
      </w:pPr>
      <w:bookmarkStart w:id="108" w:name="_Ref123614781"/>
      <w:bookmarkStart w:id="109" w:name="_Toc125058121"/>
      <w:r>
        <w:t xml:space="preserve">Figure </w:t>
      </w:r>
      <w:fldSimple w:instr=" SEQ Figure \* ARABIC ">
        <w:r w:rsidR="00530355">
          <w:rPr>
            <w:noProof/>
          </w:rPr>
          <w:t>10</w:t>
        </w:r>
      </w:fldSimple>
      <w:bookmarkEnd w:id="108"/>
      <w:r>
        <w:rPr>
          <w:rFonts w:hint="eastAsia"/>
        </w:rPr>
        <w:t xml:space="preserve">. </w:t>
      </w:r>
      <w:r w:rsidR="00F51B3E" w:rsidRPr="00F51B3E">
        <w:t xml:space="preserve">Influence plot of mean drift </w:t>
      </w:r>
      <w:r w:rsidR="000B2582">
        <w:fldChar w:fldCharType="begin"/>
      </w:r>
      <w:r w:rsidR="000B2582">
        <w:instrText xml:space="preserve"> </w:instrText>
      </w:r>
      <w:r w:rsidR="000B2582">
        <w:rPr>
          <w:rFonts w:hint="eastAsia"/>
        </w:rPr>
        <w:instrText>REF _Ref122830340 \r \h</w:instrText>
      </w:r>
      <w:r w:rsidR="000B2582">
        <w:instrText xml:space="preserve"> </w:instrText>
      </w:r>
      <w:r w:rsidR="000B2582">
        <w:fldChar w:fldCharType="separate"/>
      </w:r>
      <w:r w:rsidR="00530355">
        <w:t>[6]</w:t>
      </w:r>
      <w:bookmarkEnd w:id="109"/>
      <w:r w:rsidR="000B2582">
        <w:fldChar w:fldCharType="end"/>
      </w:r>
    </w:p>
    <w:p w14:paraId="68808324" w14:textId="77777777" w:rsidR="005E182F" w:rsidRDefault="005E182F" w:rsidP="005E182F">
      <w:pPr>
        <w:jc w:val="center"/>
      </w:pPr>
    </w:p>
    <w:p w14:paraId="3A7ACBB1" w14:textId="16439E15" w:rsidR="00321732" w:rsidRDefault="00B7309E" w:rsidP="005F306B">
      <w:pPr>
        <w:spacing w:line="360" w:lineRule="auto"/>
        <w:ind w:firstLineChars="200" w:firstLine="480"/>
        <w:jc w:val="both"/>
      </w:pPr>
      <w:r>
        <w:t>We want to warn the detection model when it encounters a precursor to an anomaly on actual binary digit tokens</w:t>
      </w:r>
      <w:r w:rsidR="00321732" w:rsidRPr="00321732">
        <w:t xml:space="preserve">. Therefore, the data set </w:t>
      </w:r>
      <w:r w:rsidR="000C7E6C">
        <w:t xml:space="preserve">is </w:t>
      </w:r>
      <w:r>
        <w:t>l</w:t>
      </w:r>
      <w:r w:rsidR="000C7E6C">
        <w:t>a</w:t>
      </w:r>
      <w:r>
        <w:t>bel</w:t>
      </w:r>
      <w:r w:rsidR="000C7E6C">
        <w:t>ed</w:t>
      </w:r>
      <w:r w:rsidR="00321732" w:rsidRPr="00321732">
        <w:t xml:space="preserve"> as 1 in the abnormal interval, and we mark the rest of the normal data as 0 so that as long as there is an abnormal point in the window, it can be determined that the window may be abnormal</w:t>
      </w:r>
      <w:r w:rsidR="00D82998">
        <w:t>,</w:t>
      </w:r>
      <w:r w:rsidR="00321732" w:rsidRPr="00321732">
        <w:t xml:space="preserve"> </w:t>
      </w:r>
      <w:r w:rsidR="000C7E6C">
        <w:t>as</w:t>
      </w:r>
      <w:r w:rsidR="00321732" w:rsidRPr="00321732">
        <w:t xml:space="preserve"> shown in</w:t>
      </w:r>
      <w:r w:rsidR="00321732">
        <w:t xml:space="preserve"> </w:t>
      </w:r>
      <w:r w:rsidR="00321732">
        <w:fldChar w:fldCharType="begin"/>
      </w:r>
      <w:r w:rsidR="00321732">
        <w:instrText xml:space="preserve"> REF _Ref123244418 \h </w:instrText>
      </w:r>
      <w:r w:rsidR="00321732">
        <w:fldChar w:fldCharType="separate"/>
      </w:r>
      <w:r w:rsidR="00530355">
        <w:t xml:space="preserve">Figure </w:t>
      </w:r>
      <w:r w:rsidR="00530355">
        <w:rPr>
          <w:noProof/>
        </w:rPr>
        <w:t>11</w:t>
      </w:r>
      <w:r w:rsidR="00321732">
        <w:fldChar w:fldCharType="end"/>
      </w:r>
      <w:r w:rsidR="00321732">
        <w:t xml:space="preserve">. </w:t>
      </w:r>
    </w:p>
    <w:p w14:paraId="7E90A9E9" w14:textId="77777777" w:rsidR="00AC3D6C" w:rsidRDefault="005E182F" w:rsidP="004F7D8D">
      <w:pPr>
        <w:keepNext/>
        <w:spacing w:line="360" w:lineRule="auto"/>
        <w:jc w:val="center"/>
      </w:pPr>
      <w:r>
        <w:rPr>
          <w:noProof/>
        </w:rPr>
        <w:drawing>
          <wp:inline distT="0" distB="0" distL="0" distR="0" wp14:anchorId="22B5281D" wp14:editId="1AD0A76B">
            <wp:extent cx="5029200" cy="4855449"/>
            <wp:effectExtent l="0" t="0" r="0" b="2540"/>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1">
                      <a:extLst>
                        <a:ext uri="{28A0092B-C50C-407E-A947-70E740481C1C}">
                          <a14:useLocalDpi xmlns:a14="http://schemas.microsoft.com/office/drawing/2010/main" val="0"/>
                        </a:ext>
                      </a:extLst>
                    </a:blip>
                    <a:srcRect t="2271" r="2618" b="12351"/>
                    <a:stretch/>
                  </pic:blipFill>
                  <pic:spPr bwMode="auto">
                    <a:xfrm>
                      <a:off x="0" y="0"/>
                      <a:ext cx="5038219" cy="4864156"/>
                    </a:xfrm>
                    <a:prstGeom prst="rect">
                      <a:avLst/>
                    </a:prstGeom>
                    <a:noFill/>
                    <a:ln>
                      <a:noFill/>
                    </a:ln>
                    <a:extLst>
                      <a:ext uri="{53640926-AAD7-44D8-BBD7-CCE9431645EC}">
                        <a14:shadowObscured xmlns:a14="http://schemas.microsoft.com/office/drawing/2010/main"/>
                      </a:ext>
                    </a:extLst>
                  </pic:spPr>
                </pic:pic>
              </a:graphicData>
            </a:graphic>
          </wp:inline>
        </w:drawing>
      </w:r>
    </w:p>
    <w:p w14:paraId="538DC86B" w14:textId="1202D261" w:rsidR="005E182F" w:rsidRDefault="00AC3D6C" w:rsidP="004F7D8D">
      <w:pPr>
        <w:pStyle w:val="af2"/>
        <w:spacing w:line="360" w:lineRule="auto"/>
        <w:jc w:val="center"/>
      </w:pPr>
      <w:bookmarkStart w:id="110" w:name="_Ref123244418"/>
      <w:bookmarkStart w:id="111" w:name="_Ref123244412"/>
      <w:bookmarkStart w:id="112" w:name="_Toc125058122"/>
      <w:r>
        <w:t xml:space="preserve">Figure </w:t>
      </w:r>
      <w:fldSimple w:instr=" SEQ Figure \* ARABIC ">
        <w:r w:rsidR="00530355">
          <w:rPr>
            <w:noProof/>
          </w:rPr>
          <w:t>11</w:t>
        </w:r>
      </w:fldSimple>
      <w:bookmarkEnd w:id="110"/>
      <w:r>
        <w:rPr>
          <w:rFonts w:hint="eastAsia"/>
        </w:rPr>
        <w:t xml:space="preserve">. </w:t>
      </w:r>
      <w:bookmarkEnd w:id="111"/>
      <w:r w:rsidR="007F26ED">
        <w:t>Label</w:t>
      </w:r>
      <w:r w:rsidR="007F26ED" w:rsidRPr="007F26ED">
        <w:t>ing method of exception window</w:t>
      </w:r>
      <w:bookmarkEnd w:id="112"/>
    </w:p>
    <w:p w14:paraId="122D6BB5" w14:textId="77777777" w:rsidR="005A22A0" w:rsidRPr="005A22A0" w:rsidRDefault="005A22A0" w:rsidP="005A22A0"/>
    <w:p w14:paraId="560F0FC8" w14:textId="1C751205" w:rsidR="00601AD1" w:rsidRPr="00912AE4" w:rsidRDefault="00601AD1" w:rsidP="00601AD1">
      <w:pPr>
        <w:pStyle w:val="2"/>
        <w:rPr>
          <w:lang w:val="en"/>
        </w:rPr>
      </w:pPr>
      <w:bookmarkStart w:id="113" w:name="_Toc125058090"/>
      <w:r w:rsidRPr="00912AE4">
        <w:rPr>
          <w:rFonts w:hint="eastAsia"/>
          <w:lang w:val="en"/>
        </w:rPr>
        <w:t xml:space="preserve">3.3 </w:t>
      </w:r>
      <w:r w:rsidR="007F26ED">
        <w:rPr>
          <w:shd w:val="clear" w:color="auto" w:fill="FFFFFF"/>
        </w:rPr>
        <w:t>M</w:t>
      </w:r>
      <w:r w:rsidR="007F26ED" w:rsidRPr="007F26ED">
        <w:rPr>
          <w:shd w:val="clear" w:color="auto" w:fill="FFFFFF"/>
        </w:rPr>
        <w:t>eta feature extraction</w:t>
      </w:r>
      <w:bookmarkEnd w:id="113"/>
    </w:p>
    <w:p w14:paraId="5B5455C6" w14:textId="110386F9" w:rsidR="00C755B1" w:rsidRDefault="00C755B1" w:rsidP="005F306B">
      <w:pPr>
        <w:pBdr>
          <w:top w:val="nil"/>
          <w:left w:val="nil"/>
          <w:bottom w:val="nil"/>
          <w:right w:val="nil"/>
          <w:between w:val="nil"/>
        </w:pBdr>
        <w:spacing w:line="360" w:lineRule="auto"/>
        <w:ind w:firstLineChars="200" w:firstLine="480"/>
        <w:jc w:val="both"/>
        <w:rPr>
          <w:kern w:val="0"/>
        </w:rPr>
      </w:pPr>
      <w:r w:rsidRPr="00C755B1">
        <w:rPr>
          <w:kern w:val="0"/>
        </w:rPr>
        <w:t xml:space="preserve">This study conducts further feature extraction for time series. First, the original time series contains a complex feature space, which leads to </w:t>
      </w:r>
      <w:r w:rsidR="00022F5D">
        <w:rPr>
          <w:kern w:val="0"/>
        </w:rPr>
        <w:t xml:space="preserve">the </w:t>
      </w:r>
      <w:r w:rsidRPr="00C755B1">
        <w:rPr>
          <w:kern w:val="0"/>
        </w:rPr>
        <w:t xml:space="preserve">poor training effect of reinforcement learning. Therefore, we use additional tools to extract time series transferable meta-features. </w:t>
      </w:r>
      <w:r w:rsidR="00E54CA6">
        <w:rPr>
          <w:kern w:val="0"/>
        </w:rPr>
        <w:t>W</w:t>
      </w:r>
      <w:r w:rsidRPr="00C755B1">
        <w:rPr>
          <w:kern w:val="0"/>
        </w:rPr>
        <w:t xml:space="preserve">e use TSFEL (Time Series Feature Extraction Library) </w:t>
      </w:r>
      <w:r>
        <w:rPr>
          <w:kern w:val="0"/>
        </w:rPr>
        <w:fldChar w:fldCharType="begin"/>
      </w:r>
      <w:r>
        <w:rPr>
          <w:kern w:val="0"/>
        </w:rPr>
        <w:instrText xml:space="preserve"> </w:instrText>
      </w:r>
      <w:r>
        <w:rPr>
          <w:rFonts w:hint="eastAsia"/>
          <w:kern w:val="0"/>
        </w:rPr>
        <w:instrText>REF _Ref122832393 \r \h</w:instrText>
      </w:r>
      <w:r>
        <w:rPr>
          <w:kern w:val="0"/>
        </w:rPr>
        <w:instrText xml:space="preserve"> </w:instrText>
      </w:r>
      <w:r>
        <w:rPr>
          <w:kern w:val="0"/>
        </w:rPr>
      </w:r>
      <w:r>
        <w:rPr>
          <w:kern w:val="0"/>
        </w:rPr>
        <w:fldChar w:fldCharType="separate"/>
      </w:r>
      <w:r w:rsidR="00530355">
        <w:rPr>
          <w:kern w:val="0"/>
        </w:rPr>
        <w:t>[7]</w:t>
      </w:r>
      <w:r>
        <w:rPr>
          <w:kern w:val="0"/>
        </w:rPr>
        <w:fldChar w:fldCharType="end"/>
      </w:r>
      <w:r>
        <w:rPr>
          <w:kern w:val="0"/>
        </w:rPr>
        <w:t xml:space="preserve"> </w:t>
      </w:r>
      <w:r w:rsidRPr="00C755B1">
        <w:rPr>
          <w:kern w:val="0"/>
        </w:rPr>
        <w:t xml:space="preserve">for analysis. Read the CPU and Memory usage data of virtual machines with different numbers (codenamed </w:t>
      </w:r>
      <w:r w:rsidR="004B4A43">
        <w:t>VM1</w:t>
      </w:r>
      <w:r w:rsidR="004B4A43" w:rsidRPr="002E3380">
        <w:t xml:space="preserve">, </w:t>
      </w:r>
      <w:r w:rsidR="004B4A43">
        <w:t>VM2</w:t>
      </w:r>
      <w:r w:rsidR="004B4A43" w:rsidRPr="002E3380">
        <w:t xml:space="preserve">, </w:t>
      </w:r>
      <w:r w:rsidR="004B4A43">
        <w:t>VM3</w:t>
      </w:r>
      <w:r w:rsidR="004B4A43" w:rsidRPr="002E3380">
        <w:t xml:space="preserve">, </w:t>
      </w:r>
      <w:r w:rsidR="004B4A43">
        <w:t>VM4</w:t>
      </w:r>
      <w:r w:rsidRPr="00C755B1">
        <w:rPr>
          <w:kern w:val="0"/>
        </w:rPr>
        <w:t xml:space="preserve">...etc.) through Python Pandas. Next, use the TSFEL package to extract statistical domain features, such as maximum and minimum values, gradients, etc., and observe various values and line graphs, as shown in </w:t>
      </w:r>
      <w:r>
        <w:rPr>
          <w:kern w:val="0"/>
        </w:rPr>
        <w:fldChar w:fldCharType="begin"/>
      </w:r>
      <w:r>
        <w:rPr>
          <w:kern w:val="0"/>
        </w:rPr>
        <w:instrText xml:space="preserve"> </w:instrText>
      </w:r>
      <w:r>
        <w:rPr>
          <w:rFonts w:hint="eastAsia"/>
          <w:kern w:val="0"/>
        </w:rPr>
        <w:instrText>REF _Ref123252978 \h</w:instrText>
      </w:r>
      <w:r>
        <w:rPr>
          <w:kern w:val="0"/>
        </w:rPr>
        <w:instrText xml:space="preserve"> </w:instrText>
      </w:r>
      <w:r>
        <w:rPr>
          <w:kern w:val="0"/>
        </w:rPr>
      </w:r>
      <w:r>
        <w:rPr>
          <w:kern w:val="0"/>
        </w:rPr>
        <w:fldChar w:fldCharType="separate"/>
      </w:r>
      <w:r w:rsidR="00530355">
        <w:t xml:space="preserve">Figure </w:t>
      </w:r>
      <w:r w:rsidR="00530355">
        <w:rPr>
          <w:noProof/>
        </w:rPr>
        <w:t>12</w:t>
      </w:r>
      <w:r>
        <w:rPr>
          <w:kern w:val="0"/>
        </w:rPr>
        <w:fldChar w:fldCharType="end"/>
      </w:r>
      <w:r>
        <w:rPr>
          <w:kern w:val="0"/>
        </w:rPr>
        <w:t xml:space="preserve">. </w:t>
      </w:r>
    </w:p>
    <w:p w14:paraId="26FAD2EB" w14:textId="4E32A76A" w:rsidR="006C4FA8" w:rsidRDefault="00C707FF" w:rsidP="006C4FA8">
      <w:pPr>
        <w:keepNext/>
        <w:pBdr>
          <w:top w:val="nil"/>
          <w:left w:val="nil"/>
          <w:bottom w:val="nil"/>
          <w:right w:val="nil"/>
          <w:between w:val="nil"/>
        </w:pBdr>
        <w:jc w:val="center"/>
      </w:pPr>
      <w:r>
        <w:rPr>
          <w:noProof/>
        </w:rPr>
        <w:drawing>
          <wp:inline distT="0" distB="0" distL="0" distR="0" wp14:anchorId="367132B4" wp14:editId="45873067">
            <wp:extent cx="5350873" cy="2895600"/>
            <wp:effectExtent l="0" t="0" r="254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51599" cy="2895993"/>
                    </a:xfrm>
                    <a:prstGeom prst="rect">
                      <a:avLst/>
                    </a:prstGeom>
                    <a:noFill/>
                    <a:ln>
                      <a:noFill/>
                    </a:ln>
                  </pic:spPr>
                </pic:pic>
              </a:graphicData>
            </a:graphic>
          </wp:inline>
        </w:drawing>
      </w:r>
    </w:p>
    <w:p w14:paraId="5F53028B" w14:textId="41871174" w:rsidR="005A22A0" w:rsidRDefault="006C4FA8" w:rsidP="009747AE">
      <w:pPr>
        <w:pStyle w:val="af2"/>
        <w:spacing w:line="360" w:lineRule="auto"/>
        <w:jc w:val="center"/>
      </w:pPr>
      <w:bookmarkStart w:id="114" w:name="_Ref123252978"/>
      <w:bookmarkStart w:id="115" w:name="_Toc125058123"/>
      <w:r>
        <w:t xml:space="preserve">Figure </w:t>
      </w:r>
      <w:fldSimple w:instr=" SEQ Figure \* ARABIC ">
        <w:r w:rsidR="00530355">
          <w:rPr>
            <w:noProof/>
          </w:rPr>
          <w:t>12</w:t>
        </w:r>
      </w:fldSimple>
      <w:bookmarkEnd w:id="114"/>
      <w:r>
        <w:rPr>
          <w:rFonts w:hint="eastAsia"/>
        </w:rPr>
        <w:t xml:space="preserve">. </w:t>
      </w:r>
      <w:r w:rsidR="00C9180B" w:rsidRPr="00C9180B">
        <w:t xml:space="preserve">TSFEL statistical </w:t>
      </w:r>
      <w:r w:rsidR="00C9180B">
        <w:t>domain</w:t>
      </w:r>
      <w:r w:rsidR="00C9180B" w:rsidRPr="00C9180B">
        <w:t xml:space="preserve"> characteristics</w:t>
      </w:r>
      <w:bookmarkEnd w:id="115"/>
    </w:p>
    <w:p w14:paraId="2474C584" w14:textId="77777777" w:rsidR="00D73E68" w:rsidRPr="00D73E68" w:rsidRDefault="00D73E68" w:rsidP="00D73E68"/>
    <w:p w14:paraId="048CB4ED" w14:textId="671D65DD" w:rsidR="005A544B" w:rsidRDefault="005A544B" w:rsidP="005F306B">
      <w:pPr>
        <w:pBdr>
          <w:top w:val="nil"/>
          <w:left w:val="nil"/>
          <w:bottom w:val="nil"/>
          <w:right w:val="nil"/>
          <w:between w:val="nil"/>
        </w:pBdr>
        <w:spacing w:line="360" w:lineRule="auto"/>
        <w:ind w:firstLineChars="200" w:firstLine="480"/>
        <w:jc w:val="both"/>
        <w:rPr>
          <w:kern w:val="0"/>
        </w:rPr>
      </w:pPr>
      <w:r w:rsidRPr="005A544B">
        <w:rPr>
          <w:kern w:val="0"/>
        </w:rPr>
        <w:t xml:space="preserve">Since the meta-learning process spans data sets with different attributes, the features we need to extract can rely on the meta-data set to prevent feature failure when the data changes. </w:t>
      </w:r>
      <w:r w:rsidR="00022F5D">
        <w:rPr>
          <w:kern w:val="0"/>
        </w:rPr>
        <w:t>We integrated several unsupervised learning models as pre-processing modules to extract a transferable meta-feature from different data and more accurately evaluate the degree of abnormal data</w:t>
      </w:r>
      <w:r w:rsidRPr="005A544B">
        <w:rPr>
          <w:kern w:val="0"/>
        </w:rPr>
        <w:t>. This step uses the PyOD suite to integrate OCSVM (OneClass SVM), iForest (Isolation Forest)</w:t>
      </w:r>
      <w:r w:rsidR="00EC5386">
        <w:rPr>
          <w:kern w:val="0"/>
        </w:rPr>
        <w:t>,</w:t>
      </w:r>
      <w:r w:rsidRPr="005A544B">
        <w:rPr>
          <w:kern w:val="0"/>
        </w:rPr>
        <w:t xml:space="preserve"> and LODA (Lightweight online detector of anomalies) </w:t>
      </w:r>
      <w:r>
        <w:rPr>
          <w:kern w:val="0"/>
          <w:highlight w:val="red"/>
        </w:rPr>
        <w:fldChar w:fldCharType="begin"/>
      </w:r>
      <w:r>
        <w:rPr>
          <w:kern w:val="0"/>
        </w:rPr>
        <w:instrText xml:space="preserve"> </w:instrText>
      </w:r>
      <w:r>
        <w:rPr>
          <w:rFonts w:hint="eastAsia"/>
          <w:kern w:val="0"/>
        </w:rPr>
        <w:instrText>REF _Ref122837096 \r \h</w:instrText>
      </w:r>
      <w:r>
        <w:rPr>
          <w:kern w:val="0"/>
        </w:rPr>
        <w:instrText xml:space="preserve"> </w:instrText>
      </w:r>
      <w:r>
        <w:rPr>
          <w:kern w:val="0"/>
          <w:highlight w:val="red"/>
        </w:rPr>
      </w:r>
      <w:r>
        <w:rPr>
          <w:kern w:val="0"/>
          <w:highlight w:val="red"/>
        </w:rPr>
        <w:fldChar w:fldCharType="separate"/>
      </w:r>
      <w:r w:rsidR="00530355">
        <w:rPr>
          <w:kern w:val="0"/>
        </w:rPr>
        <w:t>[10]</w:t>
      </w:r>
      <w:r>
        <w:rPr>
          <w:kern w:val="0"/>
          <w:highlight w:val="red"/>
        </w:rPr>
        <w:fldChar w:fldCharType="end"/>
      </w:r>
      <w:r>
        <w:rPr>
          <w:kern w:val="0"/>
        </w:rPr>
        <w:t xml:space="preserve"> </w:t>
      </w:r>
      <w:r w:rsidRPr="005A544B">
        <w:rPr>
          <w:kern w:val="0"/>
        </w:rPr>
        <w:t>unsupervised anomaly detection model, using the anomaly score output by the model as the state map of the data set.  In addition, we also added the distance between the sample and the abnormal data as a feature.  After meta-feature extraction, save it as a CSV file for meta-learning training.</w:t>
      </w:r>
      <w:r w:rsidR="0031402B">
        <w:rPr>
          <w:kern w:val="0"/>
        </w:rPr>
        <w:t xml:space="preserve"> </w:t>
      </w:r>
    </w:p>
    <w:p w14:paraId="3A606FA5" w14:textId="77777777" w:rsidR="006C4FA8" w:rsidRPr="00D73E68" w:rsidRDefault="006C4FA8" w:rsidP="005F306B">
      <w:pPr>
        <w:spacing w:line="360" w:lineRule="auto"/>
      </w:pPr>
    </w:p>
    <w:p w14:paraId="354B8C78" w14:textId="6434A2BC" w:rsidR="00F576D3" w:rsidRPr="00912AE4" w:rsidRDefault="003661D7" w:rsidP="005C24DE">
      <w:pPr>
        <w:pStyle w:val="2"/>
        <w:rPr>
          <w:lang w:val="en"/>
        </w:rPr>
      </w:pPr>
      <w:bookmarkStart w:id="116" w:name="_Toc523013657"/>
      <w:bookmarkStart w:id="117" w:name="_Toc524265591"/>
      <w:bookmarkStart w:id="118" w:name="_Toc125058091"/>
      <w:r w:rsidRPr="00912AE4">
        <w:rPr>
          <w:rFonts w:hint="eastAsia"/>
          <w:lang w:val="en"/>
        </w:rPr>
        <w:t>3.</w:t>
      </w:r>
      <w:bookmarkStart w:id="119" w:name="_Toc523013659"/>
      <w:bookmarkStart w:id="120" w:name="_Toc524265593"/>
      <w:bookmarkEnd w:id="116"/>
      <w:bookmarkEnd w:id="117"/>
      <w:r>
        <w:rPr>
          <w:rFonts w:hint="eastAsia"/>
          <w:lang w:val="en"/>
        </w:rPr>
        <w:t>4</w:t>
      </w:r>
      <w:r w:rsidRPr="00912AE4">
        <w:rPr>
          <w:rFonts w:hint="eastAsia"/>
          <w:lang w:val="en"/>
        </w:rPr>
        <w:t xml:space="preserve"> </w:t>
      </w:r>
      <w:bookmarkEnd w:id="119"/>
      <w:bookmarkEnd w:id="120"/>
      <w:r w:rsidR="005542E2" w:rsidRPr="005542E2">
        <w:rPr>
          <w:shd w:val="clear" w:color="auto" w:fill="FFFFFF"/>
        </w:rPr>
        <w:t>Build a deep learning training environment</w:t>
      </w:r>
      <w:bookmarkEnd w:id="118"/>
    </w:p>
    <w:p w14:paraId="66574A55" w14:textId="605D63F0" w:rsidR="005542E2" w:rsidRDefault="005542E2" w:rsidP="00C1299F">
      <w:pPr>
        <w:pStyle w:val="a0"/>
        <w:ind w:firstLineChars="177" w:firstLine="425"/>
        <w:jc w:val="both"/>
        <w:rPr>
          <w:rStyle w:val="longtext1"/>
          <w:sz w:val="24"/>
          <w:szCs w:val="22"/>
        </w:rPr>
      </w:pPr>
      <w:r w:rsidRPr="005542E2">
        <w:rPr>
          <w:rStyle w:val="longtext1"/>
          <w:sz w:val="24"/>
          <w:szCs w:val="22"/>
        </w:rPr>
        <w:t>This article uses Anaconda</w:t>
      </w:r>
      <w:r>
        <w:rPr>
          <w:rStyle w:val="longtext1"/>
          <w:sz w:val="24"/>
          <w:szCs w:val="22"/>
        </w:rPr>
        <w:fldChar w:fldCharType="begin"/>
      </w:r>
      <w:r>
        <w:rPr>
          <w:rStyle w:val="longtext1"/>
          <w:sz w:val="24"/>
          <w:szCs w:val="22"/>
        </w:rPr>
        <w:instrText xml:space="preserve"> REF _Ref123247500 \r \h </w:instrText>
      </w:r>
      <w:r>
        <w:rPr>
          <w:rStyle w:val="longtext1"/>
          <w:sz w:val="24"/>
          <w:szCs w:val="22"/>
        </w:rPr>
      </w:r>
      <w:r>
        <w:rPr>
          <w:rStyle w:val="longtext1"/>
          <w:sz w:val="24"/>
          <w:szCs w:val="22"/>
        </w:rPr>
        <w:fldChar w:fldCharType="separate"/>
      </w:r>
      <w:r w:rsidR="00530355">
        <w:rPr>
          <w:rStyle w:val="longtext1"/>
          <w:sz w:val="24"/>
          <w:szCs w:val="22"/>
        </w:rPr>
        <w:t>[19]</w:t>
      </w:r>
      <w:r>
        <w:rPr>
          <w:rStyle w:val="longtext1"/>
          <w:sz w:val="24"/>
          <w:szCs w:val="22"/>
        </w:rPr>
        <w:fldChar w:fldCharType="end"/>
      </w:r>
      <w:r w:rsidRPr="005542E2">
        <w:rPr>
          <w:rStyle w:val="longtext1"/>
          <w:sz w:val="24"/>
          <w:szCs w:val="22"/>
        </w:rPr>
        <w:t xml:space="preserve"> to build a virtual environment, and uses CUDA</w:t>
      </w:r>
      <w:r>
        <w:rPr>
          <w:rStyle w:val="longtext1"/>
          <w:sz w:val="24"/>
          <w:szCs w:val="22"/>
        </w:rPr>
        <w:fldChar w:fldCharType="begin"/>
      </w:r>
      <w:r>
        <w:rPr>
          <w:rStyle w:val="longtext1"/>
          <w:sz w:val="24"/>
          <w:szCs w:val="22"/>
        </w:rPr>
        <w:instrText xml:space="preserve"> </w:instrText>
      </w:r>
      <w:r>
        <w:rPr>
          <w:rStyle w:val="longtext1"/>
          <w:rFonts w:hint="eastAsia"/>
          <w:sz w:val="24"/>
          <w:szCs w:val="22"/>
        </w:rPr>
        <w:instrText>REF _Ref123247611 \r \h</w:instrText>
      </w:r>
      <w:r>
        <w:rPr>
          <w:rStyle w:val="longtext1"/>
          <w:sz w:val="24"/>
          <w:szCs w:val="22"/>
        </w:rPr>
        <w:instrText xml:space="preserve"> </w:instrText>
      </w:r>
      <w:r>
        <w:rPr>
          <w:rStyle w:val="longtext1"/>
          <w:sz w:val="24"/>
          <w:szCs w:val="22"/>
        </w:rPr>
      </w:r>
      <w:r>
        <w:rPr>
          <w:rStyle w:val="longtext1"/>
          <w:sz w:val="24"/>
          <w:szCs w:val="22"/>
        </w:rPr>
        <w:fldChar w:fldCharType="separate"/>
      </w:r>
      <w:r w:rsidR="00530355">
        <w:rPr>
          <w:rStyle w:val="longtext1"/>
          <w:sz w:val="24"/>
          <w:szCs w:val="22"/>
        </w:rPr>
        <w:t>[20]</w:t>
      </w:r>
      <w:r>
        <w:rPr>
          <w:rStyle w:val="longtext1"/>
          <w:sz w:val="24"/>
          <w:szCs w:val="22"/>
        </w:rPr>
        <w:fldChar w:fldCharType="end"/>
      </w:r>
      <w:r w:rsidRPr="005542E2">
        <w:rPr>
          <w:rStyle w:val="longtext1"/>
          <w:sz w:val="24"/>
          <w:szCs w:val="22"/>
        </w:rPr>
        <w:t>, cudnn</w:t>
      </w:r>
      <w:r>
        <w:rPr>
          <w:rStyle w:val="longtext1"/>
          <w:sz w:val="24"/>
          <w:szCs w:val="22"/>
        </w:rPr>
        <w:fldChar w:fldCharType="begin"/>
      </w:r>
      <w:r>
        <w:rPr>
          <w:rStyle w:val="longtext1"/>
          <w:sz w:val="24"/>
          <w:szCs w:val="22"/>
        </w:rPr>
        <w:instrText xml:space="preserve"> REF _Ref123247786 \r \h </w:instrText>
      </w:r>
      <w:r>
        <w:rPr>
          <w:rStyle w:val="longtext1"/>
          <w:sz w:val="24"/>
          <w:szCs w:val="22"/>
        </w:rPr>
      </w:r>
      <w:r>
        <w:rPr>
          <w:rStyle w:val="longtext1"/>
          <w:sz w:val="24"/>
          <w:szCs w:val="22"/>
        </w:rPr>
        <w:fldChar w:fldCharType="separate"/>
      </w:r>
      <w:r w:rsidR="00530355">
        <w:rPr>
          <w:rStyle w:val="longtext1"/>
          <w:sz w:val="24"/>
          <w:szCs w:val="22"/>
        </w:rPr>
        <w:t>[21]</w:t>
      </w:r>
      <w:r>
        <w:rPr>
          <w:rStyle w:val="longtext1"/>
          <w:sz w:val="24"/>
          <w:szCs w:val="22"/>
        </w:rPr>
        <w:fldChar w:fldCharType="end"/>
      </w:r>
      <w:r w:rsidR="00EC5386">
        <w:rPr>
          <w:rStyle w:val="longtext1"/>
          <w:sz w:val="24"/>
          <w:szCs w:val="22"/>
        </w:rPr>
        <w:t>,</w:t>
      </w:r>
      <w:r w:rsidRPr="005542E2">
        <w:rPr>
          <w:rStyle w:val="longtext1"/>
          <w:sz w:val="24"/>
          <w:szCs w:val="22"/>
        </w:rPr>
        <w:t xml:space="preserve"> and RTX3080 to accelerate the training process.  We use Pytorch as the main deep</w:t>
      </w:r>
      <w:r w:rsidR="00EC5386">
        <w:rPr>
          <w:rStyle w:val="longtext1"/>
          <w:sz w:val="24"/>
          <w:szCs w:val="22"/>
        </w:rPr>
        <w:t>-</w:t>
      </w:r>
      <w:r w:rsidRPr="005542E2">
        <w:rPr>
          <w:rStyle w:val="longtext1"/>
          <w:sz w:val="24"/>
          <w:szCs w:val="22"/>
        </w:rPr>
        <w:t xml:space="preserve">learning framework and Visual Studio Code as the </w:t>
      </w:r>
      <w:r w:rsidR="007576AF">
        <w:rPr>
          <w:rStyle w:val="longtext1"/>
          <w:sz w:val="24"/>
          <w:szCs w:val="22"/>
        </w:rPr>
        <w:t>primary</w:t>
      </w:r>
      <w:r w:rsidRPr="005542E2">
        <w:rPr>
          <w:rStyle w:val="longtext1"/>
          <w:sz w:val="24"/>
          <w:szCs w:val="22"/>
        </w:rPr>
        <w:t xml:space="preserve"> code editor. The hardware settings and package versions </w:t>
      </w:r>
      <w:r w:rsidR="00EC5386">
        <w:rPr>
          <w:rStyle w:val="longtext1"/>
          <w:sz w:val="24"/>
          <w:szCs w:val="22"/>
        </w:rPr>
        <w:t>as</w:t>
      </w:r>
      <w:r w:rsidRPr="005542E2">
        <w:rPr>
          <w:rStyle w:val="longtext1"/>
          <w:sz w:val="24"/>
          <w:szCs w:val="22"/>
        </w:rPr>
        <w:t xml:space="preserve"> shown in </w:t>
      </w:r>
      <w:r>
        <w:rPr>
          <w:rStyle w:val="longtext1"/>
          <w:sz w:val="24"/>
          <w:szCs w:val="22"/>
        </w:rPr>
        <w:fldChar w:fldCharType="begin"/>
      </w:r>
      <w:r>
        <w:rPr>
          <w:rStyle w:val="longtext1"/>
          <w:sz w:val="24"/>
          <w:szCs w:val="22"/>
        </w:rPr>
        <w:instrText xml:space="preserve"> </w:instrText>
      </w:r>
      <w:r>
        <w:rPr>
          <w:rStyle w:val="longtext1"/>
          <w:rFonts w:hint="eastAsia"/>
          <w:sz w:val="24"/>
          <w:szCs w:val="22"/>
        </w:rPr>
        <w:instrText>REF _Ref123251752 \h</w:instrText>
      </w:r>
      <w:r>
        <w:rPr>
          <w:rStyle w:val="longtext1"/>
          <w:sz w:val="24"/>
          <w:szCs w:val="22"/>
        </w:rPr>
        <w:instrText xml:space="preserve"> </w:instrText>
      </w:r>
      <w:r>
        <w:rPr>
          <w:rStyle w:val="longtext1"/>
          <w:sz w:val="24"/>
          <w:szCs w:val="22"/>
        </w:rPr>
      </w:r>
      <w:r>
        <w:rPr>
          <w:rStyle w:val="longtext1"/>
          <w:sz w:val="24"/>
          <w:szCs w:val="22"/>
        </w:rPr>
        <w:fldChar w:fldCharType="separate"/>
      </w:r>
      <w:r w:rsidR="00530355">
        <w:t xml:space="preserve">Table </w:t>
      </w:r>
      <w:r w:rsidR="00530355">
        <w:rPr>
          <w:noProof/>
        </w:rPr>
        <w:t>1</w:t>
      </w:r>
      <w:r>
        <w:rPr>
          <w:rStyle w:val="longtext1"/>
          <w:sz w:val="24"/>
          <w:szCs w:val="22"/>
        </w:rPr>
        <w:fldChar w:fldCharType="end"/>
      </w:r>
      <w:r w:rsidRPr="005542E2">
        <w:rPr>
          <w:rStyle w:val="longtext1"/>
          <w:sz w:val="24"/>
          <w:szCs w:val="22"/>
        </w:rPr>
        <w:t>.</w:t>
      </w:r>
    </w:p>
    <w:p w14:paraId="7A8661A4" w14:textId="77777777" w:rsidR="00B61E4C" w:rsidRDefault="00B61E4C" w:rsidP="002B404F">
      <w:pPr>
        <w:pStyle w:val="a0"/>
        <w:jc w:val="both"/>
        <w:rPr>
          <w:rStyle w:val="longtext1"/>
          <w:sz w:val="24"/>
          <w:szCs w:val="22"/>
        </w:rPr>
      </w:pPr>
    </w:p>
    <w:p w14:paraId="1BFFFF5A" w14:textId="5AD8D4FA" w:rsidR="00D609CF" w:rsidRDefault="00D609CF" w:rsidP="00D609CF">
      <w:pPr>
        <w:pStyle w:val="af2"/>
        <w:keepNext/>
        <w:jc w:val="center"/>
      </w:pPr>
      <w:bookmarkStart w:id="121" w:name="_Ref123251752"/>
      <w:bookmarkStart w:id="122" w:name="_Toc125058107"/>
      <w:r>
        <w:t xml:space="preserve">Table </w:t>
      </w:r>
      <w:fldSimple w:instr=" SEQ Table \* ARABIC ">
        <w:r w:rsidR="00530355">
          <w:rPr>
            <w:noProof/>
          </w:rPr>
          <w:t>1</w:t>
        </w:r>
      </w:fldSimple>
      <w:bookmarkEnd w:id="121"/>
      <w:r>
        <w:rPr>
          <w:rFonts w:hint="eastAsia"/>
        </w:rPr>
        <w:t xml:space="preserve">. </w:t>
      </w:r>
      <w:r w:rsidR="00817C57">
        <w:rPr>
          <w:rFonts w:hint="eastAsia"/>
        </w:rPr>
        <w:t>O</w:t>
      </w:r>
      <w:r w:rsidR="00817C57">
        <w:t>pen</w:t>
      </w:r>
      <w:r w:rsidR="00EC5386">
        <w:t>-</w:t>
      </w:r>
      <w:r w:rsidR="00817C57">
        <w:t>source packages version</w:t>
      </w:r>
      <w:bookmarkEnd w:id="122"/>
    </w:p>
    <w:tbl>
      <w:tblPr>
        <w:tblStyle w:val="23"/>
        <w:tblW w:w="0" w:type="auto"/>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3911"/>
      </w:tblGrid>
      <w:tr w:rsidR="008565A6" w:rsidRPr="00477A06" w14:paraId="0CA5AEC4" w14:textId="77777777" w:rsidTr="00D45AC6">
        <w:trPr>
          <w:jc w:val="center"/>
        </w:trPr>
        <w:tc>
          <w:tcPr>
            <w:tcW w:w="4389" w:type="dxa"/>
            <w:tcBorders>
              <w:top w:val="single" w:sz="12" w:space="0" w:color="auto"/>
              <w:bottom w:val="single" w:sz="8" w:space="0" w:color="auto"/>
            </w:tcBorders>
            <w:vAlign w:val="center"/>
          </w:tcPr>
          <w:p w14:paraId="1B791DE3" w14:textId="77777777" w:rsidR="008565A6" w:rsidRPr="00477A06" w:rsidRDefault="008565A6" w:rsidP="00D45AC6">
            <w:pPr>
              <w:spacing w:after="60"/>
              <w:jc w:val="center"/>
              <w:rPr>
                <w:kern w:val="0"/>
              </w:rPr>
            </w:pPr>
            <w:r w:rsidRPr="00477A06">
              <w:rPr>
                <w:kern w:val="0"/>
              </w:rPr>
              <w:t>Package</w:t>
            </w:r>
          </w:p>
        </w:tc>
        <w:tc>
          <w:tcPr>
            <w:tcW w:w="3911" w:type="dxa"/>
            <w:tcBorders>
              <w:top w:val="single" w:sz="12" w:space="0" w:color="auto"/>
              <w:bottom w:val="single" w:sz="8" w:space="0" w:color="auto"/>
            </w:tcBorders>
            <w:vAlign w:val="center"/>
          </w:tcPr>
          <w:p w14:paraId="107C53C0" w14:textId="77777777" w:rsidR="008565A6" w:rsidRPr="00477A06" w:rsidRDefault="008565A6" w:rsidP="00D45AC6">
            <w:pPr>
              <w:spacing w:after="60"/>
              <w:jc w:val="center"/>
              <w:rPr>
                <w:kern w:val="0"/>
              </w:rPr>
            </w:pPr>
            <w:r w:rsidRPr="00477A06">
              <w:rPr>
                <w:kern w:val="0"/>
              </w:rPr>
              <w:t>Version</w:t>
            </w:r>
          </w:p>
        </w:tc>
      </w:tr>
      <w:tr w:rsidR="001A4418" w:rsidRPr="00477A06" w14:paraId="56AEF53A" w14:textId="77777777" w:rsidTr="00D45AC6">
        <w:trPr>
          <w:jc w:val="center"/>
        </w:trPr>
        <w:tc>
          <w:tcPr>
            <w:tcW w:w="4389" w:type="dxa"/>
          </w:tcPr>
          <w:p w14:paraId="48D9433F" w14:textId="75FCC461" w:rsidR="001A4418" w:rsidRPr="00477A06" w:rsidRDefault="001A4418" w:rsidP="001A4418">
            <w:pPr>
              <w:spacing w:after="60"/>
              <w:jc w:val="center"/>
              <w:rPr>
                <w:kern w:val="0"/>
              </w:rPr>
            </w:pPr>
            <w:r w:rsidRPr="00477A06">
              <w:rPr>
                <w:kern w:val="0"/>
              </w:rPr>
              <w:t>Python</w:t>
            </w:r>
          </w:p>
        </w:tc>
        <w:tc>
          <w:tcPr>
            <w:tcW w:w="3911" w:type="dxa"/>
          </w:tcPr>
          <w:p w14:paraId="51F59DAE" w14:textId="7D06B079" w:rsidR="001A4418" w:rsidRPr="00477A06" w:rsidRDefault="001A4418" w:rsidP="001A4418">
            <w:pPr>
              <w:spacing w:after="60"/>
              <w:jc w:val="center"/>
              <w:rPr>
                <w:kern w:val="0"/>
              </w:rPr>
            </w:pPr>
            <w:r w:rsidRPr="00477A06">
              <w:rPr>
                <w:kern w:val="0"/>
              </w:rPr>
              <w:t>3.7.</w:t>
            </w:r>
            <w:r>
              <w:rPr>
                <w:rFonts w:hint="eastAsia"/>
                <w:kern w:val="0"/>
                <w:lang w:eastAsia="zh-TW"/>
              </w:rPr>
              <w:t>10</w:t>
            </w:r>
          </w:p>
        </w:tc>
      </w:tr>
      <w:tr w:rsidR="001A4418" w:rsidRPr="00477A06" w14:paraId="7C41BF9F" w14:textId="77777777" w:rsidTr="00D45AC6">
        <w:trPr>
          <w:jc w:val="center"/>
        </w:trPr>
        <w:tc>
          <w:tcPr>
            <w:tcW w:w="4389" w:type="dxa"/>
          </w:tcPr>
          <w:p w14:paraId="110283D2" w14:textId="04AD2040" w:rsidR="001A4418" w:rsidRPr="00477A06" w:rsidRDefault="001A4418" w:rsidP="001A4418">
            <w:pPr>
              <w:spacing w:after="60"/>
              <w:jc w:val="center"/>
              <w:rPr>
                <w:kern w:val="0"/>
              </w:rPr>
            </w:pPr>
            <w:r>
              <w:rPr>
                <w:kern w:val="0"/>
              </w:rPr>
              <w:t>torch</w:t>
            </w:r>
          </w:p>
        </w:tc>
        <w:tc>
          <w:tcPr>
            <w:tcW w:w="3911" w:type="dxa"/>
          </w:tcPr>
          <w:p w14:paraId="2887C949" w14:textId="00BAE855" w:rsidR="001A4418" w:rsidRPr="00477A06" w:rsidRDefault="001A4418" w:rsidP="001A4418">
            <w:pPr>
              <w:spacing w:after="60"/>
              <w:jc w:val="center"/>
              <w:rPr>
                <w:kern w:val="0"/>
              </w:rPr>
            </w:pPr>
            <w:r w:rsidRPr="00477A06">
              <w:rPr>
                <w:kern w:val="0"/>
              </w:rPr>
              <w:t>1.</w:t>
            </w:r>
            <w:r>
              <w:rPr>
                <w:kern w:val="0"/>
              </w:rPr>
              <w:t>8.1</w:t>
            </w:r>
          </w:p>
        </w:tc>
      </w:tr>
      <w:tr w:rsidR="001A4418" w:rsidRPr="00477A06" w14:paraId="3D4C4DD2" w14:textId="77777777" w:rsidTr="00D45AC6">
        <w:trPr>
          <w:jc w:val="center"/>
        </w:trPr>
        <w:tc>
          <w:tcPr>
            <w:tcW w:w="4389" w:type="dxa"/>
          </w:tcPr>
          <w:p w14:paraId="16629B28" w14:textId="1D6FB762" w:rsidR="001A4418" w:rsidRPr="00477A06" w:rsidRDefault="001A4418" w:rsidP="001A4418">
            <w:pPr>
              <w:spacing w:after="60"/>
              <w:jc w:val="center"/>
              <w:rPr>
                <w:kern w:val="0"/>
                <w:lang w:eastAsia="zh-TW"/>
              </w:rPr>
            </w:pPr>
            <w:r w:rsidRPr="00477A06">
              <w:rPr>
                <w:kern w:val="0"/>
              </w:rPr>
              <w:t>CUDA</w:t>
            </w:r>
          </w:p>
        </w:tc>
        <w:tc>
          <w:tcPr>
            <w:tcW w:w="3911" w:type="dxa"/>
          </w:tcPr>
          <w:p w14:paraId="5FE708DF" w14:textId="61DAEE69" w:rsidR="001A4418" w:rsidRDefault="001A4418" w:rsidP="001A4418">
            <w:pPr>
              <w:spacing w:after="60"/>
              <w:jc w:val="center"/>
              <w:rPr>
                <w:kern w:val="0"/>
                <w:lang w:eastAsia="zh-TW"/>
              </w:rPr>
            </w:pPr>
            <w:r>
              <w:rPr>
                <w:rFonts w:hint="eastAsia"/>
                <w:kern w:val="0"/>
                <w:lang w:eastAsia="zh-TW"/>
              </w:rPr>
              <w:t>11.1</w:t>
            </w:r>
          </w:p>
        </w:tc>
      </w:tr>
      <w:tr w:rsidR="001A4418" w:rsidRPr="00477A06" w14:paraId="0E9F6C00" w14:textId="77777777" w:rsidTr="00D45AC6">
        <w:trPr>
          <w:jc w:val="center"/>
        </w:trPr>
        <w:tc>
          <w:tcPr>
            <w:tcW w:w="4389" w:type="dxa"/>
            <w:tcBorders>
              <w:top w:val="nil"/>
              <w:bottom w:val="single" w:sz="12" w:space="0" w:color="auto"/>
            </w:tcBorders>
          </w:tcPr>
          <w:p w14:paraId="3F00D94D" w14:textId="26F9263F" w:rsidR="001A4418" w:rsidRPr="00477A06" w:rsidRDefault="001A4418" w:rsidP="001A4418">
            <w:pPr>
              <w:spacing w:after="60"/>
              <w:jc w:val="center"/>
              <w:rPr>
                <w:kern w:val="0"/>
              </w:rPr>
            </w:pPr>
            <w:r>
              <w:rPr>
                <w:rFonts w:hint="eastAsia"/>
                <w:kern w:val="0"/>
                <w:lang w:eastAsia="zh-TW"/>
              </w:rPr>
              <w:t>c</w:t>
            </w:r>
            <w:r>
              <w:rPr>
                <w:kern w:val="0"/>
                <w:lang w:eastAsia="zh-TW"/>
              </w:rPr>
              <w:t>udnn</w:t>
            </w:r>
          </w:p>
        </w:tc>
        <w:tc>
          <w:tcPr>
            <w:tcW w:w="3911" w:type="dxa"/>
            <w:tcBorders>
              <w:top w:val="nil"/>
              <w:bottom w:val="single" w:sz="12" w:space="0" w:color="auto"/>
            </w:tcBorders>
          </w:tcPr>
          <w:p w14:paraId="1E9D2BA0" w14:textId="3F3D16DA" w:rsidR="001A4418" w:rsidRPr="00477A06" w:rsidRDefault="001A4418" w:rsidP="001A4418">
            <w:pPr>
              <w:spacing w:after="60"/>
              <w:jc w:val="center"/>
              <w:rPr>
                <w:kern w:val="0"/>
              </w:rPr>
            </w:pPr>
            <w:r>
              <w:rPr>
                <w:rFonts w:hint="eastAsia"/>
                <w:kern w:val="0"/>
                <w:lang w:eastAsia="zh-TW"/>
              </w:rPr>
              <w:t>8</w:t>
            </w:r>
            <w:r>
              <w:rPr>
                <w:kern w:val="0"/>
                <w:lang w:eastAsia="zh-TW"/>
              </w:rPr>
              <w:t>.1.0</w:t>
            </w:r>
          </w:p>
        </w:tc>
      </w:tr>
    </w:tbl>
    <w:p w14:paraId="79CE62B6" w14:textId="77777777" w:rsidR="00124F37" w:rsidRPr="0032621C" w:rsidRDefault="00124F37" w:rsidP="00124F37">
      <w:pPr>
        <w:rPr>
          <w:rStyle w:val="longtext1"/>
          <w:sz w:val="24"/>
          <w:szCs w:val="24"/>
        </w:rPr>
      </w:pPr>
    </w:p>
    <w:p w14:paraId="7DADE590" w14:textId="7DCCC7EC" w:rsidR="00385BAB" w:rsidRPr="00912AE4" w:rsidRDefault="00385BAB" w:rsidP="00385BAB">
      <w:pPr>
        <w:pStyle w:val="2"/>
        <w:rPr>
          <w:rStyle w:val="longtext1"/>
          <w:sz w:val="32"/>
          <w:szCs w:val="48"/>
          <w:lang w:val="en"/>
        </w:rPr>
      </w:pPr>
      <w:bookmarkStart w:id="123" w:name="_Toc125058092"/>
      <w:r w:rsidRPr="00912AE4">
        <w:rPr>
          <w:rFonts w:hint="eastAsia"/>
          <w:lang w:val="en"/>
        </w:rPr>
        <w:t>3.</w:t>
      </w:r>
      <w:r w:rsidR="003661D7">
        <w:rPr>
          <w:rFonts w:hint="eastAsia"/>
          <w:lang w:val="en"/>
        </w:rPr>
        <w:t>5</w:t>
      </w:r>
      <w:r w:rsidR="007C13BA" w:rsidRPr="007C13BA">
        <w:t xml:space="preserve"> </w:t>
      </w:r>
      <w:r w:rsidR="000664FA" w:rsidRPr="000664FA">
        <w:rPr>
          <w:lang w:val="en"/>
        </w:rPr>
        <w:t>Create meta-reinforcement learning tasks</w:t>
      </w:r>
      <w:bookmarkEnd w:id="123"/>
    </w:p>
    <w:p w14:paraId="165DAEFB" w14:textId="599C11EE" w:rsidR="00866FA9" w:rsidRPr="00F00845" w:rsidRDefault="00866FA9" w:rsidP="005F306B">
      <w:pPr>
        <w:spacing w:line="360" w:lineRule="auto"/>
        <w:ind w:firstLineChars="200" w:firstLine="480"/>
        <w:jc w:val="both"/>
      </w:pPr>
      <w:r w:rsidRPr="00866FA9">
        <w:t>This study uses the RLAD</w:t>
      </w:r>
      <w:r w:rsidR="005566FD">
        <w:rPr>
          <w:highlight w:val="red"/>
        </w:rPr>
        <w:fldChar w:fldCharType="begin"/>
      </w:r>
      <w:r w:rsidR="005566FD">
        <w:instrText xml:space="preserve"> </w:instrText>
      </w:r>
      <w:r w:rsidR="005566FD">
        <w:rPr>
          <w:rFonts w:hint="eastAsia"/>
        </w:rPr>
        <w:instrText>REF _Ref122821290 \r \h</w:instrText>
      </w:r>
      <w:r w:rsidR="005566FD">
        <w:instrText xml:space="preserve"> </w:instrText>
      </w:r>
      <w:r w:rsidR="005566FD">
        <w:rPr>
          <w:highlight w:val="red"/>
        </w:rPr>
      </w:r>
      <w:r w:rsidR="005566FD">
        <w:rPr>
          <w:highlight w:val="red"/>
        </w:rPr>
        <w:fldChar w:fldCharType="separate"/>
      </w:r>
      <w:r w:rsidR="00530355">
        <w:t>[1]</w:t>
      </w:r>
      <w:r w:rsidR="005566FD">
        <w:rPr>
          <w:highlight w:val="red"/>
        </w:rPr>
        <w:fldChar w:fldCharType="end"/>
      </w:r>
      <w:r w:rsidRPr="00866FA9">
        <w:t xml:space="preserve"> method to establish a reinforcement learning environment. First, we use a fixed sliding window to capture data as the environment state (State) in the time series and limit the action space to two discrete states: 0 (normal) </w:t>
      </w:r>
      <w:r w:rsidR="003D5B5A">
        <w:t xml:space="preserve">and </w:t>
      </w:r>
      <w:r w:rsidRPr="00866FA9">
        <w:t xml:space="preserve">1 (abnormal). Enter the environment state as the input data into the Policy Network </w:t>
      </w:r>
      <m:oMath>
        <m:sSub>
          <m:sSubPr>
            <m:ctrlPr>
              <w:rPr>
                <w:rFonts w:ascii="Cambria Math" w:hAnsi="Cambria Math"/>
                <w:i/>
              </w:rPr>
            </m:ctrlPr>
          </m:sSubPr>
          <m:e>
            <m:r>
              <w:rPr>
                <w:rFonts w:ascii="Cambria Math" w:hAnsi="Cambria Math" w:hint="eastAsia"/>
              </w:rPr>
              <m:t>E</m:t>
            </m:r>
            <m:r>
              <w:rPr>
                <w:rFonts w:ascii="Cambria Math" w:hAnsi="Cambria Math"/>
              </w:rPr>
              <m:t>val</m:t>
            </m:r>
          </m:e>
          <m:sub>
            <m:r>
              <w:rPr>
                <w:rFonts w:ascii="Cambria Math" w:hAnsi="Cambria Math"/>
              </w:rPr>
              <m:t>N</m:t>
            </m:r>
          </m:sub>
        </m:sSub>
      </m:oMath>
      <w:r w:rsidR="00DD3062">
        <w:rPr>
          <w:rFonts w:hint="eastAsia"/>
        </w:rPr>
        <w:t xml:space="preserve"> </w:t>
      </w:r>
      <w:r w:rsidRPr="00866FA9">
        <w:t xml:space="preserve">to output the decision of the agent, and there is a probability ε to determine whether the agent follows the suggestion made by the policy network.  The output decision will calculate the reward with the label of the data set. Here we set the reward function as </w:t>
      </w:r>
      <m:oMath>
        <m:r>
          <w:rPr>
            <w:rFonts w:ascii="Cambria Math" w:hAnsi="Cambria Math"/>
          </w:rPr>
          <m:t>{TP,TN,FN,FP}</m:t>
        </m:r>
      </m:oMath>
      <w:r w:rsidRPr="00866FA9">
        <w:t>. Finally, there will be a memory module (Replay Memory) to store the transition state</w:t>
      </w:r>
      <m:oMath>
        <m:r>
          <w:rPr>
            <w:rFonts w:ascii="Cambria Math" w:hAnsi="Cambria Math" w:hint="eastAsia"/>
          </w:rPr>
          <m:t>&lt;</m:t>
        </m:r>
        <m:r>
          <w:rPr>
            <w:rFonts w:ascii="Cambria Math" w:hAnsi="Cambria Math"/>
          </w:rPr>
          <m:t>s,a,r,</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gt;</m:t>
        </m:r>
      </m:oMath>
      <w:r w:rsidRPr="00866FA9">
        <w:t>, as shown</w:t>
      </w:r>
      <w:r w:rsidR="00050997">
        <w:t xml:space="preserve"> in </w:t>
      </w:r>
      <w:r w:rsidR="00050997">
        <w:fldChar w:fldCharType="begin"/>
      </w:r>
      <w:r w:rsidR="00050997">
        <w:instrText xml:space="preserve"> REF _Ref123615110 \h </w:instrText>
      </w:r>
      <w:r w:rsidR="00050997">
        <w:fldChar w:fldCharType="separate"/>
      </w:r>
      <w:r w:rsidR="00530355">
        <w:t xml:space="preserve">Figure </w:t>
      </w:r>
      <w:r w:rsidR="00530355">
        <w:rPr>
          <w:noProof/>
        </w:rPr>
        <w:t>13</w:t>
      </w:r>
      <w:r w:rsidR="00050997">
        <w:fldChar w:fldCharType="end"/>
      </w:r>
      <w:r w:rsidRPr="00866FA9">
        <w:t>.</w:t>
      </w:r>
    </w:p>
    <w:p w14:paraId="1349B201" w14:textId="77777777" w:rsidR="00140ADF" w:rsidRDefault="00043936" w:rsidP="00140ADF">
      <w:pPr>
        <w:keepNext/>
      </w:pPr>
      <w:r>
        <w:rPr>
          <w:noProof/>
        </w:rPr>
        <w:drawing>
          <wp:inline distT="0" distB="0" distL="0" distR="0" wp14:anchorId="1E00D4C4" wp14:editId="23286779">
            <wp:extent cx="5331603" cy="3322955"/>
            <wp:effectExtent l="0" t="0" r="254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40573" cy="3328546"/>
                    </a:xfrm>
                    <a:prstGeom prst="rect">
                      <a:avLst/>
                    </a:prstGeom>
                    <a:noFill/>
                    <a:ln>
                      <a:noFill/>
                    </a:ln>
                  </pic:spPr>
                </pic:pic>
              </a:graphicData>
            </a:graphic>
          </wp:inline>
        </w:drawing>
      </w:r>
    </w:p>
    <w:p w14:paraId="17C4287C" w14:textId="3D89F1C4" w:rsidR="00043936" w:rsidRDefault="00140ADF" w:rsidP="00140ADF">
      <w:pPr>
        <w:pStyle w:val="af2"/>
        <w:jc w:val="center"/>
      </w:pPr>
      <w:bookmarkStart w:id="124" w:name="_Ref123615110"/>
      <w:bookmarkStart w:id="125" w:name="_Toc125058124"/>
      <w:r>
        <w:t xml:space="preserve">Figure </w:t>
      </w:r>
      <w:fldSimple w:instr=" SEQ Figure \* ARABIC ">
        <w:r w:rsidR="00530355">
          <w:rPr>
            <w:noProof/>
          </w:rPr>
          <w:t>13</w:t>
        </w:r>
      </w:fldSimple>
      <w:bookmarkEnd w:id="124"/>
      <w:r>
        <w:rPr>
          <w:rFonts w:hint="eastAsia"/>
        </w:rPr>
        <w:t xml:space="preserve">. </w:t>
      </w:r>
      <w:r w:rsidR="00050997" w:rsidRPr="00050997">
        <w:t>Reinforcement Learning Flowchart</w:t>
      </w:r>
      <w:bookmarkEnd w:id="125"/>
    </w:p>
    <w:p w14:paraId="71CEB5AC" w14:textId="221C849E" w:rsidR="00E77899" w:rsidRDefault="00E77899" w:rsidP="00E77899">
      <w:pPr>
        <w:spacing w:line="360" w:lineRule="auto"/>
        <w:jc w:val="both"/>
      </w:pPr>
    </w:p>
    <w:p w14:paraId="3B186210" w14:textId="05BE1A90" w:rsidR="00E77899" w:rsidRPr="00E977C8" w:rsidRDefault="005838E4" w:rsidP="00E77899">
      <w:pPr>
        <w:spacing w:line="360" w:lineRule="auto"/>
        <w:jc w:val="both"/>
        <w:rPr>
          <w:bCs/>
          <w:iCs/>
        </w:rPr>
      </w:pPr>
      <w:r>
        <w:rPr>
          <w:rFonts w:hint="eastAsia"/>
        </w:rPr>
        <w:t xml:space="preserve">    </w:t>
      </w:r>
      <w:r w:rsidR="00FE3EC6" w:rsidRPr="00FE3EC6">
        <w:rPr>
          <w:kern w:val="0"/>
        </w:rPr>
        <w:t xml:space="preserve">For the </w:t>
      </w:r>
      <w:r w:rsidR="002121FC" w:rsidRPr="00FE3EC6">
        <w:rPr>
          <w:kern w:val="0"/>
        </w:rPr>
        <w:t xml:space="preserve">Meta </w:t>
      </w:r>
      <w:r w:rsidR="00FE3EC6" w:rsidRPr="00FE3EC6">
        <w:rPr>
          <w:kern w:val="0"/>
        </w:rPr>
        <w:t>reinforcement learning, we regard Environment as a small classification task and slightly modify the reinforcement learning environment as a subtask of meta</w:t>
      </w:r>
      <w:r w:rsidR="00D75733">
        <w:rPr>
          <w:kern w:val="0"/>
        </w:rPr>
        <w:t>-</w:t>
      </w:r>
      <w:r w:rsidR="00FE3EC6" w:rsidRPr="00FE3EC6">
        <w:rPr>
          <w:kern w:val="0"/>
        </w:rPr>
        <w:t xml:space="preserve">learning. The original static reinforcement learning environment was changed to only one interaction, and multiple environments were established for training through multiple execution threads. Action is to judge whether the </w:t>
      </w:r>
      <w:r w:rsidR="00D75733">
        <w:rPr>
          <w:kern w:val="0"/>
        </w:rPr>
        <w:t>a</w:t>
      </w:r>
      <w:r w:rsidR="00FE3EC6" w:rsidRPr="00FE3EC6">
        <w:rPr>
          <w:kern w:val="0"/>
        </w:rPr>
        <w:t xml:space="preserve">gent in reinforcement learning is abnormal. </w:t>
      </w:r>
      <w:r w:rsidR="006C22B9">
        <w:rPr>
          <w:kern w:val="0"/>
        </w:rPr>
        <w:t>The r</w:t>
      </w:r>
      <w:r w:rsidR="00FE3EC6" w:rsidRPr="00FE3EC6">
        <w:rPr>
          <w:kern w:val="0"/>
        </w:rPr>
        <w:t>eward is set so that when the meta-strategy selects correct and abnormal data, we give him a reward of 1, and if there is a misjudgment, a small negative reward of -0.1 will be given. However, when the system predicts correct normal data, we give 0 rewards, and we encourage the system to be able to find correct abnormal instances a little more. We use DNN to establish a Policy Network. The Policy Network will receive the environment state</w:t>
      </w:r>
      <w:r w:rsidR="00BF1FB6">
        <w:rPr>
          <w:kern w:val="0"/>
        </w:rPr>
        <w:t>,</w:t>
      </w:r>
      <w:r w:rsidR="00FE3EC6" w:rsidRPr="00FE3EC6">
        <w:rPr>
          <w:kern w:val="0"/>
        </w:rPr>
        <w:t xml:space="preserve"> output a probability distribution, and then sample an Action from the distribution. The State, Action, and Reward data will be stored in Replay Memory after each Task operation.</w:t>
      </w:r>
    </w:p>
    <w:p w14:paraId="597CE21F" w14:textId="77777777" w:rsidR="00556978" w:rsidRDefault="00556978" w:rsidP="007C13BA"/>
    <w:p w14:paraId="26FBAA7C" w14:textId="408E6259" w:rsidR="002660C7" w:rsidRPr="00912AE4" w:rsidRDefault="002660C7" w:rsidP="002660C7">
      <w:pPr>
        <w:pStyle w:val="2"/>
        <w:rPr>
          <w:rStyle w:val="longtext1"/>
          <w:sz w:val="32"/>
          <w:szCs w:val="48"/>
          <w:lang w:val="en"/>
        </w:rPr>
      </w:pPr>
      <w:bookmarkStart w:id="126" w:name="_Toc125058093"/>
      <w:r w:rsidRPr="00807402">
        <w:rPr>
          <w:rFonts w:hint="eastAsia"/>
          <w:lang w:val="en"/>
        </w:rPr>
        <w:t>3.</w:t>
      </w:r>
      <w:r w:rsidR="00086A06">
        <w:rPr>
          <w:lang w:val="en"/>
        </w:rPr>
        <w:t>6</w:t>
      </w:r>
      <w:r w:rsidRPr="00807402">
        <w:rPr>
          <w:rFonts w:hint="eastAsia"/>
          <w:lang w:val="en"/>
        </w:rPr>
        <w:t xml:space="preserve"> </w:t>
      </w:r>
      <w:r w:rsidR="008B136A" w:rsidRPr="008B136A">
        <w:rPr>
          <w:color w:val="000000"/>
          <w:kern w:val="0"/>
          <w:szCs w:val="24"/>
        </w:rPr>
        <w:t>Create MAML Algorithms</w:t>
      </w:r>
      <w:bookmarkEnd w:id="126"/>
    </w:p>
    <w:p w14:paraId="66041D17" w14:textId="7DE16FC7" w:rsidR="008B136A" w:rsidRPr="00B73EAC" w:rsidRDefault="008B136A" w:rsidP="005F306B">
      <w:pPr>
        <w:pBdr>
          <w:top w:val="nil"/>
          <w:left w:val="nil"/>
          <w:bottom w:val="nil"/>
          <w:right w:val="nil"/>
          <w:between w:val="nil"/>
        </w:pBdr>
        <w:spacing w:line="360" w:lineRule="auto"/>
        <w:ind w:firstLineChars="200" w:firstLine="480"/>
        <w:jc w:val="both"/>
        <w:rPr>
          <w:kern w:val="0"/>
        </w:rPr>
      </w:pPr>
      <w:r w:rsidRPr="008B136A">
        <w:rPr>
          <w:kern w:val="0"/>
        </w:rPr>
        <w:t>This study uses the learn2learn</w:t>
      </w:r>
      <w:r w:rsidRPr="00B73EAC">
        <w:rPr>
          <w:kern w:val="0"/>
        </w:rPr>
        <w:fldChar w:fldCharType="begin"/>
      </w:r>
      <w:r w:rsidRPr="00B73EAC">
        <w:rPr>
          <w:kern w:val="0"/>
        </w:rPr>
        <w:instrText xml:space="preserve"> </w:instrText>
      </w:r>
      <w:r w:rsidRPr="00B73EAC">
        <w:rPr>
          <w:rFonts w:hint="eastAsia"/>
          <w:kern w:val="0"/>
        </w:rPr>
        <w:instrText>REF _Ref123253469 \r \h</w:instrText>
      </w:r>
      <w:r w:rsidRPr="00B73EAC">
        <w:rPr>
          <w:kern w:val="0"/>
        </w:rPr>
        <w:instrText xml:space="preserve"> </w:instrText>
      </w:r>
      <w:r>
        <w:rPr>
          <w:kern w:val="0"/>
        </w:rPr>
        <w:instrText xml:space="preserve"> \* MERGEFORMAT </w:instrText>
      </w:r>
      <w:r w:rsidRPr="00B73EAC">
        <w:rPr>
          <w:kern w:val="0"/>
        </w:rPr>
      </w:r>
      <w:r w:rsidRPr="00B73EAC">
        <w:rPr>
          <w:kern w:val="0"/>
        </w:rPr>
        <w:fldChar w:fldCharType="separate"/>
      </w:r>
      <w:r w:rsidR="00530355">
        <w:rPr>
          <w:kern w:val="0"/>
        </w:rPr>
        <w:t>[9]</w:t>
      </w:r>
      <w:r w:rsidRPr="00B73EAC">
        <w:rPr>
          <w:kern w:val="0"/>
        </w:rPr>
        <w:fldChar w:fldCharType="end"/>
      </w:r>
      <w:r w:rsidRPr="008B136A">
        <w:rPr>
          <w:kern w:val="0"/>
        </w:rPr>
        <w:t xml:space="preserve"> suite and python language development. First, our </w:t>
      </w:r>
      <w:r w:rsidR="006338A8">
        <w:rPr>
          <w:kern w:val="0"/>
        </w:rPr>
        <w:t>i</w:t>
      </w:r>
      <w:r w:rsidRPr="008B136A">
        <w:rPr>
          <w:kern w:val="0"/>
        </w:rPr>
        <w:t xml:space="preserve">nner </w:t>
      </w:r>
      <w:r w:rsidR="006338A8">
        <w:rPr>
          <w:kern w:val="0"/>
        </w:rPr>
        <w:t>l</w:t>
      </w:r>
      <w:r w:rsidRPr="008B136A">
        <w:rPr>
          <w:kern w:val="0"/>
        </w:rPr>
        <w:t>oop creates multiple execution threads for simultaneous execution in multiple reinforcement learning environments and creates a Task and policy network (</w:t>
      </w:r>
      <m:oMath>
        <m:r>
          <w:rPr>
            <w:rFonts w:ascii="Cambria Math" w:hAnsi="Cambria Math"/>
            <w:kern w:val="0"/>
          </w:rPr>
          <m:t>θ</m:t>
        </m:r>
      </m:oMath>
      <w:r w:rsidRPr="008B136A">
        <w:rPr>
          <w:kern w:val="0"/>
        </w:rPr>
        <w:t xml:space="preserve">) for each environment. Next, the State, Action, Reward, </w:t>
      </w:r>
      <w:r w:rsidR="00640BB2">
        <w:rPr>
          <w:kern w:val="0"/>
        </w:rPr>
        <w:t xml:space="preserve">and </w:t>
      </w:r>
      <w:r w:rsidRPr="008B136A">
        <w:rPr>
          <w:kern w:val="0"/>
        </w:rPr>
        <w:t>Loss generated in each environment and the updated policy network parameters (</w:t>
      </w:r>
      <m:oMath>
        <m:sSup>
          <m:sSupPr>
            <m:ctrlPr>
              <w:rPr>
                <w:rFonts w:ascii="Cambria Math" w:hAnsi="Cambria Math"/>
                <w:kern w:val="0"/>
              </w:rPr>
            </m:ctrlPr>
          </m:sSupPr>
          <m:e>
            <m:r>
              <w:rPr>
                <w:rFonts w:ascii="Cambria Math" w:hAnsi="Cambria Math"/>
                <w:kern w:val="0"/>
              </w:rPr>
              <m:t>θ</m:t>
            </m:r>
          </m:e>
          <m:sup>
            <m:r>
              <m:rPr>
                <m:sty m:val="p"/>
              </m:rPr>
              <w:rPr>
                <w:rFonts w:ascii="Cambria Math" w:hAnsi="Cambria Math"/>
                <w:kern w:val="0"/>
              </w:rPr>
              <m:t>'</m:t>
            </m:r>
          </m:sup>
        </m:sSup>
      </m:oMath>
      <w:r w:rsidRPr="008B136A">
        <w:rPr>
          <w:kern w:val="0"/>
        </w:rPr>
        <w:t xml:space="preserve">) are stored in Iteration Replay. In the Outer Loop section, we choose TRPO (Trust region policy optimization) </w:t>
      </w:r>
      <w:r w:rsidRPr="00B73EAC">
        <w:rPr>
          <w:kern w:val="0"/>
        </w:rPr>
        <w:fldChar w:fldCharType="begin"/>
      </w:r>
      <w:r w:rsidRPr="00B73EAC">
        <w:rPr>
          <w:kern w:val="0"/>
        </w:rPr>
        <w:instrText xml:space="preserve"> </w:instrText>
      </w:r>
      <w:r w:rsidRPr="00B73EAC">
        <w:rPr>
          <w:rFonts w:hint="eastAsia"/>
          <w:kern w:val="0"/>
        </w:rPr>
        <w:instrText>REF _Ref122836591 \r \h</w:instrText>
      </w:r>
      <w:r w:rsidRPr="00B73EAC">
        <w:rPr>
          <w:kern w:val="0"/>
        </w:rPr>
        <w:instrText xml:space="preserve"> </w:instrText>
      </w:r>
      <w:r>
        <w:rPr>
          <w:kern w:val="0"/>
        </w:rPr>
        <w:instrText xml:space="preserve"> \* MERGEFORMAT </w:instrText>
      </w:r>
      <w:r w:rsidRPr="00B73EAC">
        <w:rPr>
          <w:kern w:val="0"/>
        </w:rPr>
      </w:r>
      <w:r w:rsidRPr="00B73EAC">
        <w:rPr>
          <w:kern w:val="0"/>
        </w:rPr>
        <w:fldChar w:fldCharType="separate"/>
      </w:r>
      <w:r w:rsidR="00530355">
        <w:rPr>
          <w:kern w:val="0"/>
        </w:rPr>
        <w:t>[8]</w:t>
      </w:r>
      <w:r w:rsidRPr="00B73EAC">
        <w:rPr>
          <w:kern w:val="0"/>
        </w:rPr>
        <w:fldChar w:fldCharType="end"/>
      </w:r>
      <w:r w:rsidRPr="008B136A">
        <w:rPr>
          <w:kern w:val="0"/>
        </w:rPr>
        <w:t xml:space="preserve"> to find the best strategy. The Trajectory of the TRPO algorithm reuses the strategy to increase the utilization rate of samples and also ensures that the reinforcement learning will not affect the </w:t>
      </w:r>
      <w:r w:rsidR="00640BB2">
        <w:rPr>
          <w:kern w:val="0"/>
        </w:rPr>
        <w:t>model's learning effect due to the strategy change</w:t>
      </w:r>
      <w:r w:rsidRPr="008B136A">
        <w:rPr>
          <w:kern w:val="0"/>
        </w:rPr>
        <w:t xml:space="preserve"> during the training process. The algorithm also delineates a trusted strategy learning area </w:t>
      </w:r>
      <w:r w:rsidR="00640BB2">
        <w:rPr>
          <w:kern w:val="0"/>
        </w:rPr>
        <w:t xml:space="preserve">to </w:t>
      </w:r>
      <w:r w:rsidRPr="008B136A">
        <w:rPr>
          <w:kern w:val="0"/>
        </w:rPr>
        <w:t>Ensure the stability and effectiveness of policy learning</w:t>
      </w:r>
      <w:r w:rsidR="00946B13">
        <w:rPr>
          <w:kern w:val="0"/>
        </w:rPr>
        <w:t xml:space="preserve">, </w:t>
      </w:r>
      <w:r w:rsidR="001C4D9B">
        <w:rPr>
          <w:kern w:val="0"/>
        </w:rPr>
        <w:t>as</w:t>
      </w:r>
      <w:r w:rsidRPr="008B136A">
        <w:rPr>
          <w:kern w:val="0"/>
        </w:rPr>
        <w:t xml:space="preserve"> shown</w:t>
      </w:r>
      <w:r w:rsidR="00976311">
        <w:rPr>
          <w:rFonts w:hint="eastAsia"/>
          <w:kern w:val="0"/>
        </w:rPr>
        <w:t xml:space="preserve"> </w:t>
      </w:r>
      <w:r w:rsidR="00976311">
        <w:rPr>
          <w:kern w:val="0"/>
        </w:rPr>
        <w:t xml:space="preserve">in </w:t>
      </w:r>
      <w:r w:rsidR="00976311">
        <w:rPr>
          <w:kern w:val="0"/>
        </w:rPr>
        <w:fldChar w:fldCharType="begin"/>
      </w:r>
      <w:r w:rsidR="00976311">
        <w:rPr>
          <w:kern w:val="0"/>
        </w:rPr>
        <w:instrText xml:space="preserve"> REF _Ref123615278 \h </w:instrText>
      </w:r>
      <w:r w:rsidR="00976311">
        <w:rPr>
          <w:kern w:val="0"/>
        </w:rPr>
      </w:r>
      <w:r w:rsidR="00976311">
        <w:rPr>
          <w:kern w:val="0"/>
        </w:rPr>
        <w:fldChar w:fldCharType="separate"/>
      </w:r>
      <w:r w:rsidR="00530355">
        <w:t xml:space="preserve">Figure </w:t>
      </w:r>
      <w:r w:rsidR="00530355">
        <w:rPr>
          <w:noProof/>
        </w:rPr>
        <w:t>14</w:t>
      </w:r>
      <w:r w:rsidR="00976311">
        <w:rPr>
          <w:kern w:val="0"/>
        </w:rPr>
        <w:fldChar w:fldCharType="end"/>
      </w:r>
      <w:r w:rsidRPr="008B136A">
        <w:rPr>
          <w:kern w:val="0"/>
        </w:rPr>
        <w:t>.</w:t>
      </w:r>
      <w:r w:rsidR="00976311">
        <w:rPr>
          <w:kern w:val="0"/>
        </w:rPr>
        <w:t xml:space="preserve"> </w:t>
      </w:r>
    </w:p>
    <w:p w14:paraId="50AF1598" w14:textId="77777777" w:rsidR="00CC15DE" w:rsidRDefault="00CC15DE" w:rsidP="005F306B">
      <w:pPr>
        <w:pBdr>
          <w:top w:val="nil"/>
          <w:left w:val="nil"/>
          <w:bottom w:val="nil"/>
          <w:right w:val="nil"/>
          <w:between w:val="nil"/>
        </w:pBdr>
        <w:spacing w:line="360" w:lineRule="auto"/>
        <w:ind w:firstLineChars="200" w:firstLine="480"/>
        <w:jc w:val="both"/>
        <w:rPr>
          <w:color w:val="000000"/>
          <w:kern w:val="0"/>
        </w:rPr>
      </w:pPr>
    </w:p>
    <w:p w14:paraId="6B9134D7" w14:textId="77777777" w:rsidR="00B73EAC" w:rsidRDefault="00CC15DE" w:rsidP="00B73EAC">
      <w:pPr>
        <w:keepNext/>
        <w:pBdr>
          <w:top w:val="nil"/>
          <w:left w:val="nil"/>
          <w:bottom w:val="nil"/>
          <w:right w:val="nil"/>
          <w:between w:val="nil"/>
        </w:pBdr>
        <w:jc w:val="center"/>
      </w:pPr>
      <w:r>
        <w:rPr>
          <w:noProof/>
        </w:rPr>
        <w:drawing>
          <wp:inline distT="0" distB="0" distL="0" distR="0" wp14:anchorId="525F323F" wp14:editId="04F7EBEE">
            <wp:extent cx="5517515" cy="3018659"/>
            <wp:effectExtent l="0" t="0" r="6985"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53297" cy="3038235"/>
                    </a:xfrm>
                    <a:prstGeom prst="rect">
                      <a:avLst/>
                    </a:prstGeom>
                    <a:noFill/>
                    <a:ln>
                      <a:noFill/>
                    </a:ln>
                  </pic:spPr>
                </pic:pic>
              </a:graphicData>
            </a:graphic>
          </wp:inline>
        </w:drawing>
      </w:r>
    </w:p>
    <w:p w14:paraId="67DC4DE5" w14:textId="4CA3E4E1" w:rsidR="00CC15DE" w:rsidRDefault="00B73EAC" w:rsidP="00B73EAC">
      <w:pPr>
        <w:pStyle w:val="af2"/>
        <w:jc w:val="center"/>
      </w:pPr>
      <w:bookmarkStart w:id="127" w:name="_Ref123615278"/>
      <w:bookmarkStart w:id="128" w:name="_Toc125058125"/>
      <w:r>
        <w:t xml:space="preserve">Figure </w:t>
      </w:r>
      <w:fldSimple w:instr=" SEQ Figure \* ARABIC ">
        <w:r w:rsidR="00530355">
          <w:rPr>
            <w:noProof/>
          </w:rPr>
          <w:t>14</w:t>
        </w:r>
      </w:fldSimple>
      <w:bookmarkEnd w:id="127"/>
      <w:r>
        <w:t xml:space="preserve">. </w:t>
      </w:r>
      <w:r w:rsidR="00C33B76" w:rsidRPr="00C33B76">
        <w:t>MAML-RL training flow chart</w:t>
      </w:r>
      <w:bookmarkEnd w:id="128"/>
    </w:p>
    <w:p w14:paraId="3BFFA416" w14:textId="77777777" w:rsidR="00B73EAC" w:rsidRPr="00B73EAC" w:rsidRDefault="00B73EAC" w:rsidP="00B73EAC"/>
    <w:p w14:paraId="14EF6E56" w14:textId="01FC4F25" w:rsidR="00746E59" w:rsidRPr="00912AE4" w:rsidRDefault="00746E59" w:rsidP="00746E59">
      <w:pPr>
        <w:pStyle w:val="2"/>
        <w:rPr>
          <w:rStyle w:val="longtext1"/>
          <w:sz w:val="32"/>
          <w:szCs w:val="48"/>
          <w:lang w:val="en"/>
        </w:rPr>
      </w:pPr>
      <w:bookmarkStart w:id="129" w:name="_Toc125058094"/>
      <w:r w:rsidRPr="00807402">
        <w:rPr>
          <w:rFonts w:hint="eastAsia"/>
          <w:lang w:val="en"/>
        </w:rPr>
        <w:t>3.</w:t>
      </w:r>
      <w:r w:rsidR="00D62FB7">
        <w:rPr>
          <w:lang w:val="en"/>
        </w:rPr>
        <w:t>7</w:t>
      </w:r>
      <w:r w:rsidRPr="00807402">
        <w:rPr>
          <w:rFonts w:hint="eastAsia"/>
          <w:lang w:val="en"/>
        </w:rPr>
        <w:t xml:space="preserve"> </w:t>
      </w:r>
      <w:r w:rsidR="00E4590B" w:rsidRPr="00E4590B">
        <w:rPr>
          <w:kern w:val="0"/>
          <w:szCs w:val="24"/>
        </w:rPr>
        <w:t>Train</w:t>
      </w:r>
      <w:r w:rsidR="00A20B64">
        <w:rPr>
          <w:kern w:val="0"/>
          <w:szCs w:val="24"/>
        </w:rPr>
        <w:t>ing</w:t>
      </w:r>
      <w:r w:rsidR="00E4590B" w:rsidRPr="00E4590B">
        <w:rPr>
          <w:kern w:val="0"/>
          <w:szCs w:val="24"/>
        </w:rPr>
        <w:t xml:space="preserve"> the Meta Reinforcement Model</w:t>
      </w:r>
      <w:bookmarkEnd w:id="129"/>
    </w:p>
    <w:p w14:paraId="76DEA930" w14:textId="677CB84C" w:rsidR="0019308F" w:rsidRDefault="003C3E78" w:rsidP="005F306B">
      <w:pPr>
        <w:spacing w:line="360" w:lineRule="auto"/>
        <w:ind w:firstLineChars="200" w:firstLine="480"/>
        <w:jc w:val="both"/>
        <w:rPr>
          <w:kern w:val="0"/>
        </w:rPr>
      </w:pPr>
      <w:r>
        <w:rPr>
          <w:kern w:val="0"/>
        </w:rPr>
        <w:t>First,</w:t>
      </w:r>
      <w:r w:rsidR="0019308F" w:rsidRPr="0019308F">
        <w:rPr>
          <w:kern w:val="0"/>
        </w:rPr>
        <w:t xml:space="preserve"> use the OpenAI gym suite to register the resource utilization environment (</w:t>
      </w:r>
      <w:r w:rsidR="00C35F83">
        <w:rPr>
          <w:kern w:val="0"/>
        </w:rPr>
        <w:t>St</w:t>
      </w:r>
      <w:r w:rsidR="0019308F" w:rsidRPr="0019308F">
        <w:rPr>
          <w:kern w:val="0"/>
        </w:rPr>
        <w:t>ep3.5) as th</w:t>
      </w:r>
      <w:r>
        <w:rPr>
          <w:kern w:val="0"/>
        </w:rPr>
        <w:t>is experiment's Environment and set the Inner Loop's hyperparameters</w:t>
      </w:r>
      <w:r w:rsidR="0019308F" w:rsidRPr="0019308F">
        <w:rPr>
          <w:kern w:val="0"/>
        </w:rPr>
        <w:t xml:space="preserve"> as shown in </w:t>
      </w:r>
      <w:r w:rsidR="0019308F">
        <w:rPr>
          <w:kern w:val="0"/>
        </w:rPr>
        <w:fldChar w:fldCharType="begin"/>
      </w:r>
      <w:r w:rsidR="0019308F">
        <w:rPr>
          <w:kern w:val="0"/>
        </w:rPr>
        <w:instrText xml:space="preserve"> </w:instrText>
      </w:r>
      <w:r w:rsidR="0019308F">
        <w:rPr>
          <w:rFonts w:hint="eastAsia"/>
          <w:kern w:val="0"/>
        </w:rPr>
        <w:instrText>REF _Ref123253776 \h</w:instrText>
      </w:r>
      <w:r w:rsidR="0019308F">
        <w:rPr>
          <w:kern w:val="0"/>
        </w:rPr>
        <w:instrText xml:space="preserve"> </w:instrText>
      </w:r>
      <w:r w:rsidR="0019308F">
        <w:rPr>
          <w:kern w:val="0"/>
        </w:rPr>
      </w:r>
      <w:r w:rsidR="0019308F">
        <w:rPr>
          <w:kern w:val="0"/>
        </w:rPr>
        <w:fldChar w:fldCharType="separate"/>
      </w:r>
      <w:r w:rsidR="00530355">
        <w:t xml:space="preserve">Table </w:t>
      </w:r>
      <w:r w:rsidR="00530355">
        <w:rPr>
          <w:noProof/>
        </w:rPr>
        <w:t>2</w:t>
      </w:r>
      <w:r w:rsidR="0019308F">
        <w:rPr>
          <w:kern w:val="0"/>
        </w:rPr>
        <w:fldChar w:fldCharType="end"/>
      </w:r>
      <w:r w:rsidR="0019308F" w:rsidRPr="0019308F">
        <w:rPr>
          <w:kern w:val="0"/>
        </w:rPr>
        <w:t>.</w:t>
      </w:r>
    </w:p>
    <w:p w14:paraId="76B54F09" w14:textId="304CC8C1" w:rsidR="002F0089" w:rsidRDefault="002F0089" w:rsidP="002F0089">
      <w:pPr>
        <w:pStyle w:val="af2"/>
        <w:keepNext/>
        <w:jc w:val="center"/>
      </w:pPr>
      <w:bookmarkStart w:id="130" w:name="_Ref123253776"/>
      <w:bookmarkStart w:id="131" w:name="_Toc125058108"/>
      <w:r>
        <w:t xml:space="preserve">Table </w:t>
      </w:r>
      <w:fldSimple w:instr=" SEQ Table \* ARABIC ">
        <w:r w:rsidR="00530355">
          <w:rPr>
            <w:noProof/>
          </w:rPr>
          <w:t>2</w:t>
        </w:r>
      </w:fldSimple>
      <w:bookmarkEnd w:id="130"/>
      <w:r>
        <w:rPr>
          <w:rFonts w:hint="eastAsia"/>
        </w:rPr>
        <w:t xml:space="preserve">. </w:t>
      </w:r>
      <w:r w:rsidR="007C7762" w:rsidRPr="007C7762">
        <w:t>MAML hyperparameter settings</w:t>
      </w:r>
      <w:bookmarkEnd w:id="131"/>
    </w:p>
    <w:tbl>
      <w:tblPr>
        <w:tblW w:w="0" w:type="auto"/>
        <w:jc w:val="center"/>
        <w:tblLook w:val="04A0" w:firstRow="1" w:lastRow="0" w:firstColumn="1" w:lastColumn="0" w:noHBand="0" w:noVBand="1"/>
      </w:tblPr>
      <w:tblGrid>
        <w:gridCol w:w="2748"/>
        <w:gridCol w:w="5564"/>
      </w:tblGrid>
      <w:tr w:rsidR="00D01D31" w:rsidRPr="00B91F76" w14:paraId="25941BAB" w14:textId="77777777" w:rsidTr="002F0089">
        <w:trPr>
          <w:trHeight w:val="127"/>
          <w:jc w:val="center"/>
        </w:trPr>
        <w:tc>
          <w:tcPr>
            <w:tcW w:w="2748" w:type="dxa"/>
            <w:tcBorders>
              <w:top w:val="single" w:sz="12" w:space="0" w:color="auto"/>
              <w:bottom w:val="single" w:sz="4" w:space="0" w:color="auto"/>
            </w:tcBorders>
            <w:shd w:val="clear" w:color="auto" w:fill="auto"/>
            <w:vAlign w:val="center"/>
          </w:tcPr>
          <w:p w14:paraId="64DA4C21" w14:textId="77777777" w:rsidR="00D01D31" w:rsidRPr="00B91F76" w:rsidRDefault="00D01D31" w:rsidP="00D45AC6">
            <w:pPr>
              <w:pBdr>
                <w:top w:val="nil"/>
                <w:left w:val="nil"/>
                <w:bottom w:val="nil"/>
                <w:right w:val="nil"/>
                <w:between w:val="nil"/>
              </w:pBdr>
              <w:jc w:val="center"/>
              <w:rPr>
                <w:rFonts w:cs="Calibri"/>
                <w:color w:val="000000"/>
              </w:rPr>
            </w:pPr>
            <w:bookmarkStart w:id="132" w:name="_Hlk74254563"/>
            <w:r>
              <w:rPr>
                <w:rFonts w:cs="Calibri"/>
                <w:color w:val="000000"/>
              </w:rPr>
              <w:t>H</w:t>
            </w:r>
            <w:r w:rsidRPr="00601015">
              <w:rPr>
                <w:rFonts w:cs="Calibri"/>
                <w:color w:val="000000"/>
              </w:rPr>
              <w:t>yperparameter</w:t>
            </w:r>
          </w:p>
        </w:tc>
        <w:tc>
          <w:tcPr>
            <w:tcW w:w="5564" w:type="dxa"/>
            <w:tcBorders>
              <w:top w:val="single" w:sz="12" w:space="0" w:color="auto"/>
              <w:bottom w:val="single" w:sz="4" w:space="0" w:color="auto"/>
            </w:tcBorders>
            <w:shd w:val="clear" w:color="auto" w:fill="auto"/>
            <w:vAlign w:val="center"/>
          </w:tcPr>
          <w:p w14:paraId="25A77DDC" w14:textId="77777777" w:rsidR="00D01D31" w:rsidRPr="00B91F76" w:rsidRDefault="00D01D31" w:rsidP="00D45AC6">
            <w:pPr>
              <w:pBdr>
                <w:top w:val="nil"/>
                <w:left w:val="nil"/>
                <w:bottom w:val="nil"/>
                <w:right w:val="nil"/>
                <w:between w:val="nil"/>
              </w:pBdr>
              <w:jc w:val="center"/>
              <w:rPr>
                <w:rFonts w:cs="Calibri"/>
                <w:color w:val="000000"/>
              </w:rPr>
            </w:pPr>
            <w:r>
              <w:rPr>
                <w:rFonts w:cs="Calibri"/>
                <w:color w:val="000000"/>
              </w:rPr>
              <w:t>Value</w:t>
            </w:r>
          </w:p>
        </w:tc>
      </w:tr>
      <w:tr w:rsidR="00D01D31" w:rsidRPr="00B91F76" w14:paraId="19FDB543" w14:textId="77777777" w:rsidTr="002F0089">
        <w:trPr>
          <w:trHeight w:val="127"/>
          <w:jc w:val="center"/>
        </w:trPr>
        <w:tc>
          <w:tcPr>
            <w:tcW w:w="2748" w:type="dxa"/>
            <w:tcBorders>
              <w:top w:val="single" w:sz="4" w:space="0" w:color="auto"/>
            </w:tcBorders>
            <w:shd w:val="clear" w:color="auto" w:fill="auto"/>
            <w:vAlign w:val="center"/>
          </w:tcPr>
          <w:p w14:paraId="3DF6322F" w14:textId="77777777" w:rsidR="00D01D31" w:rsidRPr="00B91F76" w:rsidRDefault="00D01D31" w:rsidP="00D45AC6">
            <w:pPr>
              <w:pBdr>
                <w:top w:val="nil"/>
                <w:left w:val="nil"/>
                <w:bottom w:val="nil"/>
                <w:right w:val="nil"/>
                <w:between w:val="nil"/>
              </w:pBdr>
              <w:jc w:val="center"/>
              <w:rPr>
                <w:rFonts w:cs="Calibri"/>
                <w:color w:val="000000"/>
              </w:rPr>
            </w:pPr>
            <w:r>
              <w:rPr>
                <w:bCs/>
                <w:kern w:val="0"/>
              </w:rPr>
              <w:t>H</w:t>
            </w:r>
            <w:r w:rsidRPr="00DB5A43">
              <w:rPr>
                <w:bCs/>
                <w:kern w:val="0"/>
              </w:rPr>
              <w:t>idden</w:t>
            </w:r>
            <w:r>
              <w:rPr>
                <w:bCs/>
                <w:kern w:val="0"/>
              </w:rPr>
              <w:t xml:space="preserve"> </w:t>
            </w:r>
            <w:r w:rsidRPr="00DB5A43">
              <w:rPr>
                <w:bCs/>
                <w:kern w:val="0"/>
              </w:rPr>
              <w:t>layer</w:t>
            </w:r>
          </w:p>
        </w:tc>
        <w:tc>
          <w:tcPr>
            <w:tcW w:w="5564" w:type="dxa"/>
            <w:tcBorders>
              <w:top w:val="single" w:sz="4" w:space="0" w:color="auto"/>
            </w:tcBorders>
            <w:shd w:val="clear" w:color="auto" w:fill="auto"/>
            <w:vAlign w:val="center"/>
          </w:tcPr>
          <w:p w14:paraId="28EFFE5B" w14:textId="4C5787C5" w:rsidR="00D01D31" w:rsidRPr="00B91F76" w:rsidRDefault="00D01D31" w:rsidP="00D45AC6">
            <w:pPr>
              <w:pBdr>
                <w:top w:val="nil"/>
                <w:left w:val="nil"/>
                <w:bottom w:val="nil"/>
                <w:right w:val="nil"/>
                <w:between w:val="nil"/>
              </w:pBdr>
              <w:jc w:val="center"/>
              <w:rPr>
                <w:rFonts w:cs="Calibri"/>
                <w:color w:val="000000"/>
              </w:rPr>
            </w:pPr>
            <w:r>
              <w:rPr>
                <w:rFonts w:hint="eastAsia"/>
                <w:bCs/>
                <w:kern w:val="0"/>
              </w:rPr>
              <w:t>[</w:t>
            </w:r>
            <w:r w:rsidR="00E95A96">
              <w:rPr>
                <w:bCs/>
                <w:kern w:val="0"/>
              </w:rPr>
              <w:t>100,100</w:t>
            </w:r>
            <w:r>
              <w:rPr>
                <w:bCs/>
                <w:kern w:val="0"/>
              </w:rPr>
              <w:t>]</w:t>
            </w:r>
          </w:p>
        </w:tc>
      </w:tr>
      <w:tr w:rsidR="00D01D31" w:rsidRPr="00B91F76" w14:paraId="2BB6B531" w14:textId="77777777" w:rsidTr="002F0089">
        <w:trPr>
          <w:trHeight w:val="127"/>
          <w:jc w:val="center"/>
        </w:trPr>
        <w:tc>
          <w:tcPr>
            <w:tcW w:w="2748" w:type="dxa"/>
            <w:shd w:val="clear" w:color="auto" w:fill="auto"/>
            <w:vAlign w:val="center"/>
          </w:tcPr>
          <w:p w14:paraId="351F9AC4" w14:textId="77777777" w:rsidR="00D01D31" w:rsidRPr="0024747E" w:rsidRDefault="00D01D31" w:rsidP="00D45AC6">
            <w:pPr>
              <w:pBdr>
                <w:top w:val="nil"/>
                <w:left w:val="nil"/>
                <w:bottom w:val="nil"/>
                <w:right w:val="nil"/>
                <w:between w:val="nil"/>
              </w:pBdr>
              <w:jc w:val="center"/>
              <w:rPr>
                <w:rFonts w:cs="Calibri"/>
                <w:color w:val="000000"/>
              </w:rPr>
            </w:pPr>
            <w:r w:rsidRPr="00DB5A43">
              <w:rPr>
                <w:bCs/>
                <w:kern w:val="0"/>
              </w:rPr>
              <w:t>Adapt</w:t>
            </w:r>
            <w:r>
              <w:rPr>
                <w:rFonts w:hint="eastAsia"/>
                <w:bCs/>
                <w:kern w:val="0"/>
              </w:rPr>
              <w:t xml:space="preserve"> </w:t>
            </w:r>
            <w:r w:rsidRPr="00DB5A43">
              <w:rPr>
                <w:bCs/>
                <w:kern w:val="0"/>
              </w:rPr>
              <w:t>l</w:t>
            </w:r>
            <w:r>
              <w:rPr>
                <w:rFonts w:hint="eastAsia"/>
                <w:bCs/>
                <w:kern w:val="0"/>
              </w:rPr>
              <w:t>e</w:t>
            </w:r>
            <w:r>
              <w:rPr>
                <w:bCs/>
                <w:kern w:val="0"/>
              </w:rPr>
              <w:t>arning rate</w:t>
            </w:r>
          </w:p>
        </w:tc>
        <w:tc>
          <w:tcPr>
            <w:tcW w:w="5564" w:type="dxa"/>
            <w:shd w:val="clear" w:color="auto" w:fill="auto"/>
            <w:vAlign w:val="center"/>
          </w:tcPr>
          <w:p w14:paraId="1881195D" w14:textId="77777777" w:rsidR="00D01D31" w:rsidRPr="0024747E" w:rsidRDefault="00D01D31" w:rsidP="00D45AC6">
            <w:pPr>
              <w:pBdr>
                <w:top w:val="nil"/>
                <w:left w:val="nil"/>
                <w:bottom w:val="nil"/>
                <w:right w:val="nil"/>
                <w:between w:val="nil"/>
              </w:pBdr>
              <w:jc w:val="center"/>
              <w:rPr>
                <w:rFonts w:cs="Calibri"/>
                <w:color w:val="000000"/>
              </w:rPr>
            </w:pPr>
            <w:r>
              <w:rPr>
                <w:rFonts w:hint="eastAsia"/>
                <w:bCs/>
                <w:kern w:val="0"/>
              </w:rPr>
              <w:t>0</w:t>
            </w:r>
            <w:r>
              <w:rPr>
                <w:bCs/>
                <w:kern w:val="0"/>
              </w:rPr>
              <w:t>.5</w:t>
            </w:r>
          </w:p>
        </w:tc>
      </w:tr>
      <w:tr w:rsidR="00D01D31" w:rsidRPr="00B91F76" w14:paraId="6CB35498" w14:textId="77777777" w:rsidTr="002F0089">
        <w:trPr>
          <w:trHeight w:val="127"/>
          <w:jc w:val="center"/>
        </w:trPr>
        <w:tc>
          <w:tcPr>
            <w:tcW w:w="2748" w:type="dxa"/>
            <w:shd w:val="clear" w:color="auto" w:fill="auto"/>
            <w:vAlign w:val="center"/>
          </w:tcPr>
          <w:p w14:paraId="1B51D951" w14:textId="77777777" w:rsidR="00D01D31" w:rsidRPr="0024747E" w:rsidRDefault="00D01D31" w:rsidP="00D45AC6">
            <w:pPr>
              <w:pBdr>
                <w:top w:val="nil"/>
                <w:left w:val="nil"/>
                <w:bottom w:val="nil"/>
                <w:right w:val="nil"/>
                <w:between w:val="nil"/>
              </w:pBdr>
              <w:jc w:val="center"/>
              <w:rPr>
                <w:rFonts w:cs="Calibri"/>
                <w:color w:val="000000"/>
              </w:rPr>
            </w:pPr>
            <w:r>
              <w:rPr>
                <w:rFonts w:hint="eastAsia"/>
                <w:bCs/>
                <w:kern w:val="0"/>
              </w:rPr>
              <w:t>N</w:t>
            </w:r>
            <w:r>
              <w:rPr>
                <w:bCs/>
                <w:kern w:val="0"/>
              </w:rPr>
              <w:t xml:space="preserve">umber of </w:t>
            </w:r>
            <w:r w:rsidRPr="00DB5A43">
              <w:rPr>
                <w:bCs/>
                <w:kern w:val="0"/>
              </w:rPr>
              <w:t>iterations</w:t>
            </w:r>
          </w:p>
        </w:tc>
        <w:tc>
          <w:tcPr>
            <w:tcW w:w="5564" w:type="dxa"/>
            <w:shd w:val="clear" w:color="auto" w:fill="auto"/>
            <w:vAlign w:val="center"/>
          </w:tcPr>
          <w:p w14:paraId="2E0ABAF7" w14:textId="77777777" w:rsidR="00D01D31" w:rsidRPr="0024747E" w:rsidRDefault="00D01D31" w:rsidP="00D45AC6">
            <w:pPr>
              <w:pBdr>
                <w:top w:val="nil"/>
                <w:left w:val="nil"/>
                <w:bottom w:val="nil"/>
                <w:right w:val="nil"/>
                <w:between w:val="nil"/>
              </w:pBdr>
              <w:jc w:val="center"/>
              <w:rPr>
                <w:rFonts w:cs="Calibri"/>
                <w:color w:val="000000"/>
              </w:rPr>
            </w:pPr>
            <w:r>
              <w:rPr>
                <w:rFonts w:hint="eastAsia"/>
                <w:bCs/>
                <w:kern w:val="0"/>
              </w:rPr>
              <w:t>1</w:t>
            </w:r>
            <w:r>
              <w:rPr>
                <w:bCs/>
                <w:kern w:val="0"/>
              </w:rPr>
              <w:t>00</w:t>
            </w:r>
          </w:p>
        </w:tc>
      </w:tr>
      <w:tr w:rsidR="00D01D31" w:rsidRPr="00B91F76" w14:paraId="4EE37032" w14:textId="77777777" w:rsidTr="002F0089">
        <w:trPr>
          <w:trHeight w:val="127"/>
          <w:jc w:val="center"/>
        </w:trPr>
        <w:tc>
          <w:tcPr>
            <w:tcW w:w="2748" w:type="dxa"/>
            <w:shd w:val="clear" w:color="auto" w:fill="auto"/>
            <w:vAlign w:val="center"/>
          </w:tcPr>
          <w:p w14:paraId="36C13445" w14:textId="77777777" w:rsidR="00D01D31" w:rsidRPr="0024747E" w:rsidRDefault="00D01D31" w:rsidP="00D45AC6">
            <w:pPr>
              <w:pBdr>
                <w:top w:val="nil"/>
                <w:left w:val="nil"/>
                <w:bottom w:val="nil"/>
                <w:right w:val="nil"/>
                <w:between w:val="nil"/>
              </w:pBdr>
              <w:jc w:val="center"/>
              <w:rPr>
                <w:rFonts w:cs="Calibri"/>
                <w:color w:val="000000"/>
              </w:rPr>
            </w:pPr>
            <w:r>
              <w:rPr>
                <w:bCs/>
                <w:kern w:val="0"/>
              </w:rPr>
              <w:t>Meta batch size</w:t>
            </w:r>
          </w:p>
        </w:tc>
        <w:tc>
          <w:tcPr>
            <w:tcW w:w="5564" w:type="dxa"/>
            <w:shd w:val="clear" w:color="auto" w:fill="auto"/>
            <w:vAlign w:val="center"/>
          </w:tcPr>
          <w:p w14:paraId="2CFF0805" w14:textId="77777777" w:rsidR="00D01D31" w:rsidRPr="0024747E" w:rsidRDefault="00D01D31" w:rsidP="00D45AC6">
            <w:pPr>
              <w:pBdr>
                <w:top w:val="nil"/>
                <w:left w:val="nil"/>
                <w:bottom w:val="nil"/>
                <w:right w:val="nil"/>
                <w:between w:val="nil"/>
              </w:pBdr>
              <w:jc w:val="center"/>
              <w:rPr>
                <w:rFonts w:cs="Calibri"/>
                <w:color w:val="000000"/>
              </w:rPr>
            </w:pPr>
            <w:r>
              <w:rPr>
                <w:rFonts w:hint="eastAsia"/>
                <w:bCs/>
                <w:kern w:val="0"/>
              </w:rPr>
              <w:t>1</w:t>
            </w:r>
            <w:r>
              <w:rPr>
                <w:bCs/>
                <w:kern w:val="0"/>
              </w:rPr>
              <w:t>0</w:t>
            </w:r>
          </w:p>
        </w:tc>
      </w:tr>
      <w:tr w:rsidR="00D01D31" w:rsidRPr="00B91F76" w14:paraId="5AED04A3" w14:textId="77777777" w:rsidTr="002F0089">
        <w:trPr>
          <w:trHeight w:val="127"/>
          <w:jc w:val="center"/>
        </w:trPr>
        <w:tc>
          <w:tcPr>
            <w:tcW w:w="2748" w:type="dxa"/>
            <w:shd w:val="clear" w:color="auto" w:fill="auto"/>
            <w:vAlign w:val="center"/>
          </w:tcPr>
          <w:p w14:paraId="065419D7" w14:textId="77777777" w:rsidR="00D01D31" w:rsidRPr="0024747E" w:rsidRDefault="00D01D31" w:rsidP="00D45AC6">
            <w:pPr>
              <w:pBdr>
                <w:top w:val="nil"/>
                <w:left w:val="nil"/>
                <w:bottom w:val="nil"/>
                <w:right w:val="nil"/>
                <w:between w:val="nil"/>
              </w:pBdr>
              <w:jc w:val="center"/>
              <w:rPr>
                <w:rFonts w:cs="Calibri"/>
                <w:color w:val="000000"/>
              </w:rPr>
            </w:pPr>
            <w:r>
              <w:rPr>
                <w:rFonts w:hint="eastAsia"/>
                <w:bCs/>
                <w:kern w:val="0"/>
              </w:rPr>
              <w:t>N</w:t>
            </w:r>
            <w:r>
              <w:rPr>
                <w:bCs/>
                <w:kern w:val="0"/>
              </w:rPr>
              <w:t xml:space="preserve">umber of </w:t>
            </w:r>
            <w:r w:rsidRPr="00572C6D">
              <w:rPr>
                <w:bCs/>
                <w:kern w:val="0"/>
              </w:rPr>
              <w:t>workers</w:t>
            </w:r>
          </w:p>
        </w:tc>
        <w:tc>
          <w:tcPr>
            <w:tcW w:w="5564" w:type="dxa"/>
            <w:shd w:val="clear" w:color="auto" w:fill="auto"/>
            <w:vAlign w:val="center"/>
          </w:tcPr>
          <w:p w14:paraId="63700141" w14:textId="77777777" w:rsidR="00D01D31" w:rsidRPr="0024747E" w:rsidRDefault="00D01D31" w:rsidP="00D45AC6">
            <w:pPr>
              <w:pBdr>
                <w:top w:val="nil"/>
                <w:left w:val="nil"/>
                <w:bottom w:val="nil"/>
                <w:right w:val="nil"/>
                <w:between w:val="nil"/>
              </w:pBdr>
              <w:jc w:val="center"/>
              <w:rPr>
                <w:rFonts w:cs="Calibri"/>
                <w:color w:val="000000"/>
              </w:rPr>
            </w:pPr>
            <w:r>
              <w:rPr>
                <w:rFonts w:hint="eastAsia"/>
                <w:bCs/>
                <w:kern w:val="0"/>
              </w:rPr>
              <w:t>1</w:t>
            </w:r>
            <w:r>
              <w:rPr>
                <w:bCs/>
                <w:kern w:val="0"/>
              </w:rPr>
              <w:t>0</w:t>
            </w:r>
          </w:p>
        </w:tc>
      </w:tr>
      <w:tr w:rsidR="00D01D31" w:rsidRPr="00B91F76" w14:paraId="6FC84DA9" w14:textId="77777777" w:rsidTr="002F0089">
        <w:trPr>
          <w:jc w:val="center"/>
        </w:trPr>
        <w:tc>
          <w:tcPr>
            <w:tcW w:w="2748" w:type="dxa"/>
            <w:tcBorders>
              <w:bottom w:val="single" w:sz="12" w:space="0" w:color="auto"/>
            </w:tcBorders>
            <w:shd w:val="clear" w:color="auto" w:fill="auto"/>
            <w:vAlign w:val="center"/>
          </w:tcPr>
          <w:p w14:paraId="51D7BBE1" w14:textId="77777777" w:rsidR="00D01D31" w:rsidRPr="00B91F76" w:rsidRDefault="00D01D31" w:rsidP="00D45AC6">
            <w:pPr>
              <w:pBdr>
                <w:top w:val="nil"/>
                <w:left w:val="nil"/>
                <w:bottom w:val="nil"/>
                <w:right w:val="nil"/>
                <w:between w:val="nil"/>
              </w:pBdr>
              <w:jc w:val="center"/>
              <w:rPr>
                <w:rFonts w:cs="Calibri"/>
                <w:bCs/>
                <w:color w:val="000000"/>
              </w:rPr>
            </w:pPr>
            <w:r>
              <w:rPr>
                <w:rFonts w:hint="eastAsia"/>
                <w:bCs/>
                <w:kern w:val="0"/>
              </w:rPr>
              <w:t>c</w:t>
            </w:r>
            <w:r>
              <w:rPr>
                <w:bCs/>
                <w:kern w:val="0"/>
              </w:rPr>
              <w:t>uda</w:t>
            </w:r>
          </w:p>
        </w:tc>
        <w:tc>
          <w:tcPr>
            <w:tcW w:w="5564" w:type="dxa"/>
            <w:tcBorders>
              <w:bottom w:val="single" w:sz="12" w:space="0" w:color="auto"/>
            </w:tcBorders>
            <w:shd w:val="clear" w:color="auto" w:fill="auto"/>
            <w:vAlign w:val="center"/>
          </w:tcPr>
          <w:p w14:paraId="5C4F7855" w14:textId="77777777" w:rsidR="00D01D31" w:rsidRPr="00B91F76" w:rsidRDefault="00D01D31" w:rsidP="00D45AC6">
            <w:pPr>
              <w:pBdr>
                <w:top w:val="nil"/>
                <w:left w:val="nil"/>
                <w:bottom w:val="nil"/>
                <w:right w:val="nil"/>
                <w:between w:val="nil"/>
              </w:pBdr>
              <w:jc w:val="center"/>
              <w:rPr>
                <w:rFonts w:cs="Calibri"/>
                <w:bCs/>
                <w:color w:val="000000"/>
              </w:rPr>
            </w:pPr>
            <w:r>
              <w:rPr>
                <w:rFonts w:hint="eastAsia"/>
                <w:bCs/>
                <w:kern w:val="0"/>
              </w:rPr>
              <w:t>1</w:t>
            </w:r>
          </w:p>
        </w:tc>
      </w:tr>
      <w:bookmarkEnd w:id="132"/>
    </w:tbl>
    <w:p w14:paraId="7258451A" w14:textId="77777777" w:rsidR="00D01D31" w:rsidRDefault="00D01D31" w:rsidP="00D01D31">
      <w:pPr>
        <w:ind w:firstLineChars="200" w:firstLine="480"/>
        <w:jc w:val="both"/>
        <w:rPr>
          <w:bCs/>
          <w:kern w:val="0"/>
        </w:rPr>
      </w:pPr>
    </w:p>
    <w:p w14:paraId="0EE09A24" w14:textId="4C94FF78" w:rsidR="00123D87" w:rsidRDefault="00123D87" w:rsidP="005F306B">
      <w:pPr>
        <w:spacing w:line="360" w:lineRule="auto"/>
        <w:ind w:firstLineChars="200" w:firstLine="480"/>
        <w:jc w:val="both"/>
        <w:rPr>
          <w:bCs/>
          <w:kern w:val="0"/>
        </w:rPr>
      </w:pPr>
      <w:r w:rsidRPr="00123D87">
        <w:rPr>
          <w:bCs/>
          <w:kern w:val="0"/>
        </w:rPr>
        <w:t xml:space="preserve">Each </w:t>
      </w:r>
      <w:r w:rsidR="003C3E78">
        <w:rPr>
          <w:bCs/>
          <w:kern w:val="0"/>
        </w:rPr>
        <w:t>i</w:t>
      </w:r>
      <w:r w:rsidRPr="00123D87">
        <w:rPr>
          <w:bCs/>
          <w:kern w:val="0"/>
        </w:rPr>
        <w:t xml:space="preserve">teration sets the record file to record the </w:t>
      </w:r>
      <w:r w:rsidR="003C3E78">
        <w:rPr>
          <w:bCs/>
          <w:kern w:val="0"/>
        </w:rPr>
        <w:t>r</w:t>
      </w:r>
      <w:r w:rsidRPr="00123D87">
        <w:rPr>
          <w:bCs/>
          <w:kern w:val="0"/>
        </w:rPr>
        <w:t xml:space="preserve">eward and the accuracy of the current final model and sets Tensorboard to observe the trend of the training process, as shown in </w:t>
      </w:r>
      <w:r>
        <w:rPr>
          <w:bCs/>
          <w:kern w:val="0"/>
        </w:rPr>
        <w:fldChar w:fldCharType="begin"/>
      </w:r>
      <w:r>
        <w:rPr>
          <w:bCs/>
          <w:kern w:val="0"/>
        </w:rPr>
        <w:instrText xml:space="preserve"> </w:instrText>
      </w:r>
      <w:r>
        <w:rPr>
          <w:rFonts w:hint="eastAsia"/>
          <w:bCs/>
          <w:kern w:val="0"/>
        </w:rPr>
        <w:instrText>REF _Ref123253885 \h</w:instrText>
      </w:r>
      <w:r>
        <w:rPr>
          <w:bCs/>
          <w:kern w:val="0"/>
        </w:rPr>
        <w:instrText xml:space="preserve"> </w:instrText>
      </w:r>
      <w:r>
        <w:rPr>
          <w:bCs/>
          <w:kern w:val="0"/>
        </w:rPr>
      </w:r>
      <w:r>
        <w:rPr>
          <w:bCs/>
          <w:kern w:val="0"/>
        </w:rPr>
        <w:fldChar w:fldCharType="separate"/>
      </w:r>
      <w:r w:rsidR="00530355">
        <w:t xml:space="preserve">Figure </w:t>
      </w:r>
      <w:r w:rsidR="00530355">
        <w:rPr>
          <w:noProof/>
        </w:rPr>
        <w:t>15</w:t>
      </w:r>
      <w:r>
        <w:rPr>
          <w:bCs/>
          <w:kern w:val="0"/>
        </w:rPr>
        <w:fldChar w:fldCharType="end"/>
      </w:r>
      <w:r w:rsidR="003C3E78">
        <w:rPr>
          <w:bCs/>
          <w:kern w:val="0"/>
        </w:rPr>
        <w:t xml:space="preserve"> and</w:t>
      </w:r>
      <w:r>
        <w:rPr>
          <w:bCs/>
          <w:kern w:val="0"/>
        </w:rPr>
        <w:t xml:space="preserve"> </w:t>
      </w:r>
      <w:r>
        <w:rPr>
          <w:bCs/>
          <w:kern w:val="0"/>
        </w:rPr>
        <w:fldChar w:fldCharType="begin"/>
      </w:r>
      <w:r>
        <w:rPr>
          <w:bCs/>
          <w:kern w:val="0"/>
        </w:rPr>
        <w:instrText xml:space="preserve"> REF _Ref123253886 \h </w:instrText>
      </w:r>
      <w:r>
        <w:rPr>
          <w:bCs/>
          <w:kern w:val="0"/>
        </w:rPr>
      </w:r>
      <w:r>
        <w:rPr>
          <w:bCs/>
          <w:kern w:val="0"/>
        </w:rPr>
        <w:fldChar w:fldCharType="separate"/>
      </w:r>
      <w:r w:rsidR="00530355">
        <w:t xml:space="preserve">Figure </w:t>
      </w:r>
      <w:r w:rsidR="00530355">
        <w:rPr>
          <w:noProof/>
        </w:rPr>
        <w:t>16</w:t>
      </w:r>
      <w:r>
        <w:rPr>
          <w:bCs/>
          <w:kern w:val="0"/>
        </w:rPr>
        <w:fldChar w:fldCharType="end"/>
      </w:r>
      <w:r w:rsidRPr="00123D87">
        <w:rPr>
          <w:bCs/>
          <w:kern w:val="0"/>
        </w:rPr>
        <w:t>.</w:t>
      </w:r>
    </w:p>
    <w:p w14:paraId="58162A56" w14:textId="77777777" w:rsidR="000E5D11" w:rsidRDefault="00D01D31" w:rsidP="000E5D11">
      <w:pPr>
        <w:keepNext/>
      </w:pPr>
      <w:r>
        <w:rPr>
          <w:noProof/>
        </w:rPr>
        <w:drawing>
          <wp:inline distT="0" distB="0" distL="0" distR="0" wp14:anchorId="3BD452EE" wp14:editId="211F7DBB">
            <wp:extent cx="5896610" cy="2100379"/>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10265" cy="2105243"/>
                    </a:xfrm>
                    <a:prstGeom prst="rect">
                      <a:avLst/>
                    </a:prstGeom>
                    <a:noFill/>
                    <a:ln>
                      <a:noFill/>
                    </a:ln>
                  </pic:spPr>
                </pic:pic>
              </a:graphicData>
            </a:graphic>
          </wp:inline>
        </w:drawing>
      </w:r>
    </w:p>
    <w:p w14:paraId="5D5E28E1" w14:textId="1C6F6EFE" w:rsidR="00D01D31" w:rsidRDefault="000E5D11" w:rsidP="00F62DFB">
      <w:pPr>
        <w:pStyle w:val="af2"/>
        <w:jc w:val="center"/>
      </w:pPr>
      <w:bookmarkStart w:id="133" w:name="_Ref123253885"/>
      <w:bookmarkStart w:id="134" w:name="_Toc125058126"/>
      <w:r>
        <w:t xml:space="preserve">Figure </w:t>
      </w:r>
      <w:fldSimple w:instr=" SEQ Figure \* ARABIC ">
        <w:r w:rsidR="00530355">
          <w:rPr>
            <w:noProof/>
          </w:rPr>
          <w:t>15</w:t>
        </w:r>
      </w:fldSimple>
      <w:bookmarkEnd w:id="133"/>
      <w:r>
        <w:rPr>
          <w:rFonts w:hint="eastAsia"/>
        </w:rPr>
        <w:t xml:space="preserve">. </w:t>
      </w:r>
      <w:r w:rsidR="002160A9" w:rsidRPr="002160A9">
        <w:t>Meta Reinforcement Learning Training</w:t>
      </w:r>
      <w:bookmarkEnd w:id="134"/>
    </w:p>
    <w:p w14:paraId="139AFFCE" w14:textId="42EED49A" w:rsidR="00D01D31" w:rsidRPr="00C71481" w:rsidRDefault="00D01D31" w:rsidP="00F62DFB">
      <w:pPr>
        <w:pStyle w:val="af2"/>
        <w:jc w:val="center"/>
      </w:pPr>
    </w:p>
    <w:p w14:paraId="28B0B017" w14:textId="77777777" w:rsidR="000E5D11" w:rsidRDefault="00D01D31" w:rsidP="000E5D11">
      <w:pPr>
        <w:keepNext/>
        <w:jc w:val="center"/>
      </w:pPr>
      <w:r>
        <w:rPr>
          <w:noProof/>
        </w:rPr>
        <w:drawing>
          <wp:inline distT="0" distB="0" distL="0" distR="0" wp14:anchorId="1494F3EB" wp14:editId="7841B170">
            <wp:extent cx="5833187" cy="2480191"/>
            <wp:effectExtent l="0" t="0" r="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896925" cy="2507292"/>
                    </a:xfrm>
                    <a:prstGeom prst="rect">
                      <a:avLst/>
                    </a:prstGeom>
                    <a:noFill/>
                    <a:ln>
                      <a:noFill/>
                    </a:ln>
                  </pic:spPr>
                </pic:pic>
              </a:graphicData>
            </a:graphic>
          </wp:inline>
        </w:drawing>
      </w:r>
    </w:p>
    <w:p w14:paraId="4E49BB87" w14:textId="3C34A754" w:rsidR="00746E59" w:rsidRPr="00F62DFB" w:rsidRDefault="000E5D11" w:rsidP="00F62DFB">
      <w:pPr>
        <w:pStyle w:val="af2"/>
        <w:jc w:val="center"/>
      </w:pPr>
      <w:bookmarkStart w:id="135" w:name="_Ref123253886"/>
      <w:bookmarkStart w:id="136" w:name="_Toc125058127"/>
      <w:r>
        <w:t xml:space="preserve">Figure </w:t>
      </w:r>
      <w:fldSimple w:instr=" SEQ Figure \* ARABIC ">
        <w:r w:rsidR="00530355">
          <w:rPr>
            <w:noProof/>
          </w:rPr>
          <w:t>16</w:t>
        </w:r>
      </w:fldSimple>
      <w:bookmarkEnd w:id="135"/>
      <w:r>
        <w:rPr>
          <w:rFonts w:hint="eastAsia"/>
        </w:rPr>
        <w:t>.</w:t>
      </w:r>
      <w:r w:rsidRPr="000E5D11">
        <w:rPr>
          <w:rFonts w:hint="eastAsia"/>
        </w:rPr>
        <w:t xml:space="preserve"> </w:t>
      </w:r>
      <w:r w:rsidR="002160A9" w:rsidRPr="002160A9">
        <w:t>Tensorboard observes the training process</w:t>
      </w:r>
      <w:bookmarkEnd w:id="136"/>
    </w:p>
    <w:p w14:paraId="7DAC0980" w14:textId="77777777" w:rsidR="00746E59" w:rsidRDefault="00746E59" w:rsidP="00C23C6D">
      <w:pPr>
        <w:rPr>
          <w:lang w:val="en"/>
        </w:rPr>
      </w:pPr>
    </w:p>
    <w:p w14:paraId="3D428994" w14:textId="66CC3EFB" w:rsidR="00C94903" w:rsidRPr="003858DF" w:rsidRDefault="00F8033E" w:rsidP="003858DF">
      <w:pPr>
        <w:pStyle w:val="2"/>
        <w:rPr>
          <w:lang w:val="en"/>
        </w:rPr>
      </w:pPr>
      <w:bookmarkStart w:id="137" w:name="_Toc125058095"/>
      <w:r w:rsidRPr="00807402">
        <w:rPr>
          <w:rFonts w:hint="eastAsia"/>
          <w:lang w:val="en"/>
        </w:rPr>
        <w:t>3.</w:t>
      </w:r>
      <w:r w:rsidR="00606899">
        <w:rPr>
          <w:rFonts w:hint="eastAsia"/>
          <w:lang w:val="en"/>
        </w:rPr>
        <w:t>8</w:t>
      </w:r>
      <w:r w:rsidRPr="00807402">
        <w:rPr>
          <w:rFonts w:hint="eastAsia"/>
          <w:lang w:val="en"/>
        </w:rPr>
        <w:t xml:space="preserve"> </w:t>
      </w:r>
      <w:r w:rsidR="0071548F">
        <w:rPr>
          <w:lang w:val="en"/>
        </w:rPr>
        <w:t xml:space="preserve">Policy </w:t>
      </w:r>
      <w:r w:rsidR="00B213B5">
        <w:rPr>
          <w:lang w:val="en"/>
        </w:rPr>
        <w:t>N</w:t>
      </w:r>
      <w:r w:rsidR="0071548F">
        <w:rPr>
          <w:lang w:val="en"/>
        </w:rPr>
        <w:t xml:space="preserve">etwork </w:t>
      </w:r>
      <w:r w:rsidR="00B213B5">
        <w:rPr>
          <w:lang w:val="en"/>
        </w:rPr>
        <w:t>E</w:t>
      </w:r>
      <w:r w:rsidR="0071548F" w:rsidRPr="0071548F">
        <w:rPr>
          <w:lang w:val="en"/>
        </w:rPr>
        <w:t>valuation</w:t>
      </w:r>
      <w:bookmarkEnd w:id="137"/>
    </w:p>
    <w:p w14:paraId="77C5ED6F" w14:textId="255B364D" w:rsidR="00B213B5" w:rsidRDefault="00B213B5" w:rsidP="005F306B">
      <w:pPr>
        <w:spacing w:line="360" w:lineRule="auto"/>
        <w:ind w:firstLineChars="200" w:firstLine="480"/>
        <w:jc w:val="both"/>
        <w:rPr>
          <w:kern w:val="0"/>
        </w:rPr>
      </w:pPr>
      <w:r w:rsidRPr="00B213B5">
        <w:rPr>
          <w:kern w:val="0"/>
        </w:rPr>
        <w:t xml:space="preserve">During the training process, we will observe </w:t>
      </w:r>
      <w:r w:rsidR="001E66AB">
        <w:rPr>
          <w:kern w:val="0"/>
        </w:rPr>
        <w:t>each iteration</w:t>
      </w:r>
      <w:r w:rsidR="00BC6AB5">
        <w:rPr>
          <w:kern w:val="0"/>
        </w:rPr>
        <w:t>’</w:t>
      </w:r>
      <w:r w:rsidR="001E66AB">
        <w:rPr>
          <w:kern w:val="0"/>
        </w:rPr>
        <w:t>s accumulated reward value</w:t>
      </w:r>
      <w:r w:rsidRPr="00B213B5">
        <w:rPr>
          <w:kern w:val="0"/>
        </w:rPr>
        <w:t xml:space="preserve"> and modify the reward and punishment mechanism of the environment setting through the observed trend, as shown in </w:t>
      </w:r>
      <w:r>
        <w:rPr>
          <w:bCs/>
        </w:rPr>
        <w:fldChar w:fldCharType="begin"/>
      </w:r>
      <w:r>
        <w:rPr>
          <w:bCs/>
        </w:rPr>
        <w:instrText xml:space="preserve"> </w:instrText>
      </w:r>
      <w:r>
        <w:rPr>
          <w:rFonts w:hint="eastAsia"/>
          <w:bCs/>
        </w:rPr>
        <w:instrText>REF _Ref123256390 \h</w:instrText>
      </w:r>
      <w:r>
        <w:rPr>
          <w:bCs/>
        </w:rPr>
        <w:instrText xml:space="preserve"> </w:instrText>
      </w:r>
      <w:r>
        <w:rPr>
          <w:bCs/>
        </w:rPr>
      </w:r>
      <w:r>
        <w:rPr>
          <w:bCs/>
        </w:rPr>
        <w:fldChar w:fldCharType="separate"/>
      </w:r>
      <w:r w:rsidR="00530355">
        <w:t xml:space="preserve">Figure </w:t>
      </w:r>
      <w:r w:rsidR="00530355">
        <w:rPr>
          <w:noProof/>
        </w:rPr>
        <w:t>17</w:t>
      </w:r>
      <w:r>
        <w:rPr>
          <w:bCs/>
        </w:rPr>
        <w:fldChar w:fldCharType="end"/>
      </w:r>
      <w:r w:rsidRPr="00B213B5">
        <w:rPr>
          <w:kern w:val="0"/>
        </w:rPr>
        <w:t>.</w:t>
      </w:r>
    </w:p>
    <w:p w14:paraId="63AAB9C8" w14:textId="26AE572D" w:rsidR="007D02CD" w:rsidRDefault="008E4B48" w:rsidP="007D02CD">
      <w:pPr>
        <w:pStyle w:val="a0"/>
        <w:keepNext/>
        <w:jc w:val="center"/>
      </w:pPr>
      <w:r>
        <w:rPr>
          <w:noProof/>
        </w:rPr>
        <w:drawing>
          <wp:inline distT="0" distB="0" distL="0" distR="0" wp14:anchorId="510FBC0B" wp14:editId="20BA0CA5">
            <wp:extent cx="5278120" cy="3272155"/>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78120" cy="3272155"/>
                    </a:xfrm>
                    <a:prstGeom prst="rect">
                      <a:avLst/>
                    </a:prstGeom>
                    <a:noFill/>
                    <a:ln>
                      <a:noFill/>
                    </a:ln>
                  </pic:spPr>
                </pic:pic>
              </a:graphicData>
            </a:graphic>
          </wp:inline>
        </w:drawing>
      </w:r>
    </w:p>
    <w:p w14:paraId="0E11E0AB" w14:textId="1177F735" w:rsidR="00C94903" w:rsidRPr="00C94903" w:rsidRDefault="007D02CD" w:rsidP="007D02CD">
      <w:pPr>
        <w:pStyle w:val="af2"/>
        <w:jc w:val="center"/>
      </w:pPr>
      <w:bookmarkStart w:id="138" w:name="_Ref123256390"/>
      <w:bookmarkStart w:id="139" w:name="_Toc125058128"/>
      <w:r>
        <w:t xml:space="preserve">Figure </w:t>
      </w:r>
      <w:fldSimple w:instr=" SEQ Figure \* ARABIC ">
        <w:r w:rsidR="00530355">
          <w:rPr>
            <w:noProof/>
          </w:rPr>
          <w:t>17</w:t>
        </w:r>
      </w:fldSimple>
      <w:bookmarkEnd w:id="138"/>
      <w:r>
        <w:rPr>
          <w:rFonts w:hint="eastAsia"/>
        </w:rPr>
        <w:t xml:space="preserve">. </w:t>
      </w:r>
      <w:r w:rsidR="004A50E4" w:rsidRPr="004A50E4">
        <w:t>Reward trend of reinforcement learning training process</w:t>
      </w:r>
      <w:bookmarkEnd w:id="139"/>
    </w:p>
    <w:p w14:paraId="1F007932" w14:textId="05422417" w:rsidR="00746E59" w:rsidRDefault="00746E59" w:rsidP="00C23C6D">
      <w:pPr>
        <w:rPr>
          <w:lang w:val="en"/>
        </w:rPr>
      </w:pPr>
    </w:p>
    <w:p w14:paraId="556F496A" w14:textId="77777777" w:rsidR="00D75F66" w:rsidRDefault="00D75F66" w:rsidP="00C23C6D">
      <w:pPr>
        <w:rPr>
          <w:lang w:val="en"/>
        </w:rPr>
      </w:pPr>
    </w:p>
    <w:p w14:paraId="3E314750" w14:textId="24244F21" w:rsidR="00D93966" w:rsidRDefault="001E71D2" w:rsidP="005F306B">
      <w:pPr>
        <w:spacing w:line="360" w:lineRule="auto"/>
        <w:ind w:firstLineChars="200" w:firstLine="480"/>
        <w:jc w:val="both"/>
        <w:rPr>
          <w:bCs/>
        </w:rPr>
      </w:pPr>
      <w:r w:rsidRPr="001E71D2">
        <w:rPr>
          <w:bCs/>
        </w:rPr>
        <w:t xml:space="preserve">We use Precision, Recall, and F1-score to evaluate whether the model can be deployed. </w:t>
      </w:r>
      <w:r w:rsidR="001E66AB">
        <w:rPr>
          <w:bCs/>
        </w:rPr>
        <w:t>as</w:t>
      </w:r>
      <w:r w:rsidRPr="001E71D2">
        <w:rPr>
          <w:bCs/>
        </w:rPr>
        <w:t xml:space="preserve"> shown in formulas (1), (2), and (3).</w:t>
      </w: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56"/>
        <w:gridCol w:w="1056"/>
      </w:tblGrid>
      <w:tr w:rsidR="00D93966" w14:paraId="48998B2B" w14:textId="77777777" w:rsidTr="00D45AC6">
        <w:tc>
          <w:tcPr>
            <w:tcW w:w="9214" w:type="dxa"/>
            <w:vAlign w:val="center"/>
          </w:tcPr>
          <w:p w14:paraId="0389A820" w14:textId="77777777" w:rsidR="00D93966" w:rsidRPr="00ED1911" w:rsidRDefault="00D93966" w:rsidP="00D45AC6">
            <w:pPr>
              <w:ind w:rightChars="-105" w:right="-252"/>
              <w:jc w:val="center"/>
              <w:rPr>
                <w:rFonts w:ascii="Times New Roman" w:hAnsi="Times New Roman"/>
                <w:bCs/>
              </w:rPr>
            </w:pPr>
            <m:oMathPara>
              <m:oMathParaPr>
                <m:jc m:val="center"/>
              </m:oMathParaPr>
              <m:oMath>
                <m:r>
                  <w:rPr>
                    <w:rFonts w:ascii="Cambria Math" w:hAnsi="Cambria Math" w:hint="eastAsia"/>
                  </w:rPr>
                  <m:t>P</m:t>
                </m:r>
                <m:r>
                  <w:rPr>
                    <w:rFonts w:ascii="Cambria Math" w:hAnsi="Cambria Math"/>
                  </w:rPr>
                  <m:t>recision=</m:t>
                </m:r>
                <m:f>
                  <m:fPr>
                    <m:ctrlPr>
                      <w:rPr>
                        <w:rFonts w:ascii="Cambria Math" w:hAnsi="Cambria Math"/>
                        <w:bCs/>
                        <w:i/>
                      </w:rPr>
                    </m:ctrlPr>
                  </m:fPr>
                  <m:num>
                    <m:r>
                      <w:rPr>
                        <w:rFonts w:ascii="Cambria Math" w:hAnsi="Cambria Math"/>
                      </w:rPr>
                      <m:t>TP</m:t>
                    </m:r>
                  </m:num>
                  <m:den>
                    <m:r>
                      <w:rPr>
                        <w:rFonts w:ascii="Cambria Math" w:hAnsi="Cambria Math"/>
                      </w:rPr>
                      <m:t>TP+FP</m:t>
                    </m:r>
                  </m:den>
                </m:f>
              </m:oMath>
            </m:oMathPara>
          </w:p>
        </w:tc>
        <w:tc>
          <w:tcPr>
            <w:tcW w:w="1242" w:type="dxa"/>
            <w:vAlign w:val="center"/>
          </w:tcPr>
          <w:p w14:paraId="530381DB" w14:textId="77777777" w:rsidR="00D93966" w:rsidRDefault="00D93966" w:rsidP="00D45AC6">
            <w:pPr>
              <w:jc w:val="right"/>
              <w:rPr>
                <w:rFonts w:ascii="Times New Roman" w:hAnsi="Times New Roman"/>
                <w:bCs/>
              </w:rPr>
            </w:pPr>
            <w:r>
              <w:rPr>
                <w:rFonts w:ascii="Times New Roman" w:hAnsi="Times New Roman" w:hint="eastAsia"/>
                <w:bCs/>
              </w:rPr>
              <w:t>(</w:t>
            </w:r>
            <w:r>
              <w:rPr>
                <w:rFonts w:ascii="Times New Roman" w:hAnsi="Times New Roman"/>
                <w:bCs/>
              </w:rPr>
              <w:t>1)</w:t>
            </w:r>
          </w:p>
        </w:tc>
      </w:tr>
    </w:tbl>
    <w:p w14:paraId="457CDDF1" w14:textId="77777777" w:rsidR="00D93966" w:rsidRDefault="00D93966" w:rsidP="00D93966">
      <w:pPr>
        <w:ind w:firstLineChars="200" w:firstLine="480"/>
        <w:jc w:val="both"/>
        <w:rPr>
          <w:bCs/>
        </w:rPr>
      </w:pP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88"/>
        <w:gridCol w:w="524"/>
      </w:tblGrid>
      <w:tr w:rsidR="00D93966" w14:paraId="708CD49F" w14:textId="77777777" w:rsidTr="00D45AC6">
        <w:tc>
          <w:tcPr>
            <w:tcW w:w="9923" w:type="dxa"/>
            <w:vAlign w:val="center"/>
          </w:tcPr>
          <w:p w14:paraId="625B40EA" w14:textId="77777777" w:rsidR="00D93966" w:rsidRPr="00ED1911" w:rsidRDefault="00D93966" w:rsidP="00D45AC6">
            <w:pPr>
              <w:ind w:rightChars="190" w:right="456"/>
              <w:jc w:val="center"/>
              <w:rPr>
                <w:rFonts w:ascii="Times New Roman" w:hAnsi="Times New Roman"/>
                <w:bCs/>
              </w:rPr>
            </w:pPr>
            <m:oMathPara>
              <m:oMathParaPr>
                <m:jc m:val="center"/>
              </m:oMathParaPr>
              <m:oMath>
                <m:r>
                  <w:rPr>
                    <w:rFonts w:ascii="Cambria Math" w:hAnsi="Cambria Math"/>
                  </w:rPr>
                  <m:t>Recall=</m:t>
                </m:r>
                <m:f>
                  <m:fPr>
                    <m:ctrlPr>
                      <w:rPr>
                        <w:rFonts w:ascii="Cambria Math" w:hAnsi="Cambria Math"/>
                        <w:bCs/>
                        <w:i/>
                      </w:rPr>
                    </m:ctrlPr>
                  </m:fPr>
                  <m:num>
                    <m:r>
                      <w:rPr>
                        <w:rFonts w:ascii="Cambria Math" w:hAnsi="Cambria Math"/>
                      </w:rPr>
                      <m:t>TP</m:t>
                    </m:r>
                  </m:num>
                  <m:den>
                    <m:r>
                      <w:rPr>
                        <w:rFonts w:ascii="Cambria Math" w:hAnsi="Cambria Math"/>
                      </w:rPr>
                      <m:t>TP+FN</m:t>
                    </m:r>
                  </m:den>
                </m:f>
              </m:oMath>
            </m:oMathPara>
          </w:p>
        </w:tc>
        <w:tc>
          <w:tcPr>
            <w:tcW w:w="533" w:type="dxa"/>
            <w:vAlign w:val="center"/>
          </w:tcPr>
          <w:p w14:paraId="61D62D18" w14:textId="77777777" w:rsidR="00D93966" w:rsidRDefault="00D93966" w:rsidP="00D45AC6">
            <w:pPr>
              <w:jc w:val="right"/>
              <w:rPr>
                <w:rFonts w:ascii="Times New Roman" w:hAnsi="Times New Roman"/>
                <w:bCs/>
              </w:rPr>
            </w:pPr>
            <w:r>
              <w:rPr>
                <w:rFonts w:ascii="Times New Roman" w:hAnsi="Times New Roman" w:hint="eastAsia"/>
                <w:bCs/>
              </w:rPr>
              <w:t>(</w:t>
            </w:r>
            <w:r>
              <w:rPr>
                <w:rFonts w:ascii="Times New Roman" w:hAnsi="Times New Roman"/>
                <w:bCs/>
              </w:rPr>
              <w:t>2)</w:t>
            </w:r>
          </w:p>
        </w:tc>
      </w:tr>
    </w:tbl>
    <w:p w14:paraId="65C5CEF8" w14:textId="77777777" w:rsidR="00D93966" w:rsidRDefault="00D93966" w:rsidP="00D93966">
      <w:pPr>
        <w:ind w:firstLineChars="200" w:firstLine="480"/>
        <w:jc w:val="both"/>
        <w:rPr>
          <w:bCs/>
        </w:rPr>
      </w:pP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3"/>
        <w:gridCol w:w="929"/>
      </w:tblGrid>
      <w:tr w:rsidR="00D93966" w14:paraId="5AD93D22" w14:textId="77777777" w:rsidTr="00D45AC6">
        <w:tc>
          <w:tcPr>
            <w:tcW w:w="9356" w:type="dxa"/>
            <w:vAlign w:val="center"/>
          </w:tcPr>
          <w:p w14:paraId="70A1FFFE" w14:textId="77777777" w:rsidR="00D93966" w:rsidRPr="00ED1911" w:rsidRDefault="00D93966" w:rsidP="00D45AC6">
            <w:pPr>
              <w:jc w:val="center"/>
              <w:rPr>
                <w:rFonts w:ascii="Times New Roman" w:hAnsi="Times New Roman"/>
                <w:bCs/>
              </w:rPr>
            </w:pPr>
            <m:oMathPara>
              <m:oMathParaPr>
                <m:jc m:val="center"/>
              </m:oMathParaPr>
              <m:oMath>
                <m:r>
                  <w:rPr>
                    <w:rFonts w:ascii="Cambria Math" w:hAnsi="Cambria Math" w:hint="eastAsia"/>
                  </w:rPr>
                  <m:t>F1</m:t>
                </m:r>
                <m:r>
                  <w:rPr>
                    <w:rFonts w:ascii="MS Gothic" w:eastAsia="MS Gothic" w:hAnsi="MS Gothic" w:cs="MS Gothic" w:hint="eastAsia"/>
                  </w:rPr>
                  <m:t>-</m:t>
                </m:r>
                <m:r>
                  <w:rPr>
                    <w:rFonts w:ascii="Cambria Math" w:hAnsi="Cambria Math"/>
                  </w:rPr>
                  <m:t>score=2*</m:t>
                </m:r>
                <m:f>
                  <m:fPr>
                    <m:ctrlPr>
                      <w:rPr>
                        <w:rFonts w:ascii="Cambria Math" w:hAnsi="Cambria Math"/>
                        <w:bCs/>
                        <w:i/>
                      </w:rPr>
                    </m:ctrlPr>
                  </m:fPr>
                  <m:num>
                    <m:r>
                      <w:rPr>
                        <w:rFonts w:ascii="Cambria Math" w:hAnsi="Cambria Math" w:hint="eastAsia"/>
                      </w:rPr>
                      <m:t>P</m:t>
                    </m:r>
                    <m:r>
                      <w:rPr>
                        <w:rFonts w:ascii="Cambria Math" w:hAnsi="Cambria Math"/>
                      </w:rPr>
                      <m:t>recision*Recall</m:t>
                    </m:r>
                  </m:num>
                  <m:den>
                    <m:r>
                      <w:rPr>
                        <w:rFonts w:ascii="Cambria Math" w:hAnsi="Cambria Math" w:hint="eastAsia"/>
                      </w:rPr>
                      <m:t>P</m:t>
                    </m:r>
                    <m:r>
                      <w:rPr>
                        <w:rFonts w:ascii="Cambria Math" w:hAnsi="Cambria Math"/>
                      </w:rPr>
                      <m:t>recision+Recall</m:t>
                    </m:r>
                  </m:den>
                </m:f>
              </m:oMath>
            </m:oMathPara>
          </w:p>
        </w:tc>
        <w:tc>
          <w:tcPr>
            <w:tcW w:w="1100" w:type="dxa"/>
            <w:vAlign w:val="center"/>
          </w:tcPr>
          <w:p w14:paraId="11E6B5CD" w14:textId="77777777" w:rsidR="00D93966" w:rsidRDefault="00D93966" w:rsidP="00D45AC6">
            <w:pPr>
              <w:jc w:val="right"/>
              <w:rPr>
                <w:rFonts w:ascii="Times New Roman" w:hAnsi="Times New Roman"/>
                <w:bCs/>
              </w:rPr>
            </w:pPr>
            <w:r>
              <w:rPr>
                <w:rFonts w:ascii="Times New Roman" w:hAnsi="Times New Roman" w:hint="eastAsia"/>
                <w:bCs/>
              </w:rPr>
              <w:t>(</w:t>
            </w:r>
            <w:r>
              <w:rPr>
                <w:rFonts w:ascii="Times New Roman" w:hAnsi="Times New Roman"/>
                <w:bCs/>
              </w:rPr>
              <w:t>3)</w:t>
            </w:r>
          </w:p>
        </w:tc>
      </w:tr>
    </w:tbl>
    <w:p w14:paraId="5B0B1C03" w14:textId="0FB83421" w:rsidR="00D93966" w:rsidRDefault="00D93966" w:rsidP="00D93966">
      <w:pPr>
        <w:ind w:firstLineChars="200" w:firstLine="480"/>
        <w:jc w:val="both"/>
        <w:rPr>
          <w:bCs/>
        </w:rPr>
      </w:pPr>
    </w:p>
    <w:p w14:paraId="28B49694" w14:textId="46BC5986" w:rsidR="009C1C9E" w:rsidRDefault="00F432E8" w:rsidP="005F306B">
      <w:pPr>
        <w:spacing w:line="360" w:lineRule="auto"/>
        <w:ind w:firstLineChars="200" w:firstLine="480"/>
        <w:jc w:val="both"/>
        <w:rPr>
          <w:bCs/>
        </w:rPr>
      </w:pPr>
      <w:r w:rsidRPr="00F432E8">
        <w:rPr>
          <w:bCs/>
        </w:rPr>
        <w:t xml:space="preserve">The initialization model will first receive the streaming data of the hardware resource utilization rate of the target device </w:t>
      </w:r>
      <w:r w:rsidR="00D24A93">
        <w:rPr>
          <w:bCs/>
        </w:rPr>
        <w:t>offline</w:t>
      </w:r>
      <w:r w:rsidRPr="00F432E8">
        <w:rPr>
          <w:bCs/>
        </w:rPr>
        <w:t xml:space="preserve"> and perform a short-step gradient update after pre-processing. Finally, evaluate whether the test loss is converged and deploy</w:t>
      </w:r>
      <w:r w:rsidR="00D24A93">
        <w:rPr>
          <w:bCs/>
        </w:rPr>
        <w:t>ed</w:t>
      </w:r>
      <w:r w:rsidRPr="00F432E8">
        <w:rPr>
          <w:bCs/>
        </w:rPr>
        <w:t xml:space="preserve"> to the target device.</w:t>
      </w:r>
    </w:p>
    <w:p w14:paraId="744629E5" w14:textId="77777777" w:rsidR="00A06D58" w:rsidRPr="00ED1911" w:rsidRDefault="00A06D58" w:rsidP="00D93966">
      <w:pPr>
        <w:ind w:firstLineChars="200" w:firstLine="480"/>
        <w:jc w:val="both"/>
        <w:rPr>
          <w:bCs/>
        </w:rPr>
      </w:pPr>
    </w:p>
    <w:p w14:paraId="5B2C71A3" w14:textId="4549DE84" w:rsidR="00524427" w:rsidRDefault="00524427" w:rsidP="00524427">
      <w:pPr>
        <w:pStyle w:val="2"/>
        <w:rPr>
          <w:lang w:val="en"/>
        </w:rPr>
      </w:pPr>
      <w:bookmarkStart w:id="140" w:name="_Toc125058096"/>
      <w:r w:rsidRPr="00807402">
        <w:rPr>
          <w:rFonts w:hint="eastAsia"/>
          <w:lang w:val="en"/>
        </w:rPr>
        <w:t>3.</w:t>
      </w:r>
      <w:r w:rsidR="00606899">
        <w:rPr>
          <w:rFonts w:hint="eastAsia"/>
          <w:lang w:val="en"/>
        </w:rPr>
        <w:t>9</w:t>
      </w:r>
      <w:r w:rsidRPr="00807402">
        <w:rPr>
          <w:rFonts w:hint="eastAsia"/>
          <w:lang w:val="en"/>
        </w:rPr>
        <w:t xml:space="preserve"> </w:t>
      </w:r>
      <w:r w:rsidR="006F66DD" w:rsidRPr="006F66DD">
        <w:rPr>
          <w:szCs w:val="24"/>
        </w:rPr>
        <w:t>Deploy the model to perform online prediction</w:t>
      </w:r>
      <w:bookmarkEnd w:id="140"/>
    </w:p>
    <w:p w14:paraId="361CBD4F" w14:textId="0BC73471" w:rsidR="00C21110" w:rsidRDefault="00051783" w:rsidP="005F306B">
      <w:pPr>
        <w:spacing w:line="360" w:lineRule="auto"/>
        <w:ind w:firstLineChars="200" w:firstLine="480"/>
        <w:jc w:val="both"/>
      </w:pPr>
      <w:r>
        <w:rPr>
          <w:lang w:val="en"/>
        </w:rPr>
        <w:t>A</w:t>
      </w:r>
      <w:r w:rsidRPr="00C21110">
        <w:t>fter evaluation</w:t>
      </w:r>
      <w:r>
        <w:t>, t</w:t>
      </w:r>
      <w:r w:rsidR="00C21110" w:rsidRPr="00C21110">
        <w:t xml:space="preserve">he models will deploy to the computing cluster of </w:t>
      </w:r>
      <w:r w:rsidR="003E7076">
        <w:t>company-A</w:t>
      </w:r>
      <w:r w:rsidR="006954B3">
        <w:t xml:space="preserve">. </w:t>
      </w:r>
      <w:r w:rsidR="00C21110" w:rsidRPr="00C21110">
        <w:t>The company currently uses Hadoop and Spark to build a cluster system and uses Zabbix Server to monitor the resource usage of each virtual machine.  The system sets a fixed time to import the data into HDFS (Hadoop Distributed File System).  This research uses Spark streaming to convert data into DStream (discretized stream) form and input</w:t>
      </w:r>
      <w:r w:rsidR="00D24A93">
        <w:t>s</w:t>
      </w:r>
      <w:r w:rsidR="00C21110" w:rsidRPr="00C21110">
        <w:t xml:space="preserve"> it into the online prediction model for fault prediction, and the detection results will be stored in HDFS immediately.  Then the alarm system sends out an alarm to notify the management personnel to deal with it, as shown in </w:t>
      </w:r>
      <w:r w:rsidR="00C21110">
        <w:fldChar w:fldCharType="begin"/>
      </w:r>
      <w:r w:rsidR="00C21110">
        <w:instrText xml:space="preserve"> </w:instrText>
      </w:r>
      <w:r w:rsidR="00C21110">
        <w:rPr>
          <w:rFonts w:hint="eastAsia"/>
        </w:rPr>
        <w:instrText>REF _Ref123256694 \h</w:instrText>
      </w:r>
      <w:r w:rsidR="00C21110">
        <w:instrText xml:space="preserve"> </w:instrText>
      </w:r>
      <w:r w:rsidR="00C21110">
        <w:fldChar w:fldCharType="separate"/>
      </w:r>
      <w:r w:rsidR="00530355">
        <w:t xml:space="preserve">Figure </w:t>
      </w:r>
      <w:r w:rsidR="00530355">
        <w:rPr>
          <w:noProof/>
        </w:rPr>
        <w:t>18</w:t>
      </w:r>
      <w:r w:rsidR="00C21110">
        <w:fldChar w:fldCharType="end"/>
      </w:r>
      <w:r w:rsidR="00C21110">
        <w:t xml:space="preserve">. </w:t>
      </w:r>
    </w:p>
    <w:p w14:paraId="04E071C8" w14:textId="77777777" w:rsidR="000730D1" w:rsidRDefault="005B67D9" w:rsidP="003349C0">
      <w:pPr>
        <w:keepNext/>
        <w:spacing w:line="360" w:lineRule="auto"/>
        <w:ind w:firstLineChars="200" w:firstLine="480"/>
        <w:jc w:val="center"/>
      </w:pPr>
      <w:r>
        <w:rPr>
          <w:noProof/>
        </w:rPr>
        <w:drawing>
          <wp:inline distT="0" distB="0" distL="0" distR="0" wp14:anchorId="5C1B0014" wp14:editId="434EAA31">
            <wp:extent cx="4997450" cy="2493810"/>
            <wp:effectExtent l="0" t="0" r="0" b="1905"/>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09835" cy="2499990"/>
                    </a:xfrm>
                    <a:prstGeom prst="rect">
                      <a:avLst/>
                    </a:prstGeom>
                    <a:noFill/>
                    <a:ln>
                      <a:noFill/>
                    </a:ln>
                  </pic:spPr>
                </pic:pic>
              </a:graphicData>
            </a:graphic>
          </wp:inline>
        </w:drawing>
      </w:r>
    </w:p>
    <w:p w14:paraId="469A22B4" w14:textId="488FE787" w:rsidR="00C10B45" w:rsidRDefault="000730D1" w:rsidP="003349C0">
      <w:pPr>
        <w:pStyle w:val="af2"/>
        <w:spacing w:line="360" w:lineRule="auto"/>
        <w:jc w:val="center"/>
      </w:pPr>
      <w:bookmarkStart w:id="141" w:name="_Ref123256694"/>
      <w:bookmarkStart w:id="142" w:name="_Toc125058129"/>
      <w:r>
        <w:t xml:space="preserve">Figure </w:t>
      </w:r>
      <w:fldSimple w:instr=" SEQ Figure \* ARABIC ">
        <w:r w:rsidR="00530355">
          <w:rPr>
            <w:noProof/>
          </w:rPr>
          <w:t>18</w:t>
        </w:r>
      </w:fldSimple>
      <w:bookmarkEnd w:id="141"/>
      <w:r>
        <w:rPr>
          <w:rFonts w:hint="eastAsia"/>
        </w:rPr>
        <w:t xml:space="preserve">. </w:t>
      </w:r>
      <w:r w:rsidR="00A72032" w:rsidRPr="00A72032">
        <w:t xml:space="preserve">Online detection architecture </w:t>
      </w:r>
      <w:r w:rsidR="00A72032">
        <w:t>in</w:t>
      </w:r>
      <w:r w:rsidR="00A72032" w:rsidRPr="00A72032">
        <w:t xml:space="preserve"> </w:t>
      </w:r>
      <w:r w:rsidR="00D24A93">
        <w:t xml:space="preserve">the </w:t>
      </w:r>
      <w:r w:rsidR="00A72032" w:rsidRPr="00A72032">
        <w:t>data</w:t>
      </w:r>
      <w:r w:rsidR="00D24A93">
        <w:t xml:space="preserve"> </w:t>
      </w:r>
      <w:r w:rsidR="00A72032" w:rsidRPr="00A72032">
        <w:t>center</w:t>
      </w:r>
      <w:bookmarkEnd w:id="142"/>
    </w:p>
    <w:p w14:paraId="0307D42D" w14:textId="77777777" w:rsidR="00B45207" w:rsidRPr="00B45207" w:rsidRDefault="00B45207" w:rsidP="00B45207"/>
    <w:p w14:paraId="16C99539" w14:textId="4E6E7729" w:rsidR="007B3104" w:rsidRDefault="007B3104">
      <w:pPr>
        <w:widowControl/>
      </w:pPr>
      <w:r>
        <w:br w:type="page"/>
      </w:r>
    </w:p>
    <w:p w14:paraId="223225E4" w14:textId="77777777" w:rsidR="000A69B2" w:rsidRPr="00912AE4" w:rsidRDefault="00DC4CA1" w:rsidP="000A69B2">
      <w:pPr>
        <w:pStyle w:val="1"/>
        <w:numPr>
          <w:ilvl w:val="0"/>
          <w:numId w:val="0"/>
        </w:numPr>
        <w:rPr>
          <w:rStyle w:val="shorttext"/>
          <w:lang w:val="en"/>
        </w:rPr>
      </w:pPr>
      <w:bookmarkStart w:id="143" w:name="_Toc291375745"/>
      <w:bookmarkStart w:id="144" w:name="_Toc294594909"/>
      <w:bookmarkStart w:id="145" w:name="_Toc294595106"/>
      <w:bookmarkStart w:id="146" w:name="_Toc326198846"/>
      <w:bookmarkStart w:id="147" w:name="_Toc395153765"/>
      <w:bookmarkStart w:id="148" w:name="_Toc523013672"/>
      <w:bookmarkStart w:id="149" w:name="_Toc524265606"/>
      <w:bookmarkStart w:id="150" w:name="_Toc125058097"/>
      <w:r w:rsidRPr="00912AE4">
        <w:t>Chapter 4.</w:t>
      </w:r>
      <w:r w:rsidR="00FD107B" w:rsidRPr="00912AE4">
        <w:t xml:space="preserve"> </w:t>
      </w:r>
      <w:bookmarkEnd w:id="143"/>
      <w:r w:rsidRPr="00912AE4">
        <w:rPr>
          <w:rStyle w:val="shorttext"/>
          <w:lang w:val="en"/>
        </w:rPr>
        <w:t>Experimental Results</w:t>
      </w:r>
      <w:bookmarkEnd w:id="144"/>
      <w:bookmarkEnd w:id="145"/>
      <w:bookmarkEnd w:id="146"/>
      <w:r w:rsidR="006D797F" w:rsidRPr="00912AE4">
        <w:rPr>
          <w:rStyle w:val="shorttext"/>
          <w:lang w:val="en"/>
        </w:rPr>
        <w:t xml:space="preserve"> and Discussion</w:t>
      </w:r>
      <w:bookmarkEnd w:id="147"/>
      <w:bookmarkEnd w:id="148"/>
      <w:bookmarkEnd w:id="149"/>
      <w:bookmarkEnd w:id="150"/>
    </w:p>
    <w:p w14:paraId="78E44EC7" w14:textId="77777777" w:rsidR="00814F96" w:rsidRPr="00912AE4" w:rsidRDefault="00814F96" w:rsidP="00814F96">
      <w:pPr>
        <w:pStyle w:val="2"/>
        <w:rPr>
          <w:lang w:val="en"/>
        </w:rPr>
      </w:pPr>
      <w:bookmarkStart w:id="151" w:name="_Toc395153766"/>
      <w:bookmarkStart w:id="152" w:name="_Toc523013673"/>
      <w:bookmarkStart w:id="153" w:name="_Toc524265607"/>
      <w:bookmarkStart w:id="154" w:name="_Toc125058098"/>
      <w:r w:rsidRPr="00912AE4">
        <w:rPr>
          <w:lang w:val="en"/>
        </w:rPr>
        <w:t xml:space="preserve">4.1 </w:t>
      </w:r>
      <w:bookmarkEnd w:id="151"/>
      <w:bookmarkEnd w:id="152"/>
      <w:bookmarkEnd w:id="153"/>
      <w:r w:rsidR="002615A5" w:rsidRPr="00912AE4">
        <w:rPr>
          <w:lang w:val="en"/>
        </w:rPr>
        <w:t>Experimental environment</w:t>
      </w:r>
      <w:bookmarkEnd w:id="154"/>
    </w:p>
    <w:p w14:paraId="5B8B3224" w14:textId="16832DD8" w:rsidR="00922D5A" w:rsidRPr="00922D5A" w:rsidRDefault="00922D5A" w:rsidP="005F306B">
      <w:pPr>
        <w:pStyle w:val="a0"/>
        <w:ind w:firstLineChars="200" w:firstLine="480"/>
        <w:jc w:val="both"/>
      </w:pPr>
      <w:r w:rsidRPr="00922D5A">
        <w:t>This study uses a deep learning workstation for training, equipped with Intel® Xeon® Silver 4208 and NVIDIA Geforce RTX3080, and has 32GB of DDR4 memory. We use Anaconda to establish a virtual environment for development and the versions of open</w:t>
      </w:r>
      <w:r w:rsidR="00D24A93">
        <w:t>-</w:t>
      </w:r>
      <w:r w:rsidRPr="00922D5A">
        <w:t>source software</w:t>
      </w:r>
      <w:r w:rsidR="00D24A93">
        <w:t>,</w:t>
      </w:r>
      <w:r w:rsidRPr="00922D5A">
        <w:t xml:space="preserve"> </w:t>
      </w:r>
      <w:r w:rsidR="00D24A93">
        <w:t>as</w:t>
      </w:r>
      <w:r w:rsidRPr="00922D5A">
        <w:t xml:space="preserve"> shown in</w:t>
      </w:r>
      <w:r>
        <w:rPr>
          <w:rFonts w:hint="eastAsia"/>
        </w:rPr>
        <w:t xml:space="preserve"> </w:t>
      </w:r>
      <w:r>
        <w:rPr>
          <w:kern w:val="0"/>
        </w:rPr>
        <w:fldChar w:fldCharType="begin"/>
      </w:r>
      <w:r>
        <w:rPr>
          <w:kern w:val="0"/>
        </w:rPr>
        <w:instrText xml:space="preserve"> REF _Ref123459529 \h </w:instrText>
      </w:r>
      <w:r>
        <w:rPr>
          <w:kern w:val="0"/>
        </w:rPr>
      </w:r>
      <w:r>
        <w:rPr>
          <w:kern w:val="0"/>
        </w:rPr>
        <w:fldChar w:fldCharType="separate"/>
      </w:r>
      <w:r w:rsidR="00530355">
        <w:t xml:space="preserve">Table </w:t>
      </w:r>
      <w:r w:rsidR="00530355">
        <w:rPr>
          <w:noProof/>
        </w:rPr>
        <w:t>3</w:t>
      </w:r>
      <w:r>
        <w:rPr>
          <w:kern w:val="0"/>
        </w:rPr>
        <w:fldChar w:fldCharType="end"/>
      </w:r>
      <w:r w:rsidRPr="00922D5A">
        <w:t>.</w:t>
      </w:r>
    </w:p>
    <w:p w14:paraId="1E3B10D6" w14:textId="6B6051C3" w:rsidR="00513E40" w:rsidRPr="00477A06" w:rsidRDefault="00513E40" w:rsidP="00513E40">
      <w:pPr>
        <w:pStyle w:val="af2"/>
        <w:jc w:val="center"/>
        <w:rPr>
          <w:szCs w:val="24"/>
        </w:rPr>
      </w:pPr>
      <w:bookmarkStart w:id="155" w:name="_Ref123459529"/>
      <w:bookmarkStart w:id="156" w:name="_Ref123459523"/>
      <w:bookmarkStart w:id="157" w:name="_Toc125058109"/>
      <w:r>
        <w:t xml:space="preserve">Table </w:t>
      </w:r>
      <w:fldSimple w:instr=" SEQ Table \* ARABIC ">
        <w:r w:rsidR="00530355">
          <w:rPr>
            <w:noProof/>
          </w:rPr>
          <w:t>3</w:t>
        </w:r>
      </w:fldSimple>
      <w:bookmarkEnd w:id="155"/>
      <w:r>
        <w:rPr>
          <w:rFonts w:hint="eastAsia"/>
        </w:rPr>
        <w:t>.</w:t>
      </w:r>
      <w:r w:rsidRPr="00513E40">
        <w:rPr>
          <w:szCs w:val="24"/>
        </w:rPr>
        <w:t xml:space="preserve"> </w:t>
      </w:r>
      <w:r w:rsidRPr="00477A06">
        <w:rPr>
          <w:szCs w:val="24"/>
        </w:rPr>
        <w:t>Open-source package</w:t>
      </w:r>
      <w:bookmarkEnd w:id="156"/>
      <w:bookmarkEnd w:id="157"/>
    </w:p>
    <w:tbl>
      <w:tblPr>
        <w:tblStyle w:val="23"/>
        <w:tblW w:w="0" w:type="auto"/>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3911"/>
      </w:tblGrid>
      <w:tr w:rsidR="00477A06" w:rsidRPr="00477A06" w14:paraId="466415E0" w14:textId="77777777" w:rsidTr="00477A06">
        <w:trPr>
          <w:jc w:val="center"/>
        </w:trPr>
        <w:tc>
          <w:tcPr>
            <w:tcW w:w="4389" w:type="dxa"/>
            <w:tcBorders>
              <w:top w:val="single" w:sz="12" w:space="0" w:color="auto"/>
              <w:bottom w:val="single" w:sz="8" w:space="0" w:color="auto"/>
            </w:tcBorders>
            <w:vAlign w:val="center"/>
          </w:tcPr>
          <w:p w14:paraId="7DC0EAFC" w14:textId="77777777" w:rsidR="00477A06" w:rsidRPr="00477A06" w:rsidRDefault="00477A06" w:rsidP="00477A06">
            <w:pPr>
              <w:spacing w:after="60"/>
              <w:jc w:val="center"/>
              <w:rPr>
                <w:kern w:val="0"/>
              </w:rPr>
            </w:pPr>
            <w:r w:rsidRPr="00477A06">
              <w:rPr>
                <w:kern w:val="0"/>
              </w:rPr>
              <w:t>Package</w:t>
            </w:r>
          </w:p>
        </w:tc>
        <w:tc>
          <w:tcPr>
            <w:tcW w:w="3911" w:type="dxa"/>
            <w:tcBorders>
              <w:top w:val="single" w:sz="12" w:space="0" w:color="auto"/>
              <w:bottom w:val="single" w:sz="8" w:space="0" w:color="auto"/>
            </w:tcBorders>
            <w:vAlign w:val="center"/>
          </w:tcPr>
          <w:p w14:paraId="6D03D089" w14:textId="77777777" w:rsidR="00477A06" w:rsidRPr="00477A06" w:rsidRDefault="00477A06" w:rsidP="00477A06">
            <w:pPr>
              <w:spacing w:after="60"/>
              <w:jc w:val="center"/>
              <w:rPr>
                <w:kern w:val="0"/>
              </w:rPr>
            </w:pPr>
            <w:r w:rsidRPr="00477A06">
              <w:rPr>
                <w:kern w:val="0"/>
              </w:rPr>
              <w:t>Version</w:t>
            </w:r>
          </w:p>
        </w:tc>
      </w:tr>
      <w:tr w:rsidR="00477A06" w:rsidRPr="00477A06" w14:paraId="6904DFAD" w14:textId="77777777" w:rsidTr="00477A06">
        <w:trPr>
          <w:jc w:val="center"/>
        </w:trPr>
        <w:tc>
          <w:tcPr>
            <w:tcW w:w="4389" w:type="dxa"/>
            <w:tcBorders>
              <w:top w:val="single" w:sz="8" w:space="0" w:color="auto"/>
            </w:tcBorders>
          </w:tcPr>
          <w:p w14:paraId="08A800D4" w14:textId="0E1724F9" w:rsidR="00477A06" w:rsidRPr="00477A06" w:rsidRDefault="00477A06" w:rsidP="00477A06">
            <w:pPr>
              <w:spacing w:after="60"/>
              <w:jc w:val="center"/>
              <w:rPr>
                <w:kern w:val="0"/>
              </w:rPr>
            </w:pPr>
            <w:r w:rsidRPr="00477A06">
              <w:rPr>
                <w:kern w:val="0"/>
              </w:rPr>
              <w:t>conda</w:t>
            </w:r>
          </w:p>
        </w:tc>
        <w:tc>
          <w:tcPr>
            <w:tcW w:w="3911" w:type="dxa"/>
            <w:tcBorders>
              <w:top w:val="single" w:sz="8" w:space="0" w:color="auto"/>
            </w:tcBorders>
          </w:tcPr>
          <w:p w14:paraId="30347F50" w14:textId="102653E5" w:rsidR="00477A06" w:rsidRPr="00477A06" w:rsidRDefault="00030EC5" w:rsidP="00477A06">
            <w:pPr>
              <w:spacing w:after="60"/>
              <w:jc w:val="center"/>
              <w:rPr>
                <w:kern w:val="0"/>
              </w:rPr>
            </w:pPr>
            <w:r>
              <w:rPr>
                <w:rFonts w:hint="eastAsia"/>
                <w:kern w:val="0"/>
                <w:lang w:eastAsia="zh-TW"/>
              </w:rPr>
              <w:t>22.9.0</w:t>
            </w:r>
          </w:p>
        </w:tc>
      </w:tr>
      <w:tr w:rsidR="00477A06" w:rsidRPr="00477A06" w14:paraId="1191EE39" w14:textId="77777777" w:rsidTr="00477A06">
        <w:trPr>
          <w:jc w:val="center"/>
        </w:trPr>
        <w:tc>
          <w:tcPr>
            <w:tcW w:w="4389" w:type="dxa"/>
          </w:tcPr>
          <w:p w14:paraId="7B05D1DA" w14:textId="77777777" w:rsidR="00477A06" w:rsidRPr="00477A06" w:rsidRDefault="00477A06" w:rsidP="00477A06">
            <w:pPr>
              <w:spacing w:after="60"/>
              <w:jc w:val="center"/>
              <w:rPr>
                <w:kern w:val="0"/>
              </w:rPr>
            </w:pPr>
            <w:r w:rsidRPr="00477A06">
              <w:rPr>
                <w:kern w:val="0"/>
              </w:rPr>
              <w:t>Python</w:t>
            </w:r>
          </w:p>
        </w:tc>
        <w:tc>
          <w:tcPr>
            <w:tcW w:w="3911" w:type="dxa"/>
          </w:tcPr>
          <w:p w14:paraId="29508884" w14:textId="525E11F8" w:rsidR="00477A06" w:rsidRPr="00477A06" w:rsidRDefault="00477A06" w:rsidP="00477A06">
            <w:pPr>
              <w:spacing w:after="60"/>
              <w:jc w:val="center"/>
              <w:rPr>
                <w:kern w:val="0"/>
              </w:rPr>
            </w:pPr>
            <w:r w:rsidRPr="00477A06">
              <w:rPr>
                <w:kern w:val="0"/>
              </w:rPr>
              <w:t>3.7.</w:t>
            </w:r>
            <w:r w:rsidR="00996A56">
              <w:rPr>
                <w:rFonts w:hint="eastAsia"/>
                <w:kern w:val="0"/>
                <w:lang w:eastAsia="zh-TW"/>
              </w:rPr>
              <w:t>10</w:t>
            </w:r>
          </w:p>
        </w:tc>
      </w:tr>
      <w:tr w:rsidR="00477A06" w:rsidRPr="00477A06" w14:paraId="1E4BB9F3" w14:textId="77777777" w:rsidTr="00477A06">
        <w:trPr>
          <w:jc w:val="center"/>
        </w:trPr>
        <w:tc>
          <w:tcPr>
            <w:tcW w:w="4389" w:type="dxa"/>
          </w:tcPr>
          <w:p w14:paraId="266CB203" w14:textId="02B4828B" w:rsidR="00477A06" w:rsidRPr="00477A06" w:rsidRDefault="00F450F5" w:rsidP="00477A06">
            <w:pPr>
              <w:spacing w:after="60"/>
              <w:jc w:val="center"/>
              <w:rPr>
                <w:kern w:val="0"/>
                <w:lang w:eastAsia="zh-TW"/>
              </w:rPr>
            </w:pPr>
            <w:r>
              <w:rPr>
                <w:rFonts w:hint="eastAsia"/>
                <w:kern w:val="0"/>
                <w:lang w:eastAsia="zh-TW"/>
              </w:rPr>
              <w:t>Py</w:t>
            </w:r>
            <w:r>
              <w:rPr>
                <w:kern w:val="0"/>
                <w:lang w:eastAsia="zh-TW"/>
              </w:rPr>
              <w:t>torch</w:t>
            </w:r>
          </w:p>
        </w:tc>
        <w:tc>
          <w:tcPr>
            <w:tcW w:w="3911" w:type="dxa"/>
          </w:tcPr>
          <w:p w14:paraId="32F5E47F" w14:textId="3822354F" w:rsidR="00477A06" w:rsidRPr="00477A06" w:rsidRDefault="002F44F9" w:rsidP="00477A06">
            <w:pPr>
              <w:spacing w:after="60"/>
              <w:jc w:val="center"/>
              <w:rPr>
                <w:kern w:val="0"/>
              </w:rPr>
            </w:pPr>
            <w:r>
              <w:rPr>
                <w:kern w:val="0"/>
              </w:rPr>
              <w:t>1.8.1</w:t>
            </w:r>
          </w:p>
        </w:tc>
      </w:tr>
      <w:tr w:rsidR="00477A06" w:rsidRPr="00477A06" w14:paraId="77ADB43A" w14:textId="77777777" w:rsidTr="00477A06">
        <w:trPr>
          <w:jc w:val="center"/>
        </w:trPr>
        <w:tc>
          <w:tcPr>
            <w:tcW w:w="4389" w:type="dxa"/>
          </w:tcPr>
          <w:p w14:paraId="5A2962A3" w14:textId="77777777" w:rsidR="00477A06" w:rsidRPr="00477A06" w:rsidRDefault="00477A06" w:rsidP="00477A06">
            <w:pPr>
              <w:spacing w:after="60"/>
              <w:jc w:val="center"/>
              <w:rPr>
                <w:kern w:val="0"/>
              </w:rPr>
            </w:pPr>
            <w:r w:rsidRPr="00477A06">
              <w:rPr>
                <w:kern w:val="0"/>
              </w:rPr>
              <w:t>CUDA</w:t>
            </w:r>
          </w:p>
        </w:tc>
        <w:tc>
          <w:tcPr>
            <w:tcW w:w="3911" w:type="dxa"/>
          </w:tcPr>
          <w:p w14:paraId="00B9EC5F" w14:textId="5662E6FB" w:rsidR="00477A06" w:rsidRPr="00477A06" w:rsidRDefault="00B0497B" w:rsidP="00477A06">
            <w:pPr>
              <w:spacing w:after="60"/>
              <w:jc w:val="center"/>
              <w:rPr>
                <w:kern w:val="0"/>
              </w:rPr>
            </w:pPr>
            <w:r>
              <w:rPr>
                <w:kern w:val="0"/>
              </w:rPr>
              <w:t>11.</w:t>
            </w:r>
            <w:r w:rsidR="00E40016">
              <w:rPr>
                <w:kern w:val="0"/>
              </w:rPr>
              <w:t>6</w:t>
            </w:r>
          </w:p>
        </w:tc>
      </w:tr>
      <w:tr w:rsidR="00477A06" w:rsidRPr="00477A06" w14:paraId="64FB61EE" w14:textId="77777777" w:rsidTr="00477A06">
        <w:trPr>
          <w:jc w:val="center"/>
        </w:trPr>
        <w:tc>
          <w:tcPr>
            <w:tcW w:w="4389" w:type="dxa"/>
          </w:tcPr>
          <w:p w14:paraId="5DE80C5B" w14:textId="58294E18" w:rsidR="00477A06" w:rsidRPr="00477A06" w:rsidRDefault="00A346F9" w:rsidP="00477A06">
            <w:pPr>
              <w:spacing w:after="60"/>
              <w:jc w:val="center"/>
              <w:rPr>
                <w:kern w:val="0"/>
              </w:rPr>
            </w:pPr>
            <w:r w:rsidRPr="00A346F9">
              <w:rPr>
                <w:kern w:val="0"/>
              </w:rPr>
              <w:t>cudatoolkit</w:t>
            </w:r>
          </w:p>
        </w:tc>
        <w:tc>
          <w:tcPr>
            <w:tcW w:w="3911" w:type="dxa"/>
          </w:tcPr>
          <w:p w14:paraId="2A2EEB08" w14:textId="05CC3AD2" w:rsidR="00477A06" w:rsidRPr="00477A06" w:rsidRDefault="00A346F9" w:rsidP="00477A06">
            <w:pPr>
              <w:spacing w:after="60"/>
              <w:jc w:val="center"/>
              <w:rPr>
                <w:kern w:val="0"/>
                <w:lang w:eastAsia="zh-TW"/>
              </w:rPr>
            </w:pPr>
            <w:r>
              <w:rPr>
                <w:rFonts w:hint="eastAsia"/>
                <w:kern w:val="0"/>
                <w:lang w:eastAsia="zh-TW"/>
              </w:rPr>
              <w:t>1</w:t>
            </w:r>
            <w:r>
              <w:rPr>
                <w:kern w:val="0"/>
                <w:lang w:eastAsia="zh-TW"/>
              </w:rPr>
              <w:t>1.1</w:t>
            </w:r>
          </w:p>
        </w:tc>
      </w:tr>
      <w:tr w:rsidR="00477A06" w:rsidRPr="00477A06" w14:paraId="4DA383C5" w14:textId="77777777" w:rsidTr="00477A06">
        <w:trPr>
          <w:jc w:val="center"/>
        </w:trPr>
        <w:tc>
          <w:tcPr>
            <w:tcW w:w="4389" w:type="dxa"/>
            <w:tcBorders>
              <w:bottom w:val="nil"/>
            </w:tcBorders>
          </w:tcPr>
          <w:p w14:paraId="1AE8C101" w14:textId="41610E1C" w:rsidR="00477A06" w:rsidRPr="00477A06" w:rsidRDefault="00A346F9" w:rsidP="00477A06">
            <w:pPr>
              <w:spacing w:after="60"/>
              <w:jc w:val="center"/>
              <w:rPr>
                <w:kern w:val="0"/>
                <w:lang w:eastAsia="zh-TW"/>
              </w:rPr>
            </w:pPr>
            <w:r>
              <w:rPr>
                <w:rFonts w:hint="eastAsia"/>
                <w:kern w:val="0"/>
                <w:lang w:eastAsia="zh-TW"/>
              </w:rPr>
              <w:t>c</w:t>
            </w:r>
            <w:r>
              <w:rPr>
                <w:kern w:val="0"/>
                <w:lang w:eastAsia="zh-TW"/>
              </w:rPr>
              <w:t>udnn</w:t>
            </w:r>
          </w:p>
        </w:tc>
        <w:tc>
          <w:tcPr>
            <w:tcW w:w="3911" w:type="dxa"/>
            <w:tcBorders>
              <w:bottom w:val="nil"/>
            </w:tcBorders>
          </w:tcPr>
          <w:p w14:paraId="6E40F929" w14:textId="14D548E4" w:rsidR="00477A06" w:rsidRPr="00477A06" w:rsidRDefault="00A346F9" w:rsidP="00477A06">
            <w:pPr>
              <w:spacing w:after="60"/>
              <w:jc w:val="center"/>
              <w:rPr>
                <w:kern w:val="0"/>
                <w:lang w:eastAsia="zh-TW"/>
              </w:rPr>
            </w:pPr>
            <w:r>
              <w:rPr>
                <w:rFonts w:hint="eastAsia"/>
                <w:kern w:val="0"/>
                <w:lang w:eastAsia="zh-TW"/>
              </w:rPr>
              <w:t>8</w:t>
            </w:r>
            <w:r>
              <w:rPr>
                <w:kern w:val="0"/>
                <w:lang w:eastAsia="zh-TW"/>
              </w:rPr>
              <w:t>.1.0</w:t>
            </w:r>
          </w:p>
        </w:tc>
      </w:tr>
      <w:tr w:rsidR="00477A06" w:rsidRPr="00477A06" w14:paraId="70CED38D" w14:textId="77777777" w:rsidTr="00477A06">
        <w:trPr>
          <w:jc w:val="center"/>
        </w:trPr>
        <w:tc>
          <w:tcPr>
            <w:tcW w:w="4389" w:type="dxa"/>
            <w:tcBorders>
              <w:bottom w:val="nil"/>
            </w:tcBorders>
          </w:tcPr>
          <w:p w14:paraId="1502E95F" w14:textId="58C2FFCE" w:rsidR="00477A06" w:rsidRPr="00477A06" w:rsidRDefault="000B1823" w:rsidP="00477A06">
            <w:pPr>
              <w:spacing w:after="60"/>
              <w:jc w:val="center"/>
              <w:rPr>
                <w:kern w:val="0"/>
              </w:rPr>
            </w:pPr>
            <w:r w:rsidRPr="000B1823">
              <w:rPr>
                <w:kern w:val="0"/>
              </w:rPr>
              <w:t>tensorboard</w:t>
            </w:r>
          </w:p>
        </w:tc>
        <w:tc>
          <w:tcPr>
            <w:tcW w:w="3911" w:type="dxa"/>
            <w:tcBorders>
              <w:bottom w:val="nil"/>
            </w:tcBorders>
          </w:tcPr>
          <w:p w14:paraId="2BBF9BF5" w14:textId="5020480B" w:rsidR="00477A06" w:rsidRPr="00477A06" w:rsidRDefault="000B1823" w:rsidP="00477A06">
            <w:pPr>
              <w:spacing w:after="60"/>
              <w:jc w:val="center"/>
              <w:rPr>
                <w:kern w:val="0"/>
                <w:lang w:eastAsia="zh-TW"/>
              </w:rPr>
            </w:pPr>
            <w:r>
              <w:rPr>
                <w:rFonts w:hint="eastAsia"/>
                <w:kern w:val="0"/>
                <w:lang w:eastAsia="zh-TW"/>
              </w:rPr>
              <w:t>2</w:t>
            </w:r>
            <w:r>
              <w:rPr>
                <w:kern w:val="0"/>
                <w:lang w:eastAsia="zh-TW"/>
              </w:rPr>
              <w:t>.4.1</w:t>
            </w:r>
          </w:p>
        </w:tc>
      </w:tr>
      <w:tr w:rsidR="00477A06" w:rsidRPr="00477A06" w14:paraId="2B42B94F" w14:textId="77777777" w:rsidTr="00477A06">
        <w:trPr>
          <w:jc w:val="center"/>
        </w:trPr>
        <w:tc>
          <w:tcPr>
            <w:tcW w:w="4389" w:type="dxa"/>
            <w:tcBorders>
              <w:bottom w:val="nil"/>
            </w:tcBorders>
          </w:tcPr>
          <w:p w14:paraId="4996C85A" w14:textId="097521F0" w:rsidR="00477A06" w:rsidRPr="00477A06" w:rsidRDefault="00FA2CB0" w:rsidP="00477A06">
            <w:pPr>
              <w:spacing w:after="60"/>
              <w:jc w:val="center"/>
              <w:rPr>
                <w:kern w:val="0"/>
                <w:lang w:eastAsia="zh-TW"/>
              </w:rPr>
            </w:pPr>
            <w:r w:rsidRPr="00FA2CB0">
              <w:rPr>
                <w:kern w:val="0"/>
                <w:lang w:eastAsia="zh-TW"/>
              </w:rPr>
              <w:t>matplotlib</w:t>
            </w:r>
          </w:p>
        </w:tc>
        <w:tc>
          <w:tcPr>
            <w:tcW w:w="3911" w:type="dxa"/>
            <w:tcBorders>
              <w:bottom w:val="nil"/>
            </w:tcBorders>
          </w:tcPr>
          <w:p w14:paraId="3890EF8D" w14:textId="02EBCB15" w:rsidR="00477A06" w:rsidRPr="00477A06" w:rsidRDefault="00FA2CB0" w:rsidP="00477A06">
            <w:pPr>
              <w:spacing w:after="60"/>
              <w:jc w:val="center"/>
              <w:rPr>
                <w:kern w:val="0"/>
                <w:lang w:eastAsia="zh-TW"/>
              </w:rPr>
            </w:pPr>
            <w:r>
              <w:rPr>
                <w:rFonts w:hint="eastAsia"/>
                <w:kern w:val="0"/>
                <w:lang w:eastAsia="zh-TW"/>
              </w:rPr>
              <w:t>3</w:t>
            </w:r>
            <w:r>
              <w:rPr>
                <w:kern w:val="0"/>
                <w:lang w:eastAsia="zh-TW"/>
              </w:rPr>
              <w:t>.4.2</w:t>
            </w:r>
          </w:p>
        </w:tc>
      </w:tr>
      <w:tr w:rsidR="00477A06" w:rsidRPr="00477A06" w14:paraId="6514F9BF" w14:textId="77777777" w:rsidTr="008D600E">
        <w:trPr>
          <w:jc w:val="center"/>
        </w:trPr>
        <w:tc>
          <w:tcPr>
            <w:tcW w:w="4389" w:type="dxa"/>
            <w:tcBorders>
              <w:top w:val="nil"/>
              <w:bottom w:val="nil"/>
            </w:tcBorders>
          </w:tcPr>
          <w:p w14:paraId="39CBD14F" w14:textId="21F70B12" w:rsidR="00477A06" w:rsidRPr="00477A06" w:rsidRDefault="00481133" w:rsidP="00477A06">
            <w:pPr>
              <w:spacing w:after="60"/>
              <w:jc w:val="center"/>
              <w:rPr>
                <w:kern w:val="0"/>
              </w:rPr>
            </w:pPr>
            <w:r w:rsidRPr="00481133">
              <w:rPr>
                <w:kern w:val="0"/>
              </w:rPr>
              <w:t>torchsummary</w:t>
            </w:r>
          </w:p>
        </w:tc>
        <w:tc>
          <w:tcPr>
            <w:tcW w:w="3911" w:type="dxa"/>
            <w:tcBorders>
              <w:top w:val="nil"/>
              <w:bottom w:val="nil"/>
            </w:tcBorders>
          </w:tcPr>
          <w:p w14:paraId="5B2993B9" w14:textId="6F93E29A" w:rsidR="00477A06" w:rsidRPr="00477A06" w:rsidRDefault="00481133" w:rsidP="00477A06">
            <w:pPr>
              <w:spacing w:after="60"/>
              <w:jc w:val="center"/>
              <w:rPr>
                <w:kern w:val="0"/>
                <w:lang w:eastAsia="zh-TW"/>
              </w:rPr>
            </w:pPr>
            <w:r>
              <w:rPr>
                <w:rFonts w:hint="eastAsia"/>
                <w:kern w:val="0"/>
                <w:lang w:eastAsia="zh-TW"/>
              </w:rPr>
              <w:t>1</w:t>
            </w:r>
            <w:r>
              <w:rPr>
                <w:kern w:val="0"/>
                <w:lang w:eastAsia="zh-TW"/>
              </w:rPr>
              <w:t>.5.1</w:t>
            </w:r>
          </w:p>
        </w:tc>
      </w:tr>
      <w:tr w:rsidR="008D600E" w:rsidRPr="00477A06" w14:paraId="5EF815D9" w14:textId="77777777" w:rsidTr="00477A06">
        <w:trPr>
          <w:jc w:val="center"/>
        </w:trPr>
        <w:tc>
          <w:tcPr>
            <w:tcW w:w="4389" w:type="dxa"/>
            <w:tcBorders>
              <w:top w:val="nil"/>
              <w:bottom w:val="single" w:sz="12" w:space="0" w:color="auto"/>
            </w:tcBorders>
          </w:tcPr>
          <w:p w14:paraId="0113D5CF" w14:textId="58C25113" w:rsidR="008D600E" w:rsidRPr="00481133" w:rsidRDefault="008D600E" w:rsidP="00477A06">
            <w:pPr>
              <w:spacing w:after="60"/>
              <w:jc w:val="center"/>
              <w:rPr>
                <w:kern w:val="0"/>
                <w:lang w:eastAsia="zh-TW"/>
              </w:rPr>
            </w:pPr>
            <w:r>
              <w:rPr>
                <w:rFonts w:hint="eastAsia"/>
                <w:kern w:val="0"/>
                <w:lang w:eastAsia="zh-TW"/>
              </w:rPr>
              <w:t>p</w:t>
            </w:r>
            <w:r>
              <w:rPr>
                <w:kern w:val="0"/>
                <w:lang w:eastAsia="zh-TW"/>
              </w:rPr>
              <w:t>yod</w:t>
            </w:r>
          </w:p>
        </w:tc>
        <w:tc>
          <w:tcPr>
            <w:tcW w:w="3911" w:type="dxa"/>
            <w:tcBorders>
              <w:top w:val="nil"/>
              <w:bottom w:val="single" w:sz="12" w:space="0" w:color="auto"/>
            </w:tcBorders>
          </w:tcPr>
          <w:p w14:paraId="70FE1853" w14:textId="3739048D" w:rsidR="008D600E" w:rsidRDefault="008D600E" w:rsidP="00477A06">
            <w:pPr>
              <w:spacing w:after="60"/>
              <w:jc w:val="center"/>
              <w:rPr>
                <w:kern w:val="0"/>
                <w:lang w:eastAsia="zh-TW"/>
              </w:rPr>
            </w:pPr>
            <w:r>
              <w:rPr>
                <w:rFonts w:hint="eastAsia"/>
                <w:kern w:val="0"/>
                <w:lang w:eastAsia="zh-TW"/>
              </w:rPr>
              <w:t>1</w:t>
            </w:r>
            <w:r>
              <w:rPr>
                <w:kern w:val="0"/>
                <w:lang w:eastAsia="zh-TW"/>
              </w:rPr>
              <w:t>.0.7</w:t>
            </w:r>
          </w:p>
        </w:tc>
      </w:tr>
    </w:tbl>
    <w:p w14:paraId="70BDF08C" w14:textId="6E67E787" w:rsidR="00477A06" w:rsidRDefault="00477A06" w:rsidP="00884D21"/>
    <w:p w14:paraId="17CF8DE2" w14:textId="5A053894" w:rsidR="00987032" w:rsidRDefault="00987032" w:rsidP="005F306B">
      <w:pPr>
        <w:spacing w:line="360" w:lineRule="auto"/>
        <w:ind w:firstLineChars="200" w:firstLine="480"/>
        <w:jc w:val="both"/>
      </w:pPr>
      <w:r w:rsidRPr="00987032">
        <w:t xml:space="preserve">The data set part uses </w:t>
      </w:r>
      <w:r w:rsidR="00BB25F7">
        <w:t>X</w:t>
      </w:r>
      <w:r w:rsidR="0098539F">
        <w:t>-app</w:t>
      </w:r>
      <w:r w:rsidRPr="00987032">
        <w:t xml:space="preserve">, an application service used by </w:t>
      </w:r>
      <w:r w:rsidR="007E5D7A">
        <w:t>company-A</w:t>
      </w:r>
      <w:r w:rsidRPr="00987032">
        <w:t xml:space="preserve"> to store </w:t>
      </w:r>
      <w:r w:rsidR="00A518BD">
        <w:t xml:space="preserve">the </w:t>
      </w:r>
      <w:r w:rsidRPr="00987032">
        <w:t>semiconductor production line</w:t>
      </w:r>
      <w:r w:rsidR="00A518BD">
        <w:t>’s</w:t>
      </w:r>
      <w:r w:rsidRPr="00987032">
        <w:t xml:space="preserve"> data. It will be used whenever new data is generated on the machine</w:t>
      </w:r>
      <w:r w:rsidR="00A81DF6">
        <w:t>,</w:t>
      </w:r>
      <w:r w:rsidRPr="00987032">
        <w:t xml:space="preserve"> or the staff needs to inquire about </w:t>
      </w:r>
      <w:r w:rsidR="00A518BD">
        <w:t>it</w:t>
      </w:r>
      <w:r w:rsidRPr="00987032">
        <w:t>. There are frequent exceptions that cause delays when users ask for information. We retrieve</w:t>
      </w:r>
      <w:r w:rsidR="00A518BD">
        <w:t>d</w:t>
      </w:r>
      <w:r w:rsidRPr="00987032">
        <w:t xml:space="preserve"> the usage rate data from 2021/5 </w:t>
      </w:r>
      <w:r w:rsidR="00A518BD">
        <w:t>~</w:t>
      </w:r>
      <w:r w:rsidRPr="00987032">
        <w:t xml:space="preserve"> 2021/</w:t>
      </w:r>
      <w:r w:rsidR="00B667AD">
        <w:t>8</w:t>
      </w:r>
      <w:r w:rsidRPr="00987032">
        <w:t xml:space="preserve"> </w:t>
      </w:r>
      <w:r w:rsidR="00933E17">
        <w:t xml:space="preserve">as training data </w:t>
      </w:r>
      <w:r w:rsidRPr="00987032">
        <w:t>and the 2021/9/1</w:t>
      </w:r>
      <w:r w:rsidR="00A518BD">
        <w:t xml:space="preserve"> </w:t>
      </w:r>
      <w:r w:rsidRPr="00987032">
        <w:t>~</w:t>
      </w:r>
      <w:r w:rsidR="00A518BD">
        <w:t xml:space="preserve"> </w:t>
      </w:r>
      <w:r w:rsidRPr="00987032">
        <w:t xml:space="preserve">2021/9/18 </w:t>
      </w:r>
      <w:r w:rsidR="00933E17">
        <w:t xml:space="preserve">as testing </w:t>
      </w:r>
      <w:r w:rsidRPr="00987032">
        <w:t>data</w:t>
      </w:r>
      <w:r w:rsidR="00A518BD">
        <w:t>,</w:t>
      </w:r>
      <w:r w:rsidRPr="00987032">
        <w:t xml:space="preserve"> </w:t>
      </w:r>
      <w:r w:rsidR="00A518BD">
        <w:t>as</w:t>
      </w:r>
      <w:r w:rsidRPr="00987032">
        <w:t xml:space="preserve"> shown in </w:t>
      </w:r>
      <w:r>
        <w:fldChar w:fldCharType="begin"/>
      </w:r>
      <w:r>
        <w:instrText xml:space="preserve"> </w:instrText>
      </w:r>
      <w:r>
        <w:rPr>
          <w:rFonts w:hint="eastAsia"/>
        </w:rPr>
        <w:instrText>REF _Ref123462345 \h</w:instrText>
      </w:r>
      <w:r>
        <w:instrText xml:space="preserve"> </w:instrText>
      </w:r>
      <w:r>
        <w:fldChar w:fldCharType="separate"/>
      </w:r>
      <w:r w:rsidR="00530355">
        <w:t xml:space="preserve">Figure </w:t>
      </w:r>
      <w:r w:rsidR="00530355">
        <w:rPr>
          <w:noProof/>
        </w:rPr>
        <w:t>19</w:t>
      </w:r>
      <w:r>
        <w:fldChar w:fldCharType="end"/>
      </w:r>
      <w:r>
        <w:t xml:space="preserve">. </w:t>
      </w:r>
    </w:p>
    <w:p w14:paraId="4DE45C82" w14:textId="1D388D3E" w:rsidR="008000B7" w:rsidRDefault="008E4B48" w:rsidP="008000B7">
      <w:pPr>
        <w:keepNext/>
        <w:jc w:val="center"/>
      </w:pPr>
      <w:r>
        <w:rPr>
          <w:noProof/>
        </w:rPr>
        <w:drawing>
          <wp:inline distT="0" distB="0" distL="0" distR="0" wp14:anchorId="649C3739" wp14:editId="7A7403EB">
            <wp:extent cx="5278120" cy="2609850"/>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78120" cy="2609850"/>
                    </a:xfrm>
                    <a:prstGeom prst="rect">
                      <a:avLst/>
                    </a:prstGeom>
                    <a:noFill/>
                    <a:ln>
                      <a:noFill/>
                    </a:ln>
                  </pic:spPr>
                </pic:pic>
              </a:graphicData>
            </a:graphic>
          </wp:inline>
        </w:drawing>
      </w:r>
    </w:p>
    <w:p w14:paraId="5B309DD5" w14:textId="61489EF9" w:rsidR="003C13E7" w:rsidRDefault="008000B7" w:rsidP="008000B7">
      <w:pPr>
        <w:pStyle w:val="af2"/>
        <w:jc w:val="center"/>
      </w:pPr>
      <w:bookmarkStart w:id="158" w:name="_Ref123462345"/>
      <w:bookmarkStart w:id="159" w:name="_Ref123462327"/>
      <w:bookmarkStart w:id="160" w:name="_Toc125058130"/>
      <w:r>
        <w:t xml:space="preserve">Figure </w:t>
      </w:r>
      <w:fldSimple w:instr=" SEQ Figure \* ARABIC ">
        <w:r w:rsidR="00530355">
          <w:rPr>
            <w:noProof/>
          </w:rPr>
          <w:t>19</w:t>
        </w:r>
      </w:fldSimple>
      <w:bookmarkEnd w:id="158"/>
      <w:r>
        <w:rPr>
          <w:rFonts w:hint="eastAsia"/>
        </w:rPr>
        <w:t xml:space="preserve">. </w:t>
      </w:r>
      <w:bookmarkEnd w:id="159"/>
      <w:r w:rsidR="00A45917" w:rsidRPr="00A45917">
        <w:t>CPU resource usage line chart</w:t>
      </w:r>
      <w:bookmarkEnd w:id="160"/>
    </w:p>
    <w:p w14:paraId="7CB1B41A" w14:textId="77777777" w:rsidR="00F45E7F" w:rsidRPr="00F45E7F" w:rsidRDefault="00F45E7F" w:rsidP="00F45E7F"/>
    <w:p w14:paraId="6192C58F" w14:textId="73CF49D1" w:rsidR="0063205F" w:rsidRDefault="00A45917" w:rsidP="005F306B">
      <w:pPr>
        <w:spacing w:line="360" w:lineRule="auto"/>
        <w:jc w:val="both"/>
      </w:pPr>
      <w:r>
        <w:rPr>
          <w:rFonts w:hint="eastAsia"/>
        </w:rPr>
        <w:t xml:space="preserve">    </w:t>
      </w:r>
      <w:r w:rsidRPr="00A45917">
        <w:t>In the data pre-processing part, we set the sliding window size to 25</w:t>
      </w:r>
      <w:r w:rsidR="004555E1">
        <w:t>,</w:t>
      </w:r>
      <w:r w:rsidRPr="00A45917">
        <w:t xml:space="preserve"> normalize the data to a value in the [0,1] interval, extract the meta-features before training and save it as a CSV file for use. During model training, the data set is split into a training set and a test set at a ratio of 8:2, and 10% of the training set will be extracted as a verification set.</w:t>
      </w:r>
    </w:p>
    <w:p w14:paraId="6986D9C7" w14:textId="77777777" w:rsidR="00BF456B" w:rsidRPr="00F45E7F" w:rsidRDefault="00BF456B" w:rsidP="0063205F"/>
    <w:p w14:paraId="41C214BC" w14:textId="77777777" w:rsidR="000018E1" w:rsidRPr="00912AE4" w:rsidRDefault="00F82B39" w:rsidP="003436E4">
      <w:pPr>
        <w:pStyle w:val="2"/>
        <w:rPr>
          <w:lang w:val="en"/>
        </w:rPr>
      </w:pPr>
      <w:bookmarkStart w:id="161" w:name="_Toc395153767"/>
      <w:bookmarkStart w:id="162" w:name="_Toc523013674"/>
      <w:bookmarkStart w:id="163" w:name="_Toc524265608"/>
      <w:bookmarkStart w:id="164" w:name="_Toc125058099"/>
      <w:r w:rsidRPr="00912AE4">
        <w:rPr>
          <w:lang w:val="en"/>
        </w:rPr>
        <w:t xml:space="preserve">4.2 </w:t>
      </w:r>
      <w:bookmarkEnd w:id="161"/>
      <w:bookmarkEnd w:id="162"/>
      <w:bookmarkEnd w:id="163"/>
      <w:r w:rsidR="00271F21" w:rsidRPr="00271F21">
        <w:rPr>
          <w:lang w:val="en"/>
        </w:rPr>
        <w:t>Experimental design</w:t>
      </w:r>
      <w:bookmarkEnd w:id="164"/>
    </w:p>
    <w:p w14:paraId="253E8301" w14:textId="7D718B0A" w:rsidR="00271F21" w:rsidRDefault="00540791" w:rsidP="005F306B">
      <w:pPr>
        <w:pStyle w:val="a0"/>
        <w:ind w:firstLineChars="200" w:firstLine="480"/>
        <w:jc w:val="both"/>
      </w:pPr>
      <w:r w:rsidRPr="00540791">
        <w:t xml:space="preserve">We conduct two experiments in this section. Experiment 1 will use different adaptation step sizes for training and observe the </w:t>
      </w:r>
      <w:r w:rsidR="004555E1">
        <w:t xml:space="preserve">total reward </w:t>
      </w:r>
      <w:r w:rsidRPr="00540791">
        <w:t xml:space="preserve">in the process. Experiment 2 will calculate the time cost comparison of model adaptation, observe the time cost of </w:t>
      </w:r>
      <w:r w:rsidR="00C64B13">
        <w:t>different retraining</w:t>
      </w:r>
      <w:r w:rsidRPr="00540791">
        <w:t xml:space="preserve"> models, and evaluate the feasibility of online adaptation. Experiment 3 will compare the anomaly detection performance of our method and the current semi-supervised model in time series.</w:t>
      </w:r>
    </w:p>
    <w:p w14:paraId="07EFEA15" w14:textId="77777777" w:rsidR="006D1170" w:rsidRPr="00271F21" w:rsidRDefault="006D1170" w:rsidP="005F306B">
      <w:pPr>
        <w:pStyle w:val="a0"/>
        <w:ind w:firstLineChars="200" w:firstLine="480"/>
        <w:jc w:val="both"/>
      </w:pPr>
    </w:p>
    <w:p w14:paraId="6A348811" w14:textId="77777777" w:rsidR="002615A5" w:rsidRPr="007362B3" w:rsidRDefault="00D524FD" w:rsidP="007362B3">
      <w:pPr>
        <w:pStyle w:val="2"/>
        <w:rPr>
          <w:lang w:val="en"/>
        </w:rPr>
      </w:pPr>
      <w:bookmarkStart w:id="165" w:name="_Toc125058100"/>
      <w:r w:rsidRPr="00912AE4">
        <w:rPr>
          <w:lang w:val="en"/>
        </w:rPr>
        <w:t xml:space="preserve">4.3 </w:t>
      </w:r>
      <w:r w:rsidR="007362B3" w:rsidRPr="007362B3">
        <w:rPr>
          <w:lang w:val="en"/>
        </w:rPr>
        <w:t>Experimental results</w:t>
      </w:r>
      <w:bookmarkEnd w:id="165"/>
    </w:p>
    <w:p w14:paraId="0824C380" w14:textId="06FAFFD5" w:rsidR="00894C8D" w:rsidRPr="007362B3" w:rsidRDefault="00894C8D" w:rsidP="00894C8D">
      <w:pPr>
        <w:pStyle w:val="a0"/>
        <w:outlineLvl w:val="2"/>
        <w:rPr>
          <w:b/>
          <w:sz w:val="28"/>
          <w:szCs w:val="28"/>
        </w:rPr>
      </w:pPr>
      <w:bookmarkStart w:id="166" w:name="_Toc125058101"/>
      <w:r>
        <w:rPr>
          <w:b/>
          <w:sz w:val="28"/>
          <w:szCs w:val="28"/>
        </w:rPr>
        <w:t>4.3.</w:t>
      </w:r>
      <w:r w:rsidR="004A1B6E">
        <w:rPr>
          <w:rFonts w:hint="eastAsia"/>
          <w:b/>
          <w:sz w:val="28"/>
          <w:szCs w:val="28"/>
        </w:rPr>
        <w:t>1</w:t>
      </w:r>
      <w:r>
        <w:rPr>
          <w:b/>
          <w:sz w:val="28"/>
          <w:szCs w:val="28"/>
        </w:rPr>
        <w:t xml:space="preserve"> Experiment </w:t>
      </w:r>
      <w:r w:rsidR="00AE5FDE">
        <w:rPr>
          <w:rFonts w:hint="eastAsia"/>
          <w:b/>
          <w:sz w:val="28"/>
          <w:szCs w:val="28"/>
        </w:rPr>
        <w:t>1</w:t>
      </w:r>
      <w:bookmarkEnd w:id="166"/>
    </w:p>
    <w:p w14:paraId="038F0FCE" w14:textId="7019F774" w:rsidR="0002784F" w:rsidRDefault="00540791" w:rsidP="005F306B">
      <w:pPr>
        <w:keepNext/>
        <w:spacing w:line="360" w:lineRule="auto"/>
        <w:ind w:firstLineChars="200" w:firstLine="480"/>
        <w:jc w:val="both"/>
      </w:pPr>
      <w:r w:rsidRPr="00540791">
        <w:t xml:space="preserve">Experiment 1 tests the influence of different adaptation step sizes on </w:t>
      </w:r>
      <w:r w:rsidR="00C64B13">
        <w:t>r</w:t>
      </w:r>
      <w:r w:rsidRPr="00540791">
        <w:t xml:space="preserve">eward. We set the learning rate of the Inner Loop to 0.1 and the learning rate of the </w:t>
      </w:r>
      <w:r w:rsidR="008211C5">
        <w:t>o</w:t>
      </w:r>
      <w:r w:rsidRPr="00540791">
        <w:t xml:space="preserve">uter </w:t>
      </w:r>
      <w:r w:rsidR="008211C5">
        <w:t>l</w:t>
      </w:r>
      <w:r w:rsidRPr="00540791">
        <w:t xml:space="preserve">oop to 0.8. The network structure is two layers of neurons with a length of 100, and we test the </w:t>
      </w:r>
      <w:r w:rsidR="00FD5170">
        <w:t>r</w:t>
      </w:r>
      <w:r w:rsidRPr="00540791">
        <w:t>eward comparison under the adaptation steps 1, 3, and 5</w:t>
      </w:r>
      <w:r>
        <w:t xml:space="preserve">, as </w:t>
      </w:r>
      <w:r w:rsidRPr="00540791">
        <w:t>shown in</w:t>
      </w:r>
      <w:r>
        <w:t xml:space="preserve"> </w:t>
      </w:r>
      <w:r>
        <w:fldChar w:fldCharType="begin"/>
      </w:r>
      <w:r>
        <w:instrText xml:space="preserve"> REF _Ref123615731 \h </w:instrText>
      </w:r>
      <w:r>
        <w:fldChar w:fldCharType="separate"/>
      </w:r>
      <w:r w:rsidR="00530355">
        <w:t xml:space="preserve">Figure </w:t>
      </w:r>
      <w:r w:rsidR="00530355">
        <w:rPr>
          <w:noProof/>
        </w:rPr>
        <w:t>20</w:t>
      </w:r>
      <w:r>
        <w:fldChar w:fldCharType="end"/>
      </w:r>
      <w:r w:rsidRPr="00540791">
        <w:t>.</w:t>
      </w:r>
      <w:r w:rsidR="00022747">
        <w:rPr>
          <w:rFonts w:hint="eastAsia"/>
        </w:rPr>
        <w:t xml:space="preserve"> </w:t>
      </w:r>
      <w:r w:rsidR="00022747">
        <w:rPr>
          <w:noProof/>
        </w:rPr>
        <w:drawing>
          <wp:inline distT="0" distB="0" distL="0" distR="0" wp14:anchorId="56E45687" wp14:editId="32817CD9">
            <wp:extent cx="5278120" cy="3185795"/>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78120" cy="3185795"/>
                    </a:xfrm>
                    <a:prstGeom prst="rect">
                      <a:avLst/>
                    </a:prstGeom>
                    <a:noFill/>
                    <a:ln>
                      <a:noFill/>
                    </a:ln>
                  </pic:spPr>
                </pic:pic>
              </a:graphicData>
            </a:graphic>
          </wp:inline>
        </w:drawing>
      </w:r>
    </w:p>
    <w:p w14:paraId="45CB4294" w14:textId="553C7118" w:rsidR="00E27B8B" w:rsidRDefault="0002784F" w:rsidP="0002784F">
      <w:pPr>
        <w:pStyle w:val="af2"/>
        <w:jc w:val="center"/>
      </w:pPr>
      <w:bookmarkStart w:id="167" w:name="_Ref123615731"/>
      <w:bookmarkStart w:id="168" w:name="_Toc125058131"/>
      <w:r>
        <w:t xml:space="preserve">Figure </w:t>
      </w:r>
      <w:fldSimple w:instr=" SEQ Figure \* ARABIC ">
        <w:r w:rsidR="00530355">
          <w:rPr>
            <w:noProof/>
          </w:rPr>
          <w:t>20</w:t>
        </w:r>
      </w:fldSimple>
      <w:bookmarkEnd w:id="167"/>
      <w:r>
        <w:rPr>
          <w:rFonts w:hint="eastAsia"/>
        </w:rPr>
        <w:t xml:space="preserve">. </w:t>
      </w:r>
      <w:r w:rsidR="004D1300" w:rsidRPr="004D1300">
        <w:t>Reward curves under different adaptation steps</w:t>
      </w:r>
      <w:bookmarkEnd w:id="168"/>
    </w:p>
    <w:p w14:paraId="2DA96DA1" w14:textId="77777777" w:rsidR="001E7A89" w:rsidRDefault="001E7A89" w:rsidP="001E7A89">
      <w:pPr>
        <w:spacing w:line="360" w:lineRule="auto"/>
        <w:ind w:firstLineChars="200" w:firstLine="561"/>
        <w:jc w:val="both"/>
        <w:rPr>
          <w:b/>
          <w:sz w:val="28"/>
          <w:szCs w:val="28"/>
        </w:rPr>
      </w:pPr>
    </w:p>
    <w:p w14:paraId="3F8711AE" w14:textId="322DF62C" w:rsidR="00970949" w:rsidRPr="007362B3" w:rsidRDefault="00970949" w:rsidP="00970949">
      <w:pPr>
        <w:pStyle w:val="a0"/>
        <w:outlineLvl w:val="2"/>
        <w:rPr>
          <w:b/>
          <w:sz w:val="28"/>
          <w:szCs w:val="28"/>
        </w:rPr>
      </w:pPr>
      <w:bookmarkStart w:id="169" w:name="_Toc125058102"/>
      <w:r>
        <w:rPr>
          <w:b/>
          <w:sz w:val="28"/>
          <w:szCs w:val="28"/>
        </w:rPr>
        <w:t>4.3.</w:t>
      </w:r>
      <w:r w:rsidR="00A253F0">
        <w:rPr>
          <w:rFonts w:hint="eastAsia"/>
          <w:b/>
          <w:sz w:val="28"/>
          <w:szCs w:val="28"/>
        </w:rPr>
        <w:t>2</w:t>
      </w:r>
      <w:r>
        <w:rPr>
          <w:b/>
          <w:sz w:val="28"/>
          <w:szCs w:val="28"/>
        </w:rPr>
        <w:t xml:space="preserve"> Experiment </w:t>
      </w:r>
      <w:r w:rsidR="00E23ECA">
        <w:rPr>
          <w:rFonts w:hint="eastAsia"/>
          <w:b/>
          <w:sz w:val="28"/>
          <w:szCs w:val="28"/>
        </w:rPr>
        <w:t>2</w:t>
      </w:r>
      <w:bookmarkEnd w:id="169"/>
    </w:p>
    <w:p w14:paraId="0162931A" w14:textId="28A84996" w:rsidR="00A002BF" w:rsidRDefault="00A002BF" w:rsidP="005F306B">
      <w:pPr>
        <w:pStyle w:val="af2"/>
        <w:keepNext/>
        <w:spacing w:line="360" w:lineRule="auto"/>
        <w:ind w:firstLineChars="200" w:firstLine="480"/>
        <w:jc w:val="both"/>
        <w:rPr>
          <w:szCs w:val="24"/>
        </w:rPr>
      </w:pPr>
      <w:r w:rsidRPr="00A002BF">
        <w:rPr>
          <w:szCs w:val="24"/>
        </w:rPr>
        <w:t xml:space="preserve">Experiment 2 calculated the time of model training, which was divided into the number of seconds spent training the model for the first time and the time spent re-adapting to new data for the second time. For the first training, a total of 31,920 records of </w:t>
      </w:r>
      <w:r w:rsidR="00F70ECA">
        <w:rPr>
          <w:szCs w:val="24"/>
        </w:rPr>
        <w:t>company-A</w:t>
      </w:r>
      <w:r w:rsidRPr="00A002BF">
        <w:rPr>
          <w:szCs w:val="24"/>
        </w:rPr>
        <w:t xml:space="preserve"> </w:t>
      </w:r>
      <w:r w:rsidR="00807165">
        <w:rPr>
          <w:szCs w:val="24"/>
        </w:rPr>
        <w:t>X-app</w:t>
      </w:r>
      <w:r w:rsidRPr="00A002BF">
        <w:rPr>
          <w:szCs w:val="24"/>
        </w:rPr>
        <w:t xml:space="preserve"> hardware usage data from </w:t>
      </w:r>
      <w:r w:rsidR="00202687" w:rsidRPr="00987032">
        <w:t xml:space="preserve">2021/5 </w:t>
      </w:r>
      <w:r w:rsidR="00202687" w:rsidRPr="00A002BF">
        <w:rPr>
          <w:szCs w:val="24"/>
        </w:rPr>
        <w:t>to</w:t>
      </w:r>
      <w:r w:rsidR="00202687" w:rsidRPr="00987032">
        <w:t xml:space="preserve"> 2021/</w:t>
      </w:r>
      <w:r w:rsidR="00893964">
        <w:t>8</w:t>
      </w:r>
      <w:r w:rsidRPr="00A002BF">
        <w:rPr>
          <w:szCs w:val="24"/>
        </w:rPr>
        <w:t xml:space="preserve"> were used as prior knowledge for the initialization model. </w:t>
      </w:r>
      <w:r w:rsidR="00AA443E">
        <w:rPr>
          <w:szCs w:val="24"/>
        </w:rPr>
        <w:t>The data from 2021/</w:t>
      </w:r>
      <w:r w:rsidR="00464A56">
        <w:rPr>
          <w:szCs w:val="24"/>
        </w:rPr>
        <w:t>9</w:t>
      </w:r>
      <w:r w:rsidR="00AA443E">
        <w:rPr>
          <w:szCs w:val="24"/>
        </w:rPr>
        <w:t>/1~2021/</w:t>
      </w:r>
      <w:r w:rsidR="00464A56">
        <w:rPr>
          <w:szCs w:val="24"/>
        </w:rPr>
        <w:t>9</w:t>
      </w:r>
      <w:r w:rsidR="00AA443E">
        <w:rPr>
          <w:szCs w:val="24"/>
        </w:rPr>
        <w:t>/</w:t>
      </w:r>
      <w:r w:rsidR="00464A56">
        <w:rPr>
          <w:szCs w:val="24"/>
        </w:rPr>
        <w:t>18</w:t>
      </w:r>
      <w:r w:rsidR="00AA443E">
        <w:rPr>
          <w:szCs w:val="24"/>
        </w:rPr>
        <w:t xml:space="preserve"> was used as the test data during the second training</w:t>
      </w:r>
      <w:r w:rsidRPr="00A002BF">
        <w:rPr>
          <w:szCs w:val="24"/>
        </w:rPr>
        <w:t>. The calculation time was based on the time when the F1-score of the model training reached 0.7</w:t>
      </w:r>
      <w:r w:rsidR="009359BE">
        <w:rPr>
          <w:szCs w:val="24"/>
        </w:rPr>
        <w:t>0</w:t>
      </w:r>
      <w:r w:rsidRPr="00A002BF">
        <w:rPr>
          <w:szCs w:val="24"/>
        </w:rPr>
        <w:t>. The experimental results as shown</w:t>
      </w:r>
      <w:r>
        <w:rPr>
          <w:szCs w:val="24"/>
        </w:rPr>
        <w:t xml:space="preserve"> in </w:t>
      </w:r>
      <w:r>
        <w:rPr>
          <w:szCs w:val="24"/>
        </w:rPr>
        <w:fldChar w:fldCharType="begin"/>
      </w:r>
      <w:r>
        <w:rPr>
          <w:szCs w:val="24"/>
        </w:rPr>
        <w:instrText xml:space="preserve"> REF _Ref123615856 \h </w:instrText>
      </w:r>
      <w:r>
        <w:rPr>
          <w:szCs w:val="24"/>
        </w:rPr>
      </w:r>
      <w:r>
        <w:rPr>
          <w:szCs w:val="24"/>
        </w:rPr>
        <w:fldChar w:fldCharType="separate"/>
      </w:r>
      <w:r w:rsidR="00530355">
        <w:t xml:space="preserve">Table </w:t>
      </w:r>
      <w:r w:rsidR="00530355">
        <w:rPr>
          <w:noProof/>
        </w:rPr>
        <w:t>4</w:t>
      </w:r>
      <w:r>
        <w:rPr>
          <w:szCs w:val="24"/>
        </w:rPr>
        <w:fldChar w:fldCharType="end"/>
      </w:r>
      <w:r w:rsidRPr="00A002BF">
        <w:rPr>
          <w:szCs w:val="24"/>
        </w:rPr>
        <w:t>.</w:t>
      </w:r>
    </w:p>
    <w:p w14:paraId="3C6E227E" w14:textId="4EE77CDA" w:rsidR="00EF383B" w:rsidRDefault="00EF383B" w:rsidP="00A47C66">
      <w:pPr>
        <w:pStyle w:val="af2"/>
        <w:keepNext/>
        <w:jc w:val="center"/>
      </w:pPr>
      <w:bookmarkStart w:id="170" w:name="_Ref123615856"/>
      <w:bookmarkStart w:id="171" w:name="_Toc125058110"/>
      <w:r>
        <w:t xml:space="preserve">Table </w:t>
      </w:r>
      <w:fldSimple w:instr=" SEQ Table \* ARABIC ">
        <w:r w:rsidR="00530355">
          <w:rPr>
            <w:noProof/>
          </w:rPr>
          <w:t>4</w:t>
        </w:r>
      </w:fldSimple>
      <w:bookmarkEnd w:id="170"/>
      <w:r>
        <w:rPr>
          <w:rFonts w:hint="eastAsia"/>
        </w:rPr>
        <w:t xml:space="preserve">. </w:t>
      </w:r>
      <w:r w:rsidR="009D1992">
        <w:rPr>
          <w:rFonts w:hint="eastAsia"/>
        </w:rPr>
        <w:t>A</w:t>
      </w:r>
      <w:r w:rsidR="00A002BF" w:rsidRPr="00A002BF">
        <w:t>daptive time</w:t>
      </w:r>
      <w:bookmarkEnd w:id="171"/>
    </w:p>
    <w:tbl>
      <w:tblPr>
        <w:tblStyle w:val="23"/>
        <w:tblW w:w="9214" w:type="dxa"/>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1136"/>
        <w:gridCol w:w="3683"/>
      </w:tblGrid>
      <w:tr w:rsidR="00970949" w:rsidRPr="00102A2E" w14:paraId="6C6E0544" w14:textId="77777777" w:rsidTr="00577F18">
        <w:trPr>
          <w:jc w:val="center"/>
        </w:trPr>
        <w:tc>
          <w:tcPr>
            <w:tcW w:w="4395" w:type="dxa"/>
            <w:tcBorders>
              <w:top w:val="single" w:sz="12" w:space="0" w:color="auto"/>
              <w:bottom w:val="single" w:sz="8" w:space="0" w:color="auto"/>
            </w:tcBorders>
            <w:vAlign w:val="center"/>
          </w:tcPr>
          <w:p w14:paraId="63067F28" w14:textId="77777777" w:rsidR="00970949" w:rsidRPr="00102A2E" w:rsidRDefault="00970949" w:rsidP="00D45AC6">
            <w:pPr>
              <w:spacing w:after="60"/>
              <w:jc w:val="center"/>
              <w:rPr>
                <w:kern w:val="0"/>
              </w:rPr>
            </w:pPr>
            <w:r>
              <w:rPr>
                <w:rFonts w:hint="eastAsia"/>
                <w:kern w:val="0"/>
              </w:rPr>
              <w:t>Mo</w:t>
            </w:r>
            <w:r>
              <w:rPr>
                <w:kern w:val="0"/>
              </w:rPr>
              <w:t>del</w:t>
            </w:r>
          </w:p>
        </w:tc>
        <w:tc>
          <w:tcPr>
            <w:tcW w:w="1136" w:type="dxa"/>
            <w:tcBorders>
              <w:top w:val="single" w:sz="12" w:space="0" w:color="auto"/>
              <w:bottom w:val="single" w:sz="8" w:space="0" w:color="auto"/>
            </w:tcBorders>
            <w:vAlign w:val="center"/>
          </w:tcPr>
          <w:p w14:paraId="0B490A96" w14:textId="5BE572C7" w:rsidR="00970949" w:rsidRPr="00102A2E" w:rsidRDefault="00970949" w:rsidP="00D45AC6">
            <w:pPr>
              <w:spacing w:after="60"/>
              <w:jc w:val="center"/>
              <w:rPr>
                <w:kern w:val="0"/>
                <w:lang w:eastAsia="zh-TW"/>
              </w:rPr>
            </w:pPr>
            <w:r>
              <w:rPr>
                <w:rFonts w:hint="eastAsia"/>
                <w:kern w:val="0"/>
                <w:lang w:eastAsia="zh-TW"/>
              </w:rPr>
              <w:t>Fi</w:t>
            </w:r>
            <w:r>
              <w:rPr>
                <w:kern w:val="0"/>
                <w:lang w:eastAsia="zh-TW"/>
              </w:rPr>
              <w:t>rst(</w:t>
            </w:r>
            <w:r w:rsidR="007B7280">
              <w:rPr>
                <w:rFonts w:hint="eastAsia"/>
                <w:kern w:val="0"/>
                <w:lang w:eastAsia="zh-TW"/>
              </w:rPr>
              <w:t>K</w:t>
            </w:r>
            <w:r>
              <w:rPr>
                <w:kern w:val="0"/>
                <w:lang w:eastAsia="zh-TW"/>
              </w:rPr>
              <w:t>s)</w:t>
            </w:r>
          </w:p>
        </w:tc>
        <w:tc>
          <w:tcPr>
            <w:tcW w:w="3683" w:type="dxa"/>
            <w:tcBorders>
              <w:top w:val="single" w:sz="12" w:space="0" w:color="auto"/>
              <w:bottom w:val="single" w:sz="8" w:space="0" w:color="auto"/>
            </w:tcBorders>
          </w:tcPr>
          <w:p w14:paraId="0C27C2EF" w14:textId="69C6E3E2" w:rsidR="00970949" w:rsidRPr="00102A2E" w:rsidRDefault="00970949" w:rsidP="00D45AC6">
            <w:pPr>
              <w:spacing w:after="60"/>
              <w:jc w:val="center"/>
              <w:rPr>
                <w:kern w:val="0"/>
              </w:rPr>
            </w:pPr>
            <w:r>
              <w:rPr>
                <w:kern w:val="0"/>
              </w:rPr>
              <w:t>A</w:t>
            </w:r>
            <w:r w:rsidRPr="00130709">
              <w:rPr>
                <w:kern w:val="0"/>
              </w:rPr>
              <w:t>daption</w:t>
            </w:r>
            <w:r w:rsidR="002705DC">
              <w:rPr>
                <w:kern w:val="0"/>
                <w:lang w:eastAsia="zh-TW"/>
              </w:rPr>
              <w:t>(</w:t>
            </w:r>
            <w:r w:rsidR="007B7280">
              <w:rPr>
                <w:rFonts w:hint="eastAsia"/>
                <w:kern w:val="0"/>
                <w:lang w:eastAsia="zh-TW"/>
              </w:rPr>
              <w:t>K</w:t>
            </w:r>
            <w:r w:rsidR="002705DC">
              <w:rPr>
                <w:kern w:val="0"/>
                <w:lang w:eastAsia="zh-TW"/>
              </w:rPr>
              <w:t>s)</w:t>
            </w:r>
          </w:p>
        </w:tc>
      </w:tr>
      <w:tr w:rsidR="00970949" w:rsidRPr="00102A2E" w14:paraId="66468DEB" w14:textId="77777777" w:rsidTr="00577F18">
        <w:trPr>
          <w:jc w:val="center"/>
        </w:trPr>
        <w:tc>
          <w:tcPr>
            <w:tcW w:w="4395" w:type="dxa"/>
          </w:tcPr>
          <w:p w14:paraId="53CCF59E" w14:textId="77777777" w:rsidR="00970949" w:rsidRPr="00102A2E" w:rsidRDefault="00970949" w:rsidP="00D45AC6">
            <w:pPr>
              <w:spacing w:after="60"/>
              <w:jc w:val="center"/>
              <w:rPr>
                <w:kern w:val="0"/>
              </w:rPr>
            </w:pPr>
            <w:r>
              <w:rPr>
                <w:kern w:val="0"/>
              </w:rPr>
              <w:t>Autoencoder</w:t>
            </w:r>
          </w:p>
        </w:tc>
        <w:tc>
          <w:tcPr>
            <w:tcW w:w="1136" w:type="dxa"/>
          </w:tcPr>
          <w:p w14:paraId="78F7883C" w14:textId="77777777" w:rsidR="00970949" w:rsidRPr="00525B61" w:rsidRDefault="00970949" w:rsidP="00D45AC6">
            <w:pPr>
              <w:spacing w:after="60"/>
              <w:jc w:val="center"/>
              <w:rPr>
                <w:color w:val="000000" w:themeColor="text1"/>
                <w:kern w:val="0"/>
                <w:lang w:eastAsia="zh-TW"/>
              </w:rPr>
            </w:pPr>
            <w:r w:rsidRPr="00525B61">
              <w:rPr>
                <w:rFonts w:hint="eastAsia"/>
                <w:color w:val="000000" w:themeColor="text1"/>
                <w:kern w:val="0"/>
                <w:lang w:eastAsia="zh-TW"/>
              </w:rPr>
              <w:t>0.645</w:t>
            </w:r>
          </w:p>
        </w:tc>
        <w:tc>
          <w:tcPr>
            <w:tcW w:w="3683" w:type="dxa"/>
          </w:tcPr>
          <w:p w14:paraId="4B325DD5" w14:textId="77777777" w:rsidR="00970949" w:rsidRPr="00525B61" w:rsidRDefault="00970949" w:rsidP="00D45AC6">
            <w:pPr>
              <w:spacing w:after="60"/>
              <w:jc w:val="center"/>
              <w:rPr>
                <w:color w:val="000000" w:themeColor="text1"/>
                <w:kern w:val="0"/>
              </w:rPr>
            </w:pPr>
            <w:r w:rsidRPr="00525B61">
              <w:rPr>
                <w:rFonts w:hint="eastAsia"/>
                <w:color w:val="000000" w:themeColor="text1"/>
                <w:kern w:val="0"/>
                <w:lang w:eastAsia="zh-TW"/>
              </w:rPr>
              <w:t>0.0012</w:t>
            </w:r>
          </w:p>
        </w:tc>
      </w:tr>
      <w:tr w:rsidR="00970949" w:rsidRPr="00102A2E" w14:paraId="0BA394F2" w14:textId="77777777" w:rsidTr="00577F18">
        <w:trPr>
          <w:jc w:val="center"/>
        </w:trPr>
        <w:tc>
          <w:tcPr>
            <w:tcW w:w="4395" w:type="dxa"/>
          </w:tcPr>
          <w:p w14:paraId="3BBF4C89" w14:textId="77777777" w:rsidR="00970949" w:rsidRPr="00102A2E" w:rsidRDefault="00970949" w:rsidP="00D45AC6">
            <w:pPr>
              <w:spacing w:after="60"/>
              <w:jc w:val="center"/>
              <w:rPr>
                <w:kern w:val="0"/>
              </w:rPr>
            </w:pPr>
            <w:r w:rsidRPr="00102A2E">
              <w:rPr>
                <w:kern w:val="0"/>
              </w:rPr>
              <w:t>Variational Autoencoder</w:t>
            </w:r>
          </w:p>
        </w:tc>
        <w:tc>
          <w:tcPr>
            <w:tcW w:w="1136" w:type="dxa"/>
          </w:tcPr>
          <w:p w14:paraId="34E7E748" w14:textId="77777777" w:rsidR="00970949" w:rsidRPr="00525B61" w:rsidRDefault="00970949" w:rsidP="00D45AC6">
            <w:pPr>
              <w:spacing w:after="60"/>
              <w:jc w:val="center"/>
              <w:rPr>
                <w:color w:val="000000" w:themeColor="text1"/>
                <w:kern w:val="0"/>
                <w:lang w:eastAsia="zh-TW"/>
              </w:rPr>
            </w:pPr>
            <w:r w:rsidRPr="00525B61">
              <w:rPr>
                <w:rFonts w:hint="eastAsia"/>
                <w:color w:val="000000" w:themeColor="text1"/>
                <w:kern w:val="0"/>
                <w:lang w:eastAsia="zh-TW"/>
              </w:rPr>
              <w:t>0.815</w:t>
            </w:r>
          </w:p>
        </w:tc>
        <w:tc>
          <w:tcPr>
            <w:tcW w:w="3683" w:type="dxa"/>
          </w:tcPr>
          <w:p w14:paraId="3FA081E2" w14:textId="77777777" w:rsidR="00970949" w:rsidRPr="00525B61" w:rsidRDefault="00970949" w:rsidP="00D45AC6">
            <w:pPr>
              <w:spacing w:after="60"/>
              <w:jc w:val="center"/>
              <w:rPr>
                <w:color w:val="000000" w:themeColor="text1"/>
                <w:kern w:val="0"/>
              </w:rPr>
            </w:pPr>
            <w:r w:rsidRPr="00525B61">
              <w:rPr>
                <w:rFonts w:hint="eastAsia"/>
                <w:color w:val="000000" w:themeColor="text1"/>
                <w:kern w:val="0"/>
              </w:rPr>
              <w:t>0</w:t>
            </w:r>
            <w:r w:rsidRPr="00525B61">
              <w:rPr>
                <w:color w:val="000000" w:themeColor="text1"/>
                <w:kern w:val="0"/>
              </w:rPr>
              <w:t>.</w:t>
            </w:r>
            <w:r w:rsidRPr="00525B61">
              <w:rPr>
                <w:rFonts w:hint="eastAsia"/>
                <w:color w:val="000000" w:themeColor="text1"/>
                <w:kern w:val="0"/>
                <w:lang w:eastAsia="zh-TW"/>
              </w:rPr>
              <w:t>0031</w:t>
            </w:r>
          </w:p>
        </w:tc>
      </w:tr>
      <w:tr w:rsidR="00970949" w:rsidRPr="00102A2E" w14:paraId="206DDE74" w14:textId="77777777" w:rsidTr="00577F18">
        <w:trPr>
          <w:jc w:val="center"/>
        </w:trPr>
        <w:tc>
          <w:tcPr>
            <w:tcW w:w="4395" w:type="dxa"/>
            <w:tcBorders>
              <w:top w:val="nil"/>
              <w:bottom w:val="single" w:sz="12" w:space="0" w:color="auto"/>
            </w:tcBorders>
          </w:tcPr>
          <w:p w14:paraId="1D95B33A" w14:textId="77777777" w:rsidR="00970949" w:rsidRPr="00102A2E" w:rsidRDefault="00970949" w:rsidP="00D45AC6">
            <w:pPr>
              <w:spacing w:after="60"/>
              <w:jc w:val="center"/>
              <w:rPr>
                <w:kern w:val="0"/>
              </w:rPr>
            </w:pPr>
            <w:r>
              <w:rPr>
                <w:kern w:val="0"/>
              </w:rPr>
              <w:t>Meta R</w:t>
            </w:r>
            <w:r w:rsidRPr="00E96489">
              <w:rPr>
                <w:kern w:val="0"/>
              </w:rPr>
              <w:t xml:space="preserve">einforcement </w:t>
            </w:r>
            <w:r>
              <w:rPr>
                <w:kern w:val="0"/>
              </w:rPr>
              <w:t>L</w:t>
            </w:r>
            <w:r w:rsidRPr="00E96489">
              <w:rPr>
                <w:kern w:val="0"/>
              </w:rPr>
              <w:t>earning</w:t>
            </w:r>
          </w:p>
        </w:tc>
        <w:tc>
          <w:tcPr>
            <w:tcW w:w="1136" w:type="dxa"/>
            <w:tcBorders>
              <w:top w:val="nil"/>
              <w:bottom w:val="single" w:sz="12" w:space="0" w:color="auto"/>
            </w:tcBorders>
          </w:tcPr>
          <w:p w14:paraId="13096B19" w14:textId="77777777" w:rsidR="00970949" w:rsidRPr="00525B61" w:rsidRDefault="00970949" w:rsidP="00D45AC6">
            <w:pPr>
              <w:spacing w:after="60"/>
              <w:jc w:val="center"/>
              <w:rPr>
                <w:color w:val="000000" w:themeColor="text1"/>
                <w:kern w:val="0"/>
              </w:rPr>
            </w:pPr>
            <w:r w:rsidRPr="00525B61">
              <w:rPr>
                <w:rFonts w:hint="eastAsia"/>
                <w:color w:val="000000" w:themeColor="text1"/>
                <w:kern w:val="0"/>
                <w:lang w:eastAsia="zh-TW"/>
              </w:rPr>
              <w:t>5.511</w:t>
            </w:r>
          </w:p>
        </w:tc>
        <w:tc>
          <w:tcPr>
            <w:tcW w:w="3683" w:type="dxa"/>
            <w:tcBorders>
              <w:top w:val="nil"/>
              <w:bottom w:val="single" w:sz="12" w:space="0" w:color="auto"/>
            </w:tcBorders>
          </w:tcPr>
          <w:p w14:paraId="6B5E6C4E" w14:textId="77777777" w:rsidR="00970949" w:rsidRPr="00525B61" w:rsidRDefault="00970949" w:rsidP="00D45AC6">
            <w:pPr>
              <w:spacing w:after="60"/>
              <w:jc w:val="center"/>
              <w:rPr>
                <w:color w:val="000000" w:themeColor="text1"/>
                <w:kern w:val="0"/>
              </w:rPr>
            </w:pPr>
            <w:r w:rsidRPr="00525B61">
              <w:rPr>
                <w:rFonts w:hint="eastAsia"/>
                <w:color w:val="000000" w:themeColor="text1"/>
                <w:kern w:val="0"/>
              </w:rPr>
              <w:t>0</w:t>
            </w:r>
            <w:r w:rsidRPr="00525B61">
              <w:rPr>
                <w:color w:val="000000" w:themeColor="text1"/>
                <w:kern w:val="0"/>
              </w:rPr>
              <w:t>.</w:t>
            </w:r>
            <w:r w:rsidRPr="00525B61">
              <w:rPr>
                <w:rFonts w:hint="eastAsia"/>
                <w:color w:val="000000" w:themeColor="text1"/>
                <w:kern w:val="0"/>
                <w:lang w:eastAsia="zh-TW"/>
              </w:rPr>
              <w:t>0003</w:t>
            </w:r>
          </w:p>
        </w:tc>
      </w:tr>
    </w:tbl>
    <w:p w14:paraId="02C79DDC" w14:textId="3280D79D" w:rsidR="00434724" w:rsidRPr="00970949" w:rsidRDefault="00434724" w:rsidP="00D57595">
      <w:pPr>
        <w:spacing w:line="360" w:lineRule="auto"/>
        <w:jc w:val="both"/>
      </w:pPr>
    </w:p>
    <w:p w14:paraId="4E86C0F1" w14:textId="22353015" w:rsidR="00BD4FFE" w:rsidRPr="007362B3" w:rsidRDefault="009A5248" w:rsidP="00BD4FFE">
      <w:pPr>
        <w:pStyle w:val="a0"/>
        <w:outlineLvl w:val="2"/>
        <w:rPr>
          <w:b/>
          <w:sz w:val="28"/>
          <w:szCs w:val="28"/>
        </w:rPr>
      </w:pPr>
      <w:bookmarkStart w:id="172" w:name="_Toc125058103"/>
      <w:r>
        <w:rPr>
          <w:b/>
          <w:sz w:val="28"/>
          <w:szCs w:val="28"/>
        </w:rPr>
        <w:t>4.3.</w:t>
      </w:r>
      <w:r w:rsidR="0092580C">
        <w:rPr>
          <w:rFonts w:hint="eastAsia"/>
          <w:b/>
          <w:sz w:val="28"/>
          <w:szCs w:val="28"/>
        </w:rPr>
        <w:t>2</w:t>
      </w:r>
      <w:r>
        <w:rPr>
          <w:b/>
          <w:sz w:val="28"/>
          <w:szCs w:val="28"/>
        </w:rPr>
        <w:t xml:space="preserve"> Experiment 3</w:t>
      </w:r>
      <w:bookmarkEnd w:id="172"/>
    </w:p>
    <w:p w14:paraId="2B1C7572" w14:textId="49E14E8C" w:rsidR="00735E63" w:rsidRPr="001235CD" w:rsidRDefault="00735E63" w:rsidP="005F306B">
      <w:pPr>
        <w:pBdr>
          <w:top w:val="nil"/>
          <w:left w:val="nil"/>
          <w:bottom w:val="nil"/>
          <w:right w:val="nil"/>
          <w:between w:val="nil"/>
        </w:pBdr>
        <w:spacing w:line="360" w:lineRule="auto"/>
        <w:ind w:firstLineChars="200" w:firstLine="480"/>
        <w:jc w:val="both"/>
        <w:rPr>
          <w:kern w:val="0"/>
        </w:rPr>
      </w:pPr>
      <w:r w:rsidRPr="00735E63">
        <w:rPr>
          <w:kern w:val="0"/>
        </w:rPr>
        <w:t xml:space="preserve">Experiment 3 evaluates the F1-score, Recall, and Precision indices of the time series anomaly detection of reinforcement learning in cloud services. We choose Autoencoder, Variational Autoencoder (VAE), </w:t>
      </w:r>
      <w:r w:rsidR="00AA443E">
        <w:rPr>
          <w:kern w:val="0"/>
        </w:rPr>
        <w:t xml:space="preserve">and </w:t>
      </w:r>
      <w:r w:rsidRPr="00735E63">
        <w:rPr>
          <w:kern w:val="0"/>
        </w:rPr>
        <w:t xml:space="preserve">Temporal Convolutional Autoencoder (TCN-AE) </w:t>
      </w:r>
      <w:r>
        <w:rPr>
          <w:kern w:val="0"/>
        </w:rPr>
        <w:fldChar w:fldCharType="begin"/>
      </w:r>
      <w:r>
        <w:rPr>
          <w:kern w:val="0"/>
        </w:rPr>
        <w:instrText xml:space="preserve"> </w:instrText>
      </w:r>
      <w:r>
        <w:rPr>
          <w:rFonts w:hint="eastAsia"/>
          <w:kern w:val="0"/>
        </w:rPr>
        <w:instrText>REF _Ref123448283 \r \h</w:instrText>
      </w:r>
      <w:r>
        <w:rPr>
          <w:kern w:val="0"/>
        </w:rPr>
        <w:instrText xml:space="preserve"> </w:instrText>
      </w:r>
      <w:r>
        <w:rPr>
          <w:kern w:val="0"/>
        </w:rPr>
      </w:r>
      <w:r>
        <w:rPr>
          <w:kern w:val="0"/>
        </w:rPr>
        <w:fldChar w:fldCharType="separate"/>
      </w:r>
      <w:r w:rsidR="00530355">
        <w:rPr>
          <w:kern w:val="0"/>
        </w:rPr>
        <w:t>[27]</w:t>
      </w:r>
      <w:r>
        <w:rPr>
          <w:kern w:val="0"/>
        </w:rPr>
        <w:fldChar w:fldCharType="end"/>
      </w:r>
      <w:r w:rsidRPr="00735E63">
        <w:rPr>
          <w:kern w:val="0"/>
        </w:rPr>
        <w:t xml:space="preserve">, which are commonly used semi-supervised learning algorithms for time series anomaly detection, to compare with the reinforcement learning algorithm in this paper, as shown in </w:t>
      </w:r>
      <w:r>
        <w:rPr>
          <w:rFonts w:ascii="標楷體" w:hAnsi="標楷體"/>
          <w:kern w:val="0"/>
        </w:rPr>
        <w:fldChar w:fldCharType="begin"/>
      </w:r>
      <w:r>
        <w:rPr>
          <w:rFonts w:ascii="標楷體" w:hAnsi="標楷體"/>
          <w:kern w:val="0"/>
        </w:rPr>
        <w:instrText xml:space="preserve"> </w:instrText>
      </w:r>
      <w:r>
        <w:rPr>
          <w:rFonts w:ascii="標楷體" w:hAnsi="標楷體" w:hint="eastAsia"/>
          <w:kern w:val="0"/>
        </w:rPr>
        <w:instrText>REF _Ref123538143 \h</w:instrText>
      </w:r>
      <w:r>
        <w:rPr>
          <w:rFonts w:ascii="標楷體" w:hAnsi="標楷體"/>
          <w:kern w:val="0"/>
        </w:rPr>
        <w:instrText xml:space="preserve"> </w:instrText>
      </w:r>
      <w:r>
        <w:rPr>
          <w:rFonts w:ascii="標楷體" w:hAnsi="標楷體"/>
          <w:kern w:val="0"/>
        </w:rPr>
      </w:r>
      <w:r>
        <w:rPr>
          <w:rFonts w:ascii="標楷體" w:hAnsi="標楷體"/>
          <w:kern w:val="0"/>
        </w:rPr>
        <w:fldChar w:fldCharType="separate"/>
      </w:r>
      <w:r w:rsidR="00530355">
        <w:t xml:space="preserve">Table </w:t>
      </w:r>
      <w:r w:rsidR="00530355">
        <w:rPr>
          <w:noProof/>
        </w:rPr>
        <w:t>5</w:t>
      </w:r>
      <w:r>
        <w:rPr>
          <w:rFonts w:ascii="標楷體" w:hAnsi="標楷體"/>
          <w:kern w:val="0"/>
        </w:rPr>
        <w:fldChar w:fldCharType="end"/>
      </w:r>
      <w:r w:rsidRPr="00735E63">
        <w:rPr>
          <w:kern w:val="0"/>
        </w:rPr>
        <w:t>. In the abnormal alarm threshold, we use the number of abnormal windows in a fixed interval to judge. If an abnormality exceeding the threshold number occurs in this interval, it is judged as abnormal to prevent excessively sensitive false alarms from occurring.</w:t>
      </w:r>
    </w:p>
    <w:p w14:paraId="34C2EA57" w14:textId="087F5A9A" w:rsidR="00D93483" w:rsidRDefault="00D93483" w:rsidP="00D93483">
      <w:pPr>
        <w:pStyle w:val="af2"/>
        <w:keepNext/>
        <w:jc w:val="center"/>
      </w:pPr>
      <w:bookmarkStart w:id="173" w:name="_Ref123538143"/>
      <w:bookmarkStart w:id="174" w:name="_Toc125058111"/>
      <w:r>
        <w:t xml:space="preserve">Table </w:t>
      </w:r>
      <w:fldSimple w:instr=" SEQ Table \* ARABIC ">
        <w:r w:rsidR="00530355">
          <w:rPr>
            <w:noProof/>
          </w:rPr>
          <w:t>5</w:t>
        </w:r>
      </w:fldSimple>
      <w:bookmarkEnd w:id="173"/>
      <w:r>
        <w:rPr>
          <w:rFonts w:hint="eastAsia"/>
        </w:rPr>
        <w:t xml:space="preserve">. </w:t>
      </w:r>
      <w:r w:rsidR="006371E4" w:rsidRPr="006371E4">
        <w:t>Compare Model Performance</w:t>
      </w:r>
      <w:bookmarkEnd w:id="174"/>
    </w:p>
    <w:tbl>
      <w:tblPr>
        <w:tblStyle w:val="23"/>
        <w:tblW w:w="9923" w:type="dxa"/>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1136"/>
        <w:gridCol w:w="2691"/>
        <w:gridCol w:w="1701"/>
      </w:tblGrid>
      <w:tr w:rsidR="00B839FF" w:rsidRPr="00102A2E" w14:paraId="792E19EC" w14:textId="1CA6FAFA" w:rsidTr="00B839FF">
        <w:trPr>
          <w:jc w:val="center"/>
        </w:trPr>
        <w:tc>
          <w:tcPr>
            <w:tcW w:w="4395" w:type="dxa"/>
            <w:tcBorders>
              <w:top w:val="single" w:sz="12" w:space="0" w:color="auto"/>
              <w:bottom w:val="single" w:sz="8" w:space="0" w:color="auto"/>
            </w:tcBorders>
            <w:vAlign w:val="center"/>
          </w:tcPr>
          <w:p w14:paraId="7633FFEA" w14:textId="77777777" w:rsidR="00B839FF" w:rsidRPr="00102A2E" w:rsidRDefault="00B839FF" w:rsidP="00B839FF">
            <w:pPr>
              <w:spacing w:after="60"/>
              <w:jc w:val="center"/>
              <w:rPr>
                <w:kern w:val="0"/>
              </w:rPr>
            </w:pPr>
            <w:r>
              <w:rPr>
                <w:rFonts w:hint="eastAsia"/>
                <w:kern w:val="0"/>
              </w:rPr>
              <w:t>Mo</w:t>
            </w:r>
            <w:r>
              <w:rPr>
                <w:kern w:val="0"/>
              </w:rPr>
              <w:t>del</w:t>
            </w:r>
          </w:p>
        </w:tc>
        <w:tc>
          <w:tcPr>
            <w:tcW w:w="1136" w:type="dxa"/>
            <w:tcBorders>
              <w:top w:val="single" w:sz="12" w:space="0" w:color="auto"/>
              <w:bottom w:val="single" w:sz="8" w:space="0" w:color="auto"/>
            </w:tcBorders>
          </w:tcPr>
          <w:p w14:paraId="434D4751" w14:textId="021AFB3F" w:rsidR="00B839FF" w:rsidRDefault="00B839FF" w:rsidP="00B839FF">
            <w:pPr>
              <w:spacing w:after="60"/>
              <w:jc w:val="center"/>
              <w:rPr>
                <w:kern w:val="0"/>
              </w:rPr>
            </w:pPr>
            <w:r>
              <w:rPr>
                <w:kern w:val="0"/>
              </w:rPr>
              <w:t>Precision</w:t>
            </w:r>
          </w:p>
        </w:tc>
        <w:tc>
          <w:tcPr>
            <w:tcW w:w="2691" w:type="dxa"/>
            <w:tcBorders>
              <w:top w:val="single" w:sz="12" w:space="0" w:color="auto"/>
              <w:bottom w:val="single" w:sz="8" w:space="0" w:color="auto"/>
            </w:tcBorders>
          </w:tcPr>
          <w:p w14:paraId="0F0245FE" w14:textId="77777777" w:rsidR="00B839FF" w:rsidRPr="00102A2E" w:rsidRDefault="00B839FF" w:rsidP="00B839FF">
            <w:pPr>
              <w:spacing w:after="60"/>
              <w:jc w:val="center"/>
              <w:rPr>
                <w:kern w:val="0"/>
              </w:rPr>
            </w:pPr>
            <w:r>
              <w:rPr>
                <w:rFonts w:hint="eastAsia"/>
                <w:kern w:val="0"/>
              </w:rPr>
              <w:t>R</w:t>
            </w:r>
            <w:r>
              <w:rPr>
                <w:kern w:val="0"/>
              </w:rPr>
              <w:t>ecall</w:t>
            </w:r>
          </w:p>
        </w:tc>
        <w:tc>
          <w:tcPr>
            <w:tcW w:w="1701" w:type="dxa"/>
            <w:tcBorders>
              <w:top w:val="single" w:sz="12" w:space="0" w:color="auto"/>
              <w:bottom w:val="single" w:sz="8" w:space="0" w:color="auto"/>
            </w:tcBorders>
            <w:vAlign w:val="center"/>
          </w:tcPr>
          <w:p w14:paraId="1890A76C" w14:textId="7C540704" w:rsidR="00B839FF" w:rsidRDefault="00B839FF" w:rsidP="00B839FF">
            <w:pPr>
              <w:spacing w:after="60"/>
              <w:jc w:val="center"/>
              <w:rPr>
                <w:kern w:val="0"/>
              </w:rPr>
            </w:pPr>
            <w:r>
              <w:rPr>
                <w:kern w:val="0"/>
              </w:rPr>
              <w:t>F1-score</w:t>
            </w:r>
          </w:p>
        </w:tc>
      </w:tr>
      <w:tr w:rsidR="00B839FF" w:rsidRPr="00102A2E" w14:paraId="285680C3" w14:textId="3E1F3468" w:rsidTr="00B839FF">
        <w:trPr>
          <w:jc w:val="center"/>
        </w:trPr>
        <w:tc>
          <w:tcPr>
            <w:tcW w:w="4395" w:type="dxa"/>
          </w:tcPr>
          <w:p w14:paraId="78A5794D" w14:textId="77777777" w:rsidR="00B839FF" w:rsidRPr="00102A2E" w:rsidRDefault="00B839FF" w:rsidP="00B839FF">
            <w:pPr>
              <w:spacing w:after="60"/>
              <w:jc w:val="center"/>
              <w:rPr>
                <w:kern w:val="0"/>
              </w:rPr>
            </w:pPr>
            <w:r>
              <w:rPr>
                <w:kern w:val="0"/>
              </w:rPr>
              <w:t>Autoencoder</w:t>
            </w:r>
          </w:p>
        </w:tc>
        <w:tc>
          <w:tcPr>
            <w:tcW w:w="1136" w:type="dxa"/>
          </w:tcPr>
          <w:p w14:paraId="092C4F38" w14:textId="6025614C" w:rsidR="00B839FF" w:rsidRDefault="00B839FF" w:rsidP="00B839FF">
            <w:pPr>
              <w:spacing w:after="60"/>
              <w:jc w:val="center"/>
              <w:rPr>
                <w:kern w:val="0"/>
              </w:rPr>
            </w:pPr>
            <w:r>
              <w:rPr>
                <w:rFonts w:hint="eastAsia"/>
                <w:kern w:val="0"/>
              </w:rPr>
              <w:t>0</w:t>
            </w:r>
            <w:r>
              <w:rPr>
                <w:kern w:val="0"/>
              </w:rPr>
              <w:t>.523</w:t>
            </w:r>
          </w:p>
        </w:tc>
        <w:tc>
          <w:tcPr>
            <w:tcW w:w="2691" w:type="dxa"/>
          </w:tcPr>
          <w:p w14:paraId="44082418" w14:textId="77777777" w:rsidR="00B839FF" w:rsidRPr="00102A2E" w:rsidRDefault="00B839FF" w:rsidP="00B839FF">
            <w:pPr>
              <w:spacing w:after="60"/>
              <w:jc w:val="center"/>
              <w:rPr>
                <w:kern w:val="0"/>
              </w:rPr>
            </w:pPr>
            <w:r>
              <w:rPr>
                <w:rFonts w:hint="eastAsia"/>
                <w:kern w:val="0"/>
              </w:rPr>
              <w:t>0</w:t>
            </w:r>
            <w:r>
              <w:rPr>
                <w:kern w:val="0"/>
              </w:rPr>
              <w:t>.6</w:t>
            </w:r>
          </w:p>
        </w:tc>
        <w:tc>
          <w:tcPr>
            <w:tcW w:w="1701" w:type="dxa"/>
          </w:tcPr>
          <w:p w14:paraId="6CF64671" w14:textId="3E9E1825" w:rsidR="00B839FF" w:rsidRDefault="00B839FF" w:rsidP="00B839FF">
            <w:pPr>
              <w:spacing w:after="60"/>
              <w:jc w:val="center"/>
              <w:rPr>
                <w:kern w:val="0"/>
              </w:rPr>
            </w:pPr>
            <w:r>
              <w:rPr>
                <w:rFonts w:hint="eastAsia"/>
                <w:kern w:val="0"/>
              </w:rPr>
              <w:t>0</w:t>
            </w:r>
            <w:r>
              <w:rPr>
                <w:kern w:val="0"/>
              </w:rPr>
              <w:t>.558</w:t>
            </w:r>
          </w:p>
        </w:tc>
      </w:tr>
      <w:tr w:rsidR="00B839FF" w:rsidRPr="00102A2E" w14:paraId="15954581" w14:textId="47303F72" w:rsidTr="00B839FF">
        <w:trPr>
          <w:jc w:val="center"/>
        </w:trPr>
        <w:tc>
          <w:tcPr>
            <w:tcW w:w="4395" w:type="dxa"/>
          </w:tcPr>
          <w:p w14:paraId="19968E56" w14:textId="77777777" w:rsidR="00B839FF" w:rsidRPr="00102A2E" w:rsidRDefault="00B839FF" w:rsidP="00B839FF">
            <w:pPr>
              <w:spacing w:after="60"/>
              <w:jc w:val="center"/>
              <w:rPr>
                <w:kern w:val="0"/>
              </w:rPr>
            </w:pPr>
            <w:r w:rsidRPr="00102A2E">
              <w:rPr>
                <w:kern w:val="0"/>
              </w:rPr>
              <w:t>Variational Autoencoder</w:t>
            </w:r>
          </w:p>
        </w:tc>
        <w:tc>
          <w:tcPr>
            <w:tcW w:w="1136" w:type="dxa"/>
          </w:tcPr>
          <w:p w14:paraId="70D50F82" w14:textId="15129068" w:rsidR="00B839FF" w:rsidRDefault="00B839FF" w:rsidP="00B839FF">
            <w:pPr>
              <w:spacing w:after="60"/>
              <w:jc w:val="center"/>
              <w:rPr>
                <w:kern w:val="0"/>
              </w:rPr>
            </w:pPr>
            <w:r>
              <w:rPr>
                <w:rFonts w:hint="eastAsia"/>
                <w:kern w:val="0"/>
              </w:rPr>
              <w:t>0</w:t>
            </w:r>
            <w:r>
              <w:rPr>
                <w:kern w:val="0"/>
              </w:rPr>
              <w:t>.401</w:t>
            </w:r>
          </w:p>
        </w:tc>
        <w:tc>
          <w:tcPr>
            <w:tcW w:w="2691" w:type="dxa"/>
          </w:tcPr>
          <w:p w14:paraId="71362FD4" w14:textId="77777777" w:rsidR="00B839FF" w:rsidRPr="00102A2E" w:rsidRDefault="00B839FF" w:rsidP="00B839FF">
            <w:pPr>
              <w:spacing w:after="60"/>
              <w:jc w:val="center"/>
              <w:rPr>
                <w:kern w:val="0"/>
              </w:rPr>
            </w:pPr>
            <w:r>
              <w:rPr>
                <w:rFonts w:hint="eastAsia"/>
                <w:kern w:val="0"/>
              </w:rPr>
              <w:t>0</w:t>
            </w:r>
            <w:r>
              <w:rPr>
                <w:kern w:val="0"/>
              </w:rPr>
              <w:t>.5</w:t>
            </w:r>
          </w:p>
        </w:tc>
        <w:tc>
          <w:tcPr>
            <w:tcW w:w="1701" w:type="dxa"/>
          </w:tcPr>
          <w:p w14:paraId="7C004BFD" w14:textId="5211084D" w:rsidR="00B839FF" w:rsidRDefault="00B839FF" w:rsidP="00B839FF">
            <w:pPr>
              <w:spacing w:after="60"/>
              <w:jc w:val="center"/>
              <w:rPr>
                <w:kern w:val="0"/>
              </w:rPr>
            </w:pPr>
            <w:r>
              <w:rPr>
                <w:rFonts w:hint="eastAsia"/>
                <w:kern w:val="0"/>
              </w:rPr>
              <w:t>0</w:t>
            </w:r>
            <w:r>
              <w:rPr>
                <w:kern w:val="0"/>
              </w:rPr>
              <w:t>.445</w:t>
            </w:r>
          </w:p>
        </w:tc>
      </w:tr>
      <w:tr w:rsidR="00B839FF" w:rsidRPr="00102A2E" w14:paraId="12B575E1" w14:textId="699007E6" w:rsidTr="00B839FF">
        <w:trPr>
          <w:jc w:val="center"/>
        </w:trPr>
        <w:tc>
          <w:tcPr>
            <w:tcW w:w="4395" w:type="dxa"/>
          </w:tcPr>
          <w:p w14:paraId="1A981F43" w14:textId="77777777" w:rsidR="00B839FF" w:rsidRPr="00102A2E" w:rsidRDefault="00B839FF" w:rsidP="00B839FF">
            <w:pPr>
              <w:spacing w:after="60"/>
              <w:jc w:val="center"/>
              <w:rPr>
                <w:kern w:val="0"/>
              </w:rPr>
            </w:pPr>
            <w:r w:rsidRPr="00493EA8">
              <w:rPr>
                <w:kern w:val="0"/>
              </w:rPr>
              <w:t xml:space="preserve">Temporal </w:t>
            </w:r>
            <w:r>
              <w:rPr>
                <w:rFonts w:hint="eastAsia"/>
                <w:kern w:val="0"/>
              </w:rPr>
              <w:t>C</w:t>
            </w:r>
            <w:r w:rsidRPr="00493EA8">
              <w:rPr>
                <w:kern w:val="0"/>
              </w:rPr>
              <w:t xml:space="preserve">onvolutional </w:t>
            </w:r>
            <w:r>
              <w:rPr>
                <w:rFonts w:hint="eastAsia"/>
                <w:kern w:val="0"/>
              </w:rPr>
              <w:t>A</w:t>
            </w:r>
            <w:r w:rsidRPr="00493EA8">
              <w:rPr>
                <w:kern w:val="0"/>
              </w:rPr>
              <w:t>utoencoder</w:t>
            </w:r>
          </w:p>
        </w:tc>
        <w:tc>
          <w:tcPr>
            <w:tcW w:w="1136" w:type="dxa"/>
          </w:tcPr>
          <w:p w14:paraId="58D32E62" w14:textId="043AB090" w:rsidR="00B839FF" w:rsidRDefault="00B839FF" w:rsidP="00B839FF">
            <w:pPr>
              <w:spacing w:after="60"/>
              <w:jc w:val="center"/>
              <w:rPr>
                <w:kern w:val="0"/>
              </w:rPr>
            </w:pPr>
            <w:r>
              <w:rPr>
                <w:rFonts w:hint="eastAsia"/>
                <w:kern w:val="0"/>
              </w:rPr>
              <w:t>0</w:t>
            </w:r>
            <w:r>
              <w:rPr>
                <w:kern w:val="0"/>
              </w:rPr>
              <w:t>.511</w:t>
            </w:r>
          </w:p>
        </w:tc>
        <w:tc>
          <w:tcPr>
            <w:tcW w:w="2691" w:type="dxa"/>
          </w:tcPr>
          <w:p w14:paraId="24995A8C" w14:textId="77777777" w:rsidR="00B839FF" w:rsidRPr="00102A2E" w:rsidRDefault="00B839FF" w:rsidP="00B839FF">
            <w:pPr>
              <w:spacing w:after="60"/>
              <w:jc w:val="center"/>
              <w:rPr>
                <w:kern w:val="0"/>
              </w:rPr>
            </w:pPr>
            <w:r>
              <w:rPr>
                <w:rFonts w:hint="eastAsia"/>
                <w:kern w:val="0"/>
              </w:rPr>
              <w:t>0</w:t>
            </w:r>
            <w:r>
              <w:rPr>
                <w:kern w:val="0"/>
              </w:rPr>
              <w:t>.632</w:t>
            </w:r>
          </w:p>
        </w:tc>
        <w:tc>
          <w:tcPr>
            <w:tcW w:w="1701" w:type="dxa"/>
          </w:tcPr>
          <w:p w14:paraId="10B2D438" w14:textId="72784909" w:rsidR="00B839FF" w:rsidRDefault="00B839FF" w:rsidP="00B839FF">
            <w:pPr>
              <w:spacing w:after="60"/>
              <w:jc w:val="center"/>
              <w:rPr>
                <w:kern w:val="0"/>
              </w:rPr>
            </w:pPr>
            <w:r>
              <w:rPr>
                <w:rFonts w:hint="eastAsia"/>
                <w:kern w:val="0"/>
              </w:rPr>
              <w:t>0</w:t>
            </w:r>
            <w:r>
              <w:rPr>
                <w:kern w:val="0"/>
              </w:rPr>
              <w:t>.565</w:t>
            </w:r>
          </w:p>
        </w:tc>
      </w:tr>
      <w:tr w:rsidR="00B839FF" w:rsidRPr="00102A2E" w14:paraId="013F75B8" w14:textId="724DB7F4" w:rsidTr="00B839FF">
        <w:trPr>
          <w:jc w:val="center"/>
        </w:trPr>
        <w:tc>
          <w:tcPr>
            <w:tcW w:w="4395" w:type="dxa"/>
            <w:tcBorders>
              <w:top w:val="nil"/>
              <w:bottom w:val="single" w:sz="12" w:space="0" w:color="auto"/>
            </w:tcBorders>
          </w:tcPr>
          <w:p w14:paraId="5677F428" w14:textId="74B167A7" w:rsidR="00B839FF" w:rsidRPr="00102A2E" w:rsidRDefault="00B839FF" w:rsidP="00B839FF">
            <w:pPr>
              <w:spacing w:after="60"/>
              <w:jc w:val="center"/>
              <w:rPr>
                <w:kern w:val="0"/>
              </w:rPr>
            </w:pPr>
            <w:r>
              <w:rPr>
                <w:kern w:val="0"/>
              </w:rPr>
              <w:t>Meta R</w:t>
            </w:r>
            <w:r w:rsidRPr="00E96489">
              <w:rPr>
                <w:kern w:val="0"/>
              </w:rPr>
              <w:t xml:space="preserve">einforcement </w:t>
            </w:r>
            <w:r>
              <w:rPr>
                <w:kern w:val="0"/>
              </w:rPr>
              <w:t>L</w:t>
            </w:r>
            <w:r w:rsidRPr="00E96489">
              <w:rPr>
                <w:kern w:val="0"/>
              </w:rPr>
              <w:t>earning</w:t>
            </w:r>
          </w:p>
        </w:tc>
        <w:tc>
          <w:tcPr>
            <w:tcW w:w="1136" w:type="dxa"/>
            <w:tcBorders>
              <w:top w:val="nil"/>
              <w:bottom w:val="single" w:sz="12" w:space="0" w:color="auto"/>
            </w:tcBorders>
          </w:tcPr>
          <w:p w14:paraId="06C8DABB" w14:textId="5A94426D" w:rsidR="00B839FF" w:rsidRPr="00525B61" w:rsidRDefault="00B839FF" w:rsidP="00B839FF">
            <w:pPr>
              <w:spacing w:after="60"/>
              <w:jc w:val="center"/>
              <w:rPr>
                <w:color w:val="000000" w:themeColor="text1"/>
                <w:kern w:val="0"/>
              </w:rPr>
            </w:pPr>
            <w:r w:rsidRPr="00525B61">
              <w:rPr>
                <w:rFonts w:hint="eastAsia"/>
                <w:color w:val="000000" w:themeColor="text1"/>
                <w:kern w:val="0"/>
              </w:rPr>
              <w:t>0</w:t>
            </w:r>
            <w:r w:rsidRPr="00525B61">
              <w:rPr>
                <w:color w:val="000000" w:themeColor="text1"/>
                <w:kern w:val="0"/>
              </w:rPr>
              <w:t>.791</w:t>
            </w:r>
          </w:p>
        </w:tc>
        <w:tc>
          <w:tcPr>
            <w:tcW w:w="2691" w:type="dxa"/>
            <w:tcBorders>
              <w:top w:val="nil"/>
              <w:bottom w:val="single" w:sz="12" w:space="0" w:color="auto"/>
            </w:tcBorders>
          </w:tcPr>
          <w:p w14:paraId="3C927778" w14:textId="56AEC0F3" w:rsidR="00B839FF" w:rsidRPr="00525B61" w:rsidRDefault="00B839FF" w:rsidP="00B839FF">
            <w:pPr>
              <w:spacing w:after="60"/>
              <w:jc w:val="center"/>
              <w:rPr>
                <w:color w:val="000000" w:themeColor="text1"/>
                <w:kern w:val="0"/>
              </w:rPr>
            </w:pPr>
            <w:r w:rsidRPr="00525B61">
              <w:rPr>
                <w:rFonts w:hint="eastAsia"/>
                <w:color w:val="000000" w:themeColor="text1"/>
                <w:kern w:val="0"/>
              </w:rPr>
              <w:t>0</w:t>
            </w:r>
            <w:r w:rsidRPr="00525B61">
              <w:rPr>
                <w:color w:val="000000" w:themeColor="text1"/>
                <w:kern w:val="0"/>
              </w:rPr>
              <w:t>.772</w:t>
            </w:r>
          </w:p>
        </w:tc>
        <w:tc>
          <w:tcPr>
            <w:tcW w:w="1701" w:type="dxa"/>
            <w:tcBorders>
              <w:top w:val="nil"/>
              <w:bottom w:val="single" w:sz="12" w:space="0" w:color="auto"/>
            </w:tcBorders>
          </w:tcPr>
          <w:p w14:paraId="61FB3B28" w14:textId="0B96E106" w:rsidR="00B839FF" w:rsidRPr="00525B61" w:rsidRDefault="00B839FF" w:rsidP="00B839FF">
            <w:pPr>
              <w:spacing w:after="60"/>
              <w:jc w:val="center"/>
              <w:rPr>
                <w:color w:val="000000" w:themeColor="text1"/>
                <w:kern w:val="0"/>
              </w:rPr>
            </w:pPr>
            <w:r w:rsidRPr="00525B61">
              <w:rPr>
                <w:rFonts w:hint="eastAsia"/>
                <w:color w:val="000000" w:themeColor="text1"/>
                <w:kern w:val="0"/>
              </w:rPr>
              <w:t>0</w:t>
            </w:r>
            <w:r w:rsidRPr="00525B61">
              <w:rPr>
                <w:color w:val="000000" w:themeColor="text1"/>
                <w:kern w:val="0"/>
              </w:rPr>
              <w:t>.781</w:t>
            </w:r>
          </w:p>
        </w:tc>
      </w:tr>
    </w:tbl>
    <w:p w14:paraId="580EA0E4" w14:textId="32F3BE77" w:rsidR="00E450B3" w:rsidRDefault="00E450B3" w:rsidP="00E450B3">
      <w:pPr>
        <w:spacing w:line="360" w:lineRule="auto"/>
        <w:ind w:firstLineChars="200" w:firstLine="480"/>
        <w:jc w:val="both"/>
      </w:pPr>
    </w:p>
    <w:p w14:paraId="66E67B29" w14:textId="50A03A95" w:rsidR="00EA6F6D" w:rsidRPr="00912AE4" w:rsidRDefault="00EA6F6D" w:rsidP="00EA6F6D">
      <w:pPr>
        <w:pStyle w:val="a0"/>
        <w:outlineLvl w:val="1"/>
        <w:rPr>
          <w:b/>
          <w:sz w:val="32"/>
        </w:rPr>
      </w:pPr>
      <w:bookmarkStart w:id="175" w:name="_Toc125058104"/>
      <w:r w:rsidRPr="00912AE4">
        <w:rPr>
          <w:rFonts w:hint="eastAsia"/>
          <w:b/>
          <w:sz w:val="32"/>
        </w:rPr>
        <w:t>4.</w:t>
      </w:r>
      <w:r w:rsidR="00756DBA">
        <w:rPr>
          <w:rFonts w:hint="eastAsia"/>
          <w:b/>
          <w:sz w:val="32"/>
        </w:rPr>
        <w:t>4</w:t>
      </w:r>
      <w:r w:rsidR="004F5143" w:rsidRPr="00912AE4">
        <w:rPr>
          <w:rFonts w:hint="eastAsia"/>
          <w:b/>
          <w:sz w:val="32"/>
        </w:rPr>
        <w:t xml:space="preserve"> </w:t>
      </w:r>
      <w:r w:rsidR="004F5143" w:rsidRPr="00912AE4">
        <w:rPr>
          <w:b/>
          <w:sz w:val="32"/>
        </w:rPr>
        <w:t>Discussion</w:t>
      </w:r>
      <w:bookmarkEnd w:id="175"/>
    </w:p>
    <w:p w14:paraId="4280AE46" w14:textId="11B90EE8" w:rsidR="00D246F8" w:rsidRPr="00912AE4" w:rsidRDefault="00B54A93" w:rsidP="005F306B">
      <w:pPr>
        <w:spacing w:line="360" w:lineRule="auto"/>
        <w:ind w:firstLineChars="200" w:firstLine="480"/>
        <w:jc w:val="both"/>
      </w:pPr>
      <w:bookmarkStart w:id="176" w:name="_Toc291375748"/>
      <w:bookmarkStart w:id="177" w:name="_Toc294594916"/>
      <w:bookmarkStart w:id="178" w:name="_Toc294595110"/>
      <w:bookmarkStart w:id="179" w:name="_Toc326198856"/>
      <w:bookmarkStart w:id="180" w:name="_Toc395153771"/>
      <w:bookmarkStart w:id="181" w:name="_Toc523013683"/>
      <w:bookmarkStart w:id="182" w:name="_Toc524265617"/>
      <w:r w:rsidRPr="00B54A93">
        <w:t>In Experiment 1,</w:t>
      </w:r>
      <w:r w:rsidR="00AA443E">
        <w:t xml:space="preserve"> we know</w:t>
      </w:r>
      <w:r w:rsidRPr="00B54A93">
        <w:t xml:space="preserve"> that the adaptation step size can be increased for training when training the model</w:t>
      </w:r>
      <w:r w:rsidR="00AA443E">
        <w:t>. Still,</w:t>
      </w:r>
      <w:r w:rsidRPr="00B54A93">
        <w:t xml:space="preserve"> when the adaptation step size is larger, the </w:t>
      </w:r>
      <w:r w:rsidR="00AA443E">
        <w:t>r</w:t>
      </w:r>
      <w:r w:rsidRPr="00B54A93">
        <w:t>eward will not increase in multiples but will reduce the increase. From experiments, it is found that the model will gradually converge at about the 40th iteration number during training, and the number of iterations can be reduced to speed up the training process. In the future, from the different model adaptation time</w:t>
      </w:r>
      <w:r w:rsidR="00E92B74">
        <w:t>s</w:t>
      </w:r>
      <w:r w:rsidRPr="00B54A93">
        <w:t xml:space="preserve"> in Experiment 2, although the Meta Reinforcement Learning method in this study has the highest time cost when training the initial model</w:t>
      </w:r>
      <w:r w:rsidR="007238FC">
        <w:t xml:space="preserve">. </w:t>
      </w:r>
      <w:r w:rsidRPr="00B54A93">
        <w:t xml:space="preserve">when a new task is generated or the model needs to be updated, the time for adaptation is </w:t>
      </w:r>
      <w:r w:rsidR="000B5B6E">
        <w:t>a</w:t>
      </w:r>
      <w:r w:rsidRPr="00B54A93">
        <w:t xml:space="preserve">t a minimum, it can be shown that our method can quickly adapt to changing datasets. </w:t>
      </w:r>
      <w:r w:rsidR="000018FA" w:rsidRPr="000018FA">
        <w:t>Finally, from Experiment 3, we can see that our model outperforms Temporal Convolutional Autoencoder</w:t>
      </w:r>
      <w:r w:rsidR="000018FA">
        <w:rPr>
          <w:rFonts w:hint="eastAsia"/>
        </w:rPr>
        <w:t xml:space="preserve"> </w:t>
      </w:r>
      <w:r w:rsidR="000018FA" w:rsidRPr="000018FA">
        <w:t>and improves the performance by about 1.4 times</w:t>
      </w:r>
      <w:r w:rsidR="000018FA">
        <w:t>. W</w:t>
      </w:r>
      <w:r w:rsidR="000018FA" w:rsidRPr="000018FA">
        <w:t>e do not use an overly complex structure design in the network structure.</w:t>
      </w:r>
      <w:r w:rsidR="00D246F8" w:rsidRPr="00912AE4">
        <w:rPr>
          <w:b/>
          <w:bCs/>
        </w:rPr>
        <w:br w:type="page"/>
      </w:r>
    </w:p>
    <w:p w14:paraId="57B51BEC" w14:textId="5DAA9AFB" w:rsidR="00DB09DD" w:rsidRPr="00912AE4" w:rsidRDefault="00D246F8" w:rsidP="00610B2A">
      <w:pPr>
        <w:pStyle w:val="1"/>
        <w:numPr>
          <w:ilvl w:val="0"/>
          <w:numId w:val="0"/>
        </w:numPr>
      </w:pPr>
      <w:bookmarkStart w:id="183" w:name="_Toc125058105"/>
      <w:r w:rsidRPr="00912AE4">
        <w:t xml:space="preserve">Chapter 5. </w:t>
      </w:r>
      <w:bookmarkEnd w:id="176"/>
      <w:bookmarkEnd w:id="177"/>
      <w:bookmarkEnd w:id="178"/>
      <w:bookmarkEnd w:id="179"/>
      <w:r w:rsidRPr="00912AE4">
        <w:t>Conclusion</w:t>
      </w:r>
      <w:bookmarkEnd w:id="180"/>
      <w:bookmarkEnd w:id="181"/>
      <w:bookmarkEnd w:id="182"/>
      <w:bookmarkEnd w:id="183"/>
    </w:p>
    <w:p w14:paraId="57AAC095" w14:textId="7FA02E9F" w:rsidR="00F1799E" w:rsidRPr="00E72DE6" w:rsidRDefault="00705049" w:rsidP="005F306B">
      <w:pPr>
        <w:pStyle w:val="a0"/>
        <w:ind w:firstLineChars="200" w:firstLine="480"/>
        <w:jc w:val="both"/>
      </w:pPr>
      <w:r>
        <w:t>The experimental results show</w:t>
      </w:r>
      <w:r w:rsidR="00667228" w:rsidRPr="00667228">
        <w:t xml:space="preserve"> that this study reduces the time and cost of adapting the detection model</w:t>
      </w:r>
      <w:r w:rsidR="00E70CEC">
        <w:rPr>
          <w:rFonts w:hint="eastAsia"/>
        </w:rPr>
        <w:t>.</w:t>
      </w:r>
      <w:r w:rsidR="006B374C">
        <w:rPr>
          <w:rFonts w:hint="eastAsia"/>
        </w:rPr>
        <w:t xml:space="preserve"> </w:t>
      </w:r>
      <w:r w:rsidR="00782886">
        <w:t>R</w:t>
      </w:r>
      <w:r w:rsidR="00667228" w:rsidRPr="00667228">
        <w:t xml:space="preserve">educe the model failure caused by user behavior changes when detecting cloud application service exceptions. Compared with the semi-supervised learning model, which only learns the data of fixed distribution, the proposed method can quickly adapt to the changing cloud environment, and its accuracy is also improved by 1.4 times. It can be seen that this method has a good performance in the accuracy of identifying anomalies and online adaptability. In this study, we improved the accuracy and adaptability of the model by adding MAML training process, and we also got good results in a small number of positive samples. The method proposed in this study has great potential in </w:t>
      </w:r>
      <w:r>
        <w:t>maintaining cloud application services, but the model still has room for improvement in terms of current performance</w:t>
      </w:r>
      <w:r w:rsidR="00667228" w:rsidRPr="00667228">
        <w:t xml:space="preserve">. In the future, we can try more advanced methods in </w:t>
      </w:r>
      <w:r w:rsidR="00271C3D">
        <w:t>data feature extraction and optimizer design</w:t>
      </w:r>
      <w:r w:rsidR="00667228" w:rsidRPr="00667228">
        <w:t xml:space="preserve"> to further improve the </w:t>
      </w:r>
      <w:r>
        <w:t>model's performance</w:t>
      </w:r>
      <w:r w:rsidR="00667228" w:rsidRPr="00667228">
        <w:t>. The algorithm can also be more efficiently combined with the actual application cluster. It can speed up the training process by mobilizing the idle resources of different nodes and giv</w:t>
      </w:r>
      <w:r>
        <w:t>ing</w:t>
      </w:r>
      <w:r w:rsidR="00667228" w:rsidRPr="00667228">
        <w:t xml:space="preserve"> full play to the a</w:t>
      </w:r>
      <w:r>
        <w:t>lgorithm's ability</w:t>
      </w:r>
      <w:r w:rsidR="000866B3" w:rsidRPr="000866B3">
        <w:t>.</w:t>
      </w:r>
    </w:p>
    <w:p w14:paraId="5E8224D0" w14:textId="19C8A66D" w:rsidR="00703B3A" w:rsidRPr="00E72DE6" w:rsidRDefault="00703B3A" w:rsidP="00703B3A">
      <w:pPr>
        <w:pStyle w:val="a0"/>
        <w:jc w:val="both"/>
        <w:sectPr w:rsidR="00703B3A" w:rsidRPr="00E72DE6" w:rsidSect="005B7038">
          <w:headerReference w:type="even" r:id="rId41"/>
          <w:headerReference w:type="default" r:id="rId42"/>
          <w:footerReference w:type="default" r:id="rId43"/>
          <w:headerReference w:type="first" r:id="rId44"/>
          <w:pgSz w:w="11906" w:h="16838"/>
          <w:pgMar w:top="1440" w:right="1797" w:bottom="1440" w:left="1797" w:header="851" w:footer="992" w:gutter="0"/>
          <w:pgNumType w:start="1"/>
          <w:cols w:space="425"/>
          <w:docGrid w:type="lines" w:linePitch="360"/>
        </w:sectPr>
      </w:pPr>
    </w:p>
    <w:p w14:paraId="41CB26BD" w14:textId="77777777" w:rsidR="00FD107B" w:rsidRPr="00912AE4" w:rsidRDefault="00115F7D" w:rsidP="008D494A">
      <w:pPr>
        <w:pStyle w:val="1"/>
        <w:numPr>
          <w:ilvl w:val="0"/>
          <w:numId w:val="0"/>
        </w:numPr>
      </w:pPr>
      <w:bookmarkStart w:id="184" w:name="_參考文獻"/>
      <w:bookmarkStart w:id="185" w:name="_Toc395153772"/>
      <w:bookmarkStart w:id="186" w:name="_Toc523013684"/>
      <w:bookmarkStart w:id="187" w:name="_Toc524265618"/>
      <w:bookmarkStart w:id="188" w:name="_Toc125058106"/>
      <w:bookmarkEnd w:id="184"/>
      <w:r w:rsidRPr="00912AE4">
        <w:t>References</w:t>
      </w:r>
      <w:bookmarkEnd w:id="185"/>
      <w:bookmarkEnd w:id="186"/>
      <w:bookmarkEnd w:id="187"/>
      <w:bookmarkEnd w:id="188"/>
    </w:p>
    <w:p w14:paraId="477B9F7B" w14:textId="3098F74B" w:rsidR="00F57493" w:rsidRPr="00C85EA6" w:rsidRDefault="00F57493" w:rsidP="00C700BB">
      <w:pPr>
        <w:numPr>
          <w:ilvl w:val="0"/>
          <w:numId w:val="30"/>
        </w:numPr>
        <w:jc w:val="both"/>
        <w:rPr>
          <w:color w:val="000000" w:themeColor="text1"/>
          <w:sz w:val="22"/>
        </w:rPr>
      </w:pPr>
      <w:bookmarkStart w:id="189" w:name="_Ref122890424"/>
      <w:bookmarkStart w:id="190" w:name="_Ref122821290"/>
      <w:r w:rsidRPr="00C85EA6">
        <w:rPr>
          <w:color w:val="000000" w:themeColor="text1"/>
          <w:sz w:val="22"/>
          <w:shd w:val="clear" w:color="auto" w:fill="FFFFFF"/>
        </w:rPr>
        <w:t xml:space="preserve">A. Bousdekis, K. Lepenioti, D. Apostolou, and G. Mentzas, </w:t>
      </w:r>
      <w:r w:rsidR="005542F6">
        <w:rPr>
          <w:color w:val="000000" w:themeColor="text1"/>
          <w:sz w:val="22"/>
          <w:shd w:val="clear" w:color="auto" w:fill="FFFFFF"/>
        </w:rPr>
        <w:t>“</w:t>
      </w:r>
      <w:r w:rsidRPr="00C85EA6">
        <w:rPr>
          <w:color w:val="000000" w:themeColor="text1"/>
          <w:sz w:val="22"/>
          <w:shd w:val="clear" w:color="auto" w:fill="FFFFFF"/>
        </w:rPr>
        <w:t>A Review of Data-Driven Decision-Making Methods for Industry 4.0 Maintenance Applications</w:t>
      </w:r>
      <w:r w:rsidR="00752575" w:rsidRPr="00C85EA6">
        <w:rPr>
          <w:color w:val="000000" w:themeColor="text1"/>
          <w:sz w:val="22"/>
          <w:shd w:val="clear" w:color="auto" w:fill="FFFFFF"/>
        </w:rPr>
        <w:t>,</w:t>
      </w:r>
      <w:r w:rsidR="005542F6">
        <w:rPr>
          <w:color w:val="000000" w:themeColor="text1"/>
          <w:sz w:val="22"/>
          <w:shd w:val="clear" w:color="auto" w:fill="FFFFFF"/>
        </w:rPr>
        <w:t>”</w:t>
      </w:r>
      <w:r w:rsidR="000F158E">
        <w:rPr>
          <w:color w:val="000000" w:themeColor="text1"/>
          <w:sz w:val="22"/>
          <w:shd w:val="clear" w:color="auto" w:fill="FFFFFF"/>
        </w:rPr>
        <w:t xml:space="preserve"> </w:t>
      </w:r>
      <w:r w:rsidRPr="00C85EA6">
        <w:rPr>
          <w:i/>
          <w:iCs/>
          <w:color w:val="000000" w:themeColor="text1"/>
          <w:sz w:val="22"/>
          <w:bdr w:val="none" w:sz="0" w:space="0" w:color="auto" w:frame="1"/>
          <w:shd w:val="clear" w:color="auto" w:fill="FFFFFF"/>
        </w:rPr>
        <w:t>Electronics</w:t>
      </w:r>
      <w:r w:rsidRPr="00C85EA6">
        <w:rPr>
          <w:color w:val="000000" w:themeColor="text1"/>
          <w:sz w:val="22"/>
          <w:shd w:val="clear" w:color="auto" w:fill="FFFFFF"/>
        </w:rPr>
        <w:t>, vol. 10, no. 7, 2021.</w:t>
      </w:r>
      <w:bookmarkEnd w:id="189"/>
    </w:p>
    <w:p w14:paraId="6CA20C1F" w14:textId="1F6BE4D8" w:rsidR="00F57493" w:rsidRPr="0012583D" w:rsidRDefault="00F57493" w:rsidP="00C700BB">
      <w:pPr>
        <w:numPr>
          <w:ilvl w:val="0"/>
          <w:numId w:val="30"/>
        </w:numPr>
        <w:jc w:val="both"/>
        <w:rPr>
          <w:sz w:val="22"/>
        </w:rPr>
      </w:pPr>
      <w:bookmarkStart w:id="191" w:name="_Ref122890459"/>
      <w:r w:rsidRPr="00372CBA">
        <w:rPr>
          <w:color w:val="222222"/>
          <w:sz w:val="22"/>
          <w:shd w:val="clear" w:color="auto" w:fill="FFFFFF"/>
        </w:rPr>
        <w:t>Wu, Tong, and Jorge Ortiz</w:t>
      </w:r>
      <w:r>
        <w:rPr>
          <w:rFonts w:hint="eastAsia"/>
          <w:color w:val="222222"/>
          <w:sz w:val="22"/>
          <w:shd w:val="clear" w:color="auto" w:fill="FFFFFF"/>
        </w:rPr>
        <w:t>,</w:t>
      </w:r>
      <w:r w:rsidRPr="00372CBA">
        <w:rPr>
          <w:color w:val="222222"/>
          <w:sz w:val="22"/>
          <w:shd w:val="clear" w:color="auto" w:fill="FFFFFF"/>
        </w:rPr>
        <w:t xml:space="preserve"> </w:t>
      </w:r>
      <w:r>
        <w:rPr>
          <w:color w:val="222222"/>
          <w:sz w:val="22"/>
          <w:shd w:val="clear" w:color="auto" w:fill="FFFFFF"/>
        </w:rPr>
        <w:t>“</w:t>
      </w:r>
      <w:r w:rsidRPr="00372CBA">
        <w:rPr>
          <w:color w:val="222222"/>
          <w:sz w:val="22"/>
          <w:shd w:val="clear" w:color="auto" w:fill="FFFFFF"/>
        </w:rPr>
        <w:t>Rlad: Time series anomaly detection through reinforcement learning and active learning</w:t>
      </w:r>
      <w:r w:rsidR="000F2B9C">
        <w:rPr>
          <w:color w:val="222222"/>
          <w:sz w:val="22"/>
          <w:shd w:val="clear" w:color="auto" w:fill="FFFFFF"/>
        </w:rPr>
        <w:t>,</w:t>
      </w:r>
      <w:r>
        <w:rPr>
          <w:color w:val="222222"/>
          <w:sz w:val="22"/>
          <w:shd w:val="clear" w:color="auto" w:fill="FFFFFF"/>
        </w:rPr>
        <w:t xml:space="preserve">” </w:t>
      </w:r>
      <w:r w:rsidRPr="00372CBA">
        <w:rPr>
          <w:i/>
          <w:iCs/>
          <w:color w:val="222222"/>
          <w:sz w:val="22"/>
          <w:shd w:val="clear" w:color="auto" w:fill="FFFFFF"/>
        </w:rPr>
        <w:t xml:space="preserve">arXiv </w:t>
      </w:r>
      <w:r w:rsidRPr="000F36D5">
        <w:rPr>
          <w:i/>
          <w:iCs/>
          <w:color w:val="000000" w:themeColor="text1"/>
          <w:sz w:val="22"/>
          <w:shd w:val="clear" w:color="auto" w:fill="FFFFFF"/>
        </w:rPr>
        <w:t xml:space="preserve">preprint </w:t>
      </w:r>
      <w:r w:rsidRPr="00372CBA">
        <w:rPr>
          <w:i/>
          <w:iCs/>
          <w:color w:val="222222"/>
          <w:sz w:val="22"/>
          <w:shd w:val="clear" w:color="auto" w:fill="FFFFFF"/>
        </w:rPr>
        <w:t>arXiv:2104.00543</w:t>
      </w:r>
      <w:r w:rsidR="00525B61">
        <w:rPr>
          <w:color w:val="222222"/>
          <w:sz w:val="22"/>
          <w:shd w:val="clear" w:color="auto" w:fill="FFFFFF"/>
        </w:rPr>
        <w:t xml:space="preserve">, </w:t>
      </w:r>
      <w:r w:rsidRPr="00372CBA">
        <w:rPr>
          <w:color w:val="222222"/>
          <w:sz w:val="22"/>
          <w:shd w:val="clear" w:color="auto" w:fill="FFFFFF"/>
        </w:rPr>
        <w:t>2021.</w:t>
      </w:r>
      <w:bookmarkEnd w:id="190"/>
      <w:bookmarkEnd w:id="191"/>
    </w:p>
    <w:p w14:paraId="1FB7E452" w14:textId="572972B1" w:rsidR="00F57493" w:rsidRPr="00BF73CA" w:rsidRDefault="00F57493" w:rsidP="00C700BB">
      <w:pPr>
        <w:numPr>
          <w:ilvl w:val="0"/>
          <w:numId w:val="30"/>
        </w:numPr>
        <w:jc w:val="both"/>
        <w:rPr>
          <w:sz w:val="22"/>
        </w:rPr>
      </w:pPr>
      <w:bookmarkStart w:id="192" w:name="_Ref122889830"/>
      <w:r w:rsidRPr="0012583D">
        <w:rPr>
          <w:sz w:val="22"/>
          <w:shd w:val="clear" w:color="auto" w:fill="FFFFFF"/>
        </w:rPr>
        <w:t xml:space="preserve">D. Zha, K.-H. Lai, M. Wan, and X. Hu, </w:t>
      </w:r>
      <w:r>
        <w:rPr>
          <w:sz w:val="22"/>
          <w:shd w:val="clear" w:color="auto" w:fill="FFFFFF"/>
        </w:rPr>
        <w:t>“</w:t>
      </w:r>
      <w:r w:rsidRPr="0012583D">
        <w:rPr>
          <w:sz w:val="22"/>
          <w:shd w:val="clear" w:color="auto" w:fill="FFFFFF"/>
        </w:rPr>
        <w:t>Meta-AAD: Active Anomaly Detection with Deep Reinforcement Learning</w:t>
      </w:r>
      <w:r w:rsidR="000F2B9C">
        <w:rPr>
          <w:sz w:val="22"/>
          <w:shd w:val="clear" w:color="auto" w:fill="FFFFFF"/>
        </w:rPr>
        <w:t>,</w:t>
      </w:r>
      <w:r>
        <w:rPr>
          <w:sz w:val="22"/>
          <w:shd w:val="clear" w:color="auto" w:fill="FFFFFF"/>
        </w:rPr>
        <w:t>”</w:t>
      </w:r>
      <w:r>
        <w:rPr>
          <w:rFonts w:hint="eastAsia"/>
          <w:sz w:val="22"/>
          <w:shd w:val="clear" w:color="auto" w:fill="FFFFFF"/>
        </w:rPr>
        <w:t xml:space="preserve"> </w:t>
      </w:r>
      <w:r w:rsidRPr="0012583D">
        <w:rPr>
          <w:i/>
          <w:iCs/>
          <w:sz w:val="22"/>
          <w:bdr w:val="none" w:sz="0" w:space="0" w:color="auto" w:frame="1"/>
          <w:shd w:val="clear" w:color="auto" w:fill="FFFFFF"/>
        </w:rPr>
        <w:t>CoRR</w:t>
      </w:r>
      <w:r w:rsidRPr="0012583D">
        <w:rPr>
          <w:sz w:val="22"/>
          <w:shd w:val="clear" w:color="auto" w:fill="FFFFFF"/>
        </w:rPr>
        <w:t>, vol. abs/2009.07415, 2020.</w:t>
      </w:r>
      <w:bookmarkEnd w:id="192"/>
    </w:p>
    <w:p w14:paraId="6CBED65C" w14:textId="56F5DBCE" w:rsidR="00F57493" w:rsidRPr="007B0584" w:rsidRDefault="00F57493" w:rsidP="00C700BB">
      <w:pPr>
        <w:numPr>
          <w:ilvl w:val="0"/>
          <w:numId w:val="30"/>
        </w:numPr>
        <w:jc w:val="both"/>
        <w:rPr>
          <w:sz w:val="22"/>
        </w:rPr>
      </w:pPr>
      <w:bookmarkStart w:id="193" w:name="_Ref122823897"/>
      <w:r w:rsidRPr="00BF73CA">
        <w:rPr>
          <w:color w:val="222222"/>
          <w:sz w:val="22"/>
          <w:shd w:val="clear" w:color="auto" w:fill="FFFFFF"/>
        </w:rPr>
        <w:t>Vanschoren, Joaquin</w:t>
      </w:r>
      <w:r>
        <w:rPr>
          <w:rFonts w:hint="eastAsia"/>
          <w:color w:val="222222"/>
          <w:sz w:val="22"/>
          <w:shd w:val="clear" w:color="auto" w:fill="FFFFFF"/>
        </w:rPr>
        <w:t>,</w:t>
      </w:r>
      <w:r w:rsidRPr="00BF73CA">
        <w:rPr>
          <w:color w:val="222222"/>
          <w:sz w:val="22"/>
          <w:shd w:val="clear" w:color="auto" w:fill="FFFFFF"/>
        </w:rPr>
        <w:t xml:space="preserve"> </w:t>
      </w:r>
      <w:r>
        <w:rPr>
          <w:color w:val="222222"/>
          <w:sz w:val="22"/>
          <w:shd w:val="clear" w:color="auto" w:fill="FFFFFF"/>
        </w:rPr>
        <w:t>“</w:t>
      </w:r>
      <w:r w:rsidRPr="00BF73CA">
        <w:rPr>
          <w:color w:val="222222"/>
          <w:sz w:val="22"/>
          <w:shd w:val="clear" w:color="auto" w:fill="FFFFFF"/>
        </w:rPr>
        <w:t>Meta-learning</w:t>
      </w:r>
      <w:r w:rsidR="000F2B9C">
        <w:rPr>
          <w:color w:val="222222"/>
          <w:sz w:val="22"/>
          <w:shd w:val="clear" w:color="auto" w:fill="FFFFFF"/>
        </w:rPr>
        <w:t>,</w:t>
      </w:r>
      <w:r>
        <w:rPr>
          <w:color w:val="222222"/>
          <w:sz w:val="22"/>
          <w:shd w:val="clear" w:color="auto" w:fill="FFFFFF"/>
        </w:rPr>
        <w:t xml:space="preserve">” </w:t>
      </w:r>
      <w:r w:rsidRPr="00BF73CA">
        <w:rPr>
          <w:i/>
          <w:iCs/>
          <w:color w:val="222222"/>
          <w:sz w:val="22"/>
          <w:shd w:val="clear" w:color="auto" w:fill="FFFFFF"/>
        </w:rPr>
        <w:t>Automated machine learning</w:t>
      </w:r>
      <w:r w:rsidRPr="00BF73CA">
        <w:rPr>
          <w:color w:val="222222"/>
          <w:sz w:val="22"/>
          <w:shd w:val="clear" w:color="auto" w:fill="FFFFFF"/>
        </w:rPr>
        <w:t xml:space="preserve">. Springer, Cham, </w:t>
      </w:r>
      <w:r w:rsidR="00525B61">
        <w:rPr>
          <w:color w:val="222222"/>
          <w:sz w:val="22"/>
          <w:shd w:val="clear" w:color="auto" w:fill="FFFFFF"/>
        </w:rPr>
        <w:t xml:space="preserve">pp. </w:t>
      </w:r>
      <w:r w:rsidRPr="00BF73CA">
        <w:rPr>
          <w:color w:val="222222"/>
          <w:sz w:val="22"/>
          <w:shd w:val="clear" w:color="auto" w:fill="FFFFFF"/>
        </w:rPr>
        <w:t>35</w:t>
      </w:r>
      <w:r w:rsidR="00525B61">
        <w:rPr>
          <w:rFonts w:ascii="Arial" w:hAnsi="Arial" w:cs="Arial"/>
          <w:color w:val="232323"/>
          <w:spacing w:val="8"/>
          <w:shd w:val="clear" w:color="auto" w:fill="FFFFFF"/>
        </w:rPr>
        <w:t>-</w:t>
      </w:r>
      <w:r w:rsidRPr="00BF73CA">
        <w:rPr>
          <w:color w:val="222222"/>
          <w:sz w:val="22"/>
          <w:shd w:val="clear" w:color="auto" w:fill="FFFFFF"/>
        </w:rPr>
        <w:t>61</w:t>
      </w:r>
      <w:bookmarkEnd w:id="193"/>
      <w:r w:rsidR="00525B61">
        <w:rPr>
          <w:color w:val="222222"/>
          <w:sz w:val="22"/>
          <w:shd w:val="clear" w:color="auto" w:fill="FFFFFF"/>
        </w:rPr>
        <w:t>,</w:t>
      </w:r>
      <w:r w:rsidR="00525B61" w:rsidRPr="00525B61">
        <w:rPr>
          <w:color w:val="222222"/>
          <w:sz w:val="22"/>
          <w:shd w:val="clear" w:color="auto" w:fill="FFFFFF"/>
        </w:rPr>
        <w:t xml:space="preserve"> </w:t>
      </w:r>
      <w:r w:rsidR="00525B61" w:rsidRPr="00BF73CA">
        <w:rPr>
          <w:color w:val="222222"/>
          <w:sz w:val="22"/>
          <w:shd w:val="clear" w:color="auto" w:fill="FFFFFF"/>
        </w:rPr>
        <w:t>2019</w:t>
      </w:r>
      <w:r w:rsidR="00525B61">
        <w:rPr>
          <w:color w:val="222222"/>
          <w:sz w:val="22"/>
          <w:shd w:val="clear" w:color="auto" w:fill="FFFFFF"/>
        </w:rPr>
        <w:t>.</w:t>
      </w:r>
    </w:p>
    <w:p w14:paraId="70326694" w14:textId="2D34497F" w:rsidR="00F57493" w:rsidRPr="00E52093" w:rsidRDefault="00F57493" w:rsidP="00C700BB">
      <w:pPr>
        <w:numPr>
          <w:ilvl w:val="0"/>
          <w:numId w:val="30"/>
        </w:numPr>
        <w:jc w:val="both"/>
        <w:rPr>
          <w:sz w:val="22"/>
        </w:rPr>
      </w:pPr>
      <w:bookmarkStart w:id="194" w:name="_Ref122824361"/>
      <w:r w:rsidRPr="007B0584">
        <w:rPr>
          <w:sz w:val="22"/>
          <w:shd w:val="clear" w:color="auto" w:fill="FFFFFF"/>
        </w:rPr>
        <w:t xml:space="preserve">C. Finn, P. Abbeel, and S. Levine, </w:t>
      </w:r>
      <w:r w:rsidR="000F2B9C">
        <w:rPr>
          <w:sz w:val="22"/>
          <w:shd w:val="clear" w:color="auto" w:fill="FFFFFF"/>
        </w:rPr>
        <w:t>“</w:t>
      </w:r>
      <w:r w:rsidRPr="007B0584">
        <w:rPr>
          <w:sz w:val="22"/>
          <w:shd w:val="clear" w:color="auto" w:fill="FFFFFF"/>
        </w:rPr>
        <w:t>Model-Agnostic Meta-Learning for Fast Adaptation of Deep Networks</w:t>
      </w:r>
      <w:r w:rsidR="000F2B9C">
        <w:rPr>
          <w:sz w:val="22"/>
          <w:shd w:val="clear" w:color="auto" w:fill="FFFFFF"/>
        </w:rPr>
        <w:t xml:space="preserve">,” </w:t>
      </w:r>
      <w:r w:rsidRPr="007B0584">
        <w:rPr>
          <w:i/>
          <w:iCs/>
          <w:sz w:val="22"/>
          <w:bdr w:val="none" w:sz="0" w:space="0" w:color="auto" w:frame="1"/>
          <w:shd w:val="clear" w:color="auto" w:fill="FFFFFF"/>
        </w:rPr>
        <w:t>CoRR</w:t>
      </w:r>
      <w:r w:rsidRPr="007B0584">
        <w:rPr>
          <w:sz w:val="22"/>
          <w:shd w:val="clear" w:color="auto" w:fill="FFFFFF"/>
        </w:rPr>
        <w:t>, vol. abs/1703.03400, 2017.</w:t>
      </w:r>
      <w:bookmarkEnd w:id="194"/>
    </w:p>
    <w:p w14:paraId="58962FFA" w14:textId="507CDF16" w:rsidR="00F57493" w:rsidRPr="00ED71F8" w:rsidRDefault="00F57493" w:rsidP="00C700BB">
      <w:pPr>
        <w:numPr>
          <w:ilvl w:val="0"/>
          <w:numId w:val="30"/>
        </w:numPr>
        <w:jc w:val="both"/>
        <w:rPr>
          <w:sz w:val="22"/>
        </w:rPr>
      </w:pPr>
      <w:bookmarkStart w:id="195" w:name="_Ref122830340"/>
      <w:r w:rsidRPr="003F206A">
        <w:rPr>
          <w:sz w:val="22"/>
          <w:shd w:val="clear" w:color="auto" w:fill="FFFFFF"/>
        </w:rPr>
        <w:t>S. Saurav </w:t>
      </w:r>
      <w:r w:rsidRPr="003F206A">
        <w:rPr>
          <w:i/>
          <w:iCs/>
          <w:sz w:val="22"/>
          <w:bdr w:val="none" w:sz="0" w:space="0" w:color="auto" w:frame="1"/>
          <w:shd w:val="clear" w:color="auto" w:fill="FFFFFF"/>
        </w:rPr>
        <w:t>et al.</w:t>
      </w:r>
      <w:r w:rsidRPr="003F206A">
        <w:rPr>
          <w:sz w:val="22"/>
          <w:shd w:val="clear" w:color="auto" w:fill="FFFFFF"/>
        </w:rPr>
        <w:t xml:space="preserve">, </w:t>
      </w:r>
      <w:r w:rsidR="000F2B9C">
        <w:rPr>
          <w:sz w:val="22"/>
          <w:shd w:val="clear" w:color="auto" w:fill="FFFFFF"/>
        </w:rPr>
        <w:t>“</w:t>
      </w:r>
      <w:r w:rsidRPr="003F206A">
        <w:rPr>
          <w:sz w:val="22"/>
          <w:shd w:val="clear" w:color="auto" w:fill="FFFFFF"/>
        </w:rPr>
        <w:t>Online Anomaly Detection with Concept Drift Adaptation Using Recurrent Neural Networks</w:t>
      </w:r>
      <w:r w:rsidR="000F2B9C">
        <w:rPr>
          <w:sz w:val="22"/>
          <w:shd w:val="clear" w:color="auto" w:fill="FFFFFF"/>
        </w:rPr>
        <w:t>,”</w:t>
      </w:r>
      <w:r w:rsidRPr="003F206A">
        <w:rPr>
          <w:sz w:val="22"/>
          <w:shd w:val="clear" w:color="auto" w:fill="FFFFFF"/>
        </w:rPr>
        <w:t xml:space="preserve"> in </w:t>
      </w:r>
      <w:r w:rsidRPr="003F206A">
        <w:rPr>
          <w:i/>
          <w:iCs/>
          <w:sz w:val="22"/>
          <w:bdr w:val="none" w:sz="0" w:space="0" w:color="auto" w:frame="1"/>
          <w:shd w:val="clear" w:color="auto" w:fill="FFFFFF"/>
        </w:rPr>
        <w:t>Proceedings of the ACM India Joint International Conference on Data Science and Management of Data</w:t>
      </w:r>
      <w:r w:rsidRPr="003F206A">
        <w:rPr>
          <w:sz w:val="22"/>
          <w:shd w:val="clear" w:color="auto" w:fill="FFFFFF"/>
        </w:rPr>
        <w:t>, Goa, India, pp. 78–87</w:t>
      </w:r>
      <w:r w:rsidR="00525B61">
        <w:rPr>
          <w:sz w:val="22"/>
          <w:shd w:val="clear" w:color="auto" w:fill="FFFFFF"/>
        </w:rPr>
        <w:t xml:space="preserve">, </w:t>
      </w:r>
      <w:r w:rsidR="00525B61" w:rsidRPr="003F206A">
        <w:rPr>
          <w:sz w:val="22"/>
          <w:shd w:val="clear" w:color="auto" w:fill="FFFFFF"/>
        </w:rPr>
        <w:t>2018</w:t>
      </w:r>
      <w:r w:rsidRPr="003F206A">
        <w:rPr>
          <w:sz w:val="22"/>
          <w:shd w:val="clear" w:color="auto" w:fill="FFFFFF"/>
        </w:rPr>
        <w:t>.</w:t>
      </w:r>
      <w:bookmarkEnd w:id="195"/>
    </w:p>
    <w:p w14:paraId="14BB7F89" w14:textId="61873651" w:rsidR="00F57493" w:rsidRPr="00795413" w:rsidRDefault="00F57493" w:rsidP="00C700BB">
      <w:pPr>
        <w:numPr>
          <w:ilvl w:val="0"/>
          <w:numId w:val="30"/>
        </w:numPr>
        <w:jc w:val="both"/>
        <w:rPr>
          <w:sz w:val="22"/>
        </w:rPr>
      </w:pPr>
      <w:bookmarkStart w:id="196" w:name="_Ref122832393"/>
      <w:r w:rsidRPr="00ED71F8">
        <w:rPr>
          <w:sz w:val="22"/>
          <w:shd w:val="clear" w:color="auto" w:fill="FFFFFF"/>
        </w:rPr>
        <w:t>M. Barandas </w:t>
      </w:r>
      <w:r w:rsidRPr="00ED71F8">
        <w:rPr>
          <w:i/>
          <w:iCs/>
          <w:sz w:val="22"/>
          <w:bdr w:val="none" w:sz="0" w:space="0" w:color="auto" w:frame="1"/>
          <w:shd w:val="clear" w:color="auto" w:fill="FFFFFF"/>
        </w:rPr>
        <w:t>et al.</w:t>
      </w:r>
      <w:r w:rsidRPr="00ED71F8">
        <w:rPr>
          <w:sz w:val="22"/>
          <w:shd w:val="clear" w:color="auto" w:fill="FFFFFF"/>
        </w:rPr>
        <w:t xml:space="preserve">, </w:t>
      </w:r>
      <w:r w:rsidR="00734F61">
        <w:rPr>
          <w:sz w:val="22"/>
          <w:shd w:val="clear" w:color="auto" w:fill="FFFFFF"/>
        </w:rPr>
        <w:t>“</w:t>
      </w:r>
      <w:r w:rsidRPr="00ED71F8">
        <w:rPr>
          <w:sz w:val="22"/>
          <w:shd w:val="clear" w:color="auto" w:fill="FFFFFF"/>
        </w:rPr>
        <w:t>TSFEL: Time Series Feature Extraction Library</w:t>
      </w:r>
      <w:r w:rsidR="00734F61">
        <w:rPr>
          <w:sz w:val="22"/>
          <w:shd w:val="clear" w:color="auto" w:fill="FFFFFF"/>
        </w:rPr>
        <w:t xml:space="preserve">,” </w:t>
      </w:r>
      <w:r w:rsidRPr="00ED71F8">
        <w:rPr>
          <w:i/>
          <w:iCs/>
          <w:sz w:val="22"/>
          <w:bdr w:val="none" w:sz="0" w:space="0" w:color="auto" w:frame="1"/>
          <w:shd w:val="clear" w:color="auto" w:fill="FFFFFF"/>
        </w:rPr>
        <w:t>SoftwareX</w:t>
      </w:r>
      <w:r w:rsidRPr="00ED71F8">
        <w:rPr>
          <w:sz w:val="22"/>
          <w:shd w:val="clear" w:color="auto" w:fill="FFFFFF"/>
        </w:rPr>
        <w:t xml:space="preserve">, vol. 11, </w:t>
      </w:r>
      <w:r w:rsidR="00525B61">
        <w:rPr>
          <w:sz w:val="22"/>
          <w:shd w:val="clear" w:color="auto" w:fill="FFFFFF"/>
        </w:rPr>
        <w:t>p</w:t>
      </w:r>
      <w:r w:rsidRPr="00ED71F8">
        <w:rPr>
          <w:sz w:val="22"/>
          <w:shd w:val="clear" w:color="auto" w:fill="FFFFFF"/>
        </w:rPr>
        <w:t>p. 100456, 2020.</w:t>
      </w:r>
      <w:bookmarkEnd w:id="196"/>
    </w:p>
    <w:p w14:paraId="78186BF4" w14:textId="0619CD39" w:rsidR="00F57493" w:rsidRPr="005A03B8" w:rsidRDefault="00F57493" w:rsidP="00C700BB">
      <w:pPr>
        <w:numPr>
          <w:ilvl w:val="0"/>
          <w:numId w:val="30"/>
        </w:numPr>
        <w:jc w:val="both"/>
        <w:rPr>
          <w:sz w:val="22"/>
        </w:rPr>
      </w:pPr>
      <w:bookmarkStart w:id="197" w:name="_Ref122836591"/>
      <w:r w:rsidRPr="00795413">
        <w:rPr>
          <w:sz w:val="22"/>
          <w:shd w:val="clear" w:color="auto" w:fill="FFFFFF"/>
        </w:rPr>
        <w:t xml:space="preserve">J. Schulman, S. Levine, P. Abbeel, M. Jordan, and P. Moritz, </w:t>
      </w:r>
      <w:r w:rsidR="00C84678">
        <w:rPr>
          <w:sz w:val="22"/>
          <w:shd w:val="clear" w:color="auto" w:fill="FFFFFF"/>
        </w:rPr>
        <w:t>“</w:t>
      </w:r>
      <w:r w:rsidRPr="00795413">
        <w:rPr>
          <w:sz w:val="22"/>
          <w:shd w:val="clear" w:color="auto" w:fill="FFFFFF"/>
        </w:rPr>
        <w:t>Trust region policy optimization</w:t>
      </w:r>
      <w:r w:rsidR="00C84678">
        <w:rPr>
          <w:sz w:val="22"/>
          <w:shd w:val="clear" w:color="auto" w:fill="FFFFFF"/>
        </w:rPr>
        <w:t xml:space="preserve">,” </w:t>
      </w:r>
      <w:r w:rsidRPr="00795413">
        <w:rPr>
          <w:sz w:val="22"/>
          <w:shd w:val="clear" w:color="auto" w:fill="FFFFFF"/>
        </w:rPr>
        <w:t>in </w:t>
      </w:r>
      <w:r w:rsidRPr="00795413">
        <w:rPr>
          <w:i/>
          <w:iCs/>
          <w:sz w:val="22"/>
          <w:bdr w:val="none" w:sz="0" w:space="0" w:color="auto" w:frame="1"/>
          <w:shd w:val="clear" w:color="auto" w:fill="FFFFFF"/>
        </w:rPr>
        <w:t>International conference on machine learning</w:t>
      </w:r>
      <w:r w:rsidRPr="00795413">
        <w:rPr>
          <w:sz w:val="22"/>
          <w:shd w:val="clear" w:color="auto" w:fill="FFFFFF"/>
        </w:rPr>
        <w:t>, pp. 1889–1897</w:t>
      </w:r>
      <w:r w:rsidR="00525B61" w:rsidRPr="00795413">
        <w:rPr>
          <w:sz w:val="22"/>
          <w:shd w:val="clear" w:color="auto" w:fill="FFFFFF"/>
        </w:rPr>
        <w:t>, 2015</w:t>
      </w:r>
      <w:r w:rsidRPr="00795413">
        <w:rPr>
          <w:sz w:val="22"/>
          <w:shd w:val="clear" w:color="auto" w:fill="FFFFFF"/>
        </w:rPr>
        <w:t>.</w:t>
      </w:r>
      <w:bookmarkEnd w:id="197"/>
    </w:p>
    <w:p w14:paraId="5BF270E4" w14:textId="26E2A547" w:rsidR="00F57493" w:rsidRPr="009B175E" w:rsidRDefault="00F57493" w:rsidP="00C700BB">
      <w:pPr>
        <w:numPr>
          <w:ilvl w:val="0"/>
          <w:numId w:val="30"/>
        </w:numPr>
        <w:jc w:val="both"/>
        <w:rPr>
          <w:sz w:val="22"/>
        </w:rPr>
      </w:pPr>
      <w:bookmarkStart w:id="198" w:name="_Ref123253469"/>
      <w:r w:rsidRPr="005A03B8">
        <w:rPr>
          <w:sz w:val="22"/>
          <w:shd w:val="clear" w:color="auto" w:fill="FFFFFF"/>
        </w:rPr>
        <w:t xml:space="preserve">S. M. R. Arnold, P. Mahajan, D. Datta, I. Bunner, and K. S. Zarkias, </w:t>
      </w:r>
      <w:r w:rsidR="00E348D0">
        <w:rPr>
          <w:sz w:val="22"/>
          <w:shd w:val="clear" w:color="auto" w:fill="FFFFFF"/>
        </w:rPr>
        <w:t>“</w:t>
      </w:r>
      <w:r w:rsidRPr="005A03B8">
        <w:rPr>
          <w:sz w:val="22"/>
          <w:shd w:val="clear" w:color="auto" w:fill="FFFFFF"/>
        </w:rPr>
        <w:t>learn2learn: A Library for Meta-Learning Research</w:t>
      </w:r>
      <w:r w:rsidR="00E348D0">
        <w:rPr>
          <w:sz w:val="22"/>
          <w:shd w:val="clear" w:color="auto" w:fill="FFFFFF"/>
        </w:rPr>
        <w:t xml:space="preserve">,” </w:t>
      </w:r>
      <w:r w:rsidRPr="005A03B8">
        <w:rPr>
          <w:i/>
          <w:iCs/>
          <w:sz w:val="22"/>
          <w:bdr w:val="none" w:sz="0" w:space="0" w:color="auto" w:frame="1"/>
          <w:shd w:val="clear" w:color="auto" w:fill="FFFFFF"/>
        </w:rPr>
        <w:t>arXiv [cs.LG]</w:t>
      </w:r>
      <w:r w:rsidRPr="005A03B8">
        <w:rPr>
          <w:sz w:val="22"/>
          <w:shd w:val="clear" w:color="auto" w:fill="FFFFFF"/>
        </w:rPr>
        <w:t>, Aug. 2020.</w:t>
      </w:r>
      <w:bookmarkEnd w:id="198"/>
    </w:p>
    <w:p w14:paraId="7EE1C167" w14:textId="626837E8" w:rsidR="00F57493" w:rsidRPr="00440A96" w:rsidRDefault="00F57493" w:rsidP="00C700BB">
      <w:pPr>
        <w:numPr>
          <w:ilvl w:val="0"/>
          <w:numId w:val="30"/>
        </w:numPr>
        <w:jc w:val="both"/>
        <w:rPr>
          <w:sz w:val="22"/>
        </w:rPr>
      </w:pPr>
      <w:bookmarkStart w:id="199" w:name="_Ref122837096"/>
      <w:r w:rsidRPr="009B175E">
        <w:rPr>
          <w:sz w:val="22"/>
          <w:shd w:val="clear" w:color="auto" w:fill="FFFFFF"/>
        </w:rPr>
        <w:t xml:space="preserve">Y. Zhao, Z. Nasrullah, and Z. Li, </w:t>
      </w:r>
      <w:r w:rsidR="00E348D0">
        <w:rPr>
          <w:sz w:val="22"/>
          <w:shd w:val="clear" w:color="auto" w:fill="FFFFFF"/>
        </w:rPr>
        <w:t>“</w:t>
      </w:r>
      <w:r w:rsidRPr="009B175E">
        <w:rPr>
          <w:sz w:val="22"/>
          <w:shd w:val="clear" w:color="auto" w:fill="FFFFFF"/>
        </w:rPr>
        <w:t>PyOD: A Python Toolbox for Scalable Outlier Detection</w:t>
      </w:r>
      <w:r w:rsidR="00E348D0">
        <w:rPr>
          <w:sz w:val="22"/>
          <w:shd w:val="clear" w:color="auto" w:fill="FFFFFF"/>
        </w:rPr>
        <w:t>,”</w:t>
      </w:r>
      <w:r w:rsidRPr="009B175E">
        <w:rPr>
          <w:sz w:val="22"/>
          <w:shd w:val="clear" w:color="auto" w:fill="FFFFFF"/>
        </w:rPr>
        <w:t> </w:t>
      </w:r>
      <w:r w:rsidRPr="009B175E">
        <w:rPr>
          <w:i/>
          <w:iCs/>
          <w:sz w:val="22"/>
          <w:bdr w:val="none" w:sz="0" w:space="0" w:color="auto" w:frame="1"/>
          <w:shd w:val="clear" w:color="auto" w:fill="FFFFFF"/>
        </w:rPr>
        <w:t>Journal of Machine Learning Research</w:t>
      </w:r>
      <w:r w:rsidRPr="009B175E">
        <w:rPr>
          <w:sz w:val="22"/>
          <w:shd w:val="clear" w:color="auto" w:fill="FFFFFF"/>
        </w:rPr>
        <w:t>, vol. 20, no. 96, pp. 1</w:t>
      </w:r>
      <w:r w:rsidR="00525B61">
        <w:rPr>
          <w:sz w:val="22"/>
          <w:shd w:val="clear" w:color="auto" w:fill="FFFFFF"/>
        </w:rPr>
        <w:t>-</w:t>
      </w:r>
      <w:r w:rsidRPr="009B175E">
        <w:rPr>
          <w:sz w:val="22"/>
          <w:shd w:val="clear" w:color="auto" w:fill="FFFFFF"/>
        </w:rPr>
        <w:t>7, 2019.</w:t>
      </w:r>
      <w:bookmarkEnd w:id="199"/>
    </w:p>
    <w:p w14:paraId="35C57FCF" w14:textId="27CDE2A3" w:rsidR="00F57493" w:rsidRPr="004A42DF" w:rsidRDefault="00F57493" w:rsidP="00C700BB">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Aygun, R. Can, and A. Gokhan Yavuz. “Network Anomaly Detection with Stochastically Improved Autoencoder Based Models</w:t>
      </w:r>
      <w:r w:rsidR="00E348D0">
        <w:rPr>
          <w:rFonts w:ascii="Times New Roman" w:eastAsia="標楷體" w:hAnsi="Times New Roman" w:cs="Times New Roman"/>
          <w:color w:val="auto"/>
          <w:sz w:val="24"/>
          <w:szCs w:val="24"/>
        </w:rPr>
        <w:t>,</w:t>
      </w:r>
      <w:r w:rsidRPr="004A42DF">
        <w:rPr>
          <w:rFonts w:ascii="Times New Roman" w:eastAsia="標楷體" w:hAnsi="Times New Roman" w:cs="Times New Roman"/>
          <w:color w:val="auto"/>
          <w:sz w:val="24"/>
          <w:szCs w:val="24"/>
        </w:rPr>
        <w:t xml:space="preserve">” </w:t>
      </w:r>
      <w:r w:rsidRPr="004A42DF">
        <w:rPr>
          <w:rFonts w:ascii="Times New Roman" w:eastAsia="標楷體" w:hAnsi="Times New Roman" w:cs="Times New Roman"/>
          <w:i/>
          <w:color w:val="auto"/>
          <w:sz w:val="24"/>
          <w:szCs w:val="24"/>
        </w:rPr>
        <w:t>2017 IEEE 4th International Conference on Cyber Security and Cloud Computing (CSCloud)</w:t>
      </w:r>
      <w:r w:rsidRPr="004A42DF">
        <w:rPr>
          <w:rFonts w:ascii="Times New Roman" w:eastAsia="標楷體" w:hAnsi="Times New Roman" w:cs="Times New Roman"/>
          <w:color w:val="auto"/>
          <w:sz w:val="24"/>
          <w:szCs w:val="24"/>
        </w:rPr>
        <w:t>, 2017.</w:t>
      </w:r>
    </w:p>
    <w:p w14:paraId="74C4F78C" w14:textId="77777777" w:rsidR="00F57493" w:rsidRPr="004A42DF" w:rsidRDefault="00F57493" w:rsidP="00C700BB">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C. Zhou and R. C. Paffenroth, “Anomaly Detection with Robust Deep Autoencoders,” </w:t>
      </w:r>
      <w:r w:rsidRPr="004A42DF">
        <w:rPr>
          <w:rFonts w:ascii="Times New Roman" w:eastAsia="標楷體" w:hAnsi="Times New Roman" w:cs="Times New Roman"/>
          <w:i/>
          <w:color w:val="auto"/>
          <w:sz w:val="24"/>
          <w:szCs w:val="24"/>
        </w:rPr>
        <w:t>Proceedings of the 23rd ACM SIGKDD International Conference on Knowledge Discovery and Data Mining</w:t>
      </w:r>
      <w:r w:rsidRPr="004A42DF">
        <w:rPr>
          <w:rFonts w:ascii="Times New Roman" w:eastAsia="標楷體" w:hAnsi="Times New Roman" w:cs="Times New Roman"/>
          <w:color w:val="auto"/>
          <w:sz w:val="24"/>
          <w:szCs w:val="24"/>
        </w:rPr>
        <w:t>, 2017.</w:t>
      </w:r>
    </w:p>
    <w:p w14:paraId="43599D69" w14:textId="2DD2B667" w:rsidR="00F57493" w:rsidRPr="004A42DF" w:rsidRDefault="00F57493" w:rsidP="00C700BB">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hAnsi="Times New Roman" w:cs="Times New Roman"/>
          <w:color w:val="auto"/>
          <w:sz w:val="24"/>
          <w:szCs w:val="24"/>
          <w:shd w:val="clear" w:color="auto" w:fill="FFFFFF"/>
        </w:rPr>
        <w:t>C.-W. Tien, T.-Y. Huang, P.-C. Chen, and J.-H. Wang, “Using Autoencoders for Anomaly Detection and Transfer Learning in IoT,”</w:t>
      </w:r>
      <w:r w:rsidR="00E348D0">
        <w:rPr>
          <w:rFonts w:ascii="Times New Roman" w:hAnsi="Times New Roman" w:cs="Times New Roman"/>
          <w:color w:val="auto"/>
          <w:sz w:val="24"/>
          <w:szCs w:val="24"/>
          <w:shd w:val="clear" w:color="auto" w:fill="FFFFFF"/>
        </w:rPr>
        <w:t xml:space="preserve"> </w:t>
      </w:r>
      <w:r w:rsidRPr="004A42DF">
        <w:rPr>
          <w:rFonts w:ascii="Times New Roman" w:hAnsi="Times New Roman" w:cs="Times New Roman"/>
          <w:i/>
          <w:iCs/>
          <w:color w:val="auto"/>
          <w:sz w:val="24"/>
          <w:szCs w:val="24"/>
          <w:shd w:val="clear" w:color="auto" w:fill="FFFFFF"/>
        </w:rPr>
        <w:t>Computers</w:t>
      </w:r>
      <w:r w:rsidRPr="004A42DF">
        <w:rPr>
          <w:rFonts w:ascii="Times New Roman" w:hAnsi="Times New Roman" w:cs="Times New Roman"/>
          <w:color w:val="auto"/>
          <w:sz w:val="24"/>
          <w:szCs w:val="24"/>
          <w:shd w:val="clear" w:color="auto" w:fill="FFFFFF"/>
        </w:rPr>
        <w:t xml:space="preserve">, vol. 10, no. 7, </w:t>
      </w:r>
      <w:r w:rsidR="00D45AC6">
        <w:rPr>
          <w:rFonts w:ascii="Times New Roman" w:hAnsi="Times New Roman" w:cs="Times New Roman"/>
          <w:color w:val="auto"/>
          <w:sz w:val="24"/>
          <w:szCs w:val="24"/>
          <w:shd w:val="clear" w:color="auto" w:fill="FFFFFF"/>
        </w:rPr>
        <w:t>ID:</w:t>
      </w:r>
      <w:r w:rsidRPr="004A42DF">
        <w:rPr>
          <w:rFonts w:ascii="Times New Roman" w:hAnsi="Times New Roman" w:cs="Times New Roman"/>
          <w:color w:val="auto"/>
          <w:sz w:val="24"/>
          <w:szCs w:val="24"/>
          <w:shd w:val="clear" w:color="auto" w:fill="FFFFFF"/>
        </w:rPr>
        <w:t xml:space="preserve">. </w:t>
      </w:r>
      <w:r w:rsidRPr="00442FC3">
        <w:rPr>
          <w:rFonts w:ascii="Times New Roman" w:hAnsi="Times New Roman" w:cs="Times New Roman"/>
          <w:color w:val="auto"/>
          <w:sz w:val="24"/>
          <w:szCs w:val="24"/>
          <w:shd w:val="clear" w:color="auto" w:fill="FFFFFF"/>
        </w:rPr>
        <w:t>88,</w:t>
      </w:r>
      <w:r w:rsidRPr="004A42DF">
        <w:rPr>
          <w:rFonts w:ascii="Times New Roman" w:hAnsi="Times New Roman" w:cs="Times New Roman"/>
          <w:color w:val="auto"/>
          <w:sz w:val="24"/>
          <w:szCs w:val="24"/>
          <w:shd w:val="clear" w:color="auto" w:fill="FFFFFF"/>
        </w:rPr>
        <w:t xml:space="preserve"> Jul. 2021.</w:t>
      </w:r>
    </w:p>
    <w:p w14:paraId="5FF8A02E" w14:textId="77777777" w:rsidR="00F57493" w:rsidRPr="00440A96" w:rsidRDefault="00F57493" w:rsidP="00C700BB">
      <w:pPr>
        <w:numPr>
          <w:ilvl w:val="0"/>
          <w:numId w:val="30"/>
        </w:numPr>
        <w:jc w:val="both"/>
        <w:rPr>
          <w:sz w:val="22"/>
        </w:rPr>
      </w:pPr>
      <w:r w:rsidRPr="004A42DF">
        <w:t xml:space="preserve">H. Xu, Y. Feng, J. Chen, Z. Wang, H. Qiao, W. Chen, N. Zhao, Z. Li, J. Bu, Z. Li, Y. Liu, Y. Zhao, and D. Pei, “Unsupervised anomaly detection VIA Variational Auto-Encoder for seasonal KPIs in web applications,” </w:t>
      </w:r>
      <w:r w:rsidRPr="004A42DF">
        <w:rPr>
          <w:i/>
        </w:rPr>
        <w:t>Proceedings of the 2018 World Wide Web Conference on World Wide Web - WWW '18</w:t>
      </w:r>
      <w:r w:rsidRPr="004A42DF">
        <w:t>, 2018.</w:t>
      </w:r>
    </w:p>
    <w:p w14:paraId="6025F926" w14:textId="724C9FEF" w:rsidR="00F57493" w:rsidRPr="00440A96" w:rsidRDefault="00F57493" w:rsidP="00C700BB">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hAnsi="Times New Roman" w:cs="Times New Roman"/>
          <w:color w:val="auto"/>
          <w:sz w:val="24"/>
          <w:szCs w:val="24"/>
          <w:shd w:val="clear" w:color="auto" w:fill="FFFFFF"/>
        </w:rPr>
        <w:t xml:space="preserve">J. Alonso, J. Torres and R. Gavaldà, </w:t>
      </w:r>
      <w:r w:rsidR="00E348D0">
        <w:rPr>
          <w:rFonts w:ascii="Times New Roman" w:hAnsi="Times New Roman" w:cs="Times New Roman"/>
          <w:color w:val="auto"/>
          <w:sz w:val="24"/>
          <w:szCs w:val="24"/>
          <w:shd w:val="clear" w:color="auto" w:fill="FFFFFF"/>
        </w:rPr>
        <w:t>“</w:t>
      </w:r>
      <w:r w:rsidRPr="004A42DF">
        <w:rPr>
          <w:rFonts w:ascii="Times New Roman" w:hAnsi="Times New Roman" w:cs="Times New Roman"/>
          <w:color w:val="auto"/>
          <w:sz w:val="24"/>
          <w:szCs w:val="24"/>
          <w:shd w:val="clear" w:color="auto" w:fill="FFFFFF"/>
        </w:rPr>
        <w:t>Predicting Web Server Crashes: A Case Study in Comparing Prediction Algorithms,</w:t>
      </w:r>
      <w:r w:rsidR="00E348D0">
        <w:rPr>
          <w:rFonts w:ascii="Times New Roman" w:hAnsi="Times New Roman" w:cs="Times New Roman"/>
          <w:color w:val="auto"/>
          <w:sz w:val="24"/>
          <w:szCs w:val="24"/>
          <w:shd w:val="clear" w:color="auto" w:fill="FFFFFF"/>
        </w:rPr>
        <w:t xml:space="preserve">” </w:t>
      </w:r>
      <w:r w:rsidRPr="004A42DF">
        <w:rPr>
          <w:rStyle w:val="aff3"/>
          <w:rFonts w:ascii="Times New Roman" w:hAnsi="Times New Roman" w:cs="Times New Roman"/>
          <w:color w:val="auto"/>
          <w:sz w:val="24"/>
          <w:szCs w:val="24"/>
          <w:shd w:val="clear" w:color="auto" w:fill="FFFFFF"/>
        </w:rPr>
        <w:t>2009 Fifth International Conference on Autonomic and Autonomous Systems</w:t>
      </w:r>
      <w:r w:rsidRPr="004A42DF">
        <w:rPr>
          <w:rFonts w:ascii="Times New Roman" w:hAnsi="Times New Roman" w:cs="Times New Roman"/>
          <w:color w:val="auto"/>
          <w:sz w:val="24"/>
          <w:szCs w:val="24"/>
          <w:shd w:val="clear" w:color="auto" w:fill="FFFFFF"/>
        </w:rPr>
        <w:t>, pp. 264</w:t>
      </w:r>
      <w:r w:rsidR="00525B61">
        <w:rPr>
          <w:rFonts w:ascii="Arial" w:hAnsi="Arial" w:cs="Arial"/>
          <w:color w:val="232323"/>
          <w:spacing w:val="8"/>
          <w:shd w:val="clear" w:color="auto" w:fill="FFFFFF"/>
        </w:rPr>
        <w:t>-</w:t>
      </w:r>
      <w:r w:rsidRPr="004A42DF">
        <w:rPr>
          <w:rFonts w:ascii="Times New Roman" w:hAnsi="Times New Roman" w:cs="Times New Roman"/>
          <w:color w:val="auto"/>
          <w:sz w:val="24"/>
          <w:szCs w:val="24"/>
          <w:shd w:val="clear" w:color="auto" w:fill="FFFFFF"/>
        </w:rPr>
        <w:t>269</w:t>
      </w:r>
      <w:r w:rsidR="00525B61" w:rsidRPr="004A42DF">
        <w:rPr>
          <w:rFonts w:ascii="Times New Roman" w:hAnsi="Times New Roman" w:cs="Times New Roman"/>
          <w:color w:val="auto"/>
          <w:sz w:val="24"/>
          <w:szCs w:val="24"/>
          <w:shd w:val="clear" w:color="auto" w:fill="FFFFFF"/>
        </w:rPr>
        <w:t>, 2009</w:t>
      </w:r>
      <w:r w:rsidRPr="004A42DF">
        <w:rPr>
          <w:rFonts w:ascii="Times New Roman" w:hAnsi="Times New Roman" w:cs="Times New Roman"/>
          <w:color w:val="auto"/>
          <w:sz w:val="24"/>
          <w:szCs w:val="24"/>
          <w:shd w:val="clear" w:color="auto" w:fill="FFFFFF"/>
        </w:rPr>
        <w:t>.</w:t>
      </w:r>
    </w:p>
    <w:p w14:paraId="2BD40AFC" w14:textId="468BA349" w:rsidR="00F57493" w:rsidRPr="004A42DF" w:rsidRDefault="00F57493" w:rsidP="00C700BB">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M. Farshchi, J. Schneider, I. Weber, and J. Grundy, “Metric selection and anomaly detection for cloud operations using log and metric correlation analysis,” </w:t>
      </w:r>
      <w:r w:rsidRPr="004A42DF">
        <w:rPr>
          <w:rFonts w:ascii="Times New Roman" w:eastAsia="標楷體" w:hAnsi="Times New Roman" w:cs="Times New Roman"/>
          <w:i/>
          <w:color w:val="auto"/>
          <w:sz w:val="24"/>
          <w:szCs w:val="24"/>
        </w:rPr>
        <w:t>Journal of Systems and Software</w:t>
      </w:r>
      <w:r w:rsidRPr="004A42DF">
        <w:rPr>
          <w:rFonts w:ascii="Times New Roman" w:eastAsia="標楷體" w:hAnsi="Times New Roman" w:cs="Times New Roman"/>
          <w:color w:val="auto"/>
          <w:sz w:val="24"/>
          <w:szCs w:val="24"/>
        </w:rPr>
        <w:t xml:space="preserve">, </w:t>
      </w:r>
      <w:r w:rsidR="00525B61">
        <w:rPr>
          <w:rFonts w:ascii="Times New Roman" w:eastAsia="標楷體" w:hAnsi="Times New Roman" w:cs="Times New Roman"/>
          <w:color w:val="auto"/>
          <w:sz w:val="24"/>
          <w:szCs w:val="24"/>
        </w:rPr>
        <w:t xml:space="preserve">vol. </w:t>
      </w:r>
      <w:r w:rsidRPr="004A42DF">
        <w:rPr>
          <w:rFonts w:ascii="Times New Roman" w:eastAsia="標楷體" w:hAnsi="Times New Roman" w:cs="Times New Roman"/>
          <w:color w:val="auto"/>
          <w:sz w:val="24"/>
          <w:szCs w:val="24"/>
        </w:rPr>
        <w:t xml:space="preserve">137, </w:t>
      </w:r>
      <w:r w:rsidR="00525B61">
        <w:rPr>
          <w:rFonts w:ascii="Times New Roman" w:eastAsia="標楷體" w:hAnsi="Times New Roman" w:cs="Times New Roman"/>
          <w:color w:val="auto"/>
          <w:sz w:val="24"/>
          <w:szCs w:val="24"/>
        </w:rPr>
        <w:t xml:space="preserve">pp. </w:t>
      </w:r>
      <w:r w:rsidRPr="004A42DF">
        <w:rPr>
          <w:rFonts w:ascii="Times New Roman" w:eastAsia="標楷體" w:hAnsi="Times New Roman" w:cs="Times New Roman"/>
          <w:color w:val="auto"/>
          <w:sz w:val="24"/>
          <w:szCs w:val="24"/>
        </w:rPr>
        <w:t>531</w:t>
      </w:r>
      <w:r w:rsidR="00525B61">
        <w:rPr>
          <w:rFonts w:ascii="Arial" w:hAnsi="Arial" w:cs="Arial"/>
          <w:color w:val="232323"/>
          <w:spacing w:val="8"/>
          <w:shd w:val="clear" w:color="auto" w:fill="FFFFFF"/>
        </w:rPr>
        <w:t>-</w:t>
      </w:r>
      <w:r w:rsidRPr="004A42DF">
        <w:rPr>
          <w:rFonts w:ascii="Times New Roman" w:eastAsia="標楷體" w:hAnsi="Times New Roman" w:cs="Times New Roman"/>
          <w:color w:val="auto"/>
          <w:sz w:val="24"/>
          <w:szCs w:val="24"/>
        </w:rPr>
        <w:t>549</w:t>
      </w:r>
      <w:r w:rsidR="00525B61">
        <w:rPr>
          <w:rFonts w:ascii="Times New Roman" w:eastAsia="標楷體" w:hAnsi="Times New Roman" w:cs="Times New Roman"/>
          <w:color w:val="auto"/>
          <w:sz w:val="24"/>
          <w:szCs w:val="24"/>
        </w:rPr>
        <w:t>, 2018</w:t>
      </w:r>
      <w:r w:rsidRPr="004A42DF">
        <w:rPr>
          <w:rFonts w:ascii="Times New Roman" w:eastAsia="標楷體" w:hAnsi="Times New Roman" w:cs="Times New Roman"/>
          <w:color w:val="auto"/>
          <w:sz w:val="24"/>
          <w:szCs w:val="24"/>
        </w:rPr>
        <w:t>.</w:t>
      </w:r>
    </w:p>
    <w:p w14:paraId="7237D406" w14:textId="77777777" w:rsidR="00F57493" w:rsidRPr="00F57493" w:rsidRDefault="00F57493" w:rsidP="00C700BB">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4A42DF">
        <w:rPr>
          <w:rFonts w:ascii="Times New Roman" w:eastAsia="標楷體" w:hAnsi="Times New Roman" w:cs="Times New Roman"/>
          <w:color w:val="auto"/>
          <w:sz w:val="24"/>
          <w:szCs w:val="24"/>
        </w:rPr>
        <w:t xml:space="preserve">S. Gupta and D. A. Dinesh, “Resource usage prediction of cloud workloads using deep bidirectional long short term memory networks,” </w:t>
      </w:r>
      <w:r w:rsidRPr="004A42DF">
        <w:rPr>
          <w:rFonts w:ascii="Times New Roman" w:eastAsia="標楷體" w:hAnsi="Times New Roman" w:cs="Times New Roman"/>
          <w:i/>
          <w:color w:val="auto"/>
          <w:sz w:val="24"/>
          <w:szCs w:val="24"/>
        </w:rPr>
        <w:t>2017 IEEE International Conference on Advanced Networks and Telecommunications Systems (ANTS)</w:t>
      </w:r>
      <w:r w:rsidRPr="004A42DF">
        <w:rPr>
          <w:rFonts w:ascii="Times New Roman" w:eastAsia="標楷體" w:hAnsi="Times New Roman" w:cs="Times New Roman"/>
          <w:color w:val="auto"/>
          <w:sz w:val="24"/>
          <w:szCs w:val="24"/>
        </w:rPr>
        <w:t>, 2017.</w:t>
      </w:r>
    </w:p>
    <w:p w14:paraId="568BD4B9" w14:textId="75321286" w:rsidR="00995955" w:rsidRPr="004937DE" w:rsidRDefault="00F57493" w:rsidP="00C700BB">
      <w:pPr>
        <w:pStyle w:val="13"/>
        <w:numPr>
          <w:ilvl w:val="0"/>
          <w:numId w:val="30"/>
        </w:numPr>
        <w:shd w:val="clear" w:color="auto" w:fill="FFFFFF"/>
        <w:jc w:val="both"/>
        <w:rPr>
          <w:rFonts w:ascii="Times New Roman" w:eastAsia="標楷體" w:hAnsi="Times New Roman" w:cs="Times New Roman"/>
          <w:color w:val="auto"/>
          <w:sz w:val="24"/>
          <w:szCs w:val="24"/>
          <w:highlight w:val="white"/>
        </w:rPr>
      </w:pPr>
      <w:r w:rsidRPr="00F57493">
        <w:rPr>
          <w:rFonts w:ascii="Times New Roman" w:hAnsi="Times New Roman" w:cs="Times New Roman"/>
          <w:sz w:val="24"/>
          <w:szCs w:val="24"/>
        </w:rPr>
        <w:t xml:space="preserve">Z. Zou and J. Ai, </w:t>
      </w:r>
      <w:r w:rsidR="00E348D0">
        <w:rPr>
          <w:rFonts w:ascii="Times New Roman" w:hAnsi="Times New Roman" w:cs="Times New Roman"/>
          <w:sz w:val="24"/>
          <w:szCs w:val="24"/>
        </w:rPr>
        <w:t>“</w:t>
      </w:r>
      <w:r w:rsidRPr="00F57493">
        <w:rPr>
          <w:rFonts w:ascii="Times New Roman" w:hAnsi="Times New Roman" w:cs="Times New Roman"/>
          <w:sz w:val="24"/>
          <w:szCs w:val="24"/>
        </w:rPr>
        <w:t>Online Prediction of Server Crash Based on Running Data,</w:t>
      </w:r>
      <w:r w:rsidR="00E348D0">
        <w:rPr>
          <w:rFonts w:ascii="Times New Roman" w:hAnsi="Times New Roman" w:cs="Times New Roman"/>
          <w:sz w:val="24"/>
          <w:szCs w:val="24"/>
        </w:rPr>
        <w:t>”</w:t>
      </w:r>
      <w:r w:rsidRPr="00F57493">
        <w:rPr>
          <w:rFonts w:ascii="Times New Roman" w:hAnsi="Times New Roman" w:cs="Times New Roman"/>
          <w:sz w:val="24"/>
          <w:szCs w:val="24"/>
        </w:rPr>
        <w:t xml:space="preserve"> </w:t>
      </w:r>
      <w:r w:rsidRPr="00F57493">
        <w:rPr>
          <w:rFonts w:ascii="Times New Roman" w:hAnsi="Times New Roman" w:cs="Times New Roman"/>
          <w:i/>
          <w:sz w:val="24"/>
          <w:szCs w:val="24"/>
        </w:rPr>
        <w:t>2020 IEEE 20th International Conference on Software Quality, Reliability and Security Companion (QRS-C)</w:t>
      </w:r>
      <w:r w:rsidRPr="00F57493">
        <w:rPr>
          <w:rFonts w:ascii="Times New Roman" w:hAnsi="Times New Roman" w:cs="Times New Roman"/>
          <w:sz w:val="24"/>
          <w:szCs w:val="24"/>
        </w:rPr>
        <w:t>, pp. 7</w:t>
      </w:r>
      <w:r w:rsidR="00525B61">
        <w:rPr>
          <w:rFonts w:ascii="Arial" w:hAnsi="Arial" w:cs="Arial"/>
          <w:color w:val="232323"/>
          <w:spacing w:val="8"/>
          <w:shd w:val="clear" w:color="auto" w:fill="FFFFFF"/>
        </w:rPr>
        <w:t>-</w:t>
      </w:r>
      <w:r w:rsidRPr="00F57493">
        <w:rPr>
          <w:rFonts w:ascii="Times New Roman" w:hAnsi="Times New Roman" w:cs="Times New Roman"/>
          <w:sz w:val="24"/>
          <w:szCs w:val="24"/>
        </w:rPr>
        <w:t>14</w:t>
      </w:r>
      <w:r w:rsidR="00525B61" w:rsidRPr="00F57493">
        <w:rPr>
          <w:rFonts w:ascii="Times New Roman" w:hAnsi="Times New Roman" w:cs="Times New Roman"/>
          <w:sz w:val="24"/>
          <w:szCs w:val="24"/>
        </w:rPr>
        <w:t>, 2020</w:t>
      </w:r>
      <w:r w:rsidRPr="00F57493">
        <w:rPr>
          <w:rFonts w:ascii="Times New Roman" w:hAnsi="Times New Roman" w:cs="Times New Roman"/>
          <w:sz w:val="24"/>
          <w:szCs w:val="24"/>
        </w:rPr>
        <w:t>.</w:t>
      </w:r>
    </w:p>
    <w:p w14:paraId="428F5D6E" w14:textId="2111FEE1" w:rsidR="004937DE" w:rsidRPr="009753EE" w:rsidRDefault="00E348D0" w:rsidP="00C700BB">
      <w:pPr>
        <w:pStyle w:val="13"/>
        <w:numPr>
          <w:ilvl w:val="0"/>
          <w:numId w:val="30"/>
        </w:numPr>
        <w:shd w:val="clear" w:color="auto" w:fill="FFFFFF"/>
        <w:jc w:val="both"/>
        <w:rPr>
          <w:rFonts w:ascii="Times New Roman" w:eastAsia="標楷體" w:hAnsi="Times New Roman" w:cs="Times New Roman"/>
          <w:color w:val="auto"/>
          <w:sz w:val="24"/>
          <w:szCs w:val="24"/>
          <w:highlight w:val="white"/>
        </w:rPr>
      </w:pPr>
      <w:bookmarkStart w:id="200" w:name="_Ref123247500"/>
      <w:r>
        <w:rPr>
          <w:rFonts w:ascii="Times New Roman" w:hAnsi="Times New Roman" w:cs="Times New Roman"/>
          <w:color w:val="000000" w:themeColor="text1"/>
          <w:sz w:val="24"/>
          <w:szCs w:val="24"/>
          <w:shd w:val="clear" w:color="auto" w:fill="FFFFFF"/>
        </w:rPr>
        <w:t>“</w:t>
      </w:r>
      <w:r w:rsidR="004937DE" w:rsidRPr="004937DE">
        <w:rPr>
          <w:rFonts w:ascii="Times New Roman" w:hAnsi="Times New Roman" w:cs="Times New Roman"/>
          <w:color w:val="000000" w:themeColor="text1"/>
          <w:sz w:val="24"/>
          <w:szCs w:val="24"/>
          <w:shd w:val="clear" w:color="auto" w:fill="FFFFFF"/>
        </w:rPr>
        <w:t>Anaconda Software Distribution</w:t>
      </w:r>
      <w:r>
        <w:rPr>
          <w:rFonts w:ascii="Times New Roman" w:hAnsi="Times New Roman" w:cs="Times New Roman"/>
          <w:color w:val="000000" w:themeColor="text1"/>
          <w:sz w:val="24"/>
          <w:szCs w:val="24"/>
          <w:shd w:val="clear" w:color="auto" w:fill="FFFFFF"/>
        </w:rPr>
        <w:t>”</w:t>
      </w:r>
      <w:r w:rsidR="004937DE" w:rsidRPr="004937DE">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 xml:space="preserve"> </w:t>
      </w:r>
      <w:r w:rsidR="004937DE" w:rsidRPr="004937DE">
        <w:rPr>
          <w:rFonts w:ascii="Times New Roman" w:hAnsi="Times New Roman" w:cs="Times New Roman"/>
          <w:i/>
          <w:iCs/>
          <w:color w:val="000000" w:themeColor="text1"/>
          <w:sz w:val="24"/>
          <w:szCs w:val="24"/>
          <w:bdr w:val="none" w:sz="0" w:space="0" w:color="auto" w:frame="1"/>
          <w:shd w:val="clear" w:color="auto" w:fill="FFFFFF"/>
        </w:rPr>
        <w:t>Anaconda Documentation</w:t>
      </w:r>
      <w:r w:rsidR="004937DE" w:rsidRPr="004937DE">
        <w:rPr>
          <w:rFonts w:ascii="Times New Roman" w:hAnsi="Times New Roman" w:cs="Times New Roman"/>
          <w:color w:val="000000" w:themeColor="text1"/>
          <w:sz w:val="24"/>
          <w:szCs w:val="24"/>
          <w:shd w:val="clear" w:color="auto" w:fill="FFFFFF"/>
        </w:rPr>
        <w:t>. Anaconda Inc., 2020.</w:t>
      </w:r>
      <w:bookmarkEnd w:id="200"/>
    </w:p>
    <w:p w14:paraId="2CB2558A" w14:textId="2376FA41" w:rsidR="009753EE" w:rsidRPr="009753EE" w:rsidRDefault="009753EE" w:rsidP="00C700BB">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1" w:name="_Ref123247611"/>
      <w:r w:rsidRPr="009753EE">
        <w:rPr>
          <w:rFonts w:ascii="Times New Roman" w:hAnsi="Times New Roman" w:cs="Times New Roman"/>
          <w:color w:val="000000" w:themeColor="text1"/>
          <w:sz w:val="24"/>
          <w:szCs w:val="24"/>
          <w:shd w:val="clear" w:color="auto" w:fill="FFFFFF"/>
        </w:rPr>
        <w:t xml:space="preserve">Nvidia, P. Vingelmann, and F. H. P. Fitzek, </w:t>
      </w:r>
      <w:r w:rsidR="00E348D0">
        <w:rPr>
          <w:rFonts w:ascii="Times New Roman" w:hAnsi="Times New Roman" w:cs="Times New Roman"/>
          <w:color w:val="000000" w:themeColor="text1"/>
          <w:sz w:val="24"/>
          <w:szCs w:val="24"/>
          <w:shd w:val="clear" w:color="auto" w:fill="FFFFFF"/>
        </w:rPr>
        <w:t>“</w:t>
      </w:r>
      <w:r w:rsidRPr="009753EE">
        <w:rPr>
          <w:rFonts w:ascii="Times New Roman" w:hAnsi="Times New Roman" w:cs="Times New Roman"/>
          <w:color w:val="000000" w:themeColor="text1"/>
          <w:sz w:val="24"/>
          <w:szCs w:val="24"/>
          <w:shd w:val="clear" w:color="auto" w:fill="FFFFFF"/>
        </w:rPr>
        <w:t>CUDA, release: 10.2.89</w:t>
      </w:r>
      <w:r w:rsidR="00E348D0">
        <w:rPr>
          <w:rFonts w:ascii="Times New Roman" w:hAnsi="Times New Roman" w:cs="Times New Roman"/>
          <w:color w:val="000000" w:themeColor="text1"/>
          <w:sz w:val="24"/>
          <w:szCs w:val="24"/>
          <w:shd w:val="clear" w:color="auto" w:fill="FFFFFF"/>
        </w:rPr>
        <w:t>,”</w:t>
      </w:r>
      <w:r w:rsidRPr="009753EE">
        <w:rPr>
          <w:rFonts w:ascii="Times New Roman" w:hAnsi="Times New Roman" w:cs="Times New Roman"/>
          <w:color w:val="000000" w:themeColor="text1"/>
          <w:sz w:val="24"/>
          <w:szCs w:val="24"/>
          <w:shd w:val="clear" w:color="auto" w:fill="FFFFFF"/>
        </w:rPr>
        <w:t xml:space="preserve"> 2020.</w:t>
      </w:r>
      <w:bookmarkEnd w:id="201"/>
    </w:p>
    <w:p w14:paraId="1081C7DA" w14:textId="7DD6EE1B" w:rsidR="009753EE" w:rsidRPr="009563AA" w:rsidRDefault="009753EE" w:rsidP="00C700BB">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2" w:name="_Ref123247786"/>
      <w:r w:rsidRPr="009753EE">
        <w:rPr>
          <w:rFonts w:ascii="Times New Roman" w:hAnsi="Times New Roman" w:cs="Times New Roman"/>
          <w:color w:val="000000" w:themeColor="text1"/>
          <w:sz w:val="24"/>
          <w:szCs w:val="24"/>
          <w:shd w:val="clear" w:color="auto" w:fill="FFFFFF"/>
        </w:rPr>
        <w:t>S. Chetlur </w:t>
      </w:r>
      <w:r w:rsidRPr="009753EE">
        <w:rPr>
          <w:rFonts w:ascii="Times New Roman" w:hAnsi="Times New Roman" w:cs="Times New Roman"/>
          <w:i/>
          <w:iCs/>
          <w:color w:val="000000" w:themeColor="text1"/>
          <w:sz w:val="24"/>
          <w:szCs w:val="24"/>
          <w:bdr w:val="none" w:sz="0" w:space="0" w:color="auto" w:frame="1"/>
          <w:shd w:val="clear" w:color="auto" w:fill="FFFFFF"/>
        </w:rPr>
        <w:t>et al.</w:t>
      </w:r>
      <w:r w:rsidRPr="009753EE">
        <w:rPr>
          <w:rFonts w:ascii="Times New Roman" w:hAnsi="Times New Roman" w:cs="Times New Roman"/>
          <w:color w:val="000000" w:themeColor="text1"/>
          <w:sz w:val="24"/>
          <w:szCs w:val="24"/>
          <w:shd w:val="clear" w:color="auto" w:fill="FFFFFF"/>
        </w:rPr>
        <w:t xml:space="preserve">, </w:t>
      </w:r>
      <w:r w:rsidR="00E348D0">
        <w:rPr>
          <w:rFonts w:ascii="Times New Roman" w:hAnsi="Times New Roman" w:cs="Times New Roman"/>
          <w:color w:val="000000" w:themeColor="text1"/>
          <w:sz w:val="24"/>
          <w:szCs w:val="24"/>
          <w:shd w:val="clear" w:color="auto" w:fill="FFFFFF"/>
        </w:rPr>
        <w:t>“</w:t>
      </w:r>
      <w:r w:rsidRPr="009753EE">
        <w:rPr>
          <w:rFonts w:ascii="Times New Roman" w:hAnsi="Times New Roman" w:cs="Times New Roman"/>
          <w:color w:val="000000" w:themeColor="text1"/>
          <w:sz w:val="24"/>
          <w:szCs w:val="24"/>
          <w:shd w:val="clear" w:color="auto" w:fill="FFFFFF"/>
        </w:rPr>
        <w:t>cuDNN: Efficient Primitives for Deep Learning</w:t>
      </w:r>
      <w:r w:rsidR="00E348D0">
        <w:rPr>
          <w:rFonts w:ascii="Times New Roman" w:hAnsi="Times New Roman" w:cs="Times New Roman"/>
          <w:color w:val="000000" w:themeColor="text1"/>
          <w:sz w:val="24"/>
          <w:szCs w:val="24"/>
          <w:shd w:val="clear" w:color="auto" w:fill="FFFFFF"/>
        </w:rPr>
        <w:t xml:space="preserve">,” </w:t>
      </w:r>
      <w:r w:rsidRPr="009753EE">
        <w:rPr>
          <w:rFonts w:ascii="Times New Roman" w:hAnsi="Times New Roman" w:cs="Times New Roman"/>
          <w:i/>
          <w:iCs/>
          <w:color w:val="000000" w:themeColor="text1"/>
          <w:sz w:val="24"/>
          <w:szCs w:val="24"/>
          <w:bdr w:val="none" w:sz="0" w:space="0" w:color="auto" w:frame="1"/>
          <w:shd w:val="clear" w:color="auto" w:fill="FFFFFF"/>
        </w:rPr>
        <w:t>CoRR</w:t>
      </w:r>
      <w:r w:rsidRPr="009753EE">
        <w:rPr>
          <w:rFonts w:ascii="Times New Roman" w:hAnsi="Times New Roman" w:cs="Times New Roman"/>
          <w:color w:val="000000" w:themeColor="text1"/>
          <w:sz w:val="24"/>
          <w:szCs w:val="24"/>
          <w:shd w:val="clear" w:color="auto" w:fill="FFFFFF"/>
        </w:rPr>
        <w:t>, vol. abs/1410.0759, 2014.</w:t>
      </w:r>
      <w:bookmarkEnd w:id="202"/>
    </w:p>
    <w:p w14:paraId="2A657011" w14:textId="3C89B5F8" w:rsidR="009563AA" w:rsidRPr="009563AA" w:rsidRDefault="009563AA" w:rsidP="00C700BB">
      <w:pPr>
        <w:pStyle w:val="afff1"/>
        <w:numPr>
          <w:ilvl w:val="0"/>
          <w:numId w:val="30"/>
        </w:numPr>
        <w:ind w:leftChars="0"/>
        <w:jc w:val="both"/>
        <w:rPr>
          <w:rFonts w:ascii="Times New Roman" w:hAnsi="Times New Roman" w:cs="Times New Roman"/>
          <w:color w:val="000000" w:themeColor="text1"/>
        </w:rPr>
      </w:pPr>
      <w:bookmarkStart w:id="203" w:name="_Ref123342031"/>
      <w:r w:rsidRPr="009563AA">
        <w:rPr>
          <w:rFonts w:ascii="Times New Roman" w:hAnsi="Times New Roman" w:cs="Times New Roman"/>
          <w:color w:val="000000" w:themeColor="text1"/>
        </w:rPr>
        <w:t xml:space="preserve">Z. Xue, X. Dong, S. Ma and W. Dong, </w:t>
      </w:r>
      <w:r w:rsidR="00861D4D">
        <w:rPr>
          <w:rFonts w:ascii="Times New Roman" w:hAnsi="Times New Roman" w:cs="Times New Roman"/>
          <w:color w:val="000000" w:themeColor="text1"/>
        </w:rPr>
        <w:t>“</w:t>
      </w:r>
      <w:r w:rsidRPr="009563AA">
        <w:rPr>
          <w:rFonts w:ascii="Times New Roman" w:hAnsi="Times New Roman" w:cs="Times New Roman"/>
          <w:color w:val="000000" w:themeColor="text1"/>
        </w:rPr>
        <w:t>A Survey on Failure Prediction of Large-Scale Server Clusters,</w:t>
      </w:r>
      <w:r w:rsidR="00861D4D">
        <w:rPr>
          <w:rFonts w:ascii="Times New Roman" w:hAnsi="Times New Roman" w:cs="Times New Roman"/>
          <w:color w:val="000000" w:themeColor="text1"/>
        </w:rPr>
        <w:t>”</w:t>
      </w:r>
      <w:r w:rsidRPr="009563AA">
        <w:rPr>
          <w:rFonts w:ascii="Times New Roman" w:hAnsi="Times New Roman" w:cs="Times New Roman"/>
          <w:color w:val="000000" w:themeColor="text1"/>
        </w:rPr>
        <w:t xml:space="preserve"> </w:t>
      </w:r>
      <w:r w:rsidRPr="009563AA">
        <w:rPr>
          <w:rFonts w:ascii="Times New Roman" w:hAnsi="Times New Roman" w:cs="Times New Roman"/>
          <w:i/>
          <w:iCs/>
          <w:color w:val="000000" w:themeColor="text1"/>
        </w:rPr>
        <w:t>Eighth ACIS International Conference on Software Engineering</w:t>
      </w:r>
      <w:r w:rsidRPr="009563AA">
        <w:rPr>
          <w:rFonts w:ascii="Times New Roman" w:hAnsi="Times New Roman" w:cs="Times New Roman"/>
          <w:color w:val="000000" w:themeColor="text1"/>
        </w:rPr>
        <w:t>, Artificial Intelligence, Networking, and Parallel/Distributed Computing (SNPD 2007), 2007, pp. 733</w:t>
      </w:r>
      <w:r w:rsidR="00450935">
        <w:rPr>
          <w:rFonts w:ascii="Arial" w:hAnsi="Arial" w:cs="Arial"/>
          <w:color w:val="232323"/>
          <w:spacing w:val="8"/>
          <w:shd w:val="clear" w:color="auto" w:fill="FFFFFF"/>
        </w:rPr>
        <w:t>–</w:t>
      </w:r>
      <w:r w:rsidRPr="009563AA">
        <w:rPr>
          <w:rFonts w:ascii="Times New Roman" w:hAnsi="Times New Roman" w:cs="Times New Roman"/>
          <w:color w:val="000000" w:themeColor="text1"/>
        </w:rPr>
        <w:t>738, doi: 10.1109/SNPD.2007.284.</w:t>
      </w:r>
      <w:bookmarkEnd w:id="203"/>
    </w:p>
    <w:p w14:paraId="0D2B0FFF" w14:textId="7A9A4A6E" w:rsidR="008211F0" w:rsidRPr="008211F0" w:rsidRDefault="008211F0" w:rsidP="00C700BB">
      <w:pPr>
        <w:pStyle w:val="afff1"/>
        <w:numPr>
          <w:ilvl w:val="0"/>
          <w:numId w:val="30"/>
        </w:numPr>
        <w:ind w:leftChars="0"/>
        <w:jc w:val="both"/>
        <w:rPr>
          <w:rFonts w:ascii="Times New Roman" w:hAnsi="Times New Roman" w:cs="Times New Roman"/>
          <w:color w:val="000000" w:themeColor="text1"/>
        </w:rPr>
      </w:pPr>
      <w:bookmarkStart w:id="204" w:name="_Ref123342083"/>
      <w:r w:rsidRPr="008211F0">
        <w:rPr>
          <w:rFonts w:ascii="Times New Roman" w:hAnsi="Times New Roman" w:cs="Times New Roman"/>
          <w:color w:val="000000" w:themeColor="text1"/>
        </w:rPr>
        <w:t xml:space="preserve">K. Zhang, J. Xu, M. R. Min, G. Jiang, K. Pelechrinis and H. Zhang, </w:t>
      </w:r>
      <w:r w:rsidR="005840AA">
        <w:rPr>
          <w:rFonts w:ascii="Times New Roman" w:hAnsi="Times New Roman" w:cs="Times New Roman"/>
          <w:color w:val="000000" w:themeColor="text1"/>
        </w:rPr>
        <w:t>“</w:t>
      </w:r>
      <w:r w:rsidRPr="008211F0">
        <w:rPr>
          <w:rFonts w:ascii="Times New Roman" w:hAnsi="Times New Roman" w:cs="Times New Roman"/>
          <w:color w:val="000000" w:themeColor="text1"/>
        </w:rPr>
        <w:t>Automated IT system failure prediction: A deep learning approach,</w:t>
      </w:r>
      <w:r w:rsidR="005840AA">
        <w:rPr>
          <w:rFonts w:ascii="Times New Roman" w:hAnsi="Times New Roman" w:cs="Times New Roman"/>
          <w:color w:val="000000" w:themeColor="text1"/>
        </w:rPr>
        <w:t>”</w:t>
      </w:r>
      <w:r w:rsidRPr="008211F0">
        <w:rPr>
          <w:rFonts w:ascii="Times New Roman" w:hAnsi="Times New Roman" w:cs="Times New Roman"/>
          <w:color w:val="000000" w:themeColor="text1"/>
        </w:rPr>
        <w:t xml:space="preserve"> </w:t>
      </w:r>
      <w:r w:rsidRPr="008211F0">
        <w:rPr>
          <w:rFonts w:ascii="Times New Roman" w:hAnsi="Times New Roman" w:cs="Times New Roman"/>
          <w:i/>
          <w:iCs/>
          <w:color w:val="000000" w:themeColor="text1"/>
        </w:rPr>
        <w:t>2016 IEEE International Conference on Big Data (Big Data)</w:t>
      </w:r>
      <w:r w:rsidRPr="008211F0">
        <w:rPr>
          <w:rFonts w:ascii="Times New Roman" w:hAnsi="Times New Roman" w:cs="Times New Roman"/>
          <w:color w:val="000000" w:themeColor="text1"/>
        </w:rPr>
        <w:t>, pp. 1291</w:t>
      </w:r>
      <w:r w:rsidR="00525B61">
        <w:rPr>
          <w:rFonts w:ascii="Arial" w:hAnsi="Arial" w:cs="Arial"/>
          <w:color w:val="232323"/>
          <w:spacing w:val="8"/>
          <w:shd w:val="clear" w:color="auto" w:fill="FFFFFF"/>
        </w:rPr>
        <w:t>-</w:t>
      </w:r>
      <w:r w:rsidRPr="008211F0">
        <w:rPr>
          <w:rFonts w:ascii="Times New Roman" w:hAnsi="Times New Roman" w:cs="Times New Roman"/>
          <w:color w:val="000000" w:themeColor="text1"/>
        </w:rPr>
        <w:t>1300,</w:t>
      </w:r>
      <w:r w:rsidR="00525B61" w:rsidRPr="00525B61">
        <w:rPr>
          <w:rFonts w:ascii="Times New Roman" w:hAnsi="Times New Roman" w:cs="Times New Roman"/>
          <w:color w:val="000000" w:themeColor="text1"/>
        </w:rPr>
        <w:t xml:space="preserve"> </w:t>
      </w:r>
      <w:r w:rsidR="00525B61" w:rsidRPr="008211F0">
        <w:rPr>
          <w:rFonts w:ascii="Times New Roman" w:hAnsi="Times New Roman" w:cs="Times New Roman"/>
          <w:color w:val="000000" w:themeColor="text1"/>
        </w:rPr>
        <w:t>2016</w:t>
      </w:r>
      <w:r w:rsidR="00525B61">
        <w:rPr>
          <w:rFonts w:ascii="Times New Roman" w:hAnsi="Times New Roman" w:cs="Times New Roman"/>
          <w:color w:val="000000" w:themeColor="text1"/>
        </w:rPr>
        <w:t>.</w:t>
      </w:r>
      <w:r w:rsidRPr="008211F0">
        <w:rPr>
          <w:rFonts w:ascii="Times New Roman" w:hAnsi="Times New Roman" w:cs="Times New Roman"/>
          <w:color w:val="000000" w:themeColor="text1"/>
        </w:rPr>
        <w:t xml:space="preserve"> doi: 10.1109/BigData.2016.7840733.</w:t>
      </w:r>
      <w:bookmarkEnd w:id="204"/>
    </w:p>
    <w:p w14:paraId="64BCD179" w14:textId="47860421" w:rsidR="009563AA" w:rsidRPr="00C028A9" w:rsidRDefault="0009110B" w:rsidP="00C700BB">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5" w:name="_Ref123343017"/>
      <w:r w:rsidRPr="0009110B">
        <w:rPr>
          <w:rFonts w:ascii="Times New Roman" w:eastAsia="標楷體" w:hAnsi="Times New Roman" w:cs="Times New Roman"/>
          <w:color w:val="000000" w:themeColor="text1"/>
          <w:sz w:val="24"/>
          <w:szCs w:val="24"/>
        </w:rPr>
        <w:t xml:space="preserve">S. Zhang, F. Ye, B. Wang and T. G. Habetler, </w:t>
      </w:r>
      <w:r w:rsidR="005840AA">
        <w:rPr>
          <w:rFonts w:ascii="Times New Roman" w:eastAsia="標楷體" w:hAnsi="Times New Roman" w:cs="Times New Roman"/>
          <w:color w:val="000000" w:themeColor="text1"/>
          <w:sz w:val="24"/>
          <w:szCs w:val="24"/>
        </w:rPr>
        <w:t>“</w:t>
      </w:r>
      <w:r w:rsidRPr="0009110B">
        <w:rPr>
          <w:rFonts w:ascii="Times New Roman" w:eastAsia="標楷體" w:hAnsi="Times New Roman" w:cs="Times New Roman"/>
          <w:color w:val="000000" w:themeColor="text1"/>
          <w:sz w:val="24"/>
          <w:szCs w:val="24"/>
        </w:rPr>
        <w:t>Few-Shot Bearing Anomaly Detection via Model-Agnostic Meta-Learning,</w:t>
      </w:r>
      <w:r w:rsidR="005840AA">
        <w:rPr>
          <w:rFonts w:ascii="Times New Roman" w:eastAsia="標楷體" w:hAnsi="Times New Roman" w:cs="Times New Roman"/>
          <w:color w:val="000000" w:themeColor="text1"/>
          <w:sz w:val="24"/>
          <w:szCs w:val="24"/>
        </w:rPr>
        <w:t>”</w:t>
      </w:r>
      <w:r w:rsidRPr="0009110B">
        <w:rPr>
          <w:rFonts w:ascii="Times New Roman" w:eastAsia="標楷體" w:hAnsi="Times New Roman" w:cs="Times New Roman"/>
          <w:color w:val="000000" w:themeColor="text1"/>
          <w:sz w:val="24"/>
          <w:szCs w:val="24"/>
        </w:rPr>
        <w:t xml:space="preserve"> </w:t>
      </w:r>
      <w:r w:rsidRPr="0009110B">
        <w:rPr>
          <w:rFonts w:ascii="Times New Roman" w:eastAsia="標楷體" w:hAnsi="Times New Roman" w:cs="Times New Roman"/>
          <w:i/>
          <w:iCs/>
          <w:color w:val="000000" w:themeColor="text1"/>
          <w:sz w:val="24"/>
          <w:szCs w:val="24"/>
        </w:rPr>
        <w:t>2020 23rd International Conference on Electrical Machines and Systems (ICEMS)</w:t>
      </w:r>
      <w:r w:rsidRPr="0009110B">
        <w:rPr>
          <w:rFonts w:ascii="Times New Roman" w:eastAsia="標楷體" w:hAnsi="Times New Roman" w:cs="Times New Roman"/>
          <w:color w:val="000000" w:themeColor="text1"/>
          <w:sz w:val="24"/>
          <w:szCs w:val="24"/>
        </w:rPr>
        <w:t>, pp. 1341</w:t>
      </w:r>
      <w:r w:rsidR="00525B61">
        <w:rPr>
          <w:rFonts w:ascii="Arial" w:hAnsi="Arial" w:cs="Arial"/>
          <w:color w:val="232323"/>
          <w:spacing w:val="8"/>
          <w:shd w:val="clear" w:color="auto" w:fill="FFFFFF"/>
        </w:rPr>
        <w:t>-</w:t>
      </w:r>
      <w:r w:rsidRPr="0009110B">
        <w:rPr>
          <w:rFonts w:ascii="Times New Roman" w:eastAsia="標楷體" w:hAnsi="Times New Roman" w:cs="Times New Roman"/>
          <w:color w:val="000000" w:themeColor="text1"/>
          <w:sz w:val="24"/>
          <w:szCs w:val="24"/>
        </w:rPr>
        <w:t>1346,</w:t>
      </w:r>
      <w:r w:rsidR="00525B61" w:rsidRPr="0009110B">
        <w:rPr>
          <w:rFonts w:ascii="Times New Roman" w:eastAsia="標楷體" w:hAnsi="Times New Roman" w:cs="Times New Roman"/>
          <w:color w:val="000000" w:themeColor="text1"/>
          <w:sz w:val="24"/>
          <w:szCs w:val="24"/>
        </w:rPr>
        <w:t xml:space="preserve"> 2020</w:t>
      </w:r>
      <w:r w:rsidR="00525B61">
        <w:rPr>
          <w:rFonts w:ascii="Times New Roman" w:eastAsia="標楷體" w:hAnsi="Times New Roman" w:cs="Times New Roman"/>
          <w:color w:val="000000" w:themeColor="text1"/>
          <w:sz w:val="24"/>
          <w:szCs w:val="24"/>
        </w:rPr>
        <w:t>.</w:t>
      </w:r>
      <w:r w:rsidRPr="0009110B">
        <w:rPr>
          <w:rFonts w:ascii="Times New Roman" w:eastAsia="標楷體" w:hAnsi="Times New Roman" w:cs="Times New Roman"/>
          <w:color w:val="000000" w:themeColor="text1"/>
          <w:sz w:val="24"/>
          <w:szCs w:val="24"/>
        </w:rPr>
        <w:t xml:space="preserve"> doi: 10.23919/ICEMS50442.2020.9291099.</w:t>
      </w:r>
      <w:bookmarkEnd w:id="205"/>
    </w:p>
    <w:p w14:paraId="64C85AB7" w14:textId="19F39F4B" w:rsidR="00C028A9" w:rsidRPr="0003139C" w:rsidRDefault="00C028A9" w:rsidP="00C700BB">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6" w:name="_Ref123344691"/>
      <w:r w:rsidRPr="00C028A9">
        <w:rPr>
          <w:rFonts w:ascii="Times New Roman" w:hAnsi="Times New Roman" w:cs="Times New Roman"/>
          <w:color w:val="000000" w:themeColor="text1"/>
          <w:sz w:val="24"/>
          <w:szCs w:val="24"/>
          <w:shd w:val="clear" w:color="auto" w:fill="FFFFFF"/>
        </w:rPr>
        <w:t xml:space="preserve">Nvidia, P. Vingelmann, and F. H. P. Fitzek, </w:t>
      </w:r>
      <w:r w:rsidR="00E348D0">
        <w:rPr>
          <w:rFonts w:ascii="Times New Roman" w:hAnsi="Times New Roman" w:cs="Times New Roman"/>
          <w:color w:val="000000" w:themeColor="text1"/>
          <w:sz w:val="24"/>
          <w:szCs w:val="24"/>
          <w:shd w:val="clear" w:color="auto" w:fill="FFFFFF"/>
        </w:rPr>
        <w:t>“</w:t>
      </w:r>
      <w:r w:rsidRPr="00C028A9">
        <w:rPr>
          <w:rFonts w:ascii="Times New Roman" w:hAnsi="Times New Roman" w:cs="Times New Roman"/>
          <w:color w:val="000000" w:themeColor="text1"/>
          <w:sz w:val="24"/>
          <w:szCs w:val="24"/>
          <w:shd w:val="clear" w:color="auto" w:fill="FFFFFF"/>
        </w:rPr>
        <w:t>CUDA, release: 10.2.89</w:t>
      </w:r>
      <w:r w:rsidR="005840AA">
        <w:rPr>
          <w:rFonts w:ascii="Times New Roman" w:hAnsi="Times New Roman" w:cs="Times New Roman"/>
          <w:color w:val="000000" w:themeColor="text1"/>
          <w:sz w:val="24"/>
          <w:szCs w:val="24"/>
          <w:shd w:val="clear" w:color="auto" w:fill="FFFFFF"/>
        </w:rPr>
        <w:t>,</w:t>
      </w:r>
      <w:r w:rsidR="00E348D0">
        <w:rPr>
          <w:rFonts w:ascii="Times New Roman" w:hAnsi="Times New Roman" w:cs="Times New Roman"/>
          <w:color w:val="000000" w:themeColor="text1"/>
          <w:sz w:val="24"/>
          <w:szCs w:val="24"/>
          <w:shd w:val="clear" w:color="auto" w:fill="FFFFFF"/>
        </w:rPr>
        <w:t>”</w:t>
      </w:r>
      <w:r w:rsidRPr="00C028A9">
        <w:rPr>
          <w:rFonts w:ascii="Times New Roman" w:hAnsi="Times New Roman" w:cs="Times New Roman"/>
          <w:color w:val="000000" w:themeColor="text1"/>
          <w:sz w:val="24"/>
          <w:szCs w:val="24"/>
          <w:shd w:val="clear" w:color="auto" w:fill="FFFFFF"/>
        </w:rPr>
        <w:t xml:space="preserve"> 2020.</w:t>
      </w:r>
      <w:bookmarkEnd w:id="206"/>
    </w:p>
    <w:p w14:paraId="6D68D9BE" w14:textId="33680C14" w:rsidR="0003139C" w:rsidRPr="00845711" w:rsidRDefault="0003139C" w:rsidP="00C700BB">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7" w:name="_Ref123472748"/>
      <w:r w:rsidRPr="0003139C">
        <w:rPr>
          <w:rFonts w:ascii="Times New Roman" w:eastAsia="標楷體" w:hAnsi="Times New Roman" w:cs="Times New Roman"/>
          <w:color w:val="000000" w:themeColor="text1"/>
          <w:sz w:val="24"/>
          <w:szCs w:val="24"/>
        </w:rPr>
        <w:t xml:space="preserve">H. -S. Wu, </w:t>
      </w:r>
      <w:r w:rsidR="005840AA">
        <w:rPr>
          <w:rFonts w:ascii="Times New Roman" w:eastAsia="標楷體" w:hAnsi="Times New Roman" w:cs="Times New Roman"/>
          <w:color w:val="000000" w:themeColor="text1"/>
          <w:sz w:val="24"/>
          <w:szCs w:val="24"/>
        </w:rPr>
        <w:t>“</w:t>
      </w:r>
      <w:r w:rsidRPr="0003139C">
        <w:rPr>
          <w:rFonts w:ascii="Times New Roman" w:eastAsia="標楷體" w:hAnsi="Times New Roman" w:cs="Times New Roman"/>
          <w:color w:val="000000" w:themeColor="text1"/>
          <w:sz w:val="24"/>
          <w:szCs w:val="24"/>
        </w:rPr>
        <w:t>A survey of research on anomaly detection for time series,</w:t>
      </w:r>
      <w:r w:rsidR="005840AA">
        <w:rPr>
          <w:rFonts w:ascii="Times New Roman" w:eastAsia="標楷體" w:hAnsi="Times New Roman" w:cs="Times New Roman"/>
          <w:color w:val="000000" w:themeColor="text1"/>
          <w:sz w:val="24"/>
          <w:szCs w:val="24"/>
        </w:rPr>
        <w:t>”</w:t>
      </w:r>
      <w:r w:rsidRPr="0003139C">
        <w:rPr>
          <w:rFonts w:ascii="Times New Roman" w:eastAsia="標楷體" w:hAnsi="Times New Roman" w:cs="Times New Roman"/>
          <w:color w:val="000000" w:themeColor="text1"/>
          <w:sz w:val="24"/>
          <w:szCs w:val="24"/>
        </w:rPr>
        <w:t xml:space="preserve"> </w:t>
      </w:r>
      <w:r w:rsidRPr="0003139C">
        <w:rPr>
          <w:rFonts w:ascii="Times New Roman" w:eastAsia="標楷體" w:hAnsi="Times New Roman" w:cs="Times New Roman"/>
          <w:i/>
          <w:iCs/>
          <w:color w:val="000000" w:themeColor="text1"/>
          <w:sz w:val="24"/>
          <w:szCs w:val="24"/>
        </w:rPr>
        <w:t>2016 13th International Computer Conference on Wavelet Active Media Technology and Information Processing (ICCWAMTIP)</w:t>
      </w:r>
      <w:r w:rsidRPr="0003139C">
        <w:rPr>
          <w:rFonts w:ascii="Times New Roman" w:eastAsia="標楷體" w:hAnsi="Times New Roman" w:cs="Times New Roman"/>
          <w:color w:val="000000" w:themeColor="text1"/>
          <w:sz w:val="24"/>
          <w:szCs w:val="24"/>
        </w:rPr>
        <w:t>, pp.</w:t>
      </w:r>
      <w:r w:rsidR="00450935">
        <w:rPr>
          <w:rFonts w:ascii="Times New Roman" w:eastAsia="標楷體" w:hAnsi="Times New Roman" w:cs="Times New Roman"/>
          <w:color w:val="000000" w:themeColor="text1"/>
          <w:sz w:val="24"/>
          <w:szCs w:val="24"/>
        </w:rPr>
        <w:t xml:space="preserve"> </w:t>
      </w:r>
      <w:r w:rsidRPr="0003139C">
        <w:rPr>
          <w:rFonts w:ascii="Times New Roman" w:eastAsia="標楷體" w:hAnsi="Times New Roman" w:cs="Times New Roman"/>
          <w:color w:val="000000" w:themeColor="text1"/>
          <w:sz w:val="24"/>
          <w:szCs w:val="24"/>
        </w:rPr>
        <w:t>426</w:t>
      </w:r>
      <w:r w:rsidR="00525B61">
        <w:rPr>
          <w:rFonts w:ascii="Arial" w:hAnsi="Arial" w:cs="Arial"/>
          <w:color w:val="232323"/>
          <w:spacing w:val="8"/>
          <w:shd w:val="clear" w:color="auto" w:fill="FFFFFF"/>
        </w:rPr>
        <w:t>-</w:t>
      </w:r>
      <w:r w:rsidRPr="0003139C">
        <w:rPr>
          <w:rFonts w:ascii="Times New Roman" w:eastAsia="標楷體" w:hAnsi="Times New Roman" w:cs="Times New Roman"/>
          <w:color w:val="000000" w:themeColor="text1"/>
          <w:sz w:val="24"/>
          <w:szCs w:val="24"/>
        </w:rPr>
        <w:t>431,</w:t>
      </w:r>
      <w:r w:rsidR="00525B61" w:rsidRPr="00525B61">
        <w:rPr>
          <w:rFonts w:ascii="Times New Roman" w:eastAsia="標楷體" w:hAnsi="Times New Roman" w:cs="Times New Roman"/>
          <w:color w:val="000000" w:themeColor="text1"/>
          <w:sz w:val="24"/>
          <w:szCs w:val="24"/>
        </w:rPr>
        <w:t xml:space="preserve"> </w:t>
      </w:r>
      <w:r w:rsidR="00525B61" w:rsidRPr="0003139C">
        <w:rPr>
          <w:rFonts w:ascii="Times New Roman" w:eastAsia="標楷體" w:hAnsi="Times New Roman" w:cs="Times New Roman"/>
          <w:color w:val="000000" w:themeColor="text1"/>
          <w:sz w:val="24"/>
          <w:szCs w:val="24"/>
        </w:rPr>
        <w:t>2016</w:t>
      </w:r>
      <w:r w:rsidR="00525B61">
        <w:rPr>
          <w:rFonts w:ascii="Times New Roman" w:eastAsia="標楷體" w:hAnsi="Times New Roman" w:cs="Times New Roman"/>
          <w:color w:val="000000" w:themeColor="text1"/>
          <w:sz w:val="24"/>
          <w:szCs w:val="24"/>
        </w:rPr>
        <w:t>.</w:t>
      </w:r>
      <w:r w:rsidRPr="0003139C">
        <w:rPr>
          <w:rFonts w:ascii="Times New Roman" w:eastAsia="標楷體" w:hAnsi="Times New Roman" w:cs="Times New Roman"/>
          <w:color w:val="000000" w:themeColor="text1"/>
          <w:sz w:val="24"/>
          <w:szCs w:val="24"/>
        </w:rPr>
        <w:t xml:space="preserve"> doi: 10.1109/ICCWAMTIP.2016.8079887.</w:t>
      </w:r>
      <w:bookmarkEnd w:id="207"/>
    </w:p>
    <w:p w14:paraId="362AC91F" w14:textId="39A41E41" w:rsidR="00845711" w:rsidRPr="00845711" w:rsidRDefault="00845711" w:rsidP="00C700BB">
      <w:pPr>
        <w:pStyle w:val="13"/>
        <w:numPr>
          <w:ilvl w:val="0"/>
          <w:numId w:val="30"/>
        </w:numPr>
        <w:shd w:val="clear" w:color="auto" w:fill="FFFFFF"/>
        <w:jc w:val="both"/>
        <w:rPr>
          <w:rFonts w:ascii="Times New Roman" w:eastAsia="標楷體" w:hAnsi="Times New Roman" w:cs="Times New Roman"/>
          <w:color w:val="000000" w:themeColor="text1"/>
          <w:sz w:val="24"/>
          <w:szCs w:val="24"/>
          <w:highlight w:val="white"/>
        </w:rPr>
      </w:pPr>
      <w:bookmarkStart w:id="208" w:name="_Ref123448283"/>
      <w:r w:rsidRPr="00493EA8">
        <w:rPr>
          <w:rFonts w:ascii="Times New Roman" w:hAnsi="Times New Roman" w:cs="Times New Roman"/>
          <w:color w:val="000000" w:themeColor="text1"/>
          <w:sz w:val="24"/>
          <w:szCs w:val="24"/>
          <w:shd w:val="clear" w:color="auto" w:fill="FFFFFF"/>
        </w:rPr>
        <w:t xml:space="preserve">M. Thill, W. Konen, H. Wang, and T. Bäck, </w:t>
      </w:r>
      <w:r w:rsidR="00E348D0">
        <w:rPr>
          <w:rFonts w:ascii="Times New Roman" w:hAnsi="Times New Roman" w:cs="Times New Roman"/>
          <w:color w:val="000000" w:themeColor="text1"/>
          <w:sz w:val="24"/>
          <w:szCs w:val="24"/>
          <w:shd w:val="clear" w:color="auto" w:fill="FFFFFF"/>
        </w:rPr>
        <w:t>“</w:t>
      </w:r>
      <w:r w:rsidRPr="00493EA8">
        <w:rPr>
          <w:rFonts w:ascii="Times New Roman" w:hAnsi="Times New Roman" w:cs="Times New Roman"/>
          <w:color w:val="000000" w:themeColor="text1"/>
          <w:sz w:val="24"/>
          <w:szCs w:val="24"/>
          <w:shd w:val="clear" w:color="auto" w:fill="FFFFFF"/>
        </w:rPr>
        <w:t>Temporal convolutional autoencoder for unsupervised anomaly detection in time series</w:t>
      </w:r>
      <w:r w:rsidR="005840AA">
        <w:rPr>
          <w:rFonts w:ascii="Times New Roman" w:hAnsi="Times New Roman" w:cs="Times New Roman"/>
          <w:color w:val="000000" w:themeColor="text1"/>
          <w:sz w:val="24"/>
          <w:szCs w:val="24"/>
          <w:shd w:val="clear" w:color="auto" w:fill="FFFFFF"/>
        </w:rPr>
        <w:t>,</w:t>
      </w:r>
      <w:r w:rsidR="00E348D0">
        <w:rPr>
          <w:rFonts w:ascii="Times New Roman" w:hAnsi="Times New Roman" w:cs="Times New Roman"/>
          <w:color w:val="000000" w:themeColor="text1"/>
          <w:sz w:val="24"/>
          <w:szCs w:val="24"/>
          <w:shd w:val="clear" w:color="auto" w:fill="FFFFFF"/>
        </w:rPr>
        <w:t>”</w:t>
      </w:r>
      <w:r w:rsidR="005840AA">
        <w:rPr>
          <w:rFonts w:ascii="Times New Roman" w:hAnsi="Times New Roman" w:cs="Times New Roman"/>
          <w:color w:val="000000" w:themeColor="text1"/>
          <w:sz w:val="24"/>
          <w:szCs w:val="24"/>
          <w:shd w:val="clear" w:color="auto" w:fill="FFFFFF"/>
        </w:rPr>
        <w:t xml:space="preserve"> </w:t>
      </w:r>
      <w:r w:rsidRPr="00493EA8">
        <w:rPr>
          <w:rFonts w:ascii="Times New Roman" w:hAnsi="Times New Roman" w:cs="Times New Roman"/>
          <w:i/>
          <w:iCs/>
          <w:color w:val="000000" w:themeColor="text1"/>
          <w:sz w:val="24"/>
          <w:szCs w:val="24"/>
          <w:bdr w:val="none" w:sz="0" w:space="0" w:color="auto" w:frame="1"/>
          <w:shd w:val="clear" w:color="auto" w:fill="FFFFFF"/>
        </w:rPr>
        <w:t>Applied Soft Computing</w:t>
      </w:r>
      <w:r w:rsidRPr="00493EA8">
        <w:rPr>
          <w:rFonts w:ascii="Times New Roman" w:hAnsi="Times New Roman" w:cs="Times New Roman"/>
          <w:color w:val="000000" w:themeColor="text1"/>
          <w:sz w:val="24"/>
          <w:szCs w:val="24"/>
          <w:shd w:val="clear" w:color="auto" w:fill="FFFFFF"/>
        </w:rPr>
        <w:t>, vol. 112, p</w:t>
      </w:r>
      <w:r w:rsidR="00525B61">
        <w:rPr>
          <w:rFonts w:ascii="Times New Roman" w:hAnsi="Times New Roman" w:cs="Times New Roman"/>
          <w:color w:val="000000" w:themeColor="text1"/>
          <w:sz w:val="24"/>
          <w:szCs w:val="24"/>
          <w:shd w:val="clear" w:color="auto" w:fill="FFFFFF"/>
        </w:rPr>
        <w:t>p</w:t>
      </w:r>
      <w:r w:rsidRPr="00493EA8">
        <w:rPr>
          <w:rFonts w:ascii="Times New Roman" w:hAnsi="Times New Roman" w:cs="Times New Roman"/>
          <w:color w:val="000000" w:themeColor="text1"/>
          <w:sz w:val="24"/>
          <w:szCs w:val="24"/>
          <w:shd w:val="clear" w:color="auto" w:fill="FFFFFF"/>
        </w:rPr>
        <w:t>. 107751, 2021.</w:t>
      </w:r>
      <w:bookmarkEnd w:id="208"/>
    </w:p>
    <w:sectPr w:rsidR="00845711" w:rsidRPr="00845711" w:rsidSect="0075384D">
      <w:pgSz w:w="11906" w:h="16838"/>
      <w:pgMar w:top="1276" w:right="1797" w:bottom="1418" w:left="179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0A8571" w14:textId="77777777" w:rsidR="0035197E" w:rsidRDefault="0035197E" w:rsidP="00F43289">
      <w:r>
        <w:separator/>
      </w:r>
    </w:p>
  </w:endnote>
  <w:endnote w:type="continuationSeparator" w:id="0">
    <w:p w14:paraId="2845B666" w14:textId="77777777" w:rsidR="0035197E" w:rsidRDefault="0035197E" w:rsidP="00F432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9F02C" w14:textId="0CAAE537" w:rsidR="00D45AC6" w:rsidRDefault="00D45AC6" w:rsidP="00F43289">
    <w:pPr>
      <w:pStyle w:val="a4"/>
      <w:framePr w:wrap="around" w:vAnchor="text" w:hAnchor="margin" w:xAlign="center" w:y="1"/>
      <w:rPr>
        <w:rStyle w:val="a6"/>
      </w:rPr>
    </w:pPr>
    <w:r>
      <w:rPr>
        <w:rStyle w:val="a6"/>
      </w:rPr>
      <w:fldChar w:fldCharType="begin"/>
    </w:r>
    <w:r>
      <w:rPr>
        <w:rStyle w:val="a6"/>
      </w:rPr>
      <w:instrText xml:space="preserve">PAGE  </w:instrText>
    </w:r>
    <w:r>
      <w:rPr>
        <w:rStyle w:val="a6"/>
      </w:rPr>
      <w:fldChar w:fldCharType="separate"/>
    </w:r>
    <w:r w:rsidR="00CD169D">
      <w:rPr>
        <w:rStyle w:val="a6"/>
        <w:noProof/>
      </w:rPr>
      <w:t>1</w:t>
    </w:r>
    <w:r>
      <w:rPr>
        <w:rStyle w:val="a6"/>
      </w:rPr>
      <w:fldChar w:fldCharType="end"/>
    </w:r>
  </w:p>
  <w:p w14:paraId="0ACF82BB" w14:textId="77777777" w:rsidR="00D45AC6" w:rsidRDefault="00D45AC6">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AB9EB" w14:textId="77777777" w:rsidR="00D45AC6" w:rsidRPr="00965EC3" w:rsidRDefault="00D45AC6" w:rsidP="00965EC3">
    <w:pPr>
      <w:pStyle w:val="a4"/>
      <w:jc w:val="center"/>
      <w:rPr>
        <w:color w:val="FFFFF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62ED4" w14:textId="77777777" w:rsidR="00D45AC6" w:rsidRPr="00965EC3" w:rsidRDefault="00D45AC6" w:rsidP="00965EC3">
    <w:pPr>
      <w:pStyle w:val="a4"/>
      <w:jc w:val="center"/>
    </w:pPr>
    <w:r>
      <w:rPr>
        <w:rStyle w:val="a6"/>
      </w:rPr>
      <w:fldChar w:fldCharType="begin"/>
    </w:r>
    <w:r>
      <w:rPr>
        <w:rStyle w:val="a6"/>
      </w:rPr>
      <w:instrText xml:space="preserve"> PAGE </w:instrText>
    </w:r>
    <w:r>
      <w:rPr>
        <w:rStyle w:val="a6"/>
      </w:rPr>
      <w:fldChar w:fldCharType="separate"/>
    </w:r>
    <w:r>
      <w:rPr>
        <w:rStyle w:val="a6"/>
        <w:noProof/>
      </w:rPr>
      <w:t>i</w:t>
    </w:r>
    <w:r>
      <w:rPr>
        <w:rStyle w:val="a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0C5C1" w14:textId="77777777" w:rsidR="00D45AC6" w:rsidRPr="00965EC3" w:rsidRDefault="00D45AC6" w:rsidP="00965EC3">
    <w:pPr>
      <w:pStyle w:val="a4"/>
      <w:jc w:val="center"/>
    </w:pPr>
    <w:r>
      <w:rPr>
        <w:rStyle w:val="a6"/>
      </w:rPr>
      <w:fldChar w:fldCharType="begin"/>
    </w:r>
    <w:r>
      <w:rPr>
        <w:rStyle w:val="a6"/>
      </w:rPr>
      <w:instrText xml:space="preserve"> PAGE </w:instrText>
    </w:r>
    <w:r>
      <w:rPr>
        <w:rStyle w:val="a6"/>
      </w:rPr>
      <w:fldChar w:fldCharType="separate"/>
    </w:r>
    <w:r>
      <w:rPr>
        <w:rStyle w:val="a6"/>
        <w:noProof/>
      </w:rPr>
      <w:t>viii</w:t>
    </w:r>
    <w:r>
      <w:rPr>
        <w:rStyle w:val="a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C0C06" w14:textId="77777777" w:rsidR="00D45AC6" w:rsidRPr="00965EC3" w:rsidRDefault="00D45AC6" w:rsidP="00965EC3">
    <w:pPr>
      <w:pStyle w:val="a4"/>
      <w:jc w:val="center"/>
    </w:pPr>
    <w:r>
      <w:rPr>
        <w:rStyle w:val="a6"/>
      </w:rPr>
      <w:fldChar w:fldCharType="begin"/>
    </w:r>
    <w:r>
      <w:rPr>
        <w:rStyle w:val="a6"/>
      </w:rPr>
      <w:instrText xml:space="preserve"> PAGE </w:instrText>
    </w:r>
    <w:r>
      <w:rPr>
        <w:rStyle w:val="a6"/>
      </w:rPr>
      <w:fldChar w:fldCharType="separate"/>
    </w:r>
    <w:r>
      <w:rPr>
        <w:rStyle w:val="a6"/>
        <w:noProof/>
      </w:rPr>
      <w:t>59</w:t>
    </w:r>
    <w:r>
      <w:rPr>
        <w:rStyle w:val="a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E744F1" w14:textId="77777777" w:rsidR="0035197E" w:rsidRDefault="0035197E" w:rsidP="00F43289">
      <w:r>
        <w:separator/>
      </w:r>
    </w:p>
  </w:footnote>
  <w:footnote w:type="continuationSeparator" w:id="0">
    <w:p w14:paraId="43605731" w14:textId="77777777" w:rsidR="0035197E" w:rsidRDefault="0035197E" w:rsidP="00F432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A2DDC" w14:textId="0B4A16E1" w:rsidR="006D49AF" w:rsidRDefault="006D49AF">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DD1E8" w14:textId="345C7C79" w:rsidR="006D49AF" w:rsidRDefault="006D49AF">
    <w:pPr>
      <w:pStyle w:val="a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1A551" w14:textId="1E2BA448" w:rsidR="006D49AF" w:rsidRDefault="006D49AF">
    <w:pPr>
      <w:pStyle w:val="a7"/>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749CB" w14:textId="73CA11F4" w:rsidR="006D49AF" w:rsidRDefault="006D49AF">
    <w:pPr>
      <w:pStyle w:val="a7"/>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BCF98" w14:textId="2A1FC5C9" w:rsidR="006D49AF" w:rsidRDefault="006D49AF">
    <w:pPr>
      <w:pStyle w:val="a7"/>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7DE40" w14:textId="5B1FF36A" w:rsidR="006D49AF" w:rsidRDefault="006D49AF">
    <w:pPr>
      <w:pStyle w:val="a7"/>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72F3" w14:textId="5D3BCBBF" w:rsidR="006D49AF" w:rsidRDefault="006D49AF">
    <w:pPr>
      <w:pStyle w:val="a7"/>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42E2D" w14:textId="5A045034" w:rsidR="006D49AF" w:rsidRDefault="006D49AF">
    <w:pPr>
      <w:pStyle w:val="a7"/>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03491" w14:textId="1FF38B82" w:rsidR="006D49AF" w:rsidRDefault="006D49AF">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12EC3"/>
    <w:multiLevelType w:val="multilevel"/>
    <w:tmpl w:val="FAF63864"/>
    <w:lvl w:ilvl="0">
      <w:start w:val="1"/>
      <w:numFmt w:val="decimal"/>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 w15:restartNumberingAfterBreak="0">
    <w:nsid w:val="0800187E"/>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 w15:restartNumberingAfterBreak="0">
    <w:nsid w:val="092E6B2C"/>
    <w:multiLevelType w:val="hybridMultilevel"/>
    <w:tmpl w:val="77882F14"/>
    <w:lvl w:ilvl="0" w:tplc="64A0E9D0">
      <w:start w:val="1"/>
      <w:numFmt w:val="lowerLetter"/>
      <w:lvlText w:val="(%1)"/>
      <w:lvlJc w:val="left"/>
      <w:pPr>
        <w:tabs>
          <w:tab w:val="num" w:pos="375"/>
        </w:tabs>
        <w:ind w:left="375" w:hanging="37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09EF5500"/>
    <w:multiLevelType w:val="hybridMultilevel"/>
    <w:tmpl w:val="48C03ED2"/>
    <w:lvl w:ilvl="0" w:tplc="C2165828">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4" w15:restartNumberingAfterBreak="0">
    <w:nsid w:val="0A563662"/>
    <w:multiLevelType w:val="hybridMultilevel"/>
    <w:tmpl w:val="1D3E3B92"/>
    <w:lvl w:ilvl="0" w:tplc="E29045EE">
      <w:start w:val="1"/>
      <w:numFmt w:val="decimal"/>
      <w:lvlText w:val="[%1]"/>
      <w:lvlJc w:val="left"/>
      <w:pPr>
        <w:ind w:left="480" w:hanging="480"/>
      </w:pPr>
      <w:rPr>
        <w:rFonts w:hint="eastAsia"/>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4675810"/>
    <w:multiLevelType w:val="multilevel"/>
    <w:tmpl w:val="48C03ED2"/>
    <w:lvl w:ilvl="0">
      <w:start w:val="1"/>
      <w:numFmt w:val="decimal"/>
      <w:lvlText w:val="%1."/>
      <w:lvlJc w:val="left"/>
      <w:pPr>
        <w:tabs>
          <w:tab w:val="num" w:pos="840"/>
        </w:tabs>
        <w:ind w:left="840" w:hanging="360"/>
      </w:pPr>
      <w:rPr>
        <w:rFonts w:hint="default"/>
      </w:rPr>
    </w:lvl>
    <w:lvl w:ilvl="1">
      <w:start w:val="1"/>
      <w:numFmt w:val="ideographTraditional"/>
      <w:lvlText w:val="%2、"/>
      <w:lvlJc w:val="left"/>
      <w:pPr>
        <w:tabs>
          <w:tab w:val="num" w:pos="1440"/>
        </w:tabs>
        <w:ind w:left="1440" w:hanging="480"/>
      </w:pPr>
    </w:lvl>
    <w:lvl w:ilvl="2">
      <w:start w:val="1"/>
      <w:numFmt w:val="lowerRoman"/>
      <w:lvlText w:val="%3."/>
      <w:lvlJc w:val="right"/>
      <w:pPr>
        <w:tabs>
          <w:tab w:val="num" w:pos="1920"/>
        </w:tabs>
        <w:ind w:left="1920" w:hanging="480"/>
      </w:pPr>
    </w:lvl>
    <w:lvl w:ilvl="3">
      <w:start w:val="1"/>
      <w:numFmt w:val="decimal"/>
      <w:lvlText w:val="%4."/>
      <w:lvlJc w:val="left"/>
      <w:pPr>
        <w:tabs>
          <w:tab w:val="num" w:pos="2400"/>
        </w:tabs>
        <w:ind w:left="2400" w:hanging="480"/>
      </w:pPr>
    </w:lvl>
    <w:lvl w:ilvl="4">
      <w:start w:val="1"/>
      <w:numFmt w:val="ideographTraditional"/>
      <w:lvlText w:val="%5、"/>
      <w:lvlJc w:val="left"/>
      <w:pPr>
        <w:tabs>
          <w:tab w:val="num" w:pos="2880"/>
        </w:tabs>
        <w:ind w:left="2880" w:hanging="480"/>
      </w:pPr>
    </w:lvl>
    <w:lvl w:ilvl="5">
      <w:start w:val="1"/>
      <w:numFmt w:val="lowerRoman"/>
      <w:lvlText w:val="%6."/>
      <w:lvlJc w:val="right"/>
      <w:pPr>
        <w:tabs>
          <w:tab w:val="num" w:pos="3360"/>
        </w:tabs>
        <w:ind w:left="3360" w:hanging="480"/>
      </w:pPr>
    </w:lvl>
    <w:lvl w:ilvl="6">
      <w:start w:val="1"/>
      <w:numFmt w:val="decimal"/>
      <w:lvlText w:val="%7."/>
      <w:lvlJc w:val="left"/>
      <w:pPr>
        <w:tabs>
          <w:tab w:val="num" w:pos="3840"/>
        </w:tabs>
        <w:ind w:left="3840" w:hanging="480"/>
      </w:pPr>
    </w:lvl>
    <w:lvl w:ilvl="7">
      <w:start w:val="1"/>
      <w:numFmt w:val="ideographTraditional"/>
      <w:lvlText w:val="%8、"/>
      <w:lvlJc w:val="left"/>
      <w:pPr>
        <w:tabs>
          <w:tab w:val="num" w:pos="4320"/>
        </w:tabs>
        <w:ind w:left="4320" w:hanging="480"/>
      </w:pPr>
    </w:lvl>
    <w:lvl w:ilvl="8">
      <w:start w:val="1"/>
      <w:numFmt w:val="lowerRoman"/>
      <w:lvlText w:val="%9."/>
      <w:lvlJc w:val="right"/>
      <w:pPr>
        <w:tabs>
          <w:tab w:val="num" w:pos="4800"/>
        </w:tabs>
        <w:ind w:left="4800" w:hanging="480"/>
      </w:pPr>
    </w:lvl>
  </w:abstractNum>
  <w:abstractNum w:abstractNumId="6" w15:restartNumberingAfterBreak="0">
    <w:nsid w:val="193A6B4A"/>
    <w:multiLevelType w:val="hybridMultilevel"/>
    <w:tmpl w:val="23861CB6"/>
    <w:lvl w:ilvl="0" w:tplc="E24C0E48">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7" w15:restartNumberingAfterBreak="0">
    <w:nsid w:val="19882830"/>
    <w:multiLevelType w:val="hybridMultilevel"/>
    <w:tmpl w:val="D6F64F06"/>
    <w:lvl w:ilvl="0" w:tplc="F3ACA41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BAE0A63"/>
    <w:multiLevelType w:val="hybridMultilevel"/>
    <w:tmpl w:val="FF806C8E"/>
    <w:lvl w:ilvl="0" w:tplc="AFF4BDC8">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FBC284D"/>
    <w:multiLevelType w:val="hybridMultilevel"/>
    <w:tmpl w:val="B9769984"/>
    <w:lvl w:ilvl="0" w:tplc="1C843712">
      <w:start w:val="1"/>
      <w:numFmt w:val="decimal"/>
      <w:lvlText w:val="[%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15:restartNumberingAfterBreak="0">
    <w:nsid w:val="2CB85AFE"/>
    <w:multiLevelType w:val="hybridMultilevel"/>
    <w:tmpl w:val="320C4A84"/>
    <w:lvl w:ilvl="0" w:tplc="66F2B5EC">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31B94D9B"/>
    <w:multiLevelType w:val="multilevel"/>
    <w:tmpl w:val="F5E88F42"/>
    <w:lvl w:ilvl="0">
      <w:start w:val="1"/>
      <w:numFmt w:val="taiwaneseCountingThousand"/>
      <w:suff w:val="nothing"/>
      <w:lvlText w:val="第%1章"/>
      <w:lvlJc w:val="left"/>
      <w:pPr>
        <w:ind w:left="425" w:hanging="425"/>
      </w:pPr>
      <w:rPr>
        <w:rFonts w:hint="eastAsia"/>
      </w:rPr>
    </w:lvl>
    <w:lvl w:ilvl="1">
      <w:start w:val="1"/>
      <w:numFmt w:val="decimal"/>
      <w:suff w:val="nothing"/>
      <w:lvlText w:val="%11.%2"/>
      <w:lvlJc w:val="left"/>
      <w:pPr>
        <w:ind w:left="992" w:hanging="567"/>
      </w:pPr>
      <w:rPr>
        <w:rFonts w:hint="eastAsia"/>
      </w:rPr>
    </w:lvl>
    <w:lvl w:ilvl="2">
      <w:start w:val="1"/>
      <w:numFmt w:val="taiwaneseCountingThousand"/>
      <w:suff w:val="nothing"/>
      <w:lvlText w:val="第%3項"/>
      <w:lvlJc w:val="left"/>
      <w:pPr>
        <w:ind w:left="1418" w:hanging="567"/>
      </w:pPr>
      <w:rPr>
        <w:rFonts w:hint="eastAsia"/>
      </w:rPr>
    </w:lvl>
    <w:lvl w:ilvl="3">
      <w:start w:val="1"/>
      <w:numFmt w:val="none"/>
      <w:suff w:val="nothing"/>
      <w:lvlText w:val=""/>
      <w:lvlJc w:val="left"/>
      <w:pPr>
        <w:ind w:left="1984" w:hanging="708"/>
      </w:pPr>
      <w:rPr>
        <w:rFonts w:hint="eastAsia"/>
      </w:rPr>
    </w:lvl>
    <w:lvl w:ilvl="4">
      <w:start w:val="1"/>
      <w:numFmt w:val="none"/>
      <w:suff w:val="nothing"/>
      <w:lvlText w:val=""/>
      <w:lvlJc w:val="left"/>
      <w:pPr>
        <w:ind w:left="2551" w:hanging="850"/>
      </w:pPr>
      <w:rPr>
        <w:rFonts w:hint="eastAsia"/>
      </w:rPr>
    </w:lvl>
    <w:lvl w:ilvl="5">
      <w:start w:val="1"/>
      <w:numFmt w:val="none"/>
      <w:suff w:val="nothing"/>
      <w:lvlText w:val=""/>
      <w:lvlJc w:val="left"/>
      <w:pPr>
        <w:ind w:left="3260" w:hanging="1134"/>
      </w:pPr>
      <w:rPr>
        <w:rFonts w:hint="eastAsia"/>
      </w:rPr>
    </w:lvl>
    <w:lvl w:ilvl="6">
      <w:start w:val="1"/>
      <w:numFmt w:val="none"/>
      <w:suff w:val="nothing"/>
      <w:lvlText w:val=""/>
      <w:lvlJc w:val="left"/>
      <w:pPr>
        <w:ind w:left="3827" w:hanging="1276"/>
      </w:pPr>
      <w:rPr>
        <w:rFonts w:hint="eastAsia"/>
      </w:rPr>
    </w:lvl>
    <w:lvl w:ilvl="7">
      <w:start w:val="1"/>
      <w:numFmt w:val="none"/>
      <w:suff w:val="nothing"/>
      <w:lvlText w:val=""/>
      <w:lvlJc w:val="left"/>
      <w:pPr>
        <w:ind w:left="4394" w:hanging="1418"/>
      </w:pPr>
      <w:rPr>
        <w:rFonts w:hint="eastAsia"/>
      </w:rPr>
    </w:lvl>
    <w:lvl w:ilvl="8">
      <w:start w:val="1"/>
      <w:numFmt w:val="none"/>
      <w:suff w:val="nothing"/>
      <w:lvlText w:val=""/>
      <w:lvlJc w:val="left"/>
      <w:pPr>
        <w:ind w:left="5102" w:hanging="1700"/>
      </w:pPr>
      <w:rPr>
        <w:rFonts w:hint="eastAsia"/>
      </w:rPr>
    </w:lvl>
  </w:abstractNum>
  <w:abstractNum w:abstractNumId="12" w15:restartNumberingAfterBreak="0">
    <w:nsid w:val="37E91AB2"/>
    <w:multiLevelType w:val="multilevel"/>
    <w:tmpl w:val="9CDC26E0"/>
    <w:lvl w:ilvl="0">
      <w:start w:val="1"/>
      <w:numFmt w:val="taiwaneseCountingThousand"/>
      <w:suff w:val="space"/>
      <w:lvlText w:val="第 %1 章"/>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3" w15:restartNumberingAfterBreak="0">
    <w:nsid w:val="3BA31EEF"/>
    <w:multiLevelType w:val="hybridMultilevel"/>
    <w:tmpl w:val="30E41972"/>
    <w:lvl w:ilvl="0" w:tplc="2488FAE0">
      <w:start w:val="1"/>
      <w:numFmt w:val="lowerLetter"/>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4" w15:restartNumberingAfterBreak="0">
    <w:nsid w:val="3BE45A67"/>
    <w:multiLevelType w:val="hybridMultilevel"/>
    <w:tmpl w:val="E508E844"/>
    <w:lvl w:ilvl="0" w:tplc="16D8B734">
      <w:start w:val="1"/>
      <w:numFmt w:val="bullet"/>
      <w:lvlText w:val=""/>
      <w:lvlJc w:val="left"/>
      <w:pPr>
        <w:tabs>
          <w:tab w:val="num" w:pos="720"/>
        </w:tabs>
        <w:ind w:left="720" w:hanging="360"/>
      </w:pPr>
      <w:rPr>
        <w:rFonts w:ascii="Wingdings" w:hAnsi="Wingdings" w:hint="default"/>
      </w:rPr>
    </w:lvl>
    <w:lvl w:ilvl="1" w:tplc="FF1EEF34" w:tentative="1">
      <w:start w:val="1"/>
      <w:numFmt w:val="bullet"/>
      <w:lvlText w:val=""/>
      <w:lvlJc w:val="left"/>
      <w:pPr>
        <w:tabs>
          <w:tab w:val="num" w:pos="1440"/>
        </w:tabs>
        <w:ind w:left="1440" w:hanging="360"/>
      </w:pPr>
      <w:rPr>
        <w:rFonts w:ascii="Wingdings" w:hAnsi="Wingdings" w:hint="default"/>
      </w:rPr>
    </w:lvl>
    <w:lvl w:ilvl="2" w:tplc="326E1B62" w:tentative="1">
      <w:start w:val="1"/>
      <w:numFmt w:val="bullet"/>
      <w:lvlText w:val=""/>
      <w:lvlJc w:val="left"/>
      <w:pPr>
        <w:tabs>
          <w:tab w:val="num" w:pos="2160"/>
        </w:tabs>
        <w:ind w:left="2160" w:hanging="360"/>
      </w:pPr>
      <w:rPr>
        <w:rFonts w:ascii="Wingdings" w:hAnsi="Wingdings" w:hint="default"/>
      </w:rPr>
    </w:lvl>
    <w:lvl w:ilvl="3" w:tplc="BCEE9E88" w:tentative="1">
      <w:start w:val="1"/>
      <w:numFmt w:val="bullet"/>
      <w:lvlText w:val=""/>
      <w:lvlJc w:val="left"/>
      <w:pPr>
        <w:tabs>
          <w:tab w:val="num" w:pos="2880"/>
        </w:tabs>
        <w:ind w:left="2880" w:hanging="360"/>
      </w:pPr>
      <w:rPr>
        <w:rFonts w:ascii="Wingdings" w:hAnsi="Wingdings" w:hint="default"/>
      </w:rPr>
    </w:lvl>
    <w:lvl w:ilvl="4" w:tplc="6CD00092" w:tentative="1">
      <w:start w:val="1"/>
      <w:numFmt w:val="bullet"/>
      <w:lvlText w:val=""/>
      <w:lvlJc w:val="left"/>
      <w:pPr>
        <w:tabs>
          <w:tab w:val="num" w:pos="3600"/>
        </w:tabs>
        <w:ind w:left="3600" w:hanging="360"/>
      </w:pPr>
      <w:rPr>
        <w:rFonts w:ascii="Wingdings" w:hAnsi="Wingdings" w:hint="default"/>
      </w:rPr>
    </w:lvl>
    <w:lvl w:ilvl="5" w:tplc="5142D050" w:tentative="1">
      <w:start w:val="1"/>
      <w:numFmt w:val="bullet"/>
      <w:lvlText w:val=""/>
      <w:lvlJc w:val="left"/>
      <w:pPr>
        <w:tabs>
          <w:tab w:val="num" w:pos="4320"/>
        </w:tabs>
        <w:ind w:left="4320" w:hanging="360"/>
      </w:pPr>
      <w:rPr>
        <w:rFonts w:ascii="Wingdings" w:hAnsi="Wingdings" w:hint="default"/>
      </w:rPr>
    </w:lvl>
    <w:lvl w:ilvl="6" w:tplc="429A831E" w:tentative="1">
      <w:start w:val="1"/>
      <w:numFmt w:val="bullet"/>
      <w:lvlText w:val=""/>
      <w:lvlJc w:val="left"/>
      <w:pPr>
        <w:tabs>
          <w:tab w:val="num" w:pos="5040"/>
        </w:tabs>
        <w:ind w:left="5040" w:hanging="360"/>
      </w:pPr>
      <w:rPr>
        <w:rFonts w:ascii="Wingdings" w:hAnsi="Wingdings" w:hint="default"/>
      </w:rPr>
    </w:lvl>
    <w:lvl w:ilvl="7" w:tplc="8FC4F206" w:tentative="1">
      <w:start w:val="1"/>
      <w:numFmt w:val="bullet"/>
      <w:lvlText w:val=""/>
      <w:lvlJc w:val="left"/>
      <w:pPr>
        <w:tabs>
          <w:tab w:val="num" w:pos="5760"/>
        </w:tabs>
        <w:ind w:left="5760" w:hanging="360"/>
      </w:pPr>
      <w:rPr>
        <w:rFonts w:ascii="Wingdings" w:hAnsi="Wingdings" w:hint="default"/>
      </w:rPr>
    </w:lvl>
    <w:lvl w:ilvl="8" w:tplc="92600626"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063648B"/>
    <w:multiLevelType w:val="multilevel"/>
    <w:tmpl w:val="0C46592C"/>
    <w:lvl w:ilvl="0">
      <w:start w:val="1"/>
      <w:numFmt w:val="decimal"/>
      <w:pStyle w:val="1"/>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6" w15:restartNumberingAfterBreak="0">
    <w:nsid w:val="4D2D07A9"/>
    <w:multiLevelType w:val="hybridMultilevel"/>
    <w:tmpl w:val="91667B0C"/>
    <w:lvl w:ilvl="0" w:tplc="8214A8A6">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FCD2726"/>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8" w15:restartNumberingAfterBreak="0">
    <w:nsid w:val="52CA544A"/>
    <w:multiLevelType w:val="singleLevel"/>
    <w:tmpl w:val="6A92C55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8"/>
        <w:szCs w:val="18"/>
      </w:rPr>
    </w:lvl>
  </w:abstractNum>
  <w:abstractNum w:abstractNumId="19" w15:restartNumberingAfterBreak="0">
    <w:nsid w:val="54016CBC"/>
    <w:multiLevelType w:val="hybridMultilevel"/>
    <w:tmpl w:val="C1602068"/>
    <w:lvl w:ilvl="0" w:tplc="D40091B2">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5E1512BB"/>
    <w:multiLevelType w:val="hybridMultilevel"/>
    <w:tmpl w:val="96ACC60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61A369CB"/>
    <w:multiLevelType w:val="multilevel"/>
    <w:tmpl w:val="DA78D40E"/>
    <w:lvl w:ilvl="0">
      <w:start w:val="1"/>
      <w:numFmt w:val="taiwaneseCountingThousand"/>
      <w:suff w:val="nothing"/>
      <w:lvlText w:val="第%1章"/>
      <w:lvlJc w:val="left"/>
      <w:pPr>
        <w:ind w:left="425" w:hanging="425"/>
      </w:pPr>
      <w:rPr>
        <w:rFonts w:hint="eastAsia"/>
      </w:rPr>
    </w:lvl>
    <w:lvl w:ilvl="1">
      <w:start w:val="1"/>
      <w:numFmt w:val="decimal"/>
      <w:suff w:val="nothing"/>
      <w:lvlText w:val="%1.%2"/>
      <w:lvlJc w:val="left"/>
      <w:pPr>
        <w:ind w:left="992" w:hanging="567"/>
      </w:pPr>
      <w:rPr>
        <w:rFonts w:hint="eastAsia"/>
      </w:rPr>
    </w:lvl>
    <w:lvl w:ilvl="2">
      <w:start w:val="1"/>
      <w:numFmt w:val="taiwaneseCountingThousand"/>
      <w:suff w:val="nothing"/>
      <w:lvlText w:val="第%3項"/>
      <w:lvlJc w:val="left"/>
      <w:pPr>
        <w:ind w:left="1418" w:hanging="567"/>
      </w:pPr>
      <w:rPr>
        <w:rFonts w:hint="eastAsia"/>
      </w:rPr>
    </w:lvl>
    <w:lvl w:ilvl="3">
      <w:start w:val="1"/>
      <w:numFmt w:val="none"/>
      <w:suff w:val="nothing"/>
      <w:lvlText w:val=""/>
      <w:lvlJc w:val="left"/>
      <w:pPr>
        <w:ind w:left="1984" w:hanging="708"/>
      </w:pPr>
      <w:rPr>
        <w:rFonts w:hint="eastAsia"/>
      </w:rPr>
    </w:lvl>
    <w:lvl w:ilvl="4">
      <w:start w:val="1"/>
      <w:numFmt w:val="none"/>
      <w:suff w:val="nothing"/>
      <w:lvlText w:val=""/>
      <w:lvlJc w:val="left"/>
      <w:pPr>
        <w:ind w:left="2551" w:hanging="850"/>
      </w:pPr>
      <w:rPr>
        <w:rFonts w:hint="eastAsia"/>
      </w:rPr>
    </w:lvl>
    <w:lvl w:ilvl="5">
      <w:start w:val="1"/>
      <w:numFmt w:val="none"/>
      <w:suff w:val="nothing"/>
      <w:lvlText w:val=""/>
      <w:lvlJc w:val="left"/>
      <w:pPr>
        <w:ind w:left="3260" w:hanging="1134"/>
      </w:pPr>
      <w:rPr>
        <w:rFonts w:hint="eastAsia"/>
      </w:rPr>
    </w:lvl>
    <w:lvl w:ilvl="6">
      <w:start w:val="1"/>
      <w:numFmt w:val="none"/>
      <w:suff w:val="nothing"/>
      <w:lvlText w:val=""/>
      <w:lvlJc w:val="left"/>
      <w:pPr>
        <w:ind w:left="3827" w:hanging="1276"/>
      </w:pPr>
      <w:rPr>
        <w:rFonts w:hint="eastAsia"/>
      </w:rPr>
    </w:lvl>
    <w:lvl w:ilvl="7">
      <w:start w:val="1"/>
      <w:numFmt w:val="none"/>
      <w:suff w:val="nothing"/>
      <w:lvlText w:val=""/>
      <w:lvlJc w:val="left"/>
      <w:pPr>
        <w:ind w:left="4394" w:hanging="1418"/>
      </w:pPr>
      <w:rPr>
        <w:rFonts w:hint="eastAsia"/>
      </w:rPr>
    </w:lvl>
    <w:lvl w:ilvl="8">
      <w:start w:val="1"/>
      <w:numFmt w:val="none"/>
      <w:suff w:val="nothing"/>
      <w:lvlText w:val=""/>
      <w:lvlJc w:val="left"/>
      <w:pPr>
        <w:ind w:left="5102" w:hanging="1700"/>
      </w:pPr>
      <w:rPr>
        <w:rFonts w:hint="eastAsia"/>
      </w:rPr>
    </w:lvl>
  </w:abstractNum>
  <w:abstractNum w:abstractNumId="22" w15:restartNumberingAfterBreak="0">
    <w:nsid w:val="696B700B"/>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3" w15:restartNumberingAfterBreak="0">
    <w:nsid w:val="6AB74C2A"/>
    <w:multiLevelType w:val="hybridMultilevel"/>
    <w:tmpl w:val="B9AED0EC"/>
    <w:lvl w:ilvl="0" w:tplc="F1C244D2">
      <w:start w:val="1"/>
      <w:numFmt w:val="taiwaneseCountingThousand"/>
      <w:lvlText w:val="第%1章"/>
      <w:lvlJc w:val="left"/>
      <w:pPr>
        <w:tabs>
          <w:tab w:val="num" w:pos="1305"/>
        </w:tabs>
        <w:ind w:left="1305" w:hanging="130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4" w15:restartNumberingAfterBreak="0">
    <w:nsid w:val="6BD811B8"/>
    <w:multiLevelType w:val="hybridMultilevel"/>
    <w:tmpl w:val="FD6A4E82"/>
    <w:lvl w:ilvl="0" w:tplc="2C869D84">
      <w:start w:val="1"/>
      <w:numFmt w:val="decimal"/>
      <w:lvlText w:val="[%1]"/>
      <w:lvlJc w:val="left"/>
      <w:pPr>
        <w:ind w:left="480" w:hanging="480"/>
      </w:pPr>
      <w:rPr>
        <w:rFonts w:ascii="Times New Roman" w:hAnsi="Times New Roman" w:cs="Times New Roman" w:hint="default"/>
        <w:b w:val="0"/>
        <w:bCs w:val="0"/>
        <w:i w:val="0"/>
        <w:iCs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72225737"/>
    <w:multiLevelType w:val="hybridMultilevel"/>
    <w:tmpl w:val="D4C41966"/>
    <w:lvl w:ilvl="0" w:tplc="B6708FC4">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6" w15:restartNumberingAfterBreak="0">
    <w:nsid w:val="736B3023"/>
    <w:multiLevelType w:val="multilevel"/>
    <w:tmpl w:val="DFDA50E2"/>
    <w:lvl w:ilvl="0">
      <w:start w:val="1"/>
      <w:numFmt w:val="none"/>
      <w:suff w:val="space"/>
      <w:lvlText w:val=""/>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7" w15:restartNumberingAfterBreak="0">
    <w:nsid w:val="73891578"/>
    <w:multiLevelType w:val="multilevel"/>
    <w:tmpl w:val="FAF63864"/>
    <w:lvl w:ilvl="0">
      <w:start w:val="1"/>
      <w:numFmt w:val="decimal"/>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num w:numId="1" w16cid:durableId="482165615">
    <w:abstractNumId w:val="15"/>
  </w:num>
  <w:num w:numId="2" w16cid:durableId="2978011">
    <w:abstractNumId w:val="21"/>
  </w:num>
  <w:num w:numId="3" w16cid:durableId="1361393056">
    <w:abstractNumId w:val="11"/>
  </w:num>
  <w:num w:numId="4" w16cid:durableId="398753324">
    <w:abstractNumId w:val="23"/>
  </w:num>
  <w:num w:numId="5" w16cid:durableId="786461605">
    <w:abstractNumId w:val="12"/>
  </w:num>
  <w:num w:numId="6" w16cid:durableId="826630669">
    <w:abstractNumId w:val="26"/>
  </w:num>
  <w:num w:numId="7" w16cid:durableId="1062368581">
    <w:abstractNumId w:val="1"/>
  </w:num>
  <w:num w:numId="8" w16cid:durableId="144862016">
    <w:abstractNumId w:val="17"/>
  </w:num>
  <w:num w:numId="9" w16cid:durableId="1064253237">
    <w:abstractNumId w:val="15"/>
  </w:num>
  <w:num w:numId="10" w16cid:durableId="1749228575">
    <w:abstractNumId w:val="22"/>
  </w:num>
  <w:num w:numId="11" w16cid:durableId="92453714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64315181">
    <w:abstractNumId w:val="6"/>
  </w:num>
  <w:num w:numId="13" w16cid:durableId="2139953670">
    <w:abstractNumId w:val="27"/>
  </w:num>
  <w:num w:numId="14" w16cid:durableId="1096251369">
    <w:abstractNumId w:val="0"/>
  </w:num>
  <w:num w:numId="15" w16cid:durableId="722602841">
    <w:abstractNumId w:val="7"/>
  </w:num>
  <w:num w:numId="16" w16cid:durableId="986860814">
    <w:abstractNumId w:val="3"/>
  </w:num>
  <w:num w:numId="17" w16cid:durableId="1590850009">
    <w:abstractNumId w:val="5"/>
  </w:num>
  <w:num w:numId="18" w16cid:durableId="833496046">
    <w:abstractNumId w:val="2"/>
  </w:num>
  <w:num w:numId="19" w16cid:durableId="544610299">
    <w:abstractNumId w:val="25"/>
  </w:num>
  <w:num w:numId="20" w16cid:durableId="407268220">
    <w:abstractNumId w:val="8"/>
  </w:num>
  <w:num w:numId="21" w16cid:durableId="446118780">
    <w:abstractNumId w:val="20"/>
  </w:num>
  <w:num w:numId="22" w16cid:durableId="81529606">
    <w:abstractNumId w:val="9"/>
  </w:num>
  <w:num w:numId="23" w16cid:durableId="1333872024">
    <w:abstractNumId w:val="16"/>
  </w:num>
  <w:num w:numId="24" w16cid:durableId="303589668">
    <w:abstractNumId w:val="10"/>
  </w:num>
  <w:num w:numId="25" w16cid:durableId="1554078054">
    <w:abstractNumId w:val="18"/>
  </w:num>
  <w:num w:numId="26" w16cid:durableId="1693603904">
    <w:abstractNumId w:val="15"/>
    <w:lvlOverride w:ilvl="0">
      <w:startOverride w:val="2"/>
    </w:lvlOverride>
    <w:lvlOverride w:ilvl="1">
      <w:startOverride w:val="1"/>
    </w:lvlOverride>
  </w:num>
  <w:num w:numId="27" w16cid:durableId="1211722088">
    <w:abstractNumId w:val="15"/>
    <w:lvlOverride w:ilvl="0">
      <w:startOverride w:val="2"/>
    </w:lvlOverride>
    <w:lvlOverride w:ilvl="1">
      <w:startOverride w:val="1"/>
    </w:lvlOverride>
  </w:num>
  <w:num w:numId="28" w16cid:durableId="164520331">
    <w:abstractNumId w:val="14"/>
  </w:num>
  <w:num w:numId="29" w16cid:durableId="1109085883">
    <w:abstractNumId w:val="4"/>
  </w:num>
  <w:num w:numId="30" w16cid:durableId="294259349">
    <w:abstractNumId w:val="24"/>
  </w:num>
  <w:num w:numId="31" w16cid:durableId="1974947063">
    <w:abstractNumId w:val="19"/>
  </w:num>
  <w:num w:numId="32" w16cid:durableId="44847437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2802" w:allStyles="0" w:customStyles="1"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206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sbAwNjazNDcztrRQ0lEKTi0uzszPAykwN6oFAM2zC9UtAAAA"/>
  </w:docVars>
  <w:rsids>
    <w:rsidRoot w:val="00817775"/>
    <w:rsid w:val="00000478"/>
    <w:rsid w:val="00000B5A"/>
    <w:rsid w:val="00001577"/>
    <w:rsid w:val="000018AD"/>
    <w:rsid w:val="000018E1"/>
    <w:rsid w:val="000018FA"/>
    <w:rsid w:val="0000197F"/>
    <w:rsid w:val="00001FD9"/>
    <w:rsid w:val="00002175"/>
    <w:rsid w:val="000021B6"/>
    <w:rsid w:val="000026C7"/>
    <w:rsid w:val="00002707"/>
    <w:rsid w:val="00002831"/>
    <w:rsid w:val="00003CB0"/>
    <w:rsid w:val="0000421F"/>
    <w:rsid w:val="000047EB"/>
    <w:rsid w:val="00004E6E"/>
    <w:rsid w:val="00005259"/>
    <w:rsid w:val="000054E8"/>
    <w:rsid w:val="00005AEB"/>
    <w:rsid w:val="00005CEC"/>
    <w:rsid w:val="0000653B"/>
    <w:rsid w:val="00006BA1"/>
    <w:rsid w:val="0000720C"/>
    <w:rsid w:val="000073EB"/>
    <w:rsid w:val="00007697"/>
    <w:rsid w:val="00007AC5"/>
    <w:rsid w:val="00007FE5"/>
    <w:rsid w:val="0001066C"/>
    <w:rsid w:val="000114B3"/>
    <w:rsid w:val="00011682"/>
    <w:rsid w:val="00012AD1"/>
    <w:rsid w:val="00013419"/>
    <w:rsid w:val="00013654"/>
    <w:rsid w:val="00013E0C"/>
    <w:rsid w:val="00014397"/>
    <w:rsid w:val="0001474B"/>
    <w:rsid w:val="00014B14"/>
    <w:rsid w:val="00015575"/>
    <w:rsid w:val="00015AE6"/>
    <w:rsid w:val="00015C19"/>
    <w:rsid w:val="00015CC3"/>
    <w:rsid w:val="0001635B"/>
    <w:rsid w:val="00017705"/>
    <w:rsid w:val="00017EF5"/>
    <w:rsid w:val="0002155E"/>
    <w:rsid w:val="00021B30"/>
    <w:rsid w:val="00021BAE"/>
    <w:rsid w:val="000220EF"/>
    <w:rsid w:val="00022225"/>
    <w:rsid w:val="0002266E"/>
    <w:rsid w:val="00022747"/>
    <w:rsid w:val="0002285B"/>
    <w:rsid w:val="00022F5D"/>
    <w:rsid w:val="00023440"/>
    <w:rsid w:val="00023538"/>
    <w:rsid w:val="00023AAA"/>
    <w:rsid w:val="00026D26"/>
    <w:rsid w:val="00027802"/>
    <w:rsid w:val="0002784F"/>
    <w:rsid w:val="00030430"/>
    <w:rsid w:val="00030704"/>
    <w:rsid w:val="00030751"/>
    <w:rsid w:val="00030B79"/>
    <w:rsid w:val="00030C53"/>
    <w:rsid w:val="00030EC5"/>
    <w:rsid w:val="0003139C"/>
    <w:rsid w:val="00031781"/>
    <w:rsid w:val="0003187D"/>
    <w:rsid w:val="00031F7D"/>
    <w:rsid w:val="00032154"/>
    <w:rsid w:val="0003268F"/>
    <w:rsid w:val="000328FB"/>
    <w:rsid w:val="00032AD2"/>
    <w:rsid w:val="00034181"/>
    <w:rsid w:val="0003423F"/>
    <w:rsid w:val="000356EC"/>
    <w:rsid w:val="000357A7"/>
    <w:rsid w:val="000359A2"/>
    <w:rsid w:val="00036352"/>
    <w:rsid w:val="0003692B"/>
    <w:rsid w:val="00037BCA"/>
    <w:rsid w:val="00037C78"/>
    <w:rsid w:val="00037F2B"/>
    <w:rsid w:val="00040513"/>
    <w:rsid w:val="0004077F"/>
    <w:rsid w:val="00040EB6"/>
    <w:rsid w:val="00040F8B"/>
    <w:rsid w:val="00041CBB"/>
    <w:rsid w:val="00041D49"/>
    <w:rsid w:val="00041E09"/>
    <w:rsid w:val="0004297D"/>
    <w:rsid w:val="000429AE"/>
    <w:rsid w:val="00042B5F"/>
    <w:rsid w:val="00042F07"/>
    <w:rsid w:val="00043936"/>
    <w:rsid w:val="000444CA"/>
    <w:rsid w:val="000448C4"/>
    <w:rsid w:val="00045455"/>
    <w:rsid w:val="00046DDF"/>
    <w:rsid w:val="00046EB3"/>
    <w:rsid w:val="000471E0"/>
    <w:rsid w:val="000501A8"/>
    <w:rsid w:val="00050241"/>
    <w:rsid w:val="0005092C"/>
    <w:rsid w:val="00050997"/>
    <w:rsid w:val="00051783"/>
    <w:rsid w:val="0005244B"/>
    <w:rsid w:val="000528B1"/>
    <w:rsid w:val="00054F62"/>
    <w:rsid w:val="000550F6"/>
    <w:rsid w:val="000565B5"/>
    <w:rsid w:val="0005722B"/>
    <w:rsid w:val="000577B0"/>
    <w:rsid w:val="00057B12"/>
    <w:rsid w:val="00060C80"/>
    <w:rsid w:val="00061BB3"/>
    <w:rsid w:val="00063F51"/>
    <w:rsid w:val="000644AE"/>
    <w:rsid w:val="000644C1"/>
    <w:rsid w:val="0006452C"/>
    <w:rsid w:val="00064BBC"/>
    <w:rsid w:val="00064D4D"/>
    <w:rsid w:val="00064EDD"/>
    <w:rsid w:val="00065381"/>
    <w:rsid w:val="000653B9"/>
    <w:rsid w:val="0006549C"/>
    <w:rsid w:val="000659A8"/>
    <w:rsid w:val="00066013"/>
    <w:rsid w:val="000664FA"/>
    <w:rsid w:val="00067536"/>
    <w:rsid w:val="000678AB"/>
    <w:rsid w:val="00067A49"/>
    <w:rsid w:val="00070DB4"/>
    <w:rsid w:val="00071243"/>
    <w:rsid w:val="00071696"/>
    <w:rsid w:val="00071A35"/>
    <w:rsid w:val="00072F86"/>
    <w:rsid w:val="000730D1"/>
    <w:rsid w:val="000734E0"/>
    <w:rsid w:val="00073FF0"/>
    <w:rsid w:val="00074D72"/>
    <w:rsid w:val="000751AB"/>
    <w:rsid w:val="0007537F"/>
    <w:rsid w:val="00075BBE"/>
    <w:rsid w:val="0007665E"/>
    <w:rsid w:val="0007718C"/>
    <w:rsid w:val="0007725F"/>
    <w:rsid w:val="0007795D"/>
    <w:rsid w:val="00077AAA"/>
    <w:rsid w:val="00077E60"/>
    <w:rsid w:val="00077E96"/>
    <w:rsid w:val="00080A42"/>
    <w:rsid w:val="00081573"/>
    <w:rsid w:val="00082158"/>
    <w:rsid w:val="00082BB2"/>
    <w:rsid w:val="00083158"/>
    <w:rsid w:val="00083D79"/>
    <w:rsid w:val="000840C5"/>
    <w:rsid w:val="000848D0"/>
    <w:rsid w:val="00084B14"/>
    <w:rsid w:val="00084FDA"/>
    <w:rsid w:val="000855C8"/>
    <w:rsid w:val="000858D4"/>
    <w:rsid w:val="0008619A"/>
    <w:rsid w:val="000866B3"/>
    <w:rsid w:val="00086800"/>
    <w:rsid w:val="00086A06"/>
    <w:rsid w:val="00086AFC"/>
    <w:rsid w:val="00090CDB"/>
    <w:rsid w:val="000910C2"/>
    <w:rsid w:val="000910FD"/>
    <w:rsid w:val="0009110B"/>
    <w:rsid w:val="000911F7"/>
    <w:rsid w:val="00091BE9"/>
    <w:rsid w:val="00091E8C"/>
    <w:rsid w:val="00091FE3"/>
    <w:rsid w:val="00092635"/>
    <w:rsid w:val="00092B52"/>
    <w:rsid w:val="00093695"/>
    <w:rsid w:val="00093894"/>
    <w:rsid w:val="00096128"/>
    <w:rsid w:val="00096A1F"/>
    <w:rsid w:val="00096B06"/>
    <w:rsid w:val="000973C4"/>
    <w:rsid w:val="000973F0"/>
    <w:rsid w:val="00097724"/>
    <w:rsid w:val="00097C57"/>
    <w:rsid w:val="000A01BD"/>
    <w:rsid w:val="000A0745"/>
    <w:rsid w:val="000A12D6"/>
    <w:rsid w:val="000A19EB"/>
    <w:rsid w:val="000A3272"/>
    <w:rsid w:val="000A40FC"/>
    <w:rsid w:val="000A42A0"/>
    <w:rsid w:val="000A4D85"/>
    <w:rsid w:val="000A579A"/>
    <w:rsid w:val="000A67F5"/>
    <w:rsid w:val="000A686E"/>
    <w:rsid w:val="000A69B2"/>
    <w:rsid w:val="000A6D7F"/>
    <w:rsid w:val="000A717F"/>
    <w:rsid w:val="000A7959"/>
    <w:rsid w:val="000A7D05"/>
    <w:rsid w:val="000A7DD2"/>
    <w:rsid w:val="000B0B6D"/>
    <w:rsid w:val="000B0D65"/>
    <w:rsid w:val="000B1115"/>
    <w:rsid w:val="000B1480"/>
    <w:rsid w:val="000B15AA"/>
    <w:rsid w:val="000B17FE"/>
    <w:rsid w:val="000B1823"/>
    <w:rsid w:val="000B1ADD"/>
    <w:rsid w:val="000B2582"/>
    <w:rsid w:val="000B25AA"/>
    <w:rsid w:val="000B2711"/>
    <w:rsid w:val="000B2A64"/>
    <w:rsid w:val="000B3627"/>
    <w:rsid w:val="000B38F4"/>
    <w:rsid w:val="000B5B6E"/>
    <w:rsid w:val="000B5DAE"/>
    <w:rsid w:val="000B62D0"/>
    <w:rsid w:val="000B6AD5"/>
    <w:rsid w:val="000B6BCA"/>
    <w:rsid w:val="000B7120"/>
    <w:rsid w:val="000B7469"/>
    <w:rsid w:val="000B758F"/>
    <w:rsid w:val="000B7A35"/>
    <w:rsid w:val="000B7D48"/>
    <w:rsid w:val="000C042A"/>
    <w:rsid w:val="000C08BE"/>
    <w:rsid w:val="000C2031"/>
    <w:rsid w:val="000C346D"/>
    <w:rsid w:val="000C3BD7"/>
    <w:rsid w:val="000C3CCE"/>
    <w:rsid w:val="000C430D"/>
    <w:rsid w:val="000C4CEE"/>
    <w:rsid w:val="000C5193"/>
    <w:rsid w:val="000C5217"/>
    <w:rsid w:val="000C531E"/>
    <w:rsid w:val="000C6828"/>
    <w:rsid w:val="000C7A0C"/>
    <w:rsid w:val="000C7C8A"/>
    <w:rsid w:val="000C7E6C"/>
    <w:rsid w:val="000D0E79"/>
    <w:rsid w:val="000D1219"/>
    <w:rsid w:val="000D1A8F"/>
    <w:rsid w:val="000D1C0D"/>
    <w:rsid w:val="000D2EFF"/>
    <w:rsid w:val="000D3EB9"/>
    <w:rsid w:val="000D40DF"/>
    <w:rsid w:val="000D4CCB"/>
    <w:rsid w:val="000D5157"/>
    <w:rsid w:val="000D5289"/>
    <w:rsid w:val="000D53D5"/>
    <w:rsid w:val="000D658E"/>
    <w:rsid w:val="000D6596"/>
    <w:rsid w:val="000D65F7"/>
    <w:rsid w:val="000D68C0"/>
    <w:rsid w:val="000E080D"/>
    <w:rsid w:val="000E0896"/>
    <w:rsid w:val="000E0E24"/>
    <w:rsid w:val="000E0E8A"/>
    <w:rsid w:val="000E1268"/>
    <w:rsid w:val="000E1521"/>
    <w:rsid w:val="000E1951"/>
    <w:rsid w:val="000E2034"/>
    <w:rsid w:val="000E29C1"/>
    <w:rsid w:val="000E2C19"/>
    <w:rsid w:val="000E3D7E"/>
    <w:rsid w:val="000E3DC9"/>
    <w:rsid w:val="000E43EB"/>
    <w:rsid w:val="000E4488"/>
    <w:rsid w:val="000E45F1"/>
    <w:rsid w:val="000E5585"/>
    <w:rsid w:val="000E5815"/>
    <w:rsid w:val="000E5D11"/>
    <w:rsid w:val="000E5E33"/>
    <w:rsid w:val="000E611F"/>
    <w:rsid w:val="000E7202"/>
    <w:rsid w:val="000E7F71"/>
    <w:rsid w:val="000F0126"/>
    <w:rsid w:val="000F12C0"/>
    <w:rsid w:val="000F1541"/>
    <w:rsid w:val="000F158E"/>
    <w:rsid w:val="000F2283"/>
    <w:rsid w:val="000F29DD"/>
    <w:rsid w:val="000F2B9C"/>
    <w:rsid w:val="000F3031"/>
    <w:rsid w:val="000F3556"/>
    <w:rsid w:val="000F3C70"/>
    <w:rsid w:val="000F5DCB"/>
    <w:rsid w:val="000F6A58"/>
    <w:rsid w:val="000F6DB0"/>
    <w:rsid w:val="000F718A"/>
    <w:rsid w:val="000F73AF"/>
    <w:rsid w:val="000F7C2A"/>
    <w:rsid w:val="00100637"/>
    <w:rsid w:val="001007E5"/>
    <w:rsid w:val="0010103E"/>
    <w:rsid w:val="00101485"/>
    <w:rsid w:val="00101835"/>
    <w:rsid w:val="001019C0"/>
    <w:rsid w:val="00101BF7"/>
    <w:rsid w:val="00101CC8"/>
    <w:rsid w:val="00101EA6"/>
    <w:rsid w:val="00102642"/>
    <w:rsid w:val="001027F6"/>
    <w:rsid w:val="00102C8E"/>
    <w:rsid w:val="0010325F"/>
    <w:rsid w:val="0010369E"/>
    <w:rsid w:val="00103C71"/>
    <w:rsid w:val="00103E1C"/>
    <w:rsid w:val="0010475D"/>
    <w:rsid w:val="00104ABF"/>
    <w:rsid w:val="00105117"/>
    <w:rsid w:val="0010513A"/>
    <w:rsid w:val="00105416"/>
    <w:rsid w:val="00105CAA"/>
    <w:rsid w:val="00105F54"/>
    <w:rsid w:val="0010630F"/>
    <w:rsid w:val="00106891"/>
    <w:rsid w:val="00106A0A"/>
    <w:rsid w:val="00107FDB"/>
    <w:rsid w:val="00110BC2"/>
    <w:rsid w:val="00113011"/>
    <w:rsid w:val="0011305E"/>
    <w:rsid w:val="00113785"/>
    <w:rsid w:val="00114248"/>
    <w:rsid w:val="001148DB"/>
    <w:rsid w:val="001151D0"/>
    <w:rsid w:val="00115F7D"/>
    <w:rsid w:val="00116D67"/>
    <w:rsid w:val="00116E6E"/>
    <w:rsid w:val="00120D63"/>
    <w:rsid w:val="00120F7B"/>
    <w:rsid w:val="0012114B"/>
    <w:rsid w:val="00121918"/>
    <w:rsid w:val="00121DA8"/>
    <w:rsid w:val="00121F92"/>
    <w:rsid w:val="0012256F"/>
    <w:rsid w:val="00123010"/>
    <w:rsid w:val="001235CD"/>
    <w:rsid w:val="00123637"/>
    <w:rsid w:val="00123D87"/>
    <w:rsid w:val="00123EAD"/>
    <w:rsid w:val="00124F26"/>
    <w:rsid w:val="00124F37"/>
    <w:rsid w:val="001252E1"/>
    <w:rsid w:val="00125684"/>
    <w:rsid w:val="001258AB"/>
    <w:rsid w:val="00125DAE"/>
    <w:rsid w:val="0012619E"/>
    <w:rsid w:val="00126752"/>
    <w:rsid w:val="001272FE"/>
    <w:rsid w:val="00127787"/>
    <w:rsid w:val="00127DBD"/>
    <w:rsid w:val="00127EA9"/>
    <w:rsid w:val="00130182"/>
    <w:rsid w:val="00130709"/>
    <w:rsid w:val="00130AEA"/>
    <w:rsid w:val="00130C04"/>
    <w:rsid w:val="00132974"/>
    <w:rsid w:val="001339B6"/>
    <w:rsid w:val="00134157"/>
    <w:rsid w:val="0013590D"/>
    <w:rsid w:val="001364DA"/>
    <w:rsid w:val="00136A0B"/>
    <w:rsid w:val="00136B18"/>
    <w:rsid w:val="00136B71"/>
    <w:rsid w:val="00136D43"/>
    <w:rsid w:val="00137110"/>
    <w:rsid w:val="001378A4"/>
    <w:rsid w:val="00137B36"/>
    <w:rsid w:val="00140255"/>
    <w:rsid w:val="00140326"/>
    <w:rsid w:val="0014046D"/>
    <w:rsid w:val="00140ADF"/>
    <w:rsid w:val="00141194"/>
    <w:rsid w:val="00141B22"/>
    <w:rsid w:val="00141C86"/>
    <w:rsid w:val="001421C4"/>
    <w:rsid w:val="00142223"/>
    <w:rsid w:val="00142A87"/>
    <w:rsid w:val="00142BA4"/>
    <w:rsid w:val="00142C35"/>
    <w:rsid w:val="00142E4D"/>
    <w:rsid w:val="00143D75"/>
    <w:rsid w:val="00143D9D"/>
    <w:rsid w:val="0014431D"/>
    <w:rsid w:val="001444F6"/>
    <w:rsid w:val="00145001"/>
    <w:rsid w:val="00145FB6"/>
    <w:rsid w:val="0014690F"/>
    <w:rsid w:val="0014732E"/>
    <w:rsid w:val="00147DBB"/>
    <w:rsid w:val="00150162"/>
    <w:rsid w:val="00150376"/>
    <w:rsid w:val="001504BF"/>
    <w:rsid w:val="00150643"/>
    <w:rsid w:val="001508A2"/>
    <w:rsid w:val="00150B4A"/>
    <w:rsid w:val="00151592"/>
    <w:rsid w:val="001515D0"/>
    <w:rsid w:val="0015202A"/>
    <w:rsid w:val="00152392"/>
    <w:rsid w:val="001527F4"/>
    <w:rsid w:val="001527FA"/>
    <w:rsid w:val="0015289E"/>
    <w:rsid w:val="00153704"/>
    <w:rsid w:val="00154675"/>
    <w:rsid w:val="00155B50"/>
    <w:rsid w:val="00156171"/>
    <w:rsid w:val="0015662F"/>
    <w:rsid w:val="00157356"/>
    <w:rsid w:val="00157517"/>
    <w:rsid w:val="00157B28"/>
    <w:rsid w:val="00157D5B"/>
    <w:rsid w:val="00160321"/>
    <w:rsid w:val="00160BB5"/>
    <w:rsid w:val="001610AB"/>
    <w:rsid w:val="00161B20"/>
    <w:rsid w:val="00162488"/>
    <w:rsid w:val="001626C2"/>
    <w:rsid w:val="00162B4C"/>
    <w:rsid w:val="00162FC9"/>
    <w:rsid w:val="00163151"/>
    <w:rsid w:val="0016395D"/>
    <w:rsid w:val="00163DBD"/>
    <w:rsid w:val="001648FE"/>
    <w:rsid w:val="00164A72"/>
    <w:rsid w:val="001650CE"/>
    <w:rsid w:val="00165883"/>
    <w:rsid w:val="00165EC5"/>
    <w:rsid w:val="00166C04"/>
    <w:rsid w:val="00166C0F"/>
    <w:rsid w:val="001703C0"/>
    <w:rsid w:val="00170A0C"/>
    <w:rsid w:val="00170B0B"/>
    <w:rsid w:val="001712D4"/>
    <w:rsid w:val="0017181F"/>
    <w:rsid w:val="00171E05"/>
    <w:rsid w:val="0017304D"/>
    <w:rsid w:val="001738FD"/>
    <w:rsid w:val="0017413F"/>
    <w:rsid w:val="00174148"/>
    <w:rsid w:val="0017588C"/>
    <w:rsid w:val="00176040"/>
    <w:rsid w:val="00176865"/>
    <w:rsid w:val="0018012F"/>
    <w:rsid w:val="00180264"/>
    <w:rsid w:val="00181082"/>
    <w:rsid w:val="00181AC8"/>
    <w:rsid w:val="00181E3F"/>
    <w:rsid w:val="00182275"/>
    <w:rsid w:val="00182581"/>
    <w:rsid w:val="001825E3"/>
    <w:rsid w:val="00183D84"/>
    <w:rsid w:val="0018401B"/>
    <w:rsid w:val="001850B7"/>
    <w:rsid w:val="001851E1"/>
    <w:rsid w:val="001861BE"/>
    <w:rsid w:val="0018702D"/>
    <w:rsid w:val="00187B67"/>
    <w:rsid w:val="00190D08"/>
    <w:rsid w:val="00190D24"/>
    <w:rsid w:val="00190E77"/>
    <w:rsid w:val="0019151E"/>
    <w:rsid w:val="00192130"/>
    <w:rsid w:val="0019308F"/>
    <w:rsid w:val="001930F8"/>
    <w:rsid w:val="00193149"/>
    <w:rsid w:val="001931A1"/>
    <w:rsid w:val="00193374"/>
    <w:rsid w:val="001943FB"/>
    <w:rsid w:val="00194402"/>
    <w:rsid w:val="00194F79"/>
    <w:rsid w:val="00195088"/>
    <w:rsid w:val="00195318"/>
    <w:rsid w:val="00195B63"/>
    <w:rsid w:val="00195E8B"/>
    <w:rsid w:val="001960DD"/>
    <w:rsid w:val="00196335"/>
    <w:rsid w:val="00197725"/>
    <w:rsid w:val="00197AC4"/>
    <w:rsid w:val="00197D6E"/>
    <w:rsid w:val="00197F16"/>
    <w:rsid w:val="001A04A5"/>
    <w:rsid w:val="001A05FE"/>
    <w:rsid w:val="001A0845"/>
    <w:rsid w:val="001A0F67"/>
    <w:rsid w:val="001A10CD"/>
    <w:rsid w:val="001A227B"/>
    <w:rsid w:val="001A27C1"/>
    <w:rsid w:val="001A3D84"/>
    <w:rsid w:val="001A4418"/>
    <w:rsid w:val="001A5B9E"/>
    <w:rsid w:val="001A69A2"/>
    <w:rsid w:val="001A6D7C"/>
    <w:rsid w:val="001A77BF"/>
    <w:rsid w:val="001A77EB"/>
    <w:rsid w:val="001A7D69"/>
    <w:rsid w:val="001B00C5"/>
    <w:rsid w:val="001B076E"/>
    <w:rsid w:val="001B0B1C"/>
    <w:rsid w:val="001B14FC"/>
    <w:rsid w:val="001B1740"/>
    <w:rsid w:val="001B17E5"/>
    <w:rsid w:val="001B1B0F"/>
    <w:rsid w:val="001B23D6"/>
    <w:rsid w:val="001B3A83"/>
    <w:rsid w:val="001B3AC0"/>
    <w:rsid w:val="001B3DCF"/>
    <w:rsid w:val="001B3F66"/>
    <w:rsid w:val="001B4090"/>
    <w:rsid w:val="001B41A5"/>
    <w:rsid w:val="001B4CF5"/>
    <w:rsid w:val="001B4D08"/>
    <w:rsid w:val="001B5388"/>
    <w:rsid w:val="001B5B9B"/>
    <w:rsid w:val="001B5F6E"/>
    <w:rsid w:val="001B706C"/>
    <w:rsid w:val="001C0053"/>
    <w:rsid w:val="001C0077"/>
    <w:rsid w:val="001C11D0"/>
    <w:rsid w:val="001C2090"/>
    <w:rsid w:val="001C2560"/>
    <w:rsid w:val="001C296D"/>
    <w:rsid w:val="001C2B6A"/>
    <w:rsid w:val="001C2F0F"/>
    <w:rsid w:val="001C3129"/>
    <w:rsid w:val="001C3BA9"/>
    <w:rsid w:val="001C4B8A"/>
    <w:rsid w:val="001C4CD8"/>
    <w:rsid w:val="001C4D9B"/>
    <w:rsid w:val="001C503D"/>
    <w:rsid w:val="001C614C"/>
    <w:rsid w:val="001C62A7"/>
    <w:rsid w:val="001C6882"/>
    <w:rsid w:val="001C6A69"/>
    <w:rsid w:val="001C6C25"/>
    <w:rsid w:val="001C7A3E"/>
    <w:rsid w:val="001D1253"/>
    <w:rsid w:val="001D1439"/>
    <w:rsid w:val="001D257B"/>
    <w:rsid w:val="001D2787"/>
    <w:rsid w:val="001D3DF4"/>
    <w:rsid w:val="001D5C7D"/>
    <w:rsid w:val="001D6900"/>
    <w:rsid w:val="001E1035"/>
    <w:rsid w:val="001E2E02"/>
    <w:rsid w:val="001E37B4"/>
    <w:rsid w:val="001E449C"/>
    <w:rsid w:val="001E49A8"/>
    <w:rsid w:val="001E55C6"/>
    <w:rsid w:val="001E5828"/>
    <w:rsid w:val="001E5E32"/>
    <w:rsid w:val="001E66AB"/>
    <w:rsid w:val="001E71D2"/>
    <w:rsid w:val="001E71DB"/>
    <w:rsid w:val="001E792C"/>
    <w:rsid w:val="001E797A"/>
    <w:rsid w:val="001E7A7B"/>
    <w:rsid w:val="001E7A89"/>
    <w:rsid w:val="001E7C15"/>
    <w:rsid w:val="001F0198"/>
    <w:rsid w:val="001F11CF"/>
    <w:rsid w:val="001F1325"/>
    <w:rsid w:val="001F1945"/>
    <w:rsid w:val="001F21CB"/>
    <w:rsid w:val="001F3195"/>
    <w:rsid w:val="001F46A4"/>
    <w:rsid w:val="001F4766"/>
    <w:rsid w:val="001F4C28"/>
    <w:rsid w:val="001F4E92"/>
    <w:rsid w:val="001F5767"/>
    <w:rsid w:val="001F5ADC"/>
    <w:rsid w:val="001F5D57"/>
    <w:rsid w:val="001F6305"/>
    <w:rsid w:val="001F6F70"/>
    <w:rsid w:val="001F7642"/>
    <w:rsid w:val="001F782D"/>
    <w:rsid w:val="00200489"/>
    <w:rsid w:val="002006F8"/>
    <w:rsid w:val="00200F6E"/>
    <w:rsid w:val="0020113E"/>
    <w:rsid w:val="00201626"/>
    <w:rsid w:val="002017A5"/>
    <w:rsid w:val="00201BD4"/>
    <w:rsid w:val="00202687"/>
    <w:rsid w:val="00202B5F"/>
    <w:rsid w:val="002030ED"/>
    <w:rsid w:val="002041C2"/>
    <w:rsid w:val="00204B87"/>
    <w:rsid w:val="002055BE"/>
    <w:rsid w:val="0020797B"/>
    <w:rsid w:val="00207C1C"/>
    <w:rsid w:val="00207CD5"/>
    <w:rsid w:val="00210746"/>
    <w:rsid w:val="002109BD"/>
    <w:rsid w:val="00210D3F"/>
    <w:rsid w:val="00211AC3"/>
    <w:rsid w:val="00211FFC"/>
    <w:rsid w:val="002121FC"/>
    <w:rsid w:val="002135B3"/>
    <w:rsid w:val="00213BEB"/>
    <w:rsid w:val="00213D9C"/>
    <w:rsid w:val="00214393"/>
    <w:rsid w:val="00214669"/>
    <w:rsid w:val="00214C5B"/>
    <w:rsid w:val="002150D3"/>
    <w:rsid w:val="002160A9"/>
    <w:rsid w:val="0021614D"/>
    <w:rsid w:val="002164AC"/>
    <w:rsid w:val="0021679A"/>
    <w:rsid w:val="00217351"/>
    <w:rsid w:val="0021746A"/>
    <w:rsid w:val="0021756E"/>
    <w:rsid w:val="00217B6D"/>
    <w:rsid w:val="00220646"/>
    <w:rsid w:val="00220A17"/>
    <w:rsid w:val="00221104"/>
    <w:rsid w:val="0022124C"/>
    <w:rsid w:val="00222AFC"/>
    <w:rsid w:val="00222FC2"/>
    <w:rsid w:val="0022337C"/>
    <w:rsid w:val="0022392B"/>
    <w:rsid w:val="00223BD7"/>
    <w:rsid w:val="00224654"/>
    <w:rsid w:val="00224889"/>
    <w:rsid w:val="00224FB9"/>
    <w:rsid w:val="00225404"/>
    <w:rsid w:val="002255FB"/>
    <w:rsid w:val="00225E49"/>
    <w:rsid w:val="002260A9"/>
    <w:rsid w:val="002263AA"/>
    <w:rsid w:val="00226BBE"/>
    <w:rsid w:val="00226BCB"/>
    <w:rsid w:val="00226F6C"/>
    <w:rsid w:val="00227219"/>
    <w:rsid w:val="0022791B"/>
    <w:rsid w:val="00230449"/>
    <w:rsid w:val="00230A9C"/>
    <w:rsid w:val="002311AE"/>
    <w:rsid w:val="00231D98"/>
    <w:rsid w:val="00232F70"/>
    <w:rsid w:val="0023322F"/>
    <w:rsid w:val="002334C1"/>
    <w:rsid w:val="00233A81"/>
    <w:rsid w:val="00233E9B"/>
    <w:rsid w:val="00234738"/>
    <w:rsid w:val="0023482B"/>
    <w:rsid w:val="00235151"/>
    <w:rsid w:val="00235C66"/>
    <w:rsid w:val="002368B2"/>
    <w:rsid w:val="00236DAD"/>
    <w:rsid w:val="00237387"/>
    <w:rsid w:val="00237704"/>
    <w:rsid w:val="00237843"/>
    <w:rsid w:val="00240563"/>
    <w:rsid w:val="00240775"/>
    <w:rsid w:val="00240A0D"/>
    <w:rsid w:val="00240D8C"/>
    <w:rsid w:val="00241321"/>
    <w:rsid w:val="002419AB"/>
    <w:rsid w:val="00241A8E"/>
    <w:rsid w:val="00241E0D"/>
    <w:rsid w:val="00242044"/>
    <w:rsid w:val="00242224"/>
    <w:rsid w:val="002424A2"/>
    <w:rsid w:val="00242563"/>
    <w:rsid w:val="0024284A"/>
    <w:rsid w:val="002434A7"/>
    <w:rsid w:val="00244727"/>
    <w:rsid w:val="0024483E"/>
    <w:rsid w:val="002460F3"/>
    <w:rsid w:val="00246A36"/>
    <w:rsid w:val="00246B04"/>
    <w:rsid w:val="00247065"/>
    <w:rsid w:val="00247C27"/>
    <w:rsid w:val="00250779"/>
    <w:rsid w:val="00250953"/>
    <w:rsid w:val="002510AF"/>
    <w:rsid w:val="002510BA"/>
    <w:rsid w:val="00251533"/>
    <w:rsid w:val="0025274C"/>
    <w:rsid w:val="00252E68"/>
    <w:rsid w:val="00253EC5"/>
    <w:rsid w:val="0025449E"/>
    <w:rsid w:val="00254BC0"/>
    <w:rsid w:val="00255794"/>
    <w:rsid w:val="002559DB"/>
    <w:rsid w:val="00255FE0"/>
    <w:rsid w:val="00256AE2"/>
    <w:rsid w:val="00256B00"/>
    <w:rsid w:val="00257009"/>
    <w:rsid w:val="002577A3"/>
    <w:rsid w:val="00257EB6"/>
    <w:rsid w:val="00260112"/>
    <w:rsid w:val="002603F1"/>
    <w:rsid w:val="002606ED"/>
    <w:rsid w:val="002615A5"/>
    <w:rsid w:val="00262140"/>
    <w:rsid w:val="00262613"/>
    <w:rsid w:val="00262E8E"/>
    <w:rsid w:val="00263650"/>
    <w:rsid w:val="0026369C"/>
    <w:rsid w:val="002639FA"/>
    <w:rsid w:val="002646BF"/>
    <w:rsid w:val="0026479A"/>
    <w:rsid w:val="00264E18"/>
    <w:rsid w:val="0026509A"/>
    <w:rsid w:val="0026554C"/>
    <w:rsid w:val="00265E0B"/>
    <w:rsid w:val="002660C7"/>
    <w:rsid w:val="00266943"/>
    <w:rsid w:val="00266DA4"/>
    <w:rsid w:val="002675BC"/>
    <w:rsid w:val="00267CF2"/>
    <w:rsid w:val="00267F80"/>
    <w:rsid w:val="0027015B"/>
    <w:rsid w:val="002705D6"/>
    <w:rsid w:val="002705DC"/>
    <w:rsid w:val="00270A0F"/>
    <w:rsid w:val="00271498"/>
    <w:rsid w:val="002717C8"/>
    <w:rsid w:val="0027195D"/>
    <w:rsid w:val="00271C3D"/>
    <w:rsid w:val="00271F21"/>
    <w:rsid w:val="00271F50"/>
    <w:rsid w:val="00271FED"/>
    <w:rsid w:val="00273495"/>
    <w:rsid w:val="00273764"/>
    <w:rsid w:val="002738EF"/>
    <w:rsid w:val="00275286"/>
    <w:rsid w:val="00275646"/>
    <w:rsid w:val="0027659A"/>
    <w:rsid w:val="00277605"/>
    <w:rsid w:val="00277882"/>
    <w:rsid w:val="00277B7A"/>
    <w:rsid w:val="0028033B"/>
    <w:rsid w:val="0028044E"/>
    <w:rsid w:val="00280AE1"/>
    <w:rsid w:val="0028114B"/>
    <w:rsid w:val="0028146F"/>
    <w:rsid w:val="002821EF"/>
    <w:rsid w:val="0028280E"/>
    <w:rsid w:val="00283D45"/>
    <w:rsid w:val="00284401"/>
    <w:rsid w:val="00284DF0"/>
    <w:rsid w:val="00284EAF"/>
    <w:rsid w:val="0028525A"/>
    <w:rsid w:val="00285667"/>
    <w:rsid w:val="00285ACD"/>
    <w:rsid w:val="00286050"/>
    <w:rsid w:val="0028635D"/>
    <w:rsid w:val="00286390"/>
    <w:rsid w:val="002866A3"/>
    <w:rsid w:val="00286B1F"/>
    <w:rsid w:val="00286D9C"/>
    <w:rsid w:val="00286DAE"/>
    <w:rsid w:val="002871B6"/>
    <w:rsid w:val="00287857"/>
    <w:rsid w:val="00290319"/>
    <w:rsid w:val="0029166E"/>
    <w:rsid w:val="00291F3A"/>
    <w:rsid w:val="00291FEF"/>
    <w:rsid w:val="002922B2"/>
    <w:rsid w:val="00293030"/>
    <w:rsid w:val="0029358D"/>
    <w:rsid w:val="00294909"/>
    <w:rsid w:val="00294E14"/>
    <w:rsid w:val="0029585B"/>
    <w:rsid w:val="00295B49"/>
    <w:rsid w:val="00295CE0"/>
    <w:rsid w:val="00295FCB"/>
    <w:rsid w:val="0029627E"/>
    <w:rsid w:val="00296E4E"/>
    <w:rsid w:val="002973CE"/>
    <w:rsid w:val="002A113D"/>
    <w:rsid w:val="002A1566"/>
    <w:rsid w:val="002A16CC"/>
    <w:rsid w:val="002A2AA2"/>
    <w:rsid w:val="002A3315"/>
    <w:rsid w:val="002A3997"/>
    <w:rsid w:val="002A4109"/>
    <w:rsid w:val="002A4B05"/>
    <w:rsid w:val="002A68B5"/>
    <w:rsid w:val="002A6933"/>
    <w:rsid w:val="002A6CFE"/>
    <w:rsid w:val="002A71CE"/>
    <w:rsid w:val="002B0F0D"/>
    <w:rsid w:val="002B14E3"/>
    <w:rsid w:val="002B2086"/>
    <w:rsid w:val="002B21D2"/>
    <w:rsid w:val="002B2467"/>
    <w:rsid w:val="002B2B33"/>
    <w:rsid w:val="002B404F"/>
    <w:rsid w:val="002B42B2"/>
    <w:rsid w:val="002B4389"/>
    <w:rsid w:val="002B49E5"/>
    <w:rsid w:val="002B4A5C"/>
    <w:rsid w:val="002B5390"/>
    <w:rsid w:val="002B62AA"/>
    <w:rsid w:val="002B6354"/>
    <w:rsid w:val="002B64F8"/>
    <w:rsid w:val="002B65E0"/>
    <w:rsid w:val="002B6F15"/>
    <w:rsid w:val="002B73C6"/>
    <w:rsid w:val="002B761C"/>
    <w:rsid w:val="002B7B53"/>
    <w:rsid w:val="002B7E9B"/>
    <w:rsid w:val="002C032C"/>
    <w:rsid w:val="002C0D21"/>
    <w:rsid w:val="002C10AD"/>
    <w:rsid w:val="002C1462"/>
    <w:rsid w:val="002C1BF9"/>
    <w:rsid w:val="002C1F91"/>
    <w:rsid w:val="002C22E9"/>
    <w:rsid w:val="002C265B"/>
    <w:rsid w:val="002C2AFB"/>
    <w:rsid w:val="002C2B17"/>
    <w:rsid w:val="002C2FEB"/>
    <w:rsid w:val="002C3B97"/>
    <w:rsid w:val="002C4AA2"/>
    <w:rsid w:val="002C583F"/>
    <w:rsid w:val="002C5BBB"/>
    <w:rsid w:val="002C5C23"/>
    <w:rsid w:val="002C6589"/>
    <w:rsid w:val="002C6649"/>
    <w:rsid w:val="002C671D"/>
    <w:rsid w:val="002C7503"/>
    <w:rsid w:val="002C7917"/>
    <w:rsid w:val="002D04F5"/>
    <w:rsid w:val="002D1E9C"/>
    <w:rsid w:val="002D247F"/>
    <w:rsid w:val="002D2659"/>
    <w:rsid w:val="002D28CC"/>
    <w:rsid w:val="002D2A79"/>
    <w:rsid w:val="002D2BF4"/>
    <w:rsid w:val="002D2CCF"/>
    <w:rsid w:val="002D4405"/>
    <w:rsid w:val="002D49E2"/>
    <w:rsid w:val="002D4AEA"/>
    <w:rsid w:val="002D5686"/>
    <w:rsid w:val="002D5C53"/>
    <w:rsid w:val="002D5E2D"/>
    <w:rsid w:val="002D79AC"/>
    <w:rsid w:val="002E06C0"/>
    <w:rsid w:val="002E16F3"/>
    <w:rsid w:val="002E18C0"/>
    <w:rsid w:val="002E1995"/>
    <w:rsid w:val="002E2054"/>
    <w:rsid w:val="002E221C"/>
    <w:rsid w:val="002E2C83"/>
    <w:rsid w:val="002E2DD5"/>
    <w:rsid w:val="002E2DFD"/>
    <w:rsid w:val="002E3185"/>
    <w:rsid w:val="002E3380"/>
    <w:rsid w:val="002E39F4"/>
    <w:rsid w:val="002E4306"/>
    <w:rsid w:val="002E44B5"/>
    <w:rsid w:val="002E47B5"/>
    <w:rsid w:val="002E5728"/>
    <w:rsid w:val="002E5AFA"/>
    <w:rsid w:val="002E69F8"/>
    <w:rsid w:val="002E7AC1"/>
    <w:rsid w:val="002F0089"/>
    <w:rsid w:val="002F04E8"/>
    <w:rsid w:val="002F0AC6"/>
    <w:rsid w:val="002F0C96"/>
    <w:rsid w:val="002F1F68"/>
    <w:rsid w:val="002F2A20"/>
    <w:rsid w:val="002F315F"/>
    <w:rsid w:val="002F377D"/>
    <w:rsid w:val="002F3A69"/>
    <w:rsid w:val="002F3CC9"/>
    <w:rsid w:val="002F44F9"/>
    <w:rsid w:val="002F4DBD"/>
    <w:rsid w:val="002F59C7"/>
    <w:rsid w:val="002F685F"/>
    <w:rsid w:val="00300492"/>
    <w:rsid w:val="00300863"/>
    <w:rsid w:val="00300B08"/>
    <w:rsid w:val="00301343"/>
    <w:rsid w:val="0030188E"/>
    <w:rsid w:val="003018AB"/>
    <w:rsid w:val="003024FC"/>
    <w:rsid w:val="00302AEE"/>
    <w:rsid w:val="00302EA1"/>
    <w:rsid w:val="003048B3"/>
    <w:rsid w:val="00305BF9"/>
    <w:rsid w:val="00306200"/>
    <w:rsid w:val="00306A84"/>
    <w:rsid w:val="00307289"/>
    <w:rsid w:val="00307A0A"/>
    <w:rsid w:val="00307CEA"/>
    <w:rsid w:val="0031013F"/>
    <w:rsid w:val="00310C2F"/>
    <w:rsid w:val="00310D48"/>
    <w:rsid w:val="00310DF8"/>
    <w:rsid w:val="0031159A"/>
    <w:rsid w:val="00311628"/>
    <w:rsid w:val="003116E9"/>
    <w:rsid w:val="00311A18"/>
    <w:rsid w:val="00311FCD"/>
    <w:rsid w:val="0031402B"/>
    <w:rsid w:val="00314535"/>
    <w:rsid w:val="00314AF1"/>
    <w:rsid w:val="00314C6D"/>
    <w:rsid w:val="003157BC"/>
    <w:rsid w:val="0031589A"/>
    <w:rsid w:val="003159C6"/>
    <w:rsid w:val="00315FB0"/>
    <w:rsid w:val="0031644D"/>
    <w:rsid w:val="003168BF"/>
    <w:rsid w:val="003172B4"/>
    <w:rsid w:val="003176FD"/>
    <w:rsid w:val="00317898"/>
    <w:rsid w:val="0032000A"/>
    <w:rsid w:val="00320A5D"/>
    <w:rsid w:val="00320B7B"/>
    <w:rsid w:val="00321433"/>
    <w:rsid w:val="0032154D"/>
    <w:rsid w:val="00321732"/>
    <w:rsid w:val="00322E7B"/>
    <w:rsid w:val="003230FD"/>
    <w:rsid w:val="003244F9"/>
    <w:rsid w:val="00324790"/>
    <w:rsid w:val="00324CD7"/>
    <w:rsid w:val="003254E0"/>
    <w:rsid w:val="00325D09"/>
    <w:rsid w:val="00325FBB"/>
    <w:rsid w:val="0032621C"/>
    <w:rsid w:val="003262C5"/>
    <w:rsid w:val="00326B17"/>
    <w:rsid w:val="00326DF3"/>
    <w:rsid w:val="00326E13"/>
    <w:rsid w:val="0032743D"/>
    <w:rsid w:val="003307D0"/>
    <w:rsid w:val="0033084F"/>
    <w:rsid w:val="003309E5"/>
    <w:rsid w:val="003312DC"/>
    <w:rsid w:val="00331DF5"/>
    <w:rsid w:val="0033288D"/>
    <w:rsid w:val="00332BCD"/>
    <w:rsid w:val="00332C84"/>
    <w:rsid w:val="003346B6"/>
    <w:rsid w:val="00334804"/>
    <w:rsid w:val="003349C0"/>
    <w:rsid w:val="00334B95"/>
    <w:rsid w:val="003356B7"/>
    <w:rsid w:val="003358DA"/>
    <w:rsid w:val="00335A37"/>
    <w:rsid w:val="00335B88"/>
    <w:rsid w:val="00336345"/>
    <w:rsid w:val="003367D1"/>
    <w:rsid w:val="00336C7F"/>
    <w:rsid w:val="00337590"/>
    <w:rsid w:val="00337669"/>
    <w:rsid w:val="00337908"/>
    <w:rsid w:val="00340620"/>
    <w:rsid w:val="00340898"/>
    <w:rsid w:val="00340B56"/>
    <w:rsid w:val="0034197B"/>
    <w:rsid w:val="0034243D"/>
    <w:rsid w:val="003427BC"/>
    <w:rsid w:val="00342A72"/>
    <w:rsid w:val="00343177"/>
    <w:rsid w:val="00343676"/>
    <w:rsid w:val="003436E4"/>
    <w:rsid w:val="00343B6E"/>
    <w:rsid w:val="00344459"/>
    <w:rsid w:val="003444E3"/>
    <w:rsid w:val="00345D93"/>
    <w:rsid w:val="00346D0C"/>
    <w:rsid w:val="003472E5"/>
    <w:rsid w:val="00347C67"/>
    <w:rsid w:val="00347EE1"/>
    <w:rsid w:val="00350CFD"/>
    <w:rsid w:val="00350EB3"/>
    <w:rsid w:val="0035197E"/>
    <w:rsid w:val="003519AD"/>
    <w:rsid w:val="00351E64"/>
    <w:rsid w:val="00353B03"/>
    <w:rsid w:val="00354154"/>
    <w:rsid w:val="00354397"/>
    <w:rsid w:val="00354592"/>
    <w:rsid w:val="003548B7"/>
    <w:rsid w:val="00354FBE"/>
    <w:rsid w:val="003553E3"/>
    <w:rsid w:val="00355673"/>
    <w:rsid w:val="0035570A"/>
    <w:rsid w:val="0035588C"/>
    <w:rsid w:val="00355993"/>
    <w:rsid w:val="00356491"/>
    <w:rsid w:val="003565DF"/>
    <w:rsid w:val="00356F36"/>
    <w:rsid w:val="00357389"/>
    <w:rsid w:val="003576EC"/>
    <w:rsid w:val="00357D94"/>
    <w:rsid w:val="00357F45"/>
    <w:rsid w:val="003603EA"/>
    <w:rsid w:val="00360633"/>
    <w:rsid w:val="0036077A"/>
    <w:rsid w:val="00360957"/>
    <w:rsid w:val="00360F07"/>
    <w:rsid w:val="0036157C"/>
    <w:rsid w:val="003615AE"/>
    <w:rsid w:val="00361650"/>
    <w:rsid w:val="00361CF4"/>
    <w:rsid w:val="00361F74"/>
    <w:rsid w:val="003629A0"/>
    <w:rsid w:val="00362A0A"/>
    <w:rsid w:val="00363483"/>
    <w:rsid w:val="00364EEF"/>
    <w:rsid w:val="00364EFC"/>
    <w:rsid w:val="0036570A"/>
    <w:rsid w:val="003658AE"/>
    <w:rsid w:val="00365D20"/>
    <w:rsid w:val="003661D7"/>
    <w:rsid w:val="00366883"/>
    <w:rsid w:val="003669C3"/>
    <w:rsid w:val="00367294"/>
    <w:rsid w:val="003673A6"/>
    <w:rsid w:val="003702FF"/>
    <w:rsid w:val="00370C39"/>
    <w:rsid w:val="00371403"/>
    <w:rsid w:val="0037150A"/>
    <w:rsid w:val="00371D52"/>
    <w:rsid w:val="00371D92"/>
    <w:rsid w:val="00372A95"/>
    <w:rsid w:val="003733CB"/>
    <w:rsid w:val="00373895"/>
    <w:rsid w:val="00373CED"/>
    <w:rsid w:val="003749CE"/>
    <w:rsid w:val="00375358"/>
    <w:rsid w:val="00375972"/>
    <w:rsid w:val="00375F7B"/>
    <w:rsid w:val="003765AC"/>
    <w:rsid w:val="00376970"/>
    <w:rsid w:val="00376988"/>
    <w:rsid w:val="003773B5"/>
    <w:rsid w:val="00377CD8"/>
    <w:rsid w:val="00377D38"/>
    <w:rsid w:val="00377FEC"/>
    <w:rsid w:val="00380284"/>
    <w:rsid w:val="003802F2"/>
    <w:rsid w:val="003811BA"/>
    <w:rsid w:val="00381631"/>
    <w:rsid w:val="00381E3A"/>
    <w:rsid w:val="0038283D"/>
    <w:rsid w:val="0038430D"/>
    <w:rsid w:val="00385550"/>
    <w:rsid w:val="00385849"/>
    <w:rsid w:val="003858DF"/>
    <w:rsid w:val="00385BAB"/>
    <w:rsid w:val="00385F27"/>
    <w:rsid w:val="00386125"/>
    <w:rsid w:val="0038656A"/>
    <w:rsid w:val="003866C0"/>
    <w:rsid w:val="003868E2"/>
    <w:rsid w:val="00387127"/>
    <w:rsid w:val="00387692"/>
    <w:rsid w:val="003876C9"/>
    <w:rsid w:val="00387C21"/>
    <w:rsid w:val="00390514"/>
    <w:rsid w:val="00390872"/>
    <w:rsid w:val="00391D42"/>
    <w:rsid w:val="00392C35"/>
    <w:rsid w:val="00393761"/>
    <w:rsid w:val="0039392F"/>
    <w:rsid w:val="003958FA"/>
    <w:rsid w:val="00395B01"/>
    <w:rsid w:val="00395E6A"/>
    <w:rsid w:val="003960DB"/>
    <w:rsid w:val="003963B9"/>
    <w:rsid w:val="00396C9A"/>
    <w:rsid w:val="00397498"/>
    <w:rsid w:val="00397BF7"/>
    <w:rsid w:val="00397EDA"/>
    <w:rsid w:val="00397EFD"/>
    <w:rsid w:val="003A0988"/>
    <w:rsid w:val="003A0CB5"/>
    <w:rsid w:val="003A1194"/>
    <w:rsid w:val="003A1382"/>
    <w:rsid w:val="003A16DF"/>
    <w:rsid w:val="003A1EB4"/>
    <w:rsid w:val="003A2969"/>
    <w:rsid w:val="003A2A9B"/>
    <w:rsid w:val="003A2B59"/>
    <w:rsid w:val="003A2D3F"/>
    <w:rsid w:val="003A2FDE"/>
    <w:rsid w:val="003A3E6D"/>
    <w:rsid w:val="003A3FED"/>
    <w:rsid w:val="003A44FB"/>
    <w:rsid w:val="003A53CD"/>
    <w:rsid w:val="003A5BC2"/>
    <w:rsid w:val="003A62E9"/>
    <w:rsid w:val="003A7596"/>
    <w:rsid w:val="003A79AE"/>
    <w:rsid w:val="003A7BB0"/>
    <w:rsid w:val="003B00E4"/>
    <w:rsid w:val="003B010E"/>
    <w:rsid w:val="003B0394"/>
    <w:rsid w:val="003B1F4B"/>
    <w:rsid w:val="003B3808"/>
    <w:rsid w:val="003B3FEC"/>
    <w:rsid w:val="003B448B"/>
    <w:rsid w:val="003B457C"/>
    <w:rsid w:val="003B4686"/>
    <w:rsid w:val="003B4830"/>
    <w:rsid w:val="003B4AEE"/>
    <w:rsid w:val="003B5516"/>
    <w:rsid w:val="003B5815"/>
    <w:rsid w:val="003B615D"/>
    <w:rsid w:val="003B63B1"/>
    <w:rsid w:val="003B68D1"/>
    <w:rsid w:val="003B6AC9"/>
    <w:rsid w:val="003B6B85"/>
    <w:rsid w:val="003B6FD0"/>
    <w:rsid w:val="003B7D93"/>
    <w:rsid w:val="003B7E70"/>
    <w:rsid w:val="003C038D"/>
    <w:rsid w:val="003C0C75"/>
    <w:rsid w:val="003C0C88"/>
    <w:rsid w:val="003C0D5F"/>
    <w:rsid w:val="003C0D6F"/>
    <w:rsid w:val="003C11DF"/>
    <w:rsid w:val="003C13E7"/>
    <w:rsid w:val="003C1761"/>
    <w:rsid w:val="003C1830"/>
    <w:rsid w:val="003C221B"/>
    <w:rsid w:val="003C25E3"/>
    <w:rsid w:val="003C3E38"/>
    <w:rsid w:val="003C3E78"/>
    <w:rsid w:val="003C3E7C"/>
    <w:rsid w:val="003C440D"/>
    <w:rsid w:val="003C445B"/>
    <w:rsid w:val="003C495F"/>
    <w:rsid w:val="003C4B93"/>
    <w:rsid w:val="003C4FF2"/>
    <w:rsid w:val="003C53A8"/>
    <w:rsid w:val="003C599A"/>
    <w:rsid w:val="003C612E"/>
    <w:rsid w:val="003C621F"/>
    <w:rsid w:val="003C734F"/>
    <w:rsid w:val="003C740F"/>
    <w:rsid w:val="003C7F40"/>
    <w:rsid w:val="003D0310"/>
    <w:rsid w:val="003D0421"/>
    <w:rsid w:val="003D05EC"/>
    <w:rsid w:val="003D0B74"/>
    <w:rsid w:val="003D0E2E"/>
    <w:rsid w:val="003D1276"/>
    <w:rsid w:val="003D13BB"/>
    <w:rsid w:val="003D21BB"/>
    <w:rsid w:val="003D28E8"/>
    <w:rsid w:val="003D3096"/>
    <w:rsid w:val="003D326A"/>
    <w:rsid w:val="003D36F4"/>
    <w:rsid w:val="003D3B73"/>
    <w:rsid w:val="003D3C4F"/>
    <w:rsid w:val="003D43EA"/>
    <w:rsid w:val="003D441A"/>
    <w:rsid w:val="003D55D7"/>
    <w:rsid w:val="003D58BD"/>
    <w:rsid w:val="003D5B5A"/>
    <w:rsid w:val="003D5F4C"/>
    <w:rsid w:val="003D61B9"/>
    <w:rsid w:val="003D6641"/>
    <w:rsid w:val="003D6E87"/>
    <w:rsid w:val="003D7534"/>
    <w:rsid w:val="003E0AFD"/>
    <w:rsid w:val="003E2466"/>
    <w:rsid w:val="003E36D9"/>
    <w:rsid w:val="003E378F"/>
    <w:rsid w:val="003E3A86"/>
    <w:rsid w:val="003E3C64"/>
    <w:rsid w:val="003E4036"/>
    <w:rsid w:val="003E40C6"/>
    <w:rsid w:val="003E4534"/>
    <w:rsid w:val="003E48A7"/>
    <w:rsid w:val="003E5959"/>
    <w:rsid w:val="003E5B8D"/>
    <w:rsid w:val="003E7076"/>
    <w:rsid w:val="003E7D69"/>
    <w:rsid w:val="003E7E52"/>
    <w:rsid w:val="003E7E57"/>
    <w:rsid w:val="003F02C3"/>
    <w:rsid w:val="003F02D6"/>
    <w:rsid w:val="003F072E"/>
    <w:rsid w:val="003F1CB6"/>
    <w:rsid w:val="003F2A30"/>
    <w:rsid w:val="003F3026"/>
    <w:rsid w:val="003F3111"/>
    <w:rsid w:val="003F3BD3"/>
    <w:rsid w:val="003F452C"/>
    <w:rsid w:val="003F453C"/>
    <w:rsid w:val="003F48A4"/>
    <w:rsid w:val="003F540C"/>
    <w:rsid w:val="003F673A"/>
    <w:rsid w:val="003F6C06"/>
    <w:rsid w:val="003F7BAC"/>
    <w:rsid w:val="004016DC"/>
    <w:rsid w:val="004020B4"/>
    <w:rsid w:val="004025FF"/>
    <w:rsid w:val="00402B03"/>
    <w:rsid w:val="00402B40"/>
    <w:rsid w:val="00403177"/>
    <w:rsid w:val="004037D9"/>
    <w:rsid w:val="0040390B"/>
    <w:rsid w:val="00403999"/>
    <w:rsid w:val="00403CB3"/>
    <w:rsid w:val="00404527"/>
    <w:rsid w:val="004053BB"/>
    <w:rsid w:val="004057CF"/>
    <w:rsid w:val="00406192"/>
    <w:rsid w:val="004066CE"/>
    <w:rsid w:val="00406AEF"/>
    <w:rsid w:val="00406C41"/>
    <w:rsid w:val="00407107"/>
    <w:rsid w:val="004074EB"/>
    <w:rsid w:val="00411424"/>
    <w:rsid w:val="00411C91"/>
    <w:rsid w:val="00412221"/>
    <w:rsid w:val="004123B2"/>
    <w:rsid w:val="00413A4A"/>
    <w:rsid w:val="004144C6"/>
    <w:rsid w:val="00414833"/>
    <w:rsid w:val="00414E3D"/>
    <w:rsid w:val="004151DA"/>
    <w:rsid w:val="00415E24"/>
    <w:rsid w:val="00415E52"/>
    <w:rsid w:val="0041618F"/>
    <w:rsid w:val="00416E7B"/>
    <w:rsid w:val="00417567"/>
    <w:rsid w:val="004176F2"/>
    <w:rsid w:val="004177BF"/>
    <w:rsid w:val="00417FCF"/>
    <w:rsid w:val="00420072"/>
    <w:rsid w:val="00421364"/>
    <w:rsid w:val="004213FF"/>
    <w:rsid w:val="00421A2F"/>
    <w:rsid w:val="00421D7E"/>
    <w:rsid w:val="004227EF"/>
    <w:rsid w:val="004232F6"/>
    <w:rsid w:val="004239D3"/>
    <w:rsid w:val="00423DA7"/>
    <w:rsid w:val="00423FC9"/>
    <w:rsid w:val="00424BA5"/>
    <w:rsid w:val="00425113"/>
    <w:rsid w:val="004255F5"/>
    <w:rsid w:val="00426780"/>
    <w:rsid w:val="00426866"/>
    <w:rsid w:val="0042783A"/>
    <w:rsid w:val="004279E0"/>
    <w:rsid w:val="00427DE7"/>
    <w:rsid w:val="00430173"/>
    <w:rsid w:val="00430A51"/>
    <w:rsid w:val="00430D55"/>
    <w:rsid w:val="00431107"/>
    <w:rsid w:val="00431887"/>
    <w:rsid w:val="0043243D"/>
    <w:rsid w:val="00432476"/>
    <w:rsid w:val="004335A3"/>
    <w:rsid w:val="00433D0D"/>
    <w:rsid w:val="00434348"/>
    <w:rsid w:val="00434724"/>
    <w:rsid w:val="00435454"/>
    <w:rsid w:val="00435760"/>
    <w:rsid w:val="00435D12"/>
    <w:rsid w:val="00435DA1"/>
    <w:rsid w:val="004363BC"/>
    <w:rsid w:val="004368EC"/>
    <w:rsid w:val="00436AD3"/>
    <w:rsid w:val="004371E3"/>
    <w:rsid w:val="004408F8"/>
    <w:rsid w:val="004416DB"/>
    <w:rsid w:val="00441B4B"/>
    <w:rsid w:val="00441E53"/>
    <w:rsid w:val="00441EC9"/>
    <w:rsid w:val="004421E3"/>
    <w:rsid w:val="004422FB"/>
    <w:rsid w:val="00442FC3"/>
    <w:rsid w:val="004431DD"/>
    <w:rsid w:val="00445652"/>
    <w:rsid w:val="0044653A"/>
    <w:rsid w:val="0044691E"/>
    <w:rsid w:val="00446E8E"/>
    <w:rsid w:val="00446FF4"/>
    <w:rsid w:val="00447433"/>
    <w:rsid w:val="00447839"/>
    <w:rsid w:val="00450935"/>
    <w:rsid w:val="00450939"/>
    <w:rsid w:val="0045268B"/>
    <w:rsid w:val="004541FF"/>
    <w:rsid w:val="004543B0"/>
    <w:rsid w:val="004544D8"/>
    <w:rsid w:val="004546A6"/>
    <w:rsid w:val="00454BA8"/>
    <w:rsid w:val="004554C2"/>
    <w:rsid w:val="004555E1"/>
    <w:rsid w:val="00455929"/>
    <w:rsid w:val="0045609D"/>
    <w:rsid w:val="0045723E"/>
    <w:rsid w:val="00460DC9"/>
    <w:rsid w:val="00461195"/>
    <w:rsid w:val="00461A92"/>
    <w:rsid w:val="0046270F"/>
    <w:rsid w:val="00462EC7"/>
    <w:rsid w:val="004631FA"/>
    <w:rsid w:val="00463B34"/>
    <w:rsid w:val="00463C99"/>
    <w:rsid w:val="00464694"/>
    <w:rsid w:val="00464A56"/>
    <w:rsid w:val="00464BBA"/>
    <w:rsid w:val="00464CB1"/>
    <w:rsid w:val="004651F3"/>
    <w:rsid w:val="00465B6F"/>
    <w:rsid w:val="00465F97"/>
    <w:rsid w:val="004668C2"/>
    <w:rsid w:val="00466FDF"/>
    <w:rsid w:val="0046764F"/>
    <w:rsid w:val="00467BC2"/>
    <w:rsid w:val="00467BC6"/>
    <w:rsid w:val="00467E50"/>
    <w:rsid w:val="00470D64"/>
    <w:rsid w:val="00471128"/>
    <w:rsid w:val="00471F60"/>
    <w:rsid w:val="00472B57"/>
    <w:rsid w:val="00472C2A"/>
    <w:rsid w:val="004739C7"/>
    <w:rsid w:val="0047439E"/>
    <w:rsid w:val="00474822"/>
    <w:rsid w:val="00474A21"/>
    <w:rsid w:val="00474B1E"/>
    <w:rsid w:val="00474E39"/>
    <w:rsid w:val="00475B04"/>
    <w:rsid w:val="00475F07"/>
    <w:rsid w:val="00476652"/>
    <w:rsid w:val="004778FE"/>
    <w:rsid w:val="00477A06"/>
    <w:rsid w:val="0048072C"/>
    <w:rsid w:val="0048093C"/>
    <w:rsid w:val="00480FC0"/>
    <w:rsid w:val="00481133"/>
    <w:rsid w:val="00481214"/>
    <w:rsid w:val="00481D43"/>
    <w:rsid w:val="00482B6D"/>
    <w:rsid w:val="00482EBC"/>
    <w:rsid w:val="0048363B"/>
    <w:rsid w:val="00483B97"/>
    <w:rsid w:val="00483CD6"/>
    <w:rsid w:val="0048422C"/>
    <w:rsid w:val="0048427F"/>
    <w:rsid w:val="00484A4E"/>
    <w:rsid w:val="00484DBD"/>
    <w:rsid w:val="00485228"/>
    <w:rsid w:val="004859E1"/>
    <w:rsid w:val="00486169"/>
    <w:rsid w:val="004867C9"/>
    <w:rsid w:val="00487BEE"/>
    <w:rsid w:val="00487C03"/>
    <w:rsid w:val="004905F8"/>
    <w:rsid w:val="00490940"/>
    <w:rsid w:val="00491234"/>
    <w:rsid w:val="004915A0"/>
    <w:rsid w:val="00491AB0"/>
    <w:rsid w:val="00491AC5"/>
    <w:rsid w:val="00491C13"/>
    <w:rsid w:val="00491CD0"/>
    <w:rsid w:val="0049224B"/>
    <w:rsid w:val="004924DE"/>
    <w:rsid w:val="00492CB1"/>
    <w:rsid w:val="00492D73"/>
    <w:rsid w:val="004937DE"/>
    <w:rsid w:val="004939E9"/>
    <w:rsid w:val="00493AB6"/>
    <w:rsid w:val="00493ED7"/>
    <w:rsid w:val="0049424D"/>
    <w:rsid w:val="004942CD"/>
    <w:rsid w:val="00494AB0"/>
    <w:rsid w:val="004960D7"/>
    <w:rsid w:val="0049689F"/>
    <w:rsid w:val="004973B3"/>
    <w:rsid w:val="00497B87"/>
    <w:rsid w:val="004A03E0"/>
    <w:rsid w:val="004A097F"/>
    <w:rsid w:val="004A0C8D"/>
    <w:rsid w:val="004A0E23"/>
    <w:rsid w:val="004A13BE"/>
    <w:rsid w:val="004A1412"/>
    <w:rsid w:val="004A14A2"/>
    <w:rsid w:val="004A17EC"/>
    <w:rsid w:val="004A1B6E"/>
    <w:rsid w:val="004A2271"/>
    <w:rsid w:val="004A266D"/>
    <w:rsid w:val="004A29DA"/>
    <w:rsid w:val="004A35C9"/>
    <w:rsid w:val="004A4069"/>
    <w:rsid w:val="004A409B"/>
    <w:rsid w:val="004A50E4"/>
    <w:rsid w:val="004A7DD1"/>
    <w:rsid w:val="004B0651"/>
    <w:rsid w:val="004B1FA6"/>
    <w:rsid w:val="004B22A1"/>
    <w:rsid w:val="004B30F3"/>
    <w:rsid w:val="004B39C5"/>
    <w:rsid w:val="004B4A43"/>
    <w:rsid w:val="004B5294"/>
    <w:rsid w:val="004B53BF"/>
    <w:rsid w:val="004B59AC"/>
    <w:rsid w:val="004B5A8E"/>
    <w:rsid w:val="004B626B"/>
    <w:rsid w:val="004B6413"/>
    <w:rsid w:val="004B762F"/>
    <w:rsid w:val="004B79FE"/>
    <w:rsid w:val="004B7C09"/>
    <w:rsid w:val="004B7F51"/>
    <w:rsid w:val="004C0A86"/>
    <w:rsid w:val="004C0D21"/>
    <w:rsid w:val="004C281F"/>
    <w:rsid w:val="004C2B61"/>
    <w:rsid w:val="004C2DC5"/>
    <w:rsid w:val="004C2EC7"/>
    <w:rsid w:val="004C3483"/>
    <w:rsid w:val="004C353B"/>
    <w:rsid w:val="004C4267"/>
    <w:rsid w:val="004C440B"/>
    <w:rsid w:val="004C445C"/>
    <w:rsid w:val="004C4556"/>
    <w:rsid w:val="004C484D"/>
    <w:rsid w:val="004C49D9"/>
    <w:rsid w:val="004C4BD3"/>
    <w:rsid w:val="004C4ECF"/>
    <w:rsid w:val="004C515A"/>
    <w:rsid w:val="004C533B"/>
    <w:rsid w:val="004C574F"/>
    <w:rsid w:val="004C6075"/>
    <w:rsid w:val="004C678E"/>
    <w:rsid w:val="004C7602"/>
    <w:rsid w:val="004C760A"/>
    <w:rsid w:val="004D0BED"/>
    <w:rsid w:val="004D0CB9"/>
    <w:rsid w:val="004D11F2"/>
    <w:rsid w:val="004D1227"/>
    <w:rsid w:val="004D1300"/>
    <w:rsid w:val="004D1586"/>
    <w:rsid w:val="004D2DED"/>
    <w:rsid w:val="004D4243"/>
    <w:rsid w:val="004D465F"/>
    <w:rsid w:val="004D4BC8"/>
    <w:rsid w:val="004D57D1"/>
    <w:rsid w:val="004D59C9"/>
    <w:rsid w:val="004D5D71"/>
    <w:rsid w:val="004D5FD9"/>
    <w:rsid w:val="004D7263"/>
    <w:rsid w:val="004E0C14"/>
    <w:rsid w:val="004E0D26"/>
    <w:rsid w:val="004E11C4"/>
    <w:rsid w:val="004E120E"/>
    <w:rsid w:val="004E19A3"/>
    <w:rsid w:val="004E2210"/>
    <w:rsid w:val="004E24B2"/>
    <w:rsid w:val="004E2A41"/>
    <w:rsid w:val="004E2A8B"/>
    <w:rsid w:val="004E2E82"/>
    <w:rsid w:val="004E2FA3"/>
    <w:rsid w:val="004E3287"/>
    <w:rsid w:val="004E354F"/>
    <w:rsid w:val="004E3F48"/>
    <w:rsid w:val="004E57A2"/>
    <w:rsid w:val="004E6A4F"/>
    <w:rsid w:val="004E6E70"/>
    <w:rsid w:val="004E6E81"/>
    <w:rsid w:val="004E773B"/>
    <w:rsid w:val="004E7F49"/>
    <w:rsid w:val="004F0B3C"/>
    <w:rsid w:val="004F1282"/>
    <w:rsid w:val="004F14BB"/>
    <w:rsid w:val="004F1A74"/>
    <w:rsid w:val="004F1DF3"/>
    <w:rsid w:val="004F5143"/>
    <w:rsid w:val="004F537C"/>
    <w:rsid w:val="004F5405"/>
    <w:rsid w:val="004F553F"/>
    <w:rsid w:val="004F60D5"/>
    <w:rsid w:val="004F6DE9"/>
    <w:rsid w:val="004F6E0F"/>
    <w:rsid w:val="004F7225"/>
    <w:rsid w:val="004F7D8D"/>
    <w:rsid w:val="005005A4"/>
    <w:rsid w:val="00500615"/>
    <w:rsid w:val="0050135C"/>
    <w:rsid w:val="0050146D"/>
    <w:rsid w:val="005019C0"/>
    <w:rsid w:val="005021F4"/>
    <w:rsid w:val="00502643"/>
    <w:rsid w:val="0050276B"/>
    <w:rsid w:val="005030BA"/>
    <w:rsid w:val="005038BE"/>
    <w:rsid w:val="00504672"/>
    <w:rsid w:val="005050A9"/>
    <w:rsid w:val="005051D8"/>
    <w:rsid w:val="00505565"/>
    <w:rsid w:val="00506517"/>
    <w:rsid w:val="00507171"/>
    <w:rsid w:val="005073C9"/>
    <w:rsid w:val="00510608"/>
    <w:rsid w:val="00510BFF"/>
    <w:rsid w:val="005114BA"/>
    <w:rsid w:val="005127D7"/>
    <w:rsid w:val="005129D5"/>
    <w:rsid w:val="00513695"/>
    <w:rsid w:val="00513A54"/>
    <w:rsid w:val="00513D0C"/>
    <w:rsid w:val="00513E40"/>
    <w:rsid w:val="00514876"/>
    <w:rsid w:val="00514B4A"/>
    <w:rsid w:val="0051500A"/>
    <w:rsid w:val="0051564D"/>
    <w:rsid w:val="005157E1"/>
    <w:rsid w:val="00515CD7"/>
    <w:rsid w:val="00515D7E"/>
    <w:rsid w:val="00516B35"/>
    <w:rsid w:val="005178EF"/>
    <w:rsid w:val="00520835"/>
    <w:rsid w:val="00520AA3"/>
    <w:rsid w:val="0052227D"/>
    <w:rsid w:val="005229EE"/>
    <w:rsid w:val="00522D72"/>
    <w:rsid w:val="005233FE"/>
    <w:rsid w:val="00523F80"/>
    <w:rsid w:val="00524427"/>
    <w:rsid w:val="0052455A"/>
    <w:rsid w:val="005249C1"/>
    <w:rsid w:val="00524C3C"/>
    <w:rsid w:val="00524E93"/>
    <w:rsid w:val="005255EA"/>
    <w:rsid w:val="00525B61"/>
    <w:rsid w:val="0052684A"/>
    <w:rsid w:val="005269FD"/>
    <w:rsid w:val="00526A73"/>
    <w:rsid w:val="00526B0D"/>
    <w:rsid w:val="00527414"/>
    <w:rsid w:val="00527AE7"/>
    <w:rsid w:val="00530355"/>
    <w:rsid w:val="0053183D"/>
    <w:rsid w:val="00531FB1"/>
    <w:rsid w:val="00532708"/>
    <w:rsid w:val="00533249"/>
    <w:rsid w:val="0053345B"/>
    <w:rsid w:val="00535549"/>
    <w:rsid w:val="00535CC3"/>
    <w:rsid w:val="00536966"/>
    <w:rsid w:val="00536B46"/>
    <w:rsid w:val="005372AC"/>
    <w:rsid w:val="0053749B"/>
    <w:rsid w:val="0053750F"/>
    <w:rsid w:val="005378F3"/>
    <w:rsid w:val="00537934"/>
    <w:rsid w:val="00540791"/>
    <w:rsid w:val="00540A4F"/>
    <w:rsid w:val="005428A3"/>
    <w:rsid w:val="00543EED"/>
    <w:rsid w:val="00544045"/>
    <w:rsid w:val="00544990"/>
    <w:rsid w:val="00544E41"/>
    <w:rsid w:val="00544FE9"/>
    <w:rsid w:val="00545F9E"/>
    <w:rsid w:val="005468F5"/>
    <w:rsid w:val="00546CD0"/>
    <w:rsid w:val="00546F4D"/>
    <w:rsid w:val="00546FB4"/>
    <w:rsid w:val="00550296"/>
    <w:rsid w:val="0055254A"/>
    <w:rsid w:val="00552AE9"/>
    <w:rsid w:val="00552DCD"/>
    <w:rsid w:val="00552F85"/>
    <w:rsid w:val="0055318E"/>
    <w:rsid w:val="005537AB"/>
    <w:rsid w:val="00553EA5"/>
    <w:rsid w:val="005542E2"/>
    <w:rsid w:val="005542F6"/>
    <w:rsid w:val="00554AEA"/>
    <w:rsid w:val="00554DB8"/>
    <w:rsid w:val="00554F00"/>
    <w:rsid w:val="00554F71"/>
    <w:rsid w:val="00554FD9"/>
    <w:rsid w:val="00555E1F"/>
    <w:rsid w:val="005561CC"/>
    <w:rsid w:val="005566FD"/>
    <w:rsid w:val="00556978"/>
    <w:rsid w:val="00556E00"/>
    <w:rsid w:val="00556EED"/>
    <w:rsid w:val="00557684"/>
    <w:rsid w:val="0056049D"/>
    <w:rsid w:val="005619EA"/>
    <w:rsid w:val="00561C58"/>
    <w:rsid w:val="00561F1B"/>
    <w:rsid w:val="00562558"/>
    <w:rsid w:val="005637E7"/>
    <w:rsid w:val="00563C66"/>
    <w:rsid w:val="005647AE"/>
    <w:rsid w:val="00564945"/>
    <w:rsid w:val="005656A3"/>
    <w:rsid w:val="00565AA8"/>
    <w:rsid w:val="00565C9D"/>
    <w:rsid w:val="005660F7"/>
    <w:rsid w:val="00566896"/>
    <w:rsid w:val="005668DC"/>
    <w:rsid w:val="00566A5F"/>
    <w:rsid w:val="005670E8"/>
    <w:rsid w:val="005671FB"/>
    <w:rsid w:val="0056769A"/>
    <w:rsid w:val="005704ED"/>
    <w:rsid w:val="00571456"/>
    <w:rsid w:val="0057276A"/>
    <w:rsid w:val="005728DA"/>
    <w:rsid w:val="00573282"/>
    <w:rsid w:val="00574011"/>
    <w:rsid w:val="00574393"/>
    <w:rsid w:val="00574FEB"/>
    <w:rsid w:val="00575F10"/>
    <w:rsid w:val="00576040"/>
    <w:rsid w:val="00576205"/>
    <w:rsid w:val="0057631B"/>
    <w:rsid w:val="0057684B"/>
    <w:rsid w:val="00576EA0"/>
    <w:rsid w:val="005776E5"/>
    <w:rsid w:val="00577A88"/>
    <w:rsid w:val="00577F18"/>
    <w:rsid w:val="0058046C"/>
    <w:rsid w:val="00580510"/>
    <w:rsid w:val="00580A5B"/>
    <w:rsid w:val="0058141D"/>
    <w:rsid w:val="00581B3A"/>
    <w:rsid w:val="0058337B"/>
    <w:rsid w:val="005838E4"/>
    <w:rsid w:val="005840AA"/>
    <w:rsid w:val="00584586"/>
    <w:rsid w:val="00584BA2"/>
    <w:rsid w:val="00585FD8"/>
    <w:rsid w:val="00586507"/>
    <w:rsid w:val="00586A28"/>
    <w:rsid w:val="00590388"/>
    <w:rsid w:val="00591067"/>
    <w:rsid w:val="00591158"/>
    <w:rsid w:val="00591728"/>
    <w:rsid w:val="00592188"/>
    <w:rsid w:val="005924AE"/>
    <w:rsid w:val="005940A5"/>
    <w:rsid w:val="0059453D"/>
    <w:rsid w:val="00594962"/>
    <w:rsid w:val="00594B8B"/>
    <w:rsid w:val="005953BF"/>
    <w:rsid w:val="005961E5"/>
    <w:rsid w:val="00596292"/>
    <w:rsid w:val="00596FFE"/>
    <w:rsid w:val="005975B5"/>
    <w:rsid w:val="00597963"/>
    <w:rsid w:val="005A03DC"/>
    <w:rsid w:val="005A0924"/>
    <w:rsid w:val="005A0C42"/>
    <w:rsid w:val="005A1227"/>
    <w:rsid w:val="005A210B"/>
    <w:rsid w:val="005A22A0"/>
    <w:rsid w:val="005A2468"/>
    <w:rsid w:val="005A26D3"/>
    <w:rsid w:val="005A3826"/>
    <w:rsid w:val="005A4530"/>
    <w:rsid w:val="005A484B"/>
    <w:rsid w:val="005A4A04"/>
    <w:rsid w:val="005A4A73"/>
    <w:rsid w:val="005A4EE5"/>
    <w:rsid w:val="005A544B"/>
    <w:rsid w:val="005A5B27"/>
    <w:rsid w:val="005A62DC"/>
    <w:rsid w:val="005A6F50"/>
    <w:rsid w:val="005A740C"/>
    <w:rsid w:val="005A74EE"/>
    <w:rsid w:val="005A79C3"/>
    <w:rsid w:val="005A7D10"/>
    <w:rsid w:val="005A7DBB"/>
    <w:rsid w:val="005A7E82"/>
    <w:rsid w:val="005B0189"/>
    <w:rsid w:val="005B0923"/>
    <w:rsid w:val="005B0D98"/>
    <w:rsid w:val="005B1731"/>
    <w:rsid w:val="005B22C3"/>
    <w:rsid w:val="005B243D"/>
    <w:rsid w:val="005B2EE6"/>
    <w:rsid w:val="005B331E"/>
    <w:rsid w:val="005B37E5"/>
    <w:rsid w:val="005B394F"/>
    <w:rsid w:val="005B5533"/>
    <w:rsid w:val="005B56AC"/>
    <w:rsid w:val="005B5DAC"/>
    <w:rsid w:val="005B5DF2"/>
    <w:rsid w:val="005B67D9"/>
    <w:rsid w:val="005B68BA"/>
    <w:rsid w:val="005B7038"/>
    <w:rsid w:val="005C0647"/>
    <w:rsid w:val="005C0AC0"/>
    <w:rsid w:val="005C0F8B"/>
    <w:rsid w:val="005C13AC"/>
    <w:rsid w:val="005C1634"/>
    <w:rsid w:val="005C23AD"/>
    <w:rsid w:val="005C24DE"/>
    <w:rsid w:val="005C2D8F"/>
    <w:rsid w:val="005C38E8"/>
    <w:rsid w:val="005C3FB6"/>
    <w:rsid w:val="005C4680"/>
    <w:rsid w:val="005C4A4D"/>
    <w:rsid w:val="005C4F70"/>
    <w:rsid w:val="005C50A5"/>
    <w:rsid w:val="005C5215"/>
    <w:rsid w:val="005C622D"/>
    <w:rsid w:val="005C7B9B"/>
    <w:rsid w:val="005D0E4A"/>
    <w:rsid w:val="005D1169"/>
    <w:rsid w:val="005D258C"/>
    <w:rsid w:val="005D2B3E"/>
    <w:rsid w:val="005D3443"/>
    <w:rsid w:val="005D374D"/>
    <w:rsid w:val="005D3E07"/>
    <w:rsid w:val="005D458A"/>
    <w:rsid w:val="005D4776"/>
    <w:rsid w:val="005D478A"/>
    <w:rsid w:val="005D4E41"/>
    <w:rsid w:val="005D4FEB"/>
    <w:rsid w:val="005D5B8B"/>
    <w:rsid w:val="005D5BC3"/>
    <w:rsid w:val="005D5DA6"/>
    <w:rsid w:val="005D6AFE"/>
    <w:rsid w:val="005D6DF6"/>
    <w:rsid w:val="005D7C36"/>
    <w:rsid w:val="005E0998"/>
    <w:rsid w:val="005E0E51"/>
    <w:rsid w:val="005E182F"/>
    <w:rsid w:val="005E1C2C"/>
    <w:rsid w:val="005E1CA2"/>
    <w:rsid w:val="005E254B"/>
    <w:rsid w:val="005E293F"/>
    <w:rsid w:val="005E2C2F"/>
    <w:rsid w:val="005E3E97"/>
    <w:rsid w:val="005E419F"/>
    <w:rsid w:val="005E460A"/>
    <w:rsid w:val="005E4D7B"/>
    <w:rsid w:val="005E56D1"/>
    <w:rsid w:val="005E6305"/>
    <w:rsid w:val="005E63CA"/>
    <w:rsid w:val="005E6C4D"/>
    <w:rsid w:val="005E7DEF"/>
    <w:rsid w:val="005F0297"/>
    <w:rsid w:val="005F1311"/>
    <w:rsid w:val="005F1869"/>
    <w:rsid w:val="005F2CB1"/>
    <w:rsid w:val="005F2E94"/>
    <w:rsid w:val="005F306B"/>
    <w:rsid w:val="005F388B"/>
    <w:rsid w:val="005F4197"/>
    <w:rsid w:val="005F447C"/>
    <w:rsid w:val="005F467E"/>
    <w:rsid w:val="005F49BF"/>
    <w:rsid w:val="005F4A46"/>
    <w:rsid w:val="005F57D2"/>
    <w:rsid w:val="005F5E12"/>
    <w:rsid w:val="005F780E"/>
    <w:rsid w:val="005F7F3F"/>
    <w:rsid w:val="00600235"/>
    <w:rsid w:val="00600FE5"/>
    <w:rsid w:val="00601AD1"/>
    <w:rsid w:val="0060238B"/>
    <w:rsid w:val="006025FA"/>
    <w:rsid w:val="00604143"/>
    <w:rsid w:val="006046B7"/>
    <w:rsid w:val="00604AEB"/>
    <w:rsid w:val="00604EA0"/>
    <w:rsid w:val="0060669B"/>
    <w:rsid w:val="00606899"/>
    <w:rsid w:val="006074C3"/>
    <w:rsid w:val="00607CF4"/>
    <w:rsid w:val="00610B2A"/>
    <w:rsid w:val="00610C8A"/>
    <w:rsid w:val="00611236"/>
    <w:rsid w:val="00611C64"/>
    <w:rsid w:val="006122B4"/>
    <w:rsid w:val="006126AB"/>
    <w:rsid w:val="006127C9"/>
    <w:rsid w:val="00612EED"/>
    <w:rsid w:val="00613C59"/>
    <w:rsid w:val="00614170"/>
    <w:rsid w:val="00614AD9"/>
    <w:rsid w:val="00614B86"/>
    <w:rsid w:val="00615672"/>
    <w:rsid w:val="006158C5"/>
    <w:rsid w:val="0061625B"/>
    <w:rsid w:val="00616370"/>
    <w:rsid w:val="00616502"/>
    <w:rsid w:val="0061651F"/>
    <w:rsid w:val="00616E8B"/>
    <w:rsid w:val="00617A5C"/>
    <w:rsid w:val="00617EDB"/>
    <w:rsid w:val="006208EE"/>
    <w:rsid w:val="006209E2"/>
    <w:rsid w:val="00620E05"/>
    <w:rsid w:val="00620F85"/>
    <w:rsid w:val="00620FD4"/>
    <w:rsid w:val="00621CB4"/>
    <w:rsid w:val="00621D2B"/>
    <w:rsid w:val="006225C8"/>
    <w:rsid w:val="00622866"/>
    <w:rsid w:val="00622A98"/>
    <w:rsid w:val="00622E45"/>
    <w:rsid w:val="006230F7"/>
    <w:rsid w:val="00623669"/>
    <w:rsid w:val="00623E14"/>
    <w:rsid w:val="00624790"/>
    <w:rsid w:val="0062500A"/>
    <w:rsid w:val="00625380"/>
    <w:rsid w:val="00625473"/>
    <w:rsid w:val="006260BC"/>
    <w:rsid w:val="00626207"/>
    <w:rsid w:val="00630352"/>
    <w:rsid w:val="006312EB"/>
    <w:rsid w:val="00631C32"/>
    <w:rsid w:val="0063205F"/>
    <w:rsid w:val="00632545"/>
    <w:rsid w:val="0063274B"/>
    <w:rsid w:val="00632991"/>
    <w:rsid w:val="00632D85"/>
    <w:rsid w:val="0063388A"/>
    <w:rsid w:val="006338A8"/>
    <w:rsid w:val="00633D1C"/>
    <w:rsid w:val="006342EA"/>
    <w:rsid w:val="006344A9"/>
    <w:rsid w:val="0063490F"/>
    <w:rsid w:val="00635A6E"/>
    <w:rsid w:val="00635DB3"/>
    <w:rsid w:val="006361C9"/>
    <w:rsid w:val="0063671E"/>
    <w:rsid w:val="006367C4"/>
    <w:rsid w:val="00636831"/>
    <w:rsid w:val="00636CA7"/>
    <w:rsid w:val="006371E4"/>
    <w:rsid w:val="006374DB"/>
    <w:rsid w:val="00637F18"/>
    <w:rsid w:val="006404DB"/>
    <w:rsid w:val="00640783"/>
    <w:rsid w:val="00640BB2"/>
    <w:rsid w:val="00640EF2"/>
    <w:rsid w:val="006422B6"/>
    <w:rsid w:val="00642435"/>
    <w:rsid w:val="00642670"/>
    <w:rsid w:val="00643B4B"/>
    <w:rsid w:val="00643F89"/>
    <w:rsid w:val="006440AA"/>
    <w:rsid w:val="006453E3"/>
    <w:rsid w:val="00645687"/>
    <w:rsid w:val="00645E3F"/>
    <w:rsid w:val="006466CB"/>
    <w:rsid w:val="00646CB6"/>
    <w:rsid w:val="006478AD"/>
    <w:rsid w:val="00647A87"/>
    <w:rsid w:val="00650285"/>
    <w:rsid w:val="00650A3E"/>
    <w:rsid w:val="00650DC3"/>
    <w:rsid w:val="0065112D"/>
    <w:rsid w:val="00651DEF"/>
    <w:rsid w:val="006523F9"/>
    <w:rsid w:val="00652C6D"/>
    <w:rsid w:val="00652CE7"/>
    <w:rsid w:val="0065309F"/>
    <w:rsid w:val="00653483"/>
    <w:rsid w:val="00653658"/>
    <w:rsid w:val="00653E01"/>
    <w:rsid w:val="00654229"/>
    <w:rsid w:val="0065442A"/>
    <w:rsid w:val="006546A8"/>
    <w:rsid w:val="0065472A"/>
    <w:rsid w:val="00654940"/>
    <w:rsid w:val="006565D7"/>
    <w:rsid w:val="00657017"/>
    <w:rsid w:val="0065721F"/>
    <w:rsid w:val="006576F6"/>
    <w:rsid w:val="00660126"/>
    <w:rsid w:val="006604DA"/>
    <w:rsid w:val="00661612"/>
    <w:rsid w:val="006618EF"/>
    <w:rsid w:val="00662158"/>
    <w:rsid w:val="006627E9"/>
    <w:rsid w:val="00662FB7"/>
    <w:rsid w:val="0066388C"/>
    <w:rsid w:val="00664145"/>
    <w:rsid w:val="00664989"/>
    <w:rsid w:val="006662BA"/>
    <w:rsid w:val="0066678F"/>
    <w:rsid w:val="00667228"/>
    <w:rsid w:val="006677DC"/>
    <w:rsid w:val="00667D12"/>
    <w:rsid w:val="00670331"/>
    <w:rsid w:val="0067056A"/>
    <w:rsid w:val="00671A16"/>
    <w:rsid w:val="006721F8"/>
    <w:rsid w:val="0067226F"/>
    <w:rsid w:val="006726E2"/>
    <w:rsid w:val="00672B0D"/>
    <w:rsid w:val="00672B66"/>
    <w:rsid w:val="00674A04"/>
    <w:rsid w:val="00675AB4"/>
    <w:rsid w:val="00675DA4"/>
    <w:rsid w:val="006766FF"/>
    <w:rsid w:val="00676BDF"/>
    <w:rsid w:val="00676CE3"/>
    <w:rsid w:val="00676F41"/>
    <w:rsid w:val="00677954"/>
    <w:rsid w:val="00677D41"/>
    <w:rsid w:val="00680126"/>
    <w:rsid w:val="006802B4"/>
    <w:rsid w:val="006804C7"/>
    <w:rsid w:val="0068054C"/>
    <w:rsid w:val="0068204E"/>
    <w:rsid w:val="006825B8"/>
    <w:rsid w:val="006826CD"/>
    <w:rsid w:val="00682845"/>
    <w:rsid w:val="0068356B"/>
    <w:rsid w:val="006847DE"/>
    <w:rsid w:val="00685345"/>
    <w:rsid w:val="00685398"/>
    <w:rsid w:val="006856D0"/>
    <w:rsid w:val="0068597B"/>
    <w:rsid w:val="00685E5D"/>
    <w:rsid w:val="006866F4"/>
    <w:rsid w:val="00686858"/>
    <w:rsid w:val="006870CF"/>
    <w:rsid w:val="00690126"/>
    <w:rsid w:val="006914F6"/>
    <w:rsid w:val="00691746"/>
    <w:rsid w:val="006917FB"/>
    <w:rsid w:val="00692745"/>
    <w:rsid w:val="00693663"/>
    <w:rsid w:val="0069369B"/>
    <w:rsid w:val="006938C8"/>
    <w:rsid w:val="00693A74"/>
    <w:rsid w:val="00693F30"/>
    <w:rsid w:val="00694063"/>
    <w:rsid w:val="0069448B"/>
    <w:rsid w:val="0069460F"/>
    <w:rsid w:val="006947FC"/>
    <w:rsid w:val="00695413"/>
    <w:rsid w:val="006954B3"/>
    <w:rsid w:val="006960B0"/>
    <w:rsid w:val="0069661B"/>
    <w:rsid w:val="00696775"/>
    <w:rsid w:val="00697BB5"/>
    <w:rsid w:val="006A0020"/>
    <w:rsid w:val="006A0850"/>
    <w:rsid w:val="006A0B71"/>
    <w:rsid w:val="006A104D"/>
    <w:rsid w:val="006A1076"/>
    <w:rsid w:val="006A1AC8"/>
    <w:rsid w:val="006A1AF7"/>
    <w:rsid w:val="006A1B16"/>
    <w:rsid w:val="006A3707"/>
    <w:rsid w:val="006A3730"/>
    <w:rsid w:val="006A3AC9"/>
    <w:rsid w:val="006A3B63"/>
    <w:rsid w:val="006A402B"/>
    <w:rsid w:val="006A47BA"/>
    <w:rsid w:val="006A4974"/>
    <w:rsid w:val="006A4C94"/>
    <w:rsid w:val="006A4DD5"/>
    <w:rsid w:val="006A5338"/>
    <w:rsid w:val="006A5573"/>
    <w:rsid w:val="006A5577"/>
    <w:rsid w:val="006A5AD1"/>
    <w:rsid w:val="006A6CD4"/>
    <w:rsid w:val="006A7E74"/>
    <w:rsid w:val="006B0AAC"/>
    <w:rsid w:val="006B0AD2"/>
    <w:rsid w:val="006B0B0E"/>
    <w:rsid w:val="006B1727"/>
    <w:rsid w:val="006B1A32"/>
    <w:rsid w:val="006B1A4E"/>
    <w:rsid w:val="006B2517"/>
    <w:rsid w:val="006B344D"/>
    <w:rsid w:val="006B374C"/>
    <w:rsid w:val="006B41FC"/>
    <w:rsid w:val="006B480C"/>
    <w:rsid w:val="006B5A8B"/>
    <w:rsid w:val="006B5EEA"/>
    <w:rsid w:val="006B5EF8"/>
    <w:rsid w:val="006B63AD"/>
    <w:rsid w:val="006B67C9"/>
    <w:rsid w:val="006B6EE9"/>
    <w:rsid w:val="006B788A"/>
    <w:rsid w:val="006B7DE5"/>
    <w:rsid w:val="006B7F05"/>
    <w:rsid w:val="006C0A53"/>
    <w:rsid w:val="006C1440"/>
    <w:rsid w:val="006C16EF"/>
    <w:rsid w:val="006C202D"/>
    <w:rsid w:val="006C22B9"/>
    <w:rsid w:val="006C2F3E"/>
    <w:rsid w:val="006C31CA"/>
    <w:rsid w:val="006C36C2"/>
    <w:rsid w:val="006C384A"/>
    <w:rsid w:val="006C4390"/>
    <w:rsid w:val="006C49D3"/>
    <w:rsid w:val="006C4FA8"/>
    <w:rsid w:val="006C56B4"/>
    <w:rsid w:val="006C643A"/>
    <w:rsid w:val="006C646A"/>
    <w:rsid w:val="006C6E67"/>
    <w:rsid w:val="006C74E4"/>
    <w:rsid w:val="006D0189"/>
    <w:rsid w:val="006D01A9"/>
    <w:rsid w:val="006D08B4"/>
    <w:rsid w:val="006D1170"/>
    <w:rsid w:val="006D15C3"/>
    <w:rsid w:val="006D1A88"/>
    <w:rsid w:val="006D3610"/>
    <w:rsid w:val="006D36AF"/>
    <w:rsid w:val="006D3BCB"/>
    <w:rsid w:val="006D3C9F"/>
    <w:rsid w:val="006D3E79"/>
    <w:rsid w:val="006D4465"/>
    <w:rsid w:val="006D464F"/>
    <w:rsid w:val="006D49AF"/>
    <w:rsid w:val="006D5001"/>
    <w:rsid w:val="006D5DEF"/>
    <w:rsid w:val="006D5E7D"/>
    <w:rsid w:val="006D6254"/>
    <w:rsid w:val="006D683D"/>
    <w:rsid w:val="006D70AF"/>
    <w:rsid w:val="006D70E5"/>
    <w:rsid w:val="006D7875"/>
    <w:rsid w:val="006D797F"/>
    <w:rsid w:val="006E05FE"/>
    <w:rsid w:val="006E0CA8"/>
    <w:rsid w:val="006E0DBF"/>
    <w:rsid w:val="006E13D2"/>
    <w:rsid w:val="006E209E"/>
    <w:rsid w:val="006E298A"/>
    <w:rsid w:val="006E2C78"/>
    <w:rsid w:val="006E45A9"/>
    <w:rsid w:val="006E51C9"/>
    <w:rsid w:val="006E5530"/>
    <w:rsid w:val="006E6D44"/>
    <w:rsid w:val="006E73DA"/>
    <w:rsid w:val="006E799B"/>
    <w:rsid w:val="006F09CE"/>
    <w:rsid w:val="006F0DBA"/>
    <w:rsid w:val="006F1749"/>
    <w:rsid w:val="006F17C0"/>
    <w:rsid w:val="006F45FF"/>
    <w:rsid w:val="006F4B09"/>
    <w:rsid w:val="006F4E67"/>
    <w:rsid w:val="006F5DF4"/>
    <w:rsid w:val="006F61F7"/>
    <w:rsid w:val="006F64C2"/>
    <w:rsid w:val="006F66DD"/>
    <w:rsid w:val="006F6857"/>
    <w:rsid w:val="006F7F94"/>
    <w:rsid w:val="007005BE"/>
    <w:rsid w:val="00700669"/>
    <w:rsid w:val="00701015"/>
    <w:rsid w:val="007021C3"/>
    <w:rsid w:val="00703340"/>
    <w:rsid w:val="007036C5"/>
    <w:rsid w:val="00703B3A"/>
    <w:rsid w:val="007049F1"/>
    <w:rsid w:val="00704AD1"/>
    <w:rsid w:val="00704EB8"/>
    <w:rsid w:val="00705049"/>
    <w:rsid w:val="0070551A"/>
    <w:rsid w:val="00705C31"/>
    <w:rsid w:val="007074F6"/>
    <w:rsid w:val="00707531"/>
    <w:rsid w:val="0070774D"/>
    <w:rsid w:val="007078CE"/>
    <w:rsid w:val="0071031F"/>
    <w:rsid w:val="007116A8"/>
    <w:rsid w:val="00712448"/>
    <w:rsid w:val="00712946"/>
    <w:rsid w:val="00712A17"/>
    <w:rsid w:val="00712E2A"/>
    <w:rsid w:val="00712F50"/>
    <w:rsid w:val="0071337F"/>
    <w:rsid w:val="007136C4"/>
    <w:rsid w:val="007138D8"/>
    <w:rsid w:val="00714110"/>
    <w:rsid w:val="00714B3F"/>
    <w:rsid w:val="00714BF1"/>
    <w:rsid w:val="0071548F"/>
    <w:rsid w:val="0071555B"/>
    <w:rsid w:val="00715A27"/>
    <w:rsid w:val="00716060"/>
    <w:rsid w:val="007164A9"/>
    <w:rsid w:val="007173E4"/>
    <w:rsid w:val="007206FE"/>
    <w:rsid w:val="00720FB0"/>
    <w:rsid w:val="00721021"/>
    <w:rsid w:val="0072149C"/>
    <w:rsid w:val="007221F2"/>
    <w:rsid w:val="00722A40"/>
    <w:rsid w:val="00722B66"/>
    <w:rsid w:val="00722BD4"/>
    <w:rsid w:val="00722C0F"/>
    <w:rsid w:val="007238FC"/>
    <w:rsid w:val="007249E2"/>
    <w:rsid w:val="00725187"/>
    <w:rsid w:val="0072563E"/>
    <w:rsid w:val="007265C8"/>
    <w:rsid w:val="00727CEC"/>
    <w:rsid w:val="0073056C"/>
    <w:rsid w:val="007307E2"/>
    <w:rsid w:val="007308C8"/>
    <w:rsid w:val="00730F93"/>
    <w:rsid w:val="00731173"/>
    <w:rsid w:val="007315C1"/>
    <w:rsid w:val="00731627"/>
    <w:rsid w:val="007318F9"/>
    <w:rsid w:val="00731ECA"/>
    <w:rsid w:val="00732575"/>
    <w:rsid w:val="00732BBA"/>
    <w:rsid w:val="00732E4B"/>
    <w:rsid w:val="00733104"/>
    <w:rsid w:val="007334EA"/>
    <w:rsid w:val="0073431E"/>
    <w:rsid w:val="00734824"/>
    <w:rsid w:val="00734F61"/>
    <w:rsid w:val="007358BE"/>
    <w:rsid w:val="00735E63"/>
    <w:rsid w:val="007362B3"/>
    <w:rsid w:val="00737146"/>
    <w:rsid w:val="00737449"/>
    <w:rsid w:val="0073746E"/>
    <w:rsid w:val="007404F9"/>
    <w:rsid w:val="0074071B"/>
    <w:rsid w:val="0074102F"/>
    <w:rsid w:val="007418D7"/>
    <w:rsid w:val="00741E88"/>
    <w:rsid w:val="00741EBF"/>
    <w:rsid w:val="007422C0"/>
    <w:rsid w:val="00742339"/>
    <w:rsid w:val="00743721"/>
    <w:rsid w:val="00744344"/>
    <w:rsid w:val="00744745"/>
    <w:rsid w:val="00744747"/>
    <w:rsid w:val="00744ACB"/>
    <w:rsid w:val="00744BAF"/>
    <w:rsid w:val="00744EE7"/>
    <w:rsid w:val="007454D6"/>
    <w:rsid w:val="00745593"/>
    <w:rsid w:val="007456C6"/>
    <w:rsid w:val="00746BD7"/>
    <w:rsid w:val="00746E59"/>
    <w:rsid w:val="0074713E"/>
    <w:rsid w:val="00747F8A"/>
    <w:rsid w:val="00750559"/>
    <w:rsid w:val="00750D97"/>
    <w:rsid w:val="00750F76"/>
    <w:rsid w:val="007513FD"/>
    <w:rsid w:val="007519A5"/>
    <w:rsid w:val="00752575"/>
    <w:rsid w:val="0075384D"/>
    <w:rsid w:val="0075463A"/>
    <w:rsid w:val="007547BC"/>
    <w:rsid w:val="0075483F"/>
    <w:rsid w:val="00755397"/>
    <w:rsid w:val="00755DE5"/>
    <w:rsid w:val="00755F67"/>
    <w:rsid w:val="007561AF"/>
    <w:rsid w:val="00756825"/>
    <w:rsid w:val="00756A2E"/>
    <w:rsid w:val="00756DBA"/>
    <w:rsid w:val="0075729C"/>
    <w:rsid w:val="007576AF"/>
    <w:rsid w:val="007607D9"/>
    <w:rsid w:val="00760F3D"/>
    <w:rsid w:val="00761F52"/>
    <w:rsid w:val="00762214"/>
    <w:rsid w:val="00762229"/>
    <w:rsid w:val="007626BD"/>
    <w:rsid w:val="00762B6D"/>
    <w:rsid w:val="00765ABB"/>
    <w:rsid w:val="00765C50"/>
    <w:rsid w:val="00765E53"/>
    <w:rsid w:val="00765EE6"/>
    <w:rsid w:val="0076601D"/>
    <w:rsid w:val="00766512"/>
    <w:rsid w:val="0076653F"/>
    <w:rsid w:val="007668C0"/>
    <w:rsid w:val="00766BFD"/>
    <w:rsid w:val="00766D60"/>
    <w:rsid w:val="00767165"/>
    <w:rsid w:val="00767539"/>
    <w:rsid w:val="007703D4"/>
    <w:rsid w:val="00770715"/>
    <w:rsid w:val="007709B2"/>
    <w:rsid w:val="00771338"/>
    <w:rsid w:val="00772045"/>
    <w:rsid w:val="0077293D"/>
    <w:rsid w:val="00772B64"/>
    <w:rsid w:val="00773091"/>
    <w:rsid w:val="007736C5"/>
    <w:rsid w:val="00773B59"/>
    <w:rsid w:val="00773B91"/>
    <w:rsid w:val="00773F7F"/>
    <w:rsid w:val="00774325"/>
    <w:rsid w:val="00774766"/>
    <w:rsid w:val="00774919"/>
    <w:rsid w:val="007755BF"/>
    <w:rsid w:val="00775812"/>
    <w:rsid w:val="007758AE"/>
    <w:rsid w:val="00776AE9"/>
    <w:rsid w:val="00777001"/>
    <w:rsid w:val="007774DC"/>
    <w:rsid w:val="00777910"/>
    <w:rsid w:val="00777ADB"/>
    <w:rsid w:val="007800CA"/>
    <w:rsid w:val="00780D97"/>
    <w:rsid w:val="00780ECC"/>
    <w:rsid w:val="0078126B"/>
    <w:rsid w:val="007817BD"/>
    <w:rsid w:val="00781FD9"/>
    <w:rsid w:val="0078284A"/>
    <w:rsid w:val="00782886"/>
    <w:rsid w:val="00783DEA"/>
    <w:rsid w:val="007841FC"/>
    <w:rsid w:val="007845B1"/>
    <w:rsid w:val="00784885"/>
    <w:rsid w:val="0078494F"/>
    <w:rsid w:val="0078498E"/>
    <w:rsid w:val="0078579B"/>
    <w:rsid w:val="00786356"/>
    <w:rsid w:val="007865FB"/>
    <w:rsid w:val="007870C3"/>
    <w:rsid w:val="00787733"/>
    <w:rsid w:val="007877A7"/>
    <w:rsid w:val="007915A0"/>
    <w:rsid w:val="00792455"/>
    <w:rsid w:val="00792595"/>
    <w:rsid w:val="007928A0"/>
    <w:rsid w:val="00792A09"/>
    <w:rsid w:val="00792B33"/>
    <w:rsid w:val="007932BD"/>
    <w:rsid w:val="007936F2"/>
    <w:rsid w:val="00794043"/>
    <w:rsid w:val="0079408E"/>
    <w:rsid w:val="0079434A"/>
    <w:rsid w:val="007947A1"/>
    <w:rsid w:val="00795053"/>
    <w:rsid w:val="0079547E"/>
    <w:rsid w:val="007959C5"/>
    <w:rsid w:val="007963BC"/>
    <w:rsid w:val="0079661D"/>
    <w:rsid w:val="007968F7"/>
    <w:rsid w:val="00796CBE"/>
    <w:rsid w:val="00797BED"/>
    <w:rsid w:val="00797C1E"/>
    <w:rsid w:val="007A0568"/>
    <w:rsid w:val="007A0765"/>
    <w:rsid w:val="007A0B51"/>
    <w:rsid w:val="007A1F3A"/>
    <w:rsid w:val="007A20FD"/>
    <w:rsid w:val="007A2541"/>
    <w:rsid w:val="007A32A3"/>
    <w:rsid w:val="007A3500"/>
    <w:rsid w:val="007A37CB"/>
    <w:rsid w:val="007A387A"/>
    <w:rsid w:val="007A44DB"/>
    <w:rsid w:val="007A4679"/>
    <w:rsid w:val="007A4959"/>
    <w:rsid w:val="007A5091"/>
    <w:rsid w:val="007A5448"/>
    <w:rsid w:val="007A56B8"/>
    <w:rsid w:val="007A60ED"/>
    <w:rsid w:val="007A6B72"/>
    <w:rsid w:val="007A7189"/>
    <w:rsid w:val="007A7355"/>
    <w:rsid w:val="007A7A4B"/>
    <w:rsid w:val="007B01C4"/>
    <w:rsid w:val="007B065F"/>
    <w:rsid w:val="007B0673"/>
    <w:rsid w:val="007B0B7E"/>
    <w:rsid w:val="007B0E91"/>
    <w:rsid w:val="007B10E3"/>
    <w:rsid w:val="007B1660"/>
    <w:rsid w:val="007B17B5"/>
    <w:rsid w:val="007B1910"/>
    <w:rsid w:val="007B1F5F"/>
    <w:rsid w:val="007B2016"/>
    <w:rsid w:val="007B2032"/>
    <w:rsid w:val="007B2D6A"/>
    <w:rsid w:val="007B3023"/>
    <w:rsid w:val="007B3104"/>
    <w:rsid w:val="007B349F"/>
    <w:rsid w:val="007B3BFD"/>
    <w:rsid w:val="007B3EF1"/>
    <w:rsid w:val="007B42BC"/>
    <w:rsid w:val="007B4866"/>
    <w:rsid w:val="007B66AE"/>
    <w:rsid w:val="007B71F4"/>
    <w:rsid w:val="007B7280"/>
    <w:rsid w:val="007B7893"/>
    <w:rsid w:val="007C01E8"/>
    <w:rsid w:val="007C0619"/>
    <w:rsid w:val="007C132D"/>
    <w:rsid w:val="007C13BA"/>
    <w:rsid w:val="007C1F64"/>
    <w:rsid w:val="007C2C59"/>
    <w:rsid w:val="007C2C60"/>
    <w:rsid w:val="007C33D4"/>
    <w:rsid w:val="007C3D8E"/>
    <w:rsid w:val="007C471B"/>
    <w:rsid w:val="007C5240"/>
    <w:rsid w:val="007C5384"/>
    <w:rsid w:val="007C5770"/>
    <w:rsid w:val="007C5D85"/>
    <w:rsid w:val="007C6542"/>
    <w:rsid w:val="007C6E74"/>
    <w:rsid w:val="007C73AD"/>
    <w:rsid w:val="007C75A3"/>
    <w:rsid w:val="007C7762"/>
    <w:rsid w:val="007C7D1B"/>
    <w:rsid w:val="007D02CD"/>
    <w:rsid w:val="007D0743"/>
    <w:rsid w:val="007D1AA7"/>
    <w:rsid w:val="007D262B"/>
    <w:rsid w:val="007D26AE"/>
    <w:rsid w:val="007D327E"/>
    <w:rsid w:val="007D3752"/>
    <w:rsid w:val="007D38DF"/>
    <w:rsid w:val="007D3B87"/>
    <w:rsid w:val="007D4226"/>
    <w:rsid w:val="007D443F"/>
    <w:rsid w:val="007D4FAC"/>
    <w:rsid w:val="007D512E"/>
    <w:rsid w:val="007D5732"/>
    <w:rsid w:val="007D5C69"/>
    <w:rsid w:val="007D676E"/>
    <w:rsid w:val="007D69DC"/>
    <w:rsid w:val="007D73FA"/>
    <w:rsid w:val="007E2AE8"/>
    <w:rsid w:val="007E3EF2"/>
    <w:rsid w:val="007E40C1"/>
    <w:rsid w:val="007E432B"/>
    <w:rsid w:val="007E4907"/>
    <w:rsid w:val="007E4E2A"/>
    <w:rsid w:val="007E5CEB"/>
    <w:rsid w:val="007E5D7A"/>
    <w:rsid w:val="007E6D98"/>
    <w:rsid w:val="007F0073"/>
    <w:rsid w:val="007F0D21"/>
    <w:rsid w:val="007F0EC9"/>
    <w:rsid w:val="007F1144"/>
    <w:rsid w:val="007F2153"/>
    <w:rsid w:val="007F264E"/>
    <w:rsid w:val="007F26ED"/>
    <w:rsid w:val="007F2C45"/>
    <w:rsid w:val="007F41C3"/>
    <w:rsid w:val="007F421C"/>
    <w:rsid w:val="007F47EF"/>
    <w:rsid w:val="007F4898"/>
    <w:rsid w:val="007F4944"/>
    <w:rsid w:val="007F49B1"/>
    <w:rsid w:val="007F5C79"/>
    <w:rsid w:val="007F6752"/>
    <w:rsid w:val="007F6A9B"/>
    <w:rsid w:val="007F6C92"/>
    <w:rsid w:val="007F7AA1"/>
    <w:rsid w:val="008000B7"/>
    <w:rsid w:val="008006F3"/>
    <w:rsid w:val="00800DCB"/>
    <w:rsid w:val="0080158F"/>
    <w:rsid w:val="008019BE"/>
    <w:rsid w:val="00801E21"/>
    <w:rsid w:val="00802247"/>
    <w:rsid w:val="008022E0"/>
    <w:rsid w:val="00802654"/>
    <w:rsid w:val="00802C9F"/>
    <w:rsid w:val="00802D2E"/>
    <w:rsid w:val="00804157"/>
    <w:rsid w:val="00804C63"/>
    <w:rsid w:val="008050D5"/>
    <w:rsid w:val="00805165"/>
    <w:rsid w:val="008057DB"/>
    <w:rsid w:val="00805D3E"/>
    <w:rsid w:val="00805F3F"/>
    <w:rsid w:val="008061DE"/>
    <w:rsid w:val="0080639F"/>
    <w:rsid w:val="00806DCD"/>
    <w:rsid w:val="00807165"/>
    <w:rsid w:val="0080719A"/>
    <w:rsid w:val="00807402"/>
    <w:rsid w:val="00807E1F"/>
    <w:rsid w:val="00810E9D"/>
    <w:rsid w:val="00811098"/>
    <w:rsid w:val="008110A6"/>
    <w:rsid w:val="00811112"/>
    <w:rsid w:val="008115D9"/>
    <w:rsid w:val="00811AAE"/>
    <w:rsid w:val="0081296D"/>
    <w:rsid w:val="00812C61"/>
    <w:rsid w:val="00812E07"/>
    <w:rsid w:val="008146C1"/>
    <w:rsid w:val="00814B5C"/>
    <w:rsid w:val="00814F96"/>
    <w:rsid w:val="00815080"/>
    <w:rsid w:val="00815512"/>
    <w:rsid w:val="008155C5"/>
    <w:rsid w:val="00815BAE"/>
    <w:rsid w:val="0081605E"/>
    <w:rsid w:val="0081615A"/>
    <w:rsid w:val="008161DB"/>
    <w:rsid w:val="00816337"/>
    <w:rsid w:val="0081650C"/>
    <w:rsid w:val="00816D39"/>
    <w:rsid w:val="00816F63"/>
    <w:rsid w:val="00817775"/>
    <w:rsid w:val="00817C57"/>
    <w:rsid w:val="00820397"/>
    <w:rsid w:val="00820719"/>
    <w:rsid w:val="00820B8D"/>
    <w:rsid w:val="008211C5"/>
    <w:rsid w:val="008211F0"/>
    <w:rsid w:val="00821B49"/>
    <w:rsid w:val="00821FFC"/>
    <w:rsid w:val="00822500"/>
    <w:rsid w:val="00823333"/>
    <w:rsid w:val="00823801"/>
    <w:rsid w:val="00823966"/>
    <w:rsid w:val="00823FDB"/>
    <w:rsid w:val="00824245"/>
    <w:rsid w:val="008243D2"/>
    <w:rsid w:val="0082551B"/>
    <w:rsid w:val="0082574D"/>
    <w:rsid w:val="0082606F"/>
    <w:rsid w:val="008262CD"/>
    <w:rsid w:val="008265A5"/>
    <w:rsid w:val="00827038"/>
    <w:rsid w:val="008271D9"/>
    <w:rsid w:val="00827DAB"/>
    <w:rsid w:val="00827F95"/>
    <w:rsid w:val="008305D1"/>
    <w:rsid w:val="00830683"/>
    <w:rsid w:val="00830EA5"/>
    <w:rsid w:val="00831BB3"/>
    <w:rsid w:val="00832973"/>
    <w:rsid w:val="00833C90"/>
    <w:rsid w:val="008341FC"/>
    <w:rsid w:val="008349B8"/>
    <w:rsid w:val="00835295"/>
    <w:rsid w:val="0083534F"/>
    <w:rsid w:val="00835697"/>
    <w:rsid w:val="00835EFE"/>
    <w:rsid w:val="00835F00"/>
    <w:rsid w:val="00836131"/>
    <w:rsid w:val="00836C04"/>
    <w:rsid w:val="008370C3"/>
    <w:rsid w:val="008372B2"/>
    <w:rsid w:val="008372EE"/>
    <w:rsid w:val="0083746D"/>
    <w:rsid w:val="008374C1"/>
    <w:rsid w:val="008375DF"/>
    <w:rsid w:val="00837913"/>
    <w:rsid w:val="00837BE8"/>
    <w:rsid w:val="008401A9"/>
    <w:rsid w:val="008401BA"/>
    <w:rsid w:val="00840448"/>
    <w:rsid w:val="00840A81"/>
    <w:rsid w:val="00840C99"/>
    <w:rsid w:val="00840E71"/>
    <w:rsid w:val="0084121D"/>
    <w:rsid w:val="00841DC6"/>
    <w:rsid w:val="008423FA"/>
    <w:rsid w:val="00843732"/>
    <w:rsid w:val="0084391F"/>
    <w:rsid w:val="008444CD"/>
    <w:rsid w:val="00844693"/>
    <w:rsid w:val="008448C4"/>
    <w:rsid w:val="00845711"/>
    <w:rsid w:val="0084588C"/>
    <w:rsid w:val="00847532"/>
    <w:rsid w:val="008501C3"/>
    <w:rsid w:val="00852056"/>
    <w:rsid w:val="00852401"/>
    <w:rsid w:val="0085366E"/>
    <w:rsid w:val="0085373A"/>
    <w:rsid w:val="00853F85"/>
    <w:rsid w:val="00854576"/>
    <w:rsid w:val="00855D37"/>
    <w:rsid w:val="008565A6"/>
    <w:rsid w:val="008568F3"/>
    <w:rsid w:val="008569F9"/>
    <w:rsid w:val="00856B93"/>
    <w:rsid w:val="00856EED"/>
    <w:rsid w:val="008572E1"/>
    <w:rsid w:val="00857402"/>
    <w:rsid w:val="00857B33"/>
    <w:rsid w:val="00857EB9"/>
    <w:rsid w:val="008602A7"/>
    <w:rsid w:val="008605DE"/>
    <w:rsid w:val="0086158C"/>
    <w:rsid w:val="00861D4D"/>
    <w:rsid w:val="00862387"/>
    <w:rsid w:val="008627FD"/>
    <w:rsid w:val="00862B26"/>
    <w:rsid w:val="00862CA5"/>
    <w:rsid w:val="00863438"/>
    <w:rsid w:val="00865355"/>
    <w:rsid w:val="00865C0E"/>
    <w:rsid w:val="00865F29"/>
    <w:rsid w:val="00866262"/>
    <w:rsid w:val="00866499"/>
    <w:rsid w:val="00866FA9"/>
    <w:rsid w:val="0087003D"/>
    <w:rsid w:val="00871946"/>
    <w:rsid w:val="00872A3F"/>
    <w:rsid w:val="0087326B"/>
    <w:rsid w:val="00873E01"/>
    <w:rsid w:val="0087404B"/>
    <w:rsid w:val="008743C6"/>
    <w:rsid w:val="008759F6"/>
    <w:rsid w:val="00875B98"/>
    <w:rsid w:val="00875FD2"/>
    <w:rsid w:val="00877644"/>
    <w:rsid w:val="008778B3"/>
    <w:rsid w:val="00877B48"/>
    <w:rsid w:val="00877C5A"/>
    <w:rsid w:val="00877D8C"/>
    <w:rsid w:val="008803CB"/>
    <w:rsid w:val="00881091"/>
    <w:rsid w:val="00883472"/>
    <w:rsid w:val="00883629"/>
    <w:rsid w:val="00883640"/>
    <w:rsid w:val="008837B1"/>
    <w:rsid w:val="008843A6"/>
    <w:rsid w:val="00884D21"/>
    <w:rsid w:val="00884E57"/>
    <w:rsid w:val="00884F25"/>
    <w:rsid w:val="008851EF"/>
    <w:rsid w:val="0088545C"/>
    <w:rsid w:val="0088549D"/>
    <w:rsid w:val="00885E14"/>
    <w:rsid w:val="008863BE"/>
    <w:rsid w:val="008864A1"/>
    <w:rsid w:val="0088795A"/>
    <w:rsid w:val="0089128C"/>
    <w:rsid w:val="00891979"/>
    <w:rsid w:val="00891A21"/>
    <w:rsid w:val="0089212A"/>
    <w:rsid w:val="0089269B"/>
    <w:rsid w:val="00892979"/>
    <w:rsid w:val="00892C75"/>
    <w:rsid w:val="0089313B"/>
    <w:rsid w:val="008936CC"/>
    <w:rsid w:val="00893964"/>
    <w:rsid w:val="00893ED6"/>
    <w:rsid w:val="008943DF"/>
    <w:rsid w:val="00894569"/>
    <w:rsid w:val="00894AB5"/>
    <w:rsid w:val="00894C3C"/>
    <w:rsid w:val="00894C8D"/>
    <w:rsid w:val="00894EAC"/>
    <w:rsid w:val="0089516D"/>
    <w:rsid w:val="008952C7"/>
    <w:rsid w:val="008955E7"/>
    <w:rsid w:val="00895AED"/>
    <w:rsid w:val="00895FC5"/>
    <w:rsid w:val="008A0A0E"/>
    <w:rsid w:val="008A0C05"/>
    <w:rsid w:val="008A0DE3"/>
    <w:rsid w:val="008A1F32"/>
    <w:rsid w:val="008A2E48"/>
    <w:rsid w:val="008A450B"/>
    <w:rsid w:val="008A4E22"/>
    <w:rsid w:val="008A52CA"/>
    <w:rsid w:val="008A5A1D"/>
    <w:rsid w:val="008A5DD6"/>
    <w:rsid w:val="008A6394"/>
    <w:rsid w:val="008A68C1"/>
    <w:rsid w:val="008A78A3"/>
    <w:rsid w:val="008B1178"/>
    <w:rsid w:val="008B136A"/>
    <w:rsid w:val="008B1924"/>
    <w:rsid w:val="008B19CB"/>
    <w:rsid w:val="008B1AF3"/>
    <w:rsid w:val="008B1FB0"/>
    <w:rsid w:val="008B2C9A"/>
    <w:rsid w:val="008B30CC"/>
    <w:rsid w:val="008B3195"/>
    <w:rsid w:val="008B4703"/>
    <w:rsid w:val="008B5022"/>
    <w:rsid w:val="008B5092"/>
    <w:rsid w:val="008B52C6"/>
    <w:rsid w:val="008B6C09"/>
    <w:rsid w:val="008B70F6"/>
    <w:rsid w:val="008B7A7B"/>
    <w:rsid w:val="008B7F3F"/>
    <w:rsid w:val="008C083B"/>
    <w:rsid w:val="008C0DF2"/>
    <w:rsid w:val="008C14AC"/>
    <w:rsid w:val="008C2C6F"/>
    <w:rsid w:val="008C36AE"/>
    <w:rsid w:val="008C4902"/>
    <w:rsid w:val="008C4CA0"/>
    <w:rsid w:val="008C54CC"/>
    <w:rsid w:val="008C576A"/>
    <w:rsid w:val="008C71DA"/>
    <w:rsid w:val="008C7889"/>
    <w:rsid w:val="008C7E6D"/>
    <w:rsid w:val="008C7F22"/>
    <w:rsid w:val="008D05A4"/>
    <w:rsid w:val="008D06BA"/>
    <w:rsid w:val="008D0AB2"/>
    <w:rsid w:val="008D0DC7"/>
    <w:rsid w:val="008D0E49"/>
    <w:rsid w:val="008D0F2B"/>
    <w:rsid w:val="008D1080"/>
    <w:rsid w:val="008D1326"/>
    <w:rsid w:val="008D1689"/>
    <w:rsid w:val="008D209F"/>
    <w:rsid w:val="008D21F2"/>
    <w:rsid w:val="008D2539"/>
    <w:rsid w:val="008D2D11"/>
    <w:rsid w:val="008D2E8F"/>
    <w:rsid w:val="008D42D8"/>
    <w:rsid w:val="008D43A2"/>
    <w:rsid w:val="008D494A"/>
    <w:rsid w:val="008D4F47"/>
    <w:rsid w:val="008D525B"/>
    <w:rsid w:val="008D54FC"/>
    <w:rsid w:val="008D5A55"/>
    <w:rsid w:val="008D5C3C"/>
    <w:rsid w:val="008D5CF8"/>
    <w:rsid w:val="008D600E"/>
    <w:rsid w:val="008D63A7"/>
    <w:rsid w:val="008D6B38"/>
    <w:rsid w:val="008D6B77"/>
    <w:rsid w:val="008D7475"/>
    <w:rsid w:val="008D7833"/>
    <w:rsid w:val="008D7C95"/>
    <w:rsid w:val="008E0ADB"/>
    <w:rsid w:val="008E10C9"/>
    <w:rsid w:val="008E19C1"/>
    <w:rsid w:val="008E1D57"/>
    <w:rsid w:val="008E1DC0"/>
    <w:rsid w:val="008E2747"/>
    <w:rsid w:val="008E2AA0"/>
    <w:rsid w:val="008E3094"/>
    <w:rsid w:val="008E3932"/>
    <w:rsid w:val="008E4B48"/>
    <w:rsid w:val="008E4C9B"/>
    <w:rsid w:val="008E708C"/>
    <w:rsid w:val="008E7E4F"/>
    <w:rsid w:val="008F0082"/>
    <w:rsid w:val="008F05AB"/>
    <w:rsid w:val="008F0C10"/>
    <w:rsid w:val="008F0F21"/>
    <w:rsid w:val="008F0FDA"/>
    <w:rsid w:val="008F10A7"/>
    <w:rsid w:val="008F1433"/>
    <w:rsid w:val="008F2B09"/>
    <w:rsid w:val="008F2C86"/>
    <w:rsid w:val="008F3641"/>
    <w:rsid w:val="008F3E44"/>
    <w:rsid w:val="008F3E46"/>
    <w:rsid w:val="008F3F0B"/>
    <w:rsid w:val="008F4B8F"/>
    <w:rsid w:val="008F5798"/>
    <w:rsid w:val="008F5E7B"/>
    <w:rsid w:val="008F601C"/>
    <w:rsid w:val="008F6122"/>
    <w:rsid w:val="008F66A0"/>
    <w:rsid w:val="008F6BC4"/>
    <w:rsid w:val="0090116B"/>
    <w:rsid w:val="00901218"/>
    <w:rsid w:val="00901C8A"/>
    <w:rsid w:val="009026D3"/>
    <w:rsid w:val="009027BA"/>
    <w:rsid w:val="00902A4E"/>
    <w:rsid w:val="00902D03"/>
    <w:rsid w:val="00902DBA"/>
    <w:rsid w:val="00902E27"/>
    <w:rsid w:val="00902F1F"/>
    <w:rsid w:val="0090349A"/>
    <w:rsid w:val="009034C5"/>
    <w:rsid w:val="00903D51"/>
    <w:rsid w:val="00903EE5"/>
    <w:rsid w:val="00904FFE"/>
    <w:rsid w:val="00906CD7"/>
    <w:rsid w:val="00907253"/>
    <w:rsid w:val="009073F6"/>
    <w:rsid w:val="00907713"/>
    <w:rsid w:val="00907BD5"/>
    <w:rsid w:val="00911DB1"/>
    <w:rsid w:val="00912803"/>
    <w:rsid w:val="00912AE4"/>
    <w:rsid w:val="009134CB"/>
    <w:rsid w:val="00913754"/>
    <w:rsid w:val="00913A95"/>
    <w:rsid w:val="00913AF9"/>
    <w:rsid w:val="0091433D"/>
    <w:rsid w:val="00914BEE"/>
    <w:rsid w:val="009153C1"/>
    <w:rsid w:val="00915714"/>
    <w:rsid w:val="0091683A"/>
    <w:rsid w:val="00916D3A"/>
    <w:rsid w:val="0091736C"/>
    <w:rsid w:val="00917576"/>
    <w:rsid w:val="0091769A"/>
    <w:rsid w:val="00917CDA"/>
    <w:rsid w:val="009202B2"/>
    <w:rsid w:val="009202EA"/>
    <w:rsid w:val="0092089B"/>
    <w:rsid w:val="00920C06"/>
    <w:rsid w:val="009212BE"/>
    <w:rsid w:val="00921615"/>
    <w:rsid w:val="00921DCF"/>
    <w:rsid w:val="0092292B"/>
    <w:rsid w:val="009229ED"/>
    <w:rsid w:val="00922BAF"/>
    <w:rsid w:val="00922D5A"/>
    <w:rsid w:val="009236C6"/>
    <w:rsid w:val="0092407C"/>
    <w:rsid w:val="00925581"/>
    <w:rsid w:val="0092580C"/>
    <w:rsid w:val="009260D6"/>
    <w:rsid w:val="00926840"/>
    <w:rsid w:val="009271C5"/>
    <w:rsid w:val="009276FD"/>
    <w:rsid w:val="009279D0"/>
    <w:rsid w:val="00927B5A"/>
    <w:rsid w:val="00927C40"/>
    <w:rsid w:val="009305BF"/>
    <w:rsid w:val="009309D7"/>
    <w:rsid w:val="00930BDC"/>
    <w:rsid w:val="00930FDC"/>
    <w:rsid w:val="009312CC"/>
    <w:rsid w:val="009318D1"/>
    <w:rsid w:val="00932142"/>
    <w:rsid w:val="00932169"/>
    <w:rsid w:val="00932788"/>
    <w:rsid w:val="009327B9"/>
    <w:rsid w:val="00933E17"/>
    <w:rsid w:val="0093437A"/>
    <w:rsid w:val="0093463F"/>
    <w:rsid w:val="00934994"/>
    <w:rsid w:val="00934B25"/>
    <w:rsid w:val="00934DF7"/>
    <w:rsid w:val="0093519E"/>
    <w:rsid w:val="009351E8"/>
    <w:rsid w:val="009352B6"/>
    <w:rsid w:val="0093591E"/>
    <w:rsid w:val="009359BE"/>
    <w:rsid w:val="00935E18"/>
    <w:rsid w:val="00935E94"/>
    <w:rsid w:val="0093636B"/>
    <w:rsid w:val="0093640B"/>
    <w:rsid w:val="00936597"/>
    <w:rsid w:val="0093677A"/>
    <w:rsid w:val="00936B5D"/>
    <w:rsid w:val="0094038B"/>
    <w:rsid w:val="00940EEC"/>
    <w:rsid w:val="0094121B"/>
    <w:rsid w:val="0094160C"/>
    <w:rsid w:val="00941C39"/>
    <w:rsid w:val="00941D55"/>
    <w:rsid w:val="00941FFC"/>
    <w:rsid w:val="00942917"/>
    <w:rsid w:val="00942958"/>
    <w:rsid w:val="00942AC2"/>
    <w:rsid w:val="00943F4D"/>
    <w:rsid w:val="009455F7"/>
    <w:rsid w:val="00945A04"/>
    <w:rsid w:val="00945AEB"/>
    <w:rsid w:val="00945CBA"/>
    <w:rsid w:val="0094669F"/>
    <w:rsid w:val="00946A45"/>
    <w:rsid w:val="00946B13"/>
    <w:rsid w:val="009470DF"/>
    <w:rsid w:val="0094743A"/>
    <w:rsid w:val="00947851"/>
    <w:rsid w:val="00947A04"/>
    <w:rsid w:val="00947EEA"/>
    <w:rsid w:val="009523DD"/>
    <w:rsid w:val="00953334"/>
    <w:rsid w:val="00953D02"/>
    <w:rsid w:val="00953E24"/>
    <w:rsid w:val="0095443A"/>
    <w:rsid w:val="00954788"/>
    <w:rsid w:val="009547C9"/>
    <w:rsid w:val="00954917"/>
    <w:rsid w:val="009550A9"/>
    <w:rsid w:val="0095595A"/>
    <w:rsid w:val="00955BE7"/>
    <w:rsid w:val="0095617A"/>
    <w:rsid w:val="009563AA"/>
    <w:rsid w:val="00956DEF"/>
    <w:rsid w:val="00956FDA"/>
    <w:rsid w:val="00960330"/>
    <w:rsid w:val="00960460"/>
    <w:rsid w:val="009605A0"/>
    <w:rsid w:val="00960EBA"/>
    <w:rsid w:val="009611E7"/>
    <w:rsid w:val="00962316"/>
    <w:rsid w:val="0096231C"/>
    <w:rsid w:val="00962CFE"/>
    <w:rsid w:val="00963064"/>
    <w:rsid w:val="00963E0B"/>
    <w:rsid w:val="00964338"/>
    <w:rsid w:val="00964891"/>
    <w:rsid w:val="00964993"/>
    <w:rsid w:val="00964C7B"/>
    <w:rsid w:val="00964CE9"/>
    <w:rsid w:val="00964D06"/>
    <w:rsid w:val="00965465"/>
    <w:rsid w:val="00965A23"/>
    <w:rsid w:val="00965A57"/>
    <w:rsid w:val="00965CA7"/>
    <w:rsid w:val="00965E7B"/>
    <w:rsid w:val="00965EC3"/>
    <w:rsid w:val="0096611F"/>
    <w:rsid w:val="00966922"/>
    <w:rsid w:val="00967D9E"/>
    <w:rsid w:val="00967F78"/>
    <w:rsid w:val="00970949"/>
    <w:rsid w:val="00970AB7"/>
    <w:rsid w:val="00970F9C"/>
    <w:rsid w:val="00971220"/>
    <w:rsid w:val="009715CF"/>
    <w:rsid w:val="00971774"/>
    <w:rsid w:val="00971CB8"/>
    <w:rsid w:val="00973039"/>
    <w:rsid w:val="00973DB6"/>
    <w:rsid w:val="00974082"/>
    <w:rsid w:val="009744B4"/>
    <w:rsid w:val="009747AE"/>
    <w:rsid w:val="00974898"/>
    <w:rsid w:val="00974D66"/>
    <w:rsid w:val="00974DB0"/>
    <w:rsid w:val="009753EE"/>
    <w:rsid w:val="00976311"/>
    <w:rsid w:val="009766A7"/>
    <w:rsid w:val="00976934"/>
    <w:rsid w:val="00976F06"/>
    <w:rsid w:val="00977391"/>
    <w:rsid w:val="00977D6E"/>
    <w:rsid w:val="00977F8B"/>
    <w:rsid w:val="009805E8"/>
    <w:rsid w:val="00981B5F"/>
    <w:rsid w:val="0098209C"/>
    <w:rsid w:val="009835CC"/>
    <w:rsid w:val="00983724"/>
    <w:rsid w:val="00984063"/>
    <w:rsid w:val="00984F6F"/>
    <w:rsid w:val="0098535D"/>
    <w:rsid w:val="0098539F"/>
    <w:rsid w:val="00985504"/>
    <w:rsid w:val="00985A95"/>
    <w:rsid w:val="00986457"/>
    <w:rsid w:val="0098682F"/>
    <w:rsid w:val="0098688F"/>
    <w:rsid w:val="009868E8"/>
    <w:rsid w:val="00987032"/>
    <w:rsid w:val="009901F8"/>
    <w:rsid w:val="00990A6F"/>
    <w:rsid w:val="00991042"/>
    <w:rsid w:val="009918A2"/>
    <w:rsid w:val="00991C89"/>
    <w:rsid w:val="00993648"/>
    <w:rsid w:val="00993EF1"/>
    <w:rsid w:val="00994A92"/>
    <w:rsid w:val="00994CB1"/>
    <w:rsid w:val="00994F39"/>
    <w:rsid w:val="009951A6"/>
    <w:rsid w:val="00995848"/>
    <w:rsid w:val="00995955"/>
    <w:rsid w:val="00995C3F"/>
    <w:rsid w:val="00995C91"/>
    <w:rsid w:val="00995D35"/>
    <w:rsid w:val="00996A56"/>
    <w:rsid w:val="00996B79"/>
    <w:rsid w:val="009971F9"/>
    <w:rsid w:val="009974AA"/>
    <w:rsid w:val="009975DA"/>
    <w:rsid w:val="00997F50"/>
    <w:rsid w:val="009A003E"/>
    <w:rsid w:val="009A0830"/>
    <w:rsid w:val="009A1577"/>
    <w:rsid w:val="009A15B9"/>
    <w:rsid w:val="009A2326"/>
    <w:rsid w:val="009A2641"/>
    <w:rsid w:val="009A2725"/>
    <w:rsid w:val="009A2C08"/>
    <w:rsid w:val="009A2C5E"/>
    <w:rsid w:val="009A2F78"/>
    <w:rsid w:val="009A36C8"/>
    <w:rsid w:val="009A378A"/>
    <w:rsid w:val="009A37E1"/>
    <w:rsid w:val="009A3CDD"/>
    <w:rsid w:val="009A3F07"/>
    <w:rsid w:val="009A3FEA"/>
    <w:rsid w:val="009A45FA"/>
    <w:rsid w:val="009A4BD7"/>
    <w:rsid w:val="009A5248"/>
    <w:rsid w:val="009A5D2F"/>
    <w:rsid w:val="009A6151"/>
    <w:rsid w:val="009A6308"/>
    <w:rsid w:val="009A73BD"/>
    <w:rsid w:val="009A74A4"/>
    <w:rsid w:val="009B02BD"/>
    <w:rsid w:val="009B035F"/>
    <w:rsid w:val="009B18DE"/>
    <w:rsid w:val="009B1927"/>
    <w:rsid w:val="009B28D8"/>
    <w:rsid w:val="009B2BDA"/>
    <w:rsid w:val="009B3179"/>
    <w:rsid w:val="009B332B"/>
    <w:rsid w:val="009B48C8"/>
    <w:rsid w:val="009B4A9E"/>
    <w:rsid w:val="009B4B53"/>
    <w:rsid w:val="009B507D"/>
    <w:rsid w:val="009B5F03"/>
    <w:rsid w:val="009B6380"/>
    <w:rsid w:val="009B6A2B"/>
    <w:rsid w:val="009B7C07"/>
    <w:rsid w:val="009C0825"/>
    <w:rsid w:val="009C0AAC"/>
    <w:rsid w:val="009C1100"/>
    <w:rsid w:val="009C17AB"/>
    <w:rsid w:val="009C183A"/>
    <w:rsid w:val="009C1933"/>
    <w:rsid w:val="009C1C9E"/>
    <w:rsid w:val="009C32B1"/>
    <w:rsid w:val="009C32CC"/>
    <w:rsid w:val="009C3507"/>
    <w:rsid w:val="009C3D79"/>
    <w:rsid w:val="009C4C19"/>
    <w:rsid w:val="009C4D06"/>
    <w:rsid w:val="009C5CA3"/>
    <w:rsid w:val="009C6D3E"/>
    <w:rsid w:val="009C7402"/>
    <w:rsid w:val="009C7AC9"/>
    <w:rsid w:val="009D033E"/>
    <w:rsid w:val="009D096B"/>
    <w:rsid w:val="009D0ECB"/>
    <w:rsid w:val="009D1992"/>
    <w:rsid w:val="009D1F3C"/>
    <w:rsid w:val="009D1FC4"/>
    <w:rsid w:val="009D22BC"/>
    <w:rsid w:val="009D3064"/>
    <w:rsid w:val="009D34EA"/>
    <w:rsid w:val="009D482E"/>
    <w:rsid w:val="009D6C07"/>
    <w:rsid w:val="009D78E2"/>
    <w:rsid w:val="009E068B"/>
    <w:rsid w:val="009E0EEA"/>
    <w:rsid w:val="009E1597"/>
    <w:rsid w:val="009E1D40"/>
    <w:rsid w:val="009E2147"/>
    <w:rsid w:val="009E2EDC"/>
    <w:rsid w:val="009E3245"/>
    <w:rsid w:val="009E36B4"/>
    <w:rsid w:val="009E3731"/>
    <w:rsid w:val="009E3F9C"/>
    <w:rsid w:val="009E4782"/>
    <w:rsid w:val="009E4E32"/>
    <w:rsid w:val="009E500A"/>
    <w:rsid w:val="009E5170"/>
    <w:rsid w:val="009E6861"/>
    <w:rsid w:val="009E7081"/>
    <w:rsid w:val="009E72C8"/>
    <w:rsid w:val="009E7732"/>
    <w:rsid w:val="009E78E5"/>
    <w:rsid w:val="009E7BBC"/>
    <w:rsid w:val="009E7FA0"/>
    <w:rsid w:val="009F019C"/>
    <w:rsid w:val="009F0831"/>
    <w:rsid w:val="009F0D95"/>
    <w:rsid w:val="009F2549"/>
    <w:rsid w:val="009F3176"/>
    <w:rsid w:val="009F3532"/>
    <w:rsid w:val="009F3DA2"/>
    <w:rsid w:val="009F453C"/>
    <w:rsid w:val="009F476F"/>
    <w:rsid w:val="009F49A4"/>
    <w:rsid w:val="009F4CB7"/>
    <w:rsid w:val="009F5295"/>
    <w:rsid w:val="009F5538"/>
    <w:rsid w:val="009F6049"/>
    <w:rsid w:val="009F65E5"/>
    <w:rsid w:val="009F6936"/>
    <w:rsid w:val="009F6E90"/>
    <w:rsid w:val="009F6F55"/>
    <w:rsid w:val="009F7846"/>
    <w:rsid w:val="009F7A1F"/>
    <w:rsid w:val="009F7A4E"/>
    <w:rsid w:val="00A002BF"/>
    <w:rsid w:val="00A00862"/>
    <w:rsid w:val="00A0086B"/>
    <w:rsid w:val="00A016EC"/>
    <w:rsid w:val="00A0171F"/>
    <w:rsid w:val="00A01EB2"/>
    <w:rsid w:val="00A02389"/>
    <w:rsid w:val="00A024A3"/>
    <w:rsid w:val="00A02ABD"/>
    <w:rsid w:val="00A02E87"/>
    <w:rsid w:val="00A033FB"/>
    <w:rsid w:val="00A034BF"/>
    <w:rsid w:val="00A03F9E"/>
    <w:rsid w:val="00A04F64"/>
    <w:rsid w:val="00A05258"/>
    <w:rsid w:val="00A05269"/>
    <w:rsid w:val="00A05A40"/>
    <w:rsid w:val="00A05B7B"/>
    <w:rsid w:val="00A06D58"/>
    <w:rsid w:val="00A07875"/>
    <w:rsid w:val="00A10AA5"/>
    <w:rsid w:val="00A10BA4"/>
    <w:rsid w:val="00A11748"/>
    <w:rsid w:val="00A1308E"/>
    <w:rsid w:val="00A13869"/>
    <w:rsid w:val="00A138B7"/>
    <w:rsid w:val="00A13B58"/>
    <w:rsid w:val="00A148C1"/>
    <w:rsid w:val="00A15508"/>
    <w:rsid w:val="00A15A75"/>
    <w:rsid w:val="00A169F9"/>
    <w:rsid w:val="00A17640"/>
    <w:rsid w:val="00A17C2A"/>
    <w:rsid w:val="00A2002F"/>
    <w:rsid w:val="00A205F2"/>
    <w:rsid w:val="00A20B64"/>
    <w:rsid w:val="00A20B9E"/>
    <w:rsid w:val="00A21F68"/>
    <w:rsid w:val="00A2388F"/>
    <w:rsid w:val="00A23A14"/>
    <w:rsid w:val="00A23F46"/>
    <w:rsid w:val="00A253F0"/>
    <w:rsid w:val="00A25659"/>
    <w:rsid w:val="00A256C9"/>
    <w:rsid w:val="00A25E7B"/>
    <w:rsid w:val="00A27686"/>
    <w:rsid w:val="00A276A6"/>
    <w:rsid w:val="00A27A82"/>
    <w:rsid w:val="00A27B80"/>
    <w:rsid w:val="00A30D7E"/>
    <w:rsid w:val="00A31444"/>
    <w:rsid w:val="00A31A73"/>
    <w:rsid w:val="00A31AF1"/>
    <w:rsid w:val="00A32350"/>
    <w:rsid w:val="00A33426"/>
    <w:rsid w:val="00A335E1"/>
    <w:rsid w:val="00A338D6"/>
    <w:rsid w:val="00A33FCF"/>
    <w:rsid w:val="00A346F9"/>
    <w:rsid w:val="00A3472E"/>
    <w:rsid w:val="00A34CD7"/>
    <w:rsid w:val="00A35020"/>
    <w:rsid w:val="00A35138"/>
    <w:rsid w:val="00A3534A"/>
    <w:rsid w:val="00A3534B"/>
    <w:rsid w:val="00A35937"/>
    <w:rsid w:val="00A35B4D"/>
    <w:rsid w:val="00A35C95"/>
    <w:rsid w:val="00A35F49"/>
    <w:rsid w:val="00A362FB"/>
    <w:rsid w:val="00A36724"/>
    <w:rsid w:val="00A368BD"/>
    <w:rsid w:val="00A36BE2"/>
    <w:rsid w:val="00A371FD"/>
    <w:rsid w:val="00A37809"/>
    <w:rsid w:val="00A409FA"/>
    <w:rsid w:val="00A40A61"/>
    <w:rsid w:val="00A40DAD"/>
    <w:rsid w:val="00A40E49"/>
    <w:rsid w:val="00A40E8B"/>
    <w:rsid w:val="00A410C7"/>
    <w:rsid w:val="00A4127B"/>
    <w:rsid w:val="00A41775"/>
    <w:rsid w:val="00A41855"/>
    <w:rsid w:val="00A42BE6"/>
    <w:rsid w:val="00A43CB3"/>
    <w:rsid w:val="00A43FF6"/>
    <w:rsid w:val="00A44366"/>
    <w:rsid w:val="00A443E9"/>
    <w:rsid w:val="00A449E8"/>
    <w:rsid w:val="00A45605"/>
    <w:rsid w:val="00A456C4"/>
    <w:rsid w:val="00A45917"/>
    <w:rsid w:val="00A463AC"/>
    <w:rsid w:val="00A4649E"/>
    <w:rsid w:val="00A46D5A"/>
    <w:rsid w:val="00A479A7"/>
    <w:rsid w:val="00A479DD"/>
    <w:rsid w:val="00A47A50"/>
    <w:rsid w:val="00A47C66"/>
    <w:rsid w:val="00A5022B"/>
    <w:rsid w:val="00A502AA"/>
    <w:rsid w:val="00A503EB"/>
    <w:rsid w:val="00A5104D"/>
    <w:rsid w:val="00A518BD"/>
    <w:rsid w:val="00A521B1"/>
    <w:rsid w:val="00A5245D"/>
    <w:rsid w:val="00A52539"/>
    <w:rsid w:val="00A52D81"/>
    <w:rsid w:val="00A53D71"/>
    <w:rsid w:val="00A54190"/>
    <w:rsid w:val="00A545E3"/>
    <w:rsid w:val="00A54CF6"/>
    <w:rsid w:val="00A5523E"/>
    <w:rsid w:val="00A5542E"/>
    <w:rsid w:val="00A55677"/>
    <w:rsid w:val="00A55CB2"/>
    <w:rsid w:val="00A56050"/>
    <w:rsid w:val="00A566B8"/>
    <w:rsid w:val="00A56719"/>
    <w:rsid w:val="00A56BDE"/>
    <w:rsid w:val="00A571C4"/>
    <w:rsid w:val="00A576EA"/>
    <w:rsid w:val="00A57825"/>
    <w:rsid w:val="00A578AF"/>
    <w:rsid w:val="00A57AFA"/>
    <w:rsid w:val="00A57DBA"/>
    <w:rsid w:val="00A57DE9"/>
    <w:rsid w:val="00A57E42"/>
    <w:rsid w:val="00A57E8B"/>
    <w:rsid w:val="00A57FD5"/>
    <w:rsid w:val="00A61143"/>
    <w:rsid w:val="00A612EF"/>
    <w:rsid w:val="00A6184D"/>
    <w:rsid w:val="00A61C95"/>
    <w:rsid w:val="00A61FC4"/>
    <w:rsid w:val="00A63AC8"/>
    <w:rsid w:val="00A63C24"/>
    <w:rsid w:val="00A6629E"/>
    <w:rsid w:val="00A667DF"/>
    <w:rsid w:val="00A67646"/>
    <w:rsid w:val="00A67C3F"/>
    <w:rsid w:val="00A7031F"/>
    <w:rsid w:val="00A7038A"/>
    <w:rsid w:val="00A70675"/>
    <w:rsid w:val="00A70967"/>
    <w:rsid w:val="00A71053"/>
    <w:rsid w:val="00A71D86"/>
    <w:rsid w:val="00A7200D"/>
    <w:rsid w:val="00A72032"/>
    <w:rsid w:val="00A722DE"/>
    <w:rsid w:val="00A728B1"/>
    <w:rsid w:val="00A72E88"/>
    <w:rsid w:val="00A72EAD"/>
    <w:rsid w:val="00A730EB"/>
    <w:rsid w:val="00A73217"/>
    <w:rsid w:val="00A733E2"/>
    <w:rsid w:val="00A73454"/>
    <w:rsid w:val="00A7489C"/>
    <w:rsid w:val="00A74E97"/>
    <w:rsid w:val="00A75236"/>
    <w:rsid w:val="00A757CD"/>
    <w:rsid w:val="00A76748"/>
    <w:rsid w:val="00A767DB"/>
    <w:rsid w:val="00A768C8"/>
    <w:rsid w:val="00A76F60"/>
    <w:rsid w:val="00A776F2"/>
    <w:rsid w:val="00A8009E"/>
    <w:rsid w:val="00A800F3"/>
    <w:rsid w:val="00A803C7"/>
    <w:rsid w:val="00A80BE8"/>
    <w:rsid w:val="00A810BE"/>
    <w:rsid w:val="00A81CFD"/>
    <w:rsid w:val="00A81DF6"/>
    <w:rsid w:val="00A81F60"/>
    <w:rsid w:val="00A82608"/>
    <w:rsid w:val="00A82712"/>
    <w:rsid w:val="00A828C1"/>
    <w:rsid w:val="00A82AD6"/>
    <w:rsid w:val="00A83DB6"/>
    <w:rsid w:val="00A845B8"/>
    <w:rsid w:val="00A84D7F"/>
    <w:rsid w:val="00A84E86"/>
    <w:rsid w:val="00A85119"/>
    <w:rsid w:val="00A85B92"/>
    <w:rsid w:val="00A85BFF"/>
    <w:rsid w:val="00A85FE8"/>
    <w:rsid w:val="00A86228"/>
    <w:rsid w:val="00A86436"/>
    <w:rsid w:val="00A86685"/>
    <w:rsid w:val="00A8708E"/>
    <w:rsid w:val="00A87959"/>
    <w:rsid w:val="00A901D4"/>
    <w:rsid w:val="00A90A03"/>
    <w:rsid w:val="00A91248"/>
    <w:rsid w:val="00A91533"/>
    <w:rsid w:val="00A919BA"/>
    <w:rsid w:val="00A94CCC"/>
    <w:rsid w:val="00A94EFD"/>
    <w:rsid w:val="00A9508D"/>
    <w:rsid w:val="00A95AD0"/>
    <w:rsid w:val="00A96D2E"/>
    <w:rsid w:val="00A973BA"/>
    <w:rsid w:val="00A97E63"/>
    <w:rsid w:val="00AA0011"/>
    <w:rsid w:val="00AA057B"/>
    <w:rsid w:val="00AA066B"/>
    <w:rsid w:val="00AA0DCC"/>
    <w:rsid w:val="00AA184E"/>
    <w:rsid w:val="00AA1880"/>
    <w:rsid w:val="00AA3E00"/>
    <w:rsid w:val="00AA3E65"/>
    <w:rsid w:val="00AA3F32"/>
    <w:rsid w:val="00AA443E"/>
    <w:rsid w:val="00AA4951"/>
    <w:rsid w:val="00AA550E"/>
    <w:rsid w:val="00AA5B5D"/>
    <w:rsid w:val="00AA623F"/>
    <w:rsid w:val="00AA63EB"/>
    <w:rsid w:val="00AA69B4"/>
    <w:rsid w:val="00AA702D"/>
    <w:rsid w:val="00AA7469"/>
    <w:rsid w:val="00AB0C5B"/>
    <w:rsid w:val="00AB1783"/>
    <w:rsid w:val="00AB1C13"/>
    <w:rsid w:val="00AB2382"/>
    <w:rsid w:val="00AB260A"/>
    <w:rsid w:val="00AB33BD"/>
    <w:rsid w:val="00AB344A"/>
    <w:rsid w:val="00AB3667"/>
    <w:rsid w:val="00AB383A"/>
    <w:rsid w:val="00AB3D25"/>
    <w:rsid w:val="00AB48A8"/>
    <w:rsid w:val="00AB4B31"/>
    <w:rsid w:val="00AB578C"/>
    <w:rsid w:val="00AB5A1B"/>
    <w:rsid w:val="00AB5AB5"/>
    <w:rsid w:val="00AB5DCA"/>
    <w:rsid w:val="00AB680E"/>
    <w:rsid w:val="00AB6952"/>
    <w:rsid w:val="00AB6A17"/>
    <w:rsid w:val="00AB7B18"/>
    <w:rsid w:val="00AB7DB7"/>
    <w:rsid w:val="00AB7EE8"/>
    <w:rsid w:val="00AC1C17"/>
    <w:rsid w:val="00AC29F8"/>
    <w:rsid w:val="00AC2B6B"/>
    <w:rsid w:val="00AC2BCA"/>
    <w:rsid w:val="00AC2F98"/>
    <w:rsid w:val="00AC3CF9"/>
    <w:rsid w:val="00AC3D6C"/>
    <w:rsid w:val="00AC43A2"/>
    <w:rsid w:val="00AC44A8"/>
    <w:rsid w:val="00AC4537"/>
    <w:rsid w:val="00AC506A"/>
    <w:rsid w:val="00AC59A2"/>
    <w:rsid w:val="00AC5DC2"/>
    <w:rsid w:val="00AC6C57"/>
    <w:rsid w:val="00AC72E6"/>
    <w:rsid w:val="00AC79EC"/>
    <w:rsid w:val="00AD0256"/>
    <w:rsid w:val="00AD0ACC"/>
    <w:rsid w:val="00AD1908"/>
    <w:rsid w:val="00AD20BB"/>
    <w:rsid w:val="00AD27A4"/>
    <w:rsid w:val="00AD2C07"/>
    <w:rsid w:val="00AD2CE0"/>
    <w:rsid w:val="00AD2DA8"/>
    <w:rsid w:val="00AD3264"/>
    <w:rsid w:val="00AD374B"/>
    <w:rsid w:val="00AD3A34"/>
    <w:rsid w:val="00AD3C1D"/>
    <w:rsid w:val="00AD4AD3"/>
    <w:rsid w:val="00AD5890"/>
    <w:rsid w:val="00AD5AD7"/>
    <w:rsid w:val="00AD5FDD"/>
    <w:rsid w:val="00AD60DE"/>
    <w:rsid w:val="00AD6539"/>
    <w:rsid w:val="00AD6C27"/>
    <w:rsid w:val="00AD7AF9"/>
    <w:rsid w:val="00AE0340"/>
    <w:rsid w:val="00AE07EA"/>
    <w:rsid w:val="00AE0BC4"/>
    <w:rsid w:val="00AE1644"/>
    <w:rsid w:val="00AE177F"/>
    <w:rsid w:val="00AE1A8C"/>
    <w:rsid w:val="00AE1FC8"/>
    <w:rsid w:val="00AE26C9"/>
    <w:rsid w:val="00AE3389"/>
    <w:rsid w:val="00AE3C35"/>
    <w:rsid w:val="00AE3FFA"/>
    <w:rsid w:val="00AE4EDF"/>
    <w:rsid w:val="00AE5FDE"/>
    <w:rsid w:val="00AE638B"/>
    <w:rsid w:val="00AE6662"/>
    <w:rsid w:val="00AE74FA"/>
    <w:rsid w:val="00AE77D3"/>
    <w:rsid w:val="00AE7C5E"/>
    <w:rsid w:val="00AF0615"/>
    <w:rsid w:val="00AF0EF9"/>
    <w:rsid w:val="00AF1973"/>
    <w:rsid w:val="00AF1BEC"/>
    <w:rsid w:val="00AF221E"/>
    <w:rsid w:val="00AF25DE"/>
    <w:rsid w:val="00AF2839"/>
    <w:rsid w:val="00AF29E8"/>
    <w:rsid w:val="00AF3949"/>
    <w:rsid w:val="00AF3A7C"/>
    <w:rsid w:val="00AF3EC8"/>
    <w:rsid w:val="00AF47A4"/>
    <w:rsid w:val="00AF4BA7"/>
    <w:rsid w:val="00AF5F5B"/>
    <w:rsid w:val="00AF6406"/>
    <w:rsid w:val="00AF6927"/>
    <w:rsid w:val="00AF6A95"/>
    <w:rsid w:val="00B0017E"/>
    <w:rsid w:val="00B005FD"/>
    <w:rsid w:val="00B00F81"/>
    <w:rsid w:val="00B01177"/>
    <w:rsid w:val="00B015C3"/>
    <w:rsid w:val="00B023CE"/>
    <w:rsid w:val="00B02743"/>
    <w:rsid w:val="00B034B2"/>
    <w:rsid w:val="00B03516"/>
    <w:rsid w:val="00B035CD"/>
    <w:rsid w:val="00B0406F"/>
    <w:rsid w:val="00B04209"/>
    <w:rsid w:val="00B0495C"/>
    <w:rsid w:val="00B0497B"/>
    <w:rsid w:val="00B049FA"/>
    <w:rsid w:val="00B04A5D"/>
    <w:rsid w:val="00B04D93"/>
    <w:rsid w:val="00B053D8"/>
    <w:rsid w:val="00B05DE7"/>
    <w:rsid w:val="00B0604A"/>
    <w:rsid w:val="00B06414"/>
    <w:rsid w:val="00B06907"/>
    <w:rsid w:val="00B0781F"/>
    <w:rsid w:val="00B07ADD"/>
    <w:rsid w:val="00B07CB0"/>
    <w:rsid w:val="00B07F25"/>
    <w:rsid w:val="00B115B5"/>
    <w:rsid w:val="00B11BA2"/>
    <w:rsid w:val="00B1213F"/>
    <w:rsid w:val="00B12879"/>
    <w:rsid w:val="00B129B0"/>
    <w:rsid w:val="00B132CC"/>
    <w:rsid w:val="00B1375D"/>
    <w:rsid w:val="00B14591"/>
    <w:rsid w:val="00B15576"/>
    <w:rsid w:val="00B156BC"/>
    <w:rsid w:val="00B162FF"/>
    <w:rsid w:val="00B16A0F"/>
    <w:rsid w:val="00B17888"/>
    <w:rsid w:val="00B17AAD"/>
    <w:rsid w:val="00B17C3E"/>
    <w:rsid w:val="00B210FA"/>
    <w:rsid w:val="00B213B5"/>
    <w:rsid w:val="00B2167B"/>
    <w:rsid w:val="00B22134"/>
    <w:rsid w:val="00B22198"/>
    <w:rsid w:val="00B224EA"/>
    <w:rsid w:val="00B22B3B"/>
    <w:rsid w:val="00B23268"/>
    <w:rsid w:val="00B2328B"/>
    <w:rsid w:val="00B233AC"/>
    <w:rsid w:val="00B23861"/>
    <w:rsid w:val="00B238DE"/>
    <w:rsid w:val="00B23B2E"/>
    <w:rsid w:val="00B24419"/>
    <w:rsid w:val="00B24795"/>
    <w:rsid w:val="00B247B0"/>
    <w:rsid w:val="00B247B7"/>
    <w:rsid w:val="00B24F2E"/>
    <w:rsid w:val="00B24F8B"/>
    <w:rsid w:val="00B254A7"/>
    <w:rsid w:val="00B26D0A"/>
    <w:rsid w:val="00B27BCE"/>
    <w:rsid w:val="00B303C8"/>
    <w:rsid w:val="00B30808"/>
    <w:rsid w:val="00B309E5"/>
    <w:rsid w:val="00B30C9B"/>
    <w:rsid w:val="00B30DE7"/>
    <w:rsid w:val="00B3109B"/>
    <w:rsid w:val="00B31250"/>
    <w:rsid w:val="00B314BC"/>
    <w:rsid w:val="00B31CA0"/>
    <w:rsid w:val="00B32655"/>
    <w:rsid w:val="00B32677"/>
    <w:rsid w:val="00B32FED"/>
    <w:rsid w:val="00B332C7"/>
    <w:rsid w:val="00B334F2"/>
    <w:rsid w:val="00B33C23"/>
    <w:rsid w:val="00B342D3"/>
    <w:rsid w:val="00B35049"/>
    <w:rsid w:val="00B405FA"/>
    <w:rsid w:val="00B40939"/>
    <w:rsid w:val="00B4201E"/>
    <w:rsid w:val="00B42871"/>
    <w:rsid w:val="00B43A99"/>
    <w:rsid w:val="00B43F78"/>
    <w:rsid w:val="00B445D7"/>
    <w:rsid w:val="00B446EA"/>
    <w:rsid w:val="00B45207"/>
    <w:rsid w:val="00B459F8"/>
    <w:rsid w:val="00B46E15"/>
    <w:rsid w:val="00B472D1"/>
    <w:rsid w:val="00B47966"/>
    <w:rsid w:val="00B50E70"/>
    <w:rsid w:val="00B51EB1"/>
    <w:rsid w:val="00B524B9"/>
    <w:rsid w:val="00B52528"/>
    <w:rsid w:val="00B527A4"/>
    <w:rsid w:val="00B5307F"/>
    <w:rsid w:val="00B53163"/>
    <w:rsid w:val="00B53186"/>
    <w:rsid w:val="00B53389"/>
    <w:rsid w:val="00B53CA4"/>
    <w:rsid w:val="00B54394"/>
    <w:rsid w:val="00B5482E"/>
    <w:rsid w:val="00B54A93"/>
    <w:rsid w:val="00B552D9"/>
    <w:rsid w:val="00B5587E"/>
    <w:rsid w:val="00B559C3"/>
    <w:rsid w:val="00B55BFA"/>
    <w:rsid w:val="00B56101"/>
    <w:rsid w:val="00B569D2"/>
    <w:rsid w:val="00B56DBC"/>
    <w:rsid w:val="00B57E7F"/>
    <w:rsid w:val="00B60023"/>
    <w:rsid w:val="00B601E2"/>
    <w:rsid w:val="00B6082B"/>
    <w:rsid w:val="00B60A7F"/>
    <w:rsid w:val="00B60C86"/>
    <w:rsid w:val="00B612FA"/>
    <w:rsid w:val="00B6154D"/>
    <w:rsid w:val="00B61E4C"/>
    <w:rsid w:val="00B622D8"/>
    <w:rsid w:val="00B62394"/>
    <w:rsid w:val="00B641E3"/>
    <w:rsid w:val="00B64396"/>
    <w:rsid w:val="00B64B6B"/>
    <w:rsid w:val="00B64FE5"/>
    <w:rsid w:val="00B653D3"/>
    <w:rsid w:val="00B657DD"/>
    <w:rsid w:val="00B665B0"/>
    <w:rsid w:val="00B6663E"/>
    <w:rsid w:val="00B667AD"/>
    <w:rsid w:val="00B6694B"/>
    <w:rsid w:val="00B66ED5"/>
    <w:rsid w:val="00B6773D"/>
    <w:rsid w:val="00B707FD"/>
    <w:rsid w:val="00B7086A"/>
    <w:rsid w:val="00B70E94"/>
    <w:rsid w:val="00B7167D"/>
    <w:rsid w:val="00B71BA6"/>
    <w:rsid w:val="00B7309E"/>
    <w:rsid w:val="00B730A5"/>
    <w:rsid w:val="00B73507"/>
    <w:rsid w:val="00B73BD5"/>
    <w:rsid w:val="00B73BF3"/>
    <w:rsid w:val="00B73EAC"/>
    <w:rsid w:val="00B743C5"/>
    <w:rsid w:val="00B74448"/>
    <w:rsid w:val="00B75056"/>
    <w:rsid w:val="00B752C1"/>
    <w:rsid w:val="00B753AD"/>
    <w:rsid w:val="00B75ECB"/>
    <w:rsid w:val="00B760BB"/>
    <w:rsid w:val="00B768A1"/>
    <w:rsid w:val="00B80391"/>
    <w:rsid w:val="00B80703"/>
    <w:rsid w:val="00B807D9"/>
    <w:rsid w:val="00B80BB8"/>
    <w:rsid w:val="00B81017"/>
    <w:rsid w:val="00B81050"/>
    <w:rsid w:val="00B811C5"/>
    <w:rsid w:val="00B81A8D"/>
    <w:rsid w:val="00B82132"/>
    <w:rsid w:val="00B82A56"/>
    <w:rsid w:val="00B839FF"/>
    <w:rsid w:val="00B83D10"/>
    <w:rsid w:val="00B83DA4"/>
    <w:rsid w:val="00B849D3"/>
    <w:rsid w:val="00B85E4A"/>
    <w:rsid w:val="00B864B5"/>
    <w:rsid w:val="00B867C2"/>
    <w:rsid w:val="00B874E5"/>
    <w:rsid w:val="00B903DA"/>
    <w:rsid w:val="00B911B5"/>
    <w:rsid w:val="00B93054"/>
    <w:rsid w:val="00B933ED"/>
    <w:rsid w:val="00B93999"/>
    <w:rsid w:val="00B939B5"/>
    <w:rsid w:val="00B93F86"/>
    <w:rsid w:val="00B94123"/>
    <w:rsid w:val="00B95242"/>
    <w:rsid w:val="00B95773"/>
    <w:rsid w:val="00B95872"/>
    <w:rsid w:val="00B95B23"/>
    <w:rsid w:val="00B95DD7"/>
    <w:rsid w:val="00B9609F"/>
    <w:rsid w:val="00B96579"/>
    <w:rsid w:val="00B96689"/>
    <w:rsid w:val="00B96C5C"/>
    <w:rsid w:val="00B972FD"/>
    <w:rsid w:val="00B9770C"/>
    <w:rsid w:val="00B97BE4"/>
    <w:rsid w:val="00BA1622"/>
    <w:rsid w:val="00BA2083"/>
    <w:rsid w:val="00BA2AF4"/>
    <w:rsid w:val="00BA342F"/>
    <w:rsid w:val="00BA3548"/>
    <w:rsid w:val="00BA3A69"/>
    <w:rsid w:val="00BA4038"/>
    <w:rsid w:val="00BA43B9"/>
    <w:rsid w:val="00BA4569"/>
    <w:rsid w:val="00BA45BF"/>
    <w:rsid w:val="00BA4703"/>
    <w:rsid w:val="00BA4C92"/>
    <w:rsid w:val="00BA6EF1"/>
    <w:rsid w:val="00BA706F"/>
    <w:rsid w:val="00BA71AC"/>
    <w:rsid w:val="00BB035C"/>
    <w:rsid w:val="00BB1FA4"/>
    <w:rsid w:val="00BB206B"/>
    <w:rsid w:val="00BB25F7"/>
    <w:rsid w:val="00BB283E"/>
    <w:rsid w:val="00BB49ED"/>
    <w:rsid w:val="00BB4E95"/>
    <w:rsid w:val="00BB4FFE"/>
    <w:rsid w:val="00BB55C5"/>
    <w:rsid w:val="00BB55CE"/>
    <w:rsid w:val="00BB5687"/>
    <w:rsid w:val="00BB5A1D"/>
    <w:rsid w:val="00BB7B1F"/>
    <w:rsid w:val="00BC08DC"/>
    <w:rsid w:val="00BC0CA7"/>
    <w:rsid w:val="00BC0E32"/>
    <w:rsid w:val="00BC0E5C"/>
    <w:rsid w:val="00BC0E7E"/>
    <w:rsid w:val="00BC0FB6"/>
    <w:rsid w:val="00BC13AB"/>
    <w:rsid w:val="00BC1A75"/>
    <w:rsid w:val="00BC1F48"/>
    <w:rsid w:val="00BC28A0"/>
    <w:rsid w:val="00BC3329"/>
    <w:rsid w:val="00BC3FF6"/>
    <w:rsid w:val="00BC4682"/>
    <w:rsid w:val="00BC4825"/>
    <w:rsid w:val="00BC551F"/>
    <w:rsid w:val="00BC57A4"/>
    <w:rsid w:val="00BC5E6D"/>
    <w:rsid w:val="00BC679E"/>
    <w:rsid w:val="00BC6AB5"/>
    <w:rsid w:val="00BC6E3B"/>
    <w:rsid w:val="00BC74AD"/>
    <w:rsid w:val="00BC7A33"/>
    <w:rsid w:val="00BC7D63"/>
    <w:rsid w:val="00BD168B"/>
    <w:rsid w:val="00BD1BD5"/>
    <w:rsid w:val="00BD203D"/>
    <w:rsid w:val="00BD216D"/>
    <w:rsid w:val="00BD22A9"/>
    <w:rsid w:val="00BD35FE"/>
    <w:rsid w:val="00BD46CD"/>
    <w:rsid w:val="00BD4C0E"/>
    <w:rsid w:val="00BD4C75"/>
    <w:rsid w:val="00BD4D16"/>
    <w:rsid w:val="00BD4E55"/>
    <w:rsid w:val="00BD4FFE"/>
    <w:rsid w:val="00BD530E"/>
    <w:rsid w:val="00BD557C"/>
    <w:rsid w:val="00BD570A"/>
    <w:rsid w:val="00BD577A"/>
    <w:rsid w:val="00BD5C67"/>
    <w:rsid w:val="00BD6046"/>
    <w:rsid w:val="00BD6ADC"/>
    <w:rsid w:val="00BD7276"/>
    <w:rsid w:val="00BE11E6"/>
    <w:rsid w:val="00BE3598"/>
    <w:rsid w:val="00BE3917"/>
    <w:rsid w:val="00BE3F54"/>
    <w:rsid w:val="00BE4EC8"/>
    <w:rsid w:val="00BE4EF1"/>
    <w:rsid w:val="00BE5BDB"/>
    <w:rsid w:val="00BE6A86"/>
    <w:rsid w:val="00BE6CA1"/>
    <w:rsid w:val="00BE6F81"/>
    <w:rsid w:val="00BE76F1"/>
    <w:rsid w:val="00BE7C1D"/>
    <w:rsid w:val="00BF0729"/>
    <w:rsid w:val="00BF08C2"/>
    <w:rsid w:val="00BF11AE"/>
    <w:rsid w:val="00BF1444"/>
    <w:rsid w:val="00BF1541"/>
    <w:rsid w:val="00BF1A16"/>
    <w:rsid w:val="00BF1FB6"/>
    <w:rsid w:val="00BF1FF5"/>
    <w:rsid w:val="00BF226D"/>
    <w:rsid w:val="00BF361A"/>
    <w:rsid w:val="00BF36C8"/>
    <w:rsid w:val="00BF3935"/>
    <w:rsid w:val="00BF3A6C"/>
    <w:rsid w:val="00BF3C52"/>
    <w:rsid w:val="00BF456B"/>
    <w:rsid w:val="00BF463E"/>
    <w:rsid w:val="00BF52F7"/>
    <w:rsid w:val="00BF58B3"/>
    <w:rsid w:val="00BF5911"/>
    <w:rsid w:val="00BF5AAA"/>
    <w:rsid w:val="00BF5F23"/>
    <w:rsid w:val="00BF70FB"/>
    <w:rsid w:val="00BF718C"/>
    <w:rsid w:val="00BF76A9"/>
    <w:rsid w:val="00BF7BB8"/>
    <w:rsid w:val="00BF7BC4"/>
    <w:rsid w:val="00BF7C08"/>
    <w:rsid w:val="00C00562"/>
    <w:rsid w:val="00C00EB8"/>
    <w:rsid w:val="00C00F2C"/>
    <w:rsid w:val="00C028A9"/>
    <w:rsid w:val="00C03383"/>
    <w:rsid w:val="00C035A2"/>
    <w:rsid w:val="00C0377A"/>
    <w:rsid w:val="00C03B56"/>
    <w:rsid w:val="00C04D3A"/>
    <w:rsid w:val="00C04E73"/>
    <w:rsid w:val="00C050A9"/>
    <w:rsid w:val="00C05D5E"/>
    <w:rsid w:val="00C05F09"/>
    <w:rsid w:val="00C06401"/>
    <w:rsid w:val="00C0679C"/>
    <w:rsid w:val="00C0736E"/>
    <w:rsid w:val="00C0742D"/>
    <w:rsid w:val="00C07893"/>
    <w:rsid w:val="00C10B12"/>
    <w:rsid w:val="00C10B45"/>
    <w:rsid w:val="00C11DE5"/>
    <w:rsid w:val="00C12854"/>
    <w:rsid w:val="00C1299F"/>
    <w:rsid w:val="00C12C36"/>
    <w:rsid w:val="00C148A3"/>
    <w:rsid w:val="00C14AD5"/>
    <w:rsid w:val="00C14D44"/>
    <w:rsid w:val="00C151C6"/>
    <w:rsid w:val="00C154D9"/>
    <w:rsid w:val="00C1578E"/>
    <w:rsid w:val="00C16205"/>
    <w:rsid w:val="00C16BCF"/>
    <w:rsid w:val="00C16E46"/>
    <w:rsid w:val="00C1719C"/>
    <w:rsid w:val="00C1724D"/>
    <w:rsid w:val="00C201BD"/>
    <w:rsid w:val="00C21110"/>
    <w:rsid w:val="00C22622"/>
    <w:rsid w:val="00C2293F"/>
    <w:rsid w:val="00C2379F"/>
    <w:rsid w:val="00C23B5D"/>
    <w:rsid w:val="00C23C6D"/>
    <w:rsid w:val="00C2472A"/>
    <w:rsid w:val="00C25897"/>
    <w:rsid w:val="00C25EA1"/>
    <w:rsid w:val="00C26045"/>
    <w:rsid w:val="00C26090"/>
    <w:rsid w:val="00C2654C"/>
    <w:rsid w:val="00C26BBB"/>
    <w:rsid w:val="00C26DD9"/>
    <w:rsid w:val="00C26E57"/>
    <w:rsid w:val="00C27689"/>
    <w:rsid w:val="00C30981"/>
    <w:rsid w:val="00C30BA2"/>
    <w:rsid w:val="00C3177C"/>
    <w:rsid w:val="00C31A0D"/>
    <w:rsid w:val="00C32343"/>
    <w:rsid w:val="00C32361"/>
    <w:rsid w:val="00C327CB"/>
    <w:rsid w:val="00C32D09"/>
    <w:rsid w:val="00C32E12"/>
    <w:rsid w:val="00C3326D"/>
    <w:rsid w:val="00C33884"/>
    <w:rsid w:val="00C33B76"/>
    <w:rsid w:val="00C343D3"/>
    <w:rsid w:val="00C350A5"/>
    <w:rsid w:val="00C35DA3"/>
    <w:rsid w:val="00C35F83"/>
    <w:rsid w:val="00C36420"/>
    <w:rsid w:val="00C36484"/>
    <w:rsid w:val="00C366E3"/>
    <w:rsid w:val="00C37371"/>
    <w:rsid w:val="00C373DD"/>
    <w:rsid w:val="00C37598"/>
    <w:rsid w:val="00C37B94"/>
    <w:rsid w:val="00C37E23"/>
    <w:rsid w:val="00C40051"/>
    <w:rsid w:val="00C4047C"/>
    <w:rsid w:val="00C40801"/>
    <w:rsid w:val="00C41732"/>
    <w:rsid w:val="00C41A0B"/>
    <w:rsid w:val="00C41D5C"/>
    <w:rsid w:val="00C41F9A"/>
    <w:rsid w:val="00C421DF"/>
    <w:rsid w:val="00C427CE"/>
    <w:rsid w:val="00C427F0"/>
    <w:rsid w:val="00C44BE4"/>
    <w:rsid w:val="00C45ADB"/>
    <w:rsid w:val="00C462A9"/>
    <w:rsid w:val="00C467B5"/>
    <w:rsid w:val="00C46D2B"/>
    <w:rsid w:val="00C470E4"/>
    <w:rsid w:val="00C474AC"/>
    <w:rsid w:val="00C475A2"/>
    <w:rsid w:val="00C4768C"/>
    <w:rsid w:val="00C477AE"/>
    <w:rsid w:val="00C50BE2"/>
    <w:rsid w:val="00C50D65"/>
    <w:rsid w:val="00C50E38"/>
    <w:rsid w:val="00C51084"/>
    <w:rsid w:val="00C510B9"/>
    <w:rsid w:val="00C512FC"/>
    <w:rsid w:val="00C52B84"/>
    <w:rsid w:val="00C52E96"/>
    <w:rsid w:val="00C53005"/>
    <w:rsid w:val="00C53081"/>
    <w:rsid w:val="00C53236"/>
    <w:rsid w:val="00C535F0"/>
    <w:rsid w:val="00C54155"/>
    <w:rsid w:val="00C5416D"/>
    <w:rsid w:val="00C54CCD"/>
    <w:rsid w:val="00C55471"/>
    <w:rsid w:val="00C558F5"/>
    <w:rsid w:val="00C5590C"/>
    <w:rsid w:val="00C56519"/>
    <w:rsid w:val="00C56AF8"/>
    <w:rsid w:val="00C56F03"/>
    <w:rsid w:val="00C572A7"/>
    <w:rsid w:val="00C57685"/>
    <w:rsid w:val="00C5793B"/>
    <w:rsid w:val="00C5797D"/>
    <w:rsid w:val="00C57F76"/>
    <w:rsid w:val="00C6075E"/>
    <w:rsid w:val="00C61259"/>
    <w:rsid w:val="00C6238F"/>
    <w:rsid w:val="00C630E4"/>
    <w:rsid w:val="00C64B13"/>
    <w:rsid w:val="00C64CFB"/>
    <w:rsid w:val="00C663DF"/>
    <w:rsid w:val="00C66827"/>
    <w:rsid w:val="00C672FB"/>
    <w:rsid w:val="00C672FD"/>
    <w:rsid w:val="00C677AF"/>
    <w:rsid w:val="00C67865"/>
    <w:rsid w:val="00C67D37"/>
    <w:rsid w:val="00C700BB"/>
    <w:rsid w:val="00C707FF"/>
    <w:rsid w:val="00C70AAF"/>
    <w:rsid w:val="00C70D51"/>
    <w:rsid w:val="00C71EF4"/>
    <w:rsid w:val="00C7264D"/>
    <w:rsid w:val="00C72C08"/>
    <w:rsid w:val="00C73EF7"/>
    <w:rsid w:val="00C7401A"/>
    <w:rsid w:val="00C74172"/>
    <w:rsid w:val="00C743D6"/>
    <w:rsid w:val="00C747C8"/>
    <w:rsid w:val="00C755B1"/>
    <w:rsid w:val="00C756D4"/>
    <w:rsid w:val="00C757C2"/>
    <w:rsid w:val="00C763A2"/>
    <w:rsid w:val="00C766F3"/>
    <w:rsid w:val="00C76709"/>
    <w:rsid w:val="00C77831"/>
    <w:rsid w:val="00C803EA"/>
    <w:rsid w:val="00C81FFC"/>
    <w:rsid w:val="00C8282C"/>
    <w:rsid w:val="00C82F0B"/>
    <w:rsid w:val="00C834FF"/>
    <w:rsid w:val="00C84678"/>
    <w:rsid w:val="00C8492D"/>
    <w:rsid w:val="00C84B39"/>
    <w:rsid w:val="00C85705"/>
    <w:rsid w:val="00C862A7"/>
    <w:rsid w:val="00C8697E"/>
    <w:rsid w:val="00C8715D"/>
    <w:rsid w:val="00C875F0"/>
    <w:rsid w:val="00C87C3B"/>
    <w:rsid w:val="00C87F64"/>
    <w:rsid w:val="00C9076F"/>
    <w:rsid w:val="00C9180B"/>
    <w:rsid w:val="00C91837"/>
    <w:rsid w:val="00C91D66"/>
    <w:rsid w:val="00C92026"/>
    <w:rsid w:val="00C92163"/>
    <w:rsid w:val="00C92221"/>
    <w:rsid w:val="00C924A0"/>
    <w:rsid w:val="00C924DA"/>
    <w:rsid w:val="00C928B7"/>
    <w:rsid w:val="00C92BB0"/>
    <w:rsid w:val="00C93989"/>
    <w:rsid w:val="00C93D11"/>
    <w:rsid w:val="00C948F1"/>
    <w:rsid w:val="00C94903"/>
    <w:rsid w:val="00C957E9"/>
    <w:rsid w:val="00C959A4"/>
    <w:rsid w:val="00C96490"/>
    <w:rsid w:val="00C965A4"/>
    <w:rsid w:val="00C968A4"/>
    <w:rsid w:val="00CA051A"/>
    <w:rsid w:val="00CA1117"/>
    <w:rsid w:val="00CA1EE1"/>
    <w:rsid w:val="00CA2C77"/>
    <w:rsid w:val="00CA2E65"/>
    <w:rsid w:val="00CA2E89"/>
    <w:rsid w:val="00CA3390"/>
    <w:rsid w:val="00CA350F"/>
    <w:rsid w:val="00CA418A"/>
    <w:rsid w:val="00CA444C"/>
    <w:rsid w:val="00CA4B4F"/>
    <w:rsid w:val="00CA594B"/>
    <w:rsid w:val="00CA5A35"/>
    <w:rsid w:val="00CA64EF"/>
    <w:rsid w:val="00CA736C"/>
    <w:rsid w:val="00CA7D6E"/>
    <w:rsid w:val="00CB0253"/>
    <w:rsid w:val="00CB059C"/>
    <w:rsid w:val="00CB0A02"/>
    <w:rsid w:val="00CB1DA7"/>
    <w:rsid w:val="00CB236A"/>
    <w:rsid w:val="00CB2955"/>
    <w:rsid w:val="00CB323F"/>
    <w:rsid w:val="00CB34EC"/>
    <w:rsid w:val="00CB3DB5"/>
    <w:rsid w:val="00CB3E9D"/>
    <w:rsid w:val="00CB49FC"/>
    <w:rsid w:val="00CB5624"/>
    <w:rsid w:val="00CB6BB3"/>
    <w:rsid w:val="00CB6FEA"/>
    <w:rsid w:val="00CB760F"/>
    <w:rsid w:val="00CB7C75"/>
    <w:rsid w:val="00CB7CA0"/>
    <w:rsid w:val="00CB7DC8"/>
    <w:rsid w:val="00CB7F6F"/>
    <w:rsid w:val="00CC00CE"/>
    <w:rsid w:val="00CC0830"/>
    <w:rsid w:val="00CC0EA6"/>
    <w:rsid w:val="00CC0F22"/>
    <w:rsid w:val="00CC15DE"/>
    <w:rsid w:val="00CC1AA3"/>
    <w:rsid w:val="00CC24FD"/>
    <w:rsid w:val="00CC2A91"/>
    <w:rsid w:val="00CC2CC1"/>
    <w:rsid w:val="00CC32C7"/>
    <w:rsid w:val="00CC393B"/>
    <w:rsid w:val="00CC43CE"/>
    <w:rsid w:val="00CC43F8"/>
    <w:rsid w:val="00CC4BA5"/>
    <w:rsid w:val="00CC5180"/>
    <w:rsid w:val="00CC54A8"/>
    <w:rsid w:val="00CC5C85"/>
    <w:rsid w:val="00CC6A31"/>
    <w:rsid w:val="00CC6D46"/>
    <w:rsid w:val="00CC7053"/>
    <w:rsid w:val="00CC7095"/>
    <w:rsid w:val="00CC7752"/>
    <w:rsid w:val="00CC7D23"/>
    <w:rsid w:val="00CD0215"/>
    <w:rsid w:val="00CD137F"/>
    <w:rsid w:val="00CD165F"/>
    <w:rsid w:val="00CD169D"/>
    <w:rsid w:val="00CD19B3"/>
    <w:rsid w:val="00CD2479"/>
    <w:rsid w:val="00CD3E2C"/>
    <w:rsid w:val="00CD45AE"/>
    <w:rsid w:val="00CD4DFF"/>
    <w:rsid w:val="00CD4F5F"/>
    <w:rsid w:val="00CD5351"/>
    <w:rsid w:val="00CD5503"/>
    <w:rsid w:val="00CD5CF5"/>
    <w:rsid w:val="00CD5F25"/>
    <w:rsid w:val="00CD72CD"/>
    <w:rsid w:val="00CD7947"/>
    <w:rsid w:val="00CE03AF"/>
    <w:rsid w:val="00CE03D8"/>
    <w:rsid w:val="00CE1B6D"/>
    <w:rsid w:val="00CE2503"/>
    <w:rsid w:val="00CE2B0E"/>
    <w:rsid w:val="00CE3154"/>
    <w:rsid w:val="00CE3508"/>
    <w:rsid w:val="00CE3957"/>
    <w:rsid w:val="00CE3B03"/>
    <w:rsid w:val="00CE3DC5"/>
    <w:rsid w:val="00CE4593"/>
    <w:rsid w:val="00CE4B92"/>
    <w:rsid w:val="00CE56F0"/>
    <w:rsid w:val="00CE5971"/>
    <w:rsid w:val="00CE5B94"/>
    <w:rsid w:val="00CE5BAF"/>
    <w:rsid w:val="00CE610F"/>
    <w:rsid w:val="00CE61B0"/>
    <w:rsid w:val="00CE6C9D"/>
    <w:rsid w:val="00CE6E37"/>
    <w:rsid w:val="00CE7735"/>
    <w:rsid w:val="00CE77DB"/>
    <w:rsid w:val="00CE7C8A"/>
    <w:rsid w:val="00CF012E"/>
    <w:rsid w:val="00CF1423"/>
    <w:rsid w:val="00CF26AE"/>
    <w:rsid w:val="00CF2986"/>
    <w:rsid w:val="00CF2CF1"/>
    <w:rsid w:val="00CF2FD9"/>
    <w:rsid w:val="00CF365F"/>
    <w:rsid w:val="00CF3D74"/>
    <w:rsid w:val="00CF4ADF"/>
    <w:rsid w:val="00CF4B3B"/>
    <w:rsid w:val="00CF519E"/>
    <w:rsid w:val="00CF5C33"/>
    <w:rsid w:val="00CF6623"/>
    <w:rsid w:val="00CF6AEB"/>
    <w:rsid w:val="00CF6B13"/>
    <w:rsid w:val="00CF7644"/>
    <w:rsid w:val="00CF7A9F"/>
    <w:rsid w:val="00CF7ADD"/>
    <w:rsid w:val="00CF7FEE"/>
    <w:rsid w:val="00D0002B"/>
    <w:rsid w:val="00D00891"/>
    <w:rsid w:val="00D017FD"/>
    <w:rsid w:val="00D01D31"/>
    <w:rsid w:val="00D021F3"/>
    <w:rsid w:val="00D02C2C"/>
    <w:rsid w:val="00D02DF1"/>
    <w:rsid w:val="00D03110"/>
    <w:rsid w:val="00D0318F"/>
    <w:rsid w:val="00D0339A"/>
    <w:rsid w:val="00D0344B"/>
    <w:rsid w:val="00D03EFF"/>
    <w:rsid w:val="00D0423B"/>
    <w:rsid w:val="00D0462C"/>
    <w:rsid w:val="00D057C6"/>
    <w:rsid w:val="00D057CE"/>
    <w:rsid w:val="00D06779"/>
    <w:rsid w:val="00D074CB"/>
    <w:rsid w:val="00D0765C"/>
    <w:rsid w:val="00D101F0"/>
    <w:rsid w:val="00D103B6"/>
    <w:rsid w:val="00D106BB"/>
    <w:rsid w:val="00D108E9"/>
    <w:rsid w:val="00D10D81"/>
    <w:rsid w:val="00D11705"/>
    <w:rsid w:val="00D11C3B"/>
    <w:rsid w:val="00D1303B"/>
    <w:rsid w:val="00D130FF"/>
    <w:rsid w:val="00D13754"/>
    <w:rsid w:val="00D14C07"/>
    <w:rsid w:val="00D15233"/>
    <w:rsid w:val="00D1698A"/>
    <w:rsid w:val="00D16C90"/>
    <w:rsid w:val="00D16E04"/>
    <w:rsid w:val="00D1735A"/>
    <w:rsid w:val="00D20330"/>
    <w:rsid w:val="00D2039C"/>
    <w:rsid w:val="00D218F2"/>
    <w:rsid w:val="00D21B9D"/>
    <w:rsid w:val="00D221DE"/>
    <w:rsid w:val="00D22CE4"/>
    <w:rsid w:val="00D230BA"/>
    <w:rsid w:val="00D231D1"/>
    <w:rsid w:val="00D24516"/>
    <w:rsid w:val="00D246F8"/>
    <w:rsid w:val="00D24A59"/>
    <w:rsid w:val="00D24A93"/>
    <w:rsid w:val="00D25E6B"/>
    <w:rsid w:val="00D2642A"/>
    <w:rsid w:val="00D27859"/>
    <w:rsid w:val="00D27F7F"/>
    <w:rsid w:val="00D27FDB"/>
    <w:rsid w:val="00D27FE0"/>
    <w:rsid w:val="00D303D2"/>
    <w:rsid w:val="00D305D3"/>
    <w:rsid w:val="00D307F9"/>
    <w:rsid w:val="00D30AAE"/>
    <w:rsid w:val="00D30BAD"/>
    <w:rsid w:val="00D30D02"/>
    <w:rsid w:val="00D31030"/>
    <w:rsid w:val="00D32187"/>
    <w:rsid w:val="00D326FB"/>
    <w:rsid w:val="00D32BB8"/>
    <w:rsid w:val="00D32F39"/>
    <w:rsid w:val="00D3378C"/>
    <w:rsid w:val="00D34004"/>
    <w:rsid w:val="00D344EA"/>
    <w:rsid w:val="00D3520F"/>
    <w:rsid w:val="00D355E7"/>
    <w:rsid w:val="00D357FC"/>
    <w:rsid w:val="00D36681"/>
    <w:rsid w:val="00D36BD7"/>
    <w:rsid w:val="00D36CDC"/>
    <w:rsid w:val="00D37508"/>
    <w:rsid w:val="00D3760E"/>
    <w:rsid w:val="00D40231"/>
    <w:rsid w:val="00D40BC1"/>
    <w:rsid w:val="00D40C14"/>
    <w:rsid w:val="00D413BA"/>
    <w:rsid w:val="00D42095"/>
    <w:rsid w:val="00D428BE"/>
    <w:rsid w:val="00D4328E"/>
    <w:rsid w:val="00D43C49"/>
    <w:rsid w:val="00D440E2"/>
    <w:rsid w:val="00D44507"/>
    <w:rsid w:val="00D45A3A"/>
    <w:rsid w:val="00D45AC6"/>
    <w:rsid w:val="00D45DB5"/>
    <w:rsid w:val="00D45E0B"/>
    <w:rsid w:val="00D462E0"/>
    <w:rsid w:val="00D47023"/>
    <w:rsid w:val="00D473CF"/>
    <w:rsid w:val="00D47D8D"/>
    <w:rsid w:val="00D47FF0"/>
    <w:rsid w:val="00D5095C"/>
    <w:rsid w:val="00D524FD"/>
    <w:rsid w:val="00D532E1"/>
    <w:rsid w:val="00D533FF"/>
    <w:rsid w:val="00D536E0"/>
    <w:rsid w:val="00D56712"/>
    <w:rsid w:val="00D570DA"/>
    <w:rsid w:val="00D5729F"/>
    <w:rsid w:val="00D57462"/>
    <w:rsid w:val="00D574EB"/>
    <w:rsid w:val="00D57595"/>
    <w:rsid w:val="00D575DA"/>
    <w:rsid w:val="00D577F0"/>
    <w:rsid w:val="00D5780E"/>
    <w:rsid w:val="00D5780F"/>
    <w:rsid w:val="00D57C63"/>
    <w:rsid w:val="00D57D56"/>
    <w:rsid w:val="00D6017A"/>
    <w:rsid w:val="00D609CF"/>
    <w:rsid w:val="00D61155"/>
    <w:rsid w:val="00D61987"/>
    <w:rsid w:val="00D62CC2"/>
    <w:rsid w:val="00D62FB7"/>
    <w:rsid w:val="00D634C3"/>
    <w:rsid w:val="00D63DDC"/>
    <w:rsid w:val="00D642E6"/>
    <w:rsid w:val="00D64D89"/>
    <w:rsid w:val="00D65D16"/>
    <w:rsid w:val="00D65D22"/>
    <w:rsid w:val="00D65F95"/>
    <w:rsid w:val="00D66A89"/>
    <w:rsid w:val="00D675CE"/>
    <w:rsid w:val="00D67737"/>
    <w:rsid w:val="00D6785A"/>
    <w:rsid w:val="00D67A25"/>
    <w:rsid w:val="00D702FF"/>
    <w:rsid w:val="00D70316"/>
    <w:rsid w:val="00D70371"/>
    <w:rsid w:val="00D7069E"/>
    <w:rsid w:val="00D70CB5"/>
    <w:rsid w:val="00D70D5D"/>
    <w:rsid w:val="00D71420"/>
    <w:rsid w:val="00D71791"/>
    <w:rsid w:val="00D718A0"/>
    <w:rsid w:val="00D72B61"/>
    <w:rsid w:val="00D732DE"/>
    <w:rsid w:val="00D73E68"/>
    <w:rsid w:val="00D748AA"/>
    <w:rsid w:val="00D74DF1"/>
    <w:rsid w:val="00D752EE"/>
    <w:rsid w:val="00D7533D"/>
    <w:rsid w:val="00D75733"/>
    <w:rsid w:val="00D7590E"/>
    <w:rsid w:val="00D75F66"/>
    <w:rsid w:val="00D76989"/>
    <w:rsid w:val="00D77020"/>
    <w:rsid w:val="00D77574"/>
    <w:rsid w:val="00D776ED"/>
    <w:rsid w:val="00D77A7C"/>
    <w:rsid w:val="00D77EB2"/>
    <w:rsid w:val="00D81476"/>
    <w:rsid w:val="00D821DF"/>
    <w:rsid w:val="00D82998"/>
    <w:rsid w:val="00D83BDF"/>
    <w:rsid w:val="00D83F86"/>
    <w:rsid w:val="00D84B43"/>
    <w:rsid w:val="00D853BC"/>
    <w:rsid w:val="00D86032"/>
    <w:rsid w:val="00D861C3"/>
    <w:rsid w:val="00D87311"/>
    <w:rsid w:val="00D875B3"/>
    <w:rsid w:val="00D90591"/>
    <w:rsid w:val="00D90A32"/>
    <w:rsid w:val="00D90C48"/>
    <w:rsid w:val="00D90C5F"/>
    <w:rsid w:val="00D917C0"/>
    <w:rsid w:val="00D918E4"/>
    <w:rsid w:val="00D9196B"/>
    <w:rsid w:val="00D91E88"/>
    <w:rsid w:val="00D92ECE"/>
    <w:rsid w:val="00D92F59"/>
    <w:rsid w:val="00D930DF"/>
    <w:rsid w:val="00D930FF"/>
    <w:rsid w:val="00D93483"/>
    <w:rsid w:val="00D934EA"/>
    <w:rsid w:val="00D937A3"/>
    <w:rsid w:val="00D93966"/>
    <w:rsid w:val="00D93F6A"/>
    <w:rsid w:val="00D9428B"/>
    <w:rsid w:val="00D943B2"/>
    <w:rsid w:val="00D9459F"/>
    <w:rsid w:val="00D9464E"/>
    <w:rsid w:val="00D94941"/>
    <w:rsid w:val="00D94A6F"/>
    <w:rsid w:val="00D94E56"/>
    <w:rsid w:val="00D958F9"/>
    <w:rsid w:val="00D9652A"/>
    <w:rsid w:val="00D97083"/>
    <w:rsid w:val="00D97B6D"/>
    <w:rsid w:val="00DA04E0"/>
    <w:rsid w:val="00DA05C2"/>
    <w:rsid w:val="00DA0A94"/>
    <w:rsid w:val="00DA1807"/>
    <w:rsid w:val="00DA3130"/>
    <w:rsid w:val="00DA3B34"/>
    <w:rsid w:val="00DA40C6"/>
    <w:rsid w:val="00DA56CB"/>
    <w:rsid w:val="00DA56E0"/>
    <w:rsid w:val="00DA5B45"/>
    <w:rsid w:val="00DA5C82"/>
    <w:rsid w:val="00DA5F09"/>
    <w:rsid w:val="00DA632C"/>
    <w:rsid w:val="00DA7594"/>
    <w:rsid w:val="00DA7ECC"/>
    <w:rsid w:val="00DB089A"/>
    <w:rsid w:val="00DB09DD"/>
    <w:rsid w:val="00DB0DCF"/>
    <w:rsid w:val="00DB146A"/>
    <w:rsid w:val="00DB1AD8"/>
    <w:rsid w:val="00DB1D97"/>
    <w:rsid w:val="00DB1F6C"/>
    <w:rsid w:val="00DB2211"/>
    <w:rsid w:val="00DB26B7"/>
    <w:rsid w:val="00DB2915"/>
    <w:rsid w:val="00DB2B38"/>
    <w:rsid w:val="00DB3DA2"/>
    <w:rsid w:val="00DB5067"/>
    <w:rsid w:val="00DB5384"/>
    <w:rsid w:val="00DB6B1D"/>
    <w:rsid w:val="00DB7601"/>
    <w:rsid w:val="00DB795A"/>
    <w:rsid w:val="00DB7EF0"/>
    <w:rsid w:val="00DB7FDC"/>
    <w:rsid w:val="00DC0085"/>
    <w:rsid w:val="00DC0376"/>
    <w:rsid w:val="00DC03B3"/>
    <w:rsid w:val="00DC0E22"/>
    <w:rsid w:val="00DC0EEB"/>
    <w:rsid w:val="00DC17CB"/>
    <w:rsid w:val="00DC1D96"/>
    <w:rsid w:val="00DC2B9B"/>
    <w:rsid w:val="00DC37B9"/>
    <w:rsid w:val="00DC4CA1"/>
    <w:rsid w:val="00DC71E5"/>
    <w:rsid w:val="00DC7AFA"/>
    <w:rsid w:val="00DD1905"/>
    <w:rsid w:val="00DD1D43"/>
    <w:rsid w:val="00DD2180"/>
    <w:rsid w:val="00DD24F1"/>
    <w:rsid w:val="00DD3062"/>
    <w:rsid w:val="00DD3255"/>
    <w:rsid w:val="00DD3388"/>
    <w:rsid w:val="00DD3A30"/>
    <w:rsid w:val="00DD3ED0"/>
    <w:rsid w:val="00DD3FBC"/>
    <w:rsid w:val="00DD421E"/>
    <w:rsid w:val="00DD4E44"/>
    <w:rsid w:val="00DD4F42"/>
    <w:rsid w:val="00DD599A"/>
    <w:rsid w:val="00DD6AF1"/>
    <w:rsid w:val="00DD7642"/>
    <w:rsid w:val="00DD77F9"/>
    <w:rsid w:val="00DD78BE"/>
    <w:rsid w:val="00DD7C51"/>
    <w:rsid w:val="00DD7FCF"/>
    <w:rsid w:val="00DE052E"/>
    <w:rsid w:val="00DE0750"/>
    <w:rsid w:val="00DE1088"/>
    <w:rsid w:val="00DE1AF2"/>
    <w:rsid w:val="00DE1C11"/>
    <w:rsid w:val="00DE2080"/>
    <w:rsid w:val="00DE2789"/>
    <w:rsid w:val="00DE292A"/>
    <w:rsid w:val="00DE2D1C"/>
    <w:rsid w:val="00DE3D89"/>
    <w:rsid w:val="00DE3FBB"/>
    <w:rsid w:val="00DE4A9A"/>
    <w:rsid w:val="00DE4CB2"/>
    <w:rsid w:val="00DE50AA"/>
    <w:rsid w:val="00DE6086"/>
    <w:rsid w:val="00DE6251"/>
    <w:rsid w:val="00DE64D8"/>
    <w:rsid w:val="00DE6B9F"/>
    <w:rsid w:val="00DE704F"/>
    <w:rsid w:val="00DF00F5"/>
    <w:rsid w:val="00DF027E"/>
    <w:rsid w:val="00DF3722"/>
    <w:rsid w:val="00DF47BA"/>
    <w:rsid w:val="00DF55A5"/>
    <w:rsid w:val="00DF56F7"/>
    <w:rsid w:val="00DF5BAF"/>
    <w:rsid w:val="00DF5C27"/>
    <w:rsid w:val="00DF60DB"/>
    <w:rsid w:val="00DF6649"/>
    <w:rsid w:val="00DF75A5"/>
    <w:rsid w:val="00E00EE8"/>
    <w:rsid w:val="00E0336E"/>
    <w:rsid w:val="00E03D8E"/>
    <w:rsid w:val="00E03E97"/>
    <w:rsid w:val="00E04121"/>
    <w:rsid w:val="00E04887"/>
    <w:rsid w:val="00E04950"/>
    <w:rsid w:val="00E05BAF"/>
    <w:rsid w:val="00E06542"/>
    <w:rsid w:val="00E067BC"/>
    <w:rsid w:val="00E06A88"/>
    <w:rsid w:val="00E0716C"/>
    <w:rsid w:val="00E0783D"/>
    <w:rsid w:val="00E1055B"/>
    <w:rsid w:val="00E10810"/>
    <w:rsid w:val="00E1117D"/>
    <w:rsid w:val="00E12641"/>
    <w:rsid w:val="00E12CAD"/>
    <w:rsid w:val="00E13529"/>
    <w:rsid w:val="00E1457D"/>
    <w:rsid w:val="00E14A45"/>
    <w:rsid w:val="00E14EA6"/>
    <w:rsid w:val="00E15615"/>
    <w:rsid w:val="00E15B46"/>
    <w:rsid w:val="00E15F05"/>
    <w:rsid w:val="00E16DCC"/>
    <w:rsid w:val="00E170FE"/>
    <w:rsid w:val="00E21AEA"/>
    <w:rsid w:val="00E21AFE"/>
    <w:rsid w:val="00E22011"/>
    <w:rsid w:val="00E2219A"/>
    <w:rsid w:val="00E221A0"/>
    <w:rsid w:val="00E2233B"/>
    <w:rsid w:val="00E23034"/>
    <w:rsid w:val="00E23085"/>
    <w:rsid w:val="00E2397F"/>
    <w:rsid w:val="00E23ECA"/>
    <w:rsid w:val="00E25058"/>
    <w:rsid w:val="00E2526F"/>
    <w:rsid w:val="00E2539B"/>
    <w:rsid w:val="00E25644"/>
    <w:rsid w:val="00E25EB5"/>
    <w:rsid w:val="00E25F39"/>
    <w:rsid w:val="00E26E9F"/>
    <w:rsid w:val="00E27301"/>
    <w:rsid w:val="00E2769D"/>
    <w:rsid w:val="00E2773D"/>
    <w:rsid w:val="00E2789E"/>
    <w:rsid w:val="00E27B8B"/>
    <w:rsid w:val="00E30613"/>
    <w:rsid w:val="00E30DB1"/>
    <w:rsid w:val="00E31A37"/>
    <w:rsid w:val="00E3260B"/>
    <w:rsid w:val="00E3309F"/>
    <w:rsid w:val="00E334C4"/>
    <w:rsid w:val="00E334D2"/>
    <w:rsid w:val="00E337B5"/>
    <w:rsid w:val="00E33D28"/>
    <w:rsid w:val="00E34013"/>
    <w:rsid w:val="00E3416D"/>
    <w:rsid w:val="00E34783"/>
    <w:rsid w:val="00E34852"/>
    <w:rsid w:val="00E348D0"/>
    <w:rsid w:val="00E3497D"/>
    <w:rsid w:val="00E35447"/>
    <w:rsid w:val="00E36117"/>
    <w:rsid w:val="00E37AA1"/>
    <w:rsid w:val="00E37B3B"/>
    <w:rsid w:val="00E37BC3"/>
    <w:rsid w:val="00E40016"/>
    <w:rsid w:val="00E40BA1"/>
    <w:rsid w:val="00E41183"/>
    <w:rsid w:val="00E41478"/>
    <w:rsid w:val="00E41829"/>
    <w:rsid w:val="00E41882"/>
    <w:rsid w:val="00E41DAB"/>
    <w:rsid w:val="00E41F35"/>
    <w:rsid w:val="00E425A6"/>
    <w:rsid w:val="00E42CAB"/>
    <w:rsid w:val="00E4313D"/>
    <w:rsid w:val="00E43160"/>
    <w:rsid w:val="00E43400"/>
    <w:rsid w:val="00E43970"/>
    <w:rsid w:val="00E44A1C"/>
    <w:rsid w:val="00E44A72"/>
    <w:rsid w:val="00E450B3"/>
    <w:rsid w:val="00E4590B"/>
    <w:rsid w:val="00E45A85"/>
    <w:rsid w:val="00E45B46"/>
    <w:rsid w:val="00E45C54"/>
    <w:rsid w:val="00E45C55"/>
    <w:rsid w:val="00E45DB7"/>
    <w:rsid w:val="00E46F35"/>
    <w:rsid w:val="00E47664"/>
    <w:rsid w:val="00E47946"/>
    <w:rsid w:val="00E47988"/>
    <w:rsid w:val="00E47FD8"/>
    <w:rsid w:val="00E50135"/>
    <w:rsid w:val="00E5063F"/>
    <w:rsid w:val="00E50D9F"/>
    <w:rsid w:val="00E51266"/>
    <w:rsid w:val="00E51456"/>
    <w:rsid w:val="00E519CA"/>
    <w:rsid w:val="00E520A9"/>
    <w:rsid w:val="00E520D5"/>
    <w:rsid w:val="00E523EC"/>
    <w:rsid w:val="00E524B9"/>
    <w:rsid w:val="00E526B4"/>
    <w:rsid w:val="00E52724"/>
    <w:rsid w:val="00E527A1"/>
    <w:rsid w:val="00E532A4"/>
    <w:rsid w:val="00E53ACB"/>
    <w:rsid w:val="00E542C4"/>
    <w:rsid w:val="00E545FA"/>
    <w:rsid w:val="00E54BE0"/>
    <w:rsid w:val="00E54CA6"/>
    <w:rsid w:val="00E55050"/>
    <w:rsid w:val="00E5578A"/>
    <w:rsid w:val="00E55F8B"/>
    <w:rsid w:val="00E55FCD"/>
    <w:rsid w:val="00E56240"/>
    <w:rsid w:val="00E56276"/>
    <w:rsid w:val="00E563E5"/>
    <w:rsid w:val="00E56425"/>
    <w:rsid w:val="00E5692A"/>
    <w:rsid w:val="00E56A48"/>
    <w:rsid w:val="00E56E62"/>
    <w:rsid w:val="00E56E91"/>
    <w:rsid w:val="00E572C4"/>
    <w:rsid w:val="00E573DE"/>
    <w:rsid w:val="00E575AC"/>
    <w:rsid w:val="00E57B12"/>
    <w:rsid w:val="00E57E19"/>
    <w:rsid w:val="00E60050"/>
    <w:rsid w:val="00E60336"/>
    <w:rsid w:val="00E613F9"/>
    <w:rsid w:val="00E614D0"/>
    <w:rsid w:val="00E61949"/>
    <w:rsid w:val="00E63630"/>
    <w:rsid w:val="00E637CA"/>
    <w:rsid w:val="00E6395E"/>
    <w:rsid w:val="00E63F46"/>
    <w:rsid w:val="00E6405E"/>
    <w:rsid w:val="00E6442D"/>
    <w:rsid w:val="00E64D19"/>
    <w:rsid w:val="00E65254"/>
    <w:rsid w:val="00E6546E"/>
    <w:rsid w:val="00E6613E"/>
    <w:rsid w:val="00E66CF8"/>
    <w:rsid w:val="00E66F82"/>
    <w:rsid w:val="00E67917"/>
    <w:rsid w:val="00E67B0C"/>
    <w:rsid w:val="00E67E8C"/>
    <w:rsid w:val="00E70603"/>
    <w:rsid w:val="00E7078B"/>
    <w:rsid w:val="00E70CEC"/>
    <w:rsid w:val="00E71B58"/>
    <w:rsid w:val="00E720F8"/>
    <w:rsid w:val="00E72804"/>
    <w:rsid w:val="00E72C90"/>
    <w:rsid w:val="00E72DE6"/>
    <w:rsid w:val="00E73DAB"/>
    <w:rsid w:val="00E74532"/>
    <w:rsid w:val="00E74F93"/>
    <w:rsid w:val="00E75063"/>
    <w:rsid w:val="00E752AA"/>
    <w:rsid w:val="00E75BD4"/>
    <w:rsid w:val="00E75CA7"/>
    <w:rsid w:val="00E7609C"/>
    <w:rsid w:val="00E761FF"/>
    <w:rsid w:val="00E765EB"/>
    <w:rsid w:val="00E769DE"/>
    <w:rsid w:val="00E77899"/>
    <w:rsid w:val="00E77F70"/>
    <w:rsid w:val="00E803B5"/>
    <w:rsid w:val="00E80E70"/>
    <w:rsid w:val="00E82099"/>
    <w:rsid w:val="00E82A7D"/>
    <w:rsid w:val="00E82FB3"/>
    <w:rsid w:val="00E83128"/>
    <w:rsid w:val="00E83727"/>
    <w:rsid w:val="00E846FA"/>
    <w:rsid w:val="00E84E98"/>
    <w:rsid w:val="00E85292"/>
    <w:rsid w:val="00E85902"/>
    <w:rsid w:val="00E85CC4"/>
    <w:rsid w:val="00E86841"/>
    <w:rsid w:val="00E86991"/>
    <w:rsid w:val="00E87120"/>
    <w:rsid w:val="00E90AC2"/>
    <w:rsid w:val="00E90E78"/>
    <w:rsid w:val="00E91207"/>
    <w:rsid w:val="00E912F9"/>
    <w:rsid w:val="00E914E2"/>
    <w:rsid w:val="00E92B74"/>
    <w:rsid w:val="00E933EC"/>
    <w:rsid w:val="00E94E38"/>
    <w:rsid w:val="00E95451"/>
    <w:rsid w:val="00E95A96"/>
    <w:rsid w:val="00E965AA"/>
    <w:rsid w:val="00E96AD1"/>
    <w:rsid w:val="00E977C8"/>
    <w:rsid w:val="00E97B23"/>
    <w:rsid w:val="00E97EB2"/>
    <w:rsid w:val="00EA0010"/>
    <w:rsid w:val="00EA01E0"/>
    <w:rsid w:val="00EA055C"/>
    <w:rsid w:val="00EA0BD8"/>
    <w:rsid w:val="00EA1102"/>
    <w:rsid w:val="00EA1A2E"/>
    <w:rsid w:val="00EA275C"/>
    <w:rsid w:val="00EA2C3C"/>
    <w:rsid w:val="00EA30A2"/>
    <w:rsid w:val="00EA31AA"/>
    <w:rsid w:val="00EA3454"/>
    <w:rsid w:val="00EA3B00"/>
    <w:rsid w:val="00EA58DC"/>
    <w:rsid w:val="00EA59C5"/>
    <w:rsid w:val="00EA624E"/>
    <w:rsid w:val="00EA6A01"/>
    <w:rsid w:val="00EA6F6D"/>
    <w:rsid w:val="00EA75B7"/>
    <w:rsid w:val="00EA7697"/>
    <w:rsid w:val="00EA7A2C"/>
    <w:rsid w:val="00EB0572"/>
    <w:rsid w:val="00EB066C"/>
    <w:rsid w:val="00EB077F"/>
    <w:rsid w:val="00EB0D24"/>
    <w:rsid w:val="00EB20D9"/>
    <w:rsid w:val="00EB2179"/>
    <w:rsid w:val="00EB2699"/>
    <w:rsid w:val="00EB2941"/>
    <w:rsid w:val="00EB2AF8"/>
    <w:rsid w:val="00EB3B10"/>
    <w:rsid w:val="00EB4787"/>
    <w:rsid w:val="00EB4A3F"/>
    <w:rsid w:val="00EB5409"/>
    <w:rsid w:val="00EB68EE"/>
    <w:rsid w:val="00EB6CD8"/>
    <w:rsid w:val="00EB764F"/>
    <w:rsid w:val="00EC171F"/>
    <w:rsid w:val="00EC1C56"/>
    <w:rsid w:val="00EC22B0"/>
    <w:rsid w:val="00EC22D5"/>
    <w:rsid w:val="00EC2D73"/>
    <w:rsid w:val="00EC31DF"/>
    <w:rsid w:val="00EC3D38"/>
    <w:rsid w:val="00EC4400"/>
    <w:rsid w:val="00EC448B"/>
    <w:rsid w:val="00EC48C4"/>
    <w:rsid w:val="00EC4CC7"/>
    <w:rsid w:val="00EC5386"/>
    <w:rsid w:val="00EC56E6"/>
    <w:rsid w:val="00EC5F25"/>
    <w:rsid w:val="00EC5F53"/>
    <w:rsid w:val="00EC624C"/>
    <w:rsid w:val="00EC6AE4"/>
    <w:rsid w:val="00EC6BEA"/>
    <w:rsid w:val="00EC77BB"/>
    <w:rsid w:val="00EC7B0F"/>
    <w:rsid w:val="00ED11E6"/>
    <w:rsid w:val="00ED1993"/>
    <w:rsid w:val="00ED1A21"/>
    <w:rsid w:val="00ED2118"/>
    <w:rsid w:val="00ED3AEB"/>
    <w:rsid w:val="00ED495B"/>
    <w:rsid w:val="00ED5525"/>
    <w:rsid w:val="00ED5F29"/>
    <w:rsid w:val="00ED6453"/>
    <w:rsid w:val="00ED664C"/>
    <w:rsid w:val="00ED6BAB"/>
    <w:rsid w:val="00ED6BF5"/>
    <w:rsid w:val="00ED6E91"/>
    <w:rsid w:val="00ED7320"/>
    <w:rsid w:val="00ED754F"/>
    <w:rsid w:val="00EE00B0"/>
    <w:rsid w:val="00EE066A"/>
    <w:rsid w:val="00EE13C6"/>
    <w:rsid w:val="00EE1FC6"/>
    <w:rsid w:val="00EE2887"/>
    <w:rsid w:val="00EE2BE1"/>
    <w:rsid w:val="00EE2C95"/>
    <w:rsid w:val="00EE3534"/>
    <w:rsid w:val="00EE3842"/>
    <w:rsid w:val="00EE3D6B"/>
    <w:rsid w:val="00EE4702"/>
    <w:rsid w:val="00EE484E"/>
    <w:rsid w:val="00EE4AE8"/>
    <w:rsid w:val="00EE53E8"/>
    <w:rsid w:val="00EE780E"/>
    <w:rsid w:val="00EE7B51"/>
    <w:rsid w:val="00EE7CDF"/>
    <w:rsid w:val="00EF0173"/>
    <w:rsid w:val="00EF042F"/>
    <w:rsid w:val="00EF0772"/>
    <w:rsid w:val="00EF07BD"/>
    <w:rsid w:val="00EF08B9"/>
    <w:rsid w:val="00EF236E"/>
    <w:rsid w:val="00EF24A7"/>
    <w:rsid w:val="00EF2568"/>
    <w:rsid w:val="00EF29E0"/>
    <w:rsid w:val="00EF383B"/>
    <w:rsid w:val="00EF3F46"/>
    <w:rsid w:val="00EF50F2"/>
    <w:rsid w:val="00EF5AE7"/>
    <w:rsid w:val="00EF5C96"/>
    <w:rsid w:val="00EF6325"/>
    <w:rsid w:val="00EF6D69"/>
    <w:rsid w:val="00EF6EC6"/>
    <w:rsid w:val="00EF6FB0"/>
    <w:rsid w:val="00EF7661"/>
    <w:rsid w:val="00F0007A"/>
    <w:rsid w:val="00F00B0D"/>
    <w:rsid w:val="00F01527"/>
    <w:rsid w:val="00F01649"/>
    <w:rsid w:val="00F01BFD"/>
    <w:rsid w:val="00F0200C"/>
    <w:rsid w:val="00F02379"/>
    <w:rsid w:val="00F02D5B"/>
    <w:rsid w:val="00F0384C"/>
    <w:rsid w:val="00F03D41"/>
    <w:rsid w:val="00F051B4"/>
    <w:rsid w:val="00F0627D"/>
    <w:rsid w:val="00F0655C"/>
    <w:rsid w:val="00F06A23"/>
    <w:rsid w:val="00F06FAB"/>
    <w:rsid w:val="00F071F9"/>
    <w:rsid w:val="00F07633"/>
    <w:rsid w:val="00F0774B"/>
    <w:rsid w:val="00F07D73"/>
    <w:rsid w:val="00F1020C"/>
    <w:rsid w:val="00F105B3"/>
    <w:rsid w:val="00F107B5"/>
    <w:rsid w:val="00F11B18"/>
    <w:rsid w:val="00F11D32"/>
    <w:rsid w:val="00F124E2"/>
    <w:rsid w:val="00F12A3D"/>
    <w:rsid w:val="00F12AF2"/>
    <w:rsid w:val="00F138A2"/>
    <w:rsid w:val="00F13D47"/>
    <w:rsid w:val="00F13E8F"/>
    <w:rsid w:val="00F145A9"/>
    <w:rsid w:val="00F16F3F"/>
    <w:rsid w:val="00F17233"/>
    <w:rsid w:val="00F1799E"/>
    <w:rsid w:val="00F17CD2"/>
    <w:rsid w:val="00F17E00"/>
    <w:rsid w:val="00F20BA4"/>
    <w:rsid w:val="00F20FF6"/>
    <w:rsid w:val="00F210B9"/>
    <w:rsid w:val="00F21503"/>
    <w:rsid w:val="00F21FAA"/>
    <w:rsid w:val="00F22596"/>
    <w:rsid w:val="00F225B6"/>
    <w:rsid w:val="00F23117"/>
    <w:rsid w:val="00F25958"/>
    <w:rsid w:val="00F25ECC"/>
    <w:rsid w:val="00F26C2A"/>
    <w:rsid w:val="00F26F24"/>
    <w:rsid w:val="00F274EF"/>
    <w:rsid w:val="00F30E78"/>
    <w:rsid w:val="00F316DD"/>
    <w:rsid w:val="00F31C32"/>
    <w:rsid w:val="00F31DDD"/>
    <w:rsid w:val="00F32D21"/>
    <w:rsid w:val="00F33589"/>
    <w:rsid w:val="00F33748"/>
    <w:rsid w:val="00F33FB6"/>
    <w:rsid w:val="00F34C61"/>
    <w:rsid w:val="00F35CE9"/>
    <w:rsid w:val="00F36662"/>
    <w:rsid w:val="00F36EC6"/>
    <w:rsid w:val="00F3746D"/>
    <w:rsid w:val="00F37689"/>
    <w:rsid w:val="00F37E2D"/>
    <w:rsid w:val="00F4059D"/>
    <w:rsid w:val="00F40667"/>
    <w:rsid w:val="00F408C7"/>
    <w:rsid w:val="00F40B6D"/>
    <w:rsid w:val="00F4173F"/>
    <w:rsid w:val="00F41902"/>
    <w:rsid w:val="00F43289"/>
    <w:rsid w:val="00F432CF"/>
    <w:rsid w:val="00F432E8"/>
    <w:rsid w:val="00F435B9"/>
    <w:rsid w:val="00F443F4"/>
    <w:rsid w:val="00F44466"/>
    <w:rsid w:val="00F44E44"/>
    <w:rsid w:val="00F450F5"/>
    <w:rsid w:val="00F4545E"/>
    <w:rsid w:val="00F45AAE"/>
    <w:rsid w:val="00F45E7F"/>
    <w:rsid w:val="00F46869"/>
    <w:rsid w:val="00F47B2A"/>
    <w:rsid w:val="00F47CCE"/>
    <w:rsid w:val="00F50008"/>
    <w:rsid w:val="00F513D5"/>
    <w:rsid w:val="00F51B3E"/>
    <w:rsid w:val="00F5276F"/>
    <w:rsid w:val="00F5287B"/>
    <w:rsid w:val="00F5295F"/>
    <w:rsid w:val="00F52B67"/>
    <w:rsid w:val="00F52CC9"/>
    <w:rsid w:val="00F53676"/>
    <w:rsid w:val="00F53AD7"/>
    <w:rsid w:val="00F53BAC"/>
    <w:rsid w:val="00F5468E"/>
    <w:rsid w:val="00F54E81"/>
    <w:rsid w:val="00F55D1B"/>
    <w:rsid w:val="00F56751"/>
    <w:rsid w:val="00F569FA"/>
    <w:rsid w:val="00F570F9"/>
    <w:rsid w:val="00F57493"/>
    <w:rsid w:val="00F576D3"/>
    <w:rsid w:val="00F57B81"/>
    <w:rsid w:val="00F602F8"/>
    <w:rsid w:val="00F608C6"/>
    <w:rsid w:val="00F617EF"/>
    <w:rsid w:val="00F62DFB"/>
    <w:rsid w:val="00F63B18"/>
    <w:rsid w:val="00F63B4D"/>
    <w:rsid w:val="00F63CA0"/>
    <w:rsid w:val="00F63FF7"/>
    <w:rsid w:val="00F64178"/>
    <w:rsid w:val="00F64CE9"/>
    <w:rsid w:val="00F65200"/>
    <w:rsid w:val="00F65470"/>
    <w:rsid w:val="00F66875"/>
    <w:rsid w:val="00F67792"/>
    <w:rsid w:val="00F67BE6"/>
    <w:rsid w:val="00F70ECA"/>
    <w:rsid w:val="00F71144"/>
    <w:rsid w:val="00F71543"/>
    <w:rsid w:val="00F71650"/>
    <w:rsid w:val="00F72357"/>
    <w:rsid w:val="00F723BD"/>
    <w:rsid w:val="00F724E8"/>
    <w:rsid w:val="00F728DB"/>
    <w:rsid w:val="00F72CD8"/>
    <w:rsid w:val="00F72E54"/>
    <w:rsid w:val="00F7357E"/>
    <w:rsid w:val="00F73F88"/>
    <w:rsid w:val="00F73FF0"/>
    <w:rsid w:val="00F74DCA"/>
    <w:rsid w:val="00F74E51"/>
    <w:rsid w:val="00F753A9"/>
    <w:rsid w:val="00F75FD0"/>
    <w:rsid w:val="00F77919"/>
    <w:rsid w:val="00F8033E"/>
    <w:rsid w:val="00F80485"/>
    <w:rsid w:val="00F8048B"/>
    <w:rsid w:val="00F80603"/>
    <w:rsid w:val="00F81694"/>
    <w:rsid w:val="00F81DC6"/>
    <w:rsid w:val="00F822B0"/>
    <w:rsid w:val="00F82B39"/>
    <w:rsid w:val="00F82C6D"/>
    <w:rsid w:val="00F83438"/>
    <w:rsid w:val="00F837E5"/>
    <w:rsid w:val="00F842B5"/>
    <w:rsid w:val="00F85506"/>
    <w:rsid w:val="00F85AF5"/>
    <w:rsid w:val="00F85CE8"/>
    <w:rsid w:val="00F86267"/>
    <w:rsid w:val="00F86623"/>
    <w:rsid w:val="00F8710B"/>
    <w:rsid w:val="00F87942"/>
    <w:rsid w:val="00F87C6D"/>
    <w:rsid w:val="00F90076"/>
    <w:rsid w:val="00F90819"/>
    <w:rsid w:val="00F9088F"/>
    <w:rsid w:val="00F908C1"/>
    <w:rsid w:val="00F90953"/>
    <w:rsid w:val="00F90A81"/>
    <w:rsid w:val="00F90DF1"/>
    <w:rsid w:val="00F91723"/>
    <w:rsid w:val="00F91A59"/>
    <w:rsid w:val="00F91C47"/>
    <w:rsid w:val="00F91C53"/>
    <w:rsid w:val="00F91CC3"/>
    <w:rsid w:val="00F92534"/>
    <w:rsid w:val="00F92734"/>
    <w:rsid w:val="00F92BF8"/>
    <w:rsid w:val="00F93531"/>
    <w:rsid w:val="00F935F5"/>
    <w:rsid w:val="00F93DD3"/>
    <w:rsid w:val="00F93ECE"/>
    <w:rsid w:val="00F93FA1"/>
    <w:rsid w:val="00F94120"/>
    <w:rsid w:val="00F94226"/>
    <w:rsid w:val="00F947C3"/>
    <w:rsid w:val="00F9509C"/>
    <w:rsid w:val="00F95436"/>
    <w:rsid w:val="00F9658E"/>
    <w:rsid w:val="00F96E2F"/>
    <w:rsid w:val="00F9779A"/>
    <w:rsid w:val="00F97EE7"/>
    <w:rsid w:val="00FA0095"/>
    <w:rsid w:val="00FA0664"/>
    <w:rsid w:val="00FA1138"/>
    <w:rsid w:val="00FA1578"/>
    <w:rsid w:val="00FA1584"/>
    <w:rsid w:val="00FA29A5"/>
    <w:rsid w:val="00FA2AAD"/>
    <w:rsid w:val="00FA2CB0"/>
    <w:rsid w:val="00FA32E2"/>
    <w:rsid w:val="00FA330A"/>
    <w:rsid w:val="00FA334F"/>
    <w:rsid w:val="00FA3530"/>
    <w:rsid w:val="00FA43C2"/>
    <w:rsid w:val="00FA4680"/>
    <w:rsid w:val="00FA4A31"/>
    <w:rsid w:val="00FA4F0A"/>
    <w:rsid w:val="00FA62F2"/>
    <w:rsid w:val="00FA6717"/>
    <w:rsid w:val="00FA6C4B"/>
    <w:rsid w:val="00FA707E"/>
    <w:rsid w:val="00FA7876"/>
    <w:rsid w:val="00FA7D5B"/>
    <w:rsid w:val="00FB00D3"/>
    <w:rsid w:val="00FB018A"/>
    <w:rsid w:val="00FB09F9"/>
    <w:rsid w:val="00FB0A4E"/>
    <w:rsid w:val="00FB1547"/>
    <w:rsid w:val="00FB1963"/>
    <w:rsid w:val="00FB22AD"/>
    <w:rsid w:val="00FB28FB"/>
    <w:rsid w:val="00FB2BDC"/>
    <w:rsid w:val="00FB330B"/>
    <w:rsid w:val="00FB35E2"/>
    <w:rsid w:val="00FB43CE"/>
    <w:rsid w:val="00FB51A0"/>
    <w:rsid w:val="00FB523C"/>
    <w:rsid w:val="00FB5250"/>
    <w:rsid w:val="00FB5628"/>
    <w:rsid w:val="00FB5697"/>
    <w:rsid w:val="00FB5F9F"/>
    <w:rsid w:val="00FB622B"/>
    <w:rsid w:val="00FB62B2"/>
    <w:rsid w:val="00FB63C3"/>
    <w:rsid w:val="00FB6C61"/>
    <w:rsid w:val="00FB6FEC"/>
    <w:rsid w:val="00FB73E5"/>
    <w:rsid w:val="00FB78BC"/>
    <w:rsid w:val="00FB7C3C"/>
    <w:rsid w:val="00FC0175"/>
    <w:rsid w:val="00FC112D"/>
    <w:rsid w:val="00FC28E7"/>
    <w:rsid w:val="00FC2E5F"/>
    <w:rsid w:val="00FC33FA"/>
    <w:rsid w:val="00FC3CCC"/>
    <w:rsid w:val="00FC57B5"/>
    <w:rsid w:val="00FC645C"/>
    <w:rsid w:val="00FC7F23"/>
    <w:rsid w:val="00FD05F0"/>
    <w:rsid w:val="00FD0939"/>
    <w:rsid w:val="00FD0F5E"/>
    <w:rsid w:val="00FD107B"/>
    <w:rsid w:val="00FD110C"/>
    <w:rsid w:val="00FD143F"/>
    <w:rsid w:val="00FD1502"/>
    <w:rsid w:val="00FD19B6"/>
    <w:rsid w:val="00FD1C3F"/>
    <w:rsid w:val="00FD1FE6"/>
    <w:rsid w:val="00FD295F"/>
    <w:rsid w:val="00FD30AA"/>
    <w:rsid w:val="00FD3293"/>
    <w:rsid w:val="00FD44AF"/>
    <w:rsid w:val="00FD4926"/>
    <w:rsid w:val="00FD4B13"/>
    <w:rsid w:val="00FD5170"/>
    <w:rsid w:val="00FD6198"/>
    <w:rsid w:val="00FD698C"/>
    <w:rsid w:val="00FD7029"/>
    <w:rsid w:val="00FD7332"/>
    <w:rsid w:val="00FE02CB"/>
    <w:rsid w:val="00FE0BAF"/>
    <w:rsid w:val="00FE0E55"/>
    <w:rsid w:val="00FE11A3"/>
    <w:rsid w:val="00FE13C0"/>
    <w:rsid w:val="00FE18E5"/>
    <w:rsid w:val="00FE1C58"/>
    <w:rsid w:val="00FE22DE"/>
    <w:rsid w:val="00FE2734"/>
    <w:rsid w:val="00FE32CB"/>
    <w:rsid w:val="00FE33A0"/>
    <w:rsid w:val="00FE34C8"/>
    <w:rsid w:val="00FE39CB"/>
    <w:rsid w:val="00FE3A2A"/>
    <w:rsid w:val="00FE3EC6"/>
    <w:rsid w:val="00FE4061"/>
    <w:rsid w:val="00FE40F6"/>
    <w:rsid w:val="00FE491F"/>
    <w:rsid w:val="00FE56B5"/>
    <w:rsid w:val="00FE57D5"/>
    <w:rsid w:val="00FE647A"/>
    <w:rsid w:val="00FE6842"/>
    <w:rsid w:val="00FE6B16"/>
    <w:rsid w:val="00FE6F41"/>
    <w:rsid w:val="00FE73D8"/>
    <w:rsid w:val="00FE7483"/>
    <w:rsid w:val="00FF0AD4"/>
    <w:rsid w:val="00FF163F"/>
    <w:rsid w:val="00FF2A18"/>
    <w:rsid w:val="00FF2C6A"/>
    <w:rsid w:val="00FF3898"/>
    <w:rsid w:val="00FF3F27"/>
    <w:rsid w:val="00FF5384"/>
    <w:rsid w:val="00FF5B3E"/>
    <w:rsid w:val="00FF6528"/>
    <w:rsid w:val="00FF681C"/>
    <w:rsid w:val="00FF6F59"/>
    <w:rsid w:val="00FF7305"/>
    <w:rsid w:val="00FF7A72"/>
    <w:rsid w:val="00FF7A9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1"/>
    <o:shapelayout v:ext="edit">
      <o:idmap v:ext="edit" data="2"/>
    </o:shapelayout>
  </w:shapeDefaults>
  <w:doNotEmbedSmartTags/>
  <w:decimalSymbol w:val="."/>
  <w:listSeparator w:val=","/>
  <w14:docId w14:val="24FB1B05"/>
  <w14:defaultImageDpi w14:val="330"/>
  <w15:chartTrackingRefBased/>
  <w15:docId w15:val="{B6406DF9-D06E-4E6D-9003-120034EFA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39"/>
    <w:lsdException w:name="toc 5" w:uiPriority="39"/>
    <w:lsdException w:name="caption" w:uiPriority="35" w:qFormat="1"/>
    <w:lsdException w:name="table of figures"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HTML Keyboard" w:semiHidden="1" w:unhideWhenUsed="1"/>
    <w:lsdException w:name="HTML Preformatted"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70949"/>
    <w:pPr>
      <w:widowControl w:val="0"/>
    </w:pPr>
    <w:rPr>
      <w:rFonts w:eastAsia="標楷體"/>
      <w:kern w:val="2"/>
      <w:sz w:val="24"/>
      <w:szCs w:val="24"/>
    </w:rPr>
  </w:style>
  <w:style w:type="paragraph" w:styleId="1">
    <w:name w:val="heading 1"/>
    <w:basedOn w:val="a"/>
    <w:next w:val="2"/>
    <w:link w:val="10"/>
    <w:qFormat/>
    <w:rsid w:val="00FC28E7"/>
    <w:pPr>
      <w:keepNext/>
      <w:numPr>
        <w:numId w:val="9"/>
      </w:numPr>
      <w:spacing w:before="180" w:after="180" w:line="720" w:lineRule="auto"/>
      <w:jc w:val="center"/>
      <w:outlineLvl w:val="0"/>
    </w:pPr>
    <w:rPr>
      <w:b/>
      <w:bCs/>
      <w:kern w:val="52"/>
      <w:sz w:val="36"/>
      <w:szCs w:val="52"/>
    </w:rPr>
  </w:style>
  <w:style w:type="paragraph" w:styleId="2">
    <w:name w:val="heading 2"/>
    <w:basedOn w:val="a"/>
    <w:next w:val="a0"/>
    <w:link w:val="20"/>
    <w:qFormat/>
    <w:rsid w:val="00302EA1"/>
    <w:pPr>
      <w:keepNext/>
      <w:spacing w:line="600" w:lineRule="auto"/>
      <w:outlineLvl w:val="1"/>
    </w:pPr>
    <w:rPr>
      <w:b/>
      <w:bCs/>
      <w:sz w:val="32"/>
      <w:szCs w:val="48"/>
    </w:rPr>
  </w:style>
  <w:style w:type="paragraph" w:styleId="3">
    <w:name w:val="heading 3"/>
    <w:basedOn w:val="a"/>
    <w:next w:val="a0"/>
    <w:link w:val="30"/>
    <w:qFormat/>
    <w:rsid w:val="00302EA1"/>
    <w:pPr>
      <w:keepNext/>
      <w:spacing w:line="480" w:lineRule="auto"/>
      <w:outlineLvl w:val="2"/>
    </w:pPr>
    <w:rPr>
      <w:b/>
      <w:bCs/>
      <w:sz w:val="28"/>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
    <w:link w:val="a5"/>
    <w:rsid w:val="00817775"/>
    <w:pPr>
      <w:tabs>
        <w:tab w:val="center" w:pos="4153"/>
        <w:tab w:val="right" w:pos="8306"/>
      </w:tabs>
      <w:snapToGrid w:val="0"/>
    </w:pPr>
    <w:rPr>
      <w:sz w:val="20"/>
      <w:szCs w:val="20"/>
    </w:rPr>
  </w:style>
  <w:style w:type="character" w:styleId="a6">
    <w:name w:val="page number"/>
    <w:basedOn w:val="a1"/>
    <w:rsid w:val="00817775"/>
  </w:style>
  <w:style w:type="paragraph" w:styleId="a7">
    <w:name w:val="header"/>
    <w:basedOn w:val="a"/>
    <w:link w:val="a8"/>
    <w:rsid w:val="00817775"/>
    <w:pPr>
      <w:tabs>
        <w:tab w:val="center" w:pos="4153"/>
        <w:tab w:val="right" w:pos="8306"/>
      </w:tabs>
      <w:snapToGrid w:val="0"/>
    </w:pPr>
    <w:rPr>
      <w:sz w:val="20"/>
      <w:szCs w:val="20"/>
      <w:lang w:val="x-none" w:eastAsia="x-none"/>
    </w:rPr>
  </w:style>
  <w:style w:type="paragraph" w:styleId="11">
    <w:name w:val="toc 1"/>
    <w:basedOn w:val="a"/>
    <w:next w:val="a"/>
    <w:autoRedefine/>
    <w:uiPriority w:val="39"/>
    <w:qFormat/>
    <w:rsid w:val="003E0AFD"/>
  </w:style>
  <w:style w:type="paragraph" w:styleId="21">
    <w:name w:val="toc 2"/>
    <w:basedOn w:val="a"/>
    <w:next w:val="a"/>
    <w:autoRedefine/>
    <w:uiPriority w:val="39"/>
    <w:qFormat/>
    <w:rsid w:val="00310DF8"/>
    <w:pPr>
      <w:tabs>
        <w:tab w:val="right" w:leader="dot" w:pos="8302"/>
      </w:tabs>
      <w:ind w:leftChars="200" w:left="480"/>
    </w:pPr>
  </w:style>
  <w:style w:type="paragraph" w:styleId="31">
    <w:name w:val="toc 3"/>
    <w:basedOn w:val="a"/>
    <w:next w:val="a"/>
    <w:autoRedefine/>
    <w:uiPriority w:val="39"/>
    <w:qFormat/>
    <w:rsid w:val="00C965A4"/>
    <w:pPr>
      <w:ind w:leftChars="400" w:left="960"/>
    </w:pPr>
  </w:style>
  <w:style w:type="character" w:customStyle="1" w:styleId="10">
    <w:name w:val="標題 1 字元"/>
    <w:link w:val="1"/>
    <w:rsid w:val="00FC28E7"/>
    <w:rPr>
      <w:rFonts w:eastAsia="標楷體"/>
      <w:b/>
      <w:bCs/>
      <w:kern w:val="52"/>
      <w:sz w:val="36"/>
      <w:szCs w:val="52"/>
      <w:lang w:val="en-US" w:eastAsia="zh-TW" w:bidi="ar-SA"/>
    </w:rPr>
  </w:style>
  <w:style w:type="character" w:styleId="a9">
    <w:name w:val="Hyperlink"/>
    <w:uiPriority w:val="99"/>
    <w:rsid w:val="003E0AFD"/>
    <w:rPr>
      <w:color w:val="0000FF"/>
      <w:u w:val="single"/>
    </w:rPr>
  </w:style>
  <w:style w:type="character" w:customStyle="1" w:styleId="30">
    <w:name w:val="標題 3 字元"/>
    <w:link w:val="3"/>
    <w:rsid w:val="00302EA1"/>
    <w:rPr>
      <w:rFonts w:eastAsia="標楷體"/>
      <w:b/>
      <w:bCs/>
      <w:kern w:val="2"/>
      <w:sz w:val="28"/>
      <w:szCs w:val="36"/>
      <w:lang w:val="en-US" w:eastAsia="zh-TW" w:bidi="ar-SA"/>
    </w:rPr>
  </w:style>
  <w:style w:type="paragraph" w:customStyle="1" w:styleId="a0">
    <w:name w:val="內文_自訂"/>
    <w:basedOn w:val="a"/>
    <w:link w:val="aa"/>
    <w:rsid w:val="009A2F78"/>
    <w:pPr>
      <w:spacing w:line="360" w:lineRule="auto"/>
    </w:pPr>
  </w:style>
  <w:style w:type="paragraph" w:customStyle="1" w:styleId="ab">
    <w:name w:val="中文摘要_題目"/>
    <w:basedOn w:val="a0"/>
    <w:rsid w:val="009A2F78"/>
    <w:pPr>
      <w:jc w:val="center"/>
    </w:pPr>
    <w:rPr>
      <w:b/>
      <w:bCs/>
      <w:kern w:val="0"/>
      <w:sz w:val="36"/>
    </w:rPr>
  </w:style>
  <w:style w:type="paragraph" w:customStyle="1" w:styleId="ac">
    <w:name w:val="中文摘要_內文"/>
    <w:basedOn w:val="a0"/>
    <w:rsid w:val="009A2F78"/>
    <w:pPr>
      <w:ind w:firstLine="480"/>
    </w:pPr>
    <w:rPr>
      <w:rFonts w:cs="新細明體"/>
      <w:szCs w:val="20"/>
    </w:rPr>
  </w:style>
  <w:style w:type="paragraph" w:customStyle="1" w:styleId="ad">
    <w:name w:val="中文摘要_作者"/>
    <w:basedOn w:val="a0"/>
    <w:rsid w:val="009A2F78"/>
    <w:pPr>
      <w:jc w:val="center"/>
    </w:pPr>
    <w:rPr>
      <w:rFonts w:cs="新細明體"/>
      <w:szCs w:val="20"/>
    </w:rPr>
  </w:style>
  <w:style w:type="paragraph" w:customStyle="1" w:styleId="ae">
    <w:name w:val="中文摘要_摘要"/>
    <w:basedOn w:val="1"/>
    <w:rsid w:val="009A2F78"/>
    <w:rPr>
      <w:b w:val="0"/>
      <w:sz w:val="24"/>
    </w:rPr>
  </w:style>
  <w:style w:type="paragraph" w:customStyle="1" w:styleId="af">
    <w:name w:val="中文摘要_關鍵字"/>
    <w:basedOn w:val="a0"/>
    <w:rsid w:val="009A2F78"/>
    <w:rPr>
      <w:b/>
      <w:bCs/>
    </w:rPr>
  </w:style>
  <w:style w:type="paragraph" w:customStyle="1" w:styleId="af0">
    <w:name w:val="內文_自訂_縮排"/>
    <w:basedOn w:val="a0"/>
    <w:link w:val="af1"/>
    <w:rsid w:val="00E60050"/>
    <w:pPr>
      <w:ind w:firstLine="480"/>
    </w:pPr>
    <w:rPr>
      <w:rFonts w:cs="新細明體"/>
    </w:rPr>
  </w:style>
  <w:style w:type="paragraph" w:styleId="af2">
    <w:name w:val="caption"/>
    <w:basedOn w:val="a"/>
    <w:next w:val="a"/>
    <w:uiPriority w:val="35"/>
    <w:qFormat/>
    <w:rsid w:val="006361C9"/>
    <w:rPr>
      <w:szCs w:val="20"/>
    </w:rPr>
  </w:style>
  <w:style w:type="paragraph" w:customStyle="1" w:styleId="af3">
    <w:name w:val="圖目錄"/>
    <w:basedOn w:val="af4"/>
    <w:rsid w:val="00F71144"/>
    <w:pPr>
      <w:ind w:left="720" w:right="240" w:hanging="480"/>
    </w:pPr>
    <w:rPr>
      <w:rFonts w:cs="新細明體"/>
      <w:szCs w:val="20"/>
    </w:rPr>
  </w:style>
  <w:style w:type="character" w:customStyle="1" w:styleId="aa">
    <w:name w:val="內文_自訂 字元"/>
    <w:link w:val="a0"/>
    <w:rsid w:val="001B1740"/>
    <w:rPr>
      <w:rFonts w:eastAsia="標楷體"/>
      <w:kern w:val="2"/>
      <w:sz w:val="24"/>
      <w:szCs w:val="24"/>
      <w:lang w:val="en-US" w:eastAsia="zh-TW" w:bidi="ar-SA"/>
    </w:rPr>
  </w:style>
  <w:style w:type="character" w:customStyle="1" w:styleId="af1">
    <w:name w:val="內文_自訂_縮排 字元"/>
    <w:link w:val="af0"/>
    <w:rsid w:val="001B1740"/>
    <w:rPr>
      <w:rFonts w:eastAsia="標楷體" w:cs="新細明體"/>
      <w:kern w:val="2"/>
      <w:sz w:val="24"/>
      <w:szCs w:val="24"/>
      <w:lang w:val="en-US" w:eastAsia="zh-TW" w:bidi="ar-SA"/>
    </w:rPr>
  </w:style>
  <w:style w:type="character" w:customStyle="1" w:styleId="af5">
    <w:name w:val="參考文獻_斜體"/>
    <w:rsid w:val="00F43289"/>
    <w:rPr>
      <w:rFonts w:ascii="Times New Roman" w:eastAsia="標楷體" w:hAnsi="Times New Roman"/>
      <w:i/>
      <w:iCs/>
    </w:rPr>
  </w:style>
  <w:style w:type="paragraph" w:styleId="af4">
    <w:name w:val="table of figures"/>
    <w:basedOn w:val="a"/>
    <w:next w:val="a"/>
    <w:uiPriority w:val="99"/>
    <w:rsid w:val="00F71144"/>
    <w:pPr>
      <w:ind w:leftChars="100" w:left="100" w:rightChars="100" w:right="100" w:hangingChars="200" w:hanging="200"/>
    </w:pPr>
  </w:style>
  <w:style w:type="table" w:styleId="af6">
    <w:name w:val="Table Grid"/>
    <w:basedOn w:val="a2"/>
    <w:uiPriority w:val="39"/>
    <w:qFormat/>
    <w:rsid w:val="00946A45"/>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內文_自訂_縮排_2"/>
    <w:basedOn w:val="af0"/>
    <w:rsid w:val="00C948F1"/>
    <w:pPr>
      <w:ind w:left="480"/>
    </w:pPr>
  </w:style>
  <w:style w:type="paragraph" w:customStyle="1" w:styleId="af7">
    <w:name w:val="樣式 內文_自訂 + 置中 +  單行間距"/>
    <w:basedOn w:val="a0"/>
    <w:rsid w:val="000D5289"/>
    <w:pPr>
      <w:spacing w:line="240" w:lineRule="auto"/>
      <w:jc w:val="center"/>
    </w:pPr>
    <w:rPr>
      <w:rFonts w:cs="新細明體"/>
      <w:szCs w:val="20"/>
    </w:rPr>
  </w:style>
  <w:style w:type="character" w:styleId="af8">
    <w:name w:val="annotation reference"/>
    <w:semiHidden/>
    <w:rsid w:val="007E4907"/>
    <w:rPr>
      <w:sz w:val="18"/>
      <w:szCs w:val="18"/>
    </w:rPr>
  </w:style>
  <w:style w:type="paragraph" w:styleId="af9">
    <w:name w:val="annotation text"/>
    <w:basedOn w:val="a"/>
    <w:semiHidden/>
    <w:rsid w:val="007E4907"/>
  </w:style>
  <w:style w:type="paragraph" w:styleId="afa">
    <w:name w:val="annotation subject"/>
    <w:basedOn w:val="af9"/>
    <w:next w:val="af9"/>
    <w:semiHidden/>
    <w:rsid w:val="007E4907"/>
    <w:rPr>
      <w:b/>
      <w:bCs/>
    </w:rPr>
  </w:style>
  <w:style w:type="paragraph" w:styleId="afb">
    <w:name w:val="Balloon Text"/>
    <w:basedOn w:val="a"/>
    <w:link w:val="afc"/>
    <w:uiPriority w:val="99"/>
    <w:semiHidden/>
    <w:rsid w:val="007E4907"/>
    <w:rPr>
      <w:rFonts w:ascii="Arial" w:hAnsi="Arial"/>
      <w:sz w:val="18"/>
      <w:szCs w:val="18"/>
    </w:rPr>
  </w:style>
  <w:style w:type="paragraph" w:styleId="afd">
    <w:name w:val="Date"/>
    <w:basedOn w:val="a"/>
    <w:next w:val="a"/>
    <w:rsid w:val="00AC506A"/>
    <w:pPr>
      <w:jc w:val="right"/>
    </w:pPr>
  </w:style>
  <w:style w:type="character" w:styleId="afe">
    <w:name w:val="FollowedHyperlink"/>
    <w:rsid w:val="00FD107B"/>
    <w:rPr>
      <w:color w:val="800080"/>
      <w:u w:val="single"/>
    </w:rPr>
  </w:style>
  <w:style w:type="paragraph" w:styleId="aff">
    <w:name w:val="endnote text"/>
    <w:basedOn w:val="a"/>
    <w:link w:val="aff0"/>
    <w:rsid w:val="00FD107B"/>
    <w:pPr>
      <w:snapToGrid w:val="0"/>
    </w:pPr>
    <w:rPr>
      <w:lang w:val="x-none" w:eastAsia="x-none"/>
    </w:rPr>
  </w:style>
  <w:style w:type="character" w:customStyle="1" w:styleId="aff0">
    <w:name w:val="章節附註文字 字元"/>
    <w:link w:val="aff"/>
    <w:rsid w:val="00FD107B"/>
    <w:rPr>
      <w:kern w:val="2"/>
      <w:sz w:val="24"/>
      <w:szCs w:val="24"/>
    </w:rPr>
  </w:style>
  <w:style w:type="character" w:styleId="aff1">
    <w:name w:val="endnote reference"/>
    <w:rsid w:val="00FD107B"/>
    <w:rPr>
      <w:vertAlign w:val="superscript"/>
    </w:rPr>
  </w:style>
  <w:style w:type="paragraph" w:styleId="aff2">
    <w:name w:val="Revision"/>
    <w:hidden/>
    <w:uiPriority w:val="99"/>
    <w:semiHidden/>
    <w:rsid w:val="00FD107B"/>
    <w:rPr>
      <w:kern w:val="2"/>
      <w:sz w:val="24"/>
      <w:szCs w:val="24"/>
    </w:rPr>
  </w:style>
  <w:style w:type="character" w:customStyle="1" w:styleId="longtext">
    <w:name w:val="long_text"/>
    <w:basedOn w:val="a1"/>
    <w:rsid w:val="00DA632C"/>
  </w:style>
  <w:style w:type="character" w:customStyle="1" w:styleId="st">
    <w:name w:val="st"/>
    <w:rsid w:val="00D473CF"/>
  </w:style>
  <w:style w:type="character" w:styleId="aff3">
    <w:name w:val="Emphasis"/>
    <w:uiPriority w:val="20"/>
    <w:qFormat/>
    <w:rsid w:val="00D473CF"/>
    <w:rPr>
      <w:i/>
      <w:iCs/>
    </w:rPr>
  </w:style>
  <w:style w:type="paragraph" w:styleId="aff4">
    <w:name w:val="Body Text"/>
    <w:basedOn w:val="a"/>
    <w:link w:val="aff5"/>
    <w:rsid w:val="00161B20"/>
    <w:pPr>
      <w:spacing w:after="120"/>
    </w:pPr>
    <w:rPr>
      <w:lang w:val="x-none" w:eastAsia="x-none"/>
    </w:rPr>
  </w:style>
  <w:style w:type="character" w:customStyle="1" w:styleId="aff5">
    <w:name w:val="本文 字元"/>
    <w:link w:val="aff4"/>
    <w:rsid w:val="00161B20"/>
    <w:rPr>
      <w:kern w:val="2"/>
      <w:sz w:val="24"/>
      <w:szCs w:val="24"/>
    </w:rPr>
  </w:style>
  <w:style w:type="character" w:customStyle="1" w:styleId="longtext1">
    <w:name w:val="long_text1"/>
    <w:rsid w:val="00161B20"/>
    <w:rPr>
      <w:sz w:val="20"/>
      <w:szCs w:val="20"/>
    </w:rPr>
  </w:style>
  <w:style w:type="character" w:customStyle="1" w:styleId="hps">
    <w:name w:val="hps"/>
    <w:basedOn w:val="a1"/>
    <w:rsid w:val="00032154"/>
  </w:style>
  <w:style w:type="paragraph" w:customStyle="1" w:styleId="Default">
    <w:name w:val="Default"/>
    <w:rsid w:val="00B24F2E"/>
    <w:pPr>
      <w:widowControl w:val="0"/>
      <w:autoSpaceDE w:val="0"/>
      <w:autoSpaceDN w:val="0"/>
      <w:adjustRightInd w:val="0"/>
    </w:pPr>
    <w:rPr>
      <w:rFonts w:ascii="標楷體" w:eastAsia="標楷體" w:cs="標楷體"/>
      <w:color w:val="000000"/>
      <w:sz w:val="24"/>
      <w:szCs w:val="24"/>
    </w:rPr>
  </w:style>
  <w:style w:type="character" w:styleId="aff6">
    <w:name w:val="Strong"/>
    <w:qFormat/>
    <w:rsid w:val="00431887"/>
    <w:rPr>
      <w:b/>
      <w:bCs/>
    </w:rPr>
  </w:style>
  <w:style w:type="character" w:customStyle="1" w:styleId="javascript">
    <w:name w:val="javascript"/>
    <w:rsid w:val="005C0AC0"/>
  </w:style>
  <w:style w:type="paragraph" w:styleId="aff7">
    <w:name w:val="TOC Heading"/>
    <w:basedOn w:val="1"/>
    <w:next w:val="a"/>
    <w:uiPriority w:val="39"/>
    <w:qFormat/>
    <w:rsid w:val="00D305D3"/>
    <w:pPr>
      <w:keepLines/>
      <w:widowControl/>
      <w:numPr>
        <w:numId w:val="0"/>
      </w:numPr>
      <w:spacing w:before="480" w:after="0" w:line="276" w:lineRule="auto"/>
      <w:jc w:val="left"/>
      <w:outlineLvl w:val="9"/>
    </w:pPr>
    <w:rPr>
      <w:rFonts w:ascii="Cambria" w:eastAsia="新細明體" w:hAnsi="Cambria"/>
      <w:color w:val="365F91"/>
      <w:kern w:val="0"/>
      <w:sz w:val="28"/>
      <w:szCs w:val="28"/>
    </w:rPr>
  </w:style>
  <w:style w:type="paragraph" w:styleId="aff8">
    <w:name w:val="footnote text"/>
    <w:basedOn w:val="a"/>
    <w:link w:val="aff9"/>
    <w:rsid w:val="001E449C"/>
    <w:pPr>
      <w:snapToGrid w:val="0"/>
    </w:pPr>
    <w:rPr>
      <w:sz w:val="20"/>
      <w:szCs w:val="20"/>
      <w:lang w:val="x-none" w:eastAsia="x-none"/>
    </w:rPr>
  </w:style>
  <w:style w:type="character" w:customStyle="1" w:styleId="aff9">
    <w:name w:val="註腳文字 字元"/>
    <w:link w:val="aff8"/>
    <w:rsid w:val="001E449C"/>
    <w:rPr>
      <w:kern w:val="2"/>
    </w:rPr>
  </w:style>
  <w:style w:type="character" w:styleId="affa">
    <w:name w:val="footnote reference"/>
    <w:rsid w:val="001E449C"/>
    <w:rPr>
      <w:vertAlign w:val="superscript"/>
    </w:rPr>
  </w:style>
  <w:style w:type="paragraph" w:customStyle="1" w:styleId="affb">
    <w:name w:val="論文標題"/>
    <w:link w:val="affc"/>
    <w:rsid w:val="00636831"/>
    <w:pPr>
      <w:spacing w:before="120" w:after="120" w:line="480" w:lineRule="auto"/>
      <w:jc w:val="center"/>
    </w:pPr>
    <w:rPr>
      <w:rFonts w:eastAsia="標楷體"/>
      <w:b/>
      <w:kern w:val="2"/>
      <w:sz w:val="32"/>
      <w:szCs w:val="24"/>
    </w:rPr>
  </w:style>
  <w:style w:type="character" w:customStyle="1" w:styleId="affc">
    <w:name w:val="論文標題 字元"/>
    <w:link w:val="affb"/>
    <w:rsid w:val="00636831"/>
    <w:rPr>
      <w:rFonts w:eastAsia="標楷體"/>
      <w:b/>
      <w:kern w:val="2"/>
      <w:sz w:val="32"/>
      <w:szCs w:val="24"/>
      <w:lang w:bidi="ar-SA"/>
    </w:rPr>
  </w:style>
  <w:style w:type="character" w:customStyle="1" w:styleId="shorttext">
    <w:name w:val="short_text"/>
    <w:rsid w:val="003D28E8"/>
  </w:style>
  <w:style w:type="character" w:customStyle="1" w:styleId="a8">
    <w:name w:val="頁首 字元"/>
    <w:link w:val="a7"/>
    <w:rsid w:val="0063388A"/>
    <w:rPr>
      <w:kern w:val="2"/>
    </w:rPr>
  </w:style>
  <w:style w:type="paragraph" w:customStyle="1" w:styleId="affd">
    <w:name w:val="內文 + (中文) 標楷體"/>
    <w:aliases w:val="14 點,粗體 + 12 點,左:  0 cm,第一行:  2 字元 + 12 點,第一行:  2 字元 + (符號) 標楷體..."/>
    <w:basedOn w:val="a"/>
    <w:link w:val="affe"/>
    <w:rsid w:val="0063388A"/>
    <w:pPr>
      <w:spacing w:before="240" w:line="480" w:lineRule="auto"/>
      <w:ind w:leftChars="1" w:left="180" w:firstLineChars="200" w:firstLine="200"/>
      <w:jc w:val="both"/>
    </w:pPr>
    <w:rPr>
      <w:sz w:val="28"/>
      <w:szCs w:val="28"/>
      <w:lang w:val="x-none" w:eastAsia="x-none"/>
    </w:rPr>
  </w:style>
  <w:style w:type="character" w:customStyle="1" w:styleId="affe">
    <w:name w:val="內文 + (中文) 標楷體 字元"/>
    <w:aliases w:val="14 點 字元,粗體 + 12 點 字元,左:  0 cm 字元,第一行:  2 字元 + 12 點 字元,第一行:  2 字元 + (符號) 標楷體... 字元"/>
    <w:link w:val="affd"/>
    <w:rsid w:val="0063388A"/>
    <w:rPr>
      <w:rFonts w:eastAsia="標楷體"/>
      <w:kern w:val="2"/>
      <w:sz w:val="28"/>
      <w:szCs w:val="28"/>
    </w:rPr>
  </w:style>
  <w:style w:type="paragraph" w:styleId="Web">
    <w:name w:val="Normal (Web)"/>
    <w:basedOn w:val="a"/>
    <w:uiPriority w:val="99"/>
    <w:unhideWhenUsed/>
    <w:rsid w:val="00162FC9"/>
    <w:pPr>
      <w:widowControl/>
      <w:spacing w:before="100" w:beforeAutospacing="1" w:after="100" w:afterAutospacing="1"/>
    </w:pPr>
    <w:rPr>
      <w:rFonts w:ascii="新細明體" w:hAnsi="新細明體" w:cs="新細明體"/>
      <w:kern w:val="0"/>
    </w:rPr>
  </w:style>
  <w:style w:type="character" w:customStyle="1" w:styleId="bodytext1">
    <w:name w:val="bodytext1"/>
    <w:rsid w:val="00AD7AF9"/>
    <w:rPr>
      <w:b w:val="0"/>
      <w:bCs w:val="0"/>
      <w:i w:val="0"/>
      <w:iCs w:val="0"/>
      <w:color w:val="333333"/>
      <w:spacing w:val="0"/>
    </w:rPr>
  </w:style>
  <w:style w:type="paragraph" w:customStyle="1" w:styleId="references">
    <w:name w:val="references"/>
    <w:rsid w:val="00AD7AF9"/>
    <w:pPr>
      <w:numPr>
        <w:numId w:val="25"/>
      </w:numPr>
      <w:spacing w:after="50" w:line="180" w:lineRule="exact"/>
      <w:jc w:val="both"/>
    </w:pPr>
    <w:rPr>
      <w:rFonts w:eastAsia="MS Mincho"/>
      <w:noProof/>
      <w:sz w:val="16"/>
      <w:szCs w:val="16"/>
      <w:lang w:eastAsia="en-US"/>
    </w:rPr>
  </w:style>
  <w:style w:type="paragraph" w:styleId="afff">
    <w:name w:val="Title"/>
    <w:basedOn w:val="a"/>
    <w:next w:val="a"/>
    <w:link w:val="afff0"/>
    <w:qFormat/>
    <w:rsid w:val="00013419"/>
    <w:pPr>
      <w:spacing w:before="240" w:after="60"/>
      <w:jc w:val="center"/>
      <w:outlineLvl w:val="0"/>
    </w:pPr>
    <w:rPr>
      <w:rFonts w:ascii="Calibri Light" w:hAnsi="Calibri Light"/>
      <w:b/>
      <w:bCs/>
      <w:sz w:val="32"/>
      <w:szCs w:val="32"/>
    </w:rPr>
  </w:style>
  <w:style w:type="character" w:customStyle="1" w:styleId="afff0">
    <w:name w:val="標題 字元"/>
    <w:link w:val="afff"/>
    <w:rsid w:val="00013419"/>
    <w:rPr>
      <w:rFonts w:ascii="Calibri Light" w:hAnsi="Calibri Light" w:cs="Times New Roman"/>
      <w:b/>
      <w:bCs/>
      <w:kern w:val="2"/>
      <w:sz w:val="32"/>
      <w:szCs w:val="32"/>
    </w:rPr>
  </w:style>
  <w:style w:type="paragraph" w:styleId="afff1">
    <w:name w:val="List Paragraph"/>
    <w:basedOn w:val="a"/>
    <w:uiPriority w:val="34"/>
    <w:qFormat/>
    <w:rsid w:val="00FE32CB"/>
    <w:pPr>
      <w:widowControl/>
      <w:ind w:leftChars="200" w:left="480"/>
    </w:pPr>
    <w:rPr>
      <w:rFonts w:ascii="新細明體" w:hAnsi="新細明體" w:cs="新細明體"/>
      <w:kern w:val="0"/>
    </w:rPr>
  </w:style>
  <w:style w:type="paragraph" w:customStyle="1" w:styleId="tt1">
    <w:name w:val="tt1"/>
    <w:basedOn w:val="a"/>
    <w:rsid w:val="00322E7B"/>
    <w:pPr>
      <w:widowControl/>
      <w:spacing w:before="100" w:beforeAutospacing="1" w:after="100" w:afterAutospacing="1"/>
    </w:pPr>
    <w:rPr>
      <w:rFonts w:ascii="新細明體" w:hAnsi="新細明體" w:cs="新細明體"/>
      <w:kern w:val="0"/>
    </w:rPr>
  </w:style>
  <w:style w:type="paragraph" w:customStyle="1" w:styleId="hl">
    <w:name w:val="hl"/>
    <w:basedOn w:val="a"/>
    <w:rsid w:val="00823333"/>
    <w:pPr>
      <w:widowControl/>
      <w:spacing w:before="100" w:beforeAutospacing="1" w:after="100" w:afterAutospacing="1"/>
    </w:pPr>
    <w:rPr>
      <w:rFonts w:ascii="新細明體" w:hAnsi="新細明體" w:cs="新細明體"/>
      <w:kern w:val="0"/>
    </w:rPr>
  </w:style>
  <w:style w:type="paragraph" w:styleId="HTML">
    <w:name w:val="HTML Preformatted"/>
    <w:basedOn w:val="a"/>
    <w:link w:val="HTML0"/>
    <w:uiPriority w:val="99"/>
    <w:unhideWhenUsed/>
    <w:rsid w:val="00E831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character" w:customStyle="1" w:styleId="HTML0">
    <w:name w:val="HTML 預設格式 字元"/>
    <w:basedOn w:val="a1"/>
    <w:link w:val="HTML"/>
    <w:uiPriority w:val="99"/>
    <w:rsid w:val="00E83128"/>
    <w:rPr>
      <w:rFonts w:ascii="細明體" w:eastAsia="細明體" w:hAnsi="細明體" w:cs="細明體"/>
      <w:sz w:val="24"/>
      <w:szCs w:val="24"/>
    </w:rPr>
  </w:style>
  <w:style w:type="character" w:customStyle="1" w:styleId="afc">
    <w:name w:val="註解方塊文字 字元"/>
    <w:link w:val="afb"/>
    <w:uiPriority w:val="99"/>
    <w:semiHidden/>
    <w:rsid w:val="005378F3"/>
    <w:rPr>
      <w:rFonts w:ascii="Arial" w:hAnsi="Arial"/>
      <w:kern w:val="2"/>
      <w:sz w:val="18"/>
      <w:szCs w:val="18"/>
    </w:rPr>
  </w:style>
  <w:style w:type="character" w:customStyle="1" w:styleId="a5">
    <w:name w:val="頁尾 字元"/>
    <w:basedOn w:val="a1"/>
    <w:link w:val="a4"/>
    <w:rsid w:val="00ED7320"/>
    <w:rPr>
      <w:kern w:val="2"/>
    </w:rPr>
  </w:style>
  <w:style w:type="paragraph" w:styleId="4">
    <w:name w:val="toc 4"/>
    <w:basedOn w:val="a"/>
    <w:next w:val="a"/>
    <w:autoRedefine/>
    <w:uiPriority w:val="39"/>
    <w:rsid w:val="00EA6F6D"/>
    <w:pPr>
      <w:ind w:leftChars="600" w:left="1440"/>
    </w:pPr>
  </w:style>
  <w:style w:type="paragraph" w:styleId="5">
    <w:name w:val="toc 5"/>
    <w:basedOn w:val="a"/>
    <w:next w:val="a"/>
    <w:autoRedefine/>
    <w:uiPriority w:val="39"/>
    <w:rsid w:val="003116E9"/>
    <w:pPr>
      <w:ind w:leftChars="800" w:left="1920"/>
    </w:pPr>
  </w:style>
  <w:style w:type="paragraph" w:customStyle="1" w:styleId="afff2">
    <w:name w:val="論文內文"/>
    <w:basedOn w:val="a"/>
    <w:rsid w:val="001B1B0F"/>
    <w:pPr>
      <w:autoSpaceDN w:val="0"/>
      <w:spacing w:line="240" w:lineRule="exact"/>
      <w:jc w:val="both"/>
    </w:pPr>
    <w:rPr>
      <w:sz w:val="20"/>
      <w:szCs w:val="20"/>
    </w:rPr>
  </w:style>
  <w:style w:type="character" w:customStyle="1" w:styleId="20">
    <w:name w:val="標題 2 字元"/>
    <w:basedOn w:val="a1"/>
    <w:link w:val="2"/>
    <w:rsid w:val="00815BAE"/>
    <w:rPr>
      <w:rFonts w:eastAsia="標楷體"/>
      <w:b/>
      <w:bCs/>
      <w:kern w:val="2"/>
      <w:sz w:val="32"/>
      <w:szCs w:val="48"/>
    </w:rPr>
  </w:style>
  <w:style w:type="character" w:styleId="afff3">
    <w:name w:val="Placeholder Text"/>
    <w:basedOn w:val="a1"/>
    <w:uiPriority w:val="99"/>
    <w:semiHidden/>
    <w:rsid w:val="003B5815"/>
    <w:rPr>
      <w:color w:val="808080"/>
    </w:rPr>
  </w:style>
  <w:style w:type="table" w:customStyle="1" w:styleId="12">
    <w:name w:val="表格格線1"/>
    <w:basedOn w:val="a2"/>
    <w:next w:val="af6"/>
    <w:uiPriority w:val="39"/>
    <w:qFormat/>
    <w:rsid w:val="00FA29A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a2"/>
    <w:next w:val="af6"/>
    <w:rsid w:val="005671FB"/>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表格格線2"/>
    <w:basedOn w:val="a2"/>
    <w:next w:val="af6"/>
    <w:uiPriority w:val="39"/>
    <w:qFormat/>
    <w:rsid w:val="00477A06"/>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表格格線3"/>
    <w:basedOn w:val="a2"/>
    <w:next w:val="af6"/>
    <w:uiPriority w:val="39"/>
    <w:qFormat/>
    <w:rsid w:val="007362B3"/>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表格格線4"/>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
    <w:name w:val="表格格線5"/>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表格格線6"/>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表格格線31"/>
    <w:basedOn w:val="a2"/>
    <w:next w:val="af6"/>
    <w:uiPriority w:val="39"/>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表格格線21"/>
    <w:basedOn w:val="a2"/>
    <w:next w:val="af6"/>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表格格線22"/>
    <w:basedOn w:val="a2"/>
    <w:next w:val="af6"/>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表格格線32"/>
    <w:basedOn w:val="a2"/>
    <w:next w:val="af6"/>
    <w:uiPriority w:val="39"/>
    <w:rsid w:val="009A5248"/>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表格格線7"/>
    <w:basedOn w:val="a2"/>
    <w:next w:val="af6"/>
    <w:uiPriority w:val="39"/>
    <w:qFormat/>
    <w:rsid w:val="000A074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表格格線8"/>
    <w:basedOn w:val="a2"/>
    <w:next w:val="af6"/>
    <w:uiPriority w:val="39"/>
    <w:qFormat/>
    <w:rsid w:val="000A074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內文1"/>
    <w:link w:val="14"/>
    <w:qFormat/>
    <w:rsid w:val="00F57493"/>
    <w:pPr>
      <w:widowControl w:val="0"/>
      <w:pBdr>
        <w:top w:val="nil"/>
        <w:left w:val="nil"/>
        <w:bottom w:val="nil"/>
        <w:right w:val="nil"/>
        <w:between w:val="nil"/>
      </w:pBdr>
    </w:pPr>
    <w:rPr>
      <w:rFonts w:ascii="Calibri" w:hAnsi="Calibri" w:cs="Calibri"/>
      <w:color w:val="000000"/>
    </w:rPr>
  </w:style>
  <w:style w:type="character" w:customStyle="1" w:styleId="14">
    <w:name w:val="內文1 字元"/>
    <w:basedOn w:val="a1"/>
    <w:link w:val="13"/>
    <w:rsid w:val="00F57493"/>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62002">
      <w:bodyDiv w:val="1"/>
      <w:marLeft w:val="0"/>
      <w:marRight w:val="0"/>
      <w:marTop w:val="0"/>
      <w:marBottom w:val="0"/>
      <w:divBdr>
        <w:top w:val="none" w:sz="0" w:space="0" w:color="auto"/>
        <w:left w:val="none" w:sz="0" w:space="0" w:color="auto"/>
        <w:bottom w:val="none" w:sz="0" w:space="0" w:color="auto"/>
        <w:right w:val="none" w:sz="0" w:space="0" w:color="auto"/>
      </w:divBdr>
    </w:div>
    <w:div w:id="39281862">
      <w:bodyDiv w:val="1"/>
      <w:marLeft w:val="0"/>
      <w:marRight w:val="0"/>
      <w:marTop w:val="0"/>
      <w:marBottom w:val="0"/>
      <w:divBdr>
        <w:top w:val="none" w:sz="0" w:space="0" w:color="auto"/>
        <w:left w:val="none" w:sz="0" w:space="0" w:color="auto"/>
        <w:bottom w:val="none" w:sz="0" w:space="0" w:color="auto"/>
        <w:right w:val="none" w:sz="0" w:space="0" w:color="auto"/>
      </w:divBdr>
      <w:divsChild>
        <w:div w:id="1151410288">
          <w:marLeft w:val="605"/>
          <w:marRight w:val="0"/>
          <w:marTop w:val="40"/>
          <w:marBottom w:val="80"/>
          <w:divBdr>
            <w:top w:val="none" w:sz="0" w:space="0" w:color="auto"/>
            <w:left w:val="none" w:sz="0" w:space="0" w:color="auto"/>
            <w:bottom w:val="none" w:sz="0" w:space="0" w:color="auto"/>
            <w:right w:val="none" w:sz="0" w:space="0" w:color="auto"/>
          </w:divBdr>
        </w:div>
        <w:div w:id="1840074884">
          <w:marLeft w:val="605"/>
          <w:marRight w:val="0"/>
          <w:marTop w:val="40"/>
          <w:marBottom w:val="80"/>
          <w:divBdr>
            <w:top w:val="none" w:sz="0" w:space="0" w:color="auto"/>
            <w:left w:val="none" w:sz="0" w:space="0" w:color="auto"/>
            <w:bottom w:val="none" w:sz="0" w:space="0" w:color="auto"/>
            <w:right w:val="none" w:sz="0" w:space="0" w:color="auto"/>
          </w:divBdr>
        </w:div>
        <w:div w:id="1179925465">
          <w:marLeft w:val="605"/>
          <w:marRight w:val="0"/>
          <w:marTop w:val="40"/>
          <w:marBottom w:val="80"/>
          <w:divBdr>
            <w:top w:val="none" w:sz="0" w:space="0" w:color="auto"/>
            <w:left w:val="none" w:sz="0" w:space="0" w:color="auto"/>
            <w:bottom w:val="none" w:sz="0" w:space="0" w:color="auto"/>
            <w:right w:val="none" w:sz="0" w:space="0" w:color="auto"/>
          </w:divBdr>
        </w:div>
        <w:div w:id="2071807714">
          <w:marLeft w:val="605"/>
          <w:marRight w:val="0"/>
          <w:marTop w:val="40"/>
          <w:marBottom w:val="80"/>
          <w:divBdr>
            <w:top w:val="none" w:sz="0" w:space="0" w:color="auto"/>
            <w:left w:val="none" w:sz="0" w:space="0" w:color="auto"/>
            <w:bottom w:val="none" w:sz="0" w:space="0" w:color="auto"/>
            <w:right w:val="none" w:sz="0" w:space="0" w:color="auto"/>
          </w:divBdr>
        </w:div>
        <w:div w:id="111634152">
          <w:marLeft w:val="605"/>
          <w:marRight w:val="0"/>
          <w:marTop w:val="40"/>
          <w:marBottom w:val="80"/>
          <w:divBdr>
            <w:top w:val="none" w:sz="0" w:space="0" w:color="auto"/>
            <w:left w:val="none" w:sz="0" w:space="0" w:color="auto"/>
            <w:bottom w:val="none" w:sz="0" w:space="0" w:color="auto"/>
            <w:right w:val="none" w:sz="0" w:space="0" w:color="auto"/>
          </w:divBdr>
        </w:div>
      </w:divsChild>
    </w:div>
    <w:div w:id="50353632">
      <w:bodyDiv w:val="1"/>
      <w:marLeft w:val="0"/>
      <w:marRight w:val="0"/>
      <w:marTop w:val="0"/>
      <w:marBottom w:val="0"/>
      <w:divBdr>
        <w:top w:val="none" w:sz="0" w:space="0" w:color="auto"/>
        <w:left w:val="none" w:sz="0" w:space="0" w:color="auto"/>
        <w:bottom w:val="none" w:sz="0" w:space="0" w:color="auto"/>
        <w:right w:val="none" w:sz="0" w:space="0" w:color="auto"/>
      </w:divBdr>
      <w:divsChild>
        <w:div w:id="1587958466">
          <w:marLeft w:val="0"/>
          <w:marRight w:val="0"/>
          <w:marTop w:val="106"/>
          <w:marBottom w:val="0"/>
          <w:divBdr>
            <w:top w:val="none" w:sz="0" w:space="0" w:color="auto"/>
            <w:left w:val="none" w:sz="0" w:space="0" w:color="auto"/>
            <w:bottom w:val="none" w:sz="0" w:space="0" w:color="auto"/>
            <w:right w:val="none" w:sz="0" w:space="0" w:color="auto"/>
          </w:divBdr>
        </w:div>
      </w:divsChild>
    </w:div>
    <w:div w:id="75514687">
      <w:bodyDiv w:val="1"/>
      <w:marLeft w:val="0"/>
      <w:marRight w:val="0"/>
      <w:marTop w:val="0"/>
      <w:marBottom w:val="0"/>
      <w:divBdr>
        <w:top w:val="none" w:sz="0" w:space="0" w:color="auto"/>
        <w:left w:val="none" w:sz="0" w:space="0" w:color="auto"/>
        <w:bottom w:val="none" w:sz="0" w:space="0" w:color="auto"/>
        <w:right w:val="none" w:sz="0" w:space="0" w:color="auto"/>
      </w:divBdr>
      <w:divsChild>
        <w:div w:id="1761292775">
          <w:marLeft w:val="0"/>
          <w:marRight w:val="0"/>
          <w:marTop w:val="0"/>
          <w:marBottom w:val="0"/>
          <w:divBdr>
            <w:top w:val="none" w:sz="0" w:space="0" w:color="auto"/>
            <w:left w:val="none" w:sz="0" w:space="0" w:color="auto"/>
            <w:bottom w:val="none" w:sz="0" w:space="0" w:color="auto"/>
            <w:right w:val="none" w:sz="0" w:space="0" w:color="auto"/>
          </w:divBdr>
          <w:divsChild>
            <w:div w:id="193439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36237">
      <w:bodyDiv w:val="1"/>
      <w:marLeft w:val="0"/>
      <w:marRight w:val="0"/>
      <w:marTop w:val="0"/>
      <w:marBottom w:val="0"/>
      <w:divBdr>
        <w:top w:val="none" w:sz="0" w:space="0" w:color="auto"/>
        <w:left w:val="none" w:sz="0" w:space="0" w:color="auto"/>
        <w:bottom w:val="none" w:sz="0" w:space="0" w:color="auto"/>
        <w:right w:val="none" w:sz="0" w:space="0" w:color="auto"/>
      </w:divBdr>
    </w:div>
    <w:div w:id="112602197">
      <w:bodyDiv w:val="1"/>
      <w:marLeft w:val="0"/>
      <w:marRight w:val="0"/>
      <w:marTop w:val="0"/>
      <w:marBottom w:val="0"/>
      <w:divBdr>
        <w:top w:val="none" w:sz="0" w:space="0" w:color="auto"/>
        <w:left w:val="none" w:sz="0" w:space="0" w:color="auto"/>
        <w:bottom w:val="none" w:sz="0" w:space="0" w:color="auto"/>
        <w:right w:val="none" w:sz="0" w:space="0" w:color="auto"/>
      </w:divBdr>
    </w:div>
    <w:div w:id="150878740">
      <w:bodyDiv w:val="1"/>
      <w:marLeft w:val="0"/>
      <w:marRight w:val="0"/>
      <w:marTop w:val="0"/>
      <w:marBottom w:val="0"/>
      <w:divBdr>
        <w:top w:val="none" w:sz="0" w:space="0" w:color="auto"/>
        <w:left w:val="none" w:sz="0" w:space="0" w:color="auto"/>
        <w:bottom w:val="none" w:sz="0" w:space="0" w:color="auto"/>
        <w:right w:val="none" w:sz="0" w:space="0" w:color="auto"/>
      </w:divBdr>
      <w:divsChild>
        <w:div w:id="825511351">
          <w:marLeft w:val="0"/>
          <w:marRight w:val="0"/>
          <w:marTop w:val="134"/>
          <w:marBottom w:val="0"/>
          <w:divBdr>
            <w:top w:val="none" w:sz="0" w:space="0" w:color="auto"/>
            <w:left w:val="none" w:sz="0" w:space="0" w:color="auto"/>
            <w:bottom w:val="none" w:sz="0" w:space="0" w:color="auto"/>
            <w:right w:val="none" w:sz="0" w:space="0" w:color="auto"/>
          </w:divBdr>
        </w:div>
      </w:divsChild>
    </w:div>
    <w:div w:id="188030486">
      <w:bodyDiv w:val="1"/>
      <w:marLeft w:val="0"/>
      <w:marRight w:val="0"/>
      <w:marTop w:val="0"/>
      <w:marBottom w:val="0"/>
      <w:divBdr>
        <w:top w:val="none" w:sz="0" w:space="0" w:color="auto"/>
        <w:left w:val="none" w:sz="0" w:space="0" w:color="auto"/>
        <w:bottom w:val="none" w:sz="0" w:space="0" w:color="auto"/>
        <w:right w:val="none" w:sz="0" w:space="0" w:color="auto"/>
      </w:divBdr>
      <w:divsChild>
        <w:div w:id="2078087944">
          <w:marLeft w:val="0"/>
          <w:marRight w:val="0"/>
          <w:marTop w:val="106"/>
          <w:marBottom w:val="0"/>
          <w:divBdr>
            <w:top w:val="none" w:sz="0" w:space="0" w:color="auto"/>
            <w:left w:val="none" w:sz="0" w:space="0" w:color="auto"/>
            <w:bottom w:val="none" w:sz="0" w:space="0" w:color="auto"/>
            <w:right w:val="none" w:sz="0" w:space="0" w:color="auto"/>
          </w:divBdr>
        </w:div>
      </w:divsChild>
    </w:div>
    <w:div w:id="199367940">
      <w:bodyDiv w:val="1"/>
      <w:marLeft w:val="0"/>
      <w:marRight w:val="0"/>
      <w:marTop w:val="0"/>
      <w:marBottom w:val="0"/>
      <w:divBdr>
        <w:top w:val="none" w:sz="0" w:space="0" w:color="auto"/>
        <w:left w:val="none" w:sz="0" w:space="0" w:color="auto"/>
        <w:bottom w:val="none" w:sz="0" w:space="0" w:color="auto"/>
        <w:right w:val="none" w:sz="0" w:space="0" w:color="auto"/>
      </w:divBdr>
      <w:divsChild>
        <w:div w:id="588659226">
          <w:marLeft w:val="0"/>
          <w:marRight w:val="0"/>
          <w:marTop w:val="134"/>
          <w:marBottom w:val="0"/>
          <w:divBdr>
            <w:top w:val="none" w:sz="0" w:space="0" w:color="auto"/>
            <w:left w:val="none" w:sz="0" w:space="0" w:color="auto"/>
            <w:bottom w:val="none" w:sz="0" w:space="0" w:color="auto"/>
            <w:right w:val="none" w:sz="0" w:space="0" w:color="auto"/>
          </w:divBdr>
        </w:div>
      </w:divsChild>
    </w:div>
    <w:div w:id="241834375">
      <w:bodyDiv w:val="1"/>
      <w:marLeft w:val="0"/>
      <w:marRight w:val="0"/>
      <w:marTop w:val="0"/>
      <w:marBottom w:val="0"/>
      <w:divBdr>
        <w:top w:val="none" w:sz="0" w:space="0" w:color="auto"/>
        <w:left w:val="none" w:sz="0" w:space="0" w:color="auto"/>
        <w:bottom w:val="none" w:sz="0" w:space="0" w:color="auto"/>
        <w:right w:val="none" w:sz="0" w:space="0" w:color="auto"/>
      </w:divBdr>
      <w:divsChild>
        <w:div w:id="164827765">
          <w:marLeft w:val="547"/>
          <w:marRight w:val="0"/>
          <w:marTop w:val="0"/>
          <w:marBottom w:val="0"/>
          <w:divBdr>
            <w:top w:val="none" w:sz="0" w:space="0" w:color="auto"/>
            <w:left w:val="none" w:sz="0" w:space="0" w:color="auto"/>
            <w:bottom w:val="none" w:sz="0" w:space="0" w:color="auto"/>
            <w:right w:val="none" w:sz="0" w:space="0" w:color="auto"/>
          </w:divBdr>
        </w:div>
      </w:divsChild>
    </w:div>
    <w:div w:id="262300942">
      <w:bodyDiv w:val="1"/>
      <w:marLeft w:val="0"/>
      <w:marRight w:val="0"/>
      <w:marTop w:val="0"/>
      <w:marBottom w:val="0"/>
      <w:divBdr>
        <w:top w:val="none" w:sz="0" w:space="0" w:color="auto"/>
        <w:left w:val="none" w:sz="0" w:space="0" w:color="auto"/>
        <w:bottom w:val="none" w:sz="0" w:space="0" w:color="auto"/>
        <w:right w:val="none" w:sz="0" w:space="0" w:color="auto"/>
      </w:divBdr>
    </w:div>
    <w:div w:id="284896708">
      <w:bodyDiv w:val="1"/>
      <w:marLeft w:val="0"/>
      <w:marRight w:val="0"/>
      <w:marTop w:val="0"/>
      <w:marBottom w:val="0"/>
      <w:divBdr>
        <w:top w:val="none" w:sz="0" w:space="0" w:color="auto"/>
        <w:left w:val="none" w:sz="0" w:space="0" w:color="auto"/>
        <w:bottom w:val="none" w:sz="0" w:space="0" w:color="auto"/>
        <w:right w:val="none" w:sz="0" w:space="0" w:color="auto"/>
      </w:divBdr>
      <w:divsChild>
        <w:div w:id="2101943435">
          <w:marLeft w:val="0"/>
          <w:marRight w:val="0"/>
          <w:marTop w:val="134"/>
          <w:marBottom w:val="0"/>
          <w:divBdr>
            <w:top w:val="none" w:sz="0" w:space="0" w:color="auto"/>
            <w:left w:val="none" w:sz="0" w:space="0" w:color="auto"/>
            <w:bottom w:val="none" w:sz="0" w:space="0" w:color="auto"/>
            <w:right w:val="none" w:sz="0" w:space="0" w:color="auto"/>
          </w:divBdr>
        </w:div>
      </w:divsChild>
    </w:div>
    <w:div w:id="294026167">
      <w:bodyDiv w:val="1"/>
      <w:marLeft w:val="0"/>
      <w:marRight w:val="0"/>
      <w:marTop w:val="0"/>
      <w:marBottom w:val="0"/>
      <w:divBdr>
        <w:top w:val="none" w:sz="0" w:space="0" w:color="auto"/>
        <w:left w:val="none" w:sz="0" w:space="0" w:color="auto"/>
        <w:bottom w:val="none" w:sz="0" w:space="0" w:color="auto"/>
        <w:right w:val="none" w:sz="0" w:space="0" w:color="auto"/>
      </w:divBdr>
    </w:div>
    <w:div w:id="303200321">
      <w:bodyDiv w:val="1"/>
      <w:marLeft w:val="0"/>
      <w:marRight w:val="0"/>
      <w:marTop w:val="0"/>
      <w:marBottom w:val="0"/>
      <w:divBdr>
        <w:top w:val="none" w:sz="0" w:space="0" w:color="auto"/>
        <w:left w:val="none" w:sz="0" w:space="0" w:color="auto"/>
        <w:bottom w:val="none" w:sz="0" w:space="0" w:color="auto"/>
        <w:right w:val="none" w:sz="0" w:space="0" w:color="auto"/>
      </w:divBdr>
    </w:div>
    <w:div w:id="309789139">
      <w:bodyDiv w:val="1"/>
      <w:marLeft w:val="0"/>
      <w:marRight w:val="0"/>
      <w:marTop w:val="0"/>
      <w:marBottom w:val="0"/>
      <w:divBdr>
        <w:top w:val="none" w:sz="0" w:space="0" w:color="auto"/>
        <w:left w:val="none" w:sz="0" w:space="0" w:color="auto"/>
        <w:bottom w:val="none" w:sz="0" w:space="0" w:color="auto"/>
        <w:right w:val="none" w:sz="0" w:space="0" w:color="auto"/>
      </w:divBdr>
    </w:div>
    <w:div w:id="312947341">
      <w:bodyDiv w:val="1"/>
      <w:marLeft w:val="0"/>
      <w:marRight w:val="0"/>
      <w:marTop w:val="0"/>
      <w:marBottom w:val="0"/>
      <w:divBdr>
        <w:top w:val="none" w:sz="0" w:space="0" w:color="auto"/>
        <w:left w:val="none" w:sz="0" w:space="0" w:color="auto"/>
        <w:bottom w:val="none" w:sz="0" w:space="0" w:color="auto"/>
        <w:right w:val="none" w:sz="0" w:space="0" w:color="auto"/>
      </w:divBdr>
    </w:div>
    <w:div w:id="370350953">
      <w:bodyDiv w:val="1"/>
      <w:marLeft w:val="0"/>
      <w:marRight w:val="0"/>
      <w:marTop w:val="0"/>
      <w:marBottom w:val="0"/>
      <w:divBdr>
        <w:top w:val="none" w:sz="0" w:space="0" w:color="auto"/>
        <w:left w:val="none" w:sz="0" w:space="0" w:color="auto"/>
        <w:bottom w:val="none" w:sz="0" w:space="0" w:color="auto"/>
        <w:right w:val="none" w:sz="0" w:space="0" w:color="auto"/>
      </w:divBdr>
    </w:div>
    <w:div w:id="430199872">
      <w:bodyDiv w:val="1"/>
      <w:marLeft w:val="0"/>
      <w:marRight w:val="0"/>
      <w:marTop w:val="0"/>
      <w:marBottom w:val="0"/>
      <w:divBdr>
        <w:top w:val="none" w:sz="0" w:space="0" w:color="auto"/>
        <w:left w:val="none" w:sz="0" w:space="0" w:color="auto"/>
        <w:bottom w:val="none" w:sz="0" w:space="0" w:color="auto"/>
        <w:right w:val="none" w:sz="0" w:space="0" w:color="auto"/>
      </w:divBdr>
    </w:div>
    <w:div w:id="439225792">
      <w:bodyDiv w:val="1"/>
      <w:marLeft w:val="0"/>
      <w:marRight w:val="0"/>
      <w:marTop w:val="0"/>
      <w:marBottom w:val="0"/>
      <w:divBdr>
        <w:top w:val="none" w:sz="0" w:space="0" w:color="auto"/>
        <w:left w:val="none" w:sz="0" w:space="0" w:color="auto"/>
        <w:bottom w:val="none" w:sz="0" w:space="0" w:color="auto"/>
        <w:right w:val="none" w:sz="0" w:space="0" w:color="auto"/>
      </w:divBdr>
      <w:divsChild>
        <w:div w:id="1283345187">
          <w:marLeft w:val="0"/>
          <w:marRight w:val="0"/>
          <w:marTop w:val="106"/>
          <w:marBottom w:val="0"/>
          <w:divBdr>
            <w:top w:val="none" w:sz="0" w:space="0" w:color="auto"/>
            <w:left w:val="none" w:sz="0" w:space="0" w:color="auto"/>
            <w:bottom w:val="none" w:sz="0" w:space="0" w:color="auto"/>
            <w:right w:val="none" w:sz="0" w:space="0" w:color="auto"/>
          </w:divBdr>
        </w:div>
      </w:divsChild>
    </w:div>
    <w:div w:id="439450856">
      <w:bodyDiv w:val="1"/>
      <w:marLeft w:val="0"/>
      <w:marRight w:val="0"/>
      <w:marTop w:val="0"/>
      <w:marBottom w:val="0"/>
      <w:divBdr>
        <w:top w:val="none" w:sz="0" w:space="0" w:color="auto"/>
        <w:left w:val="none" w:sz="0" w:space="0" w:color="auto"/>
        <w:bottom w:val="none" w:sz="0" w:space="0" w:color="auto"/>
        <w:right w:val="none" w:sz="0" w:space="0" w:color="auto"/>
      </w:divBdr>
    </w:div>
    <w:div w:id="490563439">
      <w:bodyDiv w:val="1"/>
      <w:marLeft w:val="0"/>
      <w:marRight w:val="0"/>
      <w:marTop w:val="0"/>
      <w:marBottom w:val="0"/>
      <w:divBdr>
        <w:top w:val="none" w:sz="0" w:space="0" w:color="auto"/>
        <w:left w:val="none" w:sz="0" w:space="0" w:color="auto"/>
        <w:bottom w:val="none" w:sz="0" w:space="0" w:color="auto"/>
        <w:right w:val="none" w:sz="0" w:space="0" w:color="auto"/>
      </w:divBdr>
      <w:divsChild>
        <w:div w:id="51007571">
          <w:marLeft w:val="0"/>
          <w:marRight w:val="0"/>
          <w:marTop w:val="134"/>
          <w:marBottom w:val="0"/>
          <w:divBdr>
            <w:top w:val="none" w:sz="0" w:space="0" w:color="auto"/>
            <w:left w:val="none" w:sz="0" w:space="0" w:color="auto"/>
            <w:bottom w:val="none" w:sz="0" w:space="0" w:color="auto"/>
            <w:right w:val="none" w:sz="0" w:space="0" w:color="auto"/>
          </w:divBdr>
        </w:div>
      </w:divsChild>
    </w:div>
    <w:div w:id="498468804">
      <w:bodyDiv w:val="1"/>
      <w:marLeft w:val="0"/>
      <w:marRight w:val="0"/>
      <w:marTop w:val="0"/>
      <w:marBottom w:val="0"/>
      <w:divBdr>
        <w:top w:val="none" w:sz="0" w:space="0" w:color="auto"/>
        <w:left w:val="none" w:sz="0" w:space="0" w:color="auto"/>
        <w:bottom w:val="none" w:sz="0" w:space="0" w:color="auto"/>
        <w:right w:val="none" w:sz="0" w:space="0" w:color="auto"/>
      </w:divBdr>
      <w:divsChild>
        <w:div w:id="594633332">
          <w:marLeft w:val="446"/>
          <w:marRight w:val="0"/>
          <w:marTop w:val="0"/>
          <w:marBottom w:val="0"/>
          <w:divBdr>
            <w:top w:val="none" w:sz="0" w:space="0" w:color="auto"/>
            <w:left w:val="none" w:sz="0" w:space="0" w:color="auto"/>
            <w:bottom w:val="none" w:sz="0" w:space="0" w:color="auto"/>
            <w:right w:val="none" w:sz="0" w:space="0" w:color="auto"/>
          </w:divBdr>
        </w:div>
      </w:divsChild>
    </w:div>
    <w:div w:id="504982386">
      <w:bodyDiv w:val="1"/>
      <w:marLeft w:val="0"/>
      <w:marRight w:val="0"/>
      <w:marTop w:val="0"/>
      <w:marBottom w:val="0"/>
      <w:divBdr>
        <w:top w:val="none" w:sz="0" w:space="0" w:color="auto"/>
        <w:left w:val="none" w:sz="0" w:space="0" w:color="auto"/>
        <w:bottom w:val="none" w:sz="0" w:space="0" w:color="auto"/>
        <w:right w:val="none" w:sz="0" w:space="0" w:color="auto"/>
      </w:divBdr>
    </w:div>
    <w:div w:id="524682559">
      <w:bodyDiv w:val="1"/>
      <w:marLeft w:val="0"/>
      <w:marRight w:val="0"/>
      <w:marTop w:val="0"/>
      <w:marBottom w:val="0"/>
      <w:divBdr>
        <w:top w:val="none" w:sz="0" w:space="0" w:color="auto"/>
        <w:left w:val="none" w:sz="0" w:space="0" w:color="auto"/>
        <w:bottom w:val="none" w:sz="0" w:space="0" w:color="auto"/>
        <w:right w:val="none" w:sz="0" w:space="0" w:color="auto"/>
      </w:divBdr>
    </w:div>
    <w:div w:id="570237382">
      <w:bodyDiv w:val="1"/>
      <w:marLeft w:val="0"/>
      <w:marRight w:val="0"/>
      <w:marTop w:val="0"/>
      <w:marBottom w:val="0"/>
      <w:divBdr>
        <w:top w:val="none" w:sz="0" w:space="0" w:color="auto"/>
        <w:left w:val="none" w:sz="0" w:space="0" w:color="auto"/>
        <w:bottom w:val="none" w:sz="0" w:space="0" w:color="auto"/>
        <w:right w:val="none" w:sz="0" w:space="0" w:color="auto"/>
      </w:divBdr>
    </w:div>
    <w:div w:id="636183259">
      <w:bodyDiv w:val="1"/>
      <w:marLeft w:val="0"/>
      <w:marRight w:val="0"/>
      <w:marTop w:val="0"/>
      <w:marBottom w:val="0"/>
      <w:divBdr>
        <w:top w:val="none" w:sz="0" w:space="0" w:color="auto"/>
        <w:left w:val="none" w:sz="0" w:space="0" w:color="auto"/>
        <w:bottom w:val="none" w:sz="0" w:space="0" w:color="auto"/>
        <w:right w:val="none" w:sz="0" w:space="0" w:color="auto"/>
      </w:divBdr>
    </w:div>
    <w:div w:id="665522472">
      <w:bodyDiv w:val="1"/>
      <w:marLeft w:val="0"/>
      <w:marRight w:val="0"/>
      <w:marTop w:val="0"/>
      <w:marBottom w:val="0"/>
      <w:divBdr>
        <w:top w:val="none" w:sz="0" w:space="0" w:color="auto"/>
        <w:left w:val="none" w:sz="0" w:space="0" w:color="auto"/>
        <w:bottom w:val="none" w:sz="0" w:space="0" w:color="auto"/>
        <w:right w:val="none" w:sz="0" w:space="0" w:color="auto"/>
      </w:divBdr>
    </w:div>
    <w:div w:id="721363212">
      <w:bodyDiv w:val="1"/>
      <w:marLeft w:val="0"/>
      <w:marRight w:val="0"/>
      <w:marTop w:val="0"/>
      <w:marBottom w:val="0"/>
      <w:divBdr>
        <w:top w:val="none" w:sz="0" w:space="0" w:color="auto"/>
        <w:left w:val="none" w:sz="0" w:space="0" w:color="auto"/>
        <w:bottom w:val="none" w:sz="0" w:space="0" w:color="auto"/>
        <w:right w:val="none" w:sz="0" w:space="0" w:color="auto"/>
      </w:divBdr>
    </w:div>
    <w:div w:id="729547088">
      <w:bodyDiv w:val="1"/>
      <w:marLeft w:val="0"/>
      <w:marRight w:val="0"/>
      <w:marTop w:val="0"/>
      <w:marBottom w:val="0"/>
      <w:divBdr>
        <w:top w:val="none" w:sz="0" w:space="0" w:color="auto"/>
        <w:left w:val="none" w:sz="0" w:space="0" w:color="auto"/>
        <w:bottom w:val="none" w:sz="0" w:space="0" w:color="auto"/>
        <w:right w:val="none" w:sz="0" w:space="0" w:color="auto"/>
      </w:divBdr>
    </w:div>
    <w:div w:id="835804365">
      <w:bodyDiv w:val="1"/>
      <w:marLeft w:val="0"/>
      <w:marRight w:val="0"/>
      <w:marTop w:val="0"/>
      <w:marBottom w:val="0"/>
      <w:divBdr>
        <w:top w:val="none" w:sz="0" w:space="0" w:color="auto"/>
        <w:left w:val="none" w:sz="0" w:space="0" w:color="auto"/>
        <w:bottom w:val="none" w:sz="0" w:space="0" w:color="auto"/>
        <w:right w:val="none" w:sz="0" w:space="0" w:color="auto"/>
      </w:divBdr>
    </w:div>
    <w:div w:id="837624100">
      <w:bodyDiv w:val="1"/>
      <w:marLeft w:val="0"/>
      <w:marRight w:val="0"/>
      <w:marTop w:val="0"/>
      <w:marBottom w:val="0"/>
      <w:divBdr>
        <w:top w:val="none" w:sz="0" w:space="0" w:color="auto"/>
        <w:left w:val="none" w:sz="0" w:space="0" w:color="auto"/>
        <w:bottom w:val="none" w:sz="0" w:space="0" w:color="auto"/>
        <w:right w:val="none" w:sz="0" w:space="0" w:color="auto"/>
      </w:divBdr>
    </w:div>
    <w:div w:id="893807107">
      <w:bodyDiv w:val="1"/>
      <w:marLeft w:val="0"/>
      <w:marRight w:val="0"/>
      <w:marTop w:val="0"/>
      <w:marBottom w:val="0"/>
      <w:divBdr>
        <w:top w:val="none" w:sz="0" w:space="0" w:color="auto"/>
        <w:left w:val="none" w:sz="0" w:space="0" w:color="auto"/>
        <w:bottom w:val="none" w:sz="0" w:space="0" w:color="auto"/>
        <w:right w:val="none" w:sz="0" w:space="0" w:color="auto"/>
      </w:divBdr>
      <w:divsChild>
        <w:div w:id="1965886823">
          <w:marLeft w:val="432"/>
          <w:marRight w:val="0"/>
          <w:marTop w:val="125"/>
          <w:marBottom w:val="0"/>
          <w:divBdr>
            <w:top w:val="none" w:sz="0" w:space="0" w:color="auto"/>
            <w:left w:val="none" w:sz="0" w:space="0" w:color="auto"/>
            <w:bottom w:val="none" w:sz="0" w:space="0" w:color="auto"/>
            <w:right w:val="none" w:sz="0" w:space="0" w:color="auto"/>
          </w:divBdr>
        </w:div>
      </w:divsChild>
    </w:div>
    <w:div w:id="924919391">
      <w:bodyDiv w:val="1"/>
      <w:marLeft w:val="0"/>
      <w:marRight w:val="0"/>
      <w:marTop w:val="0"/>
      <w:marBottom w:val="0"/>
      <w:divBdr>
        <w:top w:val="none" w:sz="0" w:space="0" w:color="auto"/>
        <w:left w:val="none" w:sz="0" w:space="0" w:color="auto"/>
        <w:bottom w:val="none" w:sz="0" w:space="0" w:color="auto"/>
        <w:right w:val="none" w:sz="0" w:space="0" w:color="auto"/>
      </w:divBdr>
      <w:divsChild>
        <w:div w:id="1112360739">
          <w:marLeft w:val="432"/>
          <w:marRight w:val="0"/>
          <w:marTop w:val="125"/>
          <w:marBottom w:val="0"/>
          <w:divBdr>
            <w:top w:val="none" w:sz="0" w:space="0" w:color="auto"/>
            <w:left w:val="none" w:sz="0" w:space="0" w:color="auto"/>
            <w:bottom w:val="none" w:sz="0" w:space="0" w:color="auto"/>
            <w:right w:val="none" w:sz="0" w:space="0" w:color="auto"/>
          </w:divBdr>
        </w:div>
      </w:divsChild>
    </w:div>
    <w:div w:id="934050396">
      <w:bodyDiv w:val="1"/>
      <w:marLeft w:val="0"/>
      <w:marRight w:val="0"/>
      <w:marTop w:val="0"/>
      <w:marBottom w:val="0"/>
      <w:divBdr>
        <w:top w:val="none" w:sz="0" w:space="0" w:color="auto"/>
        <w:left w:val="none" w:sz="0" w:space="0" w:color="auto"/>
        <w:bottom w:val="none" w:sz="0" w:space="0" w:color="auto"/>
        <w:right w:val="none" w:sz="0" w:space="0" w:color="auto"/>
      </w:divBdr>
      <w:divsChild>
        <w:div w:id="957368662">
          <w:marLeft w:val="605"/>
          <w:marRight w:val="0"/>
          <w:marTop w:val="40"/>
          <w:marBottom w:val="80"/>
          <w:divBdr>
            <w:top w:val="none" w:sz="0" w:space="0" w:color="auto"/>
            <w:left w:val="none" w:sz="0" w:space="0" w:color="auto"/>
            <w:bottom w:val="none" w:sz="0" w:space="0" w:color="auto"/>
            <w:right w:val="none" w:sz="0" w:space="0" w:color="auto"/>
          </w:divBdr>
        </w:div>
        <w:div w:id="1996687877">
          <w:marLeft w:val="605"/>
          <w:marRight w:val="0"/>
          <w:marTop w:val="40"/>
          <w:marBottom w:val="80"/>
          <w:divBdr>
            <w:top w:val="none" w:sz="0" w:space="0" w:color="auto"/>
            <w:left w:val="none" w:sz="0" w:space="0" w:color="auto"/>
            <w:bottom w:val="none" w:sz="0" w:space="0" w:color="auto"/>
            <w:right w:val="none" w:sz="0" w:space="0" w:color="auto"/>
          </w:divBdr>
        </w:div>
        <w:div w:id="432172111">
          <w:marLeft w:val="605"/>
          <w:marRight w:val="0"/>
          <w:marTop w:val="40"/>
          <w:marBottom w:val="80"/>
          <w:divBdr>
            <w:top w:val="none" w:sz="0" w:space="0" w:color="auto"/>
            <w:left w:val="none" w:sz="0" w:space="0" w:color="auto"/>
            <w:bottom w:val="none" w:sz="0" w:space="0" w:color="auto"/>
            <w:right w:val="none" w:sz="0" w:space="0" w:color="auto"/>
          </w:divBdr>
        </w:div>
        <w:div w:id="507594915">
          <w:marLeft w:val="605"/>
          <w:marRight w:val="0"/>
          <w:marTop w:val="40"/>
          <w:marBottom w:val="80"/>
          <w:divBdr>
            <w:top w:val="none" w:sz="0" w:space="0" w:color="auto"/>
            <w:left w:val="none" w:sz="0" w:space="0" w:color="auto"/>
            <w:bottom w:val="none" w:sz="0" w:space="0" w:color="auto"/>
            <w:right w:val="none" w:sz="0" w:space="0" w:color="auto"/>
          </w:divBdr>
        </w:div>
        <w:div w:id="1609505538">
          <w:marLeft w:val="605"/>
          <w:marRight w:val="0"/>
          <w:marTop w:val="40"/>
          <w:marBottom w:val="80"/>
          <w:divBdr>
            <w:top w:val="none" w:sz="0" w:space="0" w:color="auto"/>
            <w:left w:val="none" w:sz="0" w:space="0" w:color="auto"/>
            <w:bottom w:val="none" w:sz="0" w:space="0" w:color="auto"/>
            <w:right w:val="none" w:sz="0" w:space="0" w:color="auto"/>
          </w:divBdr>
        </w:div>
      </w:divsChild>
    </w:div>
    <w:div w:id="1021204158">
      <w:bodyDiv w:val="1"/>
      <w:marLeft w:val="0"/>
      <w:marRight w:val="0"/>
      <w:marTop w:val="0"/>
      <w:marBottom w:val="0"/>
      <w:divBdr>
        <w:top w:val="none" w:sz="0" w:space="0" w:color="auto"/>
        <w:left w:val="none" w:sz="0" w:space="0" w:color="auto"/>
        <w:bottom w:val="none" w:sz="0" w:space="0" w:color="auto"/>
        <w:right w:val="none" w:sz="0" w:space="0" w:color="auto"/>
      </w:divBdr>
    </w:div>
    <w:div w:id="1032074413">
      <w:bodyDiv w:val="1"/>
      <w:marLeft w:val="0"/>
      <w:marRight w:val="0"/>
      <w:marTop w:val="0"/>
      <w:marBottom w:val="0"/>
      <w:divBdr>
        <w:top w:val="none" w:sz="0" w:space="0" w:color="auto"/>
        <w:left w:val="none" w:sz="0" w:space="0" w:color="auto"/>
        <w:bottom w:val="none" w:sz="0" w:space="0" w:color="auto"/>
        <w:right w:val="none" w:sz="0" w:space="0" w:color="auto"/>
      </w:divBdr>
      <w:divsChild>
        <w:div w:id="772670332">
          <w:marLeft w:val="0"/>
          <w:marRight w:val="0"/>
          <w:marTop w:val="115"/>
          <w:marBottom w:val="0"/>
          <w:divBdr>
            <w:top w:val="none" w:sz="0" w:space="0" w:color="auto"/>
            <w:left w:val="none" w:sz="0" w:space="0" w:color="auto"/>
            <w:bottom w:val="none" w:sz="0" w:space="0" w:color="auto"/>
            <w:right w:val="none" w:sz="0" w:space="0" w:color="auto"/>
          </w:divBdr>
        </w:div>
      </w:divsChild>
    </w:div>
    <w:div w:id="1033770307">
      <w:bodyDiv w:val="1"/>
      <w:marLeft w:val="0"/>
      <w:marRight w:val="0"/>
      <w:marTop w:val="0"/>
      <w:marBottom w:val="0"/>
      <w:divBdr>
        <w:top w:val="none" w:sz="0" w:space="0" w:color="auto"/>
        <w:left w:val="none" w:sz="0" w:space="0" w:color="auto"/>
        <w:bottom w:val="none" w:sz="0" w:space="0" w:color="auto"/>
        <w:right w:val="none" w:sz="0" w:space="0" w:color="auto"/>
      </w:divBdr>
    </w:div>
    <w:div w:id="1036125484">
      <w:bodyDiv w:val="1"/>
      <w:marLeft w:val="0"/>
      <w:marRight w:val="0"/>
      <w:marTop w:val="0"/>
      <w:marBottom w:val="0"/>
      <w:divBdr>
        <w:top w:val="none" w:sz="0" w:space="0" w:color="auto"/>
        <w:left w:val="none" w:sz="0" w:space="0" w:color="auto"/>
        <w:bottom w:val="none" w:sz="0" w:space="0" w:color="auto"/>
        <w:right w:val="none" w:sz="0" w:space="0" w:color="auto"/>
      </w:divBdr>
    </w:div>
    <w:div w:id="1159344341">
      <w:bodyDiv w:val="1"/>
      <w:marLeft w:val="0"/>
      <w:marRight w:val="0"/>
      <w:marTop w:val="0"/>
      <w:marBottom w:val="0"/>
      <w:divBdr>
        <w:top w:val="none" w:sz="0" w:space="0" w:color="auto"/>
        <w:left w:val="none" w:sz="0" w:space="0" w:color="auto"/>
        <w:bottom w:val="none" w:sz="0" w:space="0" w:color="auto"/>
        <w:right w:val="none" w:sz="0" w:space="0" w:color="auto"/>
      </w:divBdr>
    </w:div>
    <w:div w:id="1162047677">
      <w:bodyDiv w:val="1"/>
      <w:marLeft w:val="0"/>
      <w:marRight w:val="0"/>
      <w:marTop w:val="0"/>
      <w:marBottom w:val="0"/>
      <w:divBdr>
        <w:top w:val="none" w:sz="0" w:space="0" w:color="auto"/>
        <w:left w:val="none" w:sz="0" w:space="0" w:color="auto"/>
        <w:bottom w:val="none" w:sz="0" w:space="0" w:color="auto"/>
        <w:right w:val="none" w:sz="0" w:space="0" w:color="auto"/>
      </w:divBdr>
    </w:div>
    <w:div w:id="1189028187">
      <w:bodyDiv w:val="1"/>
      <w:marLeft w:val="0"/>
      <w:marRight w:val="0"/>
      <w:marTop w:val="0"/>
      <w:marBottom w:val="0"/>
      <w:divBdr>
        <w:top w:val="none" w:sz="0" w:space="0" w:color="auto"/>
        <w:left w:val="none" w:sz="0" w:space="0" w:color="auto"/>
        <w:bottom w:val="none" w:sz="0" w:space="0" w:color="auto"/>
        <w:right w:val="none" w:sz="0" w:space="0" w:color="auto"/>
      </w:divBdr>
    </w:div>
    <w:div w:id="1196315014">
      <w:bodyDiv w:val="1"/>
      <w:marLeft w:val="0"/>
      <w:marRight w:val="0"/>
      <w:marTop w:val="0"/>
      <w:marBottom w:val="0"/>
      <w:divBdr>
        <w:top w:val="none" w:sz="0" w:space="0" w:color="auto"/>
        <w:left w:val="none" w:sz="0" w:space="0" w:color="auto"/>
        <w:bottom w:val="none" w:sz="0" w:space="0" w:color="auto"/>
        <w:right w:val="none" w:sz="0" w:space="0" w:color="auto"/>
      </w:divBdr>
    </w:div>
    <w:div w:id="1222670908">
      <w:bodyDiv w:val="1"/>
      <w:marLeft w:val="0"/>
      <w:marRight w:val="0"/>
      <w:marTop w:val="0"/>
      <w:marBottom w:val="0"/>
      <w:divBdr>
        <w:top w:val="none" w:sz="0" w:space="0" w:color="auto"/>
        <w:left w:val="none" w:sz="0" w:space="0" w:color="auto"/>
        <w:bottom w:val="none" w:sz="0" w:space="0" w:color="auto"/>
        <w:right w:val="none" w:sz="0" w:space="0" w:color="auto"/>
      </w:divBdr>
      <w:divsChild>
        <w:div w:id="1974822871">
          <w:marLeft w:val="0"/>
          <w:marRight w:val="0"/>
          <w:marTop w:val="0"/>
          <w:marBottom w:val="0"/>
          <w:divBdr>
            <w:top w:val="none" w:sz="0" w:space="0" w:color="auto"/>
            <w:left w:val="none" w:sz="0" w:space="0" w:color="auto"/>
            <w:bottom w:val="none" w:sz="0" w:space="0" w:color="auto"/>
            <w:right w:val="none" w:sz="0" w:space="0" w:color="auto"/>
          </w:divBdr>
          <w:divsChild>
            <w:div w:id="199147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742640">
      <w:bodyDiv w:val="1"/>
      <w:marLeft w:val="0"/>
      <w:marRight w:val="0"/>
      <w:marTop w:val="0"/>
      <w:marBottom w:val="0"/>
      <w:divBdr>
        <w:top w:val="none" w:sz="0" w:space="0" w:color="auto"/>
        <w:left w:val="none" w:sz="0" w:space="0" w:color="auto"/>
        <w:bottom w:val="none" w:sz="0" w:space="0" w:color="auto"/>
        <w:right w:val="none" w:sz="0" w:space="0" w:color="auto"/>
      </w:divBdr>
      <w:divsChild>
        <w:div w:id="698312840">
          <w:marLeft w:val="432"/>
          <w:marRight w:val="0"/>
          <w:marTop w:val="125"/>
          <w:marBottom w:val="0"/>
          <w:divBdr>
            <w:top w:val="none" w:sz="0" w:space="0" w:color="auto"/>
            <w:left w:val="none" w:sz="0" w:space="0" w:color="auto"/>
            <w:bottom w:val="none" w:sz="0" w:space="0" w:color="auto"/>
            <w:right w:val="none" w:sz="0" w:space="0" w:color="auto"/>
          </w:divBdr>
        </w:div>
      </w:divsChild>
    </w:div>
    <w:div w:id="1302073668">
      <w:bodyDiv w:val="1"/>
      <w:marLeft w:val="0"/>
      <w:marRight w:val="0"/>
      <w:marTop w:val="0"/>
      <w:marBottom w:val="0"/>
      <w:divBdr>
        <w:top w:val="none" w:sz="0" w:space="0" w:color="auto"/>
        <w:left w:val="none" w:sz="0" w:space="0" w:color="auto"/>
        <w:bottom w:val="none" w:sz="0" w:space="0" w:color="auto"/>
        <w:right w:val="none" w:sz="0" w:space="0" w:color="auto"/>
      </w:divBdr>
      <w:divsChild>
        <w:div w:id="1346513691">
          <w:marLeft w:val="605"/>
          <w:marRight w:val="0"/>
          <w:marTop w:val="40"/>
          <w:marBottom w:val="80"/>
          <w:divBdr>
            <w:top w:val="none" w:sz="0" w:space="0" w:color="auto"/>
            <w:left w:val="none" w:sz="0" w:space="0" w:color="auto"/>
            <w:bottom w:val="none" w:sz="0" w:space="0" w:color="auto"/>
            <w:right w:val="none" w:sz="0" w:space="0" w:color="auto"/>
          </w:divBdr>
        </w:div>
        <w:div w:id="1158762474">
          <w:marLeft w:val="605"/>
          <w:marRight w:val="0"/>
          <w:marTop w:val="40"/>
          <w:marBottom w:val="80"/>
          <w:divBdr>
            <w:top w:val="none" w:sz="0" w:space="0" w:color="auto"/>
            <w:left w:val="none" w:sz="0" w:space="0" w:color="auto"/>
            <w:bottom w:val="none" w:sz="0" w:space="0" w:color="auto"/>
            <w:right w:val="none" w:sz="0" w:space="0" w:color="auto"/>
          </w:divBdr>
        </w:div>
        <w:div w:id="125902620">
          <w:marLeft w:val="605"/>
          <w:marRight w:val="0"/>
          <w:marTop w:val="40"/>
          <w:marBottom w:val="80"/>
          <w:divBdr>
            <w:top w:val="none" w:sz="0" w:space="0" w:color="auto"/>
            <w:left w:val="none" w:sz="0" w:space="0" w:color="auto"/>
            <w:bottom w:val="none" w:sz="0" w:space="0" w:color="auto"/>
            <w:right w:val="none" w:sz="0" w:space="0" w:color="auto"/>
          </w:divBdr>
        </w:div>
        <w:div w:id="1814641004">
          <w:marLeft w:val="605"/>
          <w:marRight w:val="0"/>
          <w:marTop w:val="40"/>
          <w:marBottom w:val="80"/>
          <w:divBdr>
            <w:top w:val="none" w:sz="0" w:space="0" w:color="auto"/>
            <w:left w:val="none" w:sz="0" w:space="0" w:color="auto"/>
            <w:bottom w:val="none" w:sz="0" w:space="0" w:color="auto"/>
            <w:right w:val="none" w:sz="0" w:space="0" w:color="auto"/>
          </w:divBdr>
        </w:div>
        <w:div w:id="1720007539">
          <w:marLeft w:val="605"/>
          <w:marRight w:val="0"/>
          <w:marTop w:val="40"/>
          <w:marBottom w:val="80"/>
          <w:divBdr>
            <w:top w:val="none" w:sz="0" w:space="0" w:color="auto"/>
            <w:left w:val="none" w:sz="0" w:space="0" w:color="auto"/>
            <w:bottom w:val="none" w:sz="0" w:space="0" w:color="auto"/>
            <w:right w:val="none" w:sz="0" w:space="0" w:color="auto"/>
          </w:divBdr>
        </w:div>
      </w:divsChild>
    </w:div>
    <w:div w:id="1303996597">
      <w:bodyDiv w:val="1"/>
      <w:marLeft w:val="0"/>
      <w:marRight w:val="0"/>
      <w:marTop w:val="0"/>
      <w:marBottom w:val="0"/>
      <w:divBdr>
        <w:top w:val="none" w:sz="0" w:space="0" w:color="auto"/>
        <w:left w:val="none" w:sz="0" w:space="0" w:color="auto"/>
        <w:bottom w:val="none" w:sz="0" w:space="0" w:color="auto"/>
        <w:right w:val="none" w:sz="0" w:space="0" w:color="auto"/>
      </w:divBdr>
    </w:div>
    <w:div w:id="1322809501">
      <w:bodyDiv w:val="1"/>
      <w:marLeft w:val="0"/>
      <w:marRight w:val="0"/>
      <w:marTop w:val="0"/>
      <w:marBottom w:val="0"/>
      <w:divBdr>
        <w:top w:val="none" w:sz="0" w:space="0" w:color="auto"/>
        <w:left w:val="none" w:sz="0" w:space="0" w:color="auto"/>
        <w:bottom w:val="none" w:sz="0" w:space="0" w:color="auto"/>
        <w:right w:val="none" w:sz="0" w:space="0" w:color="auto"/>
      </w:divBdr>
      <w:divsChild>
        <w:div w:id="1141340861">
          <w:marLeft w:val="0"/>
          <w:marRight w:val="0"/>
          <w:marTop w:val="0"/>
          <w:marBottom w:val="0"/>
          <w:divBdr>
            <w:top w:val="none" w:sz="0" w:space="0" w:color="auto"/>
            <w:left w:val="none" w:sz="0" w:space="0" w:color="auto"/>
            <w:bottom w:val="none" w:sz="0" w:space="0" w:color="auto"/>
            <w:right w:val="none" w:sz="0" w:space="0" w:color="auto"/>
          </w:divBdr>
          <w:divsChild>
            <w:div w:id="81810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766895">
      <w:bodyDiv w:val="1"/>
      <w:marLeft w:val="0"/>
      <w:marRight w:val="0"/>
      <w:marTop w:val="0"/>
      <w:marBottom w:val="0"/>
      <w:divBdr>
        <w:top w:val="none" w:sz="0" w:space="0" w:color="auto"/>
        <w:left w:val="none" w:sz="0" w:space="0" w:color="auto"/>
        <w:bottom w:val="none" w:sz="0" w:space="0" w:color="auto"/>
        <w:right w:val="none" w:sz="0" w:space="0" w:color="auto"/>
      </w:divBdr>
    </w:div>
    <w:div w:id="1349335410">
      <w:bodyDiv w:val="1"/>
      <w:marLeft w:val="0"/>
      <w:marRight w:val="0"/>
      <w:marTop w:val="0"/>
      <w:marBottom w:val="0"/>
      <w:divBdr>
        <w:top w:val="none" w:sz="0" w:space="0" w:color="auto"/>
        <w:left w:val="none" w:sz="0" w:space="0" w:color="auto"/>
        <w:bottom w:val="none" w:sz="0" w:space="0" w:color="auto"/>
        <w:right w:val="none" w:sz="0" w:space="0" w:color="auto"/>
      </w:divBdr>
    </w:div>
    <w:div w:id="1358694559">
      <w:bodyDiv w:val="1"/>
      <w:marLeft w:val="0"/>
      <w:marRight w:val="0"/>
      <w:marTop w:val="0"/>
      <w:marBottom w:val="0"/>
      <w:divBdr>
        <w:top w:val="none" w:sz="0" w:space="0" w:color="auto"/>
        <w:left w:val="none" w:sz="0" w:space="0" w:color="auto"/>
        <w:bottom w:val="none" w:sz="0" w:space="0" w:color="auto"/>
        <w:right w:val="none" w:sz="0" w:space="0" w:color="auto"/>
      </w:divBdr>
      <w:divsChild>
        <w:div w:id="1885022159">
          <w:marLeft w:val="0"/>
          <w:marRight w:val="0"/>
          <w:marTop w:val="115"/>
          <w:marBottom w:val="0"/>
          <w:divBdr>
            <w:top w:val="none" w:sz="0" w:space="0" w:color="auto"/>
            <w:left w:val="none" w:sz="0" w:space="0" w:color="auto"/>
            <w:bottom w:val="none" w:sz="0" w:space="0" w:color="auto"/>
            <w:right w:val="none" w:sz="0" w:space="0" w:color="auto"/>
          </w:divBdr>
        </w:div>
      </w:divsChild>
    </w:div>
    <w:div w:id="1394891582">
      <w:bodyDiv w:val="1"/>
      <w:marLeft w:val="0"/>
      <w:marRight w:val="0"/>
      <w:marTop w:val="0"/>
      <w:marBottom w:val="0"/>
      <w:divBdr>
        <w:top w:val="none" w:sz="0" w:space="0" w:color="auto"/>
        <w:left w:val="none" w:sz="0" w:space="0" w:color="auto"/>
        <w:bottom w:val="none" w:sz="0" w:space="0" w:color="auto"/>
        <w:right w:val="none" w:sz="0" w:space="0" w:color="auto"/>
      </w:divBdr>
      <w:divsChild>
        <w:div w:id="1873036481">
          <w:marLeft w:val="605"/>
          <w:marRight w:val="0"/>
          <w:marTop w:val="40"/>
          <w:marBottom w:val="80"/>
          <w:divBdr>
            <w:top w:val="none" w:sz="0" w:space="0" w:color="auto"/>
            <w:left w:val="none" w:sz="0" w:space="0" w:color="auto"/>
            <w:bottom w:val="none" w:sz="0" w:space="0" w:color="auto"/>
            <w:right w:val="none" w:sz="0" w:space="0" w:color="auto"/>
          </w:divBdr>
        </w:div>
        <w:div w:id="363018733">
          <w:marLeft w:val="605"/>
          <w:marRight w:val="0"/>
          <w:marTop w:val="40"/>
          <w:marBottom w:val="80"/>
          <w:divBdr>
            <w:top w:val="none" w:sz="0" w:space="0" w:color="auto"/>
            <w:left w:val="none" w:sz="0" w:space="0" w:color="auto"/>
            <w:bottom w:val="none" w:sz="0" w:space="0" w:color="auto"/>
            <w:right w:val="none" w:sz="0" w:space="0" w:color="auto"/>
          </w:divBdr>
        </w:div>
        <w:div w:id="7105178">
          <w:marLeft w:val="605"/>
          <w:marRight w:val="0"/>
          <w:marTop w:val="40"/>
          <w:marBottom w:val="80"/>
          <w:divBdr>
            <w:top w:val="none" w:sz="0" w:space="0" w:color="auto"/>
            <w:left w:val="none" w:sz="0" w:space="0" w:color="auto"/>
            <w:bottom w:val="none" w:sz="0" w:space="0" w:color="auto"/>
            <w:right w:val="none" w:sz="0" w:space="0" w:color="auto"/>
          </w:divBdr>
        </w:div>
        <w:div w:id="1728146342">
          <w:marLeft w:val="605"/>
          <w:marRight w:val="0"/>
          <w:marTop w:val="40"/>
          <w:marBottom w:val="80"/>
          <w:divBdr>
            <w:top w:val="none" w:sz="0" w:space="0" w:color="auto"/>
            <w:left w:val="none" w:sz="0" w:space="0" w:color="auto"/>
            <w:bottom w:val="none" w:sz="0" w:space="0" w:color="auto"/>
            <w:right w:val="none" w:sz="0" w:space="0" w:color="auto"/>
          </w:divBdr>
        </w:div>
        <w:div w:id="611716683">
          <w:marLeft w:val="605"/>
          <w:marRight w:val="0"/>
          <w:marTop w:val="40"/>
          <w:marBottom w:val="80"/>
          <w:divBdr>
            <w:top w:val="none" w:sz="0" w:space="0" w:color="auto"/>
            <w:left w:val="none" w:sz="0" w:space="0" w:color="auto"/>
            <w:bottom w:val="none" w:sz="0" w:space="0" w:color="auto"/>
            <w:right w:val="none" w:sz="0" w:space="0" w:color="auto"/>
          </w:divBdr>
        </w:div>
      </w:divsChild>
    </w:div>
    <w:div w:id="1419672159">
      <w:bodyDiv w:val="1"/>
      <w:marLeft w:val="0"/>
      <w:marRight w:val="0"/>
      <w:marTop w:val="0"/>
      <w:marBottom w:val="0"/>
      <w:divBdr>
        <w:top w:val="none" w:sz="0" w:space="0" w:color="auto"/>
        <w:left w:val="none" w:sz="0" w:space="0" w:color="auto"/>
        <w:bottom w:val="none" w:sz="0" w:space="0" w:color="auto"/>
        <w:right w:val="none" w:sz="0" w:space="0" w:color="auto"/>
      </w:divBdr>
    </w:div>
    <w:div w:id="1421172508">
      <w:bodyDiv w:val="1"/>
      <w:marLeft w:val="0"/>
      <w:marRight w:val="0"/>
      <w:marTop w:val="0"/>
      <w:marBottom w:val="0"/>
      <w:divBdr>
        <w:top w:val="none" w:sz="0" w:space="0" w:color="auto"/>
        <w:left w:val="none" w:sz="0" w:space="0" w:color="auto"/>
        <w:bottom w:val="none" w:sz="0" w:space="0" w:color="auto"/>
        <w:right w:val="none" w:sz="0" w:space="0" w:color="auto"/>
      </w:divBdr>
    </w:div>
    <w:div w:id="1424033566">
      <w:bodyDiv w:val="1"/>
      <w:marLeft w:val="0"/>
      <w:marRight w:val="0"/>
      <w:marTop w:val="0"/>
      <w:marBottom w:val="0"/>
      <w:divBdr>
        <w:top w:val="none" w:sz="0" w:space="0" w:color="auto"/>
        <w:left w:val="none" w:sz="0" w:space="0" w:color="auto"/>
        <w:bottom w:val="none" w:sz="0" w:space="0" w:color="auto"/>
        <w:right w:val="none" w:sz="0" w:space="0" w:color="auto"/>
      </w:divBdr>
    </w:div>
    <w:div w:id="1437288105">
      <w:bodyDiv w:val="1"/>
      <w:marLeft w:val="0"/>
      <w:marRight w:val="0"/>
      <w:marTop w:val="0"/>
      <w:marBottom w:val="0"/>
      <w:divBdr>
        <w:top w:val="none" w:sz="0" w:space="0" w:color="auto"/>
        <w:left w:val="none" w:sz="0" w:space="0" w:color="auto"/>
        <w:bottom w:val="none" w:sz="0" w:space="0" w:color="auto"/>
        <w:right w:val="none" w:sz="0" w:space="0" w:color="auto"/>
      </w:divBdr>
    </w:div>
    <w:div w:id="1471359065">
      <w:bodyDiv w:val="1"/>
      <w:marLeft w:val="0"/>
      <w:marRight w:val="0"/>
      <w:marTop w:val="0"/>
      <w:marBottom w:val="0"/>
      <w:divBdr>
        <w:top w:val="none" w:sz="0" w:space="0" w:color="auto"/>
        <w:left w:val="none" w:sz="0" w:space="0" w:color="auto"/>
        <w:bottom w:val="none" w:sz="0" w:space="0" w:color="auto"/>
        <w:right w:val="none" w:sz="0" w:space="0" w:color="auto"/>
      </w:divBdr>
    </w:div>
    <w:div w:id="1474757542">
      <w:bodyDiv w:val="1"/>
      <w:marLeft w:val="0"/>
      <w:marRight w:val="0"/>
      <w:marTop w:val="0"/>
      <w:marBottom w:val="0"/>
      <w:divBdr>
        <w:top w:val="none" w:sz="0" w:space="0" w:color="auto"/>
        <w:left w:val="none" w:sz="0" w:space="0" w:color="auto"/>
        <w:bottom w:val="none" w:sz="0" w:space="0" w:color="auto"/>
        <w:right w:val="none" w:sz="0" w:space="0" w:color="auto"/>
      </w:divBdr>
      <w:divsChild>
        <w:div w:id="220530731">
          <w:marLeft w:val="432"/>
          <w:marRight w:val="0"/>
          <w:marTop w:val="125"/>
          <w:marBottom w:val="0"/>
          <w:divBdr>
            <w:top w:val="none" w:sz="0" w:space="0" w:color="auto"/>
            <w:left w:val="none" w:sz="0" w:space="0" w:color="auto"/>
            <w:bottom w:val="none" w:sz="0" w:space="0" w:color="auto"/>
            <w:right w:val="none" w:sz="0" w:space="0" w:color="auto"/>
          </w:divBdr>
        </w:div>
      </w:divsChild>
    </w:div>
    <w:div w:id="1475952723">
      <w:bodyDiv w:val="1"/>
      <w:marLeft w:val="0"/>
      <w:marRight w:val="0"/>
      <w:marTop w:val="0"/>
      <w:marBottom w:val="0"/>
      <w:divBdr>
        <w:top w:val="none" w:sz="0" w:space="0" w:color="auto"/>
        <w:left w:val="none" w:sz="0" w:space="0" w:color="auto"/>
        <w:bottom w:val="none" w:sz="0" w:space="0" w:color="auto"/>
        <w:right w:val="none" w:sz="0" w:space="0" w:color="auto"/>
      </w:divBdr>
    </w:div>
    <w:div w:id="1483350806">
      <w:bodyDiv w:val="1"/>
      <w:marLeft w:val="0"/>
      <w:marRight w:val="0"/>
      <w:marTop w:val="0"/>
      <w:marBottom w:val="0"/>
      <w:divBdr>
        <w:top w:val="none" w:sz="0" w:space="0" w:color="auto"/>
        <w:left w:val="none" w:sz="0" w:space="0" w:color="auto"/>
        <w:bottom w:val="none" w:sz="0" w:space="0" w:color="auto"/>
        <w:right w:val="none" w:sz="0" w:space="0" w:color="auto"/>
      </w:divBdr>
    </w:div>
    <w:div w:id="1485661447">
      <w:bodyDiv w:val="1"/>
      <w:marLeft w:val="0"/>
      <w:marRight w:val="0"/>
      <w:marTop w:val="0"/>
      <w:marBottom w:val="0"/>
      <w:divBdr>
        <w:top w:val="none" w:sz="0" w:space="0" w:color="auto"/>
        <w:left w:val="none" w:sz="0" w:space="0" w:color="auto"/>
        <w:bottom w:val="none" w:sz="0" w:space="0" w:color="auto"/>
        <w:right w:val="none" w:sz="0" w:space="0" w:color="auto"/>
      </w:divBdr>
    </w:div>
    <w:div w:id="1505508229">
      <w:bodyDiv w:val="1"/>
      <w:marLeft w:val="0"/>
      <w:marRight w:val="0"/>
      <w:marTop w:val="0"/>
      <w:marBottom w:val="0"/>
      <w:divBdr>
        <w:top w:val="none" w:sz="0" w:space="0" w:color="auto"/>
        <w:left w:val="none" w:sz="0" w:space="0" w:color="auto"/>
        <w:bottom w:val="none" w:sz="0" w:space="0" w:color="auto"/>
        <w:right w:val="none" w:sz="0" w:space="0" w:color="auto"/>
      </w:divBdr>
      <w:divsChild>
        <w:div w:id="1133055623">
          <w:marLeft w:val="0"/>
          <w:marRight w:val="0"/>
          <w:marTop w:val="134"/>
          <w:marBottom w:val="0"/>
          <w:divBdr>
            <w:top w:val="none" w:sz="0" w:space="0" w:color="auto"/>
            <w:left w:val="none" w:sz="0" w:space="0" w:color="auto"/>
            <w:bottom w:val="none" w:sz="0" w:space="0" w:color="auto"/>
            <w:right w:val="none" w:sz="0" w:space="0" w:color="auto"/>
          </w:divBdr>
        </w:div>
      </w:divsChild>
    </w:div>
    <w:div w:id="1556896503">
      <w:bodyDiv w:val="1"/>
      <w:marLeft w:val="0"/>
      <w:marRight w:val="0"/>
      <w:marTop w:val="0"/>
      <w:marBottom w:val="0"/>
      <w:divBdr>
        <w:top w:val="none" w:sz="0" w:space="0" w:color="auto"/>
        <w:left w:val="none" w:sz="0" w:space="0" w:color="auto"/>
        <w:bottom w:val="none" w:sz="0" w:space="0" w:color="auto"/>
        <w:right w:val="none" w:sz="0" w:space="0" w:color="auto"/>
      </w:divBdr>
    </w:div>
    <w:div w:id="1563521605">
      <w:bodyDiv w:val="1"/>
      <w:marLeft w:val="0"/>
      <w:marRight w:val="0"/>
      <w:marTop w:val="0"/>
      <w:marBottom w:val="0"/>
      <w:divBdr>
        <w:top w:val="none" w:sz="0" w:space="0" w:color="auto"/>
        <w:left w:val="none" w:sz="0" w:space="0" w:color="auto"/>
        <w:bottom w:val="none" w:sz="0" w:space="0" w:color="auto"/>
        <w:right w:val="none" w:sz="0" w:space="0" w:color="auto"/>
      </w:divBdr>
      <w:divsChild>
        <w:div w:id="1557661946">
          <w:marLeft w:val="0"/>
          <w:marRight w:val="0"/>
          <w:marTop w:val="144"/>
          <w:marBottom w:val="0"/>
          <w:divBdr>
            <w:top w:val="none" w:sz="0" w:space="0" w:color="auto"/>
            <w:left w:val="none" w:sz="0" w:space="0" w:color="auto"/>
            <w:bottom w:val="none" w:sz="0" w:space="0" w:color="auto"/>
            <w:right w:val="none" w:sz="0" w:space="0" w:color="auto"/>
          </w:divBdr>
        </w:div>
      </w:divsChild>
    </w:div>
    <w:div w:id="1614483089">
      <w:bodyDiv w:val="1"/>
      <w:marLeft w:val="0"/>
      <w:marRight w:val="0"/>
      <w:marTop w:val="0"/>
      <w:marBottom w:val="0"/>
      <w:divBdr>
        <w:top w:val="none" w:sz="0" w:space="0" w:color="auto"/>
        <w:left w:val="none" w:sz="0" w:space="0" w:color="auto"/>
        <w:bottom w:val="none" w:sz="0" w:space="0" w:color="auto"/>
        <w:right w:val="none" w:sz="0" w:space="0" w:color="auto"/>
      </w:divBdr>
      <w:divsChild>
        <w:div w:id="1794206700">
          <w:marLeft w:val="432"/>
          <w:marRight w:val="0"/>
          <w:marTop w:val="125"/>
          <w:marBottom w:val="0"/>
          <w:divBdr>
            <w:top w:val="none" w:sz="0" w:space="0" w:color="auto"/>
            <w:left w:val="none" w:sz="0" w:space="0" w:color="auto"/>
            <w:bottom w:val="none" w:sz="0" w:space="0" w:color="auto"/>
            <w:right w:val="none" w:sz="0" w:space="0" w:color="auto"/>
          </w:divBdr>
        </w:div>
      </w:divsChild>
    </w:div>
    <w:div w:id="1671983496">
      <w:bodyDiv w:val="1"/>
      <w:marLeft w:val="0"/>
      <w:marRight w:val="0"/>
      <w:marTop w:val="0"/>
      <w:marBottom w:val="0"/>
      <w:divBdr>
        <w:top w:val="none" w:sz="0" w:space="0" w:color="auto"/>
        <w:left w:val="none" w:sz="0" w:space="0" w:color="auto"/>
        <w:bottom w:val="none" w:sz="0" w:space="0" w:color="auto"/>
        <w:right w:val="none" w:sz="0" w:space="0" w:color="auto"/>
      </w:divBdr>
    </w:div>
    <w:div w:id="1706368960">
      <w:bodyDiv w:val="1"/>
      <w:marLeft w:val="0"/>
      <w:marRight w:val="0"/>
      <w:marTop w:val="0"/>
      <w:marBottom w:val="0"/>
      <w:divBdr>
        <w:top w:val="none" w:sz="0" w:space="0" w:color="auto"/>
        <w:left w:val="none" w:sz="0" w:space="0" w:color="auto"/>
        <w:bottom w:val="none" w:sz="0" w:space="0" w:color="auto"/>
        <w:right w:val="none" w:sz="0" w:space="0" w:color="auto"/>
      </w:divBdr>
    </w:div>
    <w:div w:id="1740977378">
      <w:bodyDiv w:val="1"/>
      <w:marLeft w:val="0"/>
      <w:marRight w:val="0"/>
      <w:marTop w:val="0"/>
      <w:marBottom w:val="0"/>
      <w:divBdr>
        <w:top w:val="none" w:sz="0" w:space="0" w:color="auto"/>
        <w:left w:val="none" w:sz="0" w:space="0" w:color="auto"/>
        <w:bottom w:val="none" w:sz="0" w:space="0" w:color="auto"/>
        <w:right w:val="none" w:sz="0" w:space="0" w:color="auto"/>
      </w:divBdr>
    </w:div>
    <w:div w:id="1744521562">
      <w:bodyDiv w:val="1"/>
      <w:marLeft w:val="0"/>
      <w:marRight w:val="0"/>
      <w:marTop w:val="0"/>
      <w:marBottom w:val="0"/>
      <w:divBdr>
        <w:top w:val="none" w:sz="0" w:space="0" w:color="auto"/>
        <w:left w:val="none" w:sz="0" w:space="0" w:color="auto"/>
        <w:bottom w:val="none" w:sz="0" w:space="0" w:color="auto"/>
        <w:right w:val="none" w:sz="0" w:space="0" w:color="auto"/>
      </w:divBdr>
    </w:div>
    <w:div w:id="1756709465">
      <w:bodyDiv w:val="1"/>
      <w:marLeft w:val="0"/>
      <w:marRight w:val="0"/>
      <w:marTop w:val="0"/>
      <w:marBottom w:val="0"/>
      <w:divBdr>
        <w:top w:val="none" w:sz="0" w:space="0" w:color="auto"/>
        <w:left w:val="none" w:sz="0" w:space="0" w:color="auto"/>
        <w:bottom w:val="none" w:sz="0" w:space="0" w:color="auto"/>
        <w:right w:val="none" w:sz="0" w:space="0" w:color="auto"/>
      </w:divBdr>
    </w:div>
    <w:div w:id="1784300721">
      <w:bodyDiv w:val="1"/>
      <w:marLeft w:val="0"/>
      <w:marRight w:val="0"/>
      <w:marTop w:val="0"/>
      <w:marBottom w:val="0"/>
      <w:divBdr>
        <w:top w:val="none" w:sz="0" w:space="0" w:color="auto"/>
        <w:left w:val="none" w:sz="0" w:space="0" w:color="auto"/>
        <w:bottom w:val="none" w:sz="0" w:space="0" w:color="auto"/>
        <w:right w:val="none" w:sz="0" w:space="0" w:color="auto"/>
      </w:divBdr>
    </w:div>
    <w:div w:id="1795825442">
      <w:bodyDiv w:val="1"/>
      <w:marLeft w:val="0"/>
      <w:marRight w:val="0"/>
      <w:marTop w:val="0"/>
      <w:marBottom w:val="0"/>
      <w:divBdr>
        <w:top w:val="none" w:sz="0" w:space="0" w:color="auto"/>
        <w:left w:val="none" w:sz="0" w:space="0" w:color="auto"/>
        <w:bottom w:val="none" w:sz="0" w:space="0" w:color="auto"/>
        <w:right w:val="none" w:sz="0" w:space="0" w:color="auto"/>
      </w:divBdr>
    </w:div>
    <w:div w:id="1811556988">
      <w:bodyDiv w:val="1"/>
      <w:marLeft w:val="0"/>
      <w:marRight w:val="0"/>
      <w:marTop w:val="0"/>
      <w:marBottom w:val="0"/>
      <w:divBdr>
        <w:top w:val="none" w:sz="0" w:space="0" w:color="auto"/>
        <w:left w:val="none" w:sz="0" w:space="0" w:color="auto"/>
        <w:bottom w:val="none" w:sz="0" w:space="0" w:color="auto"/>
        <w:right w:val="none" w:sz="0" w:space="0" w:color="auto"/>
      </w:divBdr>
    </w:div>
    <w:div w:id="1813256418">
      <w:bodyDiv w:val="1"/>
      <w:marLeft w:val="0"/>
      <w:marRight w:val="0"/>
      <w:marTop w:val="0"/>
      <w:marBottom w:val="0"/>
      <w:divBdr>
        <w:top w:val="none" w:sz="0" w:space="0" w:color="auto"/>
        <w:left w:val="none" w:sz="0" w:space="0" w:color="auto"/>
        <w:bottom w:val="none" w:sz="0" w:space="0" w:color="auto"/>
        <w:right w:val="none" w:sz="0" w:space="0" w:color="auto"/>
      </w:divBdr>
    </w:div>
    <w:div w:id="1878349283">
      <w:bodyDiv w:val="1"/>
      <w:marLeft w:val="0"/>
      <w:marRight w:val="0"/>
      <w:marTop w:val="0"/>
      <w:marBottom w:val="0"/>
      <w:divBdr>
        <w:top w:val="none" w:sz="0" w:space="0" w:color="auto"/>
        <w:left w:val="none" w:sz="0" w:space="0" w:color="auto"/>
        <w:bottom w:val="none" w:sz="0" w:space="0" w:color="auto"/>
        <w:right w:val="none" w:sz="0" w:space="0" w:color="auto"/>
      </w:divBdr>
    </w:div>
    <w:div w:id="1888685098">
      <w:bodyDiv w:val="1"/>
      <w:marLeft w:val="0"/>
      <w:marRight w:val="0"/>
      <w:marTop w:val="0"/>
      <w:marBottom w:val="0"/>
      <w:divBdr>
        <w:top w:val="none" w:sz="0" w:space="0" w:color="auto"/>
        <w:left w:val="none" w:sz="0" w:space="0" w:color="auto"/>
        <w:bottom w:val="none" w:sz="0" w:space="0" w:color="auto"/>
        <w:right w:val="none" w:sz="0" w:space="0" w:color="auto"/>
      </w:divBdr>
    </w:div>
    <w:div w:id="1926763616">
      <w:bodyDiv w:val="1"/>
      <w:marLeft w:val="0"/>
      <w:marRight w:val="0"/>
      <w:marTop w:val="0"/>
      <w:marBottom w:val="0"/>
      <w:divBdr>
        <w:top w:val="none" w:sz="0" w:space="0" w:color="auto"/>
        <w:left w:val="none" w:sz="0" w:space="0" w:color="auto"/>
        <w:bottom w:val="none" w:sz="0" w:space="0" w:color="auto"/>
        <w:right w:val="none" w:sz="0" w:space="0" w:color="auto"/>
      </w:divBdr>
      <w:divsChild>
        <w:div w:id="1608148658">
          <w:marLeft w:val="0"/>
          <w:marRight w:val="0"/>
          <w:marTop w:val="96"/>
          <w:marBottom w:val="0"/>
          <w:divBdr>
            <w:top w:val="none" w:sz="0" w:space="0" w:color="auto"/>
            <w:left w:val="none" w:sz="0" w:space="0" w:color="auto"/>
            <w:bottom w:val="none" w:sz="0" w:space="0" w:color="auto"/>
            <w:right w:val="none" w:sz="0" w:space="0" w:color="auto"/>
          </w:divBdr>
        </w:div>
      </w:divsChild>
    </w:div>
    <w:div w:id="1977755327">
      <w:bodyDiv w:val="1"/>
      <w:marLeft w:val="0"/>
      <w:marRight w:val="0"/>
      <w:marTop w:val="0"/>
      <w:marBottom w:val="0"/>
      <w:divBdr>
        <w:top w:val="none" w:sz="0" w:space="0" w:color="auto"/>
        <w:left w:val="none" w:sz="0" w:space="0" w:color="auto"/>
        <w:bottom w:val="none" w:sz="0" w:space="0" w:color="auto"/>
        <w:right w:val="none" w:sz="0" w:space="0" w:color="auto"/>
      </w:divBdr>
    </w:div>
    <w:div w:id="2025209036">
      <w:bodyDiv w:val="1"/>
      <w:marLeft w:val="0"/>
      <w:marRight w:val="0"/>
      <w:marTop w:val="0"/>
      <w:marBottom w:val="0"/>
      <w:divBdr>
        <w:top w:val="none" w:sz="0" w:space="0" w:color="auto"/>
        <w:left w:val="none" w:sz="0" w:space="0" w:color="auto"/>
        <w:bottom w:val="none" w:sz="0" w:space="0" w:color="auto"/>
        <w:right w:val="none" w:sz="0" w:space="0" w:color="auto"/>
      </w:divBdr>
      <w:divsChild>
        <w:div w:id="25061466">
          <w:marLeft w:val="0"/>
          <w:marRight w:val="0"/>
          <w:marTop w:val="115"/>
          <w:marBottom w:val="0"/>
          <w:divBdr>
            <w:top w:val="none" w:sz="0" w:space="0" w:color="auto"/>
            <w:left w:val="none" w:sz="0" w:space="0" w:color="auto"/>
            <w:bottom w:val="none" w:sz="0" w:space="0" w:color="auto"/>
            <w:right w:val="none" w:sz="0" w:space="0" w:color="auto"/>
          </w:divBdr>
        </w:div>
      </w:divsChild>
    </w:div>
    <w:div w:id="2047901490">
      <w:bodyDiv w:val="1"/>
      <w:marLeft w:val="0"/>
      <w:marRight w:val="0"/>
      <w:marTop w:val="0"/>
      <w:marBottom w:val="0"/>
      <w:divBdr>
        <w:top w:val="none" w:sz="0" w:space="0" w:color="auto"/>
        <w:left w:val="none" w:sz="0" w:space="0" w:color="auto"/>
        <w:bottom w:val="none" w:sz="0" w:space="0" w:color="auto"/>
        <w:right w:val="none" w:sz="0" w:space="0" w:color="auto"/>
      </w:divBdr>
    </w:div>
    <w:div w:id="2049334733">
      <w:bodyDiv w:val="1"/>
      <w:marLeft w:val="0"/>
      <w:marRight w:val="0"/>
      <w:marTop w:val="0"/>
      <w:marBottom w:val="0"/>
      <w:divBdr>
        <w:top w:val="none" w:sz="0" w:space="0" w:color="auto"/>
        <w:left w:val="none" w:sz="0" w:space="0" w:color="auto"/>
        <w:bottom w:val="none" w:sz="0" w:space="0" w:color="auto"/>
        <w:right w:val="none" w:sz="0" w:space="0" w:color="auto"/>
      </w:divBdr>
    </w:div>
    <w:div w:id="2068406425">
      <w:bodyDiv w:val="1"/>
      <w:marLeft w:val="0"/>
      <w:marRight w:val="0"/>
      <w:marTop w:val="0"/>
      <w:marBottom w:val="0"/>
      <w:divBdr>
        <w:top w:val="none" w:sz="0" w:space="0" w:color="auto"/>
        <w:left w:val="none" w:sz="0" w:space="0" w:color="auto"/>
        <w:bottom w:val="none" w:sz="0" w:space="0" w:color="auto"/>
        <w:right w:val="none" w:sz="0" w:space="0" w:color="auto"/>
      </w:divBdr>
    </w:div>
    <w:div w:id="2086804711">
      <w:bodyDiv w:val="1"/>
      <w:marLeft w:val="0"/>
      <w:marRight w:val="0"/>
      <w:marTop w:val="0"/>
      <w:marBottom w:val="0"/>
      <w:divBdr>
        <w:top w:val="none" w:sz="0" w:space="0" w:color="auto"/>
        <w:left w:val="none" w:sz="0" w:space="0" w:color="auto"/>
        <w:bottom w:val="none" w:sz="0" w:space="0" w:color="auto"/>
        <w:right w:val="none" w:sz="0" w:space="0" w:color="auto"/>
      </w:divBdr>
    </w:div>
    <w:div w:id="2129929864">
      <w:bodyDiv w:val="1"/>
      <w:marLeft w:val="0"/>
      <w:marRight w:val="0"/>
      <w:marTop w:val="0"/>
      <w:marBottom w:val="0"/>
      <w:divBdr>
        <w:top w:val="none" w:sz="0" w:space="0" w:color="auto"/>
        <w:left w:val="none" w:sz="0" w:space="0" w:color="auto"/>
        <w:bottom w:val="none" w:sz="0" w:space="0" w:color="auto"/>
        <w:right w:val="none" w:sz="0" w:space="0" w:color="auto"/>
      </w:divBdr>
      <w:divsChild>
        <w:div w:id="1049263674">
          <w:marLeft w:val="0"/>
          <w:marRight w:val="0"/>
          <w:marTop w:val="0"/>
          <w:marBottom w:val="225"/>
          <w:divBdr>
            <w:top w:val="none" w:sz="0" w:space="0" w:color="auto"/>
            <w:left w:val="none" w:sz="0" w:space="0" w:color="auto"/>
            <w:bottom w:val="none" w:sz="0" w:space="0" w:color="auto"/>
            <w:right w:val="none" w:sz="0" w:space="0" w:color="auto"/>
          </w:divBdr>
          <w:divsChild>
            <w:div w:id="174282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659307">
      <w:bodyDiv w:val="1"/>
      <w:marLeft w:val="0"/>
      <w:marRight w:val="0"/>
      <w:marTop w:val="0"/>
      <w:marBottom w:val="0"/>
      <w:divBdr>
        <w:top w:val="none" w:sz="0" w:space="0" w:color="auto"/>
        <w:left w:val="none" w:sz="0" w:space="0" w:color="auto"/>
        <w:bottom w:val="none" w:sz="0" w:space="0" w:color="auto"/>
        <w:right w:val="none" w:sz="0" w:space="0" w:color="auto"/>
      </w:divBdr>
    </w:div>
    <w:div w:id="2142267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image" Target="media/image8.png"/><Relationship Id="rId39" Type="http://schemas.openxmlformats.org/officeDocument/2006/relationships/image" Target="media/image21.png"/><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header" Target="header8.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jpeg"/><Relationship Id="rId10" Type="http://schemas.openxmlformats.org/officeDocument/2006/relationships/footer" Target="footer1.xml"/><Relationship Id="rId19" Type="http://schemas.openxmlformats.org/officeDocument/2006/relationships/header" Target="header6.xml"/><Relationship Id="rId31" Type="http://schemas.openxmlformats.org/officeDocument/2006/relationships/image" Target="media/image13.png"/><Relationship Id="rId44" Type="http://schemas.openxmlformats.org/officeDocument/2006/relationships/header" Target="header9.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3.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footer" Target="footer5.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5.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theme" Target="theme/theme1.xml"/><Relationship Id="rId20" Type="http://schemas.openxmlformats.org/officeDocument/2006/relationships/image" Target="media/image2.png"/><Relationship Id="rId41" Type="http://schemas.openxmlformats.org/officeDocument/2006/relationships/header" Target="header7.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7B98C7A-B37A-4F89-B728-D14101300E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6960</Words>
  <Characters>39676</Characters>
  <Application>Microsoft Office Word</Application>
  <DocSecurity>0</DocSecurity>
  <Lines>330</Lines>
  <Paragraphs>93</Paragraphs>
  <ScaleCrop>false</ScaleCrop>
  <Company>C.M.T</Company>
  <LinksUpToDate>false</LinksUpToDate>
  <CharactersWithSpaces>46543</CharactersWithSpaces>
  <SharedDoc>false</SharedDoc>
  <HLinks>
    <vt:vector size="1062" baseType="variant">
      <vt:variant>
        <vt:i4>1441840</vt:i4>
      </vt:variant>
      <vt:variant>
        <vt:i4>1064</vt:i4>
      </vt:variant>
      <vt:variant>
        <vt:i4>0</vt:i4>
      </vt:variant>
      <vt:variant>
        <vt:i4>5</vt:i4>
      </vt:variant>
      <vt:variant>
        <vt:lpwstr/>
      </vt:variant>
      <vt:variant>
        <vt:lpwstr>_Toc524265748</vt:lpwstr>
      </vt:variant>
      <vt:variant>
        <vt:i4>1441840</vt:i4>
      </vt:variant>
      <vt:variant>
        <vt:i4>1058</vt:i4>
      </vt:variant>
      <vt:variant>
        <vt:i4>0</vt:i4>
      </vt:variant>
      <vt:variant>
        <vt:i4>5</vt:i4>
      </vt:variant>
      <vt:variant>
        <vt:lpwstr/>
      </vt:variant>
      <vt:variant>
        <vt:lpwstr>_Toc524265747</vt:lpwstr>
      </vt:variant>
      <vt:variant>
        <vt:i4>1441840</vt:i4>
      </vt:variant>
      <vt:variant>
        <vt:i4>1052</vt:i4>
      </vt:variant>
      <vt:variant>
        <vt:i4>0</vt:i4>
      </vt:variant>
      <vt:variant>
        <vt:i4>5</vt:i4>
      </vt:variant>
      <vt:variant>
        <vt:lpwstr/>
      </vt:variant>
      <vt:variant>
        <vt:lpwstr>_Toc524265746</vt:lpwstr>
      </vt:variant>
      <vt:variant>
        <vt:i4>1441840</vt:i4>
      </vt:variant>
      <vt:variant>
        <vt:i4>1046</vt:i4>
      </vt:variant>
      <vt:variant>
        <vt:i4>0</vt:i4>
      </vt:variant>
      <vt:variant>
        <vt:i4>5</vt:i4>
      </vt:variant>
      <vt:variant>
        <vt:lpwstr/>
      </vt:variant>
      <vt:variant>
        <vt:lpwstr>_Toc524265745</vt:lpwstr>
      </vt:variant>
      <vt:variant>
        <vt:i4>1441840</vt:i4>
      </vt:variant>
      <vt:variant>
        <vt:i4>1040</vt:i4>
      </vt:variant>
      <vt:variant>
        <vt:i4>0</vt:i4>
      </vt:variant>
      <vt:variant>
        <vt:i4>5</vt:i4>
      </vt:variant>
      <vt:variant>
        <vt:lpwstr/>
      </vt:variant>
      <vt:variant>
        <vt:lpwstr>_Toc524265744</vt:lpwstr>
      </vt:variant>
      <vt:variant>
        <vt:i4>1441840</vt:i4>
      </vt:variant>
      <vt:variant>
        <vt:i4>1034</vt:i4>
      </vt:variant>
      <vt:variant>
        <vt:i4>0</vt:i4>
      </vt:variant>
      <vt:variant>
        <vt:i4>5</vt:i4>
      </vt:variant>
      <vt:variant>
        <vt:lpwstr/>
      </vt:variant>
      <vt:variant>
        <vt:lpwstr>_Toc524265743</vt:lpwstr>
      </vt:variant>
      <vt:variant>
        <vt:i4>1441840</vt:i4>
      </vt:variant>
      <vt:variant>
        <vt:i4>1028</vt:i4>
      </vt:variant>
      <vt:variant>
        <vt:i4>0</vt:i4>
      </vt:variant>
      <vt:variant>
        <vt:i4>5</vt:i4>
      </vt:variant>
      <vt:variant>
        <vt:lpwstr/>
      </vt:variant>
      <vt:variant>
        <vt:lpwstr>_Toc524265742</vt:lpwstr>
      </vt:variant>
      <vt:variant>
        <vt:i4>1441840</vt:i4>
      </vt:variant>
      <vt:variant>
        <vt:i4>1022</vt:i4>
      </vt:variant>
      <vt:variant>
        <vt:i4>0</vt:i4>
      </vt:variant>
      <vt:variant>
        <vt:i4>5</vt:i4>
      </vt:variant>
      <vt:variant>
        <vt:lpwstr/>
      </vt:variant>
      <vt:variant>
        <vt:lpwstr>_Toc524265741</vt:lpwstr>
      </vt:variant>
      <vt:variant>
        <vt:i4>1441840</vt:i4>
      </vt:variant>
      <vt:variant>
        <vt:i4>1016</vt:i4>
      </vt:variant>
      <vt:variant>
        <vt:i4>0</vt:i4>
      </vt:variant>
      <vt:variant>
        <vt:i4>5</vt:i4>
      </vt:variant>
      <vt:variant>
        <vt:lpwstr/>
      </vt:variant>
      <vt:variant>
        <vt:lpwstr>_Toc524265740</vt:lpwstr>
      </vt:variant>
      <vt:variant>
        <vt:i4>1114160</vt:i4>
      </vt:variant>
      <vt:variant>
        <vt:i4>1010</vt:i4>
      </vt:variant>
      <vt:variant>
        <vt:i4>0</vt:i4>
      </vt:variant>
      <vt:variant>
        <vt:i4>5</vt:i4>
      </vt:variant>
      <vt:variant>
        <vt:lpwstr/>
      </vt:variant>
      <vt:variant>
        <vt:lpwstr>_Toc524265739</vt:lpwstr>
      </vt:variant>
      <vt:variant>
        <vt:i4>1114160</vt:i4>
      </vt:variant>
      <vt:variant>
        <vt:i4>1004</vt:i4>
      </vt:variant>
      <vt:variant>
        <vt:i4>0</vt:i4>
      </vt:variant>
      <vt:variant>
        <vt:i4>5</vt:i4>
      </vt:variant>
      <vt:variant>
        <vt:lpwstr/>
      </vt:variant>
      <vt:variant>
        <vt:lpwstr>_Toc524265738</vt:lpwstr>
      </vt:variant>
      <vt:variant>
        <vt:i4>1114160</vt:i4>
      </vt:variant>
      <vt:variant>
        <vt:i4>998</vt:i4>
      </vt:variant>
      <vt:variant>
        <vt:i4>0</vt:i4>
      </vt:variant>
      <vt:variant>
        <vt:i4>5</vt:i4>
      </vt:variant>
      <vt:variant>
        <vt:lpwstr/>
      </vt:variant>
      <vt:variant>
        <vt:lpwstr>_Toc524265737</vt:lpwstr>
      </vt:variant>
      <vt:variant>
        <vt:i4>1114160</vt:i4>
      </vt:variant>
      <vt:variant>
        <vt:i4>992</vt:i4>
      </vt:variant>
      <vt:variant>
        <vt:i4>0</vt:i4>
      </vt:variant>
      <vt:variant>
        <vt:i4>5</vt:i4>
      </vt:variant>
      <vt:variant>
        <vt:lpwstr/>
      </vt:variant>
      <vt:variant>
        <vt:lpwstr>_Toc524265736</vt:lpwstr>
      </vt:variant>
      <vt:variant>
        <vt:i4>1114160</vt:i4>
      </vt:variant>
      <vt:variant>
        <vt:i4>986</vt:i4>
      </vt:variant>
      <vt:variant>
        <vt:i4>0</vt:i4>
      </vt:variant>
      <vt:variant>
        <vt:i4>5</vt:i4>
      </vt:variant>
      <vt:variant>
        <vt:lpwstr/>
      </vt:variant>
      <vt:variant>
        <vt:lpwstr>_Toc524265735</vt:lpwstr>
      </vt:variant>
      <vt:variant>
        <vt:i4>1114160</vt:i4>
      </vt:variant>
      <vt:variant>
        <vt:i4>980</vt:i4>
      </vt:variant>
      <vt:variant>
        <vt:i4>0</vt:i4>
      </vt:variant>
      <vt:variant>
        <vt:i4>5</vt:i4>
      </vt:variant>
      <vt:variant>
        <vt:lpwstr/>
      </vt:variant>
      <vt:variant>
        <vt:lpwstr>_Toc524265734</vt:lpwstr>
      </vt:variant>
      <vt:variant>
        <vt:i4>1114160</vt:i4>
      </vt:variant>
      <vt:variant>
        <vt:i4>974</vt:i4>
      </vt:variant>
      <vt:variant>
        <vt:i4>0</vt:i4>
      </vt:variant>
      <vt:variant>
        <vt:i4>5</vt:i4>
      </vt:variant>
      <vt:variant>
        <vt:lpwstr/>
      </vt:variant>
      <vt:variant>
        <vt:lpwstr>_Toc524265733</vt:lpwstr>
      </vt:variant>
      <vt:variant>
        <vt:i4>1114160</vt:i4>
      </vt:variant>
      <vt:variant>
        <vt:i4>968</vt:i4>
      </vt:variant>
      <vt:variant>
        <vt:i4>0</vt:i4>
      </vt:variant>
      <vt:variant>
        <vt:i4>5</vt:i4>
      </vt:variant>
      <vt:variant>
        <vt:lpwstr/>
      </vt:variant>
      <vt:variant>
        <vt:lpwstr>_Toc524265732</vt:lpwstr>
      </vt:variant>
      <vt:variant>
        <vt:i4>1114160</vt:i4>
      </vt:variant>
      <vt:variant>
        <vt:i4>962</vt:i4>
      </vt:variant>
      <vt:variant>
        <vt:i4>0</vt:i4>
      </vt:variant>
      <vt:variant>
        <vt:i4>5</vt:i4>
      </vt:variant>
      <vt:variant>
        <vt:lpwstr/>
      </vt:variant>
      <vt:variant>
        <vt:lpwstr>_Toc524265731</vt:lpwstr>
      </vt:variant>
      <vt:variant>
        <vt:i4>1114160</vt:i4>
      </vt:variant>
      <vt:variant>
        <vt:i4>956</vt:i4>
      </vt:variant>
      <vt:variant>
        <vt:i4>0</vt:i4>
      </vt:variant>
      <vt:variant>
        <vt:i4>5</vt:i4>
      </vt:variant>
      <vt:variant>
        <vt:lpwstr/>
      </vt:variant>
      <vt:variant>
        <vt:lpwstr>_Toc524265730</vt:lpwstr>
      </vt:variant>
      <vt:variant>
        <vt:i4>1048624</vt:i4>
      </vt:variant>
      <vt:variant>
        <vt:i4>950</vt:i4>
      </vt:variant>
      <vt:variant>
        <vt:i4>0</vt:i4>
      </vt:variant>
      <vt:variant>
        <vt:i4>5</vt:i4>
      </vt:variant>
      <vt:variant>
        <vt:lpwstr/>
      </vt:variant>
      <vt:variant>
        <vt:lpwstr>_Toc524265729</vt:lpwstr>
      </vt:variant>
      <vt:variant>
        <vt:i4>1048624</vt:i4>
      </vt:variant>
      <vt:variant>
        <vt:i4>944</vt:i4>
      </vt:variant>
      <vt:variant>
        <vt:i4>0</vt:i4>
      </vt:variant>
      <vt:variant>
        <vt:i4>5</vt:i4>
      </vt:variant>
      <vt:variant>
        <vt:lpwstr/>
      </vt:variant>
      <vt:variant>
        <vt:lpwstr>_Toc524265728</vt:lpwstr>
      </vt:variant>
      <vt:variant>
        <vt:i4>1048624</vt:i4>
      </vt:variant>
      <vt:variant>
        <vt:i4>938</vt:i4>
      </vt:variant>
      <vt:variant>
        <vt:i4>0</vt:i4>
      </vt:variant>
      <vt:variant>
        <vt:i4>5</vt:i4>
      </vt:variant>
      <vt:variant>
        <vt:lpwstr/>
      </vt:variant>
      <vt:variant>
        <vt:lpwstr>_Toc524265727</vt:lpwstr>
      </vt:variant>
      <vt:variant>
        <vt:i4>1048624</vt:i4>
      </vt:variant>
      <vt:variant>
        <vt:i4>932</vt:i4>
      </vt:variant>
      <vt:variant>
        <vt:i4>0</vt:i4>
      </vt:variant>
      <vt:variant>
        <vt:i4>5</vt:i4>
      </vt:variant>
      <vt:variant>
        <vt:lpwstr/>
      </vt:variant>
      <vt:variant>
        <vt:lpwstr>_Toc524265726</vt:lpwstr>
      </vt:variant>
      <vt:variant>
        <vt:i4>1048624</vt:i4>
      </vt:variant>
      <vt:variant>
        <vt:i4>926</vt:i4>
      </vt:variant>
      <vt:variant>
        <vt:i4>0</vt:i4>
      </vt:variant>
      <vt:variant>
        <vt:i4>5</vt:i4>
      </vt:variant>
      <vt:variant>
        <vt:lpwstr/>
      </vt:variant>
      <vt:variant>
        <vt:lpwstr>_Toc524265725</vt:lpwstr>
      </vt:variant>
      <vt:variant>
        <vt:i4>1048624</vt:i4>
      </vt:variant>
      <vt:variant>
        <vt:i4>920</vt:i4>
      </vt:variant>
      <vt:variant>
        <vt:i4>0</vt:i4>
      </vt:variant>
      <vt:variant>
        <vt:i4>5</vt:i4>
      </vt:variant>
      <vt:variant>
        <vt:lpwstr/>
      </vt:variant>
      <vt:variant>
        <vt:lpwstr>_Toc524265724</vt:lpwstr>
      </vt:variant>
      <vt:variant>
        <vt:i4>1048624</vt:i4>
      </vt:variant>
      <vt:variant>
        <vt:i4>914</vt:i4>
      </vt:variant>
      <vt:variant>
        <vt:i4>0</vt:i4>
      </vt:variant>
      <vt:variant>
        <vt:i4>5</vt:i4>
      </vt:variant>
      <vt:variant>
        <vt:lpwstr/>
      </vt:variant>
      <vt:variant>
        <vt:lpwstr>_Toc524265723</vt:lpwstr>
      </vt:variant>
      <vt:variant>
        <vt:i4>1048624</vt:i4>
      </vt:variant>
      <vt:variant>
        <vt:i4>908</vt:i4>
      </vt:variant>
      <vt:variant>
        <vt:i4>0</vt:i4>
      </vt:variant>
      <vt:variant>
        <vt:i4>5</vt:i4>
      </vt:variant>
      <vt:variant>
        <vt:lpwstr/>
      </vt:variant>
      <vt:variant>
        <vt:lpwstr>_Toc524265722</vt:lpwstr>
      </vt:variant>
      <vt:variant>
        <vt:i4>1048624</vt:i4>
      </vt:variant>
      <vt:variant>
        <vt:i4>902</vt:i4>
      </vt:variant>
      <vt:variant>
        <vt:i4>0</vt:i4>
      </vt:variant>
      <vt:variant>
        <vt:i4>5</vt:i4>
      </vt:variant>
      <vt:variant>
        <vt:lpwstr/>
      </vt:variant>
      <vt:variant>
        <vt:lpwstr>_Toc524265721</vt:lpwstr>
      </vt:variant>
      <vt:variant>
        <vt:i4>1048624</vt:i4>
      </vt:variant>
      <vt:variant>
        <vt:i4>896</vt:i4>
      </vt:variant>
      <vt:variant>
        <vt:i4>0</vt:i4>
      </vt:variant>
      <vt:variant>
        <vt:i4>5</vt:i4>
      </vt:variant>
      <vt:variant>
        <vt:lpwstr/>
      </vt:variant>
      <vt:variant>
        <vt:lpwstr>_Toc524265720</vt:lpwstr>
      </vt:variant>
      <vt:variant>
        <vt:i4>1245232</vt:i4>
      </vt:variant>
      <vt:variant>
        <vt:i4>890</vt:i4>
      </vt:variant>
      <vt:variant>
        <vt:i4>0</vt:i4>
      </vt:variant>
      <vt:variant>
        <vt:i4>5</vt:i4>
      </vt:variant>
      <vt:variant>
        <vt:lpwstr/>
      </vt:variant>
      <vt:variant>
        <vt:lpwstr>_Toc524265719</vt:lpwstr>
      </vt:variant>
      <vt:variant>
        <vt:i4>1245232</vt:i4>
      </vt:variant>
      <vt:variant>
        <vt:i4>884</vt:i4>
      </vt:variant>
      <vt:variant>
        <vt:i4>0</vt:i4>
      </vt:variant>
      <vt:variant>
        <vt:i4>5</vt:i4>
      </vt:variant>
      <vt:variant>
        <vt:lpwstr/>
      </vt:variant>
      <vt:variant>
        <vt:lpwstr>_Toc524265718</vt:lpwstr>
      </vt:variant>
      <vt:variant>
        <vt:i4>1245232</vt:i4>
      </vt:variant>
      <vt:variant>
        <vt:i4>878</vt:i4>
      </vt:variant>
      <vt:variant>
        <vt:i4>0</vt:i4>
      </vt:variant>
      <vt:variant>
        <vt:i4>5</vt:i4>
      </vt:variant>
      <vt:variant>
        <vt:lpwstr/>
      </vt:variant>
      <vt:variant>
        <vt:lpwstr>_Toc524265717</vt:lpwstr>
      </vt:variant>
      <vt:variant>
        <vt:i4>1245232</vt:i4>
      </vt:variant>
      <vt:variant>
        <vt:i4>872</vt:i4>
      </vt:variant>
      <vt:variant>
        <vt:i4>0</vt:i4>
      </vt:variant>
      <vt:variant>
        <vt:i4>5</vt:i4>
      </vt:variant>
      <vt:variant>
        <vt:lpwstr/>
      </vt:variant>
      <vt:variant>
        <vt:lpwstr>_Toc524265716</vt:lpwstr>
      </vt:variant>
      <vt:variant>
        <vt:i4>1245232</vt:i4>
      </vt:variant>
      <vt:variant>
        <vt:i4>866</vt:i4>
      </vt:variant>
      <vt:variant>
        <vt:i4>0</vt:i4>
      </vt:variant>
      <vt:variant>
        <vt:i4>5</vt:i4>
      </vt:variant>
      <vt:variant>
        <vt:lpwstr/>
      </vt:variant>
      <vt:variant>
        <vt:lpwstr>_Toc524265715</vt:lpwstr>
      </vt:variant>
      <vt:variant>
        <vt:i4>1245232</vt:i4>
      </vt:variant>
      <vt:variant>
        <vt:i4>860</vt:i4>
      </vt:variant>
      <vt:variant>
        <vt:i4>0</vt:i4>
      </vt:variant>
      <vt:variant>
        <vt:i4>5</vt:i4>
      </vt:variant>
      <vt:variant>
        <vt:lpwstr/>
      </vt:variant>
      <vt:variant>
        <vt:lpwstr>_Toc524265714</vt:lpwstr>
      </vt:variant>
      <vt:variant>
        <vt:i4>1245232</vt:i4>
      </vt:variant>
      <vt:variant>
        <vt:i4>854</vt:i4>
      </vt:variant>
      <vt:variant>
        <vt:i4>0</vt:i4>
      </vt:variant>
      <vt:variant>
        <vt:i4>5</vt:i4>
      </vt:variant>
      <vt:variant>
        <vt:lpwstr/>
      </vt:variant>
      <vt:variant>
        <vt:lpwstr>_Toc524265713</vt:lpwstr>
      </vt:variant>
      <vt:variant>
        <vt:i4>1245232</vt:i4>
      </vt:variant>
      <vt:variant>
        <vt:i4>848</vt:i4>
      </vt:variant>
      <vt:variant>
        <vt:i4>0</vt:i4>
      </vt:variant>
      <vt:variant>
        <vt:i4>5</vt:i4>
      </vt:variant>
      <vt:variant>
        <vt:lpwstr/>
      </vt:variant>
      <vt:variant>
        <vt:lpwstr>_Toc524265712</vt:lpwstr>
      </vt:variant>
      <vt:variant>
        <vt:i4>1245232</vt:i4>
      </vt:variant>
      <vt:variant>
        <vt:i4>842</vt:i4>
      </vt:variant>
      <vt:variant>
        <vt:i4>0</vt:i4>
      </vt:variant>
      <vt:variant>
        <vt:i4>5</vt:i4>
      </vt:variant>
      <vt:variant>
        <vt:lpwstr/>
      </vt:variant>
      <vt:variant>
        <vt:lpwstr>_Toc524265711</vt:lpwstr>
      </vt:variant>
      <vt:variant>
        <vt:i4>1245232</vt:i4>
      </vt:variant>
      <vt:variant>
        <vt:i4>836</vt:i4>
      </vt:variant>
      <vt:variant>
        <vt:i4>0</vt:i4>
      </vt:variant>
      <vt:variant>
        <vt:i4>5</vt:i4>
      </vt:variant>
      <vt:variant>
        <vt:lpwstr/>
      </vt:variant>
      <vt:variant>
        <vt:lpwstr>_Toc524265710</vt:lpwstr>
      </vt:variant>
      <vt:variant>
        <vt:i4>1179696</vt:i4>
      </vt:variant>
      <vt:variant>
        <vt:i4>830</vt:i4>
      </vt:variant>
      <vt:variant>
        <vt:i4>0</vt:i4>
      </vt:variant>
      <vt:variant>
        <vt:i4>5</vt:i4>
      </vt:variant>
      <vt:variant>
        <vt:lpwstr/>
      </vt:variant>
      <vt:variant>
        <vt:lpwstr>_Toc524265709</vt:lpwstr>
      </vt:variant>
      <vt:variant>
        <vt:i4>1179696</vt:i4>
      </vt:variant>
      <vt:variant>
        <vt:i4>824</vt:i4>
      </vt:variant>
      <vt:variant>
        <vt:i4>0</vt:i4>
      </vt:variant>
      <vt:variant>
        <vt:i4>5</vt:i4>
      </vt:variant>
      <vt:variant>
        <vt:lpwstr/>
      </vt:variant>
      <vt:variant>
        <vt:lpwstr>_Toc524265708</vt:lpwstr>
      </vt:variant>
      <vt:variant>
        <vt:i4>1179696</vt:i4>
      </vt:variant>
      <vt:variant>
        <vt:i4>818</vt:i4>
      </vt:variant>
      <vt:variant>
        <vt:i4>0</vt:i4>
      </vt:variant>
      <vt:variant>
        <vt:i4>5</vt:i4>
      </vt:variant>
      <vt:variant>
        <vt:lpwstr/>
      </vt:variant>
      <vt:variant>
        <vt:lpwstr>_Toc524265707</vt:lpwstr>
      </vt:variant>
      <vt:variant>
        <vt:i4>-8385382</vt:i4>
      </vt:variant>
      <vt:variant>
        <vt:i4>812</vt:i4>
      </vt:variant>
      <vt:variant>
        <vt:i4>0</vt:i4>
      </vt:variant>
      <vt:variant>
        <vt:i4>5</vt:i4>
      </vt:variant>
      <vt:variant>
        <vt:lpwstr>D:\畢業論文\thesis-Lee-final_ver3.doc</vt:lpwstr>
      </vt:variant>
      <vt:variant>
        <vt:lpwstr>_Toc524265706</vt:lpwstr>
      </vt:variant>
      <vt:variant>
        <vt:i4>-8385382</vt:i4>
      </vt:variant>
      <vt:variant>
        <vt:i4>806</vt:i4>
      </vt:variant>
      <vt:variant>
        <vt:i4>0</vt:i4>
      </vt:variant>
      <vt:variant>
        <vt:i4>5</vt:i4>
      </vt:variant>
      <vt:variant>
        <vt:lpwstr>D:\畢業論文\thesis-Lee-final_ver3.doc</vt:lpwstr>
      </vt:variant>
      <vt:variant>
        <vt:lpwstr>_Toc524265705</vt:lpwstr>
      </vt:variant>
      <vt:variant>
        <vt:i4>1179696</vt:i4>
      </vt:variant>
      <vt:variant>
        <vt:i4>800</vt:i4>
      </vt:variant>
      <vt:variant>
        <vt:i4>0</vt:i4>
      </vt:variant>
      <vt:variant>
        <vt:i4>5</vt:i4>
      </vt:variant>
      <vt:variant>
        <vt:lpwstr/>
      </vt:variant>
      <vt:variant>
        <vt:lpwstr>_Toc524265704</vt:lpwstr>
      </vt:variant>
      <vt:variant>
        <vt:i4>1179696</vt:i4>
      </vt:variant>
      <vt:variant>
        <vt:i4>794</vt:i4>
      </vt:variant>
      <vt:variant>
        <vt:i4>0</vt:i4>
      </vt:variant>
      <vt:variant>
        <vt:i4>5</vt:i4>
      </vt:variant>
      <vt:variant>
        <vt:lpwstr/>
      </vt:variant>
      <vt:variant>
        <vt:lpwstr>_Toc524265703</vt:lpwstr>
      </vt:variant>
      <vt:variant>
        <vt:i4>1179696</vt:i4>
      </vt:variant>
      <vt:variant>
        <vt:i4>788</vt:i4>
      </vt:variant>
      <vt:variant>
        <vt:i4>0</vt:i4>
      </vt:variant>
      <vt:variant>
        <vt:i4>5</vt:i4>
      </vt:variant>
      <vt:variant>
        <vt:lpwstr/>
      </vt:variant>
      <vt:variant>
        <vt:lpwstr>_Toc524265702</vt:lpwstr>
      </vt:variant>
      <vt:variant>
        <vt:i4>1179696</vt:i4>
      </vt:variant>
      <vt:variant>
        <vt:i4>782</vt:i4>
      </vt:variant>
      <vt:variant>
        <vt:i4>0</vt:i4>
      </vt:variant>
      <vt:variant>
        <vt:i4>5</vt:i4>
      </vt:variant>
      <vt:variant>
        <vt:lpwstr/>
      </vt:variant>
      <vt:variant>
        <vt:lpwstr>_Toc524265701</vt:lpwstr>
      </vt:variant>
      <vt:variant>
        <vt:i4>1179696</vt:i4>
      </vt:variant>
      <vt:variant>
        <vt:i4>776</vt:i4>
      </vt:variant>
      <vt:variant>
        <vt:i4>0</vt:i4>
      </vt:variant>
      <vt:variant>
        <vt:i4>5</vt:i4>
      </vt:variant>
      <vt:variant>
        <vt:lpwstr/>
      </vt:variant>
      <vt:variant>
        <vt:lpwstr>_Toc524265700</vt:lpwstr>
      </vt:variant>
      <vt:variant>
        <vt:i4>1769521</vt:i4>
      </vt:variant>
      <vt:variant>
        <vt:i4>770</vt:i4>
      </vt:variant>
      <vt:variant>
        <vt:i4>0</vt:i4>
      </vt:variant>
      <vt:variant>
        <vt:i4>5</vt:i4>
      </vt:variant>
      <vt:variant>
        <vt:lpwstr/>
      </vt:variant>
      <vt:variant>
        <vt:lpwstr>_Toc524265699</vt:lpwstr>
      </vt:variant>
      <vt:variant>
        <vt:i4>1769521</vt:i4>
      </vt:variant>
      <vt:variant>
        <vt:i4>764</vt:i4>
      </vt:variant>
      <vt:variant>
        <vt:i4>0</vt:i4>
      </vt:variant>
      <vt:variant>
        <vt:i4>5</vt:i4>
      </vt:variant>
      <vt:variant>
        <vt:lpwstr/>
      </vt:variant>
      <vt:variant>
        <vt:lpwstr>_Toc524265698</vt:lpwstr>
      </vt:variant>
      <vt:variant>
        <vt:i4>1769521</vt:i4>
      </vt:variant>
      <vt:variant>
        <vt:i4>758</vt:i4>
      </vt:variant>
      <vt:variant>
        <vt:i4>0</vt:i4>
      </vt:variant>
      <vt:variant>
        <vt:i4>5</vt:i4>
      </vt:variant>
      <vt:variant>
        <vt:lpwstr/>
      </vt:variant>
      <vt:variant>
        <vt:lpwstr>_Toc524265697</vt:lpwstr>
      </vt:variant>
      <vt:variant>
        <vt:i4>1769521</vt:i4>
      </vt:variant>
      <vt:variant>
        <vt:i4>752</vt:i4>
      </vt:variant>
      <vt:variant>
        <vt:i4>0</vt:i4>
      </vt:variant>
      <vt:variant>
        <vt:i4>5</vt:i4>
      </vt:variant>
      <vt:variant>
        <vt:lpwstr/>
      </vt:variant>
      <vt:variant>
        <vt:lpwstr>_Toc524265696</vt:lpwstr>
      </vt:variant>
      <vt:variant>
        <vt:i4>1769521</vt:i4>
      </vt:variant>
      <vt:variant>
        <vt:i4>746</vt:i4>
      </vt:variant>
      <vt:variant>
        <vt:i4>0</vt:i4>
      </vt:variant>
      <vt:variant>
        <vt:i4>5</vt:i4>
      </vt:variant>
      <vt:variant>
        <vt:lpwstr/>
      </vt:variant>
      <vt:variant>
        <vt:lpwstr>_Toc524265695</vt:lpwstr>
      </vt:variant>
      <vt:variant>
        <vt:i4>1769521</vt:i4>
      </vt:variant>
      <vt:variant>
        <vt:i4>740</vt:i4>
      </vt:variant>
      <vt:variant>
        <vt:i4>0</vt:i4>
      </vt:variant>
      <vt:variant>
        <vt:i4>5</vt:i4>
      </vt:variant>
      <vt:variant>
        <vt:lpwstr/>
      </vt:variant>
      <vt:variant>
        <vt:lpwstr>_Toc524265694</vt:lpwstr>
      </vt:variant>
      <vt:variant>
        <vt:i4>1769521</vt:i4>
      </vt:variant>
      <vt:variant>
        <vt:i4>734</vt:i4>
      </vt:variant>
      <vt:variant>
        <vt:i4>0</vt:i4>
      </vt:variant>
      <vt:variant>
        <vt:i4>5</vt:i4>
      </vt:variant>
      <vt:variant>
        <vt:lpwstr/>
      </vt:variant>
      <vt:variant>
        <vt:lpwstr>_Toc524265693</vt:lpwstr>
      </vt:variant>
      <vt:variant>
        <vt:i4>1769521</vt:i4>
      </vt:variant>
      <vt:variant>
        <vt:i4>728</vt:i4>
      </vt:variant>
      <vt:variant>
        <vt:i4>0</vt:i4>
      </vt:variant>
      <vt:variant>
        <vt:i4>5</vt:i4>
      </vt:variant>
      <vt:variant>
        <vt:lpwstr/>
      </vt:variant>
      <vt:variant>
        <vt:lpwstr>_Toc524265692</vt:lpwstr>
      </vt:variant>
      <vt:variant>
        <vt:i4>1769521</vt:i4>
      </vt:variant>
      <vt:variant>
        <vt:i4>722</vt:i4>
      </vt:variant>
      <vt:variant>
        <vt:i4>0</vt:i4>
      </vt:variant>
      <vt:variant>
        <vt:i4>5</vt:i4>
      </vt:variant>
      <vt:variant>
        <vt:lpwstr/>
      </vt:variant>
      <vt:variant>
        <vt:lpwstr>_Toc524265691</vt:lpwstr>
      </vt:variant>
      <vt:variant>
        <vt:i4>1769521</vt:i4>
      </vt:variant>
      <vt:variant>
        <vt:i4>716</vt:i4>
      </vt:variant>
      <vt:variant>
        <vt:i4>0</vt:i4>
      </vt:variant>
      <vt:variant>
        <vt:i4>5</vt:i4>
      </vt:variant>
      <vt:variant>
        <vt:lpwstr/>
      </vt:variant>
      <vt:variant>
        <vt:lpwstr>_Toc524265690</vt:lpwstr>
      </vt:variant>
      <vt:variant>
        <vt:i4>1703985</vt:i4>
      </vt:variant>
      <vt:variant>
        <vt:i4>710</vt:i4>
      </vt:variant>
      <vt:variant>
        <vt:i4>0</vt:i4>
      </vt:variant>
      <vt:variant>
        <vt:i4>5</vt:i4>
      </vt:variant>
      <vt:variant>
        <vt:lpwstr/>
      </vt:variant>
      <vt:variant>
        <vt:lpwstr>_Toc524265689</vt:lpwstr>
      </vt:variant>
      <vt:variant>
        <vt:i4>1703985</vt:i4>
      </vt:variant>
      <vt:variant>
        <vt:i4>704</vt:i4>
      </vt:variant>
      <vt:variant>
        <vt:i4>0</vt:i4>
      </vt:variant>
      <vt:variant>
        <vt:i4>5</vt:i4>
      </vt:variant>
      <vt:variant>
        <vt:lpwstr/>
      </vt:variant>
      <vt:variant>
        <vt:lpwstr>_Toc524265688</vt:lpwstr>
      </vt:variant>
      <vt:variant>
        <vt:i4>1703985</vt:i4>
      </vt:variant>
      <vt:variant>
        <vt:i4>698</vt:i4>
      </vt:variant>
      <vt:variant>
        <vt:i4>0</vt:i4>
      </vt:variant>
      <vt:variant>
        <vt:i4>5</vt:i4>
      </vt:variant>
      <vt:variant>
        <vt:lpwstr/>
      </vt:variant>
      <vt:variant>
        <vt:lpwstr>_Toc524265687</vt:lpwstr>
      </vt:variant>
      <vt:variant>
        <vt:i4>1703985</vt:i4>
      </vt:variant>
      <vt:variant>
        <vt:i4>692</vt:i4>
      </vt:variant>
      <vt:variant>
        <vt:i4>0</vt:i4>
      </vt:variant>
      <vt:variant>
        <vt:i4>5</vt:i4>
      </vt:variant>
      <vt:variant>
        <vt:lpwstr/>
      </vt:variant>
      <vt:variant>
        <vt:lpwstr>_Toc524265686</vt:lpwstr>
      </vt:variant>
      <vt:variant>
        <vt:i4>1703985</vt:i4>
      </vt:variant>
      <vt:variant>
        <vt:i4>686</vt:i4>
      </vt:variant>
      <vt:variant>
        <vt:i4>0</vt:i4>
      </vt:variant>
      <vt:variant>
        <vt:i4>5</vt:i4>
      </vt:variant>
      <vt:variant>
        <vt:lpwstr/>
      </vt:variant>
      <vt:variant>
        <vt:lpwstr>_Toc524265685</vt:lpwstr>
      </vt:variant>
      <vt:variant>
        <vt:i4>1703985</vt:i4>
      </vt:variant>
      <vt:variant>
        <vt:i4>680</vt:i4>
      </vt:variant>
      <vt:variant>
        <vt:i4>0</vt:i4>
      </vt:variant>
      <vt:variant>
        <vt:i4>5</vt:i4>
      </vt:variant>
      <vt:variant>
        <vt:lpwstr/>
      </vt:variant>
      <vt:variant>
        <vt:lpwstr>_Toc524265684</vt:lpwstr>
      </vt:variant>
      <vt:variant>
        <vt:i4>1703985</vt:i4>
      </vt:variant>
      <vt:variant>
        <vt:i4>674</vt:i4>
      </vt:variant>
      <vt:variant>
        <vt:i4>0</vt:i4>
      </vt:variant>
      <vt:variant>
        <vt:i4>5</vt:i4>
      </vt:variant>
      <vt:variant>
        <vt:lpwstr/>
      </vt:variant>
      <vt:variant>
        <vt:lpwstr>_Toc524265683</vt:lpwstr>
      </vt:variant>
      <vt:variant>
        <vt:i4>1703985</vt:i4>
      </vt:variant>
      <vt:variant>
        <vt:i4>668</vt:i4>
      </vt:variant>
      <vt:variant>
        <vt:i4>0</vt:i4>
      </vt:variant>
      <vt:variant>
        <vt:i4>5</vt:i4>
      </vt:variant>
      <vt:variant>
        <vt:lpwstr/>
      </vt:variant>
      <vt:variant>
        <vt:lpwstr>_Toc524265682</vt:lpwstr>
      </vt:variant>
      <vt:variant>
        <vt:i4>1703985</vt:i4>
      </vt:variant>
      <vt:variant>
        <vt:i4>662</vt:i4>
      </vt:variant>
      <vt:variant>
        <vt:i4>0</vt:i4>
      </vt:variant>
      <vt:variant>
        <vt:i4>5</vt:i4>
      </vt:variant>
      <vt:variant>
        <vt:lpwstr/>
      </vt:variant>
      <vt:variant>
        <vt:lpwstr>_Toc524265681</vt:lpwstr>
      </vt:variant>
      <vt:variant>
        <vt:i4>1703985</vt:i4>
      </vt:variant>
      <vt:variant>
        <vt:i4>656</vt:i4>
      </vt:variant>
      <vt:variant>
        <vt:i4>0</vt:i4>
      </vt:variant>
      <vt:variant>
        <vt:i4>5</vt:i4>
      </vt:variant>
      <vt:variant>
        <vt:lpwstr/>
      </vt:variant>
      <vt:variant>
        <vt:lpwstr>_Toc524265680</vt:lpwstr>
      </vt:variant>
      <vt:variant>
        <vt:i4>1376305</vt:i4>
      </vt:variant>
      <vt:variant>
        <vt:i4>650</vt:i4>
      </vt:variant>
      <vt:variant>
        <vt:i4>0</vt:i4>
      </vt:variant>
      <vt:variant>
        <vt:i4>5</vt:i4>
      </vt:variant>
      <vt:variant>
        <vt:lpwstr/>
      </vt:variant>
      <vt:variant>
        <vt:lpwstr>_Toc524265679</vt:lpwstr>
      </vt:variant>
      <vt:variant>
        <vt:i4>1376305</vt:i4>
      </vt:variant>
      <vt:variant>
        <vt:i4>644</vt:i4>
      </vt:variant>
      <vt:variant>
        <vt:i4>0</vt:i4>
      </vt:variant>
      <vt:variant>
        <vt:i4>5</vt:i4>
      </vt:variant>
      <vt:variant>
        <vt:lpwstr/>
      </vt:variant>
      <vt:variant>
        <vt:lpwstr>_Toc524265678</vt:lpwstr>
      </vt:variant>
      <vt:variant>
        <vt:i4>1376305</vt:i4>
      </vt:variant>
      <vt:variant>
        <vt:i4>638</vt:i4>
      </vt:variant>
      <vt:variant>
        <vt:i4>0</vt:i4>
      </vt:variant>
      <vt:variant>
        <vt:i4>5</vt:i4>
      </vt:variant>
      <vt:variant>
        <vt:lpwstr/>
      </vt:variant>
      <vt:variant>
        <vt:lpwstr>_Toc524265677</vt:lpwstr>
      </vt:variant>
      <vt:variant>
        <vt:i4>1376305</vt:i4>
      </vt:variant>
      <vt:variant>
        <vt:i4>632</vt:i4>
      </vt:variant>
      <vt:variant>
        <vt:i4>0</vt:i4>
      </vt:variant>
      <vt:variant>
        <vt:i4>5</vt:i4>
      </vt:variant>
      <vt:variant>
        <vt:lpwstr/>
      </vt:variant>
      <vt:variant>
        <vt:lpwstr>_Toc524265676</vt:lpwstr>
      </vt:variant>
      <vt:variant>
        <vt:i4>1376305</vt:i4>
      </vt:variant>
      <vt:variant>
        <vt:i4>626</vt:i4>
      </vt:variant>
      <vt:variant>
        <vt:i4>0</vt:i4>
      </vt:variant>
      <vt:variant>
        <vt:i4>5</vt:i4>
      </vt:variant>
      <vt:variant>
        <vt:lpwstr/>
      </vt:variant>
      <vt:variant>
        <vt:lpwstr>_Toc524265675</vt:lpwstr>
      </vt:variant>
      <vt:variant>
        <vt:i4>1376305</vt:i4>
      </vt:variant>
      <vt:variant>
        <vt:i4>620</vt:i4>
      </vt:variant>
      <vt:variant>
        <vt:i4>0</vt:i4>
      </vt:variant>
      <vt:variant>
        <vt:i4>5</vt:i4>
      </vt:variant>
      <vt:variant>
        <vt:lpwstr/>
      </vt:variant>
      <vt:variant>
        <vt:lpwstr>_Toc524265674</vt:lpwstr>
      </vt:variant>
      <vt:variant>
        <vt:i4>1376305</vt:i4>
      </vt:variant>
      <vt:variant>
        <vt:i4>614</vt:i4>
      </vt:variant>
      <vt:variant>
        <vt:i4>0</vt:i4>
      </vt:variant>
      <vt:variant>
        <vt:i4>5</vt:i4>
      </vt:variant>
      <vt:variant>
        <vt:lpwstr/>
      </vt:variant>
      <vt:variant>
        <vt:lpwstr>_Toc524265673</vt:lpwstr>
      </vt:variant>
      <vt:variant>
        <vt:i4>1376305</vt:i4>
      </vt:variant>
      <vt:variant>
        <vt:i4>608</vt:i4>
      </vt:variant>
      <vt:variant>
        <vt:i4>0</vt:i4>
      </vt:variant>
      <vt:variant>
        <vt:i4>5</vt:i4>
      </vt:variant>
      <vt:variant>
        <vt:lpwstr/>
      </vt:variant>
      <vt:variant>
        <vt:lpwstr>_Toc524265672</vt:lpwstr>
      </vt:variant>
      <vt:variant>
        <vt:i4>1376305</vt:i4>
      </vt:variant>
      <vt:variant>
        <vt:i4>602</vt:i4>
      </vt:variant>
      <vt:variant>
        <vt:i4>0</vt:i4>
      </vt:variant>
      <vt:variant>
        <vt:i4>5</vt:i4>
      </vt:variant>
      <vt:variant>
        <vt:lpwstr/>
      </vt:variant>
      <vt:variant>
        <vt:lpwstr>_Toc524265671</vt:lpwstr>
      </vt:variant>
      <vt:variant>
        <vt:i4>1376305</vt:i4>
      </vt:variant>
      <vt:variant>
        <vt:i4>596</vt:i4>
      </vt:variant>
      <vt:variant>
        <vt:i4>0</vt:i4>
      </vt:variant>
      <vt:variant>
        <vt:i4>5</vt:i4>
      </vt:variant>
      <vt:variant>
        <vt:lpwstr/>
      </vt:variant>
      <vt:variant>
        <vt:lpwstr>_Toc524265670</vt:lpwstr>
      </vt:variant>
      <vt:variant>
        <vt:i4>1310769</vt:i4>
      </vt:variant>
      <vt:variant>
        <vt:i4>590</vt:i4>
      </vt:variant>
      <vt:variant>
        <vt:i4>0</vt:i4>
      </vt:variant>
      <vt:variant>
        <vt:i4>5</vt:i4>
      </vt:variant>
      <vt:variant>
        <vt:lpwstr/>
      </vt:variant>
      <vt:variant>
        <vt:lpwstr>_Toc524265669</vt:lpwstr>
      </vt:variant>
      <vt:variant>
        <vt:i4>1310769</vt:i4>
      </vt:variant>
      <vt:variant>
        <vt:i4>584</vt:i4>
      </vt:variant>
      <vt:variant>
        <vt:i4>0</vt:i4>
      </vt:variant>
      <vt:variant>
        <vt:i4>5</vt:i4>
      </vt:variant>
      <vt:variant>
        <vt:lpwstr/>
      </vt:variant>
      <vt:variant>
        <vt:lpwstr>_Toc524265668</vt:lpwstr>
      </vt:variant>
      <vt:variant>
        <vt:i4>1310769</vt:i4>
      </vt:variant>
      <vt:variant>
        <vt:i4>578</vt:i4>
      </vt:variant>
      <vt:variant>
        <vt:i4>0</vt:i4>
      </vt:variant>
      <vt:variant>
        <vt:i4>5</vt:i4>
      </vt:variant>
      <vt:variant>
        <vt:lpwstr/>
      </vt:variant>
      <vt:variant>
        <vt:lpwstr>_Toc524265667</vt:lpwstr>
      </vt:variant>
      <vt:variant>
        <vt:i4>1310769</vt:i4>
      </vt:variant>
      <vt:variant>
        <vt:i4>572</vt:i4>
      </vt:variant>
      <vt:variant>
        <vt:i4>0</vt:i4>
      </vt:variant>
      <vt:variant>
        <vt:i4>5</vt:i4>
      </vt:variant>
      <vt:variant>
        <vt:lpwstr/>
      </vt:variant>
      <vt:variant>
        <vt:lpwstr>_Toc524265666</vt:lpwstr>
      </vt:variant>
      <vt:variant>
        <vt:i4>1310769</vt:i4>
      </vt:variant>
      <vt:variant>
        <vt:i4>566</vt:i4>
      </vt:variant>
      <vt:variant>
        <vt:i4>0</vt:i4>
      </vt:variant>
      <vt:variant>
        <vt:i4>5</vt:i4>
      </vt:variant>
      <vt:variant>
        <vt:lpwstr/>
      </vt:variant>
      <vt:variant>
        <vt:lpwstr>_Toc524265665</vt:lpwstr>
      </vt:variant>
      <vt:variant>
        <vt:i4>1310769</vt:i4>
      </vt:variant>
      <vt:variant>
        <vt:i4>560</vt:i4>
      </vt:variant>
      <vt:variant>
        <vt:i4>0</vt:i4>
      </vt:variant>
      <vt:variant>
        <vt:i4>5</vt:i4>
      </vt:variant>
      <vt:variant>
        <vt:lpwstr/>
      </vt:variant>
      <vt:variant>
        <vt:lpwstr>_Toc524265664</vt:lpwstr>
      </vt:variant>
      <vt:variant>
        <vt:i4>1310769</vt:i4>
      </vt:variant>
      <vt:variant>
        <vt:i4>554</vt:i4>
      </vt:variant>
      <vt:variant>
        <vt:i4>0</vt:i4>
      </vt:variant>
      <vt:variant>
        <vt:i4>5</vt:i4>
      </vt:variant>
      <vt:variant>
        <vt:lpwstr/>
      </vt:variant>
      <vt:variant>
        <vt:lpwstr>_Toc524265663</vt:lpwstr>
      </vt:variant>
      <vt:variant>
        <vt:i4>1310769</vt:i4>
      </vt:variant>
      <vt:variant>
        <vt:i4>548</vt:i4>
      </vt:variant>
      <vt:variant>
        <vt:i4>0</vt:i4>
      </vt:variant>
      <vt:variant>
        <vt:i4>5</vt:i4>
      </vt:variant>
      <vt:variant>
        <vt:lpwstr/>
      </vt:variant>
      <vt:variant>
        <vt:lpwstr>_Toc524265662</vt:lpwstr>
      </vt:variant>
      <vt:variant>
        <vt:i4>1310769</vt:i4>
      </vt:variant>
      <vt:variant>
        <vt:i4>542</vt:i4>
      </vt:variant>
      <vt:variant>
        <vt:i4>0</vt:i4>
      </vt:variant>
      <vt:variant>
        <vt:i4>5</vt:i4>
      </vt:variant>
      <vt:variant>
        <vt:lpwstr/>
      </vt:variant>
      <vt:variant>
        <vt:lpwstr>_Toc524265661</vt:lpwstr>
      </vt:variant>
      <vt:variant>
        <vt:i4>1310769</vt:i4>
      </vt:variant>
      <vt:variant>
        <vt:i4>536</vt:i4>
      </vt:variant>
      <vt:variant>
        <vt:i4>0</vt:i4>
      </vt:variant>
      <vt:variant>
        <vt:i4>5</vt:i4>
      </vt:variant>
      <vt:variant>
        <vt:lpwstr/>
      </vt:variant>
      <vt:variant>
        <vt:lpwstr>_Toc524265660</vt:lpwstr>
      </vt:variant>
      <vt:variant>
        <vt:i4>1507377</vt:i4>
      </vt:variant>
      <vt:variant>
        <vt:i4>530</vt:i4>
      </vt:variant>
      <vt:variant>
        <vt:i4>0</vt:i4>
      </vt:variant>
      <vt:variant>
        <vt:i4>5</vt:i4>
      </vt:variant>
      <vt:variant>
        <vt:lpwstr/>
      </vt:variant>
      <vt:variant>
        <vt:lpwstr>_Toc524265659</vt:lpwstr>
      </vt:variant>
      <vt:variant>
        <vt:i4>1507377</vt:i4>
      </vt:variant>
      <vt:variant>
        <vt:i4>521</vt:i4>
      </vt:variant>
      <vt:variant>
        <vt:i4>0</vt:i4>
      </vt:variant>
      <vt:variant>
        <vt:i4>5</vt:i4>
      </vt:variant>
      <vt:variant>
        <vt:lpwstr/>
      </vt:variant>
      <vt:variant>
        <vt:lpwstr>_Toc524265658</vt:lpwstr>
      </vt:variant>
      <vt:variant>
        <vt:i4>1507377</vt:i4>
      </vt:variant>
      <vt:variant>
        <vt:i4>515</vt:i4>
      </vt:variant>
      <vt:variant>
        <vt:i4>0</vt:i4>
      </vt:variant>
      <vt:variant>
        <vt:i4>5</vt:i4>
      </vt:variant>
      <vt:variant>
        <vt:lpwstr/>
      </vt:variant>
      <vt:variant>
        <vt:lpwstr>_Toc524265657</vt:lpwstr>
      </vt:variant>
      <vt:variant>
        <vt:i4>1507377</vt:i4>
      </vt:variant>
      <vt:variant>
        <vt:i4>509</vt:i4>
      </vt:variant>
      <vt:variant>
        <vt:i4>0</vt:i4>
      </vt:variant>
      <vt:variant>
        <vt:i4>5</vt:i4>
      </vt:variant>
      <vt:variant>
        <vt:lpwstr/>
      </vt:variant>
      <vt:variant>
        <vt:lpwstr>_Toc524265656</vt:lpwstr>
      </vt:variant>
      <vt:variant>
        <vt:i4>1507377</vt:i4>
      </vt:variant>
      <vt:variant>
        <vt:i4>503</vt:i4>
      </vt:variant>
      <vt:variant>
        <vt:i4>0</vt:i4>
      </vt:variant>
      <vt:variant>
        <vt:i4>5</vt:i4>
      </vt:variant>
      <vt:variant>
        <vt:lpwstr/>
      </vt:variant>
      <vt:variant>
        <vt:lpwstr>_Toc524265655</vt:lpwstr>
      </vt:variant>
      <vt:variant>
        <vt:i4>1507377</vt:i4>
      </vt:variant>
      <vt:variant>
        <vt:i4>497</vt:i4>
      </vt:variant>
      <vt:variant>
        <vt:i4>0</vt:i4>
      </vt:variant>
      <vt:variant>
        <vt:i4>5</vt:i4>
      </vt:variant>
      <vt:variant>
        <vt:lpwstr/>
      </vt:variant>
      <vt:variant>
        <vt:lpwstr>_Toc524265654</vt:lpwstr>
      </vt:variant>
      <vt:variant>
        <vt:i4>1507377</vt:i4>
      </vt:variant>
      <vt:variant>
        <vt:i4>491</vt:i4>
      </vt:variant>
      <vt:variant>
        <vt:i4>0</vt:i4>
      </vt:variant>
      <vt:variant>
        <vt:i4>5</vt:i4>
      </vt:variant>
      <vt:variant>
        <vt:lpwstr/>
      </vt:variant>
      <vt:variant>
        <vt:lpwstr>_Toc524265653</vt:lpwstr>
      </vt:variant>
      <vt:variant>
        <vt:i4>1507377</vt:i4>
      </vt:variant>
      <vt:variant>
        <vt:i4>485</vt:i4>
      </vt:variant>
      <vt:variant>
        <vt:i4>0</vt:i4>
      </vt:variant>
      <vt:variant>
        <vt:i4>5</vt:i4>
      </vt:variant>
      <vt:variant>
        <vt:lpwstr/>
      </vt:variant>
      <vt:variant>
        <vt:lpwstr>_Toc524265652</vt:lpwstr>
      </vt:variant>
      <vt:variant>
        <vt:i4>1507377</vt:i4>
      </vt:variant>
      <vt:variant>
        <vt:i4>479</vt:i4>
      </vt:variant>
      <vt:variant>
        <vt:i4>0</vt:i4>
      </vt:variant>
      <vt:variant>
        <vt:i4>5</vt:i4>
      </vt:variant>
      <vt:variant>
        <vt:lpwstr/>
      </vt:variant>
      <vt:variant>
        <vt:lpwstr>_Toc524265651</vt:lpwstr>
      </vt:variant>
      <vt:variant>
        <vt:i4>1507377</vt:i4>
      </vt:variant>
      <vt:variant>
        <vt:i4>473</vt:i4>
      </vt:variant>
      <vt:variant>
        <vt:i4>0</vt:i4>
      </vt:variant>
      <vt:variant>
        <vt:i4>5</vt:i4>
      </vt:variant>
      <vt:variant>
        <vt:lpwstr/>
      </vt:variant>
      <vt:variant>
        <vt:lpwstr>_Toc524265650</vt:lpwstr>
      </vt:variant>
      <vt:variant>
        <vt:i4>1441841</vt:i4>
      </vt:variant>
      <vt:variant>
        <vt:i4>467</vt:i4>
      </vt:variant>
      <vt:variant>
        <vt:i4>0</vt:i4>
      </vt:variant>
      <vt:variant>
        <vt:i4>5</vt:i4>
      </vt:variant>
      <vt:variant>
        <vt:lpwstr/>
      </vt:variant>
      <vt:variant>
        <vt:lpwstr>_Toc524265649</vt:lpwstr>
      </vt:variant>
      <vt:variant>
        <vt:i4>1441841</vt:i4>
      </vt:variant>
      <vt:variant>
        <vt:i4>461</vt:i4>
      </vt:variant>
      <vt:variant>
        <vt:i4>0</vt:i4>
      </vt:variant>
      <vt:variant>
        <vt:i4>5</vt:i4>
      </vt:variant>
      <vt:variant>
        <vt:lpwstr/>
      </vt:variant>
      <vt:variant>
        <vt:lpwstr>_Toc524265648</vt:lpwstr>
      </vt:variant>
      <vt:variant>
        <vt:i4>1441841</vt:i4>
      </vt:variant>
      <vt:variant>
        <vt:i4>455</vt:i4>
      </vt:variant>
      <vt:variant>
        <vt:i4>0</vt:i4>
      </vt:variant>
      <vt:variant>
        <vt:i4>5</vt:i4>
      </vt:variant>
      <vt:variant>
        <vt:lpwstr/>
      </vt:variant>
      <vt:variant>
        <vt:lpwstr>_Toc524265647</vt:lpwstr>
      </vt:variant>
      <vt:variant>
        <vt:i4>1441841</vt:i4>
      </vt:variant>
      <vt:variant>
        <vt:i4>449</vt:i4>
      </vt:variant>
      <vt:variant>
        <vt:i4>0</vt:i4>
      </vt:variant>
      <vt:variant>
        <vt:i4>5</vt:i4>
      </vt:variant>
      <vt:variant>
        <vt:lpwstr/>
      </vt:variant>
      <vt:variant>
        <vt:lpwstr>_Toc524265646</vt:lpwstr>
      </vt:variant>
      <vt:variant>
        <vt:i4>1441841</vt:i4>
      </vt:variant>
      <vt:variant>
        <vt:i4>443</vt:i4>
      </vt:variant>
      <vt:variant>
        <vt:i4>0</vt:i4>
      </vt:variant>
      <vt:variant>
        <vt:i4>5</vt:i4>
      </vt:variant>
      <vt:variant>
        <vt:lpwstr/>
      </vt:variant>
      <vt:variant>
        <vt:lpwstr>_Toc524265645</vt:lpwstr>
      </vt:variant>
      <vt:variant>
        <vt:i4>1441841</vt:i4>
      </vt:variant>
      <vt:variant>
        <vt:i4>437</vt:i4>
      </vt:variant>
      <vt:variant>
        <vt:i4>0</vt:i4>
      </vt:variant>
      <vt:variant>
        <vt:i4>5</vt:i4>
      </vt:variant>
      <vt:variant>
        <vt:lpwstr/>
      </vt:variant>
      <vt:variant>
        <vt:lpwstr>_Toc524265644</vt:lpwstr>
      </vt:variant>
      <vt:variant>
        <vt:i4>1441841</vt:i4>
      </vt:variant>
      <vt:variant>
        <vt:i4>431</vt:i4>
      </vt:variant>
      <vt:variant>
        <vt:i4>0</vt:i4>
      </vt:variant>
      <vt:variant>
        <vt:i4>5</vt:i4>
      </vt:variant>
      <vt:variant>
        <vt:lpwstr/>
      </vt:variant>
      <vt:variant>
        <vt:lpwstr>_Toc524265643</vt:lpwstr>
      </vt:variant>
      <vt:variant>
        <vt:i4>1441841</vt:i4>
      </vt:variant>
      <vt:variant>
        <vt:i4>425</vt:i4>
      </vt:variant>
      <vt:variant>
        <vt:i4>0</vt:i4>
      </vt:variant>
      <vt:variant>
        <vt:i4>5</vt:i4>
      </vt:variant>
      <vt:variant>
        <vt:lpwstr/>
      </vt:variant>
      <vt:variant>
        <vt:lpwstr>_Toc524265642</vt:lpwstr>
      </vt:variant>
      <vt:variant>
        <vt:i4>1441841</vt:i4>
      </vt:variant>
      <vt:variant>
        <vt:i4>419</vt:i4>
      </vt:variant>
      <vt:variant>
        <vt:i4>0</vt:i4>
      </vt:variant>
      <vt:variant>
        <vt:i4>5</vt:i4>
      </vt:variant>
      <vt:variant>
        <vt:lpwstr/>
      </vt:variant>
      <vt:variant>
        <vt:lpwstr>_Toc524265641</vt:lpwstr>
      </vt:variant>
      <vt:variant>
        <vt:i4>1441841</vt:i4>
      </vt:variant>
      <vt:variant>
        <vt:i4>413</vt:i4>
      </vt:variant>
      <vt:variant>
        <vt:i4>0</vt:i4>
      </vt:variant>
      <vt:variant>
        <vt:i4>5</vt:i4>
      </vt:variant>
      <vt:variant>
        <vt:lpwstr/>
      </vt:variant>
      <vt:variant>
        <vt:lpwstr>_Toc524265640</vt:lpwstr>
      </vt:variant>
      <vt:variant>
        <vt:i4>1114161</vt:i4>
      </vt:variant>
      <vt:variant>
        <vt:i4>407</vt:i4>
      </vt:variant>
      <vt:variant>
        <vt:i4>0</vt:i4>
      </vt:variant>
      <vt:variant>
        <vt:i4>5</vt:i4>
      </vt:variant>
      <vt:variant>
        <vt:lpwstr/>
      </vt:variant>
      <vt:variant>
        <vt:lpwstr>_Toc524265639</vt:lpwstr>
      </vt:variant>
      <vt:variant>
        <vt:i4>1114161</vt:i4>
      </vt:variant>
      <vt:variant>
        <vt:i4>401</vt:i4>
      </vt:variant>
      <vt:variant>
        <vt:i4>0</vt:i4>
      </vt:variant>
      <vt:variant>
        <vt:i4>5</vt:i4>
      </vt:variant>
      <vt:variant>
        <vt:lpwstr/>
      </vt:variant>
      <vt:variant>
        <vt:lpwstr>_Toc524265638</vt:lpwstr>
      </vt:variant>
      <vt:variant>
        <vt:i4>1114161</vt:i4>
      </vt:variant>
      <vt:variant>
        <vt:i4>395</vt:i4>
      </vt:variant>
      <vt:variant>
        <vt:i4>0</vt:i4>
      </vt:variant>
      <vt:variant>
        <vt:i4>5</vt:i4>
      </vt:variant>
      <vt:variant>
        <vt:lpwstr/>
      </vt:variant>
      <vt:variant>
        <vt:lpwstr>_Toc524265637</vt:lpwstr>
      </vt:variant>
      <vt:variant>
        <vt:i4>1114161</vt:i4>
      </vt:variant>
      <vt:variant>
        <vt:i4>389</vt:i4>
      </vt:variant>
      <vt:variant>
        <vt:i4>0</vt:i4>
      </vt:variant>
      <vt:variant>
        <vt:i4>5</vt:i4>
      </vt:variant>
      <vt:variant>
        <vt:lpwstr/>
      </vt:variant>
      <vt:variant>
        <vt:lpwstr>_Toc524265636</vt:lpwstr>
      </vt:variant>
      <vt:variant>
        <vt:i4>1114161</vt:i4>
      </vt:variant>
      <vt:variant>
        <vt:i4>383</vt:i4>
      </vt:variant>
      <vt:variant>
        <vt:i4>0</vt:i4>
      </vt:variant>
      <vt:variant>
        <vt:i4>5</vt:i4>
      </vt:variant>
      <vt:variant>
        <vt:lpwstr/>
      </vt:variant>
      <vt:variant>
        <vt:lpwstr>_Toc524265635</vt:lpwstr>
      </vt:variant>
      <vt:variant>
        <vt:i4>1114161</vt:i4>
      </vt:variant>
      <vt:variant>
        <vt:i4>377</vt:i4>
      </vt:variant>
      <vt:variant>
        <vt:i4>0</vt:i4>
      </vt:variant>
      <vt:variant>
        <vt:i4>5</vt:i4>
      </vt:variant>
      <vt:variant>
        <vt:lpwstr/>
      </vt:variant>
      <vt:variant>
        <vt:lpwstr>_Toc524265634</vt:lpwstr>
      </vt:variant>
      <vt:variant>
        <vt:i4>1114161</vt:i4>
      </vt:variant>
      <vt:variant>
        <vt:i4>371</vt:i4>
      </vt:variant>
      <vt:variant>
        <vt:i4>0</vt:i4>
      </vt:variant>
      <vt:variant>
        <vt:i4>5</vt:i4>
      </vt:variant>
      <vt:variant>
        <vt:lpwstr/>
      </vt:variant>
      <vt:variant>
        <vt:lpwstr>_Toc524265633</vt:lpwstr>
      </vt:variant>
      <vt:variant>
        <vt:i4>1114161</vt:i4>
      </vt:variant>
      <vt:variant>
        <vt:i4>365</vt:i4>
      </vt:variant>
      <vt:variant>
        <vt:i4>0</vt:i4>
      </vt:variant>
      <vt:variant>
        <vt:i4>5</vt:i4>
      </vt:variant>
      <vt:variant>
        <vt:lpwstr/>
      </vt:variant>
      <vt:variant>
        <vt:lpwstr>_Toc524265632</vt:lpwstr>
      </vt:variant>
      <vt:variant>
        <vt:i4>1114161</vt:i4>
      </vt:variant>
      <vt:variant>
        <vt:i4>359</vt:i4>
      </vt:variant>
      <vt:variant>
        <vt:i4>0</vt:i4>
      </vt:variant>
      <vt:variant>
        <vt:i4>5</vt:i4>
      </vt:variant>
      <vt:variant>
        <vt:lpwstr/>
      </vt:variant>
      <vt:variant>
        <vt:lpwstr>_Toc524265631</vt:lpwstr>
      </vt:variant>
      <vt:variant>
        <vt:i4>1114161</vt:i4>
      </vt:variant>
      <vt:variant>
        <vt:i4>353</vt:i4>
      </vt:variant>
      <vt:variant>
        <vt:i4>0</vt:i4>
      </vt:variant>
      <vt:variant>
        <vt:i4>5</vt:i4>
      </vt:variant>
      <vt:variant>
        <vt:lpwstr/>
      </vt:variant>
      <vt:variant>
        <vt:lpwstr>_Toc524265630</vt:lpwstr>
      </vt:variant>
      <vt:variant>
        <vt:i4>1048625</vt:i4>
      </vt:variant>
      <vt:variant>
        <vt:i4>347</vt:i4>
      </vt:variant>
      <vt:variant>
        <vt:i4>0</vt:i4>
      </vt:variant>
      <vt:variant>
        <vt:i4>5</vt:i4>
      </vt:variant>
      <vt:variant>
        <vt:lpwstr/>
      </vt:variant>
      <vt:variant>
        <vt:lpwstr>_Toc524265629</vt:lpwstr>
      </vt:variant>
      <vt:variant>
        <vt:i4>1048625</vt:i4>
      </vt:variant>
      <vt:variant>
        <vt:i4>341</vt:i4>
      </vt:variant>
      <vt:variant>
        <vt:i4>0</vt:i4>
      </vt:variant>
      <vt:variant>
        <vt:i4>5</vt:i4>
      </vt:variant>
      <vt:variant>
        <vt:lpwstr/>
      </vt:variant>
      <vt:variant>
        <vt:lpwstr>_Toc524265628</vt:lpwstr>
      </vt:variant>
      <vt:variant>
        <vt:i4>1048625</vt:i4>
      </vt:variant>
      <vt:variant>
        <vt:i4>335</vt:i4>
      </vt:variant>
      <vt:variant>
        <vt:i4>0</vt:i4>
      </vt:variant>
      <vt:variant>
        <vt:i4>5</vt:i4>
      </vt:variant>
      <vt:variant>
        <vt:lpwstr/>
      </vt:variant>
      <vt:variant>
        <vt:lpwstr>_Toc524265627</vt:lpwstr>
      </vt:variant>
      <vt:variant>
        <vt:i4>1048625</vt:i4>
      </vt:variant>
      <vt:variant>
        <vt:i4>329</vt:i4>
      </vt:variant>
      <vt:variant>
        <vt:i4>0</vt:i4>
      </vt:variant>
      <vt:variant>
        <vt:i4>5</vt:i4>
      </vt:variant>
      <vt:variant>
        <vt:lpwstr/>
      </vt:variant>
      <vt:variant>
        <vt:lpwstr>_Toc524265626</vt:lpwstr>
      </vt:variant>
      <vt:variant>
        <vt:i4>1048625</vt:i4>
      </vt:variant>
      <vt:variant>
        <vt:i4>323</vt:i4>
      </vt:variant>
      <vt:variant>
        <vt:i4>0</vt:i4>
      </vt:variant>
      <vt:variant>
        <vt:i4>5</vt:i4>
      </vt:variant>
      <vt:variant>
        <vt:lpwstr/>
      </vt:variant>
      <vt:variant>
        <vt:lpwstr>_Toc524265625</vt:lpwstr>
      </vt:variant>
      <vt:variant>
        <vt:i4>1048625</vt:i4>
      </vt:variant>
      <vt:variant>
        <vt:i4>317</vt:i4>
      </vt:variant>
      <vt:variant>
        <vt:i4>0</vt:i4>
      </vt:variant>
      <vt:variant>
        <vt:i4>5</vt:i4>
      </vt:variant>
      <vt:variant>
        <vt:lpwstr/>
      </vt:variant>
      <vt:variant>
        <vt:lpwstr>_Toc524265624</vt:lpwstr>
      </vt:variant>
      <vt:variant>
        <vt:i4>1048625</vt:i4>
      </vt:variant>
      <vt:variant>
        <vt:i4>311</vt:i4>
      </vt:variant>
      <vt:variant>
        <vt:i4>0</vt:i4>
      </vt:variant>
      <vt:variant>
        <vt:i4>5</vt:i4>
      </vt:variant>
      <vt:variant>
        <vt:lpwstr/>
      </vt:variant>
      <vt:variant>
        <vt:lpwstr>_Toc524265623</vt:lpwstr>
      </vt:variant>
      <vt:variant>
        <vt:i4>1048625</vt:i4>
      </vt:variant>
      <vt:variant>
        <vt:i4>305</vt:i4>
      </vt:variant>
      <vt:variant>
        <vt:i4>0</vt:i4>
      </vt:variant>
      <vt:variant>
        <vt:i4>5</vt:i4>
      </vt:variant>
      <vt:variant>
        <vt:lpwstr/>
      </vt:variant>
      <vt:variant>
        <vt:lpwstr>_Toc524265622</vt:lpwstr>
      </vt:variant>
      <vt:variant>
        <vt:i4>1048625</vt:i4>
      </vt:variant>
      <vt:variant>
        <vt:i4>299</vt:i4>
      </vt:variant>
      <vt:variant>
        <vt:i4>0</vt:i4>
      </vt:variant>
      <vt:variant>
        <vt:i4>5</vt:i4>
      </vt:variant>
      <vt:variant>
        <vt:lpwstr/>
      </vt:variant>
      <vt:variant>
        <vt:lpwstr>_Toc524265621</vt:lpwstr>
      </vt:variant>
      <vt:variant>
        <vt:i4>1048625</vt:i4>
      </vt:variant>
      <vt:variant>
        <vt:i4>293</vt:i4>
      </vt:variant>
      <vt:variant>
        <vt:i4>0</vt:i4>
      </vt:variant>
      <vt:variant>
        <vt:i4>5</vt:i4>
      </vt:variant>
      <vt:variant>
        <vt:lpwstr/>
      </vt:variant>
      <vt:variant>
        <vt:lpwstr>_Toc524265620</vt:lpwstr>
      </vt:variant>
      <vt:variant>
        <vt:i4>1245233</vt:i4>
      </vt:variant>
      <vt:variant>
        <vt:i4>287</vt:i4>
      </vt:variant>
      <vt:variant>
        <vt:i4>0</vt:i4>
      </vt:variant>
      <vt:variant>
        <vt:i4>5</vt:i4>
      </vt:variant>
      <vt:variant>
        <vt:lpwstr/>
      </vt:variant>
      <vt:variant>
        <vt:lpwstr>_Toc524265619</vt:lpwstr>
      </vt:variant>
      <vt:variant>
        <vt:i4>1245233</vt:i4>
      </vt:variant>
      <vt:variant>
        <vt:i4>278</vt:i4>
      </vt:variant>
      <vt:variant>
        <vt:i4>0</vt:i4>
      </vt:variant>
      <vt:variant>
        <vt:i4>5</vt:i4>
      </vt:variant>
      <vt:variant>
        <vt:lpwstr/>
      </vt:variant>
      <vt:variant>
        <vt:lpwstr>_Toc524265618</vt:lpwstr>
      </vt:variant>
      <vt:variant>
        <vt:i4>1245233</vt:i4>
      </vt:variant>
      <vt:variant>
        <vt:i4>272</vt:i4>
      </vt:variant>
      <vt:variant>
        <vt:i4>0</vt:i4>
      </vt:variant>
      <vt:variant>
        <vt:i4>5</vt:i4>
      </vt:variant>
      <vt:variant>
        <vt:lpwstr/>
      </vt:variant>
      <vt:variant>
        <vt:lpwstr>_Toc524265617</vt:lpwstr>
      </vt:variant>
      <vt:variant>
        <vt:i4>1245233</vt:i4>
      </vt:variant>
      <vt:variant>
        <vt:i4>266</vt:i4>
      </vt:variant>
      <vt:variant>
        <vt:i4>0</vt:i4>
      </vt:variant>
      <vt:variant>
        <vt:i4>5</vt:i4>
      </vt:variant>
      <vt:variant>
        <vt:lpwstr/>
      </vt:variant>
      <vt:variant>
        <vt:lpwstr>_Toc524265616</vt:lpwstr>
      </vt:variant>
      <vt:variant>
        <vt:i4>1245233</vt:i4>
      </vt:variant>
      <vt:variant>
        <vt:i4>260</vt:i4>
      </vt:variant>
      <vt:variant>
        <vt:i4>0</vt:i4>
      </vt:variant>
      <vt:variant>
        <vt:i4>5</vt:i4>
      </vt:variant>
      <vt:variant>
        <vt:lpwstr/>
      </vt:variant>
      <vt:variant>
        <vt:lpwstr>_Toc524265615</vt:lpwstr>
      </vt:variant>
      <vt:variant>
        <vt:i4>1245233</vt:i4>
      </vt:variant>
      <vt:variant>
        <vt:i4>254</vt:i4>
      </vt:variant>
      <vt:variant>
        <vt:i4>0</vt:i4>
      </vt:variant>
      <vt:variant>
        <vt:i4>5</vt:i4>
      </vt:variant>
      <vt:variant>
        <vt:lpwstr/>
      </vt:variant>
      <vt:variant>
        <vt:lpwstr>_Toc524265614</vt:lpwstr>
      </vt:variant>
      <vt:variant>
        <vt:i4>1245233</vt:i4>
      </vt:variant>
      <vt:variant>
        <vt:i4>248</vt:i4>
      </vt:variant>
      <vt:variant>
        <vt:i4>0</vt:i4>
      </vt:variant>
      <vt:variant>
        <vt:i4>5</vt:i4>
      </vt:variant>
      <vt:variant>
        <vt:lpwstr/>
      </vt:variant>
      <vt:variant>
        <vt:lpwstr>_Toc524265613</vt:lpwstr>
      </vt:variant>
      <vt:variant>
        <vt:i4>1245233</vt:i4>
      </vt:variant>
      <vt:variant>
        <vt:i4>242</vt:i4>
      </vt:variant>
      <vt:variant>
        <vt:i4>0</vt:i4>
      </vt:variant>
      <vt:variant>
        <vt:i4>5</vt:i4>
      </vt:variant>
      <vt:variant>
        <vt:lpwstr/>
      </vt:variant>
      <vt:variant>
        <vt:lpwstr>_Toc524265612</vt:lpwstr>
      </vt:variant>
      <vt:variant>
        <vt:i4>1245233</vt:i4>
      </vt:variant>
      <vt:variant>
        <vt:i4>236</vt:i4>
      </vt:variant>
      <vt:variant>
        <vt:i4>0</vt:i4>
      </vt:variant>
      <vt:variant>
        <vt:i4>5</vt:i4>
      </vt:variant>
      <vt:variant>
        <vt:lpwstr/>
      </vt:variant>
      <vt:variant>
        <vt:lpwstr>_Toc524265611</vt:lpwstr>
      </vt:variant>
      <vt:variant>
        <vt:i4>1245233</vt:i4>
      </vt:variant>
      <vt:variant>
        <vt:i4>230</vt:i4>
      </vt:variant>
      <vt:variant>
        <vt:i4>0</vt:i4>
      </vt:variant>
      <vt:variant>
        <vt:i4>5</vt:i4>
      </vt:variant>
      <vt:variant>
        <vt:lpwstr/>
      </vt:variant>
      <vt:variant>
        <vt:lpwstr>_Toc524265610</vt:lpwstr>
      </vt:variant>
      <vt:variant>
        <vt:i4>1179697</vt:i4>
      </vt:variant>
      <vt:variant>
        <vt:i4>224</vt:i4>
      </vt:variant>
      <vt:variant>
        <vt:i4>0</vt:i4>
      </vt:variant>
      <vt:variant>
        <vt:i4>5</vt:i4>
      </vt:variant>
      <vt:variant>
        <vt:lpwstr/>
      </vt:variant>
      <vt:variant>
        <vt:lpwstr>_Toc524265609</vt:lpwstr>
      </vt:variant>
      <vt:variant>
        <vt:i4>1179697</vt:i4>
      </vt:variant>
      <vt:variant>
        <vt:i4>218</vt:i4>
      </vt:variant>
      <vt:variant>
        <vt:i4>0</vt:i4>
      </vt:variant>
      <vt:variant>
        <vt:i4>5</vt:i4>
      </vt:variant>
      <vt:variant>
        <vt:lpwstr/>
      </vt:variant>
      <vt:variant>
        <vt:lpwstr>_Toc524265608</vt:lpwstr>
      </vt:variant>
      <vt:variant>
        <vt:i4>1179697</vt:i4>
      </vt:variant>
      <vt:variant>
        <vt:i4>212</vt:i4>
      </vt:variant>
      <vt:variant>
        <vt:i4>0</vt:i4>
      </vt:variant>
      <vt:variant>
        <vt:i4>5</vt:i4>
      </vt:variant>
      <vt:variant>
        <vt:lpwstr/>
      </vt:variant>
      <vt:variant>
        <vt:lpwstr>_Toc524265607</vt:lpwstr>
      </vt:variant>
      <vt:variant>
        <vt:i4>1179697</vt:i4>
      </vt:variant>
      <vt:variant>
        <vt:i4>206</vt:i4>
      </vt:variant>
      <vt:variant>
        <vt:i4>0</vt:i4>
      </vt:variant>
      <vt:variant>
        <vt:i4>5</vt:i4>
      </vt:variant>
      <vt:variant>
        <vt:lpwstr/>
      </vt:variant>
      <vt:variant>
        <vt:lpwstr>_Toc524265606</vt:lpwstr>
      </vt:variant>
      <vt:variant>
        <vt:i4>1179697</vt:i4>
      </vt:variant>
      <vt:variant>
        <vt:i4>200</vt:i4>
      </vt:variant>
      <vt:variant>
        <vt:i4>0</vt:i4>
      </vt:variant>
      <vt:variant>
        <vt:i4>5</vt:i4>
      </vt:variant>
      <vt:variant>
        <vt:lpwstr/>
      </vt:variant>
      <vt:variant>
        <vt:lpwstr>_Toc524265605</vt:lpwstr>
      </vt:variant>
      <vt:variant>
        <vt:i4>1179697</vt:i4>
      </vt:variant>
      <vt:variant>
        <vt:i4>194</vt:i4>
      </vt:variant>
      <vt:variant>
        <vt:i4>0</vt:i4>
      </vt:variant>
      <vt:variant>
        <vt:i4>5</vt:i4>
      </vt:variant>
      <vt:variant>
        <vt:lpwstr/>
      </vt:variant>
      <vt:variant>
        <vt:lpwstr>_Toc524265604</vt:lpwstr>
      </vt:variant>
      <vt:variant>
        <vt:i4>1179697</vt:i4>
      </vt:variant>
      <vt:variant>
        <vt:i4>188</vt:i4>
      </vt:variant>
      <vt:variant>
        <vt:i4>0</vt:i4>
      </vt:variant>
      <vt:variant>
        <vt:i4>5</vt:i4>
      </vt:variant>
      <vt:variant>
        <vt:lpwstr/>
      </vt:variant>
      <vt:variant>
        <vt:lpwstr>_Toc524265603</vt:lpwstr>
      </vt:variant>
      <vt:variant>
        <vt:i4>1179697</vt:i4>
      </vt:variant>
      <vt:variant>
        <vt:i4>182</vt:i4>
      </vt:variant>
      <vt:variant>
        <vt:i4>0</vt:i4>
      </vt:variant>
      <vt:variant>
        <vt:i4>5</vt:i4>
      </vt:variant>
      <vt:variant>
        <vt:lpwstr/>
      </vt:variant>
      <vt:variant>
        <vt:lpwstr>_Toc524265602</vt:lpwstr>
      </vt:variant>
      <vt:variant>
        <vt:i4>1179697</vt:i4>
      </vt:variant>
      <vt:variant>
        <vt:i4>176</vt:i4>
      </vt:variant>
      <vt:variant>
        <vt:i4>0</vt:i4>
      </vt:variant>
      <vt:variant>
        <vt:i4>5</vt:i4>
      </vt:variant>
      <vt:variant>
        <vt:lpwstr/>
      </vt:variant>
      <vt:variant>
        <vt:lpwstr>_Toc524265601</vt:lpwstr>
      </vt:variant>
      <vt:variant>
        <vt:i4>1179697</vt:i4>
      </vt:variant>
      <vt:variant>
        <vt:i4>170</vt:i4>
      </vt:variant>
      <vt:variant>
        <vt:i4>0</vt:i4>
      </vt:variant>
      <vt:variant>
        <vt:i4>5</vt:i4>
      </vt:variant>
      <vt:variant>
        <vt:lpwstr/>
      </vt:variant>
      <vt:variant>
        <vt:lpwstr>_Toc524265600</vt:lpwstr>
      </vt:variant>
      <vt:variant>
        <vt:i4>1769522</vt:i4>
      </vt:variant>
      <vt:variant>
        <vt:i4>164</vt:i4>
      </vt:variant>
      <vt:variant>
        <vt:i4>0</vt:i4>
      </vt:variant>
      <vt:variant>
        <vt:i4>5</vt:i4>
      </vt:variant>
      <vt:variant>
        <vt:lpwstr/>
      </vt:variant>
      <vt:variant>
        <vt:lpwstr>_Toc524265599</vt:lpwstr>
      </vt:variant>
      <vt:variant>
        <vt:i4>1769522</vt:i4>
      </vt:variant>
      <vt:variant>
        <vt:i4>158</vt:i4>
      </vt:variant>
      <vt:variant>
        <vt:i4>0</vt:i4>
      </vt:variant>
      <vt:variant>
        <vt:i4>5</vt:i4>
      </vt:variant>
      <vt:variant>
        <vt:lpwstr/>
      </vt:variant>
      <vt:variant>
        <vt:lpwstr>_Toc524265598</vt:lpwstr>
      </vt:variant>
      <vt:variant>
        <vt:i4>1769522</vt:i4>
      </vt:variant>
      <vt:variant>
        <vt:i4>152</vt:i4>
      </vt:variant>
      <vt:variant>
        <vt:i4>0</vt:i4>
      </vt:variant>
      <vt:variant>
        <vt:i4>5</vt:i4>
      </vt:variant>
      <vt:variant>
        <vt:lpwstr/>
      </vt:variant>
      <vt:variant>
        <vt:lpwstr>_Toc524265597</vt:lpwstr>
      </vt:variant>
      <vt:variant>
        <vt:i4>1769522</vt:i4>
      </vt:variant>
      <vt:variant>
        <vt:i4>146</vt:i4>
      </vt:variant>
      <vt:variant>
        <vt:i4>0</vt:i4>
      </vt:variant>
      <vt:variant>
        <vt:i4>5</vt:i4>
      </vt:variant>
      <vt:variant>
        <vt:lpwstr/>
      </vt:variant>
      <vt:variant>
        <vt:lpwstr>_Toc524265596</vt:lpwstr>
      </vt:variant>
      <vt:variant>
        <vt:i4>1769522</vt:i4>
      </vt:variant>
      <vt:variant>
        <vt:i4>140</vt:i4>
      </vt:variant>
      <vt:variant>
        <vt:i4>0</vt:i4>
      </vt:variant>
      <vt:variant>
        <vt:i4>5</vt:i4>
      </vt:variant>
      <vt:variant>
        <vt:lpwstr/>
      </vt:variant>
      <vt:variant>
        <vt:lpwstr>_Toc524265595</vt:lpwstr>
      </vt:variant>
      <vt:variant>
        <vt:i4>1769522</vt:i4>
      </vt:variant>
      <vt:variant>
        <vt:i4>134</vt:i4>
      </vt:variant>
      <vt:variant>
        <vt:i4>0</vt:i4>
      </vt:variant>
      <vt:variant>
        <vt:i4>5</vt:i4>
      </vt:variant>
      <vt:variant>
        <vt:lpwstr/>
      </vt:variant>
      <vt:variant>
        <vt:lpwstr>_Toc524265594</vt:lpwstr>
      </vt:variant>
      <vt:variant>
        <vt:i4>1769522</vt:i4>
      </vt:variant>
      <vt:variant>
        <vt:i4>128</vt:i4>
      </vt:variant>
      <vt:variant>
        <vt:i4>0</vt:i4>
      </vt:variant>
      <vt:variant>
        <vt:i4>5</vt:i4>
      </vt:variant>
      <vt:variant>
        <vt:lpwstr/>
      </vt:variant>
      <vt:variant>
        <vt:lpwstr>_Toc524265593</vt:lpwstr>
      </vt:variant>
      <vt:variant>
        <vt:i4>1769522</vt:i4>
      </vt:variant>
      <vt:variant>
        <vt:i4>122</vt:i4>
      </vt:variant>
      <vt:variant>
        <vt:i4>0</vt:i4>
      </vt:variant>
      <vt:variant>
        <vt:i4>5</vt:i4>
      </vt:variant>
      <vt:variant>
        <vt:lpwstr/>
      </vt:variant>
      <vt:variant>
        <vt:lpwstr>_Toc524265592</vt:lpwstr>
      </vt:variant>
      <vt:variant>
        <vt:i4>1769522</vt:i4>
      </vt:variant>
      <vt:variant>
        <vt:i4>116</vt:i4>
      </vt:variant>
      <vt:variant>
        <vt:i4>0</vt:i4>
      </vt:variant>
      <vt:variant>
        <vt:i4>5</vt:i4>
      </vt:variant>
      <vt:variant>
        <vt:lpwstr/>
      </vt:variant>
      <vt:variant>
        <vt:lpwstr>_Toc524265591</vt:lpwstr>
      </vt:variant>
      <vt:variant>
        <vt:i4>1769522</vt:i4>
      </vt:variant>
      <vt:variant>
        <vt:i4>110</vt:i4>
      </vt:variant>
      <vt:variant>
        <vt:i4>0</vt:i4>
      </vt:variant>
      <vt:variant>
        <vt:i4>5</vt:i4>
      </vt:variant>
      <vt:variant>
        <vt:lpwstr/>
      </vt:variant>
      <vt:variant>
        <vt:lpwstr>_Toc524265590</vt:lpwstr>
      </vt:variant>
      <vt:variant>
        <vt:i4>1703986</vt:i4>
      </vt:variant>
      <vt:variant>
        <vt:i4>104</vt:i4>
      </vt:variant>
      <vt:variant>
        <vt:i4>0</vt:i4>
      </vt:variant>
      <vt:variant>
        <vt:i4>5</vt:i4>
      </vt:variant>
      <vt:variant>
        <vt:lpwstr/>
      </vt:variant>
      <vt:variant>
        <vt:lpwstr>_Toc524265589</vt:lpwstr>
      </vt:variant>
      <vt:variant>
        <vt:i4>1703986</vt:i4>
      </vt:variant>
      <vt:variant>
        <vt:i4>98</vt:i4>
      </vt:variant>
      <vt:variant>
        <vt:i4>0</vt:i4>
      </vt:variant>
      <vt:variant>
        <vt:i4>5</vt:i4>
      </vt:variant>
      <vt:variant>
        <vt:lpwstr/>
      </vt:variant>
      <vt:variant>
        <vt:lpwstr>_Toc524265588</vt:lpwstr>
      </vt:variant>
      <vt:variant>
        <vt:i4>1703986</vt:i4>
      </vt:variant>
      <vt:variant>
        <vt:i4>92</vt:i4>
      </vt:variant>
      <vt:variant>
        <vt:i4>0</vt:i4>
      </vt:variant>
      <vt:variant>
        <vt:i4>5</vt:i4>
      </vt:variant>
      <vt:variant>
        <vt:lpwstr/>
      </vt:variant>
      <vt:variant>
        <vt:lpwstr>_Toc524265587</vt:lpwstr>
      </vt:variant>
      <vt:variant>
        <vt:i4>1703986</vt:i4>
      </vt:variant>
      <vt:variant>
        <vt:i4>86</vt:i4>
      </vt:variant>
      <vt:variant>
        <vt:i4>0</vt:i4>
      </vt:variant>
      <vt:variant>
        <vt:i4>5</vt:i4>
      </vt:variant>
      <vt:variant>
        <vt:lpwstr/>
      </vt:variant>
      <vt:variant>
        <vt:lpwstr>_Toc524265586</vt:lpwstr>
      </vt:variant>
      <vt:variant>
        <vt:i4>1703986</vt:i4>
      </vt:variant>
      <vt:variant>
        <vt:i4>80</vt:i4>
      </vt:variant>
      <vt:variant>
        <vt:i4>0</vt:i4>
      </vt:variant>
      <vt:variant>
        <vt:i4>5</vt:i4>
      </vt:variant>
      <vt:variant>
        <vt:lpwstr/>
      </vt:variant>
      <vt:variant>
        <vt:lpwstr>_Toc524265585</vt:lpwstr>
      </vt:variant>
      <vt:variant>
        <vt:i4>1703986</vt:i4>
      </vt:variant>
      <vt:variant>
        <vt:i4>74</vt:i4>
      </vt:variant>
      <vt:variant>
        <vt:i4>0</vt:i4>
      </vt:variant>
      <vt:variant>
        <vt:i4>5</vt:i4>
      </vt:variant>
      <vt:variant>
        <vt:lpwstr/>
      </vt:variant>
      <vt:variant>
        <vt:lpwstr>_Toc524265584</vt:lpwstr>
      </vt:variant>
      <vt:variant>
        <vt:i4>1703986</vt:i4>
      </vt:variant>
      <vt:variant>
        <vt:i4>68</vt:i4>
      </vt:variant>
      <vt:variant>
        <vt:i4>0</vt:i4>
      </vt:variant>
      <vt:variant>
        <vt:i4>5</vt:i4>
      </vt:variant>
      <vt:variant>
        <vt:lpwstr/>
      </vt:variant>
      <vt:variant>
        <vt:lpwstr>_Toc524265583</vt:lpwstr>
      </vt:variant>
      <vt:variant>
        <vt:i4>1703986</vt:i4>
      </vt:variant>
      <vt:variant>
        <vt:i4>62</vt:i4>
      </vt:variant>
      <vt:variant>
        <vt:i4>0</vt:i4>
      </vt:variant>
      <vt:variant>
        <vt:i4>5</vt:i4>
      </vt:variant>
      <vt:variant>
        <vt:lpwstr/>
      </vt:variant>
      <vt:variant>
        <vt:lpwstr>_Toc524265582</vt:lpwstr>
      </vt:variant>
      <vt:variant>
        <vt:i4>1703986</vt:i4>
      </vt:variant>
      <vt:variant>
        <vt:i4>56</vt:i4>
      </vt:variant>
      <vt:variant>
        <vt:i4>0</vt:i4>
      </vt:variant>
      <vt:variant>
        <vt:i4>5</vt:i4>
      </vt:variant>
      <vt:variant>
        <vt:lpwstr/>
      </vt:variant>
      <vt:variant>
        <vt:lpwstr>_Toc524265581</vt:lpwstr>
      </vt:variant>
      <vt:variant>
        <vt:i4>1703986</vt:i4>
      </vt:variant>
      <vt:variant>
        <vt:i4>50</vt:i4>
      </vt:variant>
      <vt:variant>
        <vt:i4>0</vt:i4>
      </vt:variant>
      <vt:variant>
        <vt:i4>5</vt:i4>
      </vt:variant>
      <vt:variant>
        <vt:lpwstr/>
      </vt:variant>
      <vt:variant>
        <vt:lpwstr>_Toc524265580</vt:lpwstr>
      </vt:variant>
      <vt:variant>
        <vt:i4>1376306</vt:i4>
      </vt:variant>
      <vt:variant>
        <vt:i4>44</vt:i4>
      </vt:variant>
      <vt:variant>
        <vt:i4>0</vt:i4>
      </vt:variant>
      <vt:variant>
        <vt:i4>5</vt:i4>
      </vt:variant>
      <vt:variant>
        <vt:lpwstr/>
      </vt:variant>
      <vt:variant>
        <vt:lpwstr>_Toc524265579</vt:lpwstr>
      </vt:variant>
      <vt:variant>
        <vt:i4>1376306</vt:i4>
      </vt:variant>
      <vt:variant>
        <vt:i4>38</vt:i4>
      </vt:variant>
      <vt:variant>
        <vt:i4>0</vt:i4>
      </vt:variant>
      <vt:variant>
        <vt:i4>5</vt:i4>
      </vt:variant>
      <vt:variant>
        <vt:lpwstr/>
      </vt:variant>
      <vt:variant>
        <vt:lpwstr>_Toc524265578</vt:lpwstr>
      </vt:variant>
      <vt:variant>
        <vt:i4>1376306</vt:i4>
      </vt:variant>
      <vt:variant>
        <vt:i4>32</vt:i4>
      </vt:variant>
      <vt:variant>
        <vt:i4>0</vt:i4>
      </vt:variant>
      <vt:variant>
        <vt:i4>5</vt:i4>
      </vt:variant>
      <vt:variant>
        <vt:lpwstr/>
      </vt:variant>
      <vt:variant>
        <vt:lpwstr>_Toc524265577</vt:lpwstr>
      </vt:variant>
      <vt:variant>
        <vt:i4>1376306</vt:i4>
      </vt:variant>
      <vt:variant>
        <vt:i4>26</vt:i4>
      </vt:variant>
      <vt:variant>
        <vt:i4>0</vt:i4>
      </vt:variant>
      <vt:variant>
        <vt:i4>5</vt:i4>
      </vt:variant>
      <vt:variant>
        <vt:lpwstr/>
      </vt:variant>
      <vt:variant>
        <vt:lpwstr>_Toc524265576</vt:lpwstr>
      </vt:variant>
      <vt:variant>
        <vt:i4>1376306</vt:i4>
      </vt:variant>
      <vt:variant>
        <vt:i4>20</vt:i4>
      </vt:variant>
      <vt:variant>
        <vt:i4>0</vt:i4>
      </vt:variant>
      <vt:variant>
        <vt:i4>5</vt:i4>
      </vt:variant>
      <vt:variant>
        <vt:lpwstr/>
      </vt:variant>
      <vt:variant>
        <vt:lpwstr>_Toc524265575</vt:lpwstr>
      </vt:variant>
      <vt:variant>
        <vt:i4>1376306</vt:i4>
      </vt:variant>
      <vt:variant>
        <vt:i4>14</vt:i4>
      </vt:variant>
      <vt:variant>
        <vt:i4>0</vt:i4>
      </vt:variant>
      <vt:variant>
        <vt:i4>5</vt:i4>
      </vt:variant>
      <vt:variant>
        <vt:lpwstr/>
      </vt:variant>
      <vt:variant>
        <vt:lpwstr>_Toc524265574</vt:lpwstr>
      </vt:variant>
      <vt:variant>
        <vt:i4>1376306</vt:i4>
      </vt:variant>
      <vt:variant>
        <vt:i4>8</vt:i4>
      </vt:variant>
      <vt:variant>
        <vt:i4>0</vt:i4>
      </vt:variant>
      <vt:variant>
        <vt:i4>5</vt:i4>
      </vt:variant>
      <vt:variant>
        <vt:lpwstr/>
      </vt:variant>
      <vt:variant>
        <vt:lpwstr>_Toc524265573</vt:lpwstr>
      </vt:variant>
      <vt:variant>
        <vt:i4>1376306</vt:i4>
      </vt:variant>
      <vt:variant>
        <vt:i4>2</vt:i4>
      </vt:variant>
      <vt:variant>
        <vt:i4>0</vt:i4>
      </vt:variant>
      <vt:variant>
        <vt:i4>5</vt:i4>
      </vt:variant>
      <vt:variant>
        <vt:lpwstr/>
      </vt:variant>
      <vt:variant>
        <vt:lpwstr>_Toc5242655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國立高雄大學數位論文典藏</dc:title>
  <dc:subject>雲端化網路視訊電話設計與實作</dc:subject>
  <dc:creator>國立高雄大學/資訊工程學系碩士班/林子堯</dc:creator>
  <cp:keywords>雲端計算,網路視訊電話,Real Time Messaging Protocol, RTMP, Cloud Computing, Video/Voice over IP, VVoIP</cp:keywords>
  <dc:description/>
  <cp:lastModifiedBy>guanru chen</cp:lastModifiedBy>
  <cp:revision>5</cp:revision>
  <cp:lastPrinted>2023-01-31T08:01:00Z</cp:lastPrinted>
  <dcterms:created xsi:type="dcterms:W3CDTF">2023-01-30T06:53:00Z</dcterms:created>
  <dcterms:modified xsi:type="dcterms:W3CDTF">2023-01-31T08:02:00Z</dcterms:modified>
</cp:coreProperties>
</file>